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3509" w:rsidRDefault="004F12F3" w:rsidP="009E4517">
      <w:pPr>
        <w:jc w:val="center"/>
        <w:rPr>
          <w:rFonts w:ascii="Times New Roman" w:hAnsi="Times New Roman" w:cs="Times New Roman"/>
          <w:b/>
          <w:color w:val="0070C0"/>
          <w:sz w:val="48"/>
          <w:szCs w:val="48"/>
        </w:rPr>
      </w:pPr>
      <w:r w:rsidRPr="009E4517">
        <w:rPr>
          <w:rFonts w:ascii="Times New Roman" w:hAnsi="Times New Roman" w:cs="Times New Roman"/>
          <w:b/>
          <w:color w:val="0070C0"/>
          <w:sz w:val="48"/>
          <w:szCs w:val="48"/>
        </w:rPr>
        <w:t xml:space="preserve">Measuring Service Quality </w:t>
      </w:r>
    </w:p>
    <w:p w:rsidR="00F441FF" w:rsidRPr="009E4517" w:rsidRDefault="00426942" w:rsidP="009E4517">
      <w:pPr>
        <w:jc w:val="center"/>
        <w:rPr>
          <w:rFonts w:ascii="Times New Roman" w:hAnsi="Times New Roman" w:cs="Times New Roman"/>
          <w:b/>
          <w:color w:val="0070C0"/>
          <w:sz w:val="48"/>
          <w:szCs w:val="48"/>
        </w:rPr>
      </w:pPr>
      <w:r w:rsidRPr="009E4517">
        <w:rPr>
          <w:rFonts w:ascii="Times New Roman" w:hAnsi="Times New Roman" w:cs="Times New Roman"/>
          <w:b/>
          <w:color w:val="0070C0"/>
          <w:sz w:val="48"/>
          <w:szCs w:val="48"/>
        </w:rPr>
        <w:t>In</w:t>
      </w:r>
      <w:r w:rsidR="004F12F3" w:rsidRPr="009E4517">
        <w:rPr>
          <w:rFonts w:ascii="Times New Roman" w:hAnsi="Times New Roman" w:cs="Times New Roman"/>
          <w:b/>
          <w:color w:val="0070C0"/>
          <w:sz w:val="48"/>
          <w:szCs w:val="48"/>
        </w:rPr>
        <w:t xml:space="preserve"> Dutch Bangla Bank Limited</w:t>
      </w:r>
    </w:p>
    <w:p w:rsidR="00F441FF" w:rsidRDefault="009E4517" w:rsidP="004F12F3">
      <w:pPr>
        <w:rPr>
          <w:rFonts w:ascii="Times New Roman" w:hAnsi="Times New Roman" w:cs="Times New Roman"/>
          <w:b/>
          <w:sz w:val="28"/>
          <w:szCs w:val="28"/>
        </w:rPr>
      </w:pPr>
      <w:r>
        <w:rPr>
          <w:rFonts w:ascii="Times New Roman" w:hAnsi="Times New Roman" w:cs="Times New Roman"/>
          <w:b/>
          <w:noProof/>
          <w:sz w:val="28"/>
          <w:szCs w:val="28"/>
          <w:lang w:eastAsia="zh-CN"/>
        </w:rPr>
        <w:drawing>
          <wp:anchor distT="0" distB="0" distL="114300" distR="114300" simplePos="0" relativeHeight="251476480" behindDoc="1" locked="0" layoutInCell="1" allowOverlap="1">
            <wp:simplePos x="0" y="0"/>
            <wp:positionH relativeFrom="column">
              <wp:posOffset>2314575</wp:posOffset>
            </wp:positionH>
            <wp:positionV relativeFrom="paragraph">
              <wp:posOffset>238760</wp:posOffset>
            </wp:positionV>
            <wp:extent cx="1381125" cy="1200150"/>
            <wp:effectExtent l="1905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1125" cy="1200150"/>
                    </a:xfrm>
                    <a:prstGeom prst="rect">
                      <a:avLst/>
                    </a:prstGeom>
                    <a:noFill/>
                    <a:ln>
                      <a:noFill/>
                    </a:ln>
                  </pic:spPr>
                </pic:pic>
              </a:graphicData>
            </a:graphic>
          </wp:anchor>
        </w:drawing>
      </w:r>
    </w:p>
    <w:p w:rsidR="00A555B5" w:rsidRPr="0039118A" w:rsidRDefault="00A555B5" w:rsidP="009E4517">
      <w:pPr>
        <w:jc w:val="center"/>
        <w:rPr>
          <w:rFonts w:ascii="Times New Roman" w:hAnsi="Times New Roman" w:cs="Times New Roman"/>
          <w:b/>
          <w:sz w:val="28"/>
          <w:szCs w:val="28"/>
        </w:rPr>
      </w:pPr>
    </w:p>
    <w:p w:rsidR="009E4517" w:rsidRDefault="009E4517" w:rsidP="009E4517">
      <w:pPr>
        <w:rPr>
          <w:rFonts w:ascii="Times New Roman" w:hAnsi="Times New Roman" w:cs="Times New Roman"/>
          <w:b/>
          <w:sz w:val="32"/>
          <w:szCs w:val="32"/>
          <w:u w:val="single"/>
        </w:rPr>
      </w:pPr>
    </w:p>
    <w:p w:rsidR="009E4517" w:rsidRDefault="009E4517" w:rsidP="009E4517">
      <w:pPr>
        <w:rPr>
          <w:rFonts w:ascii="Times New Roman" w:hAnsi="Times New Roman" w:cs="Times New Roman"/>
          <w:b/>
          <w:sz w:val="32"/>
          <w:szCs w:val="32"/>
          <w:u w:val="single"/>
        </w:rPr>
      </w:pPr>
    </w:p>
    <w:p w:rsidR="009E4517" w:rsidRDefault="009E4517" w:rsidP="009E4517">
      <w:pPr>
        <w:jc w:val="center"/>
        <w:rPr>
          <w:rFonts w:ascii="Times New Roman" w:hAnsi="Times New Roman" w:cs="Times New Roman"/>
          <w:b/>
          <w:sz w:val="32"/>
          <w:szCs w:val="32"/>
          <w:u w:val="single"/>
        </w:rPr>
      </w:pPr>
    </w:p>
    <w:p w:rsidR="004F12F3" w:rsidRPr="0039118A" w:rsidRDefault="004F12F3" w:rsidP="009E4517">
      <w:pPr>
        <w:jc w:val="center"/>
        <w:rPr>
          <w:rFonts w:ascii="Times New Roman" w:hAnsi="Times New Roman" w:cs="Times New Roman"/>
          <w:b/>
          <w:sz w:val="32"/>
          <w:szCs w:val="32"/>
          <w:u w:val="single"/>
        </w:rPr>
      </w:pPr>
      <w:r w:rsidRPr="0039118A">
        <w:rPr>
          <w:rFonts w:ascii="Times New Roman" w:hAnsi="Times New Roman" w:cs="Times New Roman"/>
          <w:b/>
          <w:sz w:val="32"/>
          <w:szCs w:val="32"/>
          <w:u w:val="single"/>
        </w:rPr>
        <w:t>Submitted To</w:t>
      </w:r>
    </w:p>
    <w:p w:rsidR="00F441FF" w:rsidRPr="00080B2C" w:rsidRDefault="004F12F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 xml:space="preserve">Md. Shariful </w:t>
      </w:r>
      <w:proofErr w:type="spellStart"/>
      <w:r w:rsidRPr="00080B2C">
        <w:rPr>
          <w:rFonts w:ascii="Times New Roman" w:hAnsi="Times New Roman" w:cs="Times New Roman"/>
          <w:sz w:val="28"/>
          <w:szCs w:val="28"/>
        </w:rPr>
        <w:t>Alam</w:t>
      </w:r>
      <w:proofErr w:type="spellEnd"/>
      <w:r w:rsidRPr="00080B2C">
        <w:rPr>
          <w:rFonts w:ascii="Times New Roman" w:hAnsi="Times New Roman" w:cs="Times New Roman"/>
          <w:sz w:val="28"/>
          <w:szCs w:val="28"/>
        </w:rPr>
        <w:t>,</w:t>
      </w:r>
      <w:r w:rsidR="00F441FF" w:rsidRPr="00080B2C">
        <w:rPr>
          <w:rFonts w:ascii="Times New Roman" w:hAnsi="Times New Roman" w:cs="Times New Roman"/>
          <w:sz w:val="28"/>
          <w:szCs w:val="28"/>
        </w:rPr>
        <w:t xml:space="preserve"> PhD</w:t>
      </w:r>
    </w:p>
    <w:p w:rsidR="00F441FF" w:rsidRPr="00080B2C" w:rsidRDefault="007F530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Ass</w:t>
      </w:r>
      <w:r w:rsidR="002739FA">
        <w:rPr>
          <w:rFonts w:ascii="Times New Roman" w:hAnsi="Times New Roman" w:cs="Times New Roman"/>
          <w:sz w:val="28"/>
          <w:szCs w:val="28"/>
        </w:rPr>
        <w:t xml:space="preserve">ociate </w:t>
      </w:r>
      <w:r w:rsidR="004F12F3" w:rsidRPr="00080B2C">
        <w:rPr>
          <w:rFonts w:ascii="Times New Roman" w:hAnsi="Times New Roman" w:cs="Times New Roman"/>
          <w:sz w:val="28"/>
          <w:szCs w:val="28"/>
        </w:rPr>
        <w:t>Professor</w:t>
      </w:r>
    </w:p>
    <w:p w:rsidR="00F441FF" w:rsidRPr="00080B2C" w:rsidRDefault="004F12F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School of Business &amp; Economics</w:t>
      </w:r>
    </w:p>
    <w:p w:rsidR="004F12F3" w:rsidRPr="00080B2C" w:rsidRDefault="004F12F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United International University</w:t>
      </w:r>
    </w:p>
    <w:p w:rsidR="00F441FF" w:rsidRDefault="00F441FF" w:rsidP="009E4517">
      <w:pPr>
        <w:spacing w:line="240" w:lineRule="auto"/>
        <w:jc w:val="center"/>
        <w:rPr>
          <w:rFonts w:ascii="Times New Roman" w:hAnsi="Times New Roman" w:cs="Times New Roman"/>
        </w:rPr>
      </w:pPr>
    </w:p>
    <w:p w:rsidR="004F12F3" w:rsidRPr="00080B2C" w:rsidRDefault="004F12F3" w:rsidP="009E4517">
      <w:pPr>
        <w:spacing w:line="240" w:lineRule="auto"/>
        <w:jc w:val="center"/>
        <w:rPr>
          <w:rFonts w:ascii="Times New Roman" w:hAnsi="Times New Roman" w:cs="Times New Roman"/>
          <w:b/>
          <w:sz w:val="32"/>
          <w:szCs w:val="32"/>
          <w:u w:val="single"/>
        </w:rPr>
      </w:pPr>
      <w:r w:rsidRPr="00080B2C">
        <w:rPr>
          <w:rFonts w:ascii="Times New Roman" w:hAnsi="Times New Roman" w:cs="Times New Roman"/>
          <w:b/>
          <w:sz w:val="32"/>
          <w:szCs w:val="32"/>
          <w:u w:val="single"/>
        </w:rPr>
        <w:t>Submitted By</w:t>
      </w:r>
    </w:p>
    <w:p w:rsidR="004F12F3" w:rsidRPr="00080B2C" w:rsidRDefault="004F12F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 xml:space="preserve">Md. </w:t>
      </w:r>
      <w:proofErr w:type="spellStart"/>
      <w:r w:rsidRPr="00080B2C">
        <w:rPr>
          <w:rFonts w:ascii="Times New Roman" w:hAnsi="Times New Roman" w:cs="Times New Roman"/>
          <w:sz w:val="28"/>
          <w:szCs w:val="28"/>
        </w:rPr>
        <w:t>Forkan</w:t>
      </w:r>
      <w:proofErr w:type="spellEnd"/>
      <w:r w:rsidRPr="00080B2C">
        <w:rPr>
          <w:rFonts w:ascii="Times New Roman" w:hAnsi="Times New Roman" w:cs="Times New Roman"/>
          <w:sz w:val="28"/>
          <w:szCs w:val="28"/>
        </w:rPr>
        <w:t xml:space="preserve"> Ahmed</w:t>
      </w:r>
    </w:p>
    <w:p w:rsidR="004F12F3" w:rsidRPr="00080B2C" w:rsidRDefault="00D86B1A" w:rsidP="009E4517">
      <w:pPr>
        <w:spacing w:line="240" w:lineRule="auto"/>
        <w:jc w:val="center"/>
        <w:rPr>
          <w:rFonts w:ascii="Times New Roman" w:hAnsi="Times New Roman" w:cs="Times New Roman"/>
          <w:sz w:val="28"/>
          <w:szCs w:val="28"/>
        </w:rPr>
      </w:pPr>
      <w:r>
        <w:rPr>
          <w:rFonts w:ascii="Times New Roman" w:hAnsi="Times New Roman" w:cs="Times New Roman"/>
          <w:sz w:val="28"/>
          <w:szCs w:val="28"/>
        </w:rPr>
        <w:t>ID: 111131</w:t>
      </w:r>
      <w:r w:rsidR="004F12F3" w:rsidRPr="00080B2C">
        <w:rPr>
          <w:rFonts w:ascii="Times New Roman" w:hAnsi="Times New Roman" w:cs="Times New Roman"/>
          <w:sz w:val="28"/>
          <w:szCs w:val="28"/>
        </w:rPr>
        <w:t>341</w:t>
      </w:r>
    </w:p>
    <w:p w:rsidR="00F441FF" w:rsidRPr="00080B2C" w:rsidRDefault="004F12F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BBA</w:t>
      </w:r>
      <w:r w:rsidR="00F441FF" w:rsidRPr="00080B2C">
        <w:rPr>
          <w:rFonts w:ascii="Times New Roman" w:hAnsi="Times New Roman" w:cs="Times New Roman"/>
          <w:sz w:val="28"/>
          <w:szCs w:val="28"/>
        </w:rPr>
        <w:t xml:space="preserve"> Program</w:t>
      </w:r>
    </w:p>
    <w:p w:rsidR="00F441FF" w:rsidRPr="009E4517" w:rsidRDefault="004F12F3" w:rsidP="009E4517">
      <w:pPr>
        <w:spacing w:line="240" w:lineRule="auto"/>
        <w:jc w:val="center"/>
        <w:rPr>
          <w:rFonts w:ascii="Times New Roman" w:hAnsi="Times New Roman" w:cs="Times New Roman"/>
          <w:sz w:val="28"/>
          <w:szCs w:val="28"/>
        </w:rPr>
      </w:pPr>
      <w:r w:rsidRPr="00080B2C">
        <w:rPr>
          <w:rFonts w:ascii="Times New Roman" w:hAnsi="Times New Roman" w:cs="Times New Roman"/>
          <w:sz w:val="28"/>
          <w:szCs w:val="28"/>
        </w:rPr>
        <w:t>(Major in Marketing)</w:t>
      </w:r>
    </w:p>
    <w:p w:rsidR="00F441FF" w:rsidRDefault="00F441FF" w:rsidP="004F12F3">
      <w:pPr>
        <w:spacing w:line="240" w:lineRule="auto"/>
        <w:rPr>
          <w:rFonts w:ascii="Times New Roman" w:hAnsi="Times New Roman" w:cs="Times New Roman"/>
          <w:b/>
          <w:sz w:val="24"/>
          <w:szCs w:val="24"/>
        </w:rPr>
      </w:pPr>
    </w:p>
    <w:p w:rsidR="00A555B5" w:rsidRDefault="00A555B5" w:rsidP="00A555B5">
      <w:pPr>
        <w:spacing w:line="240" w:lineRule="auto"/>
        <w:jc w:val="center"/>
        <w:rPr>
          <w:rFonts w:ascii="Times New Roman" w:hAnsi="Times New Roman" w:cs="Times New Roman"/>
          <w:b/>
          <w:sz w:val="24"/>
          <w:szCs w:val="24"/>
        </w:rPr>
      </w:pPr>
    </w:p>
    <w:p w:rsidR="004F12F3" w:rsidRPr="007F5303" w:rsidRDefault="004F12F3" w:rsidP="00A555B5">
      <w:pPr>
        <w:spacing w:line="240" w:lineRule="auto"/>
        <w:jc w:val="center"/>
        <w:rPr>
          <w:rFonts w:ascii="Times New Roman" w:hAnsi="Times New Roman" w:cs="Times New Roman"/>
          <w:i/>
          <w:sz w:val="28"/>
          <w:szCs w:val="28"/>
        </w:rPr>
      </w:pPr>
      <w:r w:rsidRPr="007F5303">
        <w:rPr>
          <w:rFonts w:ascii="Times New Roman" w:hAnsi="Times New Roman" w:cs="Times New Roman"/>
          <w:b/>
          <w:sz w:val="28"/>
          <w:szCs w:val="28"/>
        </w:rPr>
        <w:t xml:space="preserve">Date of Submission: </w:t>
      </w:r>
      <w:r w:rsidRPr="007F5303">
        <w:rPr>
          <w:rFonts w:ascii="Times New Roman" w:hAnsi="Times New Roman" w:cs="Times New Roman"/>
          <w:i/>
          <w:sz w:val="28"/>
          <w:szCs w:val="28"/>
        </w:rPr>
        <w:t>Ju</w:t>
      </w:r>
      <w:r w:rsidR="002739FA">
        <w:rPr>
          <w:rFonts w:ascii="Times New Roman" w:hAnsi="Times New Roman" w:cs="Times New Roman"/>
          <w:i/>
          <w:sz w:val="28"/>
          <w:szCs w:val="28"/>
        </w:rPr>
        <w:t>ly 10</w:t>
      </w:r>
      <w:r w:rsidRPr="007F5303">
        <w:rPr>
          <w:rFonts w:ascii="Times New Roman" w:hAnsi="Times New Roman" w:cs="Times New Roman"/>
          <w:i/>
          <w:sz w:val="28"/>
          <w:szCs w:val="28"/>
        </w:rPr>
        <w:t>, 2019</w:t>
      </w:r>
    </w:p>
    <w:p w:rsidR="00A555B5" w:rsidRDefault="00A555B5" w:rsidP="00A555B5">
      <w:pPr>
        <w:spacing w:line="240" w:lineRule="auto"/>
        <w:jc w:val="center"/>
        <w:rPr>
          <w:rFonts w:ascii="Times New Roman" w:hAnsi="Times New Roman" w:cs="Times New Roman"/>
          <w:i/>
          <w:sz w:val="32"/>
          <w:szCs w:val="32"/>
        </w:rPr>
      </w:pPr>
    </w:p>
    <w:p w:rsidR="00A555B5" w:rsidRDefault="00A555B5" w:rsidP="00A555B5">
      <w:pPr>
        <w:spacing w:line="240" w:lineRule="auto"/>
        <w:jc w:val="center"/>
        <w:rPr>
          <w:rFonts w:ascii="Times New Roman" w:hAnsi="Times New Roman" w:cs="Times New Roman"/>
          <w:i/>
          <w:sz w:val="32"/>
          <w:szCs w:val="32"/>
        </w:rPr>
      </w:pPr>
    </w:p>
    <w:p w:rsidR="00B75134" w:rsidRPr="006B076D" w:rsidRDefault="00B75134" w:rsidP="00B75134">
      <w:pPr>
        <w:spacing w:line="360" w:lineRule="auto"/>
        <w:jc w:val="center"/>
        <w:rPr>
          <w:rFonts w:ascii="Times New Roman" w:hAnsi="Times New Roman" w:cs="Times New Roman"/>
          <w:b/>
          <w:sz w:val="28"/>
          <w:szCs w:val="28"/>
        </w:rPr>
      </w:pPr>
      <w:r w:rsidRPr="006B076D">
        <w:rPr>
          <w:rFonts w:ascii="Times New Roman" w:hAnsi="Times New Roman" w:cs="Times New Roman"/>
          <w:b/>
          <w:sz w:val="28"/>
          <w:szCs w:val="28"/>
        </w:rPr>
        <w:lastRenderedPageBreak/>
        <w:t>Acknowledgment</w:t>
      </w:r>
    </w:p>
    <w:p w:rsidR="00B75134" w:rsidRDefault="00B75134" w:rsidP="00B75134">
      <w:pPr>
        <w:spacing w:line="360" w:lineRule="auto"/>
        <w:jc w:val="both"/>
        <w:rPr>
          <w:rFonts w:ascii="Times New Roman" w:hAnsi="Times New Roman" w:cs="Times New Roman"/>
          <w:sz w:val="24"/>
          <w:szCs w:val="24"/>
        </w:rPr>
      </w:pPr>
    </w:p>
    <w:p w:rsidR="00B75134" w:rsidRDefault="009E4517"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First and foremost, I would like to show my</w:t>
      </w:r>
      <w:r w:rsidR="00F616C0">
        <w:rPr>
          <w:rFonts w:ascii="Times New Roman" w:hAnsi="Times New Roman" w:cs="Times New Roman"/>
          <w:sz w:val="24"/>
          <w:szCs w:val="24"/>
        </w:rPr>
        <w:t xml:space="preserve"> gratitude to the almighty</w:t>
      </w:r>
      <w:r>
        <w:rPr>
          <w:rFonts w:ascii="Times New Roman" w:hAnsi="Times New Roman" w:cs="Times New Roman"/>
          <w:sz w:val="24"/>
          <w:szCs w:val="24"/>
        </w:rPr>
        <w:t xml:space="preserve"> for giving me the strength and ability to do the task. I am also grateful to my parents who take care of me to work hard. Then m</w:t>
      </w:r>
      <w:r w:rsidR="00B75134">
        <w:rPr>
          <w:rFonts w:ascii="Times New Roman" w:hAnsi="Times New Roman" w:cs="Times New Roman"/>
          <w:sz w:val="24"/>
          <w:szCs w:val="24"/>
        </w:rPr>
        <w:t>y warmth thankfulness g</w:t>
      </w:r>
      <w:r>
        <w:rPr>
          <w:rFonts w:ascii="Times New Roman" w:hAnsi="Times New Roman" w:cs="Times New Roman"/>
          <w:sz w:val="24"/>
          <w:szCs w:val="24"/>
        </w:rPr>
        <w:t>oes to many people whose courteous</w:t>
      </w:r>
      <w:r w:rsidR="00B75134">
        <w:rPr>
          <w:rFonts w:ascii="Times New Roman" w:hAnsi="Times New Roman" w:cs="Times New Roman"/>
          <w:sz w:val="24"/>
          <w:szCs w:val="24"/>
        </w:rPr>
        <w:t xml:space="preserve"> cooperation and advice helped me a lot bringing my enthusiasm into realization. </w:t>
      </w:r>
      <w:r w:rsidR="003D1F14">
        <w:rPr>
          <w:rFonts w:ascii="Times New Roman" w:hAnsi="Times New Roman" w:cs="Times New Roman"/>
          <w:sz w:val="24"/>
          <w:szCs w:val="24"/>
        </w:rPr>
        <w:t>Then</w:t>
      </w:r>
      <w:r>
        <w:rPr>
          <w:rFonts w:ascii="Times New Roman" w:hAnsi="Times New Roman" w:cs="Times New Roman"/>
          <w:sz w:val="24"/>
          <w:szCs w:val="24"/>
        </w:rPr>
        <w:t xml:space="preserve"> I am</w:t>
      </w:r>
      <w:r w:rsidR="00186CD5">
        <w:rPr>
          <w:rFonts w:ascii="Times New Roman" w:hAnsi="Times New Roman" w:cs="Times New Roman"/>
          <w:sz w:val="24"/>
          <w:szCs w:val="24"/>
        </w:rPr>
        <w:t xml:space="preserve"> </w:t>
      </w:r>
      <w:r>
        <w:rPr>
          <w:rFonts w:ascii="Times New Roman" w:hAnsi="Times New Roman" w:cs="Times New Roman"/>
          <w:sz w:val="24"/>
          <w:szCs w:val="24"/>
        </w:rPr>
        <w:t xml:space="preserve">glad </w:t>
      </w:r>
      <w:r w:rsidR="00B75134">
        <w:rPr>
          <w:rFonts w:ascii="Times New Roman" w:hAnsi="Times New Roman" w:cs="Times New Roman"/>
          <w:sz w:val="24"/>
          <w:szCs w:val="24"/>
        </w:rPr>
        <w:t xml:space="preserve">to my </w:t>
      </w:r>
      <w:r>
        <w:rPr>
          <w:rFonts w:ascii="Times New Roman" w:hAnsi="Times New Roman" w:cs="Times New Roman"/>
          <w:sz w:val="24"/>
          <w:szCs w:val="24"/>
        </w:rPr>
        <w:t xml:space="preserve">honorable </w:t>
      </w:r>
      <w:r w:rsidR="00B75134">
        <w:rPr>
          <w:rFonts w:ascii="Times New Roman" w:hAnsi="Times New Roman" w:cs="Times New Roman"/>
          <w:sz w:val="24"/>
          <w:szCs w:val="24"/>
        </w:rPr>
        <w:t xml:space="preserve">supervisor Md. Shariful </w:t>
      </w:r>
      <w:proofErr w:type="spellStart"/>
      <w:r w:rsidR="00B75134">
        <w:rPr>
          <w:rFonts w:ascii="Times New Roman" w:hAnsi="Times New Roman" w:cs="Times New Roman"/>
          <w:sz w:val="24"/>
          <w:szCs w:val="24"/>
        </w:rPr>
        <w:t>Alam</w:t>
      </w:r>
      <w:proofErr w:type="spellEnd"/>
      <w:r w:rsidR="00B75134">
        <w:rPr>
          <w:rFonts w:ascii="Times New Roman" w:hAnsi="Times New Roman" w:cs="Times New Roman"/>
          <w:sz w:val="24"/>
          <w:szCs w:val="24"/>
        </w:rPr>
        <w:t>, Assistant Professor, SOBE, United Internati</w:t>
      </w:r>
      <w:bookmarkStart w:id="0" w:name="_GoBack"/>
      <w:bookmarkEnd w:id="0"/>
      <w:r w:rsidR="00B75134">
        <w:rPr>
          <w:rFonts w:ascii="Times New Roman" w:hAnsi="Times New Roman" w:cs="Times New Roman"/>
          <w:sz w:val="24"/>
          <w:szCs w:val="24"/>
        </w:rPr>
        <w:t>onal University for his fundamental cooperation in preparing this report.</w:t>
      </w:r>
    </w:p>
    <w:p w:rsidR="00B75134" w:rsidRDefault="00B75134"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I prac</w:t>
      </w:r>
      <w:r w:rsidR="009E4517">
        <w:rPr>
          <w:rFonts w:ascii="Times New Roman" w:hAnsi="Times New Roman" w:cs="Times New Roman"/>
          <w:sz w:val="24"/>
          <w:szCs w:val="24"/>
        </w:rPr>
        <w:t>tically worked with my favorite</w:t>
      </w:r>
      <w:r>
        <w:rPr>
          <w:rFonts w:ascii="Times New Roman" w:hAnsi="Times New Roman" w:cs="Times New Roman"/>
          <w:sz w:val="24"/>
          <w:szCs w:val="24"/>
        </w:rPr>
        <w:t xml:space="preserve"> faculty Md. Shariful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and in this report tried to share his understandings and feelings on the basis of my pursuit, from my own viewpoint. Then I shall be grateful to those persons who read this report and who shall get benefit from this report at present and future</w:t>
      </w:r>
      <w:r w:rsidR="00991F5A">
        <w:rPr>
          <w:rFonts w:ascii="Times New Roman" w:hAnsi="Times New Roman" w:cs="Times New Roman"/>
          <w:sz w:val="24"/>
          <w:szCs w:val="24"/>
        </w:rPr>
        <w:t>.</w:t>
      </w:r>
    </w:p>
    <w:p w:rsidR="009E4517" w:rsidRPr="009E4517" w:rsidRDefault="00F238E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Finally,</w:t>
      </w:r>
      <w:r w:rsidR="003D1F14">
        <w:rPr>
          <w:rFonts w:ascii="Times New Roman" w:hAnsi="Times New Roman" w:cs="Times New Roman"/>
          <w:sz w:val="24"/>
          <w:szCs w:val="24"/>
        </w:rPr>
        <w:t xml:space="preserve"> </w:t>
      </w:r>
      <w:r w:rsidR="009E4517" w:rsidRPr="009E4517">
        <w:rPr>
          <w:rFonts w:ascii="Times New Roman" w:hAnsi="Times New Roman" w:cs="Times New Roman"/>
          <w:sz w:val="24"/>
          <w:szCs w:val="24"/>
        </w:rPr>
        <w:t>I would like to thank all the personnel who helped me to collect various required supportive from various sources to complete this report</w:t>
      </w:r>
      <w:r w:rsidR="009E4517">
        <w:rPr>
          <w:rFonts w:ascii="Times New Roman" w:hAnsi="Times New Roman" w:cs="Times New Roman"/>
          <w:sz w:val="24"/>
          <w:szCs w:val="24"/>
        </w:rPr>
        <w:t>.</w:t>
      </w: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B75134" w:rsidRDefault="00B75134" w:rsidP="007F5303">
      <w:pPr>
        <w:spacing w:line="240" w:lineRule="auto"/>
        <w:jc w:val="center"/>
        <w:rPr>
          <w:rFonts w:ascii="Times New Roman" w:hAnsi="Times New Roman" w:cs="Times New Roman"/>
          <w:b/>
          <w:sz w:val="32"/>
          <w:szCs w:val="32"/>
        </w:rPr>
      </w:pPr>
    </w:p>
    <w:p w:rsidR="00991F5A" w:rsidRDefault="00991F5A" w:rsidP="009E4517">
      <w:pPr>
        <w:spacing w:line="240" w:lineRule="auto"/>
        <w:rPr>
          <w:rFonts w:ascii="Times New Roman" w:hAnsi="Times New Roman" w:cs="Times New Roman"/>
          <w:b/>
          <w:sz w:val="32"/>
          <w:szCs w:val="32"/>
        </w:rPr>
      </w:pPr>
    </w:p>
    <w:p w:rsidR="00A555B5" w:rsidRPr="006B076D" w:rsidRDefault="00A555B5" w:rsidP="007F5303">
      <w:pPr>
        <w:spacing w:line="240" w:lineRule="auto"/>
        <w:jc w:val="center"/>
        <w:rPr>
          <w:rFonts w:ascii="Times New Roman" w:hAnsi="Times New Roman" w:cs="Times New Roman"/>
          <w:b/>
          <w:sz w:val="28"/>
          <w:szCs w:val="28"/>
        </w:rPr>
      </w:pPr>
      <w:r w:rsidRPr="006B076D">
        <w:rPr>
          <w:rFonts w:ascii="Times New Roman" w:hAnsi="Times New Roman" w:cs="Times New Roman"/>
          <w:b/>
          <w:sz w:val="28"/>
          <w:szCs w:val="28"/>
        </w:rPr>
        <w:lastRenderedPageBreak/>
        <w:t>Letter of Transmittal</w:t>
      </w:r>
    </w:p>
    <w:p w:rsidR="006B076D" w:rsidRDefault="006B076D" w:rsidP="00991F5A">
      <w:pPr>
        <w:spacing w:line="25" w:lineRule="atLeast"/>
        <w:jc w:val="both"/>
        <w:rPr>
          <w:rFonts w:ascii="Times New Roman" w:hAnsi="Times New Roman" w:cs="Times New Roman"/>
          <w:sz w:val="24"/>
          <w:szCs w:val="24"/>
        </w:rPr>
      </w:pPr>
    </w:p>
    <w:p w:rsidR="007F5303" w:rsidRDefault="003D1F14"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Ju</w:t>
      </w:r>
      <w:r w:rsidR="002739FA">
        <w:rPr>
          <w:rFonts w:ascii="Times New Roman" w:hAnsi="Times New Roman" w:cs="Times New Roman"/>
          <w:sz w:val="24"/>
          <w:szCs w:val="24"/>
        </w:rPr>
        <w:t>ly 11</w:t>
      </w:r>
      <w:r w:rsidR="00A555B5">
        <w:rPr>
          <w:rFonts w:ascii="Times New Roman" w:hAnsi="Times New Roman" w:cs="Times New Roman"/>
          <w:sz w:val="24"/>
          <w:szCs w:val="24"/>
        </w:rPr>
        <w:t>, 2019</w:t>
      </w:r>
    </w:p>
    <w:p w:rsidR="009E4517" w:rsidRDefault="009E4517" w:rsidP="009E4517">
      <w:pPr>
        <w:spacing w:line="300" w:lineRule="auto"/>
        <w:jc w:val="both"/>
        <w:rPr>
          <w:rFonts w:ascii="Times New Roman" w:hAnsi="Times New Roman" w:cs="Times New Roman"/>
          <w:sz w:val="24"/>
          <w:szCs w:val="24"/>
        </w:rPr>
      </w:pPr>
    </w:p>
    <w:p w:rsidR="00A555B5" w:rsidRDefault="00A555B5"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Md. Shariful </w:t>
      </w:r>
      <w:proofErr w:type="spellStart"/>
      <w:r>
        <w:rPr>
          <w:rFonts w:ascii="Times New Roman" w:hAnsi="Times New Roman" w:cs="Times New Roman"/>
          <w:sz w:val="24"/>
          <w:szCs w:val="24"/>
        </w:rPr>
        <w:t>Alam</w:t>
      </w:r>
      <w:proofErr w:type="spellEnd"/>
    </w:p>
    <w:p w:rsidR="00A555B5" w:rsidRDefault="007F5303"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Ass</w:t>
      </w:r>
      <w:r w:rsidR="002739FA">
        <w:rPr>
          <w:rFonts w:ascii="Times New Roman" w:hAnsi="Times New Roman" w:cs="Times New Roman"/>
          <w:sz w:val="24"/>
          <w:szCs w:val="24"/>
        </w:rPr>
        <w:t xml:space="preserve">ociate </w:t>
      </w:r>
      <w:r w:rsidR="00A555B5">
        <w:rPr>
          <w:rFonts w:ascii="Times New Roman" w:hAnsi="Times New Roman" w:cs="Times New Roman"/>
          <w:sz w:val="24"/>
          <w:szCs w:val="24"/>
        </w:rPr>
        <w:t>Professor</w:t>
      </w:r>
    </w:p>
    <w:p w:rsidR="00A555B5" w:rsidRDefault="00A555B5"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School of Business &amp; Economics</w:t>
      </w:r>
    </w:p>
    <w:p w:rsidR="00A555B5" w:rsidRDefault="00A555B5"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United International University</w:t>
      </w:r>
    </w:p>
    <w:p w:rsidR="00A555B5" w:rsidRDefault="00A555B5" w:rsidP="009E4517">
      <w:pPr>
        <w:spacing w:line="300" w:lineRule="auto"/>
        <w:jc w:val="both"/>
        <w:rPr>
          <w:rFonts w:ascii="Times New Roman" w:hAnsi="Times New Roman" w:cs="Times New Roman"/>
          <w:sz w:val="24"/>
          <w:szCs w:val="24"/>
        </w:rPr>
      </w:pPr>
    </w:p>
    <w:p w:rsidR="00A555B5" w:rsidRDefault="00A555B5"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Subject: </w:t>
      </w:r>
      <w:r w:rsidRPr="007F5303">
        <w:rPr>
          <w:rFonts w:ascii="Times New Roman" w:hAnsi="Times New Roman" w:cs="Times New Roman"/>
          <w:b/>
          <w:sz w:val="24"/>
          <w:szCs w:val="24"/>
        </w:rPr>
        <w:t>Submission of Thesis report on measuring service quality in DBBL</w:t>
      </w:r>
      <w:r w:rsidR="007F5303">
        <w:rPr>
          <w:rFonts w:ascii="Times New Roman" w:hAnsi="Times New Roman" w:cs="Times New Roman"/>
          <w:b/>
          <w:sz w:val="24"/>
          <w:szCs w:val="24"/>
        </w:rPr>
        <w:t>.</w:t>
      </w:r>
    </w:p>
    <w:p w:rsidR="00A555B5" w:rsidRDefault="00A555B5" w:rsidP="009E4517">
      <w:pPr>
        <w:spacing w:line="300" w:lineRule="auto"/>
        <w:jc w:val="both"/>
        <w:rPr>
          <w:rFonts w:ascii="Times New Roman" w:hAnsi="Times New Roman" w:cs="Times New Roman"/>
          <w:sz w:val="24"/>
          <w:szCs w:val="24"/>
        </w:rPr>
      </w:pPr>
    </w:p>
    <w:p w:rsidR="00A555B5" w:rsidRDefault="00A555B5"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Dear Sir,</w:t>
      </w:r>
    </w:p>
    <w:p w:rsidR="005355B6" w:rsidRDefault="00A555B5"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It is my </w:t>
      </w:r>
      <w:r w:rsidR="005355B6">
        <w:rPr>
          <w:rFonts w:ascii="Times New Roman" w:hAnsi="Times New Roman" w:cs="Times New Roman"/>
          <w:sz w:val="24"/>
          <w:szCs w:val="24"/>
        </w:rPr>
        <w:t>honor</w:t>
      </w:r>
      <w:r w:rsidR="009E4517">
        <w:rPr>
          <w:rFonts w:ascii="Times New Roman" w:hAnsi="Times New Roman" w:cs="Times New Roman"/>
          <w:sz w:val="24"/>
          <w:szCs w:val="24"/>
        </w:rPr>
        <w:t xml:space="preserve"> to submit you the</w:t>
      </w:r>
      <w:r>
        <w:rPr>
          <w:rFonts w:ascii="Times New Roman" w:hAnsi="Times New Roman" w:cs="Times New Roman"/>
          <w:sz w:val="24"/>
          <w:szCs w:val="24"/>
        </w:rPr>
        <w:t xml:space="preserve"> report titled “Measuring Service Quality in Dutch Bangla Bank Limited</w:t>
      </w:r>
      <w:r w:rsidR="005355B6">
        <w:rPr>
          <w:rFonts w:ascii="Times New Roman" w:hAnsi="Times New Roman" w:cs="Times New Roman"/>
          <w:sz w:val="24"/>
          <w:szCs w:val="24"/>
        </w:rPr>
        <w:t xml:space="preserve">” which has been prepared as an integrated part of my </w:t>
      </w:r>
      <w:r w:rsidR="005355B6" w:rsidRPr="005355B6">
        <w:rPr>
          <w:rFonts w:ascii="Times New Roman" w:hAnsi="Times New Roman" w:cs="Times New Roman"/>
          <w:sz w:val="24"/>
          <w:szCs w:val="24"/>
        </w:rPr>
        <w:t xml:space="preserve">BBA </w:t>
      </w:r>
      <w:r w:rsidR="005355B6">
        <w:rPr>
          <w:rFonts w:ascii="Times New Roman" w:hAnsi="Times New Roman" w:cs="Times New Roman"/>
          <w:sz w:val="24"/>
          <w:szCs w:val="24"/>
        </w:rPr>
        <w:t>program’s course requirement.</w:t>
      </w:r>
      <w:r w:rsidR="00A42809">
        <w:rPr>
          <w:rFonts w:ascii="Times New Roman" w:hAnsi="Times New Roman" w:cs="Times New Roman"/>
          <w:sz w:val="24"/>
          <w:szCs w:val="24"/>
        </w:rPr>
        <w:t xml:space="preserve"> As an undergraduate it is very common that</w:t>
      </w:r>
      <w:r w:rsidR="005635F8">
        <w:rPr>
          <w:rFonts w:ascii="Times New Roman" w:hAnsi="Times New Roman" w:cs="Times New Roman"/>
          <w:sz w:val="24"/>
          <w:szCs w:val="24"/>
        </w:rPr>
        <w:t xml:space="preserve"> there may </w:t>
      </w:r>
      <w:r w:rsidR="00A42809">
        <w:rPr>
          <w:rFonts w:ascii="Times New Roman" w:hAnsi="Times New Roman" w:cs="Times New Roman"/>
          <w:sz w:val="24"/>
          <w:szCs w:val="24"/>
        </w:rPr>
        <w:t>some error arise and</w:t>
      </w:r>
      <w:r w:rsidR="009E4517">
        <w:rPr>
          <w:rFonts w:ascii="Times New Roman" w:hAnsi="Times New Roman" w:cs="Times New Roman"/>
          <w:sz w:val="24"/>
          <w:szCs w:val="24"/>
        </w:rPr>
        <w:t xml:space="preserve"> some unprofessional things may be</w:t>
      </w:r>
      <w:r w:rsidR="00A42809">
        <w:rPr>
          <w:rFonts w:ascii="Times New Roman" w:hAnsi="Times New Roman" w:cs="Times New Roman"/>
          <w:sz w:val="24"/>
          <w:szCs w:val="24"/>
        </w:rPr>
        <w:t xml:space="preserve"> done by me in this </w:t>
      </w:r>
      <w:r w:rsidR="007F5303">
        <w:rPr>
          <w:rFonts w:ascii="Times New Roman" w:hAnsi="Times New Roman" w:cs="Times New Roman"/>
          <w:sz w:val="24"/>
          <w:szCs w:val="24"/>
        </w:rPr>
        <w:t>report</w:t>
      </w:r>
      <w:r w:rsidR="005355B6">
        <w:rPr>
          <w:rFonts w:ascii="Times New Roman" w:hAnsi="Times New Roman" w:cs="Times New Roman"/>
          <w:sz w:val="24"/>
          <w:szCs w:val="24"/>
        </w:rPr>
        <w:t xml:space="preserve"> </w:t>
      </w:r>
      <w:r w:rsidR="009E4517">
        <w:rPr>
          <w:rFonts w:ascii="Times New Roman" w:hAnsi="Times New Roman" w:cs="Times New Roman"/>
          <w:sz w:val="24"/>
          <w:szCs w:val="24"/>
        </w:rPr>
        <w:t>s</w:t>
      </w:r>
      <w:r w:rsidR="005635F8">
        <w:rPr>
          <w:rFonts w:ascii="Times New Roman" w:hAnsi="Times New Roman" w:cs="Times New Roman"/>
          <w:sz w:val="24"/>
          <w:szCs w:val="24"/>
        </w:rPr>
        <w:t>o e</w:t>
      </w:r>
      <w:r w:rsidR="00A42809">
        <w:rPr>
          <w:rFonts w:ascii="Times New Roman" w:hAnsi="Times New Roman" w:cs="Times New Roman"/>
          <w:sz w:val="24"/>
          <w:szCs w:val="24"/>
        </w:rPr>
        <w:t xml:space="preserve">ach and every mistake needs your high consideration with sympathy and appreciation. </w:t>
      </w:r>
      <w:r w:rsidR="007F5303">
        <w:rPr>
          <w:rFonts w:ascii="Times New Roman" w:hAnsi="Times New Roman" w:cs="Times New Roman"/>
          <w:sz w:val="24"/>
          <w:szCs w:val="24"/>
        </w:rPr>
        <w:t xml:space="preserve">Throughout the report I </w:t>
      </w:r>
      <w:r w:rsidR="00F616C0">
        <w:rPr>
          <w:rFonts w:ascii="Times New Roman" w:hAnsi="Times New Roman" w:cs="Times New Roman"/>
          <w:sz w:val="24"/>
          <w:szCs w:val="24"/>
        </w:rPr>
        <w:t xml:space="preserve">have </w:t>
      </w:r>
      <w:r w:rsidR="005635F8">
        <w:rPr>
          <w:rFonts w:ascii="Times New Roman" w:hAnsi="Times New Roman" w:cs="Times New Roman"/>
          <w:sz w:val="24"/>
          <w:szCs w:val="24"/>
        </w:rPr>
        <w:t>describe</w:t>
      </w:r>
      <w:r w:rsidR="00F616C0">
        <w:rPr>
          <w:rFonts w:ascii="Times New Roman" w:hAnsi="Times New Roman" w:cs="Times New Roman"/>
          <w:sz w:val="24"/>
          <w:szCs w:val="24"/>
        </w:rPr>
        <w:t>d</w:t>
      </w:r>
      <w:r w:rsidR="005635F8">
        <w:rPr>
          <w:rFonts w:ascii="Times New Roman" w:hAnsi="Times New Roman" w:cs="Times New Roman"/>
          <w:sz w:val="24"/>
          <w:szCs w:val="24"/>
        </w:rPr>
        <w:t xml:space="preserve"> the </w:t>
      </w:r>
      <w:r w:rsidR="009E4517">
        <w:rPr>
          <w:rFonts w:ascii="Times New Roman" w:hAnsi="Times New Roman" w:cs="Times New Roman"/>
          <w:sz w:val="24"/>
          <w:szCs w:val="24"/>
        </w:rPr>
        <w:t>service quality in</w:t>
      </w:r>
      <w:r w:rsidR="005635F8">
        <w:rPr>
          <w:rFonts w:ascii="Times New Roman" w:hAnsi="Times New Roman" w:cs="Times New Roman"/>
          <w:sz w:val="24"/>
          <w:szCs w:val="24"/>
        </w:rPr>
        <w:t xml:space="preserve"> DBBL and study </w:t>
      </w:r>
      <w:r w:rsidR="009E4517">
        <w:rPr>
          <w:rFonts w:ascii="Times New Roman" w:hAnsi="Times New Roman" w:cs="Times New Roman"/>
          <w:sz w:val="24"/>
          <w:szCs w:val="24"/>
        </w:rPr>
        <w:t>the related matter elaborately.</w:t>
      </w:r>
    </w:p>
    <w:p w:rsidR="005635F8"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I sincerely expect that you would be kind enough to accept my report for evaluation and oblige thereby.</w:t>
      </w:r>
    </w:p>
    <w:p w:rsidR="005635F8"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Sincerely,</w:t>
      </w:r>
    </w:p>
    <w:p w:rsidR="005635F8"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w:t>
      </w:r>
    </w:p>
    <w:p w:rsidR="005635F8"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Md. </w:t>
      </w:r>
      <w:proofErr w:type="spellStart"/>
      <w:r>
        <w:rPr>
          <w:rFonts w:ascii="Times New Roman" w:hAnsi="Times New Roman" w:cs="Times New Roman"/>
          <w:sz w:val="24"/>
          <w:szCs w:val="24"/>
        </w:rPr>
        <w:t>Forkan</w:t>
      </w:r>
      <w:proofErr w:type="spellEnd"/>
      <w:r>
        <w:rPr>
          <w:rFonts w:ascii="Times New Roman" w:hAnsi="Times New Roman" w:cs="Times New Roman"/>
          <w:sz w:val="24"/>
          <w:szCs w:val="24"/>
        </w:rPr>
        <w:t xml:space="preserve"> Ahmed</w:t>
      </w:r>
    </w:p>
    <w:p w:rsidR="005635F8"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ID: 111 131 341</w:t>
      </w:r>
    </w:p>
    <w:p w:rsidR="005635F8"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BBA (Marketing)</w:t>
      </w:r>
    </w:p>
    <w:p w:rsidR="00991F5A" w:rsidRDefault="005635F8"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School of Business &amp; Economics</w:t>
      </w:r>
    </w:p>
    <w:p w:rsidR="00991F5A" w:rsidRPr="00DD54C9" w:rsidRDefault="00991F5A" w:rsidP="00DD54C9">
      <w:pPr>
        <w:spacing w:line="25" w:lineRule="atLeast"/>
        <w:jc w:val="center"/>
        <w:rPr>
          <w:rFonts w:ascii="Times New Roman" w:hAnsi="Times New Roman" w:cs="Times New Roman"/>
          <w:b/>
          <w:sz w:val="28"/>
          <w:szCs w:val="28"/>
        </w:rPr>
      </w:pPr>
      <w:r w:rsidRPr="00DD54C9">
        <w:rPr>
          <w:rFonts w:ascii="Times New Roman" w:hAnsi="Times New Roman" w:cs="Times New Roman"/>
          <w:b/>
          <w:sz w:val="28"/>
          <w:szCs w:val="28"/>
        </w:rPr>
        <w:lastRenderedPageBreak/>
        <w:t>Executive Summary</w:t>
      </w:r>
    </w:p>
    <w:p w:rsidR="00DD54C9" w:rsidRDefault="00DD54C9" w:rsidP="00C87405">
      <w:pPr>
        <w:jc w:val="both"/>
        <w:rPr>
          <w:rFonts w:ascii="Times New Roman" w:hAnsi="Times New Roman" w:cs="Times New Roman"/>
          <w:sz w:val="24"/>
          <w:szCs w:val="24"/>
        </w:rPr>
      </w:pPr>
    </w:p>
    <w:p w:rsidR="008576D2" w:rsidRDefault="00C87405" w:rsidP="00EB1D76">
      <w:pPr>
        <w:spacing w:line="300" w:lineRule="auto"/>
        <w:jc w:val="both"/>
        <w:rPr>
          <w:rFonts w:ascii="Times New Roman" w:hAnsi="Times New Roman" w:cs="Times New Roman"/>
          <w:sz w:val="24"/>
          <w:szCs w:val="24"/>
        </w:rPr>
      </w:pPr>
      <w:r>
        <w:rPr>
          <w:rFonts w:ascii="Times New Roman" w:hAnsi="Times New Roman" w:cs="Times New Roman"/>
          <w:sz w:val="24"/>
          <w:szCs w:val="24"/>
        </w:rPr>
        <w:t>The study is about to measure service quality in one of the leading private banks in Bangladesh Dutch Bangla Bank Limited (DBBL). The study only concern</w:t>
      </w:r>
      <w:r w:rsidR="002739FA">
        <w:rPr>
          <w:rFonts w:ascii="Times New Roman" w:hAnsi="Times New Roman" w:cs="Times New Roman"/>
          <w:sz w:val="24"/>
          <w:szCs w:val="24"/>
        </w:rPr>
        <w:t>s</w:t>
      </w:r>
      <w:r>
        <w:rPr>
          <w:rFonts w:ascii="Times New Roman" w:hAnsi="Times New Roman" w:cs="Times New Roman"/>
          <w:sz w:val="24"/>
          <w:szCs w:val="24"/>
        </w:rPr>
        <w:t xml:space="preserve"> with the customers who have </w:t>
      </w:r>
      <w:r w:rsidR="002B5DD1">
        <w:rPr>
          <w:rFonts w:ascii="Times New Roman" w:hAnsi="Times New Roman" w:cs="Times New Roman"/>
          <w:sz w:val="24"/>
          <w:szCs w:val="24"/>
        </w:rPr>
        <w:t>open</w:t>
      </w:r>
      <w:r w:rsidR="002739FA">
        <w:rPr>
          <w:rFonts w:ascii="Times New Roman" w:hAnsi="Times New Roman" w:cs="Times New Roman"/>
          <w:sz w:val="24"/>
          <w:szCs w:val="24"/>
        </w:rPr>
        <w:t>ed</w:t>
      </w:r>
      <w:r w:rsidR="002B5DD1">
        <w:rPr>
          <w:rFonts w:ascii="Times New Roman" w:hAnsi="Times New Roman" w:cs="Times New Roman"/>
          <w:sz w:val="24"/>
          <w:szCs w:val="24"/>
        </w:rPr>
        <w:t xml:space="preserve"> </w:t>
      </w:r>
      <w:r>
        <w:rPr>
          <w:rFonts w:ascii="Times New Roman" w:hAnsi="Times New Roman" w:cs="Times New Roman"/>
          <w:sz w:val="24"/>
          <w:szCs w:val="24"/>
        </w:rPr>
        <w:t>account</w:t>
      </w:r>
      <w:r w:rsidR="002739FA">
        <w:rPr>
          <w:rFonts w:ascii="Times New Roman" w:hAnsi="Times New Roman" w:cs="Times New Roman"/>
          <w:sz w:val="24"/>
          <w:szCs w:val="24"/>
        </w:rPr>
        <w:t>s</w:t>
      </w:r>
      <w:r>
        <w:rPr>
          <w:rFonts w:ascii="Times New Roman" w:hAnsi="Times New Roman" w:cs="Times New Roman"/>
          <w:sz w:val="24"/>
          <w:szCs w:val="24"/>
        </w:rPr>
        <w:t xml:space="preserve"> </w:t>
      </w:r>
      <w:r w:rsidR="00946E08">
        <w:rPr>
          <w:rFonts w:ascii="Times New Roman" w:hAnsi="Times New Roman" w:cs="Times New Roman"/>
          <w:sz w:val="24"/>
          <w:szCs w:val="24"/>
        </w:rPr>
        <w:t xml:space="preserve">in Dhaka city </w:t>
      </w:r>
      <w:r w:rsidR="002B5DD1">
        <w:rPr>
          <w:rFonts w:ascii="Times New Roman" w:hAnsi="Times New Roman" w:cs="Times New Roman"/>
          <w:sz w:val="24"/>
          <w:szCs w:val="24"/>
        </w:rPr>
        <w:t>and receiv</w:t>
      </w:r>
      <w:r w:rsidR="002739FA">
        <w:rPr>
          <w:rFonts w:ascii="Times New Roman" w:hAnsi="Times New Roman" w:cs="Times New Roman"/>
          <w:sz w:val="24"/>
          <w:szCs w:val="24"/>
        </w:rPr>
        <w:t>e</w:t>
      </w:r>
      <w:r w:rsidR="002B5DD1">
        <w:rPr>
          <w:rFonts w:ascii="Times New Roman" w:hAnsi="Times New Roman" w:cs="Times New Roman"/>
          <w:sz w:val="24"/>
          <w:szCs w:val="24"/>
        </w:rPr>
        <w:t xml:space="preserve"> services. The</w:t>
      </w:r>
      <w:r>
        <w:rPr>
          <w:rFonts w:ascii="Times New Roman" w:hAnsi="Times New Roman" w:cs="Times New Roman"/>
          <w:sz w:val="24"/>
          <w:szCs w:val="24"/>
        </w:rPr>
        <w:t xml:space="preserve"> bank </w:t>
      </w:r>
      <w:r w:rsidR="002739FA">
        <w:rPr>
          <w:rFonts w:ascii="Times New Roman" w:hAnsi="Times New Roman" w:cs="Times New Roman"/>
          <w:sz w:val="24"/>
          <w:szCs w:val="24"/>
        </w:rPr>
        <w:t>has been operating</w:t>
      </w:r>
      <w:r>
        <w:rPr>
          <w:rFonts w:ascii="Times New Roman" w:hAnsi="Times New Roman" w:cs="Times New Roman"/>
          <w:sz w:val="24"/>
          <w:szCs w:val="24"/>
        </w:rPr>
        <w:t xml:space="preserve"> its service</w:t>
      </w:r>
      <w:r w:rsidR="002B5DD1">
        <w:rPr>
          <w:rFonts w:ascii="Times New Roman" w:hAnsi="Times New Roman" w:cs="Times New Roman"/>
          <w:sz w:val="24"/>
          <w:szCs w:val="24"/>
        </w:rPr>
        <w:t>s</w:t>
      </w:r>
      <w:r w:rsidR="002739FA">
        <w:rPr>
          <w:rFonts w:ascii="Times New Roman" w:hAnsi="Times New Roman" w:cs="Times New Roman"/>
          <w:sz w:val="24"/>
          <w:szCs w:val="24"/>
        </w:rPr>
        <w:t xml:space="preserve"> in this country for</w:t>
      </w:r>
      <w:r w:rsidR="00C765BA">
        <w:rPr>
          <w:rFonts w:ascii="Times New Roman" w:hAnsi="Times New Roman" w:cs="Times New Roman"/>
          <w:sz w:val="24"/>
          <w:szCs w:val="24"/>
        </w:rPr>
        <w:t xml:space="preserve"> 22</w:t>
      </w:r>
      <w:r w:rsidR="002739FA">
        <w:rPr>
          <w:rFonts w:ascii="Times New Roman" w:hAnsi="Times New Roman" w:cs="Times New Roman"/>
          <w:sz w:val="24"/>
          <w:szCs w:val="24"/>
        </w:rPr>
        <w:t xml:space="preserve"> years</w:t>
      </w:r>
      <w:r>
        <w:rPr>
          <w:rFonts w:ascii="Times New Roman" w:hAnsi="Times New Roman" w:cs="Times New Roman"/>
          <w:sz w:val="24"/>
          <w:szCs w:val="24"/>
        </w:rPr>
        <w:t xml:space="preserve">. The bank provides a lot of services through its large number of branches </w:t>
      </w:r>
      <w:r w:rsidR="002B5DD1">
        <w:rPr>
          <w:rFonts w:ascii="Times New Roman" w:hAnsi="Times New Roman" w:cs="Times New Roman"/>
          <w:sz w:val="24"/>
          <w:szCs w:val="24"/>
        </w:rPr>
        <w:t>and other service</w:t>
      </w:r>
      <w:r w:rsidR="002739FA">
        <w:rPr>
          <w:rFonts w:ascii="Times New Roman" w:hAnsi="Times New Roman" w:cs="Times New Roman"/>
          <w:sz w:val="24"/>
          <w:szCs w:val="24"/>
        </w:rPr>
        <w:t>-</w:t>
      </w:r>
      <w:r w:rsidR="002B5DD1">
        <w:rPr>
          <w:rFonts w:ascii="Times New Roman" w:hAnsi="Times New Roman" w:cs="Times New Roman"/>
          <w:sz w:val="24"/>
          <w:szCs w:val="24"/>
        </w:rPr>
        <w:t>providin</w:t>
      </w:r>
      <w:r w:rsidR="00946E08">
        <w:rPr>
          <w:rFonts w:ascii="Times New Roman" w:hAnsi="Times New Roman" w:cs="Times New Roman"/>
          <w:sz w:val="24"/>
          <w:szCs w:val="24"/>
        </w:rPr>
        <w:t>g sectors</w:t>
      </w:r>
      <w:r w:rsidR="002B5DD1">
        <w:rPr>
          <w:rFonts w:ascii="Times New Roman" w:hAnsi="Times New Roman" w:cs="Times New Roman"/>
          <w:sz w:val="24"/>
          <w:szCs w:val="24"/>
        </w:rPr>
        <w:t>. The study is conducting for the requirement of my BBA program as well as the practical experience of how to accomplish research with the real</w:t>
      </w:r>
      <w:r w:rsidR="002739FA">
        <w:rPr>
          <w:rFonts w:ascii="Times New Roman" w:hAnsi="Times New Roman" w:cs="Times New Roman"/>
          <w:sz w:val="24"/>
          <w:szCs w:val="24"/>
        </w:rPr>
        <w:t>-</w:t>
      </w:r>
      <w:r w:rsidR="002B5DD1">
        <w:rPr>
          <w:rFonts w:ascii="Times New Roman" w:hAnsi="Times New Roman" w:cs="Times New Roman"/>
          <w:sz w:val="24"/>
          <w:szCs w:val="24"/>
        </w:rPr>
        <w:t xml:space="preserve">life data. </w:t>
      </w:r>
      <w:r w:rsidR="00F96608">
        <w:rPr>
          <w:rFonts w:ascii="Times New Roman" w:hAnsi="Times New Roman" w:cs="Times New Roman"/>
          <w:sz w:val="24"/>
          <w:szCs w:val="24"/>
        </w:rPr>
        <w:t xml:space="preserve">Even by this research customer satisfaction level can be identified, what is the actual service quality that DBBL provides to its customer can also be </w:t>
      </w:r>
      <w:r w:rsidR="002739FA">
        <w:rPr>
          <w:rFonts w:ascii="Times New Roman" w:hAnsi="Times New Roman" w:cs="Times New Roman"/>
          <w:sz w:val="24"/>
          <w:szCs w:val="24"/>
        </w:rPr>
        <w:t>measured</w:t>
      </w:r>
      <w:r w:rsidR="00F96608">
        <w:rPr>
          <w:rFonts w:ascii="Times New Roman" w:hAnsi="Times New Roman" w:cs="Times New Roman"/>
          <w:sz w:val="24"/>
          <w:szCs w:val="24"/>
        </w:rPr>
        <w:t xml:space="preserve">. To </w:t>
      </w:r>
      <w:r w:rsidR="00EB1D76">
        <w:rPr>
          <w:rFonts w:ascii="Times New Roman" w:hAnsi="Times New Roman" w:cs="Times New Roman"/>
          <w:sz w:val="24"/>
          <w:szCs w:val="24"/>
        </w:rPr>
        <w:t>do the research SERVQUAL method</w:t>
      </w:r>
      <w:r w:rsidR="006047BD">
        <w:rPr>
          <w:rFonts w:ascii="Times New Roman" w:hAnsi="Times New Roman" w:cs="Times New Roman"/>
          <w:sz w:val="24"/>
          <w:szCs w:val="24"/>
        </w:rPr>
        <w:t xml:space="preserve"> is </w:t>
      </w:r>
      <w:r w:rsidR="00EB1D76">
        <w:rPr>
          <w:rFonts w:ascii="Times New Roman" w:hAnsi="Times New Roman" w:cs="Times New Roman"/>
          <w:sz w:val="24"/>
          <w:szCs w:val="24"/>
        </w:rPr>
        <w:t>used</w:t>
      </w:r>
      <w:r w:rsidR="006047BD">
        <w:rPr>
          <w:rFonts w:ascii="Times New Roman" w:hAnsi="Times New Roman" w:cs="Times New Roman"/>
          <w:sz w:val="24"/>
          <w:szCs w:val="24"/>
        </w:rPr>
        <w:t xml:space="preserve">. </w:t>
      </w:r>
      <w:r w:rsidR="002739FA">
        <w:rPr>
          <w:rFonts w:ascii="Times New Roman" w:hAnsi="Times New Roman" w:cs="Times New Roman"/>
          <w:sz w:val="24"/>
          <w:szCs w:val="24"/>
        </w:rPr>
        <w:t>One hundred</w:t>
      </w:r>
      <w:r w:rsidR="006047BD">
        <w:rPr>
          <w:rFonts w:ascii="Times New Roman" w:hAnsi="Times New Roman" w:cs="Times New Roman"/>
          <w:sz w:val="24"/>
          <w:szCs w:val="24"/>
        </w:rPr>
        <w:t xml:space="preserve"> valid customers of DBBL in Dhaka city are </w:t>
      </w:r>
      <w:r w:rsidR="00C765BA">
        <w:rPr>
          <w:rFonts w:ascii="Times New Roman" w:hAnsi="Times New Roman" w:cs="Times New Roman"/>
          <w:sz w:val="24"/>
          <w:szCs w:val="24"/>
        </w:rPr>
        <w:t xml:space="preserve">treated as </w:t>
      </w:r>
      <w:r w:rsidR="006047BD">
        <w:rPr>
          <w:rFonts w:ascii="Times New Roman" w:hAnsi="Times New Roman" w:cs="Times New Roman"/>
          <w:sz w:val="24"/>
          <w:szCs w:val="24"/>
        </w:rPr>
        <w:t>the sample of this study. Respondents are asked 22 questions separately</w:t>
      </w:r>
      <w:r w:rsidR="00946E08" w:rsidRPr="00946E08">
        <w:rPr>
          <w:rFonts w:ascii="Times New Roman" w:hAnsi="Times New Roman" w:cs="Times New Roman"/>
          <w:sz w:val="24"/>
          <w:szCs w:val="24"/>
        </w:rPr>
        <w:t xml:space="preserve"> </w:t>
      </w:r>
      <w:r w:rsidR="00946E08">
        <w:rPr>
          <w:rFonts w:ascii="Times New Roman" w:hAnsi="Times New Roman" w:cs="Times New Roman"/>
          <w:sz w:val="24"/>
          <w:szCs w:val="24"/>
        </w:rPr>
        <w:t>with the expectations and perceptions basis.</w:t>
      </w:r>
      <w:r w:rsidR="006047BD">
        <w:rPr>
          <w:rFonts w:ascii="Times New Roman" w:hAnsi="Times New Roman" w:cs="Times New Roman"/>
          <w:sz w:val="24"/>
          <w:szCs w:val="24"/>
        </w:rPr>
        <w:t xml:space="preserve"> </w:t>
      </w:r>
      <w:r w:rsidR="00946E08">
        <w:rPr>
          <w:rFonts w:ascii="Times New Roman" w:hAnsi="Times New Roman" w:cs="Times New Roman"/>
          <w:sz w:val="24"/>
          <w:szCs w:val="24"/>
        </w:rPr>
        <w:t xml:space="preserve">7- </w:t>
      </w:r>
      <w:r w:rsidR="00F37BDC">
        <w:rPr>
          <w:rFonts w:ascii="Times New Roman" w:hAnsi="Times New Roman" w:cs="Times New Roman"/>
          <w:sz w:val="24"/>
          <w:szCs w:val="24"/>
        </w:rPr>
        <w:t>Points</w:t>
      </w:r>
      <w:r w:rsidR="00946E08">
        <w:rPr>
          <w:rFonts w:ascii="Times New Roman" w:hAnsi="Times New Roman" w:cs="Times New Roman"/>
          <w:sz w:val="24"/>
          <w:szCs w:val="24"/>
        </w:rPr>
        <w:t xml:space="preserve"> </w:t>
      </w:r>
      <w:proofErr w:type="spellStart"/>
      <w:r w:rsidR="00946E08">
        <w:rPr>
          <w:rFonts w:ascii="Times New Roman" w:hAnsi="Times New Roman" w:cs="Times New Roman"/>
          <w:sz w:val="24"/>
          <w:szCs w:val="24"/>
        </w:rPr>
        <w:t>Likert</w:t>
      </w:r>
      <w:proofErr w:type="spellEnd"/>
      <w:r w:rsidR="00946E08">
        <w:rPr>
          <w:rFonts w:ascii="Times New Roman" w:hAnsi="Times New Roman" w:cs="Times New Roman"/>
          <w:sz w:val="24"/>
          <w:szCs w:val="24"/>
        </w:rPr>
        <w:t xml:space="preserve"> scale is used to mark each of the statement where 1 is strongly disagree and 7 is strongly agree</w:t>
      </w:r>
      <w:r w:rsidR="006047BD">
        <w:rPr>
          <w:rFonts w:ascii="Times New Roman" w:hAnsi="Times New Roman" w:cs="Times New Roman"/>
          <w:sz w:val="24"/>
          <w:szCs w:val="24"/>
        </w:rPr>
        <w:t xml:space="preserve">. The questionnaire </w:t>
      </w:r>
      <w:r w:rsidR="002739FA">
        <w:rPr>
          <w:rFonts w:ascii="Times New Roman" w:hAnsi="Times New Roman" w:cs="Times New Roman"/>
          <w:sz w:val="24"/>
          <w:szCs w:val="24"/>
        </w:rPr>
        <w:t xml:space="preserve">is </w:t>
      </w:r>
      <w:r w:rsidR="00C765BA">
        <w:rPr>
          <w:rFonts w:ascii="Times New Roman" w:hAnsi="Times New Roman" w:cs="Times New Roman"/>
          <w:sz w:val="24"/>
          <w:szCs w:val="24"/>
        </w:rPr>
        <w:t>send</w:t>
      </w:r>
      <w:r w:rsidR="006047BD">
        <w:rPr>
          <w:rFonts w:ascii="Times New Roman" w:hAnsi="Times New Roman" w:cs="Times New Roman"/>
          <w:sz w:val="24"/>
          <w:szCs w:val="24"/>
        </w:rPr>
        <w:t xml:space="preserve"> </w:t>
      </w:r>
      <w:r w:rsidR="00C765BA">
        <w:rPr>
          <w:rFonts w:ascii="Times New Roman" w:hAnsi="Times New Roman" w:cs="Times New Roman"/>
          <w:sz w:val="24"/>
          <w:szCs w:val="24"/>
        </w:rPr>
        <w:t>to each customer</w:t>
      </w:r>
      <w:r w:rsidR="006047BD">
        <w:rPr>
          <w:rFonts w:ascii="Times New Roman" w:hAnsi="Times New Roman" w:cs="Times New Roman"/>
          <w:sz w:val="24"/>
          <w:szCs w:val="24"/>
        </w:rPr>
        <w:t xml:space="preserve"> through </w:t>
      </w:r>
      <w:proofErr w:type="spellStart"/>
      <w:r w:rsidR="002739FA">
        <w:rPr>
          <w:rFonts w:ascii="Times New Roman" w:hAnsi="Times New Roman" w:cs="Times New Roman"/>
          <w:sz w:val="24"/>
          <w:szCs w:val="24"/>
        </w:rPr>
        <w:t>g</w:t>
      </w:r>
      <w:r w:rsidR="006047BD">
        <w:rPr>
          <w:rFonts w:ascii="Times New Roman" w:hAnsi="Times New Roman" w:cs="Times New Roman"/>
          <w:sz w:val="24"/>
          <w:szCs w:val="24"/>
        </w:rPr>
        <w:t>mail</w:t>
      </w:r>
      <w:proofErr w:type="spellEnd"/>
      <w:r w:rsidR="006047BD">
        <w:rPr>
          <w:rFonts w:ascii="Times New Roman" w:hAnsi="Times New Roman" w:cs="Times New Roman"/>
          <w:sz w:val="24"/>
          <w:szCs w:val="24"/>
        </w:rPr>
        <w:t xml:space="preserve"> and social media</w:t>
      </w:r>
      <w:r w:rsidR="00C765BA">
        <w:rPr>
          <w:rFonts w:ascii="Times New Roman" w:hAnsi="Times New Roman" w:cs="Times New Roman"/>
          <w:sz w:val="24"/>
          <w:szCs w:val="24"/>
        </w:rPr>
        <w:t xml:space="preserve">. One by one hundred </w:t>
      </w:r>
      <w:proofErr w:type="gramStart"/>
      <w:r w:rsidR="00C765BA">
        <w:rPr>
          <w:rFonts w:ascii="Times New Roman" w:hAnsi="Times New Roman" w:cs="Times New Roman"/>
          <w:sz w:val="24"/>
          <w:szCs w:val="24"/>
        </w:rPr>
        <w:t>responses</w:t>
      </w:r>
      <w:proofErr w:type="gramEnd"/>
      <w:r w:rsidR="00C765BA">
        <w:rPr>
          <w:rFonts w:ascii="Times New Roman" w:hAnsi="Times New Roman" w:cs="Times New Roman"/>
          <w:sz w:val="24"/>
          <w:szCs w:val="24"/>
        </w:rPr>
        <w:t xml:space="preserve"> are collected then, analysis </w:t>
      </w:r>
      <w:r w:rsidR="002739FA">
        <w:rPr>
          <w:rFonts w:ascii="Times New Roman" w:hAnsi="Times New Roman" w:cs="Times New Roman"/>
          <w:sz w:val="24"/>
          <w:szCs w:val="24"/>
        </w:rPr>
        <w:t>is</w:t>
      </w:r>
      <w:r w:rsidR="00C765BA">
        <w:rPr>
          <w:rFonts w:ascii="Times New Roman" w:hAnsi="Times New Roman" w:cs="Times New Roman"/>
          <w:sz w:val="24"/>
          <w:szCs w:val="24"/>
        </w:rPr>
        <w:t xml:space="preserve"> done by using Excel and SERVQUAL technique. A customer satisfaction threshold benchmark is set to measure the perception level. All the five dimensions average percept</w:t>
      </w:r>
      <w:r w:rsidR="007B13B8">
        <w:rPr>
          <w:rFonts w:ascii="Times New Roman" w:hAnsi="Times New Roman" w:cs="Times New Roman"/>
          <w:sz w:val="24"/>
          <w:szCs w:val="24"/>
        </w:rPr>
        <w:t>ion scores</w:t>
      </w:r>
      <w:r w:rsidR="00C765BA">
        <w:rPr>
          <w:rFonts w:ascii="Times New Roman" w:hAnsi="Times New Roman" w:cs="Times New Roman"/>
          <w:sz w:val="24"/>
          <w:szCs w:val="24"/>
        </w:rPr>
        <w:t xml:space="preserve"> exceeds the customer expectation level except three statements included in the questionnaire. Overall results are positive with the service quality of DBBL. </w:t>
      </w:r>
      <w:r w:rsidR="00946E08">
        <w:rPr>
          <w:rFonts w:ascii="Times New Roman" w:hAnsi="Times New Roman" w:cs="Times New Roman"/>
          <w:sz w:val="24"/>
          <w:szCs w:val="24"/>
        </w:rPr>
        <w:t xml:space="preserve">Most of the statement exceeds the customer expectation level. There is </w:t>
      </w:r>
      <w:r w:rsidR="002739FA">
        <w:rPr>
          <w:rFonts w:ascii="Times New Roman" w:hAnsi="Times New Roman" w:cs="Times New Roman"/>
          <w:sz w:val="24"/>
          <w:szCs w:val="24"/>
        </w:rPr>
        <w:t xml:space="preserve">a </w:t>
      </w:r>
      <w:r w:rsidR="00946E08">
        <w:rPr>
          <w:rFonts w:ascii="Times New Roman" w:hAnsi="Times New Roman" w:cs="Times New Roman"/>
          <w:sz w:val="24"/>
          <w:szCs w:val="24"/>
        </w:rPr>
        <w:t xml:space="preserve">very little gap with the expectations one statement of tangibility and two statements of empathy scores a negative gap. </w:t>
      </w:r>
      <w:r w:rsidR="002739FA">
        <w:rPr>
          <w:rFonts w:ascii="Times New Roman" w:hAnsi="Times New Roman" w:cs="Times New Roman"/>
          <w:sz w:val="24"/>
          <w:szCs w:val="24"/>
        </w:rPr>
        <w:t>The o</w:t>
      </w:r>
      <w:r w:rsidR="00946E08">
        <w:rPr>
          <w:rFonts w:ascii="Times New Roman" w:hAnsi="Times New Roman" w:cs="Times New Roman"/>
          <w:sz w:val="24"/>
          <w:szCs w:val="24"/>
        </w:rPr>
        <w:t>nly recommendation is to reduce those three statements which fail to match the expectation level through their internal strategies and techniques.</w:t>
      </w:r>
      <w:r w:rsidR="00991F5A">
        <w:rPr>
          <w:rFonts w:ascii="Times New Roman" w:hAnsi="Times New Roman" w:cs="Times New Roman"/>
          <w:sz w:val="24"/>
          <w:szCs w:val="24"/>
        </w:rPr>
        <w:br w:type="page"/>
      </w:r>
      <w:r w:rsidR="008576D2" w:rsidRPr="00F37BDC">
        <w:rPr>
          <w:rFonts w:ascii="Times New Roman" w:hAnsi="Times New Roman" w:cs="Times New Roman"/>
          <w:b/>
          <w:sz w:val="24"/>
          <w:szCs w:val="24"/>
        </w:rPr>
        <w:lastRenderedPageBreak/>
        <w:t>Keywords</w:t>
      </w:r>
    </w:p>
    <w:p w:rsidR="00193CFE" w:rsidRDefault="008576D2" w:rsidP="008576D2">
      <w:pPr>
        <w:jc w:val="both"/>
        <w:rPr>
          <w:rFonts w:ascii="Times New Roman" w:hAnsi="Times New Roman" w:cs="Times New Roman"/>
          <w:sz w:val="24"/>
          <w:szCs w:val="24"/>
        </w:rPr>
      </w:pPr>
      <w:r>
        <w:rPr>
          <w:rFonts w:ascii="Times New Roman" w:hAnsi="Times New Roman" w:cs="Times New Roman"/>
          <w:sz w:val="24"/>
          <w:szCs w:val="24"/>
        </w:rPr>
        <w:t xml:space="preserve">DBBL, SERVQUAL, Expectations, Perceptions, Service Quality, Customer Satisfaction,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Scale, Tangibility, Reliability, Responsiveness, Assurance, Empathy</w:t>
      </w:r>
      <w:r w:rsidR="00193CFE">
        <w:rPr>
          <w:rFonts w:ascii="Times New Roman" w:hAnsi="Times New Roman" w:cs="Times New Roman"/>
          <w:sz w:val="24"/>
          <w:szCs w:val="24"/>
        </w:rPr>
        <w:br w:type="page"/>
      </w:r>
    </w:p>
    <w:p w:rsidR="001A20ED" w:rsidRPr="00DB54AA" w:rsidRDefault="00193CFE" w:rsidP="00A86840">
      <w:pPr>
        <w:spacing w:line="240" w:lineRule="auto"/>
        <w:jc w:val="center"/>
        <w:rPr>
          <w:rFonts w:ascii="Times New Roman" w:hAnsi="Times New Roman" w:cs="Times New Roman"/>
          <w:b/>
          <w:sz w:val="28"/>
          <w:szCs w:val="28"/>
        </w:rPr>
      </w:pPr>
      <w:r w:rsidRPr="00DB54AA">
        <w:rPr>
          <w:rFonts w:ascii="Times New Roman" w:hAnsi="Times New Roman" w:cs="Times New Roman"/>
          <w:b/>
          <w:sz w:val="28"/>
          <w:szCs w:val="28"/>
        </w:rPr>
        <w:lastRenderedPageBreak/>
        <w:t>Table of Content</w:t>
      </w:r>
    </w:p>
    <w:sdt>
      <w:sdtPr>
        <w:rPr>
          <w:rFonts w:asciiTheme="minorHAnsi" w:eastAsiaTheme="minorHAnsi" w:hAnsiTheme="minorHAnsi" w:cstheme="minorBidi"/>
          <w:color w:val="auto"/>
          <w:sz w:val="22"/>
          <w:szCs w:val="22"/>
        </w:rPr>
        <w:id w:val="-1011915534"/>
        <w:docPartObj>
          <w:docPartGallery w:val="Table of Contents"/>
          <w:docPartUnique/>
        </w:docPartObj>
      </w:sdtPr>
      <w:sdtEndPr>
        <w:rPr>
          <w:b/>
          <w:bCs/>
          <w:noProof/>
        </w:rPr>
      </w:sdtEndPr>
      <w:sdtContent>
        <w:p w:rsidR="00DB54AA" w:rsidRDefault="00DB54AA">
          <w:pPr>
            <w:pStyle w:val="TOCHeading"/>
          </w:pPr>
          <w:r>
            <w:t>Contents</w:t>
          </w:r>
        </w:p>
        <w:p w:rsidR="000E5CCC" w:rsidRDefault="00DB54AA">
          <w:pPr>
            <w:pStyle w:val="TOC1"/>
            <w:tabs>
              <w:tab w:val="right" w:pos="935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2717059" w:history="1">
            <w:r w:rsidR="000E5CCC" w:rsidRPr="00C307A2">
              <w:rPr>
                <w:rStyle w:val="Hyperlink"/>
                <w:noProof/>
              </w:rPr>
              <w:t>Chapter 01: Introduction</w:t>
            </w:r>
            <w:r w:rsidR="000E5CCC">
              <w:rPr>
                <w:noProof/>
                <w:webHidden/>
              </w:rPr>
              <w:tab/>
            </w:r>
            <w:r w:rsidR="000E5CCC">
              <w:rPr>
                <w:noProof/>
                <w:webHidden/>
              </w:rPr>
              <w:fldChar w:fldCharType="begin"/>
            </w:r>
            <w:r w:rsidR="000E5CCC">
              <w:rPr>
                <w:noProof/>
                <w:webHidden/>
              </w:rPr>
              <w:instrText xml:space="preserve"> PAGEREF _Toc12717059 \h </w:instrText>
            </w:r>
            <w:r w:rsidR="000E5CCC">
              <w:rPr>
                <w:noProof/>
                <w:webHidden/>
              </w:rPr>
            </w:r>
            <w:r w:rsidR="000E5CCC">
              <w:rPr>
                <w:noProof/>
                <w:webHidden/>
              </w:rPr>
              <w:fldChar w:fldCharType="separate"/>
            </w:r>
            <w:r w:rsidR="000E5CCC">
              <w:rPr>
                <w:noProof/>
                <w:webHidden/>
              </w:rPr>
              <w:t>1</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60" w:history="1">
            <w:r w:rsidR="000E5CCC" w:rsidRPr="00C307A2">
              <w:rPr>
                <w:rStyle w:val="Hyperlink"/>
                <w:noProof/>
              </w:rPr>
              <w:t>Topic Introduction</w:t>
            </w:r>
            <w:r w:rsidR="000E5CCC">
              <w:rPr>
                <w:noProof/>
                <w:webHidden/>
              </w:rPr>
              <w:tab/>
            </w:r>
            <w:r w:rsidR="000E5CCC">
              <w:rPr>
                <w:noProof/>
                <w:webHidden/>
              </w:rPr>
              <w:fldChar w:fldCharType="begin"/>
            </w:r>
            <w:r w:rsidR="000E5CCC">
              <w:rPr>
                <w:noProof/>
                <w:webHidden/>
              </w:rPr>
              <w:instrText xml:space="preserve"> PAGEREF _Toc12717060 \h </w:instrText>
            </w:r>
            <w:r w:rsidR="000E5CCC">
              <w:rPr>
                <w:noProof/>
                <w:webHidden/>
              </w:rPr>
            </w:r>
            <w:r w:rsidR="000E5CCC">
              <w:rPr>
                <w:noProof/>
                <w:webHidden/>
              </w:rPr>
              <w:fldChar w:fldCharType="separate"/>
            </w:r>
            <w:r w:rsidR="000E5CCC">
              <w:rPr>
                <w:noProof/>
                <w:webHidden/>
              </w:rPr>
              <w:t>2</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61" w:history="1">
            <w:r w:rsidR="000E5CCC" w:rsidRPr="00C307A2">
              <w:rPr>
                <w:rStyle w:val="Hyperlink"/>
                <w:noProof/>
              </w:rPr>
              <w:t>Concerned field of the Study</w:t>
            </w:r>
            <w:r w:rsidR="000E5CCC">
              <w:rPr>
                <w:noProof/>
                <w:webHidden/>
              </w:rPr>
              <w:tab/>
            </w:r>
            <w:r w:rsidR="000E5CCC">
              <w:rPr>
                <w:noProof/>
                <w:webHidden/>
              </w:rPr>
              <w:fldChar w:fldCharType="begin"/>
            </w:r>
            <w:r w:rsidR="000E5CCC">
              <w:rPr>
                <w:noProof/>
                <w:webHidden/>
              </w:rPr>
              <w:instrText xml:space="preserve"> PAGEREF _Toc12717061 \h </w:instrText>
            </w:r>
            <w:r w:rsidR="000E5CCC">
              <w:rPr>
                <w:noProof/>
                <w:webHidden/>
              </w:rPr>
            </w:r>
            <w:r w:rsidR="000E5CCC">
              <w:rPr>
                <w:noProof/>
                <w:webHidden/>
              </w:rPr>
              <w:fldChar w:fldCharType="separate"/>
            </w:r>
            <w:r w:rsidR="000E5CCC">
              <w:rPr>
                <w:noProof/>
                <w:webHidden/>
              </w:rPr>
              <w:t>2</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2" w:history="1">
            <w:r w:rsidR="000E5CCC" w:rsidRPr="00C307A2">
              <w:rPr>
                <w:rStyle w:val="Hyperlink"/>
                <w:noProof/>
              </w:rPr>
              <w:t>Company Background</w:t>
            </w:r>
            <w:r w:rsidR="000E5CCC">
              <w:rPr>
                <w:noProof/>
                <w:webHidden/>
              </w:rPr>
              <w:tab/>
            </w:r>
            <w:r w:rsidR="000E5CCC">
              <w:rPr>
                <w:noProof/>
                <w:webHidden/>
              </w:rPr>
              <w:fldChar w:fldCharType="begin"/>
            </w:r>
            <w:r w:rsidR="000E5CCC">
              <w:rPr>
                <w:noProof/>
                <w:webHidden/>
              </w:rPr>
              <w:instrText xml:space="preserve"> PAGEREF _Toc12717062 \h </w:instrText>
            </w:r>
            <w:r w:rsidR="000E5CCC">
              <w:rPr>
                <w:noProof/>
                <w:webHidden/>
              </w:rPr>
            </w:r>
            <w:r w:rsidR="000E5CCC">
              <w:rPr>
                <w:noProof/>
                <w:webHidden/>
              </w:rPr>
              <w:fldChar w:fldCharType="separate"/>
            </w:r>
            <w:r w:rsidR="000E5CCC">
              <w:rPr>
                <w:noProof/>
                <w:webHidden/>
              </w:rPr>
              <w:t>2</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3" w:history="1">
            <w:r w:rsidR="000E5CCC" w:rsidRPr="00C307A2">
              <w:rPr>
                <w:rStyle w:val="Hyperlink"/>
                <w:noProof/>
              </w:rPr>
              <w:t>Mission</w:t>
            </w:r>
            <w:r w:rsidR="000E5CCC">
              <w:rPr>
                <w:noProof/>
                <w:webHidden/>
              </w:rPr>
              <w:tab/>
            </w:r>
            <w:r w:rsidR="000E5CCC">
              <w:rPr>
                <w:noProof/>
                <w:webHidden/>
              </w:rPr>
              <w:fldChar w:fldCharType="begin"/>
            </w:r>
            <w:r w:rsidR="000E5CCC">
              <w:rPr>
                <w:noProof/>
                <w:webHidden/>
              </w:rPr>
              <w:instrText xml:space="preserve"> PAGEREF _Toc12717063 \h </w:instrText>
            </w:r>
            <w:r w:rsidR="000E5CCC">
              <w:rPr>
                <w:noProof/>
                <w:webHidden/>
              </w:rPr>
            </w:r>
            <w:r w:rsidR="000E5CCC">
              <w:rPr>
                <w:noProof/>
                <w:webHidden/>
              </w:rPr>
              <w:fldChar w:fldCharType="separate"/>
            </w:r>
            <w:r w:rsidR="000E5CCC">
              <w:rPr>
                <w:noProof/>
                <w:webHidden/>
              </w:rPr>
              <w:t>3</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4" w:history="1">
            <w:r w:rsidR="000E5CCC" w:rsidRPr="00C307A2">
              <w:rPr>
                <w:rStyle w:val="Hyperlink"/>
                <w:noProof/>
              </w:rPr>
              <w:t>Vision</w:t>
            </w:r>
            <w:r w:rsidR="000E5CCC">
              <w:rPr>
                <w:noProof/>
                <w:webHidden/>
              </w:rPr>
              <w:tab/>
            </w:r>
            <w:r w:rsidR="000E5CCC">
              <w:rPr>
                <w:noProof/>
                <w:webHidden/>
              </w:rPr>
              <w:fldChar w:fldCharType="begin"/>
            </w:r>
            <w:r w:rsidR="000E5CCC">
              <w:rPr>
                <w:noProof/>
                <w:webHidden/>
              </w:rPr>
              <w:instrText xml:space="preserve"> PAGEREF _Toc12717064 \h </w:instrText>
            </w:r>
            <w:r w:rsidR="000E5CCC">
              <w:rPr>
                <w:noProof/>
                <w:webHidden/>
              </w:rPr>
            </w:r>
            <w:r w:rsidR="000E5CCC">
              <w:rPr>
                <w:noProof/>
                <w:webHidden/>
              </w:rPr>
              <w:fldChar w:fldCharType="separate"/>
            </w:r>
            <w:r w:rsidR="000E5CCC">
              <w:rPr>
                <w:noProof/>
                <w:webHidden/>
              </w:rPr>
              <w:t>3</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5" w:history="1">
            <w:r w:rsidR="000E5CCC" w:rsidRPr="00C307A2">
              <w:rPr>
                <w:rStyle w:val="Hyperlink"/>
                <w:noProof/>
              </w:rPr>
              <w:t>Objectives</w:t>
            </w:r>
            <w:r w:rsidR="000E5CCC">
              <w:rPr>
                <w:noProof/>
                <w:webHidden/>
              </w:rPr>
              <w:tab/>
            </w:r>
            <w:r w:rsidR="000E5CCC">
              <w:rPr>
                <w:noProof/>
                <w:webHidden/>
              </w:rPr>
              <w:fldChar w:fldCharType="begin"/>
            </w:r>
            <w:r w:rsidR="000E5CCC">
              <w:rPr>
                <w:noProof/>
                <w:webHidden/>
              </w:rPr>
              <w:instrText xml:space="preserve"> PAGEREF _Toc12717065 \h </w:instrText>
            </w:r>
            <w:r w:rsidR="000E5CCC">
              <w:rPr>
                <w:noProof/>
                <w:webHidden/>
              </w:rPr>
            </w:r>
            <w:r w:rsidR="000E5CCC">
              <w:rPr>
                <w:noProof/>
                <w:webHidden/>
              </w:rPr>
              <w:fldChar w:fldCharType="separate"/>
            </w:r>
            <w:r w:rsidR="000E5CCC">
              <w:rPr>
                <w:noProof/>
                <w:webHidden/>
              </w:rPr>
              <w:t>3</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6" w:history="1">
            <w:r w:rsidR="000E5CCC" w:rsidRPr="00C307A2">
              <w:rPr>
                <w:rStyle w:val="Hyperlink"/>
                <w:noProof/>
              </w:rPr>
              <w:t>Key Information</w:t>
            </w:r>
            <w:r w:rsidR="000E5CCC">
              <w:rPr>
                <w:noProof/>
                <w:webHidden/>
              </w:rPr>
              <w:tab/>
            </w:r>
            <w:r w:rsidR="000E5CCC">
              <w:rPr>
                <w:noProof/>
                <w:webHidden/>
              </w:rPr>
              <w:fldChar w:fldCharType="begin"/>
            </w:r>
            <w:r w:rsidR="000E5CCC">
              <w:rPr>
                <w:noProof/>
                <w:webHidden/>
              </w:rPr>
              <w:instrText xml:space="preserve"> PAGEREF _Toc12717066 \h </w:instrText>
            </w:r>
            <w:r w:rsidR="000E5CCC">
              <w:rPr>
                <w:noProof/>
                <w:webHidden/>
              </w:rPr>
            </w:r>
            <w:r w:rsidR="000E5CCC">
              <w:rPr>
                <w:noProof/>
                <w:webHidden/>
              </w:rPr>
              <w:fldChar w:fldCharType="separate"/>
            </w:r>
            <w:r w:rsidR="000E5CCC">
              <w:rPr>
                <w:noProof/>
                <w:webHidden/>
              </w:rPr>
              <w:t>3</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7" w:history="1">
            <w:r w:rsidR="000E5CCC" w:rsidRPr="00C307A2">
              <w:rPr>
                <w:rStyle w:val="Hyperlink"/>
                <w:noProof/>
              </w:rPr>
              <w:t>Products and services offered by DBBL</w:t>
            </w:r>
            <w:r w:rsidR="000E5CCC">
              <w:rPr>
                <w:noProof/>
                <w:webHidden/>
              </w:rPr>
              <w:tab/>
            </w:r>
            <w:r w:rsidR="000E5CCC">
              <w:rPr>
                <w:noProof/>
                <w:webHidden/>
              </w:rPr>
              <w:fldChar w:fldCharType="begin"/>
            </w:r>
            <w:r w:rsidR="000E5CCC">
              <w:rPr>
                <w:noProof/>
                <w:webHidden/>
              </w:rPr>
              <w:instrText xml:space="preserve"> PAGEREF _Toc12717067 \h </w:instrText>
            </w:r>
            <w:r w:rsidR="000E5CCC">
              <w:rPr>
                <w:noProof/>
                <w:webHidden/>
              </w:rPr>
            </w:r>
            <w:r w:rsidR="000E5CCC">
              <w:rPr>
                <w:noProof/>
                <w:webHidden/>
              </w:rPr>
              <w:fldChar w:fldCharType="separate"/>
            </w:r>
            <w:r w:rsidR="000E5CCC">
              <w:rPr>
                <w:noProof/>
                <w:webHidden/>
              </w:rPr>
              <w:t>4</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68" w:history="1">
            <w:r w:rsidR="000E5CCC" w:rsidRPr="00C307A2">
              <w:rPr>
                <w:rStyle w:val="Hyperlink"/>
                <w:noProof/>
              </w:rPr>
              <w:t>Management Structure</w:t>
            </w:r>
            <w:r w:rsidR="000E5CCC">
              <w:rPr>
                <w:noProof/>
                <w:webHidden/>
              </w:rPr>
              <w:tab/>
            </w:r>
            <w:r w:rsidR="000E5CCC">
              <w:rPr>
                <w:noProof/>
                <w:webHidden/>
              </w:rPr>
              <w:fldChar w:fldCharType="begin"/>
            </w:r>
            <w:r w:rsidR="000E5CCC">
              <w:rPr>
                <w:noProof/>
                <w:webHidden/>
              </w:rPr>
              <w:instrText xml:space="preserve"> PAGEREF _Toc12717068 \h </w:instrText>
            </w:r>
            <w:r w:rsidR="000E5CCC">
              <w:rPr>
                <w:noProof/>
                <w:webHidden/>
              </w:rPr>
            </w:r>
            <w:r w:rsidR="000E5CCC">
              <w:rPr>
                <w:noProof/>
                <w:webHidden/>
              </w:rPr>
              <w:fldChar w:fldCharType="separate"/>
            </w:r>
            <w:r w:rsidR="000E5CCC">
              <w:rPr>
                <w:noProof/>
                <w:webHidden/>
              </w:rPr>
              <w:t>5</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69" w:history="1">
            <w:r w:rsidR="000E5CCC" w:rsidRPr="00C307A2">
              <w:rPr>
                <w:rStyle w:val="Hyperlink"/>
                <w:noProof/>
              </w:rPr>
              <w:t>Rational of the study</w:t>
            </w:r>
            <w:r w:rsidR="000E5CCC">
              <w:rPr>
                <w:noProof/>
                <w:webHidden/>
              </w:rPr>
              <w:tab/>
            </w:r>
            <w:r w:rsidR="000E5CCC">
              <w:rPr>
                <w:noProof/>
                <w:webHidden/>
              </w:rPr>
              <w:fldChar w:fldCharType="begin"/>
            </w:r>
            <w:r w:rsidR="000E5CCC">
              <w:rPr>
                <w:noProof/>
                <w:webHidden/>
              </w:rPr>
              <w:instrText xml:space="preserve"> PAGEREF _Toc12717069 \h </w:instrText>
            </w:r>
            <w:r w:rsidR="000E5CCC">
              <w:rPr>
                <w:noProof/>
                <w:webHidden/>
              </w:rPr>
            </w:r>
            <w:r w:rsidR="000E5CCC">
              <w:rPr>
                <w:noProof/>
                <w:webHidden/>
              </w:rPr>
              <w:fldChar w:fldCharType="separate"/>
            </w:r>
            <w:r w:rsidR="000E5CCC">
              <w:rPr>
                <w:noProof/>
                <w:webHidden/>
              </w:rPr>
              <w:t>6</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0" w:history="1">
            <w:r w:rsidR="000E5CCC" w:rsidRPr="00C307A2">
              <w:rPr>
                <w:rStyle w:val="Hyperlink"/>
                <w:noProof/>
              </w:rPr>
              <w:t>Background of the study</w:t>
            </w:r>
            <w:r w:rsidR="000E5CCC">
              <w:rPr>
                <w:noProof/>
                <w:webHidden/>
              </w:rPr>
              <w:tab/>
            </w:r>
            <w:r w:rsidR="000E5CCC">
              <w:rPr>
                <w:noProof/>
                <w:webHidden/>
              </w:rPr>
              <w:fldChar w:fldCharType="begin"/>
            </w:r>
            <w:r w:rsidR="000E5CCC">
              <w:rPr>
                <w:noProof/>
                <w:webHidden/>
              </w:rPr>
              <w:instrText xml:space="preserve"> PAGEREF _Toc12717070 \h </w:instrText>
            </w:r>
            <w:r w:rsidR="000E5CCC">
              <w:rPr>
                <w:noProof/>
                <w:webHidden/>
              </w:rPr>
            </w:r>
            <w:r w:rsidR="000E5CCC">
              <w:rPr>
                <w:noProof/>
                <w:webHidden/>
              </w:rPr>
              <w:fldChar w:fldCharType="separate"/>
            </w:r>
            <w:r w:rsidR="000E5CCC">
              <w:rPr>
                <w:noProof/>
                <w:webHidden/>
              </w:rPr>
              <w:t>6</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1" w:history="1">
            <w:r w:rsidR="000E5CCC" w:rsidRPr="00C307A2">
              <w:rPr>
                <w:rStyle w:val="Hyperlink"/>
                <w:noProof/>
              </w:rPr>
              <w:t>Limitations of the study</w:t>
            </w:r>
            <w:r w:rsidR="000E5CCC">
              <w:rPr>
                <w:noProof/>
                <w:webHidden/>
              </w:rPr>
              <w:tab/>
            </w:r>
            <w:r w:rsidR="000E5CCC">
              <w:rPr>
                <w:noProof/>
                <w:webHidden/>
              </w:rPr>
              <w:fldChar w:fldCharType="begin"/>
            </w:r>
            <w:r w:rsidR="000E5CCC">
              <w:rPr>
                <w:noProof/>
                <w:webHidden/>
              </w:rPr>
              <w:instrText xml:space="preserve"> PAGEREF _Toc12717071 \h </w:instrText>
            </w:r>
            <w:r w:rsidR="000E5CCC">
              <w:rPr>
                <w:noProof/>
                <w:webHidden/>
              </w:rPr>
            </w:r>
            <w:r w:rsidR="000E5CCC">
              <w:rPr>
                <w:noProof/>
                <w:webHidden/>
              </w:rPr>
              <w:fldChar w:fldCharType="separate"/>
            </w:r>
            <w:r w:rsidR="000E5CCC">
              <w:rPr>
                <w:noProof/>
                <w:webHidden/>
              </w:rPr>
              <w:t>6</w:t>
            </w:r>
            <w:r w:rsidR="000E5CCC">
              <w:rPr>
                <w:noProof/>
                <w:webHidden/>
              </w:rPr>
              <w:fldChar w:fldCharType="end"/>
            </w:r>
          </w:hyperlink>
        </w:p>
        <w:p w:rsidR="000E5CCC" w:rsidRDefault="00F435D3">
          <w:pPr>
            <w:pStyle w:val="TOC1"/>
            <w:tabs>
              <w:tab w:val="right" w:pos="9350"/>
            </w:tabs>
            <w:rPr>
              <w:rFonts w:eastAsiaTheme="minorEastAsia" w:cstheme="minorBidi"/>
              <w:b w:val="0"/>
              <w:bCs w:val="0"/>
              <w:i w:val="0"/>
              <w:iCs w:val="0"/>
              <w:noProof/>
              <w:sz w:val="22"/>
              <w:szCs w:val="22"/>
            </w:rPr>
          </w:pPr>
          <w:hyperlink w:anchor="_Toc12717072" w:history="1">
            <w:r w:rsidR="000E5CCC" w:rsidRPr="00C307A2">
              <w:rPr>
                <w:rStyle w:val="Hyperlink"/>
                <w:noProof/>
              </w:rPr>
              <w:t>Chapter 02: Objectives of the Study</w:t>
            </w:r>
            <w:r w:rsidR="000E5CCC">
              <w:rPr>
                <w:noProof/>
                <w:webHidden/>
              </w:rPr>
              <w:tab/>
            </w:r>
            <w:r w:rsidR="000E5CCC">
              <w:rPr>
                <w:noProof/>
                <w:webHidden/>
              </w:rPr>
              <w:fldChar w:fldCharType="begin"/>
            </w:r>
            <w:r w:rsidR="000E5CCC">
              <w:rPr>
                <w:noProof/>
                <w:webHidden/>
              </w:rPr>
              <w:instrText xml:space="preserve"> PAGEREF _Toc12717072 \h </w:instrText>
            </w:r>
            <w:r w:rsidR="000E5CCC">
              <w:rPr>
                <w:noProof/>
                <w:webHidden/>
              </w:rPr>
            </w:r>
            <w:r w:rsidR="000E5CCC">
              <w:rPr>
                <w:noProof/>
                <w:webHidden/>
              </w:rPr>
              <w:fldChar w:fldCharType="separate"/>
            </w:r>
            <w:r w:rsidR="000E5CCC">
              <w:rPr>
                <w:noProof/>
                <w:webHidden/>
              </w:rPr>
              <w:t>7</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3" w:history="1">
            <w:r w:rsidR="000E5CCC" w:rsidRPr="00C307A2">
              <w:rPr>
                <w:rStyle w:val="Hyperlink"/>
                <w:noProof/>
              </w:rPr>
              <w:t>Broad objectives</w:t>
            </w:r>
            <w:r w:rsidR="000E5CCC">
              <w:rPr>
                <w:noProof/>
                <w:webHidden/>
              </w:rPr>
              <w:tab/>
            </w:r>
            <w:r w:rsidR="000E5CCC">
              <w:rPr>
                <w:noProof/>
                <w:webHidden/>
              </w:rPr>
              <w:fldChar w:fldCharType="begin"/>
            </w:r>
            <w:r w:rsidR="000E5CCC">
              <w:rPr>
                <w:noProof/>
                <w:webHidden/>
              </w:rPr>
              <w:instrText xml:space="preserve"> PAGEREF _Toc12717073 \h </w:instrText>
            </w:r>
            <w:r w:rsidR="000E5CCC">
              <w:rPr>
                <w:noProof/>
                <w:webHidden/>
              </w:rPr>
            </w:r>
            <w:r w:rsidR="000E5CCC">
              <w:rPr>
                <w:noProof/>
                <w:webHidden/>
              </w:rPr>
              <w:fldChar w:fldCharType="separate"/>
            </w:r>
            <w:r w:rsidR="000E5CCC">
              <w:rPr>
                <w:noProof/>
                <w:webHidden/>
              </w:rPr>
              <w:t>8</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4" w:history="1">
            <w:r w:rsidR="000E5CCC" w:rsidRPr="00C307A2">
              <w:rPr>
                <w:rStyle w:val="Hyperlink"/>
                <w:noProof/>
              </w:rPr>
              <w:t>Specific objectives</w:t>
            </w:r>
            <w:r w:rsidR="000E5CCC">
              <w:rPr>
                <w:noProof/>
                <w:webHidden/>
              </w:rPr>
              <w:tab/>
            </w:r>
            <w:r w:rsidR="000E5CCC">
              <w:rPr>
                <w:noProof/>
                <w:webHidden/>
              </w:rPr>
              <w:fldChar w:fldCharType="begin"/>
            </w:r>
            <w:r w:rsidR="000E5CCC">
              <w:rPr>
                <w:noProof/>
                <w:webHidden/>
              </w:rPr>
              <w:instrText xml:space="preserve"> PAGEREF _Toc12717074 \h </w:instrText>
            </w:r>
            <w:r w:rsidR="000E5CCC">
              <w:rPr>
                <w:noProof/>
                <w:webHidden/>
              </w:rPr>
            </w:r>
            <w:r w:rsidR="000E5CCC">
              <w:rPr>
                <w:noProof/>
                <w:webHidden/>
              </w:rPr>
              <w:fldChar w:fldCharType="separate"/>
            </w:r>
            <w:r w:rsidR="000E5CCC">
              <w:rPr>
                <w:noProof/>
                <w:webHidden/>
              </w:rPr>
              <w:t>8</w:t>
            </w:r>
            <w:r w:rsidR="000E5CCC">
              <w:rPr>
                <w:noProof/>
                <w:webHidden/>
              </w:rPr>
              <w:fldChar w:fldCharType="end"/>
            </w:r>
          </w:hyperlink>
        </w:p>
        <w:p w:rsidR="000E5CCC" w:rsidRDefault="00F435D3">
          <w:pPr>
            <w:pStyle w:val="TOC1"/>
            <w:tabs>
              <w:tab w:val="right" w:pos="9350"/>
            </w:tabs>
            <w:rPr>
              <w:rFonts w:eastAsiaTheme="minorEastAsia" w:cstheme="minorBidi"/>
              <w:b w:val="0"/>
              <w:bCs w:val="0"/>
              <w:i w:val="0"/>
              <w:iCs w:val="0"/>
              <w:noProof/>
              <w:sz w:val="22"/>
              <w:szCs w:val="22"/>
            </w:rPr>
          </w:pPr>
          <w:hyperlink w:anchor="_Toc12717075" w:history="1">
            <w:r w:rsidR="000E5CCC" w:rsidRPr="00C307A2">
              <w:rPr>
                <w:rStyle w:val="Hyperlink"/>
                <w:noProof/>
              </w:rPr>
              <w:t>Chapter 03: Methodology of the Study</w:t>
            </w:r>
            <w:r w:rsidR="000E5CCC">
              <w:rPr>
                <w:noProof/>
                <w:webHidden/>
              </w:rPr>
              <w:tab/>
            </w:r>
            <w:r w:rsidR="000E5CCC">
              <w:rPr>
                <w:noProof/>
                <w:webHidden/>
              </w:rPr>
              <w:fldChar w:fldCharType="begin"/>
            </w:r>
            <w:r w:rsidR="000E5CCC">
              <w:rPr>
                <w:noProof/>
                <w:webHidden/>
              </w:rPr>
              <w:instrText xml:space="preserve"> PAGEREF _Toc12717075 \h </w:instrText>
            </w:r>
            <w:r w:rsidR="000E5CCC">
              <w:rPr>
                <w:noProof/>
                <w:webHidden/>
              </w:rPr>
            </w:r>
            <w:r w:rsidR="000E5CCC">
              <w:rPr>
                <w:noProof/>
                <w:webHidden/>
              </w:rPr>
              <w:fldChar w:fldCharType="separate"/>
            </w:r>
            <w:r w:rsidR="000E5CCC">
              <w:rPr>
                <w:noProof/>
                <w:webHidden/>
              </w:rPr>
              <w:t>9</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6" w:history="1">
            <w:r w:rsidR="000E5CCC" w:rsidRPr="00C307A2">
              <w:rPr>
                <w:rStyle w:val="Hyperlink"/>
                <w:noProof/>
              </w:rPr>
              <w:t>Overview</w:t>
            </w:r>
            <w:r w:rsidR="000E5CCC">
              <w:rPr>
                <w:noProof/>
                <w:webHidden/>
              </w:rPr>
              <w:tab/>
            </w:r>
            <w:r w:rsidR="000E5CCC">
              <w:rPr>
                <w:noProof/>
                <w:webHidden/>
              </w:rPr>
              <w:fldChar w:fldCharType="begin"/>
            </w:r>
            <w:r w:rsidR="000E5CCC">
              <w:rPr>
                <w:noProof/>
                <w:webHidden/>
              </w:rPr>
              <w:instrText xml:space="preserve"> PAGEREF _Toc12717076 \h </w:instrText>
            </w:r>
            <w:r w:rsidR="000E5CCC">
              <w:rPr>
                <w:noProof/>
                <w:webHidden/>
              </w:rPr>
            </w:r>
            <w:r w:rsidR="000E5CCC">
              <w:rPr>
                <w:noProof/>
                <w:webHidden/>
              </w:rPr>
              <w:fldChar w:fldCharType="separate"/>
            </w:r>
            <w:r w:rsidR="000E5CCC">
              <w:rPr>
                <w:noProof/>
                <w:webHidden/>
              </w:rPr>
              <w:t>10</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7" w:history="1">
            <w:r w:rsidR="000E5CCC" w:rsidRPr="00C307A2">
              <w:rPr>
                <w:rStyle w:val="Hyperlink"/>
                <w:noProof/>
              </w:rPr>
              <w:t>Data design</w:t>
            </w:r>
            <w:r w:rsidR="000E5CCC">
              <w:rPr>
                <w:noProof/>
                <w:webHidden/>
              </w:rPr>
              <w:tab/>
            </w:r>
            <w:r w:rsidR="000E5CCC">
              <w:rPr>
                <w:noProof/>
                <w:webHidden/>
              </w:rPr>
              <w:fldChar w:fldCharType="begin"/>
            </w:r>
            <w:r w:rsidR="000E5CCC">
              <w:rPr>
                <w:noProof/>
                <w:webHidden/>
              </w:rPr>
              <w:instrText xml:space="preserve"> PAGEREF _Toc12717077 \h </w:instrText>
            </w:r>
            <w:r w:rsidR="000E5CCC">
              <w:rPr>
                <w:noProof/>
                <w:webHidden/>
              </w:rPr>
            </w:r>
            <w:r w:rsidR="000E5CCC">
              <w:rPr>
                <w:noProof/>
                <w:webHidden/>
              </w:rPr>
              <w:fldChar w:fldCharType="separate"/>
            </w:r>
            <w:r w:rsidR="000E5CCC">
              <w:rPr>
                <w:noProof/>
                <w:webHidden/>
              </w:rPr>
              <w:t>10</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8" w:history="1">
            <w:r w:rsidR="000E5CCC" w:rsidRPr="00C307A2">
              <w:rPr>
                <w:rStyle w:val="Hyperlink"/>
                <w:noProof/>
              </w:rPr>
              <w:t>Sample size</w:t>
            </w:r>
            <w:r w:rsidR="000E5CCC">
              <w:rPr>
                <w:noProof/>
                <w:webHidden/>
              </w:rPr>
              <w:tab/>
            </w:r>
            <w:r w:rsidR="000E5CCC">
              <w:rPr>
                <w:noProof/>
                <w:webHidden/>
              </w:rPr>
              <w:fldChar w:fldCharType="begin"/>
            </w:r>
            <w:r w:rsidR="000E5CCC">
              <w:rPr>
                <w:noProof/>
                <w:webHidden/>
              </w:rPr>
              <w:instrText xml:space="preserve"> PAGEREF _Toc12717078 \h </w:instrText>
            </w:r>
            <w:r w:rsidR="000E5CCC">
              <w:rPr>
                <w:noProof/>
                <w:webHidden/>
              </w:rPr>
            </w:r>
            <w:r w:rsidR="000E5CCC">
              <w:rPr>
                <w:noProof/>
                <w:webHidden/>
              </w:rPr>
              <w:fldChar w:fldCharType="separate"/>
            </w:r>
            <w:r w:rsidR="000E5CCC">
              <w:rPr>
                <w:noProof/>
                <w:webHidden/>
              </w:rPr>
              <w:t>10</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79" w:history="1">
            <w:r w:rsidR="000E5CCC" w:rsidRPr="00C307A2">
              <w:rPr>
                <w:rStyle w:val="Hyperlink"/>
                <w:noProof/>
              </w:rPr>
              <w:t>Analytical Tools</w:t>
            </w:r>
            <w:r w:rsidR="000E5CCC">
              <w:rPr>
                <w:noProof/>
                <w:webHidden/>
              </w:rPr>
              <w:tab/>
            </w:r>
            <w:r w:rsidR="000E5CCC">
              <w:rPr>
                <w:noProof/>
                <w:webHidden/>
              </w:rPr>
              <w:fldChar w:fldCharType="begin"/>
            </w:r>
            <w:r w:rsidR="000E5CCC">
              <w:rPr>
                <w:noProof/>
                <w:webHidden/>
              </w:rPr>
              <w:instrText xml:space="preserve"> PAGEREF _Toc12717079 \h </w:instrText>
            </w:r>
            <w:r w:rsidR="000E5CCC">
              <w:rPr>
                <w:noProof/>
                <w:webHidden/>
              </w:rPr>
            </w:r>
            <w:r w:rsidR="000E5CCC">
              <w:rPr>
                <w:noProof/>
                <w:webHidden/>
              </w:rPr>
              <w:fldChar w:fldCharType="separate"/>
            </w:r>
            <w:r w:rsidR="000E5CCC">
              <w:rPr>
                <w:noProof/>
                <w:webHidden/>
              </w:rPr>
              <w:t>10</w:t>
            </w:r>
            <w:r w:rsidR="000E5CCC">
              <w:rPr>
                <w:noProof/>
                <w:webHidden/>
              </w:rPr>
              <w:fldChar w:fldCharType="end"/>
            </w:r>
          </w:hyperlink>
        </w:p>
        <w:p w:rsidR="000E5CCC" w:rsidRDefault="00F435D3">
          <w:pPr>
            <w:pStyle w:val="TOC1"/>
            <w:tabs>
              <w:tab w:val="right" w:pos="9350"/>
            </w:tabs>
            <w:rPr>
              <w:rFonts w:eastAsiaTheme="minorEastAsia" w:cstheme="minorBidi"/>
              <w:b w:val="0"/>
              <w:bCs w:val="0"/>
              <w:i w:val="0"/>
              <w:iCs w:val="0"/>
              <w:noProof/>
              <w:sz w:val="22"/>
              <w:szCs w:val="22"/>
            </w:rPr>
          </w:pPr>
          <w:hyperlink w:anchor="_Toc12717080" w:history="1">
            <w:r w:rsidR="000E5CCC" w:rsidRPr="00C307A2">
              <w:rPr>
                <w:rStyle w:val="Hyperlink"/>
                <w:noProof/>
              </w:rPr>
              <w:t>Chapter 04: Literature Review</w:t>
            </w:r>
            <w:r w:rsidR="000E5CCC">
              <w:rPr>
                <w:noProof/>
                <w:webHidden/>
              </w:rPr>
              <w:tab/>
            </w:r>
            <w:r w:rsidR="000E5CCC">
              <w:rPr>
                <w:noProof/>
                <w:webHidden/>
              </w:rPr>
              <w:fldChar w:fldCharType="begin"/>
            </w:r>
            <w:r w:rsidR="000E5CCC">
              <w:rPr>
                <w:noProof/>
                <w:webHidden/>
              </w:rPr>
              <w:instrText xml:space="preserve"> PAGEREF _Toc12717080 \h </w:instrText>
            </w:r>
            <w:r w:rsidR="000E5CCC">
              <w:rPr>
                <w:noProof/>
                <w:webHidden/>
              </w:rPr>
            </w:r>
            <w:r w:rsidR="000E5CCC">
              <w:rPr>
                <w:noProof/>
                <w:webHidden/>
              </w:rPr>
              <w:fldChar w:fldCharType="separate"/>
            </w:r>
            <w:r w:rsidR="000E5CCC">
              <w:rPr>
                <w:noProof/>
                <w:webHidden/>
              </w:rPr>
              <w:t>12</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81" w:history="1">
            <w:r w:rsidR="000E5CCC" w:rsidRPr="00C307A2">
              <w:rPr>
                <w:rStyle w:val="Hyperlink"/>
                <w:noProof/>
              </w:rPr>
              <w:t>SERVQUAL</w:t>
            </w:r>
            <w:r w:rsidR="000E5CCC">
              <w:rPr>
                <w:noProof/>
                <w:webHidden/>
              </w:rPr>
              <w:tab/>
            </w:r>
            <w:r w:rsidR="000E5CCC">
              <w:rPr>
                <w:noProof/>
                <w:webHidden/>
              </w:rPr>
              <w:fldChar w:fldCharType="begin"/>
            </w:r>
            <w:r w:rsidR="000E5CCC">
              <w:rPr>
                <w:noProof/>
                <w:webHidden/>
              </w:rPr>
              <w:instrText xml:space="preserve"> PAGEREF _Toc12717081 \h </w:instrText>
            </w:r>
            <w:r w:rsidR="000E5CCC">
              <w:rPr>
                <w:noProof/>
                <w:webHidden/>
              </w:rPr>
            </w:r>
            <w:r w:rsidR="000E5CCC">
              <w:rPr>
                <w:noProof/>
                <w:webHidden/>
              </w:rPr>
              <w:fldChar w:fldCharType="separate"/>
            </w:r>
            <w:r w:rsidR="000E5CCC">
              <w:rPr>
                <w:noProof/>
                <w:webHidden/>
              </w:rPr>
              <w:t>13</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82" w:history="1">
            <w:r w:rsidR="000E5CCC" w:rsidRPr="00C307A2">
              <w:rPr>
                <w:rStyle w:val="Hyperlink"/>
                <w:noProof/>
              </w:rPr>
              <w:t>Customer Satisfaction</w:t>
            </w:r>
            <w:r w:rsidR="000E5CCC">
              <w:rPr>
                <w:noProof/>
                <w:webHidden/>
              </w:rPr>
              <w:tab/>
            </w:r>
            <w:r w:rsidR="000E5CCC">
              <w:rPr>
                <w:noProof/>
                <w:webHidden/>
              </w:rPr>
              <w:fldChar w:fldCharType="begin"/>
            </w:r>
            <w:r w:rsidR="000E5CCC">
              <w:rPr>
                <w:noProof/>
                <w:webHidden/>
              </w:rPr>
              <w:instrText xml:space="preserve"> PAGEREF _Toc12717082 \h </w:instrText>
            </w:r>
            <w:r w:rsidR="000E5CCC">
              <w:rPr>
                <w:noProof/>
                <w:webHidden/>
              </w:rPr>
            </w:r>
            <w:r w:rsidR="000E5CCC">
              <w:rPr>
                <w:noProof/>
                <w:webHidden/>
              </w:rPr>
              <w:fldChar w:fldCharType="separate"/>
            </w:r>
            <w:r w:rsidR="000E5CCC">
              <w:rPr>
                <w:noProof/>
                <w:webHidden/>
              </w:rPr>
              <w:t>13</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83" w:history="1">
            <w:r w:rsidR="000E5CCC" w:rsidRPr="00C307A2">
              <w:rPr>
                <w:rStyle w:val="Hyperlink"/>
                <w:noProof/>
              </w:rPr>
              <w:t>Service quality</w:t>
            </w:r>
            <w:r w:rsidR="000E5CCC">
              <w:rPr>
                <w:noProof/>
                <w:webHidden/>
              </w:rPr>
              <w:tab/>
            </w:r>
            <w:r w:rsidR="000E5CCC">
              <w:rPr>
                <w:noProof/>
                <w:webHidden/>
              </w:rPr>
              <w:fldChar w:fldCharType="begin"/>
            </w:r>
            <w:r w:rsidR="000E5CCC">
              <w:rPr>
                <w:noProof/>
                <w:webHidden/>
              </w:rPr>
              <w:instrText xml:space="preserve"> PAGEREF _Toc12717083 \h </w:instrText>
            </w:r>
            <w:r w:rsidR="000E5CCC">
              <w:rPr>
                <w:noProof/>
                <w:webHidden/>
              </w:rPr>
            </w:r>
            <w:r w:rsidR="000E5CCC">
              <w:rPr>
                <w:noProof/>
                <w:webHidden/>
              </w:rPr>
              <w:fldChar w:fldCharType="separate"/>
            </w:r>
            <w:r w:rsidR="000E5CCC">
              <w:rPr>
                <w:noProof/>
                <w:webHidden/>
              </w:rPr>
              <w:t>13</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84" w:history="1">
            <w:r w:rsidR="000E5CCC" w:rsidRPr="00C307A2">
              <w:rPr>
                <w:rStyle w:val="Hyperlink"/>
                <w:noProof/>
              </w:rPr>
              <w:t>Satisfaction versus Service quality</w:t>
            </w:r>
            <w:r w:rsidR="000E5CCC">
              <w:rPr>
                <w:noProof/>
                <w:webHidden/>
              </w:rPr>
              <w:tab/>
            </w:r>
            <w:r w:rsidR="000E5CCC">
              <w:rPr>
                <w:noProof/>
                <w:webHidden/>
              </w:rPr>
              <w:fldChar w:fldCharType="begin"/>
            </w:r>
            <w:r w:rsidR="000E5CCC">
              <w:rPr>
                <w:noProof/>
                <w:webHidden/>
              </w:rPr>
              <w:instrText xml:space="preserve"> PAGEREF _Toc12717084 \h </w:instrText>
            </w:r>
            <w:r w:rsidR="000E5CCC">
              <w:rPr>
                <w:noProof/>
                <w:webHidden/>
              </w:rPr>
            </w:r>
            <w:r w:rsidR="000E5CCC">
              <w:rPr>
                <w:noProof/>
                <w:webHidden/>
              </w:rPr>
              <w:fldChar w:fldCharType="separate"/>
            </w:r>
            <w:r w:rsidR="000E5CCC">
              <w:rPr>
                <w:noProof/>
                <w:webHidden/>
              </w:rPr>
              <w:t>14</w:t>
            </w:r>
            <w:r w:rsidR="000E5CCC">
              <w:rPr>
                <w:noProof/>
                <w:webHidden/>
              </w:rPr>
              <w:fldChar w:fldCharType="end"/>
            </w:r>
          </w:hyperlink>
        </w:p>
        <w:p w:rsidR="000E5CCC" w:rsidRDefault="00F435D3">
          <w:pPr>
            <w:pStyle w:val="TOC1"/>
            <w:tabs>
              <w:tab w:val="right" w:pos="9350"/>
            </w:tabs>
            <w:rPr>
              <w:rFonts w:eastAsiaTheme="minorEastAsia" w:cstheme="minorBidi"/>
              <w:b w:val="0"/>
              <w:bCs w:val="0"/>
              <w:i w:val="0"/>
              <w:iCs w:val="0"/>
              <w:noProof/>
              <w:sz w:val="22"/>
              <w:szCs w:val="22"/>
            </w:rPr>
          </w:pPr>
          <w:hyperlink w:anchor="_Toc12717085" w:history="1">
            <w:r w:rsidR="000E5CCC" w:rsidRPr="00C307A2">
              <w:rPr>
                <w:rStyle w:val="Hyperlink"/>
                <w:noProof/>
              </w:rPr>
              <w:t>Chapter 05: Findings and Analysis of the Study</w:t>
            </w:r>
            <w:r w:rsidR="000E5CCC">
              <w:rPr>
                <w:noProof/>
                <w:webHidden/>
              </w:rPr>
              <w:tab/>
            </w:r>
            <w:r w:rsidR="000E5CCC">
              <w:rPr>
                <w:noProof/>
                <w:webHidden/>
              </w:rPr>
              <w:fldChar w:fldCharType="begin"/>
            </w:r>
            <w:r w:rsidR="000E5CCC">
              <w:rPr>
                <w:noProof/>
                <w:webHidden/>
              </w:rPr>
              <w:instrText xml:space="preserve"> PAGEREF _Toc12717085 \h </w:instrText>
            </w:r>
            <w:r w:rsidR="000E5CCC">
              <w:rPr>
                <w:noProof/>
                <w:webHidden/>
              </w:rPr>
            </w:r>
            <w:r w:rsidR="000E5CCC">
              <w:rPr>
                <w:noProof/>
                <w:webHidden/>
              </w:rPr>
              <w:fldChar w:fldCharType="separate"/>
            </w:r>
            <w:r w:rsidR="000E5CCC">
              <w:rPr>
                <w:noProof/>
                <w:webHidden/>
              </w:rPr>
              <w:t>15</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86" w:history="1">
            <w:r w:rsidR="000E5CCC" w:rsidRPr="00C307A2">
              <w:rPr>
                <w:rStyle w:val="Hyperlink"/>
                <w:noProof/>
              </w:rPr>
              <w:t>Customer Response Data</w:t>
            </w:r>
            <w:r w:rsidR="000E5CCC">
              <w:rPr>
                <w:noProof/>
                <w:webHidden/>
              </w:rPr>
              <w:tab/>
            </w:r>
            <w:r w:rsidR="000E5CCC">
              <w:rPr>
                <w:noProof/>
                <w:webHidden/>
              </w:rPr>
              <w:fldChar w:fldCharType="begin"/>
            </w:r>
            <w:r w:rsidR="000E5CCC">
              <w:rPr>
                <w:noProof/>
                <w:webHidden/>
              </w:rPr>
              <w:instrText xml:space="preserve"> PAGEREF _Toc12717086 \h </w:instrText>
            </w:r>
            <w:r w:rsidR="000E5CCC">
              <w:rPr>
                <w:noProof/>
                <w:webHidden/>
              </w:rPr>
            </w:r>
            <w:r w:rsidR="000E5CCC">
              <w:rPr>
                <w:noProof/>
                <w:webHidden/>
              </w:rPr>
              <w:fldChar w:fldCharType="separate"/>
            </w:r>
            <w:r w:rsidR="000E5CCC">
              <w:rPr>
                <w:noProof/>
                <w:webHidden/>
              </w:rPr>
              <w:t>16</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87" w:history="1">
            <w:r w:rsidR="000E5CCC" w:rsidRPr="00C307A2">
              <w:rPr>
                <w:rStyle w:val="Hyperlink"/>
                <w:noProof/>
              </w:rPr>
              <w:t>Data Analysis</w:t>
            </w:r>
            <w:r w:rsidR="000E5CCC">
              <w:rPr>
                <w:noProof/>
                <w:webHidden/>
              </w:rPr>
              <w:tab/>
            </w:r>
            <w:r w:rsidR="000E5CCC">
              <w:rPr>
                <w:noProof/>
                <w:webHidden/>
              </w:rPr>
              <w:fldChar w:fldCharType="begin"/>
            </w:r>
            <w:r w:rsidR="000E5CCC">
              <w:rPr>
                <w:noProof/>
                <w:webHidden/>
              </w:rPr>
              <w:instrText xml:space="preserve"> PAGEREF _Toc12717087 \h </w:instrText>
            </w:r>
            <w:r w:rsidR="000E5CCC">
              <w:rPr>
                <w:noProof/>
                <w:webHidden/>
              </w:rPr>
            </w:r>
            <w:r w:rsidR="000E5CCC">
              <w:rPr>
                <w:noProof/>
                <w:webHidden/>
              </w:rPr>
              <w:fldChar w:fldCharType="separate"/>
            </w:r>
            <w:r w:rsidR="000E5CCC">
              <w:rPr>
                <w:noProof/>
                <w:webHidden/>
              </w:rPr>
              <w:t>18</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88" w:history="1">
            <w:r w:rsidR="000E5CCC" w:rsidRPr="00C307A2">
              <w:rPr>
                <w:rStyle w:val="Hyperlink"/>
                <w:noProof/>
              </w:rPr>
              <w:t>Unweighted average SERVQUAL scores</w:t>
            </w:r>
            <w:r w:rsidR="000E5CCC">
              <w:rPr>
                <w:noProof/>
                <w:webHidden/>
              </w:rPr>
              <w:tab/>
            </w:r>
            <w:r w:rsidR="000E5CCC">
              <w:rPr>
                <w:noProof/>
                <w:webHidden/>
              </w:rPr>
              <w:fldChar w:fldCharType="begin"/>
            </w:r>
            <w:r w:rsidR="000E5CCC">
              <w:rPr>
                <w:noProof/>
                <w:webHidden/>
              </w:rPr>
              <w:instrText xml:space="preserve"> PAGEREF _Toc12717088 \h </w:instrText>
            </w:r>
            <w:r w:rsidR="000E5CCC">
              <w:rPr>
                <w:noProof/>
                <w:webHidden/>
              </w:rPr>
            </w:r>
            <w:r w:rsidR="000E5CCC">
              <w:rPr>
                <w:noProof/>
                <w:webHidden/>
              </w:rPr>
              <w:fldChar w:fldCharType="separate"/>
            </w:r>
            <w:r w:rsidR="000E5CCC">
              <w:rPr>
                <w:noProof/>
                <w:webHidden/>
              </w:rPr>
              <w:t>18</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89" w:history="1">
            <w:r w:rsidR="000E5CCC" w:rsidRPr="00C307A2">
              <w:rPr>
                <w:rStyle w:val="Hyperlink"/>
                <w:noProof/>
              </w:rPr>
              <w:t>Dimension weight/ importance score</w:t>
            </w:r>
            <w:r w:rsidR="000E5CCC">
              <w:rPr>
                <w:noProof/>
                <w:webHidden/>
              </w:rPr>
              <w:tab/>
            </w:r>
            <w:r w:rsidR="000E5CCC">
              <w:rPr>
                <w:noProof/>
                <w:webHidden/>
              </w:rPr>
              <w:fldChar w:fldCharType="begin"/>
            </w:r>
            <w:r w:rsidR="000E5CCC">
              <w:rPr>
                <w:noProof/>
                <w:webHidden/>
              </w:rPr>
              <w:instrText xml:space="preserve"> PAGEREF _Toc12717089 \h </w:instrText>
            </w:r>
            <w:r w:rsidR="000E5CCC">
              <w:rPr>
                <w:noProof/>
                <w:webHidden/>
              </w:rPr>
            </w:r>
            <w:r w:rsidR="000E5CCC">
              <w:rPr>
                <w:noProof/>
                <w:webHidden/>
              </w:rPr>
              <w:fldChar w:fldCharType="separate"/>
            </w:r>
            <w:r w:rsidR="000E5CCC">
              <w:rPr>
                <w:noProof/>
                <w:webHidden/>
              </w:rPr>
              <w:t>19</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0" w:history="1">
            <w:r w:rsidR="000E5CCC" w:rsidRPr="00C307A2">
              <w:rPr>
                <w:rStyle w:val="Hyperlink"/>
                <w:noProof/>
              </w:rPr>
              <w:t>Weighted gap scores</w:t>
            </w:r>
            <w:r w:rsidR="000E5CCC">
              <w:rPr>
                <w:noProof/>
                <w:webHidden/>
              </w:rPr>
              <w:tab/>
            </w:r>
            <w:r w:rsidR="000E5CCC">
              <w:rPr>
                <w:noProof/>
                <w:webHidden/>
              </w:rPr>
              <w:fldChar w:fldCharType="begin"/>
            </w:r>
            <w:r w:rsidR="000E5CCC">
              <w:rPr>
                <w:noProof/>
                <w:webHidden/>
              </w:rPr>
              <w:instrText xml:space="preserve"> PAGEREF _Toc12717090 \h </w:instrText>
            </w:r>
            <w:r w:rsidR="000E5CCC">
              <w:rPr>
                <w:noProof/>
                <w:webHidden/>
              </w:rPr>
            </w:r>
            <w:r w:rsidR="000E5CCC">
              <w:rPr>
                <w:noProof/>
                <w:webHidden/>
              </w:rPr>
              <w:fldChar w:fldCharType="separate"/>
            </w:r>
            <w:r w:rsidR="000E5CCC">
              <w:rPr>
                <w:noProof/>
                <w:webHidden/>
              </w:rPr>
              <w:t>20</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91" w:history="1">
            <w:r w:rsidR="000E5CCC" w:rsidRPr="00C307A2">
              <w:rPr>
                <w:rStyle w:val="Hyperlink"/>
                <w:noProof/>
              </w:rPr>
              <w:t>Findings</w:t>
            </w:r>
            <w:r w:rsidR="000E5CCC">
              <w:rPr>
                <w:noProof/>
                <w:webHidden/>
              </w:rPr>
              <w:tab/>
            </w:r>
            <w:r w:rsidR="000E5CCC">
              <w:rPr>
                <w:noProof/>
                <w:webHidden/>
              </w:rPr>
              <w:fldChar w:fldCharType="begin"/>
            </w:r>
            <w:r w:rsidR="000E5CCC">
              <w:rPr>
                <w:noProof/>
                <w:webHidden/>
              </w:rPr>
              <w:instrText xml:space="preserve"> PAGEREF _Toc12717091 \h </w:instrText>
            </w:r>
            <w:r w:rsidR="000E5CCC">
              <w:rPr>
                <w:noProof/>
                <w:webHidden/>
              </w:rPr>
            </w:r>
            <w:r w:rsidR="000E5CCC">
              <w:rPr>
                <w:noProof/>
                <w:webHidden/>
              </w:rPr>
              <w:fldChar w:fldCharType="separate"/>
            </w:r>
            <w:r w:rsidR="000E5CCC">
              <w:rPr>
                <w:noProof/>
                <w:webHidden/>
              </w:rPr>
              <w:t>20</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2" w:history="1">
            <w:r w:rsidR="000E5CCC" w:rsidRPr="00C307A2">
              <w:rPr>
                <w:rStyle w:val="Hyperlink"/>
                <w:noProof/>
              </w:rPr>
              <w:t>The Perception Threshold of Customer Service Satisfaction</w:t>
            </w:r>
            <w:r w:rsidR="000E5CCC">
              <w:rPr>
                <w:noProof/>
                <w:webHidden/>
              </w:rPr>
              <w:tab/>
            </w:r>
            <w:r w:rsidR="000E5CCC">
              <w:rPr>
                <w:noProof/>
                <w:webHidden/>
              </w:rPr>
              <w:fldChar w:fldCharType="begin"/>
            </w:r>
            <w:r w:rsidR="000E5CCC">
              <w:rPr>
                <w:noProof/>
                <w:webHidden/>
              </w:rPr>
              <w:instrText xml:space="preserve"> PAGEREF _Toc12717092 \h </w:instrText>
            </w:r>
            <w:r w:rsidR="000E5CCC">
              <w:rPr>
                <w:noProof/>
                <w:webHidden/>
              </w:rPr>
            </w:r>
            <w:r w:rsidR="000E5CCC">
              <w:rPr>
                <w:noProof/>
                <w:webHidden/>
              </w:rPr>
              <w:fldChar w:fldCharType="separate"/>
            </w:r>
            <w:r w:rsidR="000E5CCC">
              <w:rPr>
                <w:noProof/>
                <w:webHidden/>
              </w:rPr>
              <w:t>20</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3" w:history="1">
            <w:r w:rsidR="000E5CCC" w:rsidRPr="00C307A2">
              <w:rPr>
                <w:rStyle w:val="Hyperlink"/>
                <w:noProof/>
              </w:rPr>
              <w:t>SERVQUAL Results: (Tangibility Dimension)</w:t>
            </w:r>
            <w:r w:rsidR="000E5CCC">
              <w:rPr>
                <w:noProof/>
                <w:webHidden/>
              </w:rPr>
              <w:tab/>
            </w:r>
            <w:r w:rsidR="000E5CCC">
              <w:rPr>
                <w:noProof/>
                <w:webHidden/>
              </w:rPr>
              <w:fldChar w:fldCharType="begin"/>
            </w:r>
            <w:r w:rsidR="000E5CCC">
              <w:rPr>
                <w:noProof/>
                <w:webHidden/>
              </w:rPr>
              <w:instrText xml:space="preserve"> PAGEREF _Toc12717093 \h </w:instrText>
            </w:r>
            <w:r w:rsidR="000E5CCC">
              <w:rPr>
                <w:noProof/>
                <w:webHidden/>
              </w:rPr>
            </w:r>
            <w:r w:rsidR="000E5CCC">
              <w:rPr>
                <w:noProof/>
                <w:webHidden/>
              </w:rPr>
              <w:fldChar w:fldCharType="separate"/>
            </w:r>
            <w:r w:rsidR="000E5CCC">
              <w:rPr>
                <w:noProof/>
                <w:webHidden/>
              </w:rPr>
              <w:t>21</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4" w:history="1">
            <w:r w:rsidR="000E5CCC" w:rsidRPr="00C307A2">
              <w:rPr>
                <w:rStyle w:val="Hyperlink"/>
                <w:noProof/>
              </w:rPr>
              <w:t>SERVQUAL Results: (Reliability Dimension)</w:t>
            </w:r>
            <w:r w:rsidR="000E5CCC">
              <w:rPr>
                <w:noProof/>
                <w:webHidden/>
              </w:rPr>
              <w:tab/>
            </w:r>
            <w:r w:rsidR="000E5CCC">
              <w:rPr>
                <w:noProof/>
                <w:webHidden/>
              </w:rPr>
              <w:fldChar w:fldCharType="begin"/>
            </w:r>
            <w:r w:rsidR="000E5CCC">
              <w:rPr>
                <w:noProof/>
                <w:webHidden/>
              </w:rPr>
              <w:instrText xml:space="preserve"> PAGEREF _Toc12717094 \h </w:instrText>
            </w:r>
            <w:r w:rsidR="000E5CCC">
              <w:rPr>
                <w:noProof/>
                <w:webHidden/>
              </w:rPr>
            </w:r>
            <w:r w:rsidR="000E5CCC">
              <w:rPr>
                <w:noProof/>
                <w:webHidden/>
              </w:rPr>
              <w:fldChar w:fldCharType="separate"/>
            </w:r>
            <w:r w:rsidR="000E5CCC">
              <w:rPr>
                <w:noProof/>
                <w:webHidden/>
              </w:rPr>
              <w:t>22</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5" w:history="1">
            <w:r w:rsidR="000E5CCC" w:rsidRPr="00C307A2">
              <w:rPr>
                <w:rStyle w:val="Hyperlink"/>
                <w:noProof/>
              </w:rPr>
              <w:t>SERVQUAL Results: (Responsiveness Dimension)</w:t>
            </w:r>
            <w:r w:rsidR="000E5CCC">
              <w:rPr>
                <w:noProof/>
                <w:webHidden/>
              </w:rPr>
              <w:tab/>
            </w:r>
            <w:r w:rsidR="000E5CCC">
              <w:rPr>
                <w:noProof/>
                <w:webHidden/>
              </w:rPr>
              <w:fldChar w:fldCharType="begin"/>
            </w:r>
            <w:r w:rsidR="000E5CCC">
              <w:rPr>
                <w:noProof/>
                <w:webHidden/>
              </w:rPr>
              <w:instrText xml:space="preserve"> PAGEREF _Toc12717095 \h </w:instrText>
            </w:r>
            <w:r w:rsidR="000E5CCC">
              <w:rPr>
                <w:noProof/>
                <w:webHidden/>
              </w:rPr>
            </w:r>
            <w:r w:rsidR="000E5CCC">
              <w:rPr>
                <w:noProof/>
                <w:webHidden/>
              </w:rPr>
              <w:fldChar w:fldCharType="separate"/>
            </w:r>
            <w:r w:rsidR="000E5CCC">
              <w:rPr>
                <w:noProof/>
                <w:webHidden/>
              </w:rPr>
              <w:t>24</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6" w:history="1">
            <w:r w:rsidR="000E5CCC" w:rsidRPr="00C307A2">
              <w:rPr>
                <w:rStyle w:val="Hyperlink"/>
                <w:noProof/>
              </w:rPr>
              <w:t>SERVQUAL Results: (Assurance Dimension)</w:t>
            </w:r>
            <w:r w:rsidR="000E5CCC">
              <w:rPr>
                <w:noProof/>
                <w:webHidden/>
              </w:rPr>
              <w:tab/>
            </w:r>
            <w:r w:rsidR="000E5CCC">
              <w:rPr>
                <w:noProof/>
                <w:webHidden/>
              </w:rPr>
              <w:fldChar w:fldCharType="begin"/>
            </w:r>
            <w:r w:rsidR="000E5CCC">
              <w:rPr>
                <w:noProof/>
                <w:webHidden/>
              </w:rPr>
              <w:instrText xml:space="preserve"> PAGEREF _Toc12717096 \h </w:instrText>
            </w:r>
            <w:r w:rsidR="000E5CCC">
              <w:rPr>
                <w:noProof/>
                <w:webHidden/>
              </w:rPr>
            </w:r>
            <w:r w:rsidR="000E5CCC">
              <w:rPr>
                <w:noProof/>
                <w:webHidden/>
              </w:rPr>
              <w:fldChar w:fldCharType="separate"/>
            </w:r>
            <w:r w:rsidR="000E5CCC">
              <w:rPr>
                <w:noProof/>
                <w:webHidden/>
              </w:rPr>
              <w:t>26</w:t>
            </w:r>
            <w:r w:rsidR="000E5CCC">
              <w:rPr>
                <w:noProof/>
                <w:webHidden/>
              </w:rPr>
              <w:fldChar w:fldCharType="end"/>
            </w:r>
          </w:hyperlink>
        </w:p>
        <w:p w:rsidR="000E5CCC" w:rsidRDefault="00F435D3">
          <w:pPr>
            <w:pStyle w:val="TOC3"/>
            <w:tabs>
              <w:tab w:val="right" w:pos="9350"/>
            </w:tabs>
            <w:rPr>
              <w:rFonts w:eastAsiaTheme="minorEastAsia" w:cstheme="minorBidi"/>
              <w:noProof/>
              <w:sz w:val="22"/>
              <w:szCs w:val="22"/>
            </w:rPr>
          </w:pPr>
          <w:hyperlink w:anchor="_Toc12717097" w:history="1">
            <w:r w:rsidR="000E5CCC" w:rsidRPr="00C307A2">
              <w:rPr>
                <w:rStyle w:val="Hyperlink"/>
                <w:noProof/>
              </w:rPr>
              <w:t>SERVQUAL Results: (Empathy Dimension)</w:t>
            </w:r>
            <w:r w:rsidR="000E5CCC">
              <w:rPr>
                <w:noProof/>
                <w:webHidden/>
              </w:rPr>
              <w:tab/>
            </w:r>
            <w:r w:rsidR="000E5CCC">
              <w:rPr>
                <w:noProof/>
                <w:webHidden/>
              </w:rPr>
              <w:fldChar w:fldCharType="begin"/>
            </w:r>
            <w:r w:rsidR="000E5CCC">
              <w:rPr>
                <w:noProof/>
                <w:webHidden/>
              </w:rPr>
              <w:instrText xml:space="preserve"> PAGEREF _Toc12717097 \h </w:instrText>
            </w:r>
            <w:r w:rsidR="000E5CCC">
              <w:rPr>
                <w:noProof/>
                <w:webHidden/>
              </w:rPr>
            </w:r>
            <w:r w:rsidR="000E5CCC">
              <w:rPr>
                <w:noProof/>
                <w:webHidden/>
              </w:rPr>
              <w:fldChar w:fldCharType="separate"/>
            </w:r>
            <w:r w:rsidR="000E5CCC">
              <w:rPr>
                <w:noProof/>
                <w:webHidden/>
              </w:rPr>
              <w:t>28</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098" w:history="1">
            <w:r w:rsidR="000E5CCC" w:rsidRPr="00C307A2">
              <w:rPr>
                <w:rStyle w:val="Hyperlink"/>
                <w:noProof/>
              </w:rPr>
              <w:t>Discussion</w:t>
            </w:r>
            <w:r w:rsidR="000E5CCC">
              <w:rPr>
                <w:noProof/>
                <w:webHidden/>
              </w:rPr>
              <w:tab/>
            </w:r>
            <w:r w:rsidR="000E5CCC">
              <w:rPr>
                <w:noProof/>
                <w:webHidden/>
              </w:rPr>
              <w:fldChar w:fldCharType="begin"/>
            </w:r>
            <w:r w:rsidR="000E5CCC">
              <w:rPr>
                <w:noProof/>
                <w:webHidden/>
              </w:rPr>
              <w:instrText xml:space="preserve"> PAGEREF _Toc12717098 \h </w:instrText>
            </w:r>
            <w:r w:rsidR="000E5CCC">
              <w:rPr>
                <w:noProof/>
                <w:webHidden/>
              </w:rPr>
            </w:r>
            <w:r w:rsidR="000E5CCC">
              <w:rPr>
                <w:noProof/>
                <w:webHidden/>
              </w:rPr>
              <w:fldChar w:fldCharType="separate"/>
            </w:r>
            <w:r w:rsidR="000E5CCC">
              <w:rPr>
                <w:noProof/>
                <w:webHidden/>
              </w:rPr>
              <w:t>29</w:t>
            </w:r>
            <w:r w:rsidR="000E5CCC">
              <w:rPr>
                <w:noProof/>
                <w:webHidden/>
              </w:rPr>
              <w:fldChar w:fldCharType="end"/>
            </w:r>
          </w:hyperlink>
        </w:p>
        <w:p w:rsidR="000E5CCC" w:rsidRDefault="00F435D3">
          <w:pPr>
            <w:pStyle w:val="TOC1"/>
            <w:tabs>
              <w:tab w:val="right" w:pos="9350"/>
            </w:tabs>
            <w:rPr>
              <w:rFonts w:eastAsiaTheme="minorEastAsia" w:cstheme="minorBidi"/>
              <w:b w:val="0"/>
              <w:bCs w:val="0"/>
              <w:i w:val="0"/>
              <w:iCs w:val="0"/>
              <w:noProof/>
              <w:sz w:val="22"/>
              <w:szCs w:val="22"/>
            </w:rPr>
          </w:pPr>
          <w:hyperlink w:anchor="_Toc12717099" w:history="1">
            <w:r w:rsidR="000E5CCC" w:rsidRPr="00C307A2">
              <w:rPr>
                <w:rStyle w:val="Hyperlink"/>
                <w:noProof/>
              </w:rPr>
              <w:t>Chapter 06: Conclusion and Recommendation</w:t>
            </w:r>
            <w:r w:rsidR="000E5CCC">
              <w:rPr>
                <w:noProof/>
                <w:webHidden/>
              </w:rPr>
              <w:tab/>
            </w:r>
            <w:r w:rsidR="000E5CCC">
              <w:rPr>
                <w:noProof/>
                <w:webHidden/>
              </w:rPr>
              <w:fldChar w:fldCharType="begin"/>
            </w:r>
            <w:r w:rsidR="000E5CCC">
              <w:rPr>
                <w:noProof/>
                <w:webHidden/>
              </w:rPr>
              <w:instrText xml:space="preserve"> PAGEREF _Toc12717099 \h </w:instrText>
            </w:r>
            <w:r w:rsidR="000E5CCC">
              <w:rPr>
                <w:noProof/>
                <w:webHidden/>
              </w:rPr>
            </w:r>
            <w:r w:rsidR="000E5CCC">
              <w:rPr>
                <w:noProof/>
                <w:webHidden/>
              </w:rPr>
              <w:fldChar w:fldCharType="separate"/>
            </w:r>
            <w:r w:rsidR="000E5CCC">
              <w:rPr>
                <w:noProof/>
                <w:webHidden/>
              </w:rPr>
              <w:t>31</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100" w:history="1">
            <w:r w:rsidR="000E5CCC" w:rsidRPr="00C307A2">
              <w:rPr>
                <w:rStyle w:val="Hyperlink"/>
                <w:noProof/>
              </w:rPr>
              <w:t>Conclusion</w:t>
            </w:r>
            <w:r w:rsidR="000E5CCC">
              <w:rPr>
                <w:noProof/>
                <w:webHidden/>
              </w:rPr>
              <w:tab/>
            </w:r>
            <w:r w:rsidR="000E5CCC">
              <w:rPr>
                <w:noProof/>
                <w:webHidden/>
              </w:rPr>
              <w:fldChar w:fldCharType="begin"/>
            </w:r>
            <w:r w:rsidR="000E5CCC">
              <w:rPr>
                <w:noProof/>
                <w:webHidden/>
              </w:rPr>
              <w:instrText xml:space="preserve"> PAGEREF _Toc12717100 \h </w:instrText>
            </w:r>
            <w:r w:rsidR="000E5CCC">
              <w:rPr>
                <w:noProof/>
                <w:webHidden/>
              </w:rPr>
            </w:r>
            <w:r w:rsidR="000E5CCC">
              <w:rPr>
                <w:noProof/>
                <w:webHidden/>
              </w:rPr>
              <w:fldChar w:fldCharType="separate"/>
            </w:r>
            <w:r w:rsidR="000E5CCC">
              <w:rPr>
                <w:noProof/>
                <w:webHidden/>
              </w:rPr>
              <w:t>32</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101" w:history="1">
            <w:r w:rsidR="000E5CCC" w:rsidRPr="00C307A2">
              <w:rPr>
                <w:rStyle w:val="Hyperlink"/>
                <w:noProof/>
              </w:rPr>
              <w:t>Recommendation</w:t>
            </w:r>
            <w:r w:rsidR="000E5CCC">
              <w:rPr>
                <w:noProof/>
                <w:webHidden/>
              </w:rPr>
              <w:tab/>
            </w:r>
            <w:r w:rsidR="000E5CCC">
              <w:rPr>
                <w:noProof/>
                <w:webHidden/>
              </w:rPr>
              <w:fldChar w:fldCharType="begin"/>
            </w:r>
            <w:r w:rsidR="000E5CCC">
              <w:rPr>
                <w:noProof/>
                <w:webHidden/>
              </w:rPr>
              <w:instrText xml:space="preserve"> PAGEREF _Toc12717101 \h </w:instrText>
            </w:r>
            <w:r w:rsidR="000E5CCC">
              <w:rPr>
                <w:noProof/>
                <w:webHidden/>
              </w:rPr>
            </w:r>
            <w:r w:rsidR="000E5CCC">
              <w:rPr>
                <w:noProof/>
                <w:webHidden/>
              </w:rPr>
              <w:fldChar w:fldCharType="separate"/>
            </w:r>
            <w:r w:rsidR="000E5CCC">
              <w:rPr>
                <w:noProof/>
                <w:webHidden/>
              </w:rPr>
              <w:t>32</w:t>
            </w:r>
            <w:r w:rsidR="000E5CCC">
              <w:rPr>
                <w:noProof/>
                <w:webHidden/>
              </w:rPr>
              <w:fldChar w:fldCharType="end"/>
            </w:r>
          </w:hyperlink>
        </w:p>
        <w:p w:rsidR="000E5CCC" w:rsidRDefault="00F435D3">
          <w:pPr>
            <w:pStyle w:val="TOC1"/>
            <w:tabs>
              <w:tab w:val="right" w:pos="9350"/>
            </w:tabs>
            <w:rPr>
              <w:rFonts w:eastAsiaTheme="minorEastAsia" w:cstheme="minorBidi"/>
              <w:b w:val="0"/>
              <w:bCs w:val="0"/>
              <w:i w:val="0"/>
              <w:iCs w:val="0"/>
              <w:noProof/>
              <w:sz w:val="22"/>
              <w:szCs w:val="22"/>
            </w:rPr>
          </w:pPr>
          <w:hyperlink w:anchor="_Toc12717102" w:history="1">
            <w:r w:rsidR="000E5CCC" w:rsidRPr="00C307A2">
              <w:rPr>
                <w:rStyle w:val="Hyperlink"/>
                <w:noProof/>
              </w:rPr>
              <w:t>Chapter 07: Appendix</w:t>
            </w:r>
            <w:r w:rsidR="000E5CCC">
              <w:rPr>
                <w:noProof/>
                <w:webHidden/>
              </w:rPr>
              <w:tab/>
            </w:r>
            <w:r w:rsidR="000E5CCC">
              <w:rPr>
                <w:noProof/>
                <w:webHidden/>
              </w:rPr>
              <w:fldChar w:fldCharType="begin"/>
            </w:r>
            <w:r w:rsidR="000E5CCC">
              <w:rPr>
                <w:noProof/>
                <w:webHidden/>
              </w:rPr>
              <w:instrText xml:space="preserve"> PAGEREF _Toc12717102 \h </w:instrText>
            </w:r>
            <w:r w:rsidR="000E5CCC">
              <w:rPr>
                <w:noProof/>
                <w:webHidden/>
              </w:rPr>
            </w:r>
            <w:r w:rsidR="000E5CCC">
              <w:rPr>
                <w:noProof/>
                <w:webHidden/>
              </w:rPr>
              <w:fldChar w:fldCharType="separate"/>
            </w:r>
            <w:r w:rsidR="000E5CCC">
              <w:rPr>
                <w:noProof/>
                <w:webHidden/>
              </w:rPr>
              <w:t>33</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103" w:history="1">
            <w:r w:rsidR="000E5CCC" w:rsidRPr="00C307A2">
              <w:rPr>
                <w:rStyle w:val="Hyperlink"/>
                <w:noProof/>
              </w:rPr>
              <w:t>Questionnaire Sample</w:t>
            </w:r>
            <w:r w:rsidR="000E5CCC">
              <w:rPr>
                <w:noProof/>
                <w:webHidden/>
              </w:rPr>
              <w:tab/>
            </w:r>
            <w:r w:rsidR="000E5CCC">
              <w:rPr>
                <w:noProof/>
                <w:webHidden/>
              </w:rPr>
              <w:fldChar w:fldCharType="begin"/>
            </w:r>
            <w:r w:rsidR="000E5CCC">
              <w:rPr>
                <w:noProof/>
                <w:webHidden/>
              </w:rPr>
              <w:instrText xml:space="preserve"> PAGEREF _Toc12717103 \h </w:instrText>
            </w:r>
            <w:r w:rsidR="000E5CCC">
              <w:rPr>
                <w:noProof/>
                <w:webHidden/>
              </w:rPr>
            </w:r>
            <w:r w:rsidR="000E5CCC">
              <w:rPr>
                <w:noProof/>
                <w:webHidden/>
              </w:rPr>
              <w:fldChar w:fldCharType="separate"/>
            </w:r>
            <w:r w:rsidR="000E5CCC">
              <w:rPr>
                <w:noProof/>
                <w:webHidden/>
              </w:rPr>
              <w:t>34</w:t>
            </w:r>
            <w:r w:rsidR="000E5CCC">
              <w:rPr>
                <w:noProof/>
                <w:webHidden/>
              </w:rPr>
              <w:fldChar w:fldCharType="end"/>
            </w:r>
          </w:hyperlink>
        </w:p>
        <w:p w:rsidR="000E5CCC" w:rsidRDefault="00F435D3">
          <w:pPr>
            <w:pStyle w:val="TOC2"/>
            <w:tabs>
              <w:tab w:val="right" w:pos="9350"/>
            </w:tabs>
            <w:rPr>
              <w:rFonts w:eastAsiaTheme="minorEastAsia" w:cstheme="minorBidi"/>
              <w:i w:val="0"/>
              <w:iCs w:val="0"/>
              <w:noProof/>
              <w:sz w:val="22"/>
              <w:szCs w:val="22"/>
            </w:rPr>
          </w:pPr>
          <w:hyperlink w:anchor="_Toc12717104" w:history="1">
            <w:r w:rsidR="000E5CCC" w:rsidRPr="00C307A2">
              <w:rPr>
                <w:rStyle w:val="Hyperlink"/>
                <w:noProof/>
              </w:rPr>
              <w:t>References</w:t>
            </w:r>
            <w:r w:rsidR="000E5CCC">
              <w:rPr>
                <w:noProof/>
                <w:webHidden/>
              </w:rPr>
              <w:tab/>
            </w:r>
            <w:r w:rsidR="000E5CCC">
              <w:rPr>
                <w:noProof/>
                <w:webHidden/>
              </w:rPr>
              <w:fldChar w:fldCharType="begin"/>
            </w:r>
            <w:r w:rsidR="000E5CCC">
              <w:rPr>
                <w:noProof/>
                <w:webHidden/>
              </w:rPr>
              <w:instrText xml:space="preserve"> PAGEREF _Toc12717104 \h </w:instrText>
            </w:r>
            <w:r w:rsidR="000E5CCC">
              <w:rPr>
                <w:noProof/>
                <w:webHidden/>
              </w:rPr>
            </w:r>
            <w:r w:rsidR="000E5CCC">
              <w:rPr>
                <w:noProof/>
                <w:webHidden/>
              </w:rPr>
              <w:fldChar w:fldCharType="separate"/>
            </w:r>
            <w:r w:rsidR="000E5CCC">
              <w:rPr>
                <w:noProof/>
                <w:webHidden/>
              </w:rPr>
              <w:t>41</w:t>
            </w:r>
            <w:r w:rsidR="000E5CCC">
              <w:rPr>
                <w:noProof/>
                <w:webHidden/>
              </w:rPr>
              <w:fldChar w:fldCharType="end"/>
            </w:r>
          </w:hyperlink>
        </w:p>
        <w:p w:rsidR="00DB54AA" w:rsidRDefault="00DB54AA">
          <w:r>
            <w:rPr>
              <w:b/>
              <w:bCs/>
              <w:noProof/>
            </w:rPr>
            <w:fldChar w:fldCharType="end"/>
          </w:r>
        </w:p>
      </w:sdtContent>
    </w:sdt>
    <w:p w:rsidR="001A20ED" w:rsidRDefault="001A20ED">
      <w:pPr>
        <w:rPr>
          <w:rFonts w:ascii="Times New Roman" w:hAnsi="Times New Roman" w:cs="Times New Roman"/>
          <w:sz w:val="24"/>
          <w:szCs w:val="24"/>
        </w:rPr>
      </w:pPr>
      <w:r>
        <w:rPr>
          <w:rFonts w:ascii="Times New Roman" w:hAnsi="Times New Roman" w:cs="Times New Roman"/>
          <w:sz w:val="24"/>
          <w:szCs w:val="24"/>
        </w:rPr>
        <w:br w:type="page"/>
      </w:r>
    </w:p>
    <w:p w:rsidR="00E84510" w:rsidRDefault="00E84510" w:rsidP="000B33CE">
      <w:pPr>
        <w:pStyle w:val="Heading1"/>
        <w:jc w:val="center"/>
        <w:sectPr w:rsidR="00E84510" w:rsidSect="00A703E8">
          <w:footerReference w:type="default" r:id="rId10"/>
          <w:pgSz w:w="12240" w:h="15840"/>
          <w:pgMar w:top="1440" w:right="1440" w:bottom="1440" w:left="1440" w:header="720" w:footer="720" w:gutter="0"/>
          <w:cols w:space="720"/>
          <w:docGrid w:linePitch="360"/>
        </w:sectPr>
      </w:pPr>
    </w:p>
    <w:p w:rsidR="002E1E44" w:rsidRPr="000B33CE" w:rsidRDefault="001A20ED" w:rsidP="00ED5CDE">
      <w:pPr>
        <w:pStyle w:val="Heading1"/>
        <w:jc w:val="center"/>
      </w:pPr>
      <w:bookmarkStart w:id="1" w:name="_Toc12717059"/>
      <w:r w:rsidRPr="000B33CE">
        <w:lastRenderedPageBreak/>
        <w:t>Chapter 01</w:t>
      </w:r>
      <w:r w:rsidR="00DB54AA">
        <w:t xml:space="preserve">: </w:t>
      </w:r>
      <w:r w:rsidRPr="000B33CE">
        <w:t>Introduction</w:t>
      </w:r>
      <w:bookmarkEnd w:id="1"/>
    </w:p>
    <w:p w:rsidR="002E1E44" w:rsidRDefault="002E1E44">
      <w:pPr>
        <w:rPr>
          <w:rFonts w:ascii="Times New Roman" w:hAnsi="Times New Roman" w:cs="Times New Roman"/>
          <w:b/>
          <w:sz w:val="24"/>
          <w:szCs w:val="24"/>
        </w:rPr>
      </w:pPr>
      <w:r>
        <w:rPr>
          <w:rFonts w:ascii="Times New Roman" w:hAnsi="Times New Roman" w:cs="Times New Roman"/>
          <w:b/>
          <w:sz w:val="24"/>
          <w:szCs w:val="24"/>
        </w:rPr>
        <w:br w:type="page"/>
      </w:r>
    </w:p>
    <w:p w:rsidR="009E4517" w:rsidRPr="00B526B2" w:rsidRDefault="002E1E44" w:rsidP="000B33CE">
      <w:pPr>
        <w:pStyle w:val="Heading2"/>
      </w:pPr>
      <w:bookmarkStart w:id="2" w:name="_Toc12717060"/>
      <w:r w:rsidRPr="00B526B2">
        <w:lastRenderedPageBreak/>
        <w:t>Topic Introduction</w:t>
      </w:r>
      <w:bookmarkEnd w:id="2"/>
    </w:p>
    <w:p w:rsidR="009E4517" w:rsidRDefault="00F41E2B"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Banking sector is one of the major parts of the economy of a country. For well performance of economy banking industries play vital role, that’s why continuous evaluation of the bank is very important. </w:t>
      </w:r>
      <w:r w:rsidR="009E4517">
        <w:rPr>
          <w:rFonts w:ascii="Times New Roman" w:hAnsi="Times New Roman" w:cs="Times New Roman"/>
          <w:sz w:val="24"/>
          <w:szCs w:val="24"/>
        </w:rPr>
        <w:t xml:space="preserve">At the same time by knowing about customers’ expectations to the bank and presently experiences from the bank shows the satisfaction level by which a bank can move forward in future easily and it helps to make further strategies to provide better benefits to the valued customers. From lots of banking </w:t>
      </w:r>
      <w:r w:rsidR="000D5D87">
        <w:rPr>
          <w:rFonts w:ascii="Times New Roman" w:hAnsi="Times New Roman" w:cs="Times New Roman"/>
          <w:sz w:val="24"/>
          <w:szCs w:val="24"/>
        </w:rPr>
        <w:t>organization</w:t>
      </w:r>
      <w:r w:rsidR="009E4517">
        <w:rPr>
          <w:rFonts w:ascii="Times New Roman" w:hAnsi="Times New Roman" w:cs="Times New Roman"/>
          <w:sz w:val="24"/>
          <w:szCs w:val="24"/>
        </w:rPr>
        <w:t xml:space="preserve">s </w:t>
      </w:r>
      <w:r w:rsidRPr="000B33CE">
        <w:rPr>
          <w:rFonts w:ascii="Times New Roman" w:hAnsi="Times New Roman" w:cs="Times New Roman"/>
          <w:bCs/>
          <w:sz w:val="24"/>
          <w:szCs w:val="24"/>
        </w:rPr>
        <w:t xml:space="preserve">Dutch Bangla Bank </w:t>
      </w:r>
      <w:r w:rsidR="00B715F3" w:rsidRPr="000B33CE">
        <w:rPr>
          <w:rFonts w:ascii="Times New Roman" w:hAnsi="Times New Roman" w:cs="Times New Roman"/>
          <w:bCs/>
          <w:sz w:val="24"/>
          <w:szCs w:val="24"/>
        </w:rPr>
        <w:t>Limited</w:t>
      </w:r>
      <w:r w:rsidR="00B715F3">
        <w:rPr>
          <w:rFonts w:ascii="Times New Roman" w:hAnsi="Times New Roman" w:cs="Times New Roman"/>
          <w:sz w:val="24"/>
          <w:szCs w:val="24"/>
        </w:rPr>
        <w:t xml:space="preserve"> </w:t>
      </w:r>
      <w:r>
        <w:rPr>
          <w:rFonts w:ascii="Times New Roman" w:hAnsi="Times New Roman" w:cs="Times New Roman"/>
          <w:sz w:val="24"/>
          <w:szCs w:val="24"/>
        </w:rPr>
        <w:t>is one of the leading privat</w:t>
      </w:r>
      <w:r w:rsidR="009E4517">
        <w:rPr>
          <w:rFonts w:ascii="Times New Roman" w:hAnsi="Times New Roman" w:cs="Times New Roman"/>
          <w:sz w:val="24"/>
          <w:szCs w:val="24"/>
        </w:rPr>
        <w:t>e b</w:t>
      </w:r>
      <w:r>
        <w:rPr>
          <w:rFonts w:ascii="Times New Roman" w:hAnsi="Times New Roman" w:cs="Times New Roman"/>
          <w:sz w:val="24"/>
          <w:szCs w:val="24"/>
        </w:rPr>
        <w:t>anks in Bangladesh.</w:t>
      </w:r>
      <w:r w:rsidR="009E4517">
        <w:rPr>
          <w:rFonts w:ascii="Times New Roman" w:hAnsi="Times New Roman" w:cs="Times New Roman"/>
          <w:sz w:val="24"/>
          <w:szCs w:val="24"/>
        </w:rPr>
        <w:t xml:space="preserve"> Even i</w:t>
      </w:r>
      <w:r w:rsidR="009E4517" w:rsidRPr="009E4517">
        <w:rPr>
          <w:rFonts w:ascii="Times New Roman" w:hAnsi="Times New Roman" w:cs="Times New Roman"/>
          <w:sz w:val="24"/>
          <w:szCs w:val="24"/>
        </w:rPr>
        <w:t xml:space="preserve">t is one of the popular and widely used banks in Bangladesh. </w:t>
      </w:r>
      <w:r>
        <w:rPr>
          <w:rFonts w:ascii="Times New Roman" w:hAnsi="Times New Roman" w:cs="Times New Roman"/>
          <w:sz w:val="24"/>
          <w:szCs w:val="24"/>
        </w:rPr>
        <w:t xml:space="preserve"> </w:t>
      </w:r>
      <w:r w:rsidR="009E4517">
        <w:rPr>
          <w:rFonts w:ascii="Times New Roman" w:hAnsi="Times New Roman" w:cs="Times New Roman"/>
          <w:sz w:val="24"/>
          <w:szCs w:val="24"/>
        </w:rPr>
        <w:t>All we know the e</w:t>
      </w:r>
      <w:r w:rsidR="00B715F3">
        <w:rPr>
          <w:rFonts w:ascii="Times New Roman" w:hAnsi="Times New Roman" w:cs="Times New Roman"/>
          <w:sz w:val="24"/>
          <w:szCs w:val="24"/>
        </w:rPr>
        <w:t xml:space="preserve">valuation process of banking services are little bit different from the manufacturing areas. </w:t>
      </w:r>
      <w:r w:rsidR="009E4517">
        <w:rPr>
          <w:rFonts w:ascii="Times New Roman" w:hAnsi="Times New Roman" w:cs="Times New Roman"/>
          <w:sz w:val="24"/>
          <w:szCs w:val="24"/>
        </w:rPr>
        <w:t>The core product of a bank is providing the service</w:t>
      </w:r>
      <w:r w:rsidR="000D5D87">
        <w:rPr>
          <w:rFonts w:ascii="Times New Roman" w:hAnsi="Times New Roman" w:cs="Times New Roman"/>
          <w:sz w:val="24"/>
          <w:szCs w:val="24"/>
        </w:rPr>
        <w:t>s</w:t>
      </w:r>
      <w:r w:rsidR="009E4517">
        <w:rPr>
          <w:rFonts w:ascii="Times New Roman" w:hAnsi="Times New Roman" w:cs="Times New Roman"/>
          <w:sz w:val="24"/>
          <w:szCs w:val="24"/>
        </w:rPr>
        <w:t xml:space="preserve">. </w:t>
      </w:r>
      <w:r w:rsidR="00A94638">
        <w:rPr>
          <w:rFonts w:ascii="Times New Roman" w:hAnsi="Times New Roman" w:cs="Times New Roman"/>
          <w:sz w:val="24"/>
          <w:szCs w:val="24"/>
        </w:rPr>
        <w:t>So,</w:t>
      </w:r>
      <w:r w:rsidR="009E4517">
        <w:rPr>
          <w:rFonts w:ascii="Times New Roman" w:hAnsi="Times New Roman" w:cs="Times New Roman"/>
          <w:sz w:val="24"/>
          <w:szCs w:val="24"/>
        </w:rPr>
        <w:t xml:space="preserve"> measuring s</w:t>
      </w:r>
      <w:r w:rsidR="00B715F3">
        <w:rPr>
          <w:rFonts w:ascii="Times New Roman" w:hAnsi="Times New Roman" w:cs="Times New Roman"/>
          <w:sz w:val="24"/>
          <w:szCs w:val="24"/>
        </w:rPr>
        <w:t>ervice quality is really importa</w:t>
      </w:r>
      <w:r w:rsidR="009E4517">
        <w:rPr>
          <w:rFonts w:ascii="Times New Roman" w:hAnsi="Times New Roman" w:cs="Times New Roman"/>
          <w:sz w:val="24"/>
          <w:szCs w:val="24"/>
        </w:rPr>
        <w:t>nt for any kind of banks</w:t>
      </w:r>
      <w:r w:rsidR="00B715F3">
        <w:rPr>
          <w:rFonts w:ascii="Times New Roman" w:hAnsi="Times New Roman" w:cs="Times New Roman"/>
          <w:sz w:val="24"/>
          <w:szCs w:val="24"/>
        </w:rPr>
        <w:t xml:space="preserve"> but the question is how to measure the service quality more accurately or reliably. </w:t>
      </w:r>
      <w:r w:rsidR="009E4517">
        <w:rPr>
          <w:rFonts w:ascii="Times New Roman" w:hAnsi="Times New Roman" w:cs="Times New Roman"/>
          <w:sz w:val="24"/>
          <w:szCs w:val="24"/>
        </w:rPr>
        <w:t xml:space="preserve">By the evaluation banks even customers are able to know the overall situation of service quality. </w:t>
      </w:r>
      <w:r w:rsidR="007B250E">
        <w:rPr>
          <w:rFonts w:ascii="Times New Roman" w:hAnsi="Times New Roman" w:cs="Times New Roman"/>
          <w:sz w:val="24"/>
          <w:szCs w:val="24"/>
        </w:rPr>
        <w:t xml:space="preserve">For that </w:t>
      </w:r>
      <w:r w:rsidR="00F238E8">
        <w:rPr>
          <w:rFonts w:ascii="Times New Roman" w:hAnsi="Times New Roman" w:cs="Times New Roman"/>
          <w:sz w:val="24"/>
          <w:szCs w:val="24"/>
        </w:rPr>
        <w:t>reason,</w:t>
      </w:r>
      <w:r w:rsidR="007B250E">
        <w:rPr>
          <w:rFonts w:ascii="Times New Roman" w:hAnsi="Times New Roman" w:cs="Times New Roman"/>
          <w:sz w:val="24"/>
          <w:szCs w:val="24"/>
        </w:rPr>
        <w:t xml:space="preserve"> my ultimate focus </w:t>
      </w:r>
      <w:r w:rsidR="000D5D87">
        <w:rPr>
          <w:rFonts w:ascii="Times New Roman" w:hAnsi="Times New Roman" w:cs="Times New Roman"/>
          <w:sz w:val="24"/>
          <w:szCs w:val="24"/>
        </w:rPr>
        <w:t xml:space="preserve">is </w:t>
      </w:r>
      <w:r w:rsidR="007B250E">
        <w:rPr>
          <w:rFonts w:ascii="Times New Roman" w:hAnsi="Times New Roman" w:cs="Times New Roman"/>
          <w:sz w:val="24"/>
          <w:szCs w:val="24"/>
        </w:rPr>
        <w:t>going to the measurement of se</w:t>
      </w:r>
      <w:r w:rsidR="009E4517">
        <w:rPr>
          <w:rFonts w:ascii="Times New Roman" w:hAnsi="Times New Roman" w:cs="Times New Roman"/>
          <w:sz w:val="24"/>
          <w:szCs w:val="24"/>
        </w:rPr>
        <w:t xml:space="preserve">rvice quality in DBBL. </w:t>
      </w:r>
      <w:r w:rsidR="007B250E">
        <w:rPr>
          <w:rFonts w:ascii="Times New Roman" w:hAnsi="Times New Roman" w:cs="Times New Roman"/>
          <w:sz w:val="24"/>
          <w:szCs w:val="24"/>
        </w:rPr>
        <w:t xml:space="preserve">And my topic is titled as </w:t>
      </w:r>
      <w:r w:rsidR="009E4517" w:rsidRPr="008E30A3">
        <w:rPr>
          <w:rFonts w:ascii="Times New Roman" w:hAnsi="Times New Roman" w:cs="Times New Roman"/>
          <w:b/>
          <w:sz w:val="24"/>
          <w:szCs w:val="24"/>
        </w:rPr>
        <w:t>“Measuring Service Quality in Dutch Bangla Bank</w:t>
      </w:r>
      <w:r w:rsidR="000D5D87" w:rsidRPr="008E30A3">
        <w:rPr>
          <w:rFonts w:ascii="Times New Roman" w:hAnsi="Times New Roman" w:cs="Times New Roman"/>
          <w:b/>
          <w:sz w:val="24"/>
          <w:szCs w:val="24"/>
        </w:rPr>
        <w:t xml:space="preserve"> Limited</w:t>
      </w:r>
      <w:r w:rsidR="009E4517" w:rsidRPr="008E30A3">
        <w:rPr>
          <w:rFonts w:ascii="Times New Roman" w:hAnsi="Times New Roman" w:cs="Times New Roman"/>
          <w:b/>
          <w:sz w:val="24"/>
          <w:szCs w:val="24"/>
        </w:rPr>
        <w:t>.”</w:t>
      </w:r>
    </w:p>
    <w:p w:rsidR="008E30A3" w:rsidRPr="008E30A3" w:rsidRDefault="008E30A3" w:rsidP="00D22D87">
      <w:pPr>
        <w:pStyle w:val="Heading2"/>
        <w:jc w:val="both"/>
      </w:pPr>
      <w:bookmarkStart w:id="3" w:name="_Toc12717061"/>
      <w:r w:rsidRPr="008E30A3">
        <w:t>Concerned field of the Study</w:t>
      </w:r>
      <w:bookmarkEnd w:id="3"/>
    </w:p>
    <w:p w:rsidR="008E30A3" w:rsidRDefault="00DE4917"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Banking ind</w:t>
      </w:r>
      <w:r w:rsidR="00F616C0">
        <w:rPr>
          <w:rFonts w:ascii="Times New Roman" w:hAnsi="Times New Roman" w:cs="Times New Roman"/>
          <w:sz w:val="24"/>
          <w:szCs w:val="24"/>
        </w:rPr>
        <w:t>ustry in Bangladesh exhibit a medium level of elasticity</w:t>
      </w:r>
      <w:r>
        <w:rPr>
          <w:rFonts w:ascii="Times New Roman" w:hAnsi="Times New Roman" w:cs="Times New Roman"/>
          <w:sz w:val="24"/>
          <w:szCs w:val="24"/>
        </w:rPr>
        <w:t xml:space="preserve"> attributable to improvement in key financial indicators in banking sector through maintaining solvency, soundness, efficiency and stability in the financial system. </w:t>
      </w:r>
      <w:r w:rsidR="004E706B">
        <w:rPr>
          <w:rFonts w:ascii="Times New Roman" w:hAnsi="Times New Roman" w:cs="Times New Roman"/>
          <w:sz w:val="24"/>
          <w:szCs w:val="24"/>
        </w:rPr>
        <w:t xml:space="preserve">In this study the main thing is to obtain customer perceptions from the overall expectations to measure the service quality in Dutch Bangla Bank. The following paragraphs are shown </w:t>
      </w:r>
      <w:r w:rsidR="00A94638">
        <w:rPr>
          <w:rFonts w:ascii="Times New Roman" w:hAnsi="Times New Roman" w:cs="Times New Roman"/>
          <w:sz w:val="24"/>
          <w:szCs w:val="24"/>
        </w:rPr>
        <w:t>to</w:t>
      </w:r>
      <w:r w:rsidR="004E706B">
        <w:rPr>
          <w:rFonts w:ascii="Times New Roman" w:hAnsi="Times New Roman" w:cs="Times New Roman"/>
          <w:sz w:val="24"/>
          <w:szCs w:val="24"/>
        </w:rPr>
        <w:t xml:space="preserve"> brief introduction of the organization </w:t>
      </w:r>
      <w:r w:rsidR="00A94638">
        <w:rPr>
          <w:rFonts w:ascii="Times New Roman" w:hAnsi="Times New Roman" w:cs="Times New Roman"/>
          <w:sz w:val="24"/>
          <w:szCs w:val="24"/>
        </w:rPr>
        <w:t xml:space="preserve">with whom </w:t>
      </w:r>
      <w:r w:rsidR="004E706B">
        <w:rPr>
          <w:rFonts w:ascii="Times New Roman" w:hAnsi="Times New Roman" w:cs="Times New Roman"/>
          <w:sz w:val="24"/>
          <w:szCs w:val="24"/>
        </w:rPr>
        <w:t>my research is being conducted.</w:t>
      </w:r>
    </w:p>
    <w:p w:rsidR="009E4517" w:rsidRPr="00B526B2" w:rsidRDefault="009E4517" w:rsidP="00D22D87">
      <w:pPr>
        <w:pStyle w:val="Heading3"/>
      </w:pPr>
      <w:bookmarkStart w:id="4" w:name="_Toc12717062"/>
      <w:r w:rsidRPr="00B526B2">
        <w:t>Company Background</w:t>
      </w:r>
      <w:bookmarkEnd w:id="4"/>
    </w:p>
    <w:p w:rsidR="0096543A" w:rsidRPr="0096543A" w:rsidRDefault="009E4517"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As a first joint venture bank </w:t>
      </w:r>
      <w:r w:rsidRPr="009E4517">
        <w:rPr>
          <w:rFonts w:ascii="Times New Roman" w:hAnsi="Times New Roman" w:cs="Times New Roman"/>
          <w:sz w:val="24"/>
          <w:szCs w:val="24"/>
        </w:rPr>
        <w:t xml:space="preserve">by M </w:t>
      </w:r>
      <w:proofErr w:type="spellStart"/>
      <w:r w:rsidRPr="009E4517">
        <w:rPr>
          <w:rFonts w:ascii="Times New Roman" w:hAnsi="Times New Roman" w:cs="Times New Roman"/>
          <w:sz w:val="24"/>
          <w:szCs w:val="24"/>
        </w:rPr>
        <w:t>Sahabuddin</w:t>
      </w:r>
      <w:proofErr w:type="spellEnd"/>
      <w:r w:rsidRPr="009E4517">
        <w:rPr>
          <w:rFonts w:ascii="Times New Roman" w:hAnsi="Times New Roman" w:cs="Times New Roman"/>
          <w:sz w:val="24"/>
          <w:szCs w:val="24"/>
        </w:rPr>
        <w:t xml:space="preserve"> Ahmed and a Dutch company FMO</w:t>
      </w:r>
      <w:r>
        <w:rPr>
          <w:rFonts w:ascii="Times New Roman" w:hAnsi="Times New Roman" w:cs="Times New Roman"/>
          <w:sz w:val="24"/>
          <w:szCs w:val="24"/>
        </w:rPr>
        <w:t>,</w:t>
      </w:r>
      <w:r w:rsidRPr="009E4517">
        <w:rPr>
          <w:rFonts w:ascii="Times New Roman" w:hAnsi="Times New Roman" w:cs="Times New Roman"/>
          <w:sz w:val="24"/>
          <w:szCs w:val="24"/>
        </w:rPr>
        <w:t xml:space="preserve"> </w:t>
      </w:r>
      <w:r>
        <w:rPr>
          <w:rFonts w:ascii="Times New Roman" w:hAnsi="Times New Roman" w:cs="Times New Roman"/>
          <w:sz w:val="24"/>
          <w:szCs w:val="24"/>
        </w:rPr>
        <w:t>DBBL starts i</w:t>
      </w:r>
      <w:r w:rsidR="004E45AB">
        <w:rPr>
          <w:rFonts w:ascii="Times New Roman" w:hAnsi="Times New Roman" w:cs="Times New Roman"/>
          <w:sz w:val="24"/>
          <w:szCs w:val="24"/>
        </w:rPr>
        <w:t>ts journey in Bangladesh in 1995</w:t>
      </w:r>
      <w:r>
        <w:rPr>
          <w:rFonts w:ascii="Times New Roman" w:hAnsi="Times New Roman" w:cs="Times New Roman"/>
          <w:sz w:val="24"/>
          <w:szCs w:val="24"/>
        </w:rPr>
        <w:t>.  As because of socially conscious and unique approach DBBL won lots of international awards too. It was the first bank in Bangladesh to be fully automated. To undertake rapid automation and bring modern banking services into this field the E-Banking d</w:t>
      </w:r>
      <w:r w:rsidR="000C13E6">
        <w:rPr>
          <w:rFonts w:ascii="Times New Roman" w:hAnsi="Times New Roman" w:cs="Times New Roman"/>
          <w:sz w:val="24"/>
          <w:szCs w:val="24"/>
        </w:rPr>
        <w:t>ivision was established in 2002</w:t>
      </w:r>
      <w:r>
        <w:rPr>
          <w:rFonts w:ascii="Times New Roman" w:hAnsi="Times New Roman" w:cs="Times New Roman"/>
          <w:sz w:val="24"/>
          <w:szCs w:val="24"/>
        </w:rPr>
        <w:t xml:space="preserve">. Nation’s largest ATM fleet is operated by DBBL and in the process drastically cut consumer costs by 80%. Choosing the low profitability rout in this sector DBBL surprised many critics. It pursued the mass automation in banking as a CSR activity. For that </w:t>
      </w:r>
      <w:r w:rsidR="00F238E8">
        <w:rPr>
          <w:rFonts w:ascii="Times New Roman" w:hAnsi="Times New Roman" w:cs="Times New Roman"/>
          <w:sz w:val="24"/>
          <w:szCs w:val="24"/>
        </w:rPr>
        <w:t>reason,</w:t>
      </w:r>
      <w:r>
        <w:rPr>
          <w:rFonts w:ascii="Times New Roman" w:hAnsi="Times New Roman" w:cs="Times New Roman"/>
          <w:sz w:val="24"/>
          <w:szCs w:val="24"/>
        </w:rPr>
        <w:t xml:space="preserve"> most of the local banks have joined DBBL banking infrastructure</w:t>
      </w:r>
      <w:r w:rsidR="000C13E6">
        <w:rPr>
          <w:rFonts w:ascii="Times New Roman" w:hAnsi="Times New Roman" w:cs="Times New Roman"/>
          <w:sz w:val="24"/>
          <w:szCs w:val="24"/>
        </w:rPr>
        <w:t xml:space="preserve"> instead of pursuing their own.</w:t>
      </w:r>
    </w:p>
    <w:p w:rsidR="004D799D" w:rsidRPr="00B526B2" w:rsidRDefault="004D799D" w:rsidP="00D22D87">
      <w:pPr>
        <w:pStyle w:val="Heading3"/>
      </w:pPr>
      <w:bookmarkStart w:id="5" w:name="_Toc12717063"/>
      <w:r w:rsidRPr="00B526B2">
        <w:lastRenderedPageBreak/>
        <w:t>Mission</w:t>
      </w:r>
      <w:bookmarkEnd w:id="5"/>
    </w:p>
    <w:p w:rsidR="00671532" w:rsidRDefault="00671532"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DBBL </w:t>
      </w:r>
      <w:r w:rsidR="00F238E8">
        <w:rPr>
          <w:rFonts w:ascii="Times New Roman" w:hAnsi="Times New Roman" w:cs="Times New Roman"/>
          <w:sz w:val="24"/>
          <w:szCs w:val="24"/>
        </w:rPr>
        <w:t>engineers’</w:t>
      </w:r>
      <w:r>
        <w:rPr>
          <w:rFonts w:ascii="Times New Roman" w:hAnsi="Times New Roman" w:cs="Times New Roman"/>
          <w:sz w:val="24"/>
          <w:szCs w:val="24"/>
        </w:rPr>
        <w:t xml:space="preserve"> enterprise and creativity in business and industry with a commitment to social responsibility. “Profit-Alone” does not hold a central focus in the bank’s operation; because “mean does not live by brain and butter alone.”</w:t>
      </w:r>
    </w:p>
    <w:p w:rsidR="00671532" w:rsidRPr="00B526B2" w:rsidRDefault="00671532" w:rsidP="00D22D87">
      <w:pPr>
        <w:pStyle w:val="Heading3"/>
      </w:pPr>
      <w:bookmarkStart w:id="6" w:name="_Toc12717064"/>
      <w:r w:rsidRPr="00B526B2">
        <w:t>Vision</w:t>
      </w:r>
      <w:bookmarkEnd w:id="6"/>
    </w:p>
    <w:p w:rsidR="00671532" w:rsidRDefault="00671532" w:rsidP="009E4517">
      <w:pPr>
        <w:spacing w:line="300" w:lineRule="auto"/>
        <w:jc w:val="both"/>
        <w:rPr>
          <w:rFonts w:ascii="Times New Roman" w:hAnsi="Times New Roman" w:cs="Times New Roman"/>
          <w:sz w:val="24"/>
          <w:szCs w:val="24"/>
        </w:rPr>
      </w:pPr>
      <w:r>
        <w:rPr>
          <w:rFonts w:ascii="Times New Roman" w:hAnsi="Times New Roman" w:cs="Times New Roman"/>
          <w:sz w:val="24"/>
          <w:szCs w:val="24"/>
        </w:rPr>
        <w:t>“To become a leading banking institution and play a vital role in the development of the country.”</w:t>
      </w:r>
      <w:r w:rsidR="000C13E6">
        <w:rPr>
          <w:rFonts w:ascii="Times New Roman" w:hAnsi="Times New Roman" w:cs="Times New Roman"/>
          <w:sz w:val="24"/>
          <w:szCs w:val="24"/>
        </w:rPr>
        <w:t xml:space="preserve"> </w:t>
      </w:r>
      <w:r w:rsidR="000C13E6" w:rsidRPr="000C13E6">
        <w:rPr>
          <w:rFonts w:ascii="Times New Roman" w:hAnsi="Times New Roman" w:cs="Times New Roman"/>
          <w:sz w:val="24"/>
          <w:szCs w:val="24"/>
        </w:rPr>
        <w:t>DBBL has a good dream of Bangladesh and makes all our lives alive on the basis of letters, sports and athletes, music and entertainment, science and education, health and hygiene, clean and pollution free environment, and morality and morality based society. The wonderful magic of cosmic and glorious living of creativity, which rests with the essence of the DVBL and the vivid life of living and the literature that contributes to human development.</w:t>
      </w:r>
    </w:p>
    <w:p w:rsidR="00671532" w:rsidRDefault="00884533" w:rsidP="00D22D87">
      <w:pPr>
        <w:pStyle w:val="Heading3"/>
      </w:pPr>
      <w:bookmarkStart w:id="7" w:name="_Toc12717065"/>
      <w:r>
        <w:t>O</w:t>
      </w:r>
      <w:r w:rsidR="009C57B2" w:rsidRPr="00B526B2">
        <w:t>bjectives</w:t>
      </w:r>
      <w:bookmarkEnd w:id="7"/>
    </w:p>
    <w:p w:rsidR="000C13E6" w:rsidRPr="000C13E6" w:rsidRDefault="000C13E6" w:rsidP="000C13E6">
      <w:pPr>
        <w:spacing w:line="300" w:lineRule="auto"/>
        <w:jc w:val="both"/>
        <w:rPr>
          <w:rFonts w:ascii="Times New Roman" w:hAnsi="Times New Roman" w:cs="Times New Roman"/>
          <w:sz w:val="24"/>
          <w:szCs w:val="24"/>
        </w:rPr>
      </w:pPr>
      <w:r w:rsidRPr="000C13E6">
        <w:rPr>
          <w:rFonts w:ascii="Times New Roman" w:hAnsi="Times New Roman" w:cs="Times New Roman"/>
          <w:sz w:val="24"/>
          <w:szCs w:val="24"/>
        </w:rPr>
        <w:t>Dutch Bangla Bank believes its outstanding commitment to fulfilling its customer's requirements and satisfaction and to be their first choice in banking. Due to his pool accepting couples from the respected clients, DBBL supports its user friend "your trusted partner" and prepares a new era of optimization banking.</w:t>
      </w:r>
    </w:p>
    <w:p w:rsidR="009C57B2" w:rsidRDefault="009C57B2" w:rsidP="009C57B2">
      <w:pPr>
        <w:pStyle w:val="ListParagraph"/>
        <w:numPr>
          <w:ilvl w:val="0"/>
          <w:numId w:val="1"/>
        </w:numPr>
        <w:spacing w:line="300" w:lineRule="auto"/>
        <w:jc w:val="both"/>
        <w:rPr>
          <w:rFonts w:ascii="Times New Roman" w:hAnsi="Times New Roman" w:cs="Times New Roman"/>
          <w:sz w:val="24"/>
          <w:szCs w:val="24"/>
        </w:rPr>
      </w:pPr>
      <w:r>
        <w:rPr>
          <w:rFonts w:ascii="Times New Roman" w:hAnsi="Times New Roman" w:cs="Times New Roman"/>
          <w:sz w:val="24"/>
          <w:szCs w:val="24"/>
        </w:rPr>
        <w:t>To establish relationship banking and improve service quality</w:t>
      </w:r>
      <w:r w:rsidR="0023172B">
        <w:rPr>
          <w:rFonts w:ascii="Times New Roman" w:hAnsi="Times New Roman" w:cs="Times New Roman"/>
          <w:sz w:val="24"/>
          <w:szCs w:val="24"/>
        </w:rPr>
        <w:t>.</w:t>
      </w:r>
    </w:p>
    <w:p w:rsidR="009C57B2" w:rsidRDefault="009C57B2" w:rsidP="009C57B2">
      <w:pPr>
        <w:pStyle w:val="ListParagraph"/>
        <w:numPr>
          <w:ilvl w:val="0"/>
          <w:numId w:val="1"/>
        </w:numPr>
        <w:spacing w:line="300" w:lineRule="auto"/>
        <w:jc w:val="both"/>
        <w:rPr>
          <w:rFonts w:ascii="Times New Roman" w:hAnsi="Times New Roman" w:cs="Times New Roman"/>
          <w:sz w:val="24"/>
          <w:szCs w:val="24"/>
        </w:rPr>
      </w:pPr>
      <w:r>
        <w:rPr>
          <w:rFonts w:ascii="Times New Roman" w:hAnsi="Times New Roman" w:cs="Times New Roman"/>
          <w:sz w:val="24"/>
          <w:szCs w:val="24"/>
        </w:rPr>
        <w:t>To remain one of the best banks in Bangladesh in terms of probability and assets quality.</w:t>
      </w:r>
    </w:p>
    <w:p w:rsidR="009C57B2" w:rsidRDefault="009C57B2" w:rsidP="009C57B2">
      <w:pPr>
        <w:pStyle w:val="ListParagraph"/>
        <w:numPr>
          <w:ilvl w:val="0"/>
          <w:numId w:val="1"/>
        </w:numPr>
        <w:spacing w:line="300" w:lineRule="auto"/>
        <w:jc w:val="both"/>
        <w:rPr>
          <w:rFonts w:ascii="Times New Roman" w:hAnsi="Times New Roman" w:cs="Times New Roman"/>
          <w:sz w:val="24"/>
          <w:szCs w:val="24"/>
        </w:rPr>
      </w:pPr>
      <w:r>
        <w:rPr>
          <w:rFonts w:ascii="Times New Roman" w:hAnsi="Times New Roman" w:cs="Times New Roman"/>
          <w:sz w:val="24"/>
          <w:szCs w:val="24"/>
        </w:rPr>
        <w:t>To introduce fully automated systems through integration of information technology.</w:t>
      </w:r>
    </w:p>
    <w:p w:rsidR="009C57B2" w:rsidRDefault="009C57B2" w:rsidP="009C57B2">
      <w:pPr>
        <w:pStyle w:val="ListParagraph"/>
        <w:numPr>
          <w:ilvl w:val="0"/>
          <w:numId w:val="1"/>
        </w:numPr>
        <w:spacing w:line="300" w:lineRule="auto"/>
        <w:jc w:val="both"/>
        <w:rPr>
          <w:rFonts w:ascii="Times New Roman" w:hAnsi="Times New Roman" w:cs="Times New Roman"/>
          <w:sz w:val="24"/>
          <w:szCs w:val="24"/>
        </w:rPr>
      </w:pPr>
      <w:r>
        <w:rPr>
          <w:rFonts w:ascii="Times New Roman" w:hAnsi="Times New Roman" w:cs="Times New Roman"/>
          <w:sz w:val="24"/>
          <w:szCs w:val="24"/>
        </w:rPr>
        <w:t>To ensure an adequate rate of return on investment.</w:t>
      </w:r>
    </w:p>
    <w:p w:rsidR="00D11289" w:rsidRDefault="009C57B2" w:rsidP="00B526B2">
      <w:pPr>
        <w:pStyle w:val="ListParagraph"/>
        <w:numPr>
          <w:ilvl w:val="0"/>
          <w:numId w:val="1"/>
        </w:numPr>
        <w:spacing w:line="300" w:lineRule="auto"/>
        <w:jc w:val="both"/>
        <w:rPr>
          <w:rFonts w:ascii="Times New Roman" w:hAnsi="Times New Roman" w:cs="Times New Roman"/>
          <w:sz w:val="24"/>
          <w:szCs w:val="24"/>
        </w:rPr>
      </w:pPr>
      <w:r>
        <w:rPr>
          <w:rFonts w:ascii="Times New Roman" w:hAnsi="Times New Roman" w:cs="Times New Roman"/>
          <w:sz w:val="24"/>
          <w:szCs w:val="24"/>
        </w:rPr>
        <w:t>To keep risk position at an acceptable range.</w:t>
      </w:r>
    </w:p>
    <w:p w:rsidR="00E57580" w:rsidRPr="00E57580" w:rsidRDefault="00E57580" w:rsidP="00D22D87">
      <w:pPr>
        <w:pStyle w:val="Heading3"/>
      </w:pPr>
      <w:bookmarkStart w:id="8" w:name="_Toc12717066"/>
      <w:r w:rsidRPr="00E57580">
        <w:t>Key Information</w:t>
      </w:r>
      <w:bookmarkEnd w:id="8"/>
    </w:p>
    <w:tbl>
      <w:tblPr>
        <w:tblStyle w:val="PlainTable4"/>
        <w:tblW w:w="0" w:type="auto"/>
        <w:tblLook w:val="04A0" w:firstRow="1" w:lastRow="0" w:firstColumn="1" w:lastColumn="0" w:noHBand="0" w:noVBand="1"/>
      </w:tblPr>
      <w:tblGrid>
        <w:gridCol w:w="3078"/>
        <w:gridCol w:w="296"/>
        <w:gridCol w:w="1080"/>
      </w:tblGrid>
      <w:tr w:rsidR="004C32F3" w:rsidTr="00BF0D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rsidR="004C32F3" w:rsidRPr="004C32F3" w:rsidRDefault="004C32F3"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Year of establishment</w:t>
            </w:r>
          </w:p>
        </w:tc>
        <w:tc>
          <w:tcPr>
            <w:tcW w:w="283" w:type="dxa"/>
          </w:tcPr>
          <w:p w:rsidR="004C32F3" w:rsidRDefault="004C32F3" w:rsidP="004C32F3">
            <w:pPr>
              <w:spacing w:line="30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4C32F3" w:rsidRPr="00E57580" w:rsidRDefault="004C32F3" w:rsidP="004C32F3">
            <w:pPr>
              <w:spacing w:line="30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57580">
              <w:rPr>
                <w:rFonts w:ascii="Times New Roman" w:hAnsi="Times New Roman" w:cs="Times New Roman"/>
                <w:b w:val="0"/>
                <w:bCs w:val="0"/>
                <w:sz w:val="24"/>
                <w:szCs w:val="24"/>
              </w:rPr>
              <w:t>1996</w:t>
            </w:r>
          </w:p>
        </w:tc>
      </w:tr>
      <w:tr w:rsidR="00C774C8" w:rsidTr="00BF0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C774C8"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Authorized capital</w:t>
            </w:r>
            <w:r w:rsidR="00E57580">
              <w:rPr>
                <w:rFonts w:ascii="Times New Roman" w:hAnsi="Times New Roman" w:cs="Times New Roman"/>
                <w:b w:val="0"/>
                <w:sz w:val="24"/>
                <w:szCs w:val="24"/>
              </w:rPr>
              <w:t xml:space="preserve"> (MN)</w:t>
            </w:r>
          </w:p>
        </w:tc>
        <w:tc>
          <w:tcPr>
            <w:tcW w:w="283"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E57580"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000</w:t>
            </w:r>
          </w:p>
        </w:tc>
      </w:tr>
      <w:tr w:rsidR="00C774C8" w:rsidTr="00BF0DFA">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C774C8"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Paid up capital</w:t>
            </w:r>
            <w:r w:rsidR="00E57580">
              <w:rPr>
                <w:rFonts w:ascii="Times New Roman" w:hAnsi="Times New Roman" w:cs="Times New Roman"/>
                <w:b w:val="0"/>
                <w:sz w:val="24"/>
                <w:szCs w:val="24"/>
              </w:rPr>
              <w:t xml:space="preserve"> (MN)</w:t>
            </w:r>
          </w:p>
        </w:tc>
        <w:tc>
          <w:tcPr>
            <w:tcW w:w="283" w:type="dxa"/>
          </w:tcPr>
          <w:p w:rsidR="00C774C8" w:rsidRPr="00C774C8" w:rsidRDefault="004C32F3"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E57580"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00</w:t>
            </w:r>
          </w:p>
        </w:tc>
      </w:tr>
      <w:tr w:rsidR="00C774C8" w:rsidTr="00BF0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C774C8"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Customers</w:t>
            </w:r>
          </w:p>
        </w:tc>
        <w:tc>
          <w:tcPr>
            <w:tcW w:w="283"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r w:rsidR="00E57580">
              <w:rPr>
                <w:rFonts w:ascii="Times New Roman" w:hAnsi="Times New Roman" w:cs="Times New Roman"/>
                <w:sz w:val="24"/>
                <w:szCs w:val="24"/>
              </w:rPr>
              <w:t>675</w:t>
            </w:r>
            <w:r>
              <w:rPr>
                <w:rFonts w:ascii="Times New Roman" w:hAnsi="Times New Roman" w:cs="Times New Roman"/>
                <w:sz w:val="24"/>
                <w:szCs w:val="24"/>
              </w:rPr>
              <w:t>M</w:t>
            </w:r>
          </w:p>
        </w:tc>
      </w:tr>
      <w:tr w:rsidR="00C774C8" w:rsidTr="00BF0DFA">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C774C8"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Number of employees</w:t>
            </w:r>
          </w:p>
        </w:tc>
        <w:tc>
          <w:tcPr>
            <w:tcW w:w="283" w:type="dxa"/>
          </w:tcPr>
          <w:p w:rsidR="00C774C8" w:rsidRPr="00C774C8" w:rsidRDefault="004C32F3"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4C32F3"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00</w:t>
            </w:r>
          </w:p>
        </w:tc>
      </w:tr>
      <w:tr w:rsidR="00C774C8" w:rsidTr="00BF0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C774C8"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Total number of branches</w:t>
            </w:r>
          </w:p>
        </w:tc>
        <w:tc>
          <w:tcPr>
            <w:tcW w:w="283"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002162F6">
              <w:rPr>
                <w:rFonts w:ascii="Times New Roman" w:hAnsi="Times New Roman" w:cs="Times New Roman"/>
                <w:sz w:val="24"/>
                <w:szCs w:val="24"/>
              </w:rPr>
              <w:t>84</w:t>
            </w:r>
          </w:p>
        </w:tc>
      </w:tr>
      <w:tr w:rsidR="00C774C8" w:rsidTr="00BF0DFA">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4C32F3"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Total number of fast tracks</w:t>
            </w:r>
          </w:p>
        </w:tc>
        <w:tc>
          <w:tcPr>
            <w:tcW w:w="283" w:type="dxa"/>
          </w:tcPr>
          <w:p w:rsidR="00C774C8" w:rsidRPr="00C774C8" w:rsidRDefault="004C32F3"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E57580"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r w:rsidR="004C32F3">
              <w:rPr>
                <w:rFonts w:ascii="Times New Roman" w:hAnsi="Times New Roman" w:cs="Times New Roman"/>
                <w:sz w:val="24"/>
                <w:szCs w:val="24"/>
              </w:rPr>
              <w:t>47</w:t>
            </w:r>
          </w:p>
        </w:tc>
      </w:tr>
      <w:tr w:rsidR="00C774C8" w:rsidTr="00BF0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rsidR="00C774C8" w:rsidRPr="004C32F3" w:rsidRDefault="004C32F3"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Total number of ATM booths</w:t>
            </w:r>
          </w:p>
        </w:tc>
        <w:tc>
          <w:tcPr>
            <w:tcW w:w="283"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C774C8"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r w:rsidR="00B35FC4">
              <w:rPr>
                <w:rFonts w:ascii="Times New Roman" w:hAnsi="Times New Roman" w:cs="Times New Roman"/>
                <w:sz w:val="24"/>
                <w:szCs w:val="24"/>
              </w:rPr>
              <w:t>763</w:t>
            </w:r>
          </w:p>
        </w:tc>
      </w:tr>
      <w:tr w:rsidR="004C32F3" w:rsidTr="00BF0DFA">
        <w:tc>
          <w:tcPr>
            <w:cnfStyle w:val="001000000000" w:firstRow="0" w:lastRow="0" w:firstColumn="1" w:lastColumn="0" w:oddVBand="0" w:evenVBand="0" w:oddHBand="0" w:evenHBand="0" w:firstRowFirstColumn="0" w:firstRowLastColumn="0" w:lastRowFirstColumn="0" w:lastRowLastColumn="0"/>
            <w:tcW w:w="3078" w:type="dxa"/>
          </w:tcPr>
          <w:p w:rsidR="004C32F3" w:rsidRPr="004C32F3" w:rsidRDefault="004C32F3"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Rocket merchants</w:t>
            </w:r>
          </w:p>
        </w:tc>
        <w:tc>
          <w:tcPr>
            <w:tcW w:w="283" w:type="dxa"/>
          </w:tcPr>
          <w:p w:rsidR="004C32F3" w:rsidRPr="00C774C8" w:rsidRDefault="004C32F3"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4C32F3" w:rsidRPr="00C774C8" w:rsidRDefault="004C32F3" w:rsidP="004C32F3">
            <w:pPr>
              <w:spacing w:line="30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146</w:t>
            </w:r>
          </w:p>
        </w:tc>
      </w:tr>
      <w:tr w:rsidR="004C32F3" w:rsidTr="00BF0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Pr>
          <w:p w:rsidR="004C32F3" w:rsidRPr="004C32F3" w:rsidRDefault="004C32F3" w:rsidP="004C32F3">
            <w:pPr>
              <w:spacing w:line="300" w:lineRule="auto"/>
              <w:rPr>
                <w:rFonts w:ascii="Times New Roman" w:hAnsi="Times New Roman" w:cs="Times New Roman"/>
                <w:b w:val="0"/>
                <w:sz w:val="24"/>
                <w:szCs w:val="24"/>
              </w:rPr>
            </w:pPr>
            <w:r w:rsidRPr="004C32F3">
              <w:rPr>
                <w:rFonts w:ascii="Times New Roman" w:hAnsi="Times New Roman" w:cs="Times New Roman"/>
                <w:b w:val="0"/>
                <w:sz w:val="24"/>
                <w:szCs w:val="24"/>
              </w:rPr>
              <w:t>POS merchants</w:t>
            </w:r>
          </w:p>
        </w:tc>
        <w:tc>
          <w:tcPr>
            <w:tcW w:w="283" w:type="dxa"/>
          </w:tcPr>
          <w:p w:rsidR="004C32F3"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1080" w:type="dxa"/>
          </w:tcPr>
          <w:p w:rsidR="004C32F3" w:rsidRPr="00C774C8" w:rsidRDefault="004C32F3" w:rsidP="004C32F3">
            <w:pPr>
              <w:spacing w:line="30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180</w:t>
            </w:r>
          </w:p>
        </w:tc>
      </w:tr>
    </w:tbl>
    <w:p w:rsidR="00C774C8" w:rsidRPr="0067022E" w:rsidRDefault="00C774C8" w:rsidP="00B526B2">
      <w:pPr>
        <w:spacing w:line="300" w:lineRule="auto"/>
        <w:jc w:val="both"/>
        <w:rPr>
          <w:rFonts w:ascii="Times New Roman" w:hAnsi="Times New Roman" w:cs="Times New Roman"/>
          <w:b/>
          <w:sz w:val="24"/>
          <w:szCs w:val="24"/>
        </w:rPr>
      </w:pPr>
    </w:p>
    <w:p w:rsidR="00B526B2" w:rsidRPr="00D11289" w:rsidRDefault="00B526B2" w:rsidP="00D22D87">
      <w:pPr>
        <w:pStyle w:val="Heading3"/>
      </w:pPr>
      <w:bookmarkStart w:id="9" w:name="_Toc12717067"/>
      <w:r w:rsidRPr="00D11289">
        <w:lastRenderedPageBreak/>
        <w:t>Products and services offered by DBBL</w:t>
      </w:r>
      <w:bookmarkEnd w:id="9"/>
    </w:p>
    <w:tbl>
      <w:tblPr>
        <w:tblStyle w:val="GridTableLight"/>
        <w:tblpPr w:leftFromText="180" w:rightFromText="180" w:vertAnchor="text" w:tblpX="108" w:tblpY="1"/>
        <w:tblW w:w="0" w:type="auto"/>
        <w:tblLayout w:type="fixed"/>
        <w:tblLook w:val="04A0" w:firstRow="1" w:lastRow="0" w:firstColumn="1" w:lastColumn="0" w:noHBand="0" w:noVBand="1"/>
      </w:tblPr>
      <w:tblGrid>
        <w:gridCol w:w="2988"/>
        <w:gridCol w:w="2340"/>
        <w:gridCol w:w="2160"/>
        <w:gridCol w:w="1674"/>
      </w:tblGrid>
      <w:tr w:rsidR="0067022E" w:rsidTr="00ED5CDE">
        <w:trPr>
          <w:trHeight w:val="485"/>
        </w:trPr>
        <w:tc>
          <w:tcPr>
            <w:tcW w:w="2988" w:type="dxa"/>
          </w:tcPr>
          <w:p w:rsidR="0067022E" w:rsidRPr="00C774C8" w:rsidRDefault="0067022E" w:rsidP="00F81D68">
            <w:pPr>
              <w:spacing w:line="300" w:lineRule="auto"/>
              <w:rPr>
                <w:rFonts w:ascii="Times New Roman" w:hAnsi="Times New Roman" w:cs="Times New Roman"/>
                <w:b/>
                <w:sz w:val="24"/>
                <w:szCs w:val="24"/>
              </w:rPr>
            </w:pPr>
            <w:r w:rsidRPr="00C774C8">
              <w:rPr>
                <w:rFonts w:ascii="Times New Roman" w:hAnsi="Times New Roman" w:cs="Times New Roman"/>
                <w:b/>
                <w:sz w:val="24"/>
                <w:szCs w:val="24"/>
              </w:rPr>
              <w:t>Products and Services</w:t>
            </w:r>
          </w:p>
        </w:tc>
        <w:tc>
          <w:tcPr>
            <w:tcW w:w="2340" w:type="dxa"/>
          </w:tcPr>
          <w:p w:rsidR="0067022E" w:rsidRPr="00C774C8" w:rsidRDefault="0067022E" w:rsidP="00F81D68">
            <w:pPr>
              <w:spacing w:line="300" w:lineRule="auto"/>
              <w:rPr>
                <w:rFonts w:ascii="Times New Roman" w:hAnsi="Times New Roman" w:cs="Times New Roman"/>
                <w:b/>
                <w:sz w:val="24"/>
                <w:szCs w:val="24"/>
              </w:rPr>
            </w:pPr>
            <w:r w:rsidRPr="00C774C8">
              <w:rPr>
                <w:rFonts w:ascii="Times New Roman" w:hAnsi="Times New Roman" w:cs="Times New Roman"/>
                <w:b/>
                <w:sz w:val="24"/>
                <w:szCs w:val="24"/>
              </w:rPr>
              <w:t>Various Deposits</w:t>
            </w:r>
          </w:p>
        </w:tc>
        <w:tc>
          <w:tcPr>
            <w:tcW w:w="2160" w:type="dxa"/>
          </w:tcPr>
          <w:p w:rsidR="0067022E" w:rsidRPr="00C774C8" w:rsidRDefault="0067022E" w:rsidP="00F81D68">
            <w:pPr>
              <w:spacing w:line="300" w:lineRule="auto"/>
              <w:rPr>
                <w:rFonts w:ascii="Times New Roman" w:hAnsi="Times New Roman" w:cs="Times New Roman"/>
                <w:b/>
                <w:sz w:val="24"/>
                <w:szCs w:val="24"/>
              </w:rPr>
            </w:pPr>
            <w:r w:rsidRPr="00C774C8">
              <w:rPr>
                <w:rFonts w:ascii="Times New Roman" w:hAnsi="Times New Roman" w:cs="Times New Roman"/>
                <w:b/>
                <w:sz w:val="24"/>
                <w:szCs w:val="24"/>
              </w:rPr>
              <w:t>Loan and Advances</w:t>
            </w:r>
          </w:p>
        </w:tc>
        <w:tc>
          <w:tcPr>
            <w:tcW w:w="1674" w:type="dxa"/>
          </w:tcPr>
          <w:p w:rsidR="0067022E" w:rsidRPr="00C774C8" w:rsidRDefault="0067022E" w:rsidP="00F81D68">
            <w:pPr>
              <w:spacing w:line="300" w:lineRule="auto"/>
              <w:rPr>
                <w:rFonts w:ascii="Times New Roman" w:hAnsi="Times New Roman" w:cs="Times New Roman"/>
                <w:b/>
                <w:sz w:val="24"/>
                <w:szCs w:val="24"/>
              </w:rPr>
            </w:pPr>
            <w:r w:rsidRPr="00C774C8">
              <w:rPr>
                <w:rFonts w:ascii="Times New Roman" w:hAnsi="Times New Roman" w:cs="Times New Roman"/>
                <w:b/>
                <w:sz w:val="24"/>
                <w:szCs w:val="24"/>
              </w:rPr>
              <w:t>Banking through ATM</w:t>
            </w:r>
          </w:p>
        </w:tc>
      </w:tr>
      <w:tr w:rsidR="0067022E" w:rsidTr="00ED5CDE">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Retail Banking</w:t>
            </w:r>
          </w:p>
        </w:tc>
        <w:tc>
          <w:tcPr>
            <w:tcW w:w="2340" w:type="dxa"/>
          </w:tcPr>
          <w:p w:rsidR="00F87182" w:rsidRPr="00F87182" w:rsidRDefault="0067022E" w:rsidP="00F81D68">
            <w:pPr>
              <w:pStyle w:val="ListParagraph"/>
              <w:numPr>
                <w:ilvl w:val="0"/>
                <w:numId w:val="14"/>
              </w:numPr>
              <w:spacing w:line="300" w:lineRule="auto"/>
              <w:rPr>
                <w:rFonts w:ascii="Times New Roman" w:hAnsi="Times New Roman" w:cs="Times New Roman"/>
                <w:sz w:val="24"/>
                <w:szCs w:val="24"/>
              </w:rPr>
            </w:pPr>
            <w:r w:rsidRPr="00F87182">
              <w:rPr>
                <w:rFonts w:ascii="Times New Roman" w:hAnsi="Times New Roman" w:cs="Times New Roman"/>
                <w:sz w:val="24"/>
                <w:szCs w:val="24"/>
              </w:rPr>
              <w:t>Savings Deposit Account</w:t>
            </w:r>
          </w:p>
        </w:tc>
        <w:tc>
          <w:tcPr>
            <w:tcW w:w="2160" w:type="dxa"/>
          </w:tcPr>
          <w:p w:rsidR="0067022E" w:rsidRPr="00F87182" w:rsidRDefault="0067022E" w:rsidP="00F81D68">
            <w:pPr>
              <w:pStyle w:val="ListParagraph"/>
              <w:numPr>
                <w:ilvl w:val="0"/>
                <w:numId w:val="15"/>
              </w:numPr>
              <w:spacing w:line="300" w:lineRule="auto"/>
              <w:rPr>
                <w:rFonts w:ascii="Times New Roman" w:hAnsi="Times New Roman" w:cs="Times New Roman"/>
                <w:sz w:val="24"/>
                <w:szCs w:val="24"/>
              </w:rPr>
            </w:pPr>
            <w:r w:rsidRPr="00F87182">
              <w:rPr>
                <w:rFonts w:ascii="Times New Roman" w:hAnsi="Times New Roman" w:cs="Times New Roman"/>
                <w:sz w:val="24"/>
                <w:szCs w:val="24"/>
              </w:rPr>
              <w:t>Lease Finance</w:t>
            </w:r>
          </w:p>
        </w:tc>
        <w:tc>
          <w:tcPr>
            <w:tcW w:w="1674" w:type="dxa"/>
          </w:tcPr>
          <w:p w:rsidR="0067022E" w:rsidRPr="00F87182" w:rsidRDefault="0067022E" w:rsidP="00F81D68">
            <w:pPr>
              <w:pStyle w:val="ListParagraph"/>
              <w:numPr>
                <w:ilvl w:val="0"/>
                <w:numId w:val="16"/>
              </w:numPr>
              <w:spacing w:line="300" w:lineRule="auto"/>
              <w:rPr>
                <w:rFonts w:ascii="Times New Roman" w:hAnsi="Times New Roman" w:cs="Times New Roman"/>
                <w:sz w:val="24"/>
                <w:szCs w:val="24"/>
              </w:rPr>
            </w:pPr>
            <w:r w:rsidRPr="00F87182">
              <w:rPr>
                <w:rFonts w:ascii="Times New Roman" w:hAnsi="Times New Roman" w:cs="Times New Roman"/>
                <w:sz w:val="24"/>
                <w:szCs w:val="24"/>
              </w:rPr>
              <w:t>DBBL NEXUS Debit card</w:t>
            </w:r>
          </w:p>
        </w:tc>
      </w:tr>
      <w:tr w:rsidR="0067022E" w:rsidTr="00ED5CDE">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Remittance and Collection</w:t>
            </w:r>
          </w:p>
        </w:tc>
        <w:tc>
          <w:tcPr>
            <w:tcW w:w="2340" w:type="dxa"/>
          </w:tcPr>
          <w:p w:rsidR="0067022E" w:rsidRPr="00F87182" w:rsidRDefault="0067022E" w:rsidP="00F81D68">
            <w:pPr>
              <w:pStyle w:val="ListParagraph"/>
              <w:numPr>
                <w:ilvl w:val="0"/>
                <w:numId w:val="14"/>
              </w:numPr>
              <w:spacing w:line="300" w:lineRule="auto"/>
              <w:rPr>
                <w:rFonts w:ascii="Times New Roman" w:hAnsi="Times New Roman" w:cs="Times New Roman"/>
                <w:sz w:val="24"/>
                <w:szCs w:val="24"/>
              </w:rPr>
            </w:pPr>
            <w:r w:rsidRPr="00F87182">
              <w:rPr>
                <w:rFonts w:ascii="Times New Roman" w:hAnsi="Times New Roman" w:cs="Times New Roman"/>
                <w:sz w:val="24"/>
                <w:szCs w:val="24"/>
              </w:rPr>
              <w:t>Current Deposit Account</w:t>
            </w:r>
          </w:p>
        </w:tc>
        <w:tc>
          <w:tcPr>
            <w:tcW w:w="2160" w:type="dxa"/>
          </w:tcPr>
          <w:p w:rsidR="0067022E" w:rsidRPr="00F87182" w:rsidRDefault="0067022E" w:rsidP="00F81D68">
            <w:pPr>
              <w:pStyle w:val="ListParagraph"/>
              <w:numPr>
                <w:ilvl w:val="0"/>
                <w:numId w:val="15"/>
              </w:numPr>
              <w:spacing w:line="300" w:lineRule="auto"/>
              <w:rPr>
                <w:rFonts w:ascii="Times New Roman" w:hAnsi="Times New Roman" w:cs="Times New Roman"/>
                <w:sz w:val="24"/>
                <w:szCs w:val="24"/>
              </w:rPr>
            </w:pPr>
            <w:r w:rsidRPr="00F87182">
              <w:rPr>
                <w:rFonts w:ascii="Times New Roman" w:hAnsi="Times New Roman" w:cs="Times New Roman"/>
                <w:sz w:val="24"/>
                <w:szCs w:val="24"/>
              </w:rPr>
              <w:t>Other term Loan</w:t>
            </w:r>
          </w:p>
        </w:tc>
        <w:tc>
          <w:tcPr>
            <w:tcW w:w="1674" w:type="dxa"/>
          </w:tcPr>
          <w:p w:rsidR="0067022E" w:rsidRPr="00F87182" w:rsidRDefault="0067022E" w:rsidP="00F81D68">
            <w:pPr>
              <w:pStyle w:val="ListParagraph"/>
              <w:numPr>
                <w:ilvl w:val="0"/>
                <w:numId w:val="16"/>
              </w:numPr>
              <w:spacing w:line="300" w:lineRule="auto"/>
              <w:rPr>
                <w:rFonts w:ascii="Times New Roman" w:hAnsi="Times New Roman" w:cs="Times New Roman"/>
                <w:sz w:val="24"/>
                <w:szCs w:val="24"/>
              </w:rPr>
            </w:pPr>
            <w:r w:rsidRPr="00F87182">
              <w:rPr>
                <w:rFonts w:ascii="Times New Roman" w:hAnsi="Times New Roman" w:cs="Times New Roman"/>
                <w:sz w:val="24"/>
                <w:szCs w:val="24"/>
              </w:rPr>
              <w:t>DBBL Maestro/Cirrus Debit card</w:t>
            </w:r>
          </w:p>
        </w:tc>
      </w:tr>
      <w:tr w:rsidR="0067022E" w:rsidTr="00ED5CDE">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Import and Export handling and Financing</w:t>
            </w:r>
          </w:p>
        </w:tc>
        <w:tc>
          <w:tcPr>
            <w:tcW w:w="2340" w:type="dxa"/>
          </w:tcPr>
          <w:p w:rsidR="0067022E" w:rsidRPr="00F87182" w:rsidRDefault="0067022E" w:rsidP="00F81D68">
            <w:pPr>
              <w:pStyle w:val="ListParagraph"/>
              <w:numPr>
                <w:ilvl w:val="0"/>
                <w:numId w:val="14"/>
              </w:numPr>
              <w:spacing w:line="300" w:lineRule="auto"/>
              <w:rPr>
                <w:rFonts w:ascii="Times New Roman" w:hAnsi="Times New Roman" w:cs="Times New Roman"/>
                <w:sz w:val="24"/>
                <w:szCs w:val="24"/>
              </w:rPr>
            </w:pPr>
            <w:r w:rsidRPr="00F87182">
              <w:rPr>
                <w:rFonts w:ascii="Times New Roman" w:hAnsi="Times New Roman" w:cs="Times New Roman"/>
                <w:sz w:val="24"/>
                <w:szCs w:val="24"/>
              </w:rPr>
              <w:t>Short-term Deposit Account</w:t>
            </w:r>
          </w:p>
        </w:tc>
        <w:tc>
          <w:tcPr>
            <w:tcW w:w="2160" w:type="dxa"/>
          </w:tcPr>
          <w:p w:rsidR="0067022E" w:rsidRPr="00F87182" w:rsidRDefault="0067022E" w:rsidP="00F81D68">
            <w:pPr>
              <w:pStyle w:val="ListParagraph"/>
              <w:numPr>
                <w:ilvl w:val="0"/>
                <w:numId w:val="15"/>
              </w:numPr>
              <w:spacing w:line="300" w:lineRule="auto"/>
              <w:rPr>
                <w:rFonts w:ascii="Times New Roman" w:hAnsi="Times New Roman" w:cs="Times New Roman"/>
                <w:sz w:val="24"/>
                <w:szCs w:val="24"/>
              </w:rPr>
            </w:pPr>
            <w:r w:rsidRPr="00F87182">
              <w:rPr>
                <w:rFonts w:ascii="Times New Roman" w:hAnsi="Times New Roman" w:cs="Times New Roman"/>
                <w:sz w:val="24"/>
                <w:szCs w:val="24"/>
              </w:rPr>
              <w:t>FMO Local Currency Loan for SME</w:t>
            </w:r>
          </w:p>
        </w:tc>
        <w:tc>
          <w:tcPr>
            <w:tcW w:w="1674" w:type="dxa"/>
          </w:tcPr>
          <w:p w:rsidR="0067022E" w:rsidRPr="00F87182" w:rsidRDefault="0067022E" w:rsidP="00F81D68">
            <w:pPr>
              <w:pStyle w:val="ListParagraph"/>
              <w:numPr>
                <w:ilvl w:val="0"/>
                <w:numId w:val="16"/>
              </w:numPr>
              <w:spacing w:line="300" w:lineRule="auto"/>
              <w:rPr>
                <w:rFonts w:ascii="Times New Roman" w:hAnsi="Times New Roman" w:cs="Times New Roman"/>
                <w:sz w:val="24"/>
                <w:szCs w:val="24"/>
              </w:rPr>
            </w:pPr>
            <w:r w:rsidRPr="00F87182">
              <w:rPr>
                <w:rFonts w:ascii="Times New Roman" w:hAnsi="Times New Roman" w:cs="Times New Roman"/>
                <w:sz w:val="24"/>
                <w:szCs w:val="24"/>
              </w:rPr>
              <w:t>DBBL Credit card</w:t>
            </w:r>
          </w:p>
        </w:tc>
      </w:tr>
      <w:tr w:rsidR="0067022E" w:rsidRPr="00C774C8" w:rsidTr="00ED5CDE">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Corporate Banking</w:t>
            </w:r>
          </w:p>
        </w:tc>
        <w:tc>
          <w:tcPr>
            <w:tcW w:w="2340" w:type="dxa"/>
          </w:tcPr>
          <w:p w:rsidR="0067022E" w:rsidRPr="00F87182" w:rsidRDefault="0067022E" w:rsidP="00F81D68">
            <w:pPr>
              <w:pStyle w:val="ListParagraph"/>
              <w:numPr>
                <w:ilvl w:val="0"/>
                <w:numId w:val="14"/>
              </w:numPr>
              <w:spacing w:line="300" w:lineRule="auto"/>
              <w:rPr>
                <w:rFonts w:ascii="Times New Roman" w:hAnsi="Times New Roman" w:cs="Times New Roman"/>
                <w:sz w:val="24"/>
                <w:szCs w:val="24"/>
              </w:rPr>
            </w:pPr>
            <w:r w:rsidRPr="00F87182">
              <w:rPr>
                <w:rFonts w:ascii="Times New Roman" w:hAnsi="Times New Roman" w:cs="Times New Roman"/>
                <w:sz w:val="24"/>
                <w:szCs w:val="24"/>
              </w:rPr>
              <w:t>Resident Foreign Currency Deposit</w:t>
            </w:r>
          </w:p>
        </w:tc>
        <w:tc>
          <w:tcPr>
            <w:tcW w:w="2160" w:type="dxa"/>
          </w:tcPr>
          <w:p w:rsidR="0067022E" w:rsidRPr="00F87182" w:rsidRDefault="0067022E" w:rsidP="00F81D68">
            <w:pPr>
              <w:pStyle w:val="ListParagraph"/>
              <w:numPr>
                <w:ilvl w:val="0"/>
                <w:numId w:val="15"/>
              </w:numPr>
              <w:spacing w:line="300" w:lineRule="auto"/>
              <w:rPr>
                <w:rFonts w:ascii="Times New Roman" w:hAnsi="Times New Roman" w:cs="Times New Roman"/>
                <w:sz w:val="24"/>
                <w:szCs w:val="24"/>
              </w:rPr>
            </w:pPr>
            <w:r w:rsidRPr="00F87182">
              <w:rPr>
                <w:rFonts w:ascii="Times New Roman" w:hAnsi="Times New Roman" w:cs="Times New Roman"/>
                <w:sz w:val="24"/>
                <w:szCs w:val="24"/>
              </w:rPr>
              <w:t>FMO Foreign Currency Loan</w:t>
            </w:r>
          </w:p>
        </w:tc>
        <w:tc>
          <w:tcPr>
            <w:tcW w:w="1674" w:type="dxa"/>
            <w:vMerge w:val="restart"/>
          </w:tcPr>
          <w:p w:rsidR="0067022E" w:rsidRPr="00C774C8" w:rsidRDefault="0067022E" w:rsidP="00F81D68">
            <w:pPr>
              <w:spacing w:line="300" w:lineRule="auto"/>
              <w:jc w:val="both"/>
              <w:rPr>
                <w:rFonts w:ascii="Times New Roman" w:hAnsi="Times New Roman" w:cs="Times New Roman"/>
                <w:sz w:val="24"/>
                <w:szCs w:val="24"/>
              </w:rPr>
            </w:pPr>
          </w:p>
        </w:tc>
      </w:tr>
      <w:tr w:rsidR="0067022E" w:rsidRPr="00C774C8" w:rsidTr="00ED5CDE">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Project Financing</w:t>
            </w:r>
          </w:p>
        </w:tc>
        <w:tc>
          <w:tcPr>
            <w:tcW w:w="2340" w:type="dxa"/>
          </w:tcPr>
          <w:p w:rsidR="0067022E" w:rsidRPr="00F87182" w:rsidRDefault="0067022E" w:rsidP="00F81D68">
            <w:pPr>
              <w:pStyle w:val="ListParagraph"/>
              <w:numPr>
                <w:ilvl w:val="0"/>
                <w:numId w:val="14"/>
              </w:numPr>
              <w:spacing w:line="300" w:lineRule="auto"/>
              <w:rPr>
                <w:rFonts w:ascii="Times New Roman" w:hAnsi="Times New Roman" w:cs="Times New Roman"/>
                <w:sz w:val="24"/>
                <w:szCs w:val="24"/>
              </w:rPr>
            </w:pPr>
            <w:r w:rsidRPr="00F87182">
              <w:rPr>
                <w:rFonts w:ascii="Times New Roman" w:hAnsi="Times New Roman" w:cs="Times New Roman"/>
                <w:sz w:val="24"/>
                <w:szCs w:val="24"/>
              </w:rPr>
              <w:t>Foreign Currency Deposit</w:t>
            </w:r>
          </w:p>
        </w:tc>
        <w:tc>
          <w:tcPr>
            <w:tcW w:w="2160" w:type="dxa"/>
          </w:tcPr>
          <w:p w:rsidR="0067022E" w:rsidRPr="00F87182" w:rsidRDefault="0067022E" w:rsidP="00F81D68">
            <w:pPr>
              <w:pStyle w:val="ListParagraph"/>
              <w:numPr>
                <w:ilvl w:val="0"/>
                <w:numId w:val="15"/>
              </w:numPr>
              <w:spacing w:line="300" w:lineRule="auto"/>
              <w:rPr>
                <w:rFonts w:ascii="Times New Roman" w:hAnsi="Times New Roman" w:cs="Times New Roman"/>
                <w:sz w:val="24"/>
                <w:szCs w:val="24"/>
              </w:rPr>
            </w:pPr>
            <w:r w:rsidRPr="00F87182">
              <w:rPr>
                <w:rFonts w:ascii="Times New Roman" w:hAnsi="Times New Roman" w:cs="Times New Roman"/>
                <w:sz w:val="24"/>
                <w:szCs w:val="24"/>
              </w:rPr>
              <w:t>Cash Credit (Hypothecation)</w:t>
            </w:r>
          </w:p>
        </w:tc>
        <w:tc>
          <w:tcPr>
            <w:tcW w:w="1674" w:type="dxa"/>
            <w:vMerge/>
          </w:tcPr>
          <w:p w:rsidR="0067022E" w:rsidRPr="00C774C8" w:rsidRDefault="0067022E" w:rsidP="00F81D68">
            <w:pPr>
              <w:spacing w:line="300" w:lineRule="auto"/>
              <w:jc w:val="both"/>
              <w:rPr>
                <w:rFonts w:ascii="Times New Roman" w:hAnsi="Times New Roman" w:cs="Times New Roman"/>
                <w:sz w:val="24"/>
                <w:szCs w:val="24"/>
              </w:rPr>
            </w:pPr>
          </w:p>
        </w:tc>
      </w:tr>
      <w:tr w:rsidR="0067022E" w:rsidRPr="00C774C8" w:rsidTr="00ED5CDE">
        <w:trPr>
          <w:trHeight w:val="827"/>
        </w:trPr>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Investment Banking</w:t>
            </w:r>
          </w:p>
        </w:tc>
        <w:tc>
          <w:tcPr>
            <w:tcW w:w="2340" w:type="dxa"/>
          </w:tcPr>
          <w:p w:rsidR="0067022E" w:rsidRPr="00F87182" w:rsidRDefault="0067022E" w:rsidP="00F81D68">
            <w:pPr>
              <w:pStyle w:val="ListParagraph"/>
              <w:numPr>
                <w:ilvl w:val="0"/>
                <w:numId w:val="14"/>
              </w:numPr>
              <w:spacing w:line="300" w:lineRule="auto"/>
              <w:rPr>
                <w:rFonts w:ascii="Times New Roman" w:hAnsi="Times New Roman" w:cs="Times New Roman"/>
                <w:sz w:val="24"/>
                <w:szCs w:val="24"/>
              </w:rPr>
            </w:pPr>
            <w:r w:rsidRPr="00F87182">
              <w:rPr>
                <w:rFonts w:ascii="Times New Roman" w:hAnsi="Times New Roman" w:cs="Times New Roman"/>
                <w:sz w:val="24"/>
                <w:szCs w:val="24"/>
              </w:rPr>
              <w:t>Convertible Taka Account</w:t>
            </w:r>
          </w:p>
        </w:tc>
        <w:tc>
          <w:tcPr>
            <w:tcW w:w="2160" w:type="dxa"/>
          </w:tcPr>
          <w:p w:rsidR="0067022E" w:rsidRPr="00F87182" w:rsidRDefault="0067022E" w:rsidP="00F81D68">
            <w:pPr>
              <w:pStyle w:val="ListParagraph"/>
              <w:numPr>
                <w:ilvl w:val="0"/>
                <w:numId w:val="15"/>
              </w:numPr>
              <w:spacing w:line="300" w:lineRule="auto"/>
              <w:rPr>
                <w:rFonts w:ascii="Times New Roman" w:hAnsi="Times New Roman" w:cs="Times New Roman"/>
                <w:sz w:val="24"/>
                <w:szCs w:val="24"/>
              </w:rPr>
            </w:pPr>
            <w:r w:rsidRPr="00F87182">
              <w:rPr>
                <w:rFonts w:ascii="Times New Roman" w:hAnsi="Times New Roman" w:cs="Times New Roman"/>
                <w:sz w:val="24"/>
                <w:szCs w:val="24"/>
              </w:rPr>
              <w:t>Small shop Financing Scheme</w:t>
            </w:r>
          </w:p>
        </w:tc>
        <w:tc>
          <w:tcPr>
            <w:tcW w:w="1674" w:type="dxa"/>
            <w:vMerge/>
          </w:tcPr>
          <w:p w:rsidR="0067022E" w:rsidRPr="00C774C8" w:rsidRDefault="0067022E" w:rsidP="00F81D68">
            <w:pPr>
              <w:spacing w:line="300" w:lineRule="auto"/>
              <w:jc w:val="both"/>
              <w:rPr>
                <w:rFonts w:ascii="Times New Roman" w:hAnsi="Times New Roman" w:cs="Times New Roman"/>
                <w:sz w:val="24"/>
                <w:szCs w:val="24"/>
              </w:rPr>
            </w:pPr>
          </w:p>
        </w:tc>
      </w:tr>
      <w:tr w:rsidR="0067022E" w:rsidRPr="00C774C8" w:rsidTr="00ED5CDE">
        <w:trPr>
          <w:gridAfter w:val="1"/>
          <w:wAfter w:w="1674" w:type="dxa"/>
        </w:trPr>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Agriculture Loan</w:t>
            </w:r>
          </w:p>
        </w:tc>
        <w:tc>
          <w:tcPr>
            <w:tcW w:w="2340" w:type="dxa"/>
            <w:vMerge w:val="restart"/>
          </w:tcPr>
          <w:p w:rsidR="0067022E" w:rsidRPr="00C774C8" w:rsidRDefault="0067022E" w:rsidP="00F81D68">
            <w:pPr>
              <w:spacing w:line="300" w:lineRule="auto"/>
              <w:jc w:val="both"/>
              <w:rPr>
                <w:rFonts w:ascii="Times New Roman" w:hAnsi="Times New Roman" w:cs="Times New Roman"/>
                <w:sz w:val="24"/>
                <w:szCs w:val="24"/>
              </w:rPr>
            </w:pPr>
          </w:p>
        </w:tc>
        <w:tc>
          <w:tcPr>
            <w:tcW w:w="2160" w:type="dxa"/>
          </w:tcPr>
          <w:p w:rsidR="0067022E" w:rsidRPr="00C774C8" w:rsidRDefault="0067022E" w:rsidP="00F81D68">
            <w:pPr>
              <w:rPr>
                <w:sz w:val="24"/>
                <w:szCs w:val="24"/>
              </w:rPr>
            </w:pPr>
          </w:p>
        </w:tc>
      </w:tr>
      <w:tr w:rsidR="0067022E" w:rsidRPr="00C774C8" w:rsidTr="00ED5CDE">
        <w:trPr>
          <w:gridAfter w:val="2"/>
          <w:wAfter w:w="3834" w:type="dxa"/>
        </w:trPr>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Real time any branch Banking</w:t>
            </w:r>
          </w:p>
        </w:tc>
        <w:tc>
          <w:tcPr>
            <w:tcW w:w="2340" w:type="dxa"/>
            <w:vMerge/>
          </w:tcPr>
          <w:p w:rsidR="0067022E" w:rsidRPr="00C774C8" w:rsidRDefault="0067022E" w:rsidP="00F81D68">
            <w:pPr>
              <w:spacing w:line="300" w:lineRule="auto"/>
              <w:jc w:val="both"/>
              <w:rPr>
                <w:rFonts w:ascii="Times New Roman" w:hAnsi="Times New Roman" w:cs="Times New Roman"/>
                <w:sz w:val="24"/>
                <w:szCs w:val="24"/>
              </w:rPr>
            </w:pPr>
          </w:p>
        </w:tc>
      </w:tr>
      <w:tr w:rsidR="0067022E" w:rsidRPr="00C774C8" w:rsidTr="00ED5CDE">
        <w:trPr>
          <w:gridAfter w:val="2"/>
          <w:wAfter w:w="3834" w:type="dxa"/>
        </w:trPr>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Internet Banking</w:t>
            </w:r>
          </w:p>
        </w:tc>
        <w:tc>
          <w:tcPr>
            <w:tcW w:w="2340" w:type="dxa"/>
            <w:vMerge/>
          </w:tcPr>
          <w:p w:rsidR="0067022E" w:rsidRPr="00C774C8" w:rsidRDefault="0067022E" w:rsidP="00F81D68">
            <w:pPr>
              <w:spacing w:line="300" w:lineRule="auto"/>
              <w:jc w:val="both"/>
              <w:rPr>
                <w:rFonts w:ascii="Times New Roman" w:hAnsi="Times New Roman" w:cs="Times New Roman"/>
                <w:sz w:val="24"/>
                <w:szCs w:val="24"/>
              </w:rPr>
            </w:pPr>
          </w:p>
        </w:tc>
      </w:tr>
      <w:tr w:rsidR="0067022E" w:rsidRPr="00C774C8" w:rsidTr="00ED5CDE">
        <w:trPr>
          <w:gridAfter w:val="2"/>
          <w:wAfter w:w="3834" w:type="dxa"/>
        </w:trPr>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SMS Banking</w:t>
            </w:r>
          </w:p>
        </w:tc>
        <w:tc>
          <w:tcPr>
            <w:tcW w:w="2340" w:type="dxa"/>
            <w:vMerge/>
          </w:tcPr>
          <w:p w:rsidR="0067022E" w:rsidRPr="00C774C8" w:rsidRDefault="0067022E" w:rsidP="00F81D68">
            <w:pPr>
              <w:pStyle w:val="ListParagraph"/>
              <w:spacing w:line="300" w:lineRule="auto"/>
              <w:jc w:val="both"/>
              <w:rPr>
                <w:rFonts w:ascii="Times New Roman" w:hAnsi="Times New Roman" w:cs="Times New Roman"/>
                <w:sz w:val="24"/>
                <w:szCs w:val="24"/>
              </w:rPr>
            </w:pPr>
          </w:p>
        </w:tc>
      </w:tr>
      <w:tr w:rsidR="0067022E" w:rsidRPr="00C774C8" w:rsidTr="00ED5CDE">
        <w:trPr>
          <w:gridAfter w:val="2"/>
          <w:wAfter w:w="3834" w:type="dxa"/>
        </w:trPr>
        <w:tc>
          <w:tcPr>
            <w:tcW w:w="2988" w:type="dxa"/>
          </w:tcPr>
          <w:p w:rsidR="0067022E" w:rsidRPr="00F87182" w:rsidRDefault="0067022E" w:rsidP="00F81D68">
            <w:pPr>
              <w:pStyle w:val="ListParagraph"/>
              <w:numPr>
                <w:ilvl w:val="0"/>
                <w:numId w:val="11"/>
              </w:numPr>
              <w:spacing w:line="300" w:lineRule="auto"/>
              <w:rPr>
                <w:rFonts w:ascii="Times New Roman" w:hAnsi="Times New Roman" w:cs="Times New Roman"/>
                <w:sz w:val="24"/>
                <w:szCs w:val="24"/>
              </w:rPr>
            </w:pPr>
            <w:r w:rsidRPr="00F87182">
              <w:rPr>
                <w:rFonts w:ascii="Times New Roman" w:hAnsi="Times New Roman" w:cs="Times New Roman"/>
                <w:sz w:val="24"/>
                <w:szCs w:val="24"/>
              </w:rPr>
              <w:t>Online Banki</w:t>
            </w:r>
            <w:r w:rsidR="00F87182">
              <w:rPr>
                <w:rFonts w:ascii="Times New Roman" w:hAnsi="Times New Roman" w:cs="Times New Roman"/>
                <w:sz w:val="24"/>
                <w:szCs w:val="24"/>
              </w:rPr>
              <w:t>ng</w:t>
            </w:r>
          </w:p>
        </w:tc>
        <w:tc>
          <w:tcPr>
            <w:tcW w:w="2340" w:type="dxa"/>
            <w:vMerge/>
          </w:tcPr>
          <w:p w:rsidR="0067022E" w:rsidRPr="00C774C8" w:rsidRDefault="0067022E" w:rsidP="00F81D68">
            <w:pPr>
              <w:spacing w:line="300" w:lineRule="auto"/>
              <w:jc w:val="both"/>
              <w:rPr>
                <w:rFonts w:ascii="Times New Roman" w:hAnsi="Times New Roman" w:cs="Times New Roman"/>
                <w:sz w:val="24"/>
                <w:szCs w:val="24"/>
              </w:rPr>
            </w:pPr>
          </w:p>
        </w:tc>
      </w:tr>
    </w:tbl>
    <w:p w:rsidR="00E72B8E" w:rsidRDefault="00F81D68" w:rsidP="00D22D87">
      <w:pPr>
        <w:pStyle w:val="Heading3"/>
      </w:pPr>
      <w:r>
        <w:br w:type="textWrapping" w:clear="all"/>
      </w:r>
    </w:p>
    <w:p w:rsidR="00ED5CDE" w:rsidRPr="00E72B8E" w:rsidRDefault="00E72B8E" w:rsidP="00E72B8E">
      <w:pPr>
        <w:rPr>
          <w:rFonts w:asciiTheme="majorHAnsi" w:eastAsiaTheme="majorEastAsia" w:hAnsiTheme="majorHAnsi" w:cstheme="majorBidi"/>
          <w:color w:val="243F60" w:themeColor="accent1" w:themeShade="7F"/>
          <w:sz w:val="24"/>
          <w:szCs w:val="24"/>
        </w:rPr>
      </w:pPr>
      <w:r>
        <w:br w:type="page"/>
      </w:r>
    </w:p>
    <w:p w:rsidR="00414754" w:rsidRPr="00705242" w:rsidRDefault="00414754" w:rsidP="00D22D87">
      <w:pPr>
        <w:pStyle w:val="Heading3"/>
      </w:pPr>
      <w:bookmarkStart w:id="10" w:name="_Toc12717068"/>
      <w:r w:rsidRPr="00705242">
        <w:lastRenderedPageBreak/>
        <w:t>Management Structure</w:t>
      </w:r>
      <w:bookmarkEnd w:id="10"/>
    </w:p>
    <w:p w:rsidR="007E3C1F" w:rsidRDefault="004E45AB" w:rsidP="00B526B2">
      <w:pPr>
        <w:spacing w:line="300" w:lineRule="auto"/>
        <w:jc w:val="both"/>
        <w:rPr>
          <w:rFonts w:ascii="Times New Roman" w:hAnsi="Times New Roman" w:cs="Times New Roman"/>
          <w:sz w:val="24"/>
          <w:szCs w:val="24"/>
        </w:rPr>
      </w:pPr>
      <w:r w:rsidRPr="0057113B">
        <w:rPr>
          <w:rFonts w:ascii="Times New Roman" w:hAnsi="Times New Roman" w:cs="Times New Roman"/>
          <w:noProof/>
          <w:sz w:val="24"/>
          <w:szCs w:val="24"/>
          <w:lang w:eastAsia="zh-CN"/>
        </w:rPr>
        <w:drawing>
          <wp:inline distT="0" distB="0" distL="0" distR="0">
            <wp:extent cx="6515100" cy="7077075"/>
            <wp:effectExtent l="0" t="38100" r="0" b="285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7E3C1F" w:rsidRPr="00705242" w:rsidRDefault="008A5304" w:rsidP="000B33CE">
      <w:pPr>
        <w:pStyle w:val="Heading2"/>
      </w:pPr>
      <w:bookmarkStart w:id="11" w:name="_Toc12717069"/>
      <w:r w:rsidRPr="00705242">
        <w:lastRenderedPageBreak/>
        <w:t>Rational of the study</w:t>
      </w:r>
      <w:bookmarkEnd w:id="11"/>
    </w:p>
    <w:p w:rsidR="00D042F5" w:rsidRDefault="000C13E6"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The</w:t>
      </w:r>
      <w:r w:rsidRPr="000C13E6">
        <w:rPr>
          <w:rFonts w:ascii="Times New Roman" w:hAnsi="Times New Roman" w:cs="Times New Roman"/>
          <w:sz w:val="24"/>
          <w:szCs w:val="24"/>
        </w:rPr>
        <w:t xml:space="preserve"> report is </w:t>
      </w:r>
      <w:r>
        <w:rPr>
          <w:rFonts w:ascii="Times New Roman" w:hAnsi="Times New Roman" w:cs="Times New Roman"/>
          <w:sz w:val="24"/>
          <w:szCs w:val="24"/>
        </w:rPr>
        <w:t>a descriptive study</w:t>
      </w:r>
      <w:r w:rsidRPr="000C13E6">
        <w:rPr>
          <w:rFonts w:ascii="Times New Roman" w:hAnsi="Times New Roman" w:cs="Times New Roman"/>
          <w:sz w:val="24"/>
          <w:szCs w:val="24"/>
        </w:rPr>
        <w:t>. More than 25 branches of Dhaka city have been able to handle the potential of the customers in the services of Dutch Bangla Bank.</w:t>
      </w:r>
      <w:r>
        <w:rPr>
          <w:rFonts w:ascii="Times New Roman" w:hAnsi="Times New Roman" w:cs="Times New Roman"/>
          <w:sz w:val="24"/>
          <w:szCs w:val="24"/>
        </w:rPr>
        <w:t xml:space="preserve"> </w:t>
      </w:r>
      <w:r w:rsidR="00D042F5">
        <w:rPr>
          <w:rFonts w:ascii="Times New Roman" w:hAnsi="Times New Roman" w:cs="Times New Roman"/>
          <w:sz w:val="24"/>
          <w:szCs w:val="24"/>
        </w:rPr>
        <w:t>The research will help to describe the service quality of DBBL in Dhaka city.</w:t>
      </w:r>
      <w:r w:rsidR="00F87182">
        <w:rPr>
          <w:rFonts w:ascii="Times New Roman" w:hAnsi="Times New Roman" w:cs="Times New Roman"/>
          <w:sz w:val="24"/>
          <w:szCs w:val="24"/>
        </w:rPr>
        <w:t xml:space="preserve"> Customers of DBBL who have any type of account in this bank </w:t>
      </w:r>
      <w:r w:rsidR="00556378">
        <w:rPr>
          <w:rFonts w:ascii="Times New Roman" w:hAnsi="Times New Roman" w:cs="Times New Roman"/>
          <w:sz w:val="24"/>
          <w:szCs w:val="24"/>
        </w:rPr>
        <w:t>measuring the perceptions against the expectation of overall the banking services any bank should have. Some customers might have the loyal intensions and some have neglecting issues but the research is for all type of customers who are being served from the DBBL. The actual performance of this bank come out through this study and an individual can understand or see that the other customers thinking the same way for this bank or not.</w:t>
      </w:r>
    </w:p>
    <w:p w:rsidR="00556378" w:rsidRDefault="00D042F5" w:rsidP="000B33CE">
      <w:pPr>
        <w:pStyle w:val="Heading2"/>
      </w:pPr>
      <w:bookmarkStart w:id="12" w:name="_Toc12717070"/>
      <w:r w:rsidRPr="00705242">
        <w:t>Background of the study</w:t>
      </w:r>
      <w:bookmarkEnd w:id="12"/>
    </w:p>
    <w:p w:rsidR="008D493D" w:rsidRDefault="008D493D"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As a partial requirement of BBA </w:t>
      </w:r>
      <w:r w:rsidR="000B33CE">
        <w:rPr>
          <w:rFonts w:ascii="Times New Roman" w:hAnsi="Times New Roman" w:cs="Times New Roman"/>
          <w:sz w:val="24"/>
          <w:szCs w:val="24"/>
        </w:rPr>
        <w:t>program,</w:t>
      </w:r>
      <w:r>
        <w:rPr>
          <w:rFonts w:ascii="Times New Roman" w:hAnsi="Times New Roman" w:cs="Times New Roman"/>
          <w:sz w:val="24"/>
          <w:szCs w:val="24"/>
        </w:rPr>
        <w:t xml:space="preserve"> I need to go for project report to gather knowledge of conducting a research and need to submit the report regarding the practical knowledge. This report is originated to complete BBA from United International University. This report will give an overall idea about the performance of service quality in Dutch Bangla Bank Limited in Dhaka city.</w:t>
      </w:r>
    </w:p>
    <w:p w:rsidR="000C13E6" w:rsidRPr="000C13E6" w:rsidRDefault="000C13E6" w:rsidP="00B526B2">
      <w:pPr>
        <w:spacing w:line="300" w:lineRule="auto"/>
        <w:jc w:val="both"/>
        <w:rPr>
          <w:rFonts w:ascii="Times New Roman" w:hAnsi="Times New Roman" w:cs="Times New Roman"/>
          <w:sz w:val="24"/>
          <w:szCs w:val="24"/>
        </w:rPr>
      </w:pPr>
      <w:r w:rsidRPr="000C13E6">
        <w:rPr>
          <w:rFonts w:ascii="Times New Roman" w:hAnsi="Times New Roman" w:cs="Times New Roman"/>
          <w:sz w:val="24"/>
          <w:szCs w:val="24"/>
        </w:rPr>
        <w:t>This research is expected by the customers and services related to perceived services. The research is mainly realized by the Dutch Bangla Bank customer. Most of the information questions have been collected through surveys and I have tried to try out the experience with excellent banking services. In this study, DBBL's various customer services were summarized.</w:t>
      </w:r>
    </w:p>
    <w:p w:rsidR="005F039D" w:rsidRPr="00705242" w:rsidRDefault="005F039D" w:rsidP="000B33CE">
      <w:pPr>
        <w:pStyle w:val="Heading2"/>
      </w:pPr>
      <w:bookmarkStart w:id="13" w:name="_Toc12717071"/>
      <w:r w:rsidRPr="00705242">
        <w:t>Limitations of the study</w:t>
      </w:r>
      <w:bookmarkEnd w:id="13"/>
    </w:p>
    <w:p w:rsidR="00C81600" w:rsidRPr="00260629" w:rsidRDefault="00323743" w:rsidP="00260629">
      <w:pPr>
        <w:spacing w:line="300" w:lineRule="auto"/>
        <w:jc w:val="both"/>
        <w:rPr>
          <w:rFonts w:ascii="Times New Roman" w:hAnsi="Times New Roman" w:cs="Times New Roman"/>
          <w:sz w:val="24"/>
          <w:szCs w:val="24"/>
        </w:rPr>
      </w:pPr>
      <w:r w:rsidRPr="00260629">
        <w:rPr>
          <w:rFonts w:ascii="Times New Roman" w:hAnsi="Times New Roman" w:cs="Times New Roman"/>
          <w:sz w:val="24"/>
          <w:szCs w:val="24"/>
        </w:rPr>
        <w:t>Th</w:t>
      </w:r>
      <w:r w:rsidR="007715F7">
        <w:rPr>
          <w:rFonts w:ascii="Times New Roman" w:hAnsi="Times New Roman" w:cs="Times New Roman"/>
          <w:sz w:val="24"/>
          <w:szCs w:val="24"/>
        </w:rPr>
        <w:t>e major limitation of the study is the questionnaire size. As using SERVQUAL the questionnaire divided into two parts and each part has 22 questions and total 44 questions need to read and giving points is very forbearing task.</w:t>
      </w:r>
    </w:p>
    <w:p w:rsidR="00C81600" w:rsidRPr="00260629" w:rsidRDefault="008F2D47" w:rsidP="00260629">
      <w:pPr>
        <w:spacing w:line="300" w:lineRule="auto"/>
        <w:jc w:val="both"/>
        <w:rPr>
          <w:rFonts w:ascii="Times New Roman" w:hAnsi="Times New Roman" w:cs="Times New Roman"/>
          <w:sz w:val="24"/>
          <w:szCs w:val="24"/>
        </w:rPr>
      </w:pPr>
      <w:r w:rsidRPr="00260629">
        <w:rPr>
          <w:rFonts w:ascii="Times New Roman" w:hAnsi="Times New Roman" w:cs="Times New Roman"/>
          <w:sz w:val="24"/>
          <w:szCs w:val="24"/>
        </w:rPr>
        <w:t>Then as</w:t>
      </w:r>
      <w:r w:rsidR="00323743" w:rsidRPr="00260629">
        <w:rPr>
          <w:rFonts w:ascii="Times New Roman" w:hAnsi="Times New Roman" w:cs="Times New Roman"/>
          <w:sz w:val="24"/>
          <w:szCs w:val="24"/>
        </w:rPr>
        <w:t xml:space="preserve"> my data collection process is from the online by sending mail and link through social media so participants might in risk for hac</w:t>
      </w:r>
      <w:r w:rsidR="00B834E3" w:rsidRPr="00260629">
        <w:rPr>
          <w:rFonts w:ascii="Times New Roman" w:hAnsi="Times New Roman" w:cs="Times New Roman"/>
          <w:sz w:val="24"/>
          <w:szCs w:val="24"/>
        </w:rPr>
        <w:t>ker intention that’s why they did</w:t>
      </w:r>
      <w:r w:rsidR="00323743" w:rsidRPr="00260629">
        <w:rPr>
          <w:rFonts w:ascii="Times New Roman" w:hAnsi="Times New Roman" w:cs="Times New Roman"/>
          <w:sz w:val="24"/>
          <w:szCs w:val="24"/>
        </w:rPr>
        <w:t>n</w:t>
      </w:r>
      <w:r w:rsidR="00974ACA" w:rsidRPr="00260629">
        <w:rPr>
          <w:rFonts w:ascii="Times New Roman" w:hAnsi="Times New Roman" w:cs="Times New Roman"/>
          <w:sz w:val="24"/>
          <w:szCs w:val="24"/>
        </w:rPr>
        <w:t>’</w:t>
      </w:r>
      <w:r w:rsidR="00B834E3" w:rsidRPr="00260629">
        <w:rPr>
          <w:rFonts w:ascii="Times New Roman" w:hAnsi="Times New Roman" w:cs="Times New Roman"/>
          <w:sz w:val="24"/>
          <w:szCs w:val="24"/>
        </w:rPr>
        <w:t>t click on the link and did</w:t>
      </w:r>
      <w:r w:rsidR="00323743" w:rsidRPr="00260629">
        <w:rPr>
          <w:rFonts w:ascii="Times New Roman" w:hAnsi="Times New Roman" w:cs="Times New Roman"/>
          <w:sz w:val="24"/>
          <w:szCs w:val="24"/>
        </w:rPr>
        <w:t>n</w:t>
      </w:r>
      <w:r w:rsidR="00974ACA" w:rsidRPr="00260629">
        <w:rPr>
          <w:rFonts w:ascii="Times New Roman" w:hAnsi="Times New Roman" w:cs="Times New Roman"/>
          <w:sz w:val="24"/>
          <w:szCs w:val="24"/>
        </w:rPr>
        <w:t>’</w:t>
      </w:r>
      <w:r w:rsidR="00323743" w:rsidRPr="00260629">
        <w:rPr>
          <w:rFonts w:ascii="Times New Roman" w:hAnsi="Times New Roman" w:cs="Times New Roman"/>
          <w:sz w:val="24"/>
          <w:szCs w:val="24"/>
        </w:rPr>
        <w:t>t re</w:t>
      </w:r>
      <w:r w:rsidR="00974ACA" w:rsidRPr="00260629">
        <w:rPr>
          <w:rFonts w:ascii="Times New Roman" w:hAnsi="Times New Roman" w:cs="Times New Roman"/>
          <w:sz w:val="24"/>
          <w:szCs w:val="24"/>
        </w:rPr>
        <w:t>s</w:t>
      </w:r>
      <w:r w:rsidR="00323743" w:rsidRPr="00260629">
        <w:rPr>
          <w:rFonts w:ascii="Times New Roman" w:hAnsi="Times New Roman" w:cs="Times New Roman"/>
          <w:sz w:val="24"/>
          <w:szCs w:val="24"/>
        </w:rPr>
        <w:t>ponse to the mail</w:t>
      </w:r>
      <w:r w:rsidR="00974ACA" w:rsidRPr="00260629">
        <w:rPr>
          <w:rFonts w:ascii="Times New Roman" w:hAnsi="Times New Roman" w:cs="Times New Roman"/>
          <w:sz w:val="24"/>
          <w:szCs w:val="24"/>
        </w:rPr>
        <w:t xml:space="preserve"> at the first time.</w:t>
      </w:r>
    </w:p>
    <w:p w:rsidR="00C81600" w:rsidRPr="00260629" w:rsidRDefault="00974ACA" w:rsidP="00260629">
      <w:pPr>
        <w:spacing w:line="300" w:lineRule="auto"/>
        <w:jc w:val="both"/>
        <w:rPr>
          <w:rFonts w:ascii="Times New Roman" w:hAnsi="Times New Roman" w:cs="Times New Roman"/>
          <w:sz w:val="24"/>
          <w:szCs w:val="24"/>
        </w:rPr>
      </w:pPr>
      <w:r w:rsidRPr="00260629">
        <w:rPr>
          <w:rFonts w:ascii="Times New Roman" w:hAnsi="Times New Roman" w:cs="Times New Roman"/>
          <w:sz w:val="24"/>
          <w:szCs w:val="24"/>
        </w:rPr>
        <w:t>Rush hours and business was another reason that acts as an obstacle while gathering data.</w:t>
      </w:r>
    </w:p>
    <w:p w:rsidR="00BA6C42" w:rsidRPr="00260629" w:rsidRDefault="00974ACA" w:rsidP="00260629">
      <w:pPr>
        <w:spacing w:line="300" w:lineRule="auto"/>
        <w:jc w:val="both"/>
        <w:rPr>
          <w:rFonts w:ascii="Times New Roman" w:hAnsi="Times New Roman" w:cs="Times New Roman"/>
          <w:sz w:val="24"/>
          <w:szCs w:val="24"/>
        </w:rPr>
      </w:pPr>
      <w:r w:rsidRPr="00260629">
        <w:rPr>
          <w:rFonts w:ascii="Times New Roman" w:hAnsi="Times New Roman" w:cs="Times New Roman"/>
          <w:sz w:val="24"/>
          <w:szCs w:val="24"/>
        </w:rPr>
        <w:t xml:space="preserve">The findings of the survey are based on customers’ response in Dhaka city only. </w:t>
      </w:r>
      <w:r w:rsidR="000B33CE" w:rsidRPr="00260629">
        <w:rPr>
          <w:rFonts w:ascii="Times New Roman" w:hAnsi="Times New Roman" w:cs="Times New Roman"/>
          <w:sz w:val="24"/>
          <w:szCs w:val="24"/>
        </w:rPr>
        <w:t>So,</w:t>
      </w:r>
      <w:r w:rsidRPr="00260629">
        <w:rPr>
          <w:rFonts w:ascii="Times New Roman" w:hAnsi="Times New Roman" w:cs="Times New Roman"/>
          <w:sz w:val="24"/>
          <w:szCs w:val="24"/>
        </w:rPr>
        <w:t xml:space="preserve"> the results may not reflect the same for other branches of DBBL outside Dhaka.</w:t>
      </w:r>
    </w:p>
    <w:p w:rsidR="00BA6C42" w:rsidRDefault="00BA6C42" w:rsidP="00DB54AA">
      <w:pPr>
        <w:pStyle w:val="Heading1"/>
        <w:jc w:val="center"/>
      </w:pPr>
      <w:bookmarkStart w:id="14" w:name="_Toc12717072"/>
      <w:r>
        <w:lastRenderedPageBreak/>
        <w:t>Chapter 02</w:t>
      </w:r>
      <w:r w:rsidR="00DB54AA">
        <w:t xml:space="preserve">: </w:t>
      </w:r>
      <w:r>
        <w:t>Objectives of the Study</w:t>
      </w:r>
      <w:bookmarkEnd w:id="14"/>
    </w:p>
    <w:p w:rsidR="00BA6C42" w:rsidRDefault="00BA6C42">
      <w:pPr>
        <w:rPr>
          <w:rFonts w:ascii="Times New Roman" w:hAnsi="Times New Roman" w:cs="Times New Roman"/>
          <w:sz w:val="24"/>
          <w:szCs w:val="24"/>
        </w:rPr>
      </w:pPr>
      <w:r>
        <w:rPr>
          <w:rFonts w:ascii="Times New Roman" w:hAnsi="Times New Roman" w:cs="Times New Roman"/>
          <w:sz w:val="24"/>
          <w:szCs w:val="24"/>
        </w:rPr>
        <w:br w:type="page"/>
      </w:r>
    </w:p>
    <w:p w:rsidR="00BA6C42" w:rsidRDefault="00BA6C42" w:rsidP="000B33CE">
      <w:pPr>
        <w:pStyle w:val="Heading2"/>
      </w:pPr>
      <w:bookmarkStart w:id="15" w:name="_Toc12717073"/>
      <w:r w:rsidRPr="00705242">
        <w:lastRenderedPageBreak/>
        <w:t>Broad objectives</w:t>
      </w:r>
      <w:bookmarkEnd w:id="15"/>
    </w:p>
    <w:p w:rsidR="00692B8A" w:rsidRPr="00692B8A" w:rsidRDefault="00C3629B"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Mensuration of the service quality in Dutch Bangla Bank Limited as well as the compulsory degree requirement of my BBA program from Bangladesh top ranked private university- “United International University” are the core objectives of this report.</w:t>
      </w:r>
    </w:p>
    <w:p w:rsidR="00BA6C42" w:rsidRPr="00705242" w:rsidRDefault="00BA6C42" w:rsidP="000B33CE">
      <w:pPr>
        <w:pStyle w:val="Heading2"/>
      </w:pPr>
      <w:bookmarkStart w:id="16" w:name="_Toc12717074"/>
      <w:r w:rsidRPr="00705242">
        <w:t>Specific objectives</w:t>
      </w:r>
      <w:bookmarkEnd w:id="16"/>
    </w:p>
    <w:p w:rsidR="00692B8A" w:rsidRPr="00692B8A" w:rsidRDefault="00C3629B" w:rsidP="00692B8A">
      <w:pPr>
        <w:numPr>
          <w:ilvl w:val="0"/>
          <w:numId w:val="6"/>
        </w:numPr>
        <w:spacing w:line="300" w:lineRule="auto"/>
        <w:jc w:val="both"/>
        <w:rPr>
          <w:rFonts w:ascii="Times New Roman" w:hAnsi="Times New Roman" w:cs="Times New Roman"/>
          <w:sz w:val="24"/>
          <w:szCs w:val="24"/>
        </w:rPr>
      </w:pPr>
      <w:r>
        <w:rPr>
          <w:rFonts w:ascii="Times New Roman" w:hAnsi="Times New Roman" w:cs="Times New Roman"/>
          <w:sz w:val="24"/>
          <w:szCs w:val="24"/>
        </w:rPr>
        <w:t>The level of client’s satisfaction from DBBL services that they provided. To know is it excellent or poor</w:t>
      </w:r>
      <w:r w:rsidR="00147E8C">
        <w:rPr>
          <w:rFonts w:ascii="Times New Roman" w:hAnsi="Times New Roman" w:cs="Times New Roman"/>
          <w:sz w:val="24"/>
          <w:szCs w:val="24"/>
        </w:rPr>
        <w:t>.</w:t>
      </w:r>
    </w:p>
    <w:p w:rsidR="00692B8A" w:rsidRPr="00692B8A" w:rsidRDefault="00147E8C" w:rsidP="00692B8A">
      <w:pPr>
        <w:numPr>
          <w:ilvl w:val="0"/>
          <w:numId w:val="6"/>
        </w:numPr>
        <w:spacing w:line="300" w:lineRule="auto"/>
        <w:jc w:val="both"/>
        <w:rPr>
          <w:rFonts w:ascii="Times New Roman" w:hAnsi="Times New Roman" w:cs="Times New Roman"/>
          <w:sz w:val="24"/>
          <w:szCs w:val="24"/>
        </w:rPr>
      </w:pPr>
      <w:r>
        <w:rPr>
          <w:rFonts w:ascii="Times New Roman" w:hAnsi="Times New Roman" w:cs="Times New Roman"/>
          <w:sz w:val="24"/>
          <w:szCs w:val="24"/>
        </w:rPr>
        <w:t>The perception scores that is given by the client after receiving services from DBBL. It will help us to judge the quality of services.</w:t>
      </w:r>
    </w:p>
    <w:p w:rsidR="00692B8A" w:rsidRPr="00692B8A" w:rsidRDefault="00147E8C" w:rsidP="00692B8A">
      <w:pPr>
        <w:numPr>
          <w:ilvl w:val="0"/>
          <w:numId w:val="6"/>
        </w:numPr>
        <w:spacing w:line="300" w:lineRule="auto"/>
        <w:jc w:val="both"/>
        <w:rPr>
          <w:rFonts w:ascii="Times New Roman" w:hAnsi="Times New Roman" w:cs="Times New Roman"/>
          <w:sz w:val="24"/>
          <w:szCs w:val="24"/>
        </w:rPr>
      </w:pPr>
      <w:r>
        <w:rPr>
          <w:rFonts w:ascii="Times New Roman" w:hAnsi="Times New Roman" w:cs="Times New Roman"/>
          <w:sz w:val="24"/>
          <w:szCs w:val="24"/>
        </w:rPr>
        <w:t>To know which type of services customer actually expect from an excellent bank and compare that expectation with the exact perceptions of customers</w:t>
      </w:r>
      <w:r w:rsidR="00692B8A" w:rsidRPr="00692B8A">
        <w:rPr>
          <w:rFonts w:ascii="Times New Roman" w:hAnsi="Times New Roman" w:cs="Times New Roman"/>
          <w:sz w:val="24"/>
          <w:szCs w:val="24"/>
        </w:rPr>
        <w:t>.</w:t>
      </w:r>
    </w:p>
    <w:p w:rsidR="00692B8A" w:rsidRPr="00692B8A" w:rsidRDefault="00147E8C" w:rsidP="00692B8A">
      <w:pPr>
        <w:numPr>
          <w:ilvl w:val="0"/>
          <w:numId w:val="6"/>
        </w:numPr>
        <w:spacing w:line="300" w:lineRule="auto"/>
        <w:jc w:val="both"/>
        <w:rPr>
          <w:rFonts w:ascii="Times New Roman" w:hAnsi="Times New Roman" w:cs="Times New Roman"/>
          <w:sz w:val="24"/>
          <w:szCs w:val="24"/>
        </w:rPr>
      </w:pPr>
      <w:r>
        <w:rPr>
          <w:rFonts w:ascii="Times New Roman" w:hAnsi="Times New Roman" w:cs="Times New Roman"/>
          <w:sz w:val="24"/>
          <w:szCs w:val="24"/>
        </w:rPr>
        <w:t>From the five dimension of SERVQUAL which dimension is most preferable for the customer</w:t>
      </w:r>
      <w:r w:rsidR="004D3663">
        <w:rPr>
          <w:rFonts w:ascii="Times New Roman" w:hAnsi="Times New Roman" w:cs="Times New Roman"/>
          <w:sz w:val="24"/>
          <w:szCs w:val="24"/>
        </w:rPr>
        <w:t xml:space="preserve"> and which dimension should improve in future the report is going to find that</w:t>
      </w:r>
      <w:r>
        <w:rPr>
          <w:rFonts w:ascii="Times New Roman" w:hAnsi="Times New Roman" w:cs="Times New Roman"/>
          <w:sz w:val="24"/>
          <w:szCs w:val="24"/>
        </w:rPr>
        <w:t>.</w:t>
      </w:r>
    </w:p>
    <w:p w:rsidR="00692B8A" w:rsidRPr="00692B8A" w:rsidRDefault="004D3663" w:rsidP="00692B8A">
      <w:pPr>
        <w:numPr>
          <w:ilvl w:val="0"/>
          <w:numId w:val="6"/>
        </w:numPr>
        <w:spacing w:line="300" w:lineRule="auto"/>
        <w:jc w:val="both"/>
        <w:rPr>
          <w:rFonts w:ascii="Times New Roman" w:hAnsi="Times New Roman" w:cs="Times New Roman"/>
          <w:sz w:val="24"/>
          <w:szCs w:val="24"/>
        </w:rPr>
      </w:pPr>
      <w:r>
        <w:rPr>
          <w:rFonts w:ascii="Times New Roman" w:hAnsi="Times New Roman" w:cs="Times New Roman"/>
          <w:sz w:val="24"/>
          <w:szCs w:val="24"/>
        </w:rPr>
        <w:t>Lacking in service quality from DBBL are coming out through this report.</w:t>
      </w:r>
    </w:p>
    <w:p w:rsidR="00692B8A" w:rsidRDefault="00692B8A" w:rsidP="00B526B2">
      <w:pPr>
        <w:spacing w:line="300" w:lineRule="auto"/>
        <w:jc w:val="both"/>
        <w:rPr>
          <w:rFonts w:ascii="Times New Roman" w:hAnsi="Times New Roman" w:cs="Times New Roman"/>
          <w:sz w:val="24"/>
          <w:szCs w:val="24"/>
        </w:rPr>
      </w:pPr>
    </w:p>
    <w:p w:rsidR="00705242" w:rsidRDefault="00705242">
      <w:pPr>
        <w:rPr>
          <w:rFonts w:ascii="Times New Roman" w:hAnsi="Times New Roman" w:cs="Times New Roman"/>
          <w:sz w:val="24"/>
          <w:szCs w:val="24"/>
        </w:rPr>
      </w:pPr>
      <w:r>
        <w:rPr>
          <w:rFonts w:ascii="Times New Roman" w:hAnsi="Times New Roman" w:cs="Times New Roman"/>
          <w:sz w:val="24"/>
          <w:szCs w:val="24"/>
        </w:rPr>
        <w:br w:type="page"/>
      </w:r>
    </w:p>
    <w:p w:rsidR="000B33CE" w:rsidRDefault="00705242" w:rsidP="00DB54AA">
      <w:pPr>
        <w:pStyle w:val="Heading1"/>
        <w:jc w:val="center"/>
      </w:pPr>
      <w:bookmarkStart w:id="17" w:name="_Toc12717075"/>
      <w:r>
        <w:lastRenderedPageBreak/>
        <w:t>Chapter 03</w:t>
      </w:r>
      <w:r w:rsidR="00DB54AA">
        <w:t xml:space="preserve">: </w:t>
      </w:r>
      <w:r>
        <w:t xml:space="preserve">Methodology of the </w:t>
      </w:r>
      <w:r w:rsidR="00973509">
        <w:t>S</w:t>
      </w:r>
      <w:r>
        <w:t>tudy</w:t>
      </w:r>
      <w:bookmarkEnd w:id="17"/>
    </w:p>
    <w:p w:rsidR="000B33CE" w:rsidRDefault="000B33CE">
      <w:pPr>
        <w:rPr>
          <w:rFonts w:ascii="Times New Roman" w:hAnsi="Times New Roman" w:cs="Times New Roman"/>
          <w:sz w:val="24"/>
          <w:szCs w:val="24"/>
        </w:rPr>
      </w:pPr>
      <w:r>
        <w:rPr>
          <w:rFonts w:ascii="Times New Roman" w:hAnsi="Times New Roman" w:cs="Times New Roman"/>
          <w:sz w:val="24"/>
          <w:szCs w:val="24"/>
        </w:rPr>
        <w:br w:type="page"/>
      </w:r>
    </w:p>
    <w:p w:rsidR="00260629" w:rsidRPr="00260629" w:rsidRDefault="00F13107" w:rsidP="00A34834">
      <w:pPr>
        <w:pStyle w:val="Heading2"/>
      </w:pPr>
      <w:bookmarkStart w:id="18" w:name="_Toc12717076"/>
      <w:r>
        <w:lastRenderedPageBreak/>
        <w:t>Overview</w:t>
      </w:r>
      <w:bookmarkEnd w:id="18"/>
    </w:p>
    <w:tbl>
      <w:tblPr>
        <w:tblStyle w:val="PlainTable4"/>
        <w:tblW w:w="0" w:type="auto"/>
        <w:tblLook w:val="04A0" w:firstRow="1" w:lastRow="0" w:firstColumn="1" w:lastColumn="0" w:noHBand="0" w:noVBand="1"/>
      </w:tblPr>
      <w:tblGrid>
        <w:gridCol w:w="2804"/>
        <w:gridCol w:w="337"/>
        <w:gridCol w:w="4405"/>
      </w:tblGrid>
      <w:tr w:rsidR="000B33CE" w:rsidTr="00E72B8E">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804" w:type="dxa"/>
          </w:tcPr>
          <w:p w:rsidR="000B33CE" w:rsidRDefault="000B33CE" w:rsidP="001F329A">
            <w:pPr>
              <w:spacing w:line="300" w:lineRule="auto"/>
              <w:jc w:val="both"/>
              <w:rPr>
                <w:rFonts w:ascii="Times New Roman" w:hAnsi="Times New Roman" w:cs="Times New Roman"/>
                <w:sz w:val="24"/>
                <w:szCs w:val="24"/>
              </w:rPr>
            </w:pPr>
            <w:r w:rsidRPr="003D1F14">
              <w:rPr>
                <w:rFonts w:ascii="Times New Roman" w:hAnsi="Times New Roman" w:cs="Times New Roman"/>
                <w:sz w:val="24"/>
                <w:szCs w:val="24"/>
              </w:rPr>
              <w:t>Research Method</w:t>
            </w:r>
          </w:p>
        </w:tc>
        <w:tc>
          <w:tcPr>
            <w:tcW w:w="337" w:type="dxa"/>
          </w:tcPr>
          <w:p w:rsidR="000B33CE" w:rsidRPr="00AA08E3" w:rsidRDefault="000B33CE" w:rsidP="001F329A">
            <w:pPr>
              <w:spacing w:line="3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A08E3">
              <w:rPr>
                <w:rFonts w:ascii="Times New Roman" w:hAnsi="Times New Roman" w:cs="Times New Roman"/>
                <w:b w:val="0"/>
                <w:sz w:val="24"/>
                <w:szCs w:val="24"/>
              </w:rPr>
              <w:t>:</w:t>
            </w:r>
          </w:p>
        </w:tc>
        <w:tc>
          <w:tcPr>
            <w:tcW w:w="4405" w:type="dxa"/>
          </w:tcPr>
          <w:p w:rsidR="000B33CE" w:rsidRPr="00AA08E3" w:rsidRDefault="000B33CE" w:rsidP="001F329A">
            <w:pPr>
              <w:spacing w:line="30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 xml:space="preserve">Online </w:t>
            </w:r>
            <w:r w:rsidRPr="00AA08E3">
              <w:rPr>
                <w:rFonts w:ascii="Times New Roman" w:hAnsi="Times New Roman" w:cs="Times New Roman"/>
                <w:b w:val="0"/>
                <w:sz w:val="24"/>
                <w:szCs w:val="24"/>
              </w:rPr>
              <w:t>Survey</w:t>
            </w:r>
          </w:p>
        </w:tc>
      </w:tr>
      <w:tr w:rsidR="000B33CE" w:rsidTr="00E72B8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804" w:type="dxa"/>
          </w:tcPr>
          <w:p w:rsidR="000B33CE" w:rsidRDefault="000B33CE" w:rsidP="001F329A">
            <w:pPr>
              <w:spacing w:line="300" w:lineRule="auto"/>
              <w:jc w:val="both"/>
              <w:rPr>
                <w:rFonts w:ascii="Times New Roman" w:hAnsi="Times New Roman" w:cs="Times New Roman"/>
                <w:sz w:val="24"/>
                <w:szCs w:val="24"/>
              </w:rPr>
            </w:pPr>
            <w:r w:rsidRPr="00AA08E3">
              <w:rPr>
                <w:rFonts w:ascii="Times New Roman" w:hAnsi="Times New Roman" w:cs="Times New Roman"/>
                <w:sz w:val="24"/>
                <w:szCs w:val="24"/>
              </w:rPr>
              <w:t>Research Instrument</w:t>
            </w:r>
          </w:p>
        </w:tc>
        <w:tc>
          <w:tcPr>
            <w:tcW w:w="337" w:type="dxa"/>
          </w:tcPr>
          <w:p w:rsidR="000B33CE" w:rsidRDefault="000B33CE" w:rsidP="001F329A">
            <w:pPr>
              <w:spacing w:line="3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405" w:type="dxa"/>
          </w:tcPr>
          <w:p w:rsidR="000B33CE" w:rsidRDefault="000B33CE" w:rsidP="001F329A">
            <w:pPr>
              <w:spacing w:line="3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A08E3">
              <w:rPr>
                <w:rFonts w:ascii="Times New Roman" w:hAnsi="Times New Roman" w:cs="Times New Roman"/>
                <w:sz w:val="24"/>
                <w:szCs w:val="24"/>
              </w:rPr>
              <w:t>Questionnaire</w:t>
            </w:r>
            <w:r>
              <w:rPr>
                <w:rFonts w:ascii="Times New Roman" w:hAnsi="Times New Roman" w:cs="Times New Roman"/>
                <w:sz w:val="24"/>
                <w:szCs w:val="24"/>
              </w:rPr>
              <w:t xml:space="preserve"> through Google forms</w:t>
            </w:r>
          </w:p>
        </w:tc>
      </w:tr>
      <w:tr w:rsidR="000B33CE" w:rsidTr="00E72B8E">
        <w:trPr>
          <w:trHeight w:val="445"/>
        </w:trPr>
        <w:tc>
          <w:tcPr>
            <w:cnfStyle w:val="001000000000" w:firstRow="0" w:lastRow="0" w:firstColumn="1" w:lastColumn="0" w:oddVBand="0" w:evenVBand="0" w:oddHBand="0" w:evenHBand="0" w:firstRowFirstColumn="0" w:firstRowLastColumn="0" w:lastRowFirstColumn="0" w:lastRowLastColumn="0"/>
            <w:tcW w:w="2804" w:type="dxa"/>
          </w:tcPr>
          <w:p w:rsidR="000B33CE" w:rsidRDefault="000B33CE" w:rsidP="001F329A">
            <w:pPr>
              <w:spacing w:line="300" w:lineRule="auto"/>
              <w:jc w:val="both"/>
              <w:rPr>
                <w:rFonts w:ascii="Times New Roman" w:hAnsi="Times New Roman" w:cs="Times New Roman"/>
                <w:sz w:val="24"/>
                <w:szCs w:val="24"/>
              </w:rPr>
            </w:pPr>
            <w:r w:rsidRPr="00AA08E3">
              <w:rPr>
                <w:rFonts w:ascii="Times New Roman" w:hAnsi="Times New Roman" w:cs="Times New Roman"/>
                <w:sz w:val="24"/>
                <w:szCs w:val="24"/>
              </w:rPr>
              <w:t>Sample Size</w:t>
            </w:r>
          </w:p>
        </w:tc>
        <w:tc>
          <w:tcPr>
            <w:tcW w:w="337" w:type="dxa"/>
          </w:tcPr>
          <w:p w:rsidR="000B33CE" w:rsidRDefault="000B33CE" w:rsidP="001F329A">
            <w:pPr>
              <w:spacing w:line="3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405" w:type="dxa"/>
          </w:tcPr>
          <w:p w:rsidR="000B33CE" w:rsidRDefault="000B33CE" w:rsidP="001F329A">
            <w:pPr>
              <w:spacing w:line="3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08E3">
              <w:rPr>
                <w:rFonts w:ascii="Times New Roman" w:hAnsi="Times New Roman" w:cs="Times New Roman"/>
                <w:sz w:val="24"/>
                <w:szCs w:val="24"/>
              </w:rPr>
              <w:t>100</w:t>
            </w:r>
          </w:p>
        </w:tc>
      </w:tr>
      <w:tr w:rsidR="000B33CE" w:rsidTr="00E72B8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804" w:type="dxa"/>
          </w:tcPr>
          <w:p w:rsidR="000B33CE" w:rsidRDefault="000B33CE" w:rsidP="001F329A">
            <w:pPr>
              <w:spacing w:line="300" w:lineRule="auto"/>
              <w:jc w:val="both"/>
              <w:rPr>
                <w:rFonts w:ascii="Times New Roman" w:hAnsi="Times New Roman" w:cs="Times New Roman"/>
                <w:sz w:val="24"/>
                <w:szCs w:val="24"/>
              </w:rPr>
            </w:pPr>
            <w:r w:rsidRPr="00AA08E3">
              <w:rPr>
                <w:rFonts w:ascii="Times New Roman" w:hAnsi="Times New Roman" w:cs="Times New Roman"/>
                <w:sz w:val="24"/>
                <w:szCs w:val="24"/>
              </w:rPr>
              <w:t>Sample Unit</w:t>
            </w:r>
          </w:p>
        </w:tc>
        <w:tc>
          <w:tcPr>
            <w:tcW w:w="337" w:type="dxa"/>
          </w:tcPr>
          <w:p w:rsidR="000B33CE" w:rsidRDefault="000B33CE" w:rsidP="001F329A">
            <w:pPr>
              <w:spacing w:line="3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405" w:type="dxa"/>
          </w:tcPr>
          <w:p w:rsidR="000B33CE" w:rsidRDefault="000B33CE" w:rsidP="001F329A">
            <w:pPr>
              <w:spacing w:line="3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A08E3">
              <w:rPr>
                <w:rFonts w:ascii="Times New Roman" w:hAnsi="Times New Roman" w:cs="Times New Roman"/>
                <w:sz w:val="24"/>
                <w:szCs w:val="24"/>
              </w:rPr>
              <w:t>Individua</w:t>
            </w:r>
            <w:r>
              <w:rPr>
                <w:rFonts w:ascii="Times New Roman" w:hAnsi="Times New Roman" w:cs="Times New Roman"/>
                <w:sz w:val="24"/>
                <w:szCs w:val="24"/>
              </w:rPr>
              <w:t>l</w:t>
            </w:r>
          </w:p>
        </w:tc>
      </w:tr>
      <w:tr w:rsidR="000B33CE" w:rsidTr="00E72B8E">
        <w:trPr>
          <w:trHeight w:val="445"/>
        </w:trPr>
        <w:tc>
          <w:tcPr>
            <w:cnfStyle w:val="001000000000" w:firstRow="0" w:lastRow="0" w:firstColumn="1" w:lastColumn="0" w:oddVBand="0" w:evenVBand="0" w:oddHBand="0" w:evenHBand="0" w:firstRowFirstColumn="0" w:firstRowLastColumn="0" w:lastRowFirstColumn="0" w:lastRowLastColumn="0"/>
            <w:tcW w:w="2804" w:type="dxa"/>
          </w:tcPr>
          <w:p w:rsidR="000B33CE" w:rsidRDefault="000B33CE" w:rsidP="001F329A">
            <w:pPr>
              <w:spacing w:line="300" w:lineRule="auto"/>
              <w:jc w:val="both"/>
              <w:rPr>
                <w:rFonts w:ascii="Times New Roman" w:hAnsi="Times New Roman" w:cs="Times New Roman"/>
                <w:sz w:val="24"/>
                <w:szCs w:val="24"/>
              </w:rPr>
            </w:pPr>
            <w:r w:rsidRPr="00AA08E3">
              <w:rPr>
                <w:rFonts w:ascii="Times New Roman" w:hAnsi="Times New Roman" w:cs="Times New Roman"/>
                <w:sz w:val="24"/>
                <w:szCs w:val="24"/>
              </w:rPr>
              <w:t>Sampling Technique</w:t>
            </w:r>
          </w:p>
        </w:tc>
        <w:tc>
          <w:tcPr>
            <w:tcW w:w="337" w:type="dxa"/>
          </w:tcPr>
          <w:p w:rsidR="000B33CE" w:rsidRDefault="000B33CE" w:rsidP="001F329A">
            <w:pPr>
              <w:spacing w:line="3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405" w:type="dxa"/>
          </w:tcPr>
          <w:p w:rsidR="000B33CE" w:rsidRDefault="000B33CE" w:rsidP="001F329A">
            <w:pPr>
              <w:spacing w:line="30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08E3">
              <w:rPr>
                <w:rFonts w:ascii="Times New Roman" w:hAnsi="Times New Roman" w:cs="Times New Roman"/>
                <w:sz w:val="24"/>
                <w:szCs w:val="24"/>
              </w:rPr>
              <w:t>Convenience</w:t>
            </w:r>
          </w:p>
        </w:tc>
      </w:tr>
      <w:tr w:rsidR="000B33CE" w:rsidTr="00E72B8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804" w:type="dxa"/>
          </w:tcPr>
          <w:p w:rsidR="000B33CE" w:rsidRPr="00AA08E3" w:rsidRDefault="000B33CE" w:rsidP="001F329A">
            <w:pPr>
              <w:spacing w:line="300" w:lineRule="auto"/>
              <w:jc w:val="both"/>
              <w:rPr>
                <w:rFonts w:ascii="Times New Roman" w:hAnsi="Times New Roman" w:cs="Times New Roman"/>
                <w:sz w:val="24"/>
                <w:szCs w:val="24"/>
              </w:rPr>
            </w:pPr>
            <w:r>
              <w:rPr>
                <w:rFonts w:ascii="Times New Roman" w:hAnsi="Times New Roman" w:cs="Times New Roman"/>
                <w:sz w:val="24"/>
                <w:szCs w:val="24"/>
              </w:rPr>
              <w:t>Analytical tool</w:t>
            </w:r>
          </w:p>
        </w:tc>
        <w:tc>
          <w:tcPr>
            <w:tcW w:w="337" w:type="dxa"/>
          </w:tcPr>
          <w:p w:rsidR="000B33CE" w:rsidRDefault="000B33CE" w:rsidP="001F329A">
            <w:pPr>
              <w:spacing w:line="3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p>
        </w:tc>
        <w:tc>
          <w:tcPr>
            <w:tcW w:w="4405" w:type="dxa"/>
          </w:tcPr>
          <w:p w:rsidR="000B33CE" w:rsidRPr="00AA08E3" w:rsidRDefault="000B33CE" w:rsidP="001F329A">
            <w:pPr>
              <w:spacing w:line="30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S Excel</w:t>
            </w:r>
          </w:p>
        </w:tc>
      </w:tr>
    </w:tbl>
    <w:p w:rsidR="00260629" w:rsidRDefault="00260629" w:rsidP="000B33CE">
      <w:pPr>
        <w:pStyle w:val="Heading2"/>
        <w:rPr>
          <w:rFonts w:ascii="Times New Roman" w:eastAsiaTheme="minorHAnsi" w:hAnsi="Times New Roman" w:cs="Times New Roman"/>
          <w:b/>
          <w:color w:val="auto"/>
          <w:sz w:val="24"/>
          <w:szCs w:val="24"/>
        </w:rPr>
      </w:pPr>
    </w:p>
    <w:p w:rsidR="000B33CE" w:rsidRDefault="000B33CE" w:rsidP="000B33CE">
      <w:pPr>
        <w:pStyle w:val="Heading2"/>
      </w:pPr>
      <w:bookmarkStart w:id="19" w:name="_Toc12717077"/>
      <w:r w:rsidRPr="00692B8A">
        <w:t>Data design</w:t>
      </w:r>
      <w:bookmarkEnd w:id="19"/>
    </w:p>
    <w:p w:rsidR="00042535" w:rsidRPr="00042535" w:rsidRDefault="00042535" w:rsidP="00593EFA">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Data collection process </w:t>
      </w:r>
      <w:r w:rsidR="00A34834">
        <w:rPr>
          <w:rFonts w:ascii="Times New Roman" w:hAnsi="Times New Roman" w:cs="Times New Roman"/>
          <w:sz w:val="24"/>
          <w:szCs w:val="24"/>
        </w:rPr>
        <w:t xml:space="preserve">is done </w:t>
      </w:r>
      <w:r w:rsidR="00593EFA">
        <w:rPr>
          <w:rFonts w:ascii="Times New Roman" w:hAnsi="Times New Roman" w:cs="Times New Roman"/>
          <w:sz w:val="24"/>
          <w:szCs w:val="24"/>
        </w:rPr>
        <w:t xml:space="preserve">from </w:t>
      </w:r>
      <w:r>
        <w:rPr>
          <w:rFonts w:ascii="Times New Roman" w:hAnsi="Times New Roman" w:cs="Times New Roman"/>
          <w:sz w:val="24"/>
          <w:szCs w:val="24"/>
        </w:rPr>
        <w:t xml:space="preserve">online survey. Creating a </w:t>
      </w:r>
      <w:r w:rsidR="00593EFA">
        <w:rPr>
          <w:rFonts w:ascii="Times New Roman" w:hAnsi="Times New Roman" w:cs="Times New Roman"/>
          <w:sz w:val="24"/>
          <w:szCs w:val="24"/>
        </w:rPr>
        <w:t>google forms through the SERVQUAL method questionnaire and sends the questionnaire to selective customers in DBBL who are in the Dhaka city only. More than 25 branch’s customers participate to fill up the questionnaire which is sending them through Gmail and social media. The questionnaire contains two different sections one is expectation part another one is perception part. Each of the part incudes twenty two questio</w:t>
      </w:r>
      <w:r w:rsidR="00A34834">
        <w:rPr>
          <w:rFonts w:ascii="Times New Roman" w:hAnsi="Times New Roman" w:cs="Times New Roman"/>
          <w:sz w:val="24"/>
          <w:szCs w:val="24"/>
        </w:rPr>
        <w:t>ns and participants need to give point</w:t>
      </w:r>
      <w:r w:rsidR="00593EFA">
        <w:rPr>
          <w:rFonts w:ascii="Times New Roman" w:hAnsi="Times New Roman" w:cs="Times New Roman"/>
          <w:sz w:val="24"/>
          <w:szCs w:val="24"/>
        </w:rPr>
        <w:t xml:space="preserve"> each of the statement with the 7 Point </w:t>
      </w:r>
      <w:proofErr w:type="spellStart"/>
      <w:r w:rsidR="00593EFA">
        <w:rPr>
          <w:rFonts w:ascii="Times New Roman" w:hAnsi="Times New Roman" w:cs="Times New Roman"/>
          <w:sz w:val="24"/>
          <w:szCs w:val="24"/>
        </w:rPr>
        <w:t>Likert</w:t>
      </w:r>
      <w:proofErr w:type="spellEnd"/>
      <w:r w:rsidR="00593EFA">
        <w:rPr>
          <w:rFonts w:ascii="Times New Roman" w:hAnsi="Times New Roman" w:cs="Times New Roman"/>
          <w:sz w:val="24"/>
          <w:szCs w:val="24"/>
        </w:rPr>
        <w:t xml:space="preserve"> Scale 1 to 7 where</w:t>
      </w:r>
      <w:r w:rsidR="00A34834">
        <w:rPr>
          <w:rFonts w:ascii="Times New Roman" w:hAnsi="Times New Roman" w:cs="Times New Roman"/>
          <w:sz w:val="24"/>
          <w:szCs w:val="24"/>
        </w:rPr>
        <w:t>,</w:t>
      </w:r>
      <w:r w:rsidR="00593EFA">
        <w:rPr>
          <w:rFonts w:ascii="Times New Roman" w:hAnsi="Times New Roman" w:cs="Times New Roman"/>
          <w:sz w:val="24"/>
          <w:szCs w:val="24"/>
        </w:rPr>
        <w:t xml:space="preserve"> 1 is strongly disagree and 7 is strongly agree. </w:t>
      </w:r>
      <w:r w:rsidR="00A34834">
        <w:rPr>
          <w:rFonts w:ascii="Times New Roman" w:hAnsi="Times New Roman" w:cs="Times New Roman"/>
          <w:sz w:val="24"/>
          <w:szCs w:val="24"/>
        </w:rPr>
        <w:t>In the expectations section participants are asked to give point about their expectation of an excellent bank. At the same time in the second section they are asked to give a point about their perceptio</w:t>
      </w:r>
      <w:r w:rsidR="00B23ACB">
        <w:rPr>
          <w:rFonts w:ascii="Times New Roman" w:hAnsi="Times New Roman" w:cs="Times New Roman"/>
          <w:sz w:val="24"/>
          <w:szCs w:val="24"/>
        </w:rPr>
        <w:t>ns after</w:t>
      </w:r>
      <w:r w:rsidR="00A34834">
        <w:rPr>
          <w:rFonts w:ascii="Times New Roman" w:hAnsi="Times New Roman" w:cs="Times New Roman"/>
          <w:sz w:val="24"/>
          <w:szCs w:val="24"/>
        </w:rPr>
        <w:t xml:space="preserve"> they receiv</w:t>
      </w:r>
      <w:r w:rsidR="00B23ACB">
        <w:rPr>
          <w:rFonts w:ascii="Times New Roman" w:hAnsi="Times New Roman" w:cs="Times New Roman"/>
          <w:sz w:val="24"/>
          <w:szCs w:val="24"/>
        </w:rPr>
        <w:t>e services</w:t>
      </w:r>
      <w:r w:rsidR="00A34834">
        <w:rPr>
          <w:rFonts w:ascii="Times New Roman" w:hAnsi="Times New Roman" w:cs="Times New Roman"/>
          <w:sz w:val="24"/>
          <w:szCs w:val="24"/>
        </w:rPr>
        <w:t xml:space="preserve"> from Dutch Bangla Bank. Quantitative data are collected from the questionnaire and describe the results in qualitative format.</w:t>
      </w:r>
      <w:r w:rsidR="00B23ACB">
        <w:rPr>
          <w:rFonts w:ascii="Times New Roman" w:hAnsi="Times New Roman" w:cs="Times New Roman"/>
          <w:sz w:val="24"/>
          <w:szCs w:val="24"/>
        </w:rPr>
        <w:t xml:space="preserve"> </w:t>
      </w:r>
    </w:p>
    <w:p w:rsidR="000B33CE" w:rsidRPr="00692B8A" w:rsidRDefault="000B33CE" w:rsidP="000B33CE">
      <w:pPr>
        <w:pStyle w:val="Heading2"/>
      </w:pPr>
      <w:bookmarkStart w:id="20" w:name="_Toc12717078"/>
      <w:r w:rsidRPr="00692B8A">
        <w:t>Sample size</w:t>
      </w:r>
      <w:bookmarkEnd w:id="20"/>
    </w:p>
    <w:p w:rsidR="000B33CE" w:rsidRDefault="00B23ACB"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100 sample is fixing to conduct the research. Individual sample unit and the convenience sampling techniques are used for the study. 112 customers responds to the questionnaire but to find an acceptable result of this report 100 sample size is considered. All the responses are valid. </w:t>
      </w:r>
      <w:r w:rsidR="00C96206">
        <w:rPr>
          <w:rFonts w:ascii="Times New Roman" w:hAnsi="Times New Roman" w:cs="Times New Roman"/>
          <w:sz w:val="24"/>
          <w:szCs w:val="24"/>
        </w:rPr>
        <w:t xml:space="preserve">Grab sampling is used because there are no other </w:t>
      </w:r>
      <w:r w:rsidR="00C96206" w:rsidRPr="00C96206">
        <w:rPr>
          <w:rFonts w:ascii="Times New Roman" w:hAnsi="Times New Roman" w:cs="Times New Roman"/>
          <w:sz w:val="24"/>
          <w:szCs w:val="24"/>
        </w:rPr>
        <w:t>criteria to the sampling method except that people be available and willing to participate.</w:t>
      </w:r>
      <w:r w:rsidR="00C96206">
        <w:rPr>
          <w:rFonts w:ascii="Times New Roman" w:hAnsi="Times New Roman" w:cs="Times New Roman"/>
          <w:sz w:val="24"/>
          <w:szCs w:val="24"/>
        </w:rPr>
        <w:t xml:space="preserve"> This method is easy</w:t>
      </w:r>
      <w:r w:rsidR="00C96206" w:rsidRPr="00C96206">
        <w:rPr>
          <w:rFonts w:ascii="Times New Roman" w:hAnsi="Times New Roman" w:cs="Times New Roman"/>
          <w:sz w:val="24"/>
          <w:szCs w:val="24"/>
        </w:rPr>
        <w:t xml:space="preserve"> and cost effective</w:t>
      </w:r>
      <w:r w:rsidR="00C96206">
        <w:rPr>
          <w:rFonts w:ascii="Times New Roman" w:hAnsi="Times New Roman" w:cs="Times New Roman"/>
          <w:sz w:val="24"/>
          <w:szCs w:val="24"/>
        </w:rPr>
        <w:t>.</w:t>
      </w:r>
    </w:p>
    <w:p w:rsidR="009D03E6" w:rsidRDefault="009D03E6" w:rsidP="009D03E6">
      <w:pPr>
        <w:pStyle w:val="Heading2"/>
      </w:pPr>
      <w:bookmarkStart w:id="21" w:name="_Toc12717079"/>
      <w:r>
        <w:t>Analytical Tools</w:t>
      </w:r>
      <w:bookmarkEnd w:id="21"/>
    </w:p>
    <w:p w:rsidR="009D03E6" w:rsidRDefault="009D03E6"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Only the MS Excel is used to conduct the research. No other statistical techniques not required for this study. As a SERVQUAL method all the calculation is done by the Excel. At first collecting the data from online then convert the google forms sheet into excel sheet format and find the average perceptions and expectations score.  Each of the perceptions and expectations </w:t>
      </w:r>
      <w:r>
        <w:rPr>
          <w:rFonts w:ascii="Times New Roman" w:hAnsi="Times New Roman" w:cs="Times New Roman"/>
          <w:sz w:val="24"/>
          <w:szCs w:val="24"/>
        </w:rPr>
        <w:lastRenderedPageBreak/>
        <w:t xml:space="preserve">score’s gap score is calculated. After that th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ap score is calculated </w:t>
      </w:r>
      <w:r w:rsidR="00C96206">
        <w:rPr>
          <w:rFonts w:ascii="Times New Roman" w:hAnsi="Times New Roman" w:cs="Times New Roman"/>
          <w:sz w:val="24"/>
          <w:szCs w:val="24"/>
        </w:rPr>
        <w:t>for each dimension then the weighted gap score is calculated from the dimension weight.</w:t>
      </w:r>
    </w:p>
    <w:p w:rsidR="00260629" w:rsidRDefault="00260629" w:rsidP="00DB54AA">
      <w:pPr>
        <w:pStyle w:val="Heading1"/>
        <w:jc w:val="center"/>
      </w:pPr>
    </w:p>
    <w:p w:rsidR="00260629" w:rsidRDefault="00260629">
      <w:pPr>
        <w:rPr>
          <w:rFonts w:asciiTheme="majorHAnsi" w:eastAsiaTheme="majorEastAsia" w:hAnsiTheme="majorHAnsi" w:cstheme="majorBidi"/>
          <w:b/>
          <w:bCs/>
          <w:color w:val="365F91" w:themeColor="accent1" w:themeShade="BF"/>
          <w:sz w:val="28"/>
          <w:szCs w:val="28"/>
        </w:rPr>
      </w:pPr>
      <w:r>
        <w:br w:type="page"/>
      </w:r>
    </w:p>
    <w:p w:rsidR="00354AF7" w:rsidRDefault="00354AF7" w:rsidP="00DB54AA">
      <w:pPr>
        <w:pStyle w:val="Heading1"/>
        <w:jc w:val="center"/>
      </w:pPr>
      <w:bookmarkStart w:id="22" w:name="_Toc12717080"/>
      <w:r>
        <w:lastRenderedPageBreak/>
        <w:t>Chapter 04</w:t>
      </w:r>
      <w:r w:rsidR="00DB54AA">
        <w:t xml:space="preserve">: </w:t>
      </w:r>
      <w:r>
        <w:t>Literature Review</w:t>
      </w:r>
      <w:bookmarkEnd w:id="22"/>
    </w:p>
    <w:p w:rsidR="00354AF7" w:rsidRDefault="00354AF7">
      <w:pPr>
        <w:rPr>
          <w:rFonts w:ascii="Times New Roman" w:hAnsi="Times New Roman" w:cs="Times New Roman"/>
          <w:sz w:val="24"/>
          <w:szCs w:val="24"/>
        </w:rPr>
      </w:pPr>
      <w:r>
        <w:rPr>
          <w:rFonts w:ascii="Times New Roman" w:hAnsi="Times New Roman" w:cs="Times New Roman"/>
          <w:sz w:val="24"/>
          <w:szCs w:val="24"/>
        </w:rPr>
        <w:br w:type="page"/>
      </w:r>
    </w:p>
    <w:p w:rsidR="00354AF7" w:rsidRPr="00796B6C" w:rsidRDefault="00AA71F1" w:rsidP="00777DF3">
      <w:pPr>
        <w:pStyle w:val="Heading2"/>
      </w:pPr>
      <w:bookmarkStart w:id="23" w:name="_Toc12717081"/>
      <w:r>
        <w:lastRenderedPageBreak/>
        <w:t>SERVQUAL</w:t>
      </w:r>
      <w:bookmarkEnd w:id="23"/>
    </w:p>
    <w:p w:rsidR="00354AF7" w:rsidRDefault="00637F1E"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Customers do not perceive quality in an un-dimensional way but rather judge quality based on multiple fa</w:t>
      </w:r>
      <w:r w:rsidR="004E49B4">
        <w:rPr>
          <w:rFonts w:ascii="Times New Roman" w:hAnsi="Times New Roman" w:cs="Times New Roman"/>
          <w:sz w:val="24"/>
          <w:szCs w:val="24"/>
        </w:rPr>
        <w:t xml:space="preserve">ctors relevant to the context. </w:t>
      </w:r>
      <w:r w:rsidR="00D37F58">
        <w:rPr>
          <w:rFonts w:ascii="Times New Roman" w:hAnsi="Times New Roman" w:cs="Times New Roman"/>
          <w:sz w:val="24"/>
          <w:szCs w:val="24"/>
        </w:rPr>
        <w:t>“</w:t>
      </w:r>
      <w:r w:rsidR="00796B6C">
        <w:rPr>
          <w:rFonts w:ascii="Times New Roman" w:hAnsi="Times New Roman" w:cs="Times New Roman"/>
          <w:sz w:val="24"/>
          <w:szCs w:val="24"/>
        </w:rPr>
        <w:t>T</w:t>
      </w:r>
      <w:r w:rsidR="00D37F58">
        <w:rPr>
          <w:rFonts w:ascii="Times New Roman" w:hAnsi="Times New Roman" w:cs="Times New Roman"/>
          <w:sz w:val="24"/>
          <w:szCs w:val="24"/>
        </w:rPr>
        <w:t xml:space="preserve">he extent to discrepancy between customers’ expectation </w:t>
      </w:r>
      <w:r w:rsidR="00403DA6">
        <w:rPr>
          <w:rFonts w:ascii="Times New Roman" w:hAnsi="Times New Roman" w:cs="Times New Roman"/>
          <w:sz w:val="24"/>
          <w:szCs w:val="24"/>
        </w:rPr>
        <w:t>or desires and their perception</w:t>
      </w:r>
      <w:r w:rsidR="00D37F58">
        <w:rPr>
          <w:rFonts w:ascii="Times New Roman" w:hAnsi="Times New Roman" w:cs="Times New Roman"/>
          <w:sz w:val="24"/>
          <w:szCs w:val="24"/>
        </w:rPr>
        <w:t>”</w:t>
      </w:r>
      <w:r w:rsidR="00403DA6">
        <w:rPr>
          <w:rFonts w:ascii="Times New Roman" w:hAnsi="Times New Roman" w:cs="Times New Roman"/>
          <w:sz w:val="24"/>
          <w:szCs w:val="24"/>
        </w:rPr>
        <w:t xml:space="preserve"> </w:t>
      </w:r>
      <w:r w:rsidR="00D37F58">
        <w:rPr>
          <w:rFonts w:ascii="Times New Roman" w:hAnsi="Times New Roman" w:cs="Times New Roman"/>
          <w:sz w:val="24"/>
          <w:szCs w:val="24"/>
        </w:rPr>
        <w:t>(</w:t>
      </w:r>
      <w:proofErr w:type="spellStart"/>
      <w:r w:rsidR="00D37F58">
        <w:rPr>
          <w:rFonts w:ascii="Times New Roman" w:hAnsi="Times New Roman" w:cs="Times New Roman"/>
          <w:sz w:val="24"/>
          <w:szCs w:val="24"/>
        </w:rPr>
        <w:t>Zeithaml</w:t>
      </w:r>
      <w:proofErr w:type="spellEnd"/>
      <w:r w:rsidR="00D37F58">
        <w:rPr>
          <w:rFonts w:ascii="Times New Roman" w:hAnsi="Times New Roman" w:cs="Times New Roman"/>
          <w:sz w:val="24"/>
          <w:szCs w:val="24"/>
        </w:rPr>
        <w:t xml:space="preserve">, </w:t>
      </w:r>
      <w:proofErr w:type="spellStart"/>
      <w:r w:rsidR="00D37F58">
        <w:rPr>
          <w:rFonts w:ascii="Times New Roman" w:hAnsi="Times New Roman" w:cs="Times New Roman"/>
          <w:sz w:val="24"/>
          <w:szCs w:val="24"/>
        </w:rPr>
        <w:t>Parasurama</w:t>
      </w:r>
      <w:r w:rsidR="00B5105C">
        <w:rPr>
          <w:rFonts w:ascii="Times New Roman" w:hAnsi="Times New Roman" w:cs="Times New Roman"/>
          <w:sz w:val="24"/>
          <w:szCs w:val="24"/>
        </w:rPr>
        <w:t>n</w:t>
      </w:r>
      <w:proofErr w:type="spellEnd"/>
      <w:r w:rsidR="00D37F58">
        <w:rPr>
          <w:rFonts w:ascii="Times New Roman" w:hAnsi="Times New Roman" w:cs="Times New Roman"/>
          <w:sz w:val="24"/>
          <w:szCs w:val="24"/>
        </w:rPr>
        <w:t xml:space="preserve"> </w:t>
      </w:r>
      <w:r w:rsidR="00FA0657">
        <w:rPr>
          <w:rFonts w:ascii="Times New Roman" w:hAnsi="Times New Roman" w:cs="Times New Roman"/>
          <w:sz w:val="24"/>
          <w:szCs w:val="24"/>
        </w:rPr>
        <w:t>and</w:t>
      </w:r>
      <w:r w:rsidR="00D37F58">
        <w:rPr>
          <w:rFonts w:ascii="Times New Roman" w:hAnsi="Times New Roman" w:cs="Times New Roman"/>
          <w:sz w:val="24"/>
          <w:szCs w:val="24"/>
        </w:rPr>
        <w:t xml:space="preserve"> Berry</w:t>
      </w:r>
      <w:r w:rsidR="00FA0657">
        <w:rPr>
          <w:rFonts w:ascii="Times New Roman" w:hAnsi="Times New Roman" w:cs="Times New Roman"/>
          <w:sz w:val="24"/>
          <w:szCs w:val="24"/>
        </w:rPr>
        <w:t xml:space="preserve">, </w:t>
      </w:r>
      <w:r w:rsidR="00D37F58">
        <w:rPr>
          <w:rFonts w:ascii="Times New Roman" w:hAnsi="Times New Roman" w:cs="Times New Roman"/>
          <w:sz w:val="24"/>
          <w:szCs w:val="24"/>
        </w:rPr>
        <w:t>1990).</w:t>
      </w:r>
    </w:p>
    <w:p w:rsidR="00D37F58" w:rsidRDefault="004E49B4" w:rsidP="00B526B2">
      <w:pPr>
        <w:spacing w:line="300" w:lineRule="auto"/>
        <w:jc w:val="both"/>
        <w:rPr>
          <w:rFonts w:ascii="Times New Roman" w:hAnsi="Times New Roman" w:cs="Times New Roman"/>
          <w:sz w:val="24"/>
          <w:szCs w:val="24"/>
        </w:rPr>
      </w:pPr>
      <w:r w:rsidRPr="004E49B4">
        <w:rPr>
          <w:rFonts w:ascii="Times New Roman" w:hAnsi="Times New Roman" w:cs="Times New Roman"/>
          <w:sz w:val="24"/>
          <w:szCs w:val="24"/>
        </w:rPr>
        <w:t>SERVQUAL</w:t>
      </w:r>
      <w:r>
        <w:rPr>
          <w:rFonts w:ascii="Times New Roman" w:hAnsi="Times New Roman" w:cs="Times New Roman"/>
          <w:sz w:val="24"/>
          <w:szCs w:val="24"/>
        </w:rPr>
        <w:t xml:space="preserve"> is a multi-dimensional experiment tool blueprinted to take</w:t>
      </w:r>
      <w:r w:rsidR="00E72B8E">
        <w:rPr>
          <w:rFonts w:ascii="Times New Roman" w:hAnsi="Times New Roman" w:cs="Times New Roman"/>
          <w:sz w:val="24"/>
          <w:szCs w:val="24"/>
        </w:rPr>
        <w:t xml:space="preserve"> customer's anticipations and thoughts</w:t>
      </w:r>
      <w:r w:rsidRPr="004E49B4">
        <w:rPr>
          <w:rFonts w:ascii="Times New Roman" w:hAnsi="Times New Roman" w:cs="Times New Roman"/>
          <w:sz w:val="24"/>
          <w:szCs w:val="24"/>
        </w:rPr>
        <w:t xml:space="preserve"> of service with five levels that are considered to represent service quality.</w:t>
      </w:r>
      <w:r>
        <w:rPr>
          <w:rFonts w:ascii="Times New Roman" w:hAnsi="Times New Roman" w:cs="Times New Roman"/>
          <w:sz w:val="24"/>
          <w:szCs w:val="24"/>
        </w:rPr>
        <w:t xml:space="preserve"> T</w:t>
      </w:r>
      <w:r w:rsidR="00E72B8E">
        <w:rPr>
          <w:rFonts w:ascii="Times New Roman" w:hAnsi="Times New Roman" w:cs="Times New Roman"/>
          <w:sz w:val="24"/>
          <w:szCs w:val="24"/>
        </w:rPr>
        <w:t>he SERVQUAL</w:t>
      </w:r>
      <w:r w:rsidRPr="004E49B4">
        <w:rPr>
          <w:rFonts w:ascii="Times New Roman" w:hAnsi="Times New Roman" w:cs="Times New Roman"/>
          <w:sz w:val="24"/>
          <w:szCs w:val="24"/>
        </w:rPr>
        <w:t xml:space="preserve"> Question was first published in 1985 by a team of academic researchers</w:t>
      </w:r>
      <w:r>
        <w:rPr>
          <w:rFonts w:ascii="Times New Roman" w:hAnsi="Times New Roman" w:cs="Times New Roman"/>
          <w:sz w:val="24"/>
          <w:szCs w:val="24"/>
        </w:rPr>
        <w:t xml:space="preserve">. </w:t>
      </w:r>
      <w:r w:rsidR="00E72B8E">
        <w:rPr>
          <w:rFonts w:ascii="Times New Roman" w:hAnsi="Times New Roman" w:cs="Times New Roman"/>
          <w:sz w:val="24"/>
          <w:szCs w:val="24"/>
        </w:rPr>
        <w:t xml:space="preserve">After development of so many times nowadays </w:t>
      </w:r>
      <w:r w:rsidR="00FA0657">
        <w:rPr>
          <w:rFonts w:ascii="Times New Roman" w:hAnsi="Times New Roman" w:cs="Times New Roman"/>
          <w:sz w:val="24"/>
          <w:szCs w:val="24"/>
        </w:rPr>
        <w:t>22 items and 5 dimensions were confirmed to use in SERVQUAL. These five dimensions are:</w:t>
      </w:r>
    </w:p>
    <w:p w:rsidR="00B5105C" w:rsidRDefault="001A6582" w:rsidP="00B5105C">
      <w:pPr>
        <w:pStyle w:val="ListParagraph"/>
        <w:numPr>
          <w:ilvl w:val="0"/>
          <w:numId w:val="7"/>
        </w:numPr>
        <w:spacing w:line="300" w:lineRule="auto"/>
        <w:jc w:val="both"/>
        <w:rPr>
          <w:rFonts w:ascii="Times New Roman" w:hAnsi="Times New Roman" w:cs="Times New Roman"/>
          <w:sz w:val="24"/>
          <w:szCs w:val="24"/>
        </w:rPr>
      </w:pPr>
      <w:r>
        <w:rPr>
          <w:rFonts w:ascii="Times New Roman" w:hAnsi="Times New Roman" w:cs="Times New Roman"/>
          <w:sz w:val="24"/>
          <w:szCs w:val="24"/>
        </w:rPr>
        <w:t>Tangibility</w:t>
      </w:r>
      <w:r w:rsidR="000A3ACB">
        <w:rPr>
          <w:rFonts w:ascii="Times New Roman" w:hAnsi="Times New Roman" w:cs="Times New Roman"/>
          <w:sz w:val="24"/>
          <w:szCs w:val="24"/>
        </w:rPr>
        <w:t>: F</w:t>
      </w:r>
      <w:r w:rsidR="00B5105C">
        <w:rPr>
          <w:rFonts w:ascii="Times New Roman" w:hAnsi="Times New Roman" w:cs="Times New Roman"/>
          <w:sz w:val="24"/>
          <w:szCs w:val="24"/>
        </w:rPr>
        <w:t>acilities</w:t>
      </w:r>
      <w:r w:rsidR="000A3ACB">
        <w:rPr>
          <w:rFonts w:ascii="Times New Roman" w:hAnsi="Times New Roman" w:cs="Times New Roman"/>
          <w:sz w:val="24"/>
          <w:szCs w:val="24"/>
        </w:rPr>
        <w:t xml:space="preserve"> of physical equipment, </w:t>
      </w:r>
      <w:r w:rsidR="00B5105C">
        <w:rPr>
          <w:rFonts w:ascii="Times New Roman" w:hAnsi="Times New Roman" w:cs="Times New Roman"/>
          <w:sz w:val="24"/>
          <w:szCs w:val="24"/>
        </w:rPr>
        <w:t>appearance</w:t>
      </w:r>
      <w:r w:rsidR="000A3ACB">
        <w:rPr>
          <w:rFonts w:ascii="Times New Roman" w:hAnsi="Times New Roman" w:cs="Times New Roman"/>
          <w:sz w:val="24"/>
          <w:szCs w:val="24"/>
        </w:rPr>
        <w:t xml:space="preserve"> of staff,</w:t>
      </w:r>
      <w:r w:rsidR="00B5105C">
        <w:rPr>
          <w:rFonts w:ascii="Times New Roman" w:hAnsi="Times New Roman" w:cs="Times New Roman"/>
          <w:sz w:val="24"/>
          <w:szCs w:val="24"/>
        </w:rPr>
        <w:t xml:space="preserve"> etc.</w:t>
      </w:r>
    </w:p>
    <w:p w:rsidR="00B5105C" w:rsidRDefault="00B5105C" w:rsidP="00B5105C">
      <w:pPr>
        <w:pStyle w:val="ListParagraph"/>
        <w:numPr>
          <w:ilvl w:val="0"/>
          <w:numId w:val="7"/>
        </w:num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Reliability: </w:t>
      </w:r>
      <w:r w:rsidR="004E49B4">
        <w:rPr>
          <w:rFonts w:ascii="Times New Roman" w:hAnsi="Times New Roman" w:cs="Times New Roman"/>
          <w:sz w:val="24"/>
          <w:szCs w:val="24"/>
        </w:rPr>
        <w:t>Accurately and</w:t>
      </w:r>
      <w:r>
        <w:rPr>
          <w:rFonts w:ascii="Times New Roman" w:hAnsi="Times New Roman" w:cs="Times New Roman"/>
          <w:sz w:val="24"/>
          <w:szCs w:val="24"/>
        </w:rPr>
        <w:t xml:space="preserve"> independently</w:t>
      </w:r>
      <w:r w:rsidR="000A3ACB">
        <w:rPr>
          <w:rFonts w:ascii="Times New Roman" w:hAnsi="Times New Roman" w:cs="Times New Roman"/>
          <w:sz w:val="24"/>
          <w:szCs w:val="24"/>
        </w:rPr>
        <w:t xml:space="preserve"> service performance </w:t>
      </w:r>
      <w:r w:rsidR="004E49B4">
        <w:rPr>
          <w:rFonts w:ascii="Times New Roman" w:hAnsi="Times New Roman" w:cs="Times New Roman"/>
          <w:sz w:val="24"/>
          <w:szCs w:val="24"/>
        </w:rPr>
        <w:t>ability.</w:t>
      </w:r>
    </w:p>
    <w:p w:rsidR="00B5105C" w:rsidRDefault="00B5105C" w:rsidP="00B5105C">
      <w:pPr>
        <w:pStyle w:val="ListParagraph"/>
        <w:numPr>
          <w:ilvl w:val="0"/>
          <w:numId w:val="7"/>
        </w:numPr>
        <w:spacing w:line="300" w:lineRule="auto"/>
        <w:jc w:val="both"/>
        <w:rPr>
          <w:rFonts w:ascii="Times New Roman" w:hAnsi="Times New Roman" w:cs="Times New Roman"/>
          <w:sz w:val="24"/>
          <w:szCs w:val="24"/>
        </w:rPr>
      </w:pPr>
      <w:r>
        <w:rPr>
          <w:rFonts w:ascii="Times New Roman" w:hAnsi="Times New Roman" w:cs="Times New Roman"/>
          <w:sz w:val="24"/>
          <w:szCs w:val="24"/>
        </w:rPr>
        <w:t>Responsiv</w:t>
      </w:r>
      <w:r w:rsidR="004E49B4">
        <w:rPr>
          <w:rFonts w:ascii="Times New Roman" w:hAnsi="Times New Roman" w:cs="Times New Roman"/>
          <w:sz w:val="24"/>
          <w:szCs w:val="24"/>
        </w:rPr>
        <w:t>eness: R</w:t>
      </w:r>
      <w:r>
        <w:rPr>
          <w:rFonts w:ascii="Times New Roman" w:hAnsi="Times New Roman" w:cs="Times New Roman"/>
          <w:sz w:val="24"/>
          <w:szCs w:val="24"/>
        </w:rPr>
        <w:t>espond to customers’ need.</w:t>
      </w:r>
    </w:p>
    <w:p w:rsidR="00B5105C" w:rsidRDefault="004E49B4" w:rsidP="00B5105C">
      <w:pPr>
        <w:pStyle w:val="ListParagraph"/>
        <w:numPr>
          <w:ilvl w:val="0"/>
          <w:numId w:val="7"/>
        </w:numPr>
        <w:spacing w:line="300" w:lineRule="auto"/>
        <w:jc w:val="both"/>
        <w:rPr>
          <w:rFonts w:ascii="Times New Roman" w:hAnsi="Times New Roman" w:cs="Times New Roman"/>
          <w:sz w:val="24"/>
          <w:szCs w:val="24"/>
        </w:rPr>
      </w:pPr>
      <w:r>
        <w:rPr>
          <w:rFonts w:ascii="Times New Roman" w:hAnsi="Times New Roman" w:cs="Times New Roman"/>
          <w:sz w:val="24"/>
          <w:szCs w:val="24"/>
        </w:rPr>
        <w:t>Assurance: I</w:t>
      </w:r>
      <w:r w:rsidR="00B5105C">
        <w:rPr>
          <w:rFonts w:ascii="Times New Roman" w:hAnsi="Times New Roman" w:cs="Times New Roman"/>
          <w:sz w:val="24"/>
          <w:szCs w:val="24"/>
        </w:rPr>
        <w:t xml:space="preserve">nspire </w:t>
      </w:r>
      <w:r>
        <w:rPr>
          <w:rFonts w:ascii="Times New Roman" w:hAnsi="Times New Roman" w:cs="Times New Roman"/>
          <w:sz w:val="24"/>
          <w:szCs w:val="24"/>
        </w:rPr>
        <w:t xml:space="preserve">to </w:t>
      </w:r>
      <w:r w:rsidR="00B5105C">
        <w:rPr>
          <w:rFonts w:ascii="Times New Roman" w:hAnsi="Times New Roman" w:cs="Times New Roman"/>
          <w:sz w:val="24"/>
          <w:szCs w:val="24"/>
        </w:rPr>
        <w:t>confidence and trust in customers.</w:t>
      </w:r>
    </w:p>
    <w:p w:rsidR="00B834E3" w:rsidRPr="00403DA6" w:rsidRDefault="004E49B4" w:rsidP="00B526B2">
      <w:pPr>
        <w:pStyle w:val="ListParagraph"/>
        <w:numPr>
          <w:ilvl w:val="0"/>
          <w:numId w:val="7"/>
        </w:numPr>
        <w:spacing w:line="300" w:lineRule="auto"/>
        <w:jc w:val="both"/>
        <w:rPr>
          <w:rFonts w:ascii="Times New Roman" w:hAnsi="Times New Roman" w:cs="Times New Roman"/>
          <w:sz w:val="24"/>
          <w:szCs w:val="24"/>
        </w:rPr>
      </w:pPr>
      <w:r>
        <w:rPr>
          <w:rFonts w:ascii="Times New Roman" w:hAnsi="Times New Roman" w:cs="Times New Roman"/>
          <w:sz w:val="24"/>
          <w:szCs w:val="24"/>
        </w:rPr>
        <w:t>Empathy: C</w:t>
      </w:r>
      <w:r w:rsidR="00B5105C">
        <w:rPr>
          <w:rFonts w:ascii="Times New Roman" w:hAnsi="Times New Roman" w:cs="Times New Roman"/>
          <w:sz w:val="24"/>
          <w:szCs w:val="24"/>
        </w:rPr>
        <w:t xml:space="preserve">aring </w:t>
      </w:r>
      <w:r>
        <w:rPr>
          <w:rFonts w:ascii="Times New Roman" w:hAnsi="Times New Roman" w:cs="Times New Roman"/>
          <w:sz w:val="24"/>
          <w:szCs w:val="24"/>
        </w:rPr>
        <w:t xml:space="preserve">to </w:t>
      </w:r>
      <w:r w:rsidR="00B5105C">
        <w:rPr>
          <w:rFonts w:ascii="Times New Roman" w:hAnsi="Times New Roman" w:cs="Times New Roman"/>
          <w:sz w:val="24"/>
          <w:szCs w:val="24"/>
        </w:rPr>
        <w:t>individual service is given.</w:t>
      </w:r>
    </w:p>
    <w:p w:rsidR="00FA0657" w:rsidRPr="00796B6C" w:rsidRDefault="00BF0DFA" w:rsidP="00777DF3">
      <w:pPr>
        <w:pStyle w:val="Heading2"/>
      </w:pPr>
      <w:bookmarkStart w:id="24" w:name="_Toc12717082"/>
      <w:r>
        <w:t>Customer S</w:t>
      </w:r>
      <w:r w:rsidR="00B834E3" w:rsidRPr="00796B6C">
        <w:t>atisfaction</w:t>
      </w:r>
      <w:bookmarkEnd w:id="24"/>
    </w:p>
    <w:p w:rsidR="00B834E3" w:rsidRDefault="00657728" w:rsidP="00B526B2">
      <w:pPr>
        <w:spacing w:line="300" w:lineRule="auto"/>
        <w:jc w:val="both"/>
        <w:rPr>
          <w:rFonts w:ascii="Times New Roman" w:hAnsi="Times New Roman" w:cs="Times New Roman"/>
          <w:sz w:val="24"/>
          <w:szCs w:val="24"/>
        </w:rPr>
      </w:pPr>
      <w:r>
        <w:rPr>
          <w:rFonts w:ascii="Times New Roman" w:hAnsi="Times New Roman" w:cs="Times New Roman"/>
          <w:sz w:val="24"/>
          <w:szCs w:val="24"/>
        </w:rPr>
        <w:t>“</w:t>
      </w:r>
      <w:r w:rsidR="00B834E3">
        <w:rPr>
          <w:rFonts w:ascii="Times New Roman" w:hAnsi="Times New Roman" w:cs="Times New Roman"/>
          <w:sz w:val="24"/>
          <w:szCs w:val="24"/>
        </w:rPr>
        <w:t>Everyone knows what satisfaction is until asked to give a definition. Then it seems, nobody knows</w:t>
      </w:r>
      <w:r>
        <w:rPr>
          <w:rFonts w:ascii="Times New Roman" w:hAnsi="Times New Roman" w:cs="Times New Roman"/>
          <w:sz w:val="24"/>
          <w:szCs w:val="24"/>
        </w:rPr>
        <w:t xml:space="preserve">.” This quote from the late Richard Oliver offered his own point of view- </w:t>
      </w:r>
      <w:r w:rsidR="00403DA6">
        <w:rPr>
          <w:rFonts w:ascii="Times New Roman" w:hAnsi="Times New Roman" w:cs="Times New Roman"/>
          <w:sz w:val="24"/>
          <w:szCs w:val="24"/>
        </w:rPr>
        <w:t>“</w:t>
      </w:r>
      <w:r>
        <w:rPr>
          <w:rFonts w:ascii="Times New Roman" w:hAnsi="Times New Roman" w:cs="Times New Roman"/>
          <w:sz w:val="24"/>
          <w:szCs w:val="24"/>
        </w:rPr>
        <w:t xml:space="preserve">Satisfaction is the consumer’s fulfillment </w:t>
      </w:r>
      <w:r w:rsidR="00403DA6">
        <w:rPr>
          <w:rFonts w:ascii="Times New Roman" w:hAnsi="Times New Roman" w:cs="Times New Roman"/>
          <w:sz w:val="24"/>
          <w:szCs w:val="24"/>
        </w:rPr>
        <w:t xml:space="preserve">response; it is a judgment that a product or service feature, or the product or service itself provides a pleasurable level of consumption related fulfillment” (Roland </w:t>
      </w:r>
      <w:proofErr w:type="spellStart"/>
      <w:r w:rsidR="00403DA6">
        <w:rPr>
          <w:rFonts w:ascii="Times New Roman" w:hAnsi="Times New Roman" w:cs="Times New Roman"/>
          <w:sz w:val="24"/>
          <w:szCs w:val="24"/>
        </w:rPr>
        <w:t>T.Rust</w:t>
      </w:r>
      <w:proofErr w:type="spellEnd"/>
      <w:r w:rsidR="00403DA6">
        <w:rPr>
          <w:rFonts w:ascii="Times New Roman" w:hAnsi="Times New Roman" w:cs="Times New Roman"/>
          <w:sz w:val="24"/>
          <w:szCs w:val="24"/>
        </w:rPr>
        <w:t xml:space="preserve"> and Richard L. Oliver 1993).</w:t>
      </w:r>
    </w:p>
    <w:p w:rsidR="00403DA6" w:rsidRDefault="000A3ACB" w:rsidP="00B526B2">
      <w:pPr>
        <w:spacing w:line="300" w:lineRule="auto"/>
        <w:jc w:val="both"/>
        <w:rPr>
          <w:rFonts w:ascii="Times New Roman" w:hAnsi="Times New Roman" w:cs="Times New Roman"/>
          <w:sz w:val="24"/>
          <w:szCs w:val="24"/>
        </w:rPr>
      </w:pPr>
      <w:r w:rsidRPr="000A3ACB">
        <w:rPr>
          <w:rFonts w:ascii="Times New Roman" w:hAnsi="Times New Roman" w:cs="Times New Roman"/>
          <w:sz w:val="24"/>
          <w:szCs w:val="24"/>
        </w:rPr>
        <w:t>Satisfaction Assessment of the customer's product or service on whether the product or service meets the customer's needs and expecta</w:t>
      </w:r>
      <w:r>
        <w:rPr>
          <w:rFonts w:ascii="Times New Roman" w:hAnsi="Times New Roman" w:cs="Times New Roman"/>
          <w:sz w:val="24"/>
          <w:szCs w:val="24"/>
        </w:rPr>
        <w:t>tions. Mismatch</w:t>
      </w:r>
      <w:r w:rsidRPr="000A3ACB">
        <w:rPr>
          <w:rFonts w:ascii="Times New Roman" w:hAnsi="Times New Roman" w:cs="Times New Roman"/>
          <w:sz w:val="24"/>
          <w:szCs w:val="24"/>
        </w:rPr>
        <w:t xml:space="preserve"> the needs and expectations is felt as a result of product or serv</w:t>
      </w:r>
      <w:r>
        <w:rPr>
          <w:rFonts w:ascii="Times New Roman" w:hAnsi="Times New Roman" w:cs="Times New Roman"/>
          <w:sz w:val="24"/>
          <w:szCs w:val="24"/>
        </w:rPr>
        <w:t>ice dissatisfaction. Even to a feeling of the compliment</w:t>
      </w:r>
      <w:r w:rsidRPr="000A3ACB">
        <w:rPr>
          <w:rFonts w:ascii="Times New Roman" w:hAnsi="Times New Roman" w:cs="Times New Roman"/>
          <w:sz w:val="24"/>
          <w:szCs w:val="24"/>
        </w:rPr>
        <w:t xml:space="preserve"> of knowledge, the person's needs have been met, satisfaction may be </w:t>
      </w:r>
      <w:r>
        <w:rPr>
          <w:rFonts w:ascii="Times New Roman" w:hAnsi="Times New Roman" w:cs="Times New Roman"/>
          <w:sz w:val="24"/>
          <w:szCs w:val="24"/>
        </w:rPr>
        <w:t>co-related to</w:t>
      </w:r>
      <w:r w:rsidRPr="000A3ACB">
        <w:rPr>
          <w:rFonts w:ascii="Times New Roman" w:hAnsi="Times New Roman" w:cs="Times New Roman"/>
          <w:sz w:val="24"/>
          <w:szCs w:val="24"/>
        </w:rPr>
        <w:t xml:space="preserve"> other types which may b</w:t>
      </w:r>
      <w:r>
        <w:rPr>
          <w:rFonts w:ascii="Times New Roman" w:hAnsi="Times New Roman" w:cs="Times New Roman"/>
          <w:sz w:val="24"/>
          <w:szCs w:val="24"/>
        </w:rPr>
        <w:t>e related to the context</w:t>
      </w:r>
      <w:r w:rsidRPr="000A3ACB">
        <w:rPr>
          <w:rFonts w:ascii="Times New Roman" w:hAnsi="Times New Roman" w:cs="Times New Roman"/>
          <w:sz w:val="24"/>
          <w:szCs w:val="24"/>
        </w:rPr>
        <w:t xml:space="preserve"> of service</w:t>
      </w:r>
      <w:r w:rsidR="00796B6C">
        <w:rPr>
          <w:rFonts w:ascii="Times New Roman" w:hAnsi="Times New Roman" w:cs="Times New Roman"/>
          <w:sz w:val="24"/>
          <w:szCs w:val="24"/>
        </w:rPr>
        <w:t xml:space="preserve">. Particularly when </w:t>
      </w:r>
      <w:r w:rsidR="00F46D94">
        <w:rPr>
          <w:rFonts w:ascii="Times New Roman" w:hAnsi="Times New Roman" w:cs="Times New Roman"/>
          <w:sz w:val="24"/>
          <w:szCs w:val="24"/>
        </w:rPr>
        <w:t xml:space="preserve">service experience takes place over time, satisfaction may be highly variable depending on which </w:t>
      </w:r>
      <w:r w:rsidR="009E26E1">
        <w:rPr>
          <w:rFonts w:ascii="Times New Roman" w:hAnsi="Times New Roman" w:cs="Times New Roman"/>
          <w:sz w:val="24"/>
          <w:szCs w:val="24"/>
        </w:rPr>
        <w:t>point in the exper</w:t>
      </w:r>
      <w:r w:rsidR="008E3FC7">
        <w:rPr>
          <w:rFonts w:ascii="Times New Roman" w:hAnsi="Times New Roman" w:cs="Times New Roman"/>
          <w:sz w:val="24"/>
          <w:szCs w:val="24"/>
        </w:rPr>
        <w:t>ience cycle one is focusing on.</w:t>
      </w:r>
    </w:p>
    <w:p w:rsidR="009E26E1" w:rsidRDefault="009E26E1" w:rsidP="00777DF3">
      <w:pPr>
        <w:pStyle w:val="Heading2"/>
      </w:pPr>
      <w:bookmarkStart w:id="25" w:name="_Toc12717083"/>
      <w:r w:rsidRPr="00637F1E">
        <w:t>Service quality</w:t>
      </w:r>
      <w:bookmarkEnd w:id="25"/>
    </w:p>
    <w:p w:rsidR="00DB1BD6" w:rsidRPr="008B0390" w:rsidRDefault="008B0390" w:rsidP="00DB1BD6">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Efforts in defining service quality come from the goods sector. According to the prevailing Japanese philosophy, quality is zero defects doing it right the first time. </w:t>
      </w:r>
      <w:proofErr w:type="spellStart"/>
      <w:r>
        <w:rPr>
          <w:rFonts w:ascii="Times New Roman" w:hAnsi="Times New Roman" w:cs="Times New Roman"/>
          <w:sz w:val="24"/>
          <w:szCs w:val="24"/>
        </w:rPr>
        <w:t>Crossby</w:t>
      </w:r>
      <w:proofErr w:type="spellEnd"/>
      <w:r>
        <w:rPr>
          <w:rFonts w:ascii="Times New Roman" w:hAnsi="Times New Roman" w:cs="Times New Roman"/>
          <w:sz w:val="24"/>
          <w:szCs w:val="24"/>
        </w:rPr>
        <w:t xml:space="preserve"> (1979) defines service quality as conformance to requirements. Garvin (1983) measures quality by counting the incidents of internal</w:t>
      </w:r>
      <w:r w:rsidR="00DB1BD6">
        <w:rPr>
          <w:rFonts w:ascii="Times New Roman" w:hAnsi="Times New Roman" w:cs="Times New Roman"/>
          <w:sz w:val="24"/>
          <w:szCs w:val="24"/>
        </w:rPr>
        <w:t xml:space="preserve"> failures and external failures. Knowledge about goods quality, however, is </w:t>
      </w:r>
      <w:r w:rsidR="00DB1BD6">
        <w:rPr>
          <w:rFonts w:ascii="Times New Roman" w:hAnsi="Times New Roman" w:cs="Times New Roman"/>
          <w:sz w:val="24"/>
          <w:szCs w:val="24"/>
        </w:rPr>
        <w:lastRenderedPageBreak/>
        <w:t xml:space="preserve">insufficient to understand service </w:t>
      </w:r>
      <w:r w:rsidR="001A067A">
        <w:rPr>
          <w:rFonts w:ascii="Times New Roman" w:hAnsi="Times New Roman" w:cs="Times New Roman"/>
          <w:sz w:val="24"/>
          <w:szCs w:val="24"/>
        </w:rPr>
        <w:t>quality.</w:t>
      </w:r>
      <w:r w:rsidR="00E97904">
        <w:rPr>
          <w:rFonts w:ascii="Times New Roman" w:hAnsi="Times New Roman" w:cs="Times New Roman"/>
          <w:sz w:val="24"/>
          <w:szCs w:val="24"/>
        </w:rPr>
        <w:t xml:space="preserve"> Service quality can be related to possible</w:t>
      </w:r>
      <w:r w:rsidR="00E97904" w:rsidRPr="00E97904">
        <w:rPr>
          <w:rFonts w:ascii="Times New Roman" w:hAnsi="Times New Roman" w:cs="Times New Roman"/>
          <w:sz w:val="24"/>
          <w:szCs w:val="24"/>
        </w:rPr>
        <w:t xml:space="preserve"> service process, and service results.</w:t>
      </w:r>
      <w:r w:rsidR="002C3ABA">
        <w:rPr>
          <w:rFonts w:ascii="Times New Roman" w:hAnsi="Times New Roman" w:cs="Times New Roman"/>
          <w:sz w:val="24"/>
          <w:szCs w:val="24"/>
        </w:rPr>
        <w:t xml:space="preserve"> Service quality mainly denoted from the performance shown by any service organization. Service organizations main focus should go with the quality of the service they provided to their valued customers. Without focusing on the quality services profitability, customer loyalty and the related factors do not achieve the expected goal.</w:t>
      </w:r>
    </w:p>
    <w:p w:rsidR="00311613" w:rsidRDefault="00387AA6" w:rsidP="00777DF3">
      <w:pPr>
        <w:pStyle w:val="Heading2"/>
      </w:pPr>
      <w:bookmarkStart w:id="26" w:name="_Toc12717084"/>
      <w:r w:rsidRPr="00CC6279">
        <w:t>Satisfaction versus Service quality</w:t>
      </w:r>
      <w:bookmarkEnd w:id="26"/>
    </w:p>
    <w:p w:rsidR="00E72B8E" w:rsidRDefault="00E97904" w:rsidP="001A6582">
      <w:pPr>
        <w:spacing w:line="300" w:lineRule="auto"/>
        <w:jc w:val="both"/>
        <w:rPr>
          <w:rFonts w:ascii="Times New Roman" w:hAnsi="Times New Roman" w:cs="Times New Roman"/>
          <w:color w:val="000000"/>
          <w:sz w:val="24"/>
          <w:szCs w:val="24"/>
        </w:rPr>
      </w:pPr>
      <w:r>
        <w:rPr>
          <w:rStyle w:val="fontstyle01"/>
          <w:rFonts w:ascii="Times New Roman" w:hAnsi="Times New Roman" w:cs="Times New Roman"/>
          <w:sz w:val="24"/>
          <w:szCs w:val="24"/>
        </w:rPr>
        <w:t>S</w:t>
      </w:r>
      <w:r w:rsidRPr="00E97904">
        <w:rPr>
          <w:rStyle w:val="fontstyle01"/>
          <w:rFonts w:ascii="Times New Roman" w:hAnsi="Times New Roman" w:cs="Times New Roman"/>
          <w:sz w:val="24"/>
          <w:szCs w:val="24"/>
        </w:rPr>
        <w:t>ervice quality and customer satisfaction</w:t>
      </w:r>
      <w:r>
        <w:rPr>
          <w:rStyle w:val="fontstyle01"/>
          <w:rFonts w:ascii="Times New Roman" w:hAnsi="Times New Roman" w:cs="Times New Roman"/>
          <w:sz w:val="24"/>
          <w:szCs w:val="24"/>
        </w:rPr>
        <w:t xml:space="preserve"> relation</w:t>
      </w:r>
      <w:r w:rsidRPr="00E97904">
        <w:rPr>
          <w:rStyle w:val="fontstyle01"/>
          <w:rFonts w:ascii="Times New Roman" w:hAnsi="Times New Roman" w:cs="Times New Roman"/>
          <w:sz w:val="24"/>
          <w:szCs w:val="24"/>
        </w:rPr>
        <w:t xml:space="preserve"> has received s</w:t>
      </w:r>
      <w:r>
        <w:rPr>
          <w:rStyle w:val="fontstyle01"/>
          <w:rFonts w:ascii="Times New Roman" w:hAnsi="Times New Roman" w:cs="Times New Roman"/>
          <w:sz w:val="24"/>
          <w:szCs w:val="24"/>
        </w:rPr>
        <w:t>ignificant attention in scholastic composition</w:t>
      </w:r>
      <w:r w:rsidRPr="00E97904">
        <w:rPr>
          <w:rStyle w:val="fontstyle01"/>
          <w:rFonts w:ascii="Times New Roman" w:hAnsi="Times New Roman" w:cs="Times New Roman"/>
          <w:sz w:val="24"/>
          <w:szCs w:val="24"/>
        </w:rPr>
        <w:t>. The results of most research studies indicate that service quality and customer satisfaction are indeed independ</w:t>
      </w:r>
      <w:r w:rsidR="002C3ABA">
        <w:rPr>
          <w:rStyle w:val="fontstyle01"/>
          <w:rFonts w:ascii="Times New Roman" w:hAnsi="Times New Roman" w:cs="Times New Roman"/>
          <w:sz w:val="24"/>
          <w:szCs w:val="24"/>
        </w:rPr>
        <w:t>ent, but it is closely related (</w:t>
      </w:r>
      <w:proofErr w:type="spellStart"/>
      <w:r w:rsidR="002C3ABA">
        <w:rPr>
          <w:rStyle w:val="fontstyle01"/>
          <w:rFonts w:ascii="Times New Roman" w:hAnsi="Times New Roman" w:cs="Times New Roman"/>
          <w:sz w:val="24"/>
          <w:szCs w:val="24"/>
        </w:rPr>
        <w:t>Bitner</w:t>
      </w:r>
      <w:proofErr w:type="spellEnd"/>
      <w:r w:rsidR="002C3ABA">
        <w:rPr>
          <w:rStyle w:val="fontstyle01"/>
          <w:rFonts w:ascii="Times New Roman" w:hAnsi="Times New Roman" w:cs="Times New Roman"/>
          <w:sz w:val="24"/>
          <w:szCs w:val="24"/>
        </w:rPr>
        <w:t xml:space="preserve"> 1990). If the service quality is favorable to the customer then the satisfaction level become </w:t>
      </w:r>
      <w:r w:rsidR="00695DB0">
        <w:rPr>
          <w:rStyle w:val="fontstyle01"/>
          <w:rFonts w:ascii="Times New Roman" w:hAnsi="Times New Roman" w:cs="Times New Roman"/>
          <w:sz w:val="24"/>
          <w:szCs w:val="24"/>
        </w:rPr>
        <w:t>high and at the same time loyalty and profitability become increases. The overall growth of a service organization depends on the quality of services and the positive feedback from the customers. Customer satisfaction level can judge an organizations future potentials and customer satisfaction can be increase or decrease by the ups and down of service quality. Concentrating on the service quality can bring the positive outcome of an organization among the customers.</w:t>
      </w:r>
    </w:p>
    <w:p w:rsidR="001A6582" w:rsidRPr="001A6582" w:rsidRDefault="00E72B8E" w:rsidP="00E72B8E">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311613" w:rsidRDefault="001A6582" w:rsidP="001A6582">
      <w:pPr>
        <w:pStyle w:val="Heading1"/>
        <w:tabs>
          <w:tab w:val="left" w:pos="330"/>
          <w:tab w:val="center" w:pos="4680"/>
        </w:tabs>
      </w:pPr>
      <w:r>
        <w:lastRenderedPageBreak/>
        <w:tab/>
      </w:r>
      <w:r>
        <w:tab/>
      </w:r>
      <w:bookmarkStart w:id="27" w:name="_Toc12717085"/>
      <w:r w:rsidR="00311613">
        <w:t>Chapter 05</w:t>
      </w:r>
      <w:r w:rsidR="00DB54AA">
        <w:t xml:space="preserve">: </w:t>
      </w:r>
      <w:r w:rsidR="00311613">
        <w:t xml:space="preserve">Findings and </w:t>
      </w:r>
      <w:r w:rsidR="00973509">
        <w:t>A</w:t>
      </w:r>
      <w:r w:rsidR="00311613">
        <w:t xml:space="preserve">nalysis of the </w:t>
      </w:r>
      <w:r w:rsidR="00973509">
        <w:t>S</w:t>
      </w:r>
      <w:r w:rsidR="00311613">
        <w:t>tudy</w:t>
      </w:r>
      <w:bookmarkEnd w:id="27"/>
    </w:p>
    <w:p w:rsidR="005A0D49" w:rsidRPr="0057113B" w:rsidRDefault="00311613" w:rsidP="00045A8B">
      <w:pPr>
        <w:rPr>
          <w:rFonts w:ascii="Times New Roman" w:hAnsi="Times New Roman" w:cs="Times New Roman"/>
          <w:sz w:val="24"/>
          <w:szCs w:val="24"/>
        </w:rPr>
      </w:pPr>
      <w:r>
        <w:rPr>
          <w:rFonts w:ascii="Times New Roman" w:hAnsi="Times New Roman" w:cs="Times New Roman"/>
          <w:sz w:val="24"/>
          <w:szCs w:val="24"/>
        </w:rPr>
        <w:br w:type="page"/>
      </w:r>
    </w:p>
    <w:p w:rsidR="00387AA6" w:rsidRPr="005A0D49" w:rsidRDefault="009D1D9C" w:rsidP="00777DF3">
      <w:pPr>
        <w:pStyle w:val="Heading2"/>
      </w:pPr>
      <w:bookmarkStart w:id="28" w:name="_Toc12717086"/>
      <w:r>
        <w:lastRenderedPageBreak/>
        <w:t>Customer Response D</w:t>
      </w:r>
      <w:r w:rsidR="00250F7B">
        <w:t>ata</w:t>
      </w:r>
      <w:bookmarkEnd w:id="28"/>
    </w:p>
    <w:p w:rsidR="00212BAF" w:rsidRDefault="00212BAF" w:rsidP="00212BAF">
      <w:pPr>
        <w:jc w:val="both"/>
        <w:rPr>
          <w:rFonts w:ascii="Times New Roman" w:hAnsi="Times New Roman" w:cs="Times New Roman"/>
          <w:sz w:val="24"/>
          <w:szCs w:val="24"/>
        </w:rPr>
      </w:pPr>
      <w:r>
        <w:rPr>
          <w:rFonts w:ascii="Times New Roman" w:hAnsi="Times New Roman" w:cs="Times New Roman"/>
          <w:sz w:val="24"/>
          <w:szCs w:val="24"/>
        </w:rPr>
        <w:t xml:space="preserve">For each of the </w:t>
      </w:r>
      <w:r w:rsidR="00AF613D">
        <w:rPr>
          <w:rFonts w:ascii="Times New Roman" w:hAnsi="Times New Roman" w:cs="Times New Roman"/>
          <w:sz w:val="24"/>
          <w:szCs w:val="24"/>
        </w:rPr>
        <w:t xml:space="preserve">22 </w:t>
      </w:r>
      <w:r>
        <w:rPr>
          <w:rFonts w:ascii="Times New Roman" w:hAnsi="Times New Roman" w:cs="Times New Roman"/>
          <w:sz w:val="24"/>
          <w:szCs w:val="24"/>
        </w:rPr>
        <w:t>statement</w:t>
      </w:r>
      <w:r w:rsidR="00AF613D">
        <w:rPr>
          <w:rFonts w:ascii="Times New Roman" w:hAnsi="Times New Roman" w:cs="Times New Roman"/>
          <w:sz w:val="24"/>
          <w:szCs w:val="24"/>
        </w:rPr>
        <w:t>s 100 participants gave</w:t>
      </w:r>
      <w:r>
        <w:rPr>
          <w:rFonts w:ascii="Times New Roman" w:hAnsi="Times New Roman" w:cs="Times New Roman"/>
          <w:sz w:val="24"/>
          <w:szCs w:val="24"/>
        </w:rPr>
        <w:t xml:space="preserve"> the points from the scale given 1 to 7. All of the responses collected through the Google forms and converted the Google sheet to Excel sheet and calculate the average score for each statement. Two different tables are listed </w:t>
      </w:r>
      <w:r w:rsidR="00F238E8">
        <w:rPr>
          <w:rFonts w:ascii="Times New Roman" w:hAnsi="Times New Roman" w:cs="Times New Roman"/>
          <w:sz w:val="24"/>
          <w:szCs w:val="24"/>
        </w:rPr>
        <w:t>below</w:t>
      </w:r>
      <w:r>
        <w:rPr>
          <w:rFonts w:ascii="Times New Roman" w:hAnsi="Times New Roman" w:cs="Times New Roman"/>
          <w:sz w:val="24"/>
          <w:szCs w:val="24"/>
        </w:rPr>
        <w:t xml:space="preserve"> for the scores obtained from the respondents </w:t>
      </w:r>
      <w:r w:rsidR="00AF613D">
        <w:rPr>
          <w:rFonts w:ascii="Times New Roman" w:hAnsi="Times New Roman" w:cs="Times New Roman"/>
          <w:sz w:val="24"/>
          <w:szCs w:val="24"/>
        </w:rPr>
        <w:t>who were participated for the survey of service quality measurement in DBBL. First table</w:t>
      </w:r>
      <w:r>
        <w:rPr>
          <w:rFonts w:ascii="Times New Roman" w:hAnsi="Times New Roman" w:cs="Times New Roman"/>
          <w:sz w:val="24"/>
          <w:szCs w:val="24"/>
        </w:rPr>
        <w:t xml:space="preserve"> is for </w:t>
      </w:r>
      <w:r w:rsidR="00BD05B8">
        <w:rPr>
          <w:rFonts w:ascii="Times New Roman" w:hAnsi="Times New Roman" w:cs="Times New Roman"/>
          <w:sz w:val="24"/>
          <w:szCs w:val="24"/>
        </w:rPr>
        <w:t xml:space="preserve">SERVQUAL </w:t>
      </w:r>
      <w:r>
        <w:rPr>
          <w:rFonts w:ascii="Times New Roman" w:hAnsi="Times New Roman" w:cs="Times New Roman"/>
          <w:sz w:val="24"/>
          <w:szCs w:val="24"/>
        </w:rPr>
        <w:t xml:space="preserve">expectations </w:t>
      </w:r>
      <w:r w:rsidR="00AF613D">
        <w:rPr>
          <w:rFonts w:ascii="Times New Roman" w:hAnsi="Times New Roman" w:cs="Times New Roman"/>
          <w:sz w:val="24"/>
          <w:szCs w:val="24"/>
        </w:rPr>
        <w:t>score and second table</w:t>
      </w:r>
      <w:r>
        <w:rPr>
          <w:rFonts w:ascii="Times New Roman" w:hAnsi="Times New Roman" w:cs="Times New Roman"/>
          <w:sz w:val="24"/>
          <w:szCs w:val="24"/>
        </w:rPr>
        <w:t xml:space="preserve"> is for </w:t>
      </w:r>
      <w:r w:rsidR="00BD05B8">
        <w:rPr>
          <w:rFonts w:ascii="Times New Roman" w:hAnsi="Times New Roman" w:cs="Times New Roman"/>
          <w:sz w:val="24"/>
          <w:szCs w:val="24"/>
        </w:rPr>
        <w:t xml:space="preserve">SERVQUAL </w:t>
      </w:r>
      <w:r>
        <w:rPr>
          <w:rFonts w:ascii="Times New Roman" w:hAnsi="Times New Roman" w:cs="Times New Roman"/>
          <w:sz w:val="24"/>
          <w:szCs w:val="24"/>
        </w:rPr>
        <w:t>perceptions</w:t>
      </w:r>
      <w:r w:rsidR="00AF613D">
        <w:rPr>
          <w:rFonts w:ascii="Times New Roman" w:hAnsi="Times New Roman" w:cs="Times New Roman"/>
          <w:sz w:val="24"/>
          <w:szCs w:val="24"/>
        </w:rPr>
        <w:t xml:space="preserve"> score:</w:t>
      </w:r>
    </w:p>
    <w:p w:rsidR="005A0D49" w:rsidRDefault="009D1D9C" w:rsidP="00045A8B">
      <w:pPr>
        <w:rPr>
          <w:rFonts w:ascii="Times New Roman" w:hAnsi="Times New Roman" w:cs="Times New Roman"/>
          <w:sz w:val="24"/>
          <w:szCs w:val="24"/>
        </w:rPr>
      </w:pPr>
      <w:r>
        <w:rPr>
          <w:rFonts w:ascii="Times New Roman" w:hAnsi="Times New Roman" w:cs="Times New Roman"/>
          <w:sz w:val="24"/>
          <w:szCs w:val="24"/>
        </w:rPr>
        <w:t>Table 5.11</w:t>
      </w:r>
      <w:r w:rsidR="005A0D49">
        <w:rPr>
          <w:rFonts w:ascii="Times New Roman" w:hAnsi="Times New Roman" w:cs="Times New Roman"/>
          <w:sz w:val="24"/>
          <w:szCs w:val="24"/>
        </w:rPr>
        <w:t xml:space="preserve"> (SERVQUAL Expectations score)</w:t>
      </w:r>
    </w:p>
    <w:tbl>
      <w:tblPr>
        <w:tblStyle w:val="PlainTable1"/>
        <w:tblW w:w="9414" w:type="dxa"/>
        <w:tblInd w:w="108" w:type="dxa"/>
        <w:tblLayout w:type="fixed"/>
        <w:tblLook w:val="01E0" w:firstRow="1" w:lastRow="1" w:firstColumn="1" w:lastColumn="1" w:noHBand="0" w:noVBand="0"/>
      </w:tblPr>
      <w:tblGrid>
        <w:gridCol w:w="8145"/>
        <w:gridCol w:w="1269"/>
      </w:tblGrid>
      <w:tr w:rsidR="005A0D49" w:rsidRPr="005A0D49" w:rsidTr="005A3402">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5A0D49" w:rsidRDefault="005A0D49" w:rsidP="005A0D49">
            <w:pPr>
              <w:jc w:val="center"/>
              <w:rPr>
                <w:rFonts w:ascii="Times New Roman" w:hAnsi="Times New Roman" w:cs="Times New Roman"/>
                <w:b w:val="0"/>
                <w:bCs w:val="0"/>
                <w:sz w:val="24"/>
                <w:szCs w:val="24"/>
                <w:lang w:val="en-AU"/>
              </w:rPr>
            </w:pPr>
            <w:r w:rsidRPr="005A0D49">
              <w:rPr>
                <w:rFonts w:ascii="Times New Roman" w:hAnsi="Times New Roman" w:cs="Times New Roman"/>
                <w:sz w:val="24"/>
                <w:szCs w:val="24"/>
                <w:lang w:val="en-AU"/>
              </w:rPr>
              <w:t>Statement</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5A0D49" w:rsidP="005A0D49">
            <w:pPr>
              <w:jc w:val="center"/>
              <w:rPr>
                <w:rFonts w:ascii="Times New Roman" w:hAnsi="Times New Roman" w:cs="Times New Roman"/>
                <w:b w:val="0"/>
                <w:sz w:val="24"/>
                <w:szCs w:val="24"/>
                <w:lang w:val="en-AU"/>
              </w:rPr>
            </w:pPr>
            <w:r w:rsidRPr="005A0D49">
              <w:rPr>
                <w:rFonts w:ascii="Times New Roman" w:hAnsi="Times New Roman" w:cs="Times New Roman"/>
                <w:sz w:val="24"/>
                <w:szCs w:val="24"/>
                <w:lang w:val="en-AU"/>
              </w:rPr>
              <w:t>Score</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ing companies will have modern looking equipment.</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The physical facilities at excellent banks will be visually appealing.</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at excellent banks will be neat in their appearance.</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723"/>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Materials associated with the service (pamphlets or statements) will be visually appealing at an excellent bank.</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When excellent banks promise to do something by a certain time, they do.</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70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When a customer has a problem, excellent banks will show a sincere interest in solving it.</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s will perform the service right the first time.</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s will provide the service at the time they promise to do so.</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s will insist on error free record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723"/>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of excellent banks will tell customers exactly when services will be performed.</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of excellent banks will give prompt service to customer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A57DA6"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of excellent banks will always be willing to help customer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of excellent banks will never be too busy to respond to customers' request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5.5</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The behaviour of employees in excellent banks will instil confidence in customer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Customers of excellent banks will feel safe in transaction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of excellent banks will be consistently courteous with customer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mployees of excellent banks will have the knowledge to answer customers' question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s will give customers individual attention.</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lastRenderedPageBreak/>
              <w:t>Excellent banks will have operating hours convenient to all their customer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8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s will have employees who give customers personal service.</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4.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Excellent banks will have their customers' best interest at heart.</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10000000000" w:firstRow="0" w:lastRow="1"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145" w:type="dxa"/>
          </w:tcPr>
          <w:p w:rsidR="005A0D49" w:rsidRPr="001F329A" w:rsidRDefault="005A0D49" w:rsidP="005A0D49">
            <w:pPr>
              <w:numPr>
                <w:ilvl w:val="0"/>
                <w:numId w:val="8"/>
              </w:numPr>
              <w:rPr>
                <w:rFonts w:ascii="Times New Roman" w:hAnsi="Times New Roman" w:cs="Times New Roman"/>
                <w:b w:val="0"/>
                <w:bCs w:val="0"/>
                <w:lang w:val="en-AU"/>
              </w:rPr>
            </w:pPr>
            <w:r w:rsidRPr="001F329A">
              <w:rPr>
                <w:rFonts w:ascii="Times New Roman" w:hAnsi="Times New Roman" w:cs="Times New Roman"/>
                <w:b w:val="0"/>
                <w:bCs w:val="0"/>
                <w:lang w:val="en-AU"/>
              </w:rPr>
              <w:t>The employees of excellent banks will understand the specific needs of their customers.</w:t>
            </w:r>
          </w:p>
        </w:tc>
        <w:tc>
          <w:tcPr>
            <w:cnfStyle w:val="000100000000" w:firstRow="0" w:lastRow="0" w:firstColumn="0" w:lastColumn="1" w:oddVBand="0" w:evenVBand="0" w:oddHBand="0" w:evenHBand="0" w:firstRowFirstColumn="0" w:firstRowLastColumn="0" w:lastRowFirstColumn="0" w:lastRowLastColumn="0"/>
            <w:tcW w:w="1269"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bl>
    <w:p w:rsidR="005A0D49" w:rsidRDefault="005A0D49" w:rsidP="00045A8B">
      <w:pPr>
        <w:rPr>
          <w:rFonts w:ascii="Times New Roman" w:hAnsi="Times New Roman" w:cs="Times New Roman"/>
          <w:sz w:val="24"/>
          <w:szCs w:val="24"/>
        </w:rPr>
      </w:pPr>
    </w:p>
    <w:p w:rsidR="005A0D49" w:rsidRDefault="005A0D49" w:rsidP="00045A8B">
      <w:pPr>
        <w:rPr>
          <w:rFonts w:ascii="Times New Roman" w:hAnsi="Times New Roman" w:cs="Times New Roman"/>
          <w:sz w:val="24"/>
          <w:szCs w:val="24"/>
        </w:rPr>
      </w:pPr>
      <w:r>
        <w:rPr>
          <w:rFonts w:ascii="Times New Roman" w:hAnsi="Times New Roman" w:cs="Times New Roman"/>
          <w:sz w:val="24"/>
          <w:szCs w:val="24"/>
        </w:rPr>
        <w:t xml:space="preserve">Table </w:t>
      </w:r>
      <w:r w:rsidR="009D1D9C">
        <w:rPr>
          <w:rFonts w:ascii="Times New Roman" w:hAnsi="Times New Roman" w:cs="Times New Roman"/>
          <w:sz w:val="24"/>
          <w:szCs w:val="24"/>
        </w:rPr>
        <w:t>5.1</w:t>
      </w:r>
      <w:r>
        <w:rPr>
          <w:rFonts w:ascii="Times New Roman" w:hAnsi="Times New Roman" w:cs="Times New Roman"/>
          <w:sz w:val="24"/>
          <w:szCs w:val="24"/>
        </w:rPr>
        <w:t>2 (SERVQUAL Perceptions score)</w:t>
      </w:r>
    </w:p>
    <w:tbl>
      <w:tblPr>
        <w:tblStyle w:val="PlainTable1"/>
        <w:tblW w:w="9450" w:type="dxa"/>
        <w:tblInd w:w="108" w:type="dxa"/>
        <w:tblLayout w:type="fixed"/>
        <w:tblLook w:val="01E0" w:firstRow="1" w:lastRow="1" w:firstColumn="1" w:lastColumn="1" w:noHBand="0" w:noVBand="0"/>
      </w:tblPr>
      <w:tblGrid>
        <w:gridCol w:w="8100"/>
        <w:gridCol w:w="1350"/>
      </w:tblGrid>
      <w:tr w:rsidR="005A0D49" w:rsidRPr="005A0D49" w:rsidTr="005A3402">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5A0D49" w:rsidRDefault="005A0D49" w:rsidP="005A0D49">
            <w:pPr>
              <w:jc w:val="center"/>
              <w:rPr>
                <w:rFonts w:ascii="Times New Roman" w:hAnsi="Times New Roman" w:cs="Times New Roman"/>
                <w:b w:val="0"/>
                <w:bCs w:val="0"/>
                <w:sz w:val="24"/>
                <w:szCs w:val="24"/>
                <w:lang w:val="en-AU"/>
              </w:rPr>
            </w:pPr>
            <w:r w:rsidRPr="005A0D49">
              <w:rPr>
                <w:rFonts w:ascii="Times New Roman" w:hAnsi="Times New Roman" w:cs="Times New Roman"/>
                <w:sz w:val="24"/>
                <w:szCs w:val="24"/>
                <w:lang w:val="en-AU"/>
              </w:rPr>
              <w:t>Statement</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5A0D49" w:rsidP="005A0D49">
            <w:pPr>
              <w:jc w:val="center"/>
              <w:rPr>
                <w:rFonts w:ascii="Times New Roman" w:hAnsi="Times New Roman" w:cs="Times New Roman"/>
                <w:b w:val="0"/>
                <w:sz w:val="24"/>
                <w:szCs w:val="24"/>
                <w:lang w:val="en-AU"/>
              </w:rPr>
            </w:pPr>
            <w:r w:rsidRPr="005A0D49">
              <w:rPr>
                <w:rFonts w:ascii="Times New Roman" w:hAnsi="Times New Roman" w:cs="Times New Roman"/>
                <w:sz w:val="24"/>
                <w:szCs w:val="24"/>
                <w:lang w:val="en-AU"/>
              </w:rPr>
              <w:t>Score</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has modern looking equipment.</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40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s physical features are visually appealing.</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s reception desk employees are neat appearing.</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593"/>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Materials associated with the service (such as pamphlets or statements) are visually appealing at the bank.</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When the bank promises to do something by a certain time, it does so.</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23"/>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When you have a problem, the bank shows a sincere interest in solving it.</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performs the service right the first time.</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provides its service at the time it promises to do so.</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insists on error free records.</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trHeight w:val="377"/>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Employees in the bank tell you exactly when the services will be performed.</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 xml:space="preserve">Employees in the bank give </w:t>
            </w:r>
            <w:proofErr w:type="spellStart"/>
            <w:r w:rsidRPr="001F329A">
              <w:rPr>
                <w:rFonts w:ascii="Times New Roman" w:hAnsi="Times New Roman" w:cs="Times New Roman"/>
                <w:b w:val="0"/>
                <w:bCs w:val="0"/>
                <w:lang w:val="en-AU"/>
              </w:rPr>
              <w:t>you</w:t>
            </w:r>
            <w:proofErr w:type="spellEnd"/>
            <w:r w:rsidRPr="001F329A">
              <w:rPr>
                <w:rFonts w:ascii="Times New Roman" w:hAnsi="Times New Roman" w:cs="Times New Roman"/>
                <w:b w:val="0"/>
                <w:bCs w:val="0"/>
                <w:lang w:val="en-AU"/>
              </w:rPr>
              <w:t xml:space="preserve"> prompt service.</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Employees in the bank are always willing to help you.</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Employees in the bank are never too busy to respond to your request.</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trHeight w:val="35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ehaviour of employees in the bank instils confidence in you.</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You feel safe in your transactions with the bank.</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Employees in the bank are consistently courteous with you.</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Employees in the bank have the knowledge to answer your questions.</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trHeight w:val="40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gives you individual attention.</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has operating hours convenient to all its customers.</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trHeight w:val="400"/>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 xml:space="preserve">The bank has employees who give </w:t>
            </w:r>
            <w:proofErr w:type="spellStart"/>
            <w:r w:rsidRPr="001F329A">
              <w:rPr>
                <w:rFonts w:ascii="Times New Roman" w:hAnsi="Times New Roman" w:cs="Times New Roman"/>
                <w:b w:val="0"/>
                <w:bCs w:val="0"/>
                <w:lang w:val="en-AU"/>
              </w:rPr>
              <w:t>you</w:t>
            </w:r>
            <w:proofErr w:type="spellEnd"/>
            <w:r w:rsidRPr="001F329A">
              <w:rPr>
                <w:rFonts w:ascii="Times New Roman" w:hAnsi="Times New Roman" w:cs="Times New Roman"/>
                <w:b w:val="0"/>
                <w:bCs w:val="0"/>
                <w:lang w:val="en-AU"/>
              </w:rPr>
              <w:t xml:space="preserve"> personal attention.</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w:t>
            </w:r>
          </w:p>
        </w:tc>
      </w:tr>
      <w:tr w:rsidR="005A0D49" w:rsidRPr="005A0D49" w:rsidTr="005A3402">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bank has your best interests at heart.</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6.5</w:t>
            </w:r>
          </w:p>
        </w:tc>
      </w:tr>
      <w:tr w:rsidR="005A0D49" w:rsidRPr="005A0D49" w:rsidTr="005A3402">
        <w:trPr>
          <w:cnfStyle w:val="010000000000" w:firstRow="0" w:lastRow="1"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8100" w:type="dxa"/>
          </w:tcPr>
          <w:p w:rsidR="005A0D49" w:rsidRPr="001F329A" w:rsidRDefault="005A0D49" w:rsidP="005A0D49">
            <w:pPr>
              <w:numPr>
                <w:ilvl w:val="0"/>
                <w:numId w:val="9"/>
              </w:numPr>
              <w:rPr>
                <w:rFonts w:ascii="Times New Roman" w:hAnsi="Times New Roman" w:cs="Times New Roman"/>
                <w:b w:val="0"/>
                <w:bCs w:val="0"/>
                <w:lang w:val="en-AU"/>
              </w:rPr>
            </w:pPr>
            <w:r w:rsidRPr="001F329A">
              <w:rPr>
                <w:rFonts w:ascii="Times New Roman" w:hAnsi="Times New Roman" w:cs="Times New Roman"/>
                <w:b w:val="0"/>
                <w:bCs w:val="0"/>
                <w:lang w:val="en-AU"/>
              </w:rPr>
              <w:t>The employees of the bank understand your specific needs.</w:t>
            </w:r>
          </w:p>
        </w:tc>
        <w:tc>
          <w:tcPr>
            <w:cnfStyle w:val="000100000000" w:firstRow="0" w:lastRow="0" w:firstColumn="0" w:lastColumn="1" w:oddVBand="0" w:evenVBand="0" w:oddHBand="0" w:evenHBand="0" w:firstRowFirstColumn="0" w:firstRowLastColumn="0" w:lastRowFirstColumn="0" w:lastRowLastColumn="0"/>
            <w:tcW w:w="1350" w:type="dxa"/>
          </w:tcPr>
          <w:p w:rsidR="005A0D49" w:rsidRPr="005A0D49" w:rsidRDefault="00BD05B8" w:rsidP="005A0D49">
            <w:pPr>
              <w:jc w:val="center"/>
              <w:rPr>
                <w:rFonts w:ascii="Times New Roman" w:hAnsi="Times New Roman" w:cs="Times New Roman"/>
                <w:sz w:val="24"/>
                <w:szCs w:val="24"/>
                <w:lang w:val="en-AU"/>
              </w:rPr>
            </w:pPr>
            <w:r>
              <w:rPr>
                <w:rFonts w:ascii="Times New Roman" w:hAnsi="Times New Roman" w:cs="Times New Roman"/>
                <w:sz w:val="24"/>
                <w:szCs w:val="24"/>
                <w:lang w:val="en-AU"/>
              </w:rPr>
              <w:t>7</w:t>
            </w:r>
          </w:p>
        </w:tc>
      </w:tr>
    </w:tbl>
    <w:p w:rsidR="005A0D49" w:rsidRDefault="005A0D49" w:rsidP="00045A8B">
      <w:pPr>
        <w:rPr>
          <w:rFonts w:ascii="Times New Roman" w:hAnsi="Times New Roman" w:cs="Times New Roman"/>
          <w:sz w:val="24"/>
          <w:szCs w:val="24"/>
        </w:rPr>
      </w:pPr>
    </w:p>
    <w:p w:rsidR="00250F7B" w:rsidRPr="00250F7B" w:rsidRDefault="00250F7B" w:rsidP="00777DF3">
      <w:pPr>
        <w:pStyle w:val="Heading2"/>
      </w:pPr>
      <w:bookmarkStart w:id="29" w:name="_Toc12717087"/>
      <w:r w:rsidRPr="00250F7B">
        <w:t>Data Analysis</w:t>
      </w:r>
      <w:bookmarkEnd w:id="29"/>
    </w:p>
    <w:p w:rsidR="00EC1CD5" w:rsidRPr="006E2B12" w:rsidRDefault="00EC1CD5" w:rsidP="00777DF3">
      <w:pPr>
        <w:pStyle w:val="Heading3"/>
      </w:pPr>
      <w:bookmarkStart w:id="30" w:name="_Toc12717088"/>
      <w:proofErr w:type="spellStart"/>
      <w:r w:rsidRPr="006E2B12">
        <w:t>Unweighted</w:t>
      </w:r>
      <w:proofErr w:type="spellEnd"/>
      <w:r w:rsidRPr="006E2B12">
        <w:t xml:space="preserve"> average SERVQUAL scores</w:t>
      </w:r>
      <w:bookmarkEnd w:id="30"/>
    </w:p>
    <w:p w:rsidR="00EC1CD5" w:rsidRDefault="00EC1CD5" w:rsidP="00BC6F23">
      <w:pPr>
        <w:jc w:val="both"/>
        <w:rPr>
          <w:rFonts w:ascii="Times New Roman" w:hAnsi="Times New Roman" w:cs="Times New Roman"/>
          <w:sz w:val="24"/>
          <w:szCs w:val="24"/>
        </w:rPr>
      </w:pPr>
      <w:r>
        <w:rPr>
          <w:rFonts w:ascii="Times New Roman" w:hAnsi="Times New Roman" w:cs="Times New Roman"/>
          <w:sz w:val="24"/>
          <w:szCs w:val="24"/>
        </w:rPr>
        <w:t>During assigning service quality in DBBL using the SERVQUAL in</w:t>
      </w:r>
      <w:r w:rsidR="00BC6F23">
        <w:rPr>
          <w:rFonts w:ascii="Times New Roman" w:hAnsi="Times New Roman" w:cs="Times New Roman"/>
          <w:sz w:val="24"/>
          <w:szCs w:val="24"/>
        </w:rPr>
        <w:t>struments and at first obtained</w:t>
      </w:r>
      <w:r>
        <w:rPr>
          <w:rFonts w:ascii="Times New Roman" w:hAnsi="Times New Roman" w:cs="Times New Roman"/>
          <w:sz w:val="24"/>
          <w:szCs w:val="24"/>
        </w:rPr>
        <w:t xml:space="preserve"> the score for each of the 22 expectatio</w:t>
      </w:r>
      <w:r w:rsidR="00BC6F23">
        <w:rPr>
          <w:rFonts w:ascii="Times New Roman" w:hAnsi="Times New Roman" w:cs="Times New Roman"/>
          <w:sz w:val="24"/>
          <w:szCs w:val="24"/>
        </w:rPr>
        <w:t>n questions as well as obtained</w:t>
      </w:r>
      <w:r>
        <w:rPr>
          <w:rFonts w:ascii="Times New Roman" w:hAnsi="Times New Roman" w:cs="Times New Roman"/>
          <w:sz w:val="24"/>
          <w:szCs w:val="24"/>
        </w:rPr>
        <w:t xml:space="preserve"> the </w:t>
      </w:r>
      <w:r w:rsidR="00BC6F23">
        <w:rPr>
          <w:rFonts w:ascii="Times New Roman" w:hAnsi="Times New Roman" w:cs="Times New Roman"/>
          <w:sz w:val="24"/>
          <w:szCs w:val="24"/>
        </w:rPr>
        <w:t>core for each of the perception questions. After that calculating the gap score each of the statements, like (perception-expectation=gap score). T</w:t>
      </w:r>
      <w:r w:rsidR="00372236">
        <w:rPr>
          <w:rFonts w:ascii="Times New Roman" w:hAnsi="Times New Roman" w:cs="Times New Roman"/>
          <w:sz w:val="24"/>
          <w:szCs w:val="24"/>
        </w:rPr>
        <w:t>hen obtain</w:t>
      </w:r>
      <w:r w:rsidR="00BC6F23">
        <w:rPr>
          <w:rFonts w:ascii="Times New Roman" w:hAnsi="Times New Roman" w:cs="Times New Roman"/>
          <w:sz w:val="24"/>
          <w:szCs w:val="24"/>
        </w:rPr>
        <w:t xml:space="preserve"> an average gap score for each dimension by assigned the gap scores for each of the statements, that constitute the dimension and dividing the sum by the number of statements of that dimension. Sum up the scores and divided by five to obtain the </w:t>
      </w:r>
      <w:proofErr w:type="spellStart"/>
      <w:r w:rsidR="00BC6F23">
        <w:rPr>
          <w:rFonts w:ascii="Times New Roman" w:hAnsi="Times New Roman" w:cs="Times New Roman"/>
          <w:sz w:val="24"/>
          <w:szCs w:val="24"/>
        </w:rPr>
        <w:t>unweighted</w:t>
      </w:r>
      <w:proofErr w:type="spellEnd"/>
      <w:r w:rsidR="00BC6F23">
        <w:rPr>
          <w:rFonts w:ascii="Times New Roman" w:hAnsi="Times New Roman" w:cs="Times New Roman"/>
          <w:sz w:val="24"/>
          <w:szCs w:val="24"/>
        </w:rPr>
        <w:t xml:space="preserve"> average score.</w:t>
      </w:r>
    </w:p>
    <w:p w:rsidR="00911361" w:rsidRDefault="00911361" w:rsidP="00045A8B">
      <w:pPr>
        <w:rPr>
          <w:rFonts w:ascii="Times New Roman" w:hAnsi="Times New Roman" w:cs="Times New Roman"/>
          <w:sz w:val="24"/>
          <w:szCs w:val="24"/>
        </w:rPr>
      </w:pPr>
      <w:r>
        <w:rPr>
          <w:rFonts w:ascii="Times New Roman" w:hAnsi="Times New Roman" w:cs="Times New Roman"/>
          <w:sz w:val="24"/>
          <w:szCs w:val="24"/>
        </w:rPr>
        <w:t xml:space="preserve">Table </w:t>
      </w:r>
      <w:r w:rsidR="009D1D9C">
        <w:rPr>
          <w:rFonts w:ascii="Times New Roman" w:hAnsi="Times New Roman" w:cs="Times New Roman"/>
          <w:sz w:val="24"/>
          <w:szCs w:val="24"/>
        </w:rPr>
        <w:t>5.21</w:t>
      </w:r>
      <w:r>
        <w:rPr>
          <w:rFonts w:ascii="Times New Roman" w:hAnsi="Times New Roman" w:cs="Times New Roman"/>
          <w:sz w:val="24"/>
          <w:szCs w:val="24"/>
        </w:rPr>
        <w:t xml:space="preserve"> (Calculation of SERVQUAL SCORES)</w:t>
      </w:r>
    </w:p>
    <w:tbl>
      <w:tblPr>
        <w:tblStyle w:val="PlainTable1"/>
        <w:tblW w:w="9440" w:type="dxa"/>
        <w:tblInd w:w="108" w:type="dxa"/>
        <w:tblLook w:val="0000" w:firstRow="0" w:lastRow="0" w:firstColumn="0" w:lastColumn="0" w:noHBand="0" w:noVBand="0"/>
      </w:tblPr>
      <w:tblGrid>
        <w:gridCol w:w="1719"/>
        <w:gridCol w:w="1267"/>
        <w:gridCol w:w="1456"/>
        <w:gridCol w:w="1334"/>
        <w:gridCol w:w="1485"/>
        <w:gridCol w:w="2179"/>
      </w:tblGrid>
      <w:tr w:rsidR="00911361" w:rsidRPr="00911361" w:rsidTr="00F81D68">
        <w:trPr>
          <w:cnfStyle w:val="000000100000" w:firstRow="0" w:lastRow="0" w:firstColumn="0" w:lastColumn="0" w:oddVBand="0" w:evenVBand="0" w:oddHBand="1" w:evenHBand="0" w:firstRowFirstColumn="0" w:firstRowLastColumn="0" w:lastRowFirstColumn="0" w:lastRowLastColumn="0"/>
          <w:trHeight w:val="869"/>
        </w:trPr>
        <w:tc>
          <w:tcPr>
            <w:cnfStyle w:val="000010000000" w:firstRow="0" w:lastRow="0" w:firstColumn="0" w:lastColumn="0" w:oddVBand="1" w:evenVBand="0" w:oddHBand="0" w:evenHBand="0" w:firstRowFirstColumn="0" w:firstRowLastColumn="0" w:lastRowFirstColumn="0" w:lastRowLastColumn="0"/>
            <w:tcW w:w="1719" w:type="dxa"/>
            <w:noWrap/>
          </w:tcPr>
          <w:p w:rsidR="00911361" w:rsidRPr="00753888" w:rsidRDefault="00911361" w:rsidP="00250F7B">
            <w:pPr>
              <w:jc w:val="center"/>
              <w:rPr>
                <w:rFonts w:ascii="Times New Roman" w:hAnsi="Times New Roman" w:cs="Times New Roman"/>
                <w:b/>
                <w:bCs/>
              </w:rPr>
            </w:pPr>
            <w:r w:rsidRPr="00753888">
              <w:rPr>
                <w:rFonts w:ascii="Times New Roman" w:hAnsi="Times New Roman" w:cs="Times New Roman"/>
                <w:b/>
                <w:bCs/>
              </w:rPr>
              <w:t>Dimension</w:t>
            </w:r>
          </w:p>
        </w:tc>
        <w:tc>
          <w:tcPr>
            <w:tcW w:w="1267" w:type="dxa"/>
            <w:noWrap/>
          </w:tcPr>
          <w:p w:rsidR="00911361" w:rsidRPr="00753888" w:rsidRDefault="00911361" w:rsidP="00250F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53888">
              <w:rPr>
                <w:rFonts w:ascii="Times New Roman" w:hAnsi="Times New Roman" w:cs="Times New Roman"/>
                <w:b/>
                <w:bCs/>
              </w:rPr>
              <w:t>Statement</w:t>
            </w:r>
          </w:p>
        </w:tc>
        <w:tc>
          <w:tcPr>
            <w:cnfStyle w:val="000010000000" w:firstRow="0" w:lastRow="0" w:firstColumn="0" w:lastColumn="0" w:oddVBand="1" w:evenVBand="0" w:oddHBand="0" w:evenHBand="0" w:firstRowFirstColumn="0" w:firstRowLastColumn="0" w:lastRowFirstColumn="0" w:lastRowLastColumn="0"/>
            <w:tcW w:w="1456" w:type="dxa"/>
          </w:tcPr>
          <w:p w:rsidR="00911361" w:rsidRPr="00753888" w:rsidRDefault="00911361" w:rsidP="00250F7B">
            <w:pPr>
              <w:jc w:val="center"/>
              <w:rPr>
                <w:rFonts w:ascii="Times New Roman" w:hAnsi="Times New Roman" w:cs="Times New Roman"/>
                <w:b/>
                <w:bCs/>
              </w:rPr>
            </w:pPr>
            <w:r w:rsidRPr="00753888">
              <w:rPr>
                <w:rFonts w:ascii="Times New Roman" w:hAnsi="Times New Roman" w:cs="Times New Roman"/>
                <w:b/>
                <w:bCs/>
              </w:rPr>
              <w:t>Expectation Score</w:t>
            </w:r>
          </w:p>
        </w:tc>
        <w:tc>
          <w:tcPr>
            <w:tcW w:w="1334" w:type="dxa"/>
          </w:tcPr>
          <w:p w:rsidR="00911361" w:rsidRPr="00753888" w:rsidRDefault="00911361" w:rsidP="00250F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53888">
              <w:rPr>
                <w:rFonts w:ascii="Times New Roman" w:hAnsi="Times New Roman" w:cs="Times New Roman"/>
                <w:b/>
                <w:bCs/>
              </w:rPr>
              <w:t>Perception Score</w:t>
            </w:r>
          </w:p>
        </w:tc>
        <w:tc>
          <w:tcPr>
            <w:cnfStyle w:val="000010000000" w:firstRow="0" w:lastRow="0" w:firstColumn="0" w:lastColumn="0" w:oddVBand="1" w:evenVBand="0" w:oddHBand="0" w:evenHBand="0" w:firstRowFirstColumn="0" w:firstRowLastColumn="0" w:lastRowFirstColumn="0" w:lastRowLastColumn="0"/>
            <w:tcW w:w="1485" w:type="dxa"/>
          </w:tcPr>
          <w:p w:rsidR="00911361" w:rsidRPr="00753888" w:rsidRDefault="00911361" w:rsidP="00250F7B">
            <w:pPr>
              <w:jc w:val="center"/>
              <w:rPr>
                <w:rFonts w:ascii="Times New Roman" w:hAnsi="Times New Roman" w:cs="Times New Roman"/>
                <w:b/>
                <w:bCs/>
              </w:rPr>
            </w:pPr>
            <w:r w:rsidRPr="00753888">
              <w:rPr>
                <w:rFonts w:ascii="Times New Roman" w:hAnsi="Times New Roman" w:cs="Times New Roman"/>
                <w:b/>
                <w:bCs/>
              </w:rPr>
              <w:t>Gap Score</w:t>
            </w:r>
          </w:p>
          <w:p w:rsidR="00911361" w:rsidRPr="00753888" w:rsidRDefault="00911361" w:rsidP="00250F7B">
            <w:pPr>
              <w:jc w:val="center"/>
              <w:rPr>
                <w:rFonts w:ascii="Times New Roman" w:hAnsi="Times New Roman" w:cs="Times New Roman"/>
                <w:b/>
                <w:bCs/>
              </w:rPr>
            </w:pPr>
            <w:r w:rsidRPr="00753888">
              <w:rPr>
                <w:rFonts w:ascii="Times New Roman" w:hAnsi="Times New Roman" w:cs="Times New Roman"/>
                <w:b/>
                <w:bCs/>
              </w:rPr>
              <w:t>(P-E)</w:t>
            </w:r>
          </w:p>
        </w:tc>
        <w:tc>
          <w:tcPr>
            <w:tcW w:w="2179" w:type="dxa"/>
          </w:tcPr>
          <w:p w:rsidR="00911361" w:rsidRPr="00753888" w:rsidRDefault="00911361" w:rsidP="00250F7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753888">
              <w:rPr>
                <w:rFonts w:ascii="Times New Roman" w:hAnsi="Times New Roman" w:cs="Times New Roman"/>
                <w:b/>
                <w:bCs/>
              </w:rPr>
              <w:t>Average for Dimension</w:t>
            </w:r>
          </w:p>
        </w:tc>
      </w:tr>
      <w:tr w:rsidR="00753888" w:rsidRPr="00911361" w:rsidTr="00F81D68">
        <w:trPr>
          <w:trHeight w:val="389"/>
        </w:trPr>
        <w:tc>
          <w:tcPr>
            <w:cnfStyle w:val="000010000000" w:firstRow="0" w:lastRow="0" w:firstColumn="0" w:lastColumn="0" w:oddVBand="1" w:evenVBand="0" w:oddHBand="0" w:evenHBand="0" w:firstRowFirstColumn="0" w:firstRowLastColumn="0" w:lastRowFirstColumn="0" w:lastRowLastColumn="0"/>
            <w:tcW w:w="1719" w:type="dxa"/>
            <w:vMerge w:val="restart"/>
            <w:noWrap/>
          </w:tcPr>
          <w:p w:rsidR="00753888" w:rsidRPr="00753888" w:rsidRDefault="00753888" w:rsidP="00753888">
            <w:pPr>
              <w:jc w:val="center"/>
              <w:rPr>
                <w:rFonts w:ascii="Times New Roman" w:hAnsi="Times New Roman" w:cs="Times New Roman"/>
                <w:b/>
                <w:bCs/>
              </w:rPr>
            </w:pPr>
            <w:r w:rsidRPr="00753888">
              <w:rPr>
                <w:rFonts w:ascii="Times New Roman" w:hAnsi="Times New Roman" w:cs="Times New Roman"/>
                <w:b/>
                <w:bCs/>
              </w:rPr>
              <w:t>Tangibles</w:t>
            </w: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val="restart"/>
            <w:noWrap/>
          </w:tcPr>
          <w:p w:rsidR="00753888" w:rsidRPr="00753888" w:rsidRDefault="00753888" w:rsidP="0091136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0.125</w:t>
            </w: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2</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7</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3</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4</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val="restart"/>
            <w:noWrap/>
          </w:tcPr>
          <w:p w:rsidR="00753888" w:rsidRPr="00753888" w:rsidRDefault="00753888" w:rsidP="00753888">
            <w:pPr>
              <w:jc w:val="center"/>
              <w:rPr>
                <w:rFonts w:ascii="Times New Roman" w:hAnsi="Times New Roman" w:cs="Times New Roman"/>
                <w:b/>
                <w:bCs/>
              </w:rPr>
            </w:pPr>
            <w:r w:rsidRPr="00753888">
              <w:rPr>
                <w:rFonts w:ascii="Times New Roman" w:hAnsi="Times New Roman" w:cs="Times New Roman"/>
                <w:b/>
                <w:bCs/>
              </w:rPr>
              <w:t>Reliability</w:t>
            </w: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5</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val="restart"/>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0.4</w:t>
            </w: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8</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9</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val="restart"/>
            <w:noWrap/>
          </w:tcPr>
          <w:p w:rsidR="00753888" w:rsidRPr="00753888" w:rsidRDefault="00753888" w:rsidP="00753888">
            <w:pPr>
              <w:jc w:val="center"/>
              <w:rPr>
                <w:rFonts w:ascii="Times New Roman" w:hAnsi="Times New Roman" w:cs="Times New Roman"/>
                <w:b/>
                <w:bCs/>
              </w:rPr>
            </w:pPr>
            <w:r w:rsidRPr="00753888">
              <w:rPr>
                <w:rFonts w:ascii="Times New Roman" w:hAnsi="Times New Roman" w:cs="Times New Roman"/>
                <w:b/>
                <w:bCs/>
              </w:rPr>
              <w:t>Responsiveness</w:t>
            </w: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0</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7</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val="restart"/>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0.25</w:t>
            </w: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1</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2</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3</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5.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val="restart"/>
            <w:noWrap/>
          </w:tcPr>
          <w:p w:rsidR="00753888" w:rsidRPr="00753888" w:rsidRDefault="00753888" w:rsidP="00753888">
            <w:pPr>
              <w:jc w:val="center"/>
              <w:rPr>
                <w:rFonts w:ascii="Times New Roman" w:hAnsi="Times New Roman" w:cs="Times New Roman"/>
                <w:b/>
                <w:bCs/>
              </w:rPr>
            </w:pPr>
            <w:r w:rsidRPr="00753888">
              <w:rPr>
                <w:rFonts w:ascii="Times New Roman" w:hAnsi="Times New Roman" w:cs="Times New Roman"/>
                <w:b/>
                <w:bCs/>
              </w:rPr>
              <w:t>Assurance</w:t>
            </w: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4</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val="restart"/>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0.125</w:t>
            </w: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5</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6</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7</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val="restart"/>
            <w:noWrap/>
          </w:tcPr>
          <w:p w:rsidR="00753888" w:rsidRPr="00753888" w:rsidRDefault="00753888" w:rsidP="00753888">
            <w:pPr>
              <w:jc w:val="center"/>
              <w:rPr>
                <w:rFonts w:ascii="Times New Roman" w:hAnsi="Times New Roman" w:cs="Times New Roman"/>
                <w:b/>
                <w:bCs/>
              </w:rPr>
            </w:pPr>
            <w:r w:rsidRPr="00753888">
              <w:rPr>
                <w:rFonts w:ascii="Times New Roman" w:hAnsi="Times New Roman" w:cs="Times New Roman"/>
                <w:b/>
                <w:bCs/>
              </w:rPr>
              <w:t>Empathy</w:t>
            </w: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8</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val="restart"/>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0.4</w:t>
            </w: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19</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5</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20</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4.5</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1.5</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53888" w:rsidRPr="00911361" w:rsidTr="00F81D68">
        <w:trPr>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21</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7</w:t>
            </w:r>
          </w:p>
        </w:tc>
        <w:tc>
          <w:tcPr>
            <w:tcW w:w="1334" w:type="dxa"/>
            <w:noWrap/>
          </w:tcPr>
          <w:p w:rsidR="00753888" w:rsidRPr="00753888" w:rsidRDefault="00753888"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6.5</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0.5</w:t>
            </w:r>
          </w:p>
        </w:tc>
        <w:tc>
          <w:tcPr>
            <w:tcW w:w="2179" w:type="dxa"/>
            <w:vMerge/>
            <w:noWrap/>
          </w:tcPr>
          <w:p w:rsidR="00753888" w:rsidRPr="00753888" w:rsidRDefault="00753888" w:rsidP="00911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53888" w:rsidRPr="00911361" w:rsidTr="00F81D68">
        <w:trPr>
          <w:cnfStyle w:val="000000100000" w:firstRow="0" w:lastRow="0" w:firstColumn="0" w:lastColumn="0" w:oddVBand="0" w:evenVBand="0" w:oddHBand="1" w:evenHBand="0" w:firstRowFirstColumn="0" w:firstRowLastColumn="0" w:lastRowFirstColumn="0" w:lastRowLastColumn="0"/>
          <w:trHeight w:val="311"/>
        </w:trPr>
        <w:tc>
          <w:tcPr>
            <w:cnfStyle w:val="000010000000" w:firstRow="0" w:lastRow="0" w:firstColumn="0" w:lastColumn="0" w:oddVBand="1" w:evenVBand="0" w:oddHBand="0" w:evenHBand="0" w:firstRowFirstColumn="0" w:firstRowLastColumn="0" w:lastRowFirstColumn="0" w:lastRowLastColumn="0"/>
            <w:tcW w:w="1719" w:type="dxa"/>
            <w:vMerge/>
            <w:noWrap/>
          </w:tcPr>
          <w:p w:rsidR="00753888" w:rsidRPr="00753888" w:rsidRDefault="00753888" w:rsidP="00911361">
            <w:pPr>
              <w:rPr>
                <w:rFonts w:ascii="Times New Roman" w:hAnsi="Times New Roman" w:cs="Times New Roman"/>
                <w:b/>
                <w:bCs/>
              </w:rPr>
            </w:pPr>
          </w:p>
        </w:tc>
        <w:tc>
          <w:tcPr>
            <w:tcW w:w="1267"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22</w:t>
            </w:r>
          </w:p>
        </w:tc>
        <w:tc>
          <w:tcPr>
            <w:cnfStyle w:val="000010000000" w:firstRow="0" w:lastRow="0" w:firstColumn="0" w:lastColumn="0" w:oddVBand="1" w:evenVBand="0" w:oddHBand="0" w:evenHBand="0" w:firstRowFirstColumn="0" w:firstRowLastColumn="0" w:lastRowFirstColumn="0" w:lastRowLastColumn="0"/>
            <w:tcW w:w="1456"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6</w:t>
            </w:r>
          </w:p>
        </w:tc>
        <w:tc>
          <w:tcPr>
            <w:tcW w:w="1334" w:type="dxa"/>
            <w:noWrap/>
          </w:tcPr>
          <w:p w:rsidR="00753888" w:rsidRPr="00753888" w:rsidRDefault="00753888" w:rsidP="0075388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53888">
              <w:rPr>
                <w:rFonts w:ascii="Times New Roman" w:hAnsi="Times New Roman" w:cs="Times New Roman"/>
              </w:rPr>
              <w:t>7</w:t>
            </w:r>
          </w:p>
        </w:tc>
        <w:tc>
          <w:tcPr>
            <w:cnfStyle w:val="000010000000" w:firstRow="0" w:lastRow="0" w:firstColumn="0" w:lastColumn="0" w:oddVBand="1" w:evenVBand="0" w:oddHBand="0" w:evenHBand="0" w:firstRowFirstColumn="0" w:firstRowLastColumn="0" w:lastRowFirstColumn="0" w:lastRowLastColumn="0"/>
            <w:tcW w:w="1485" w:type="dxa"/>
            <w:noWrap/>
          </w:tcPr>
          <w:p w:rsidR="00753888" w:rsidRPr="00753888" w:rsidRDefault="00753888" w:rsidP="00753888">
            <w:pPr>
              <w:jc w:val="center"/>
              <w:rPr>
                <w:rFonts w:ascii="Times New Roman" w:hAnsi="Times New Roman" w:cs="Times New Roman"/>
              </w:rPr>
            </w:pPr>
            <w:r w:rsidRPr="00753888">
              <w:rPr>
                <w:rFonts w:ascii="Times New Roman" w:hAnsi="Times New Roman" w:cs="Times New Roman"/>
              </w:rPr>
              <w:t>1</w:t>
            </w:r>
          </w:p>
        </w:tc>
        <w:tc>
          <w:tcPr>
            <w:tcW w:w="2179" w:type="dxa"/>
            <w:vMerge/>
            <w:noWrap/>
          </w:tcPr>
          <w:p w:rsidR="00753888" w:rsidRPr="00753888" w:rsidRDefault="00753888" w:rsidP="009113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11361" w:rsidRPr="00911361" w:rsidTr="00F81D68">
        <w:trPr>
          <w:trHeight w:val="330"/>
        </w:trPr>
        <w:tc>
          <w:tcPr>
            <w:cnfStyle w:val="000010000000" w:firstRow="0" w:lastRow="0" w:firstColumn="0" w:lastColumn="0" w:oddVBand="1" w:evenVBand="0" w:oddHBand="0" w:evenHBand="0" w:firstRowFirstColumn="0" w:firstRowLastColumn="0" w:lastRowFirstColumn="0" w:lastRowLastColumn="0"/>
            <w:tcW w:w="7261" w:type="dxa"/>
            <w:gridSpan w:val="5"/>
            <w:noWrap/>
          </w:tcPr>
          <w:p w:rsidR="00911361" w:rsidRPr="00753888" w:rsidRDefault="00911361" w:rsidP="00753888">
            <w:pPr>
              <w:jc w:val="right"/>
              <w:rPr>
                <w:rFonts w:ascii="Times New Roman" w:hAnsi="Times New Roman" w:cs="Times New Roman"/>
                <w:b/>
                <w:bCs/>
              </w:rPr>
            </w:pPr>
            <w:proofErr w:type="spellStart"/>
            <w:r w:rsidRPr="00753888">
              <w:rPr>
                <w:rFonts w:ascii="Times New Roman" w:hAnsi="Times New Roman" w:cs="Times New Roman"/>
                <w:b/>
                <w:bCs/>
              </w:rPr>
              <w:t>Unweighted</w:t>
            </w:r>
            <w:proofErr w:type="spellEnd"/>
            <w:r w:rsidRPr="00753888">
              <w:rPr>
                <w:rFonts w:ascii="Times New Roman" w:hAnsi="Times New Roman" w:cs="Times New Roman"/>
                <w:b/>
                <w:bCs/>
              </w:rPr>
              <w:t xml:space="preserve"> Average SERVQUAL score:</w:t>
            </w:r>
          </w:p>
        </w:tc>
        <w:tc>
          <w:tcPr>
            <w:tcW w:w="2179" w:type="dxa"/>
            <w:noWrap/>
          </w:tcPr>
          <w:p w:rsidR="00911361" w:rsidRPr="00753888" w:rsidRDefault="00911361" w:rsidP="0075388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753888">
              <w:rPr>
                <w:rFonts w:ascii="Times New Roman" w:hAnsi="Times New Roman" w:cs="Times New Roman"/>
                <w:b/>
              </w:rPr>
              <w:t>0.21</w:t>
            </w:r>
          </w:p>
        </w:tc>
      </w:tr>
    </w:tbl>
    <w:p w:rsidR="00911361" w:rsidRDefault="00911361" w:rsidP="00045A8B">
      <w:pPr>
        <w:rPr>
          <w:rFonts w:ascii="Times New Roman" w:hAnsi="Times New Roman" w:cs="Times New Roman"/>
          <w:sz w:val="24"/>
          <w:szCs w:val="24"/>
        </w:rPr>
      </w:pPr>
    </w:p>
    <w:p w:rsidR="00372236" w:rsidRDefault="00372236" w:rsidP="00372236">
      <w:pPr>
        <w:jc w:val="both"/>
        <w:rPr>
          <w:rFonts w:ascii="Times New Roman" w:hAnsi="Times New Roman" w:cs="Times New Roman"/>
          <w:sz w:val="24"/>
          <w:szCs w:val="24"/>
        </w:rPr>
      </w:pPr>
      <w:r>
        <w:rPr>
          <w:rFonts w:ascii="Times New Roman" w:hAnsi="Times New Roman" w:cs="Times New Roman"/>
          <w:sz w:val="24"/>
          <w:szCs w:val="24"/>
        </w:rPr>
        <w:t>From the table we found that the average gap score for tangible dimension is -0.125 from 4 statements. For reliability dimension the average gap score is 0.4 from the 5 statements. The responsiveness dimens</w:t>
      </w:r>
      <w:r w:rsidR="006E2B12">
        <w:rPr>
          <w:rFonts w:ascii="Times New Roman" w:hAnsi="Times New Roman" w:cs="Times New Roman"/>
          <w:sz w:val="24"/>
          <w:szCs w:val="24"/>
        </w:rPr>
        <w:t>ion’s average gap score is</w:t>
      </w:r>
      <w:r>
        <w:rPr>
          <w:rFonts w:ascii="Times New Roman" w:hAnsi="Times New Roman" w:cs="Times New Roman"/>
          <w:sz w:val="24"/>
          <w:szCs w:val="24"/>
        </w:rPr>
        <w:t xml:space="preserve"> 0.25 from </w:t>
      </w:r>
      <w:r w:rsidR="006E2B12">
        <w:rPr>
          <w:rFonts w:ascii="Times New Roman" w:hAnsi="Times New Roman" w:cs="Times New Roman"/>
          <w:sz w:val="24"/>
          <w:szCs w:val="24"/>
        </w:rPr>
        <w:t xml:space="preserve">4 statements. Fourth dimension which is assurance is scored 0.125 from 4 statements. The last dimension empathy’s average gap score found 0.4 from 5 statements. </w:t>
      </w:r>
      <w:r w:rsidR="00F238E8">
        <w:rPr>
          <w:rFonts w:ascii="Times New Roman" w:hAnsi="Times New Roman" w:cs="Times New Roman"/>
          <w:sz w:val="24"/>
          <w:szCs w:val="24"/>
        </w:rPr>
        <w:t>Finally,</w:t>
      </w:r>
      <w:r w:rsidR="006E2B12">
        <w:rPr>
          <w:rFonts w:ascii="Times New Roman" w:hAnsi="Times New Roman" w:cs="Times New Roman"/>
          <w:sz w:val="24"/>
          <w:szCs w:val="24"/>
        </w:rPr>
        <w:t xml:space="preserve"> the </w:t>
      </w:r>
      <w:proofErr w:type="spellStart"/>
      <w:r w:rsidR="006E2B12">
        <w:rPr>
          <w:rFonts w:ascii="Times New Roman" w:hAnsi="Times New Roman" w:cs="Times New Roman"/>
          <w:sz w:val="24"/>
          <w:szCs w:val="24"/>
        </w:rPr>
        <w:t>unweighted</w:t>
      </w:r>
      <w:proofErr w:type="spellEnd"/>
      <w:r w:rsidR="006E2B12">
        <w:rPr>
          <w:rFonts w:ascii="Times New Roman" w:hAnsi="Times New Roman" w:cs="Times New Roman"/>
          <w:sz w:val="24"/>
          <w:szCs w:val="24"/>
        </w:rPr>
        <w:t xml:space="preserve"> average SERVQUAL score is 0.21 by the overall five dimensions.</w:t>
      </w:r>
    </w:p>
    <w:p w:rsidR="005C7629" w:rsidRPr="009975FD" w:rsidRDefault="005C7629" w:rsidP="00777DF3">
      <w:pPr>
        <w:pStyle w:val="Heading3"/>
      </w:pPr>
      <w:bookmarkStart w:id="31" w:name="_Toc12717089"/>
      <w:r w:rsidRPr="009975FD">
        <w:t>Dimension weight/ importance score</w:t>
      </w:r>
      <w:bookmarkEnd w:id="31"/>
    </w:p>
    <w:p w:rsidR="005C7629" w:rsidRDefault="00675ECB" w:rsidP="009975FD">
      <w:pPr>
        <w:jc w:val="both"/>
        <w:rPr>
          <w:rFonts w:ascii="Times New Roman" w:hAnsi="Times New Roman" w:cs="Times New Roman"/>
          <w:sz w:val="24"/>
          <w:szCs w:val="24"/>
        </w:rPr>
      </w:pPr>
      <w:r>
        <w:rPr>
          <w:rFonts w:ascii="Times New Roman" w:hAnsi="Times New Roman" w:cs="Times New Roman"/>
          <w:sz w:val="24"/>
          <w:szCs w:val="24"/>
        </w:rPr>
        <w:t>During the data collection process respondents were asked to give points each of the dimension from highest to low in which the dimension is most important to them and which one is less important to them. Only one requirement is there that the total point must match the number 100 that means the sum of all five dimension must equal with 100. The table listed below shows the points of importance weights:</w:t>
      </w:r>
    </w:p>
    <w:p w:rsidR="00753888" w:rsidRDefault="009D1D9C" w:rsidP="00045A8B">
      <w:pPr>
        <w:rPr>
          <w:rFonts w:ascii="Times New Roman" w:hAnsi="Times New Roman" w:cs="Times New Roman"/>
          <w:sz w:val="24"/>
          <w:szCs w:val="24"/>
        </w:rPr>
      </w:pPr>
      <w:r>
        <w:rPr>
          <w:rFonts w:ascii="Times New Roman" w:hAnsi="Times New Roman" w:cs="Times New Roman"/>
          <w:sz w:val="24"/>
          <w:szCs w:val="24"/>
        </w:rPr>
        <w:t>Table 5.22</w:t>
      </w:r>
      <w:r w:rsidR="00250F7B">
        <w:rPr>
          <w:rFonts w:ascii="Times New Roman" w:hAnsi="Times New Roman" w:cs="Times New Roman"/>
          <w:sz w:val="24"/>
          <w:szCs w:val="24"/>
        </w:rPr>
        <w:t xml:space="preserve"> (SERVQUAL IMPORTANCE WEIGHTS)</w:t>
      </w:r>
    </w:p>
    <w:tbl>
      <w:tblPr>
        <w:tblStyle w:val="PlainTable1"/>
        <w:tblW w:w="9311" w:type="dxa"/>
        <w:tblInd w:w="108" w:type="dxa"/>
        <w:tblLayout w:type="fixed"/>
        <w:tblLook w:val="01E0" w:firstRow="1" w:lastRow="1" w:firstColumn="1" w:lastColumn="1" w:noHBand="0" w:noVBand="0"/>
      </w:tblPr>
      <w:tblGrid>
        <w:gridCol w:w="7667"/>
        <w:gridCol w:w="1644"/>
      </w:tblGrid>
      <w:tr w:rsidR="00250F7B" w:rsidRPr="00250F7B" w:rsidTr="00F81D68">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7667" w:type="dxa"/>
          </w:tcPr>
          <w:p w:rsidR="00250F7B" w:rsidRPr="00250F7B" w:rsidRDefault="00250F7B" w:rsidP="00250F7B">
            <w:pPr>
              <w:jc w:val="center"/>
              <w:rPr>
                <w:rFonts w:ascii="Times New Roman" w:hAnsi="Times New Roman" w:cs="Times New Roman"/>
                <w:b w:val="0"/>
                <w:bCs w:val="0"/>
                <w:sz w:val="24"/>
                <w:szCs w:val="24"/>
                <w:lang w:val="en-AU"/>
              </w:rPr>
            </w:pPr>
            <w:r w:rsidRPr="00250F7B">
              <w:rPr>
                <w:rFonts w:ascii="Times New Roman" w:hAnsi="Times New Roman" w:cs="Times New Roman"/>
                <w:sz w:val="24"/>
                <w:szCs w:val="24"/>
                <w:lang w:val="en-AU"/>
              </w:rPr>
              <w:t>Features</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b w:val="0"/>
                <w:sz w:val="24"/>
                <w:szCs w:val="24"/>
                <w:lang w:val="en-AU"/>
              </w:rPr>
            </w:pPr>
            <w:r w:rsidRPr="00250F7B">
              <w:rPr>
                <w:rFonts w:ascii="Times New Roman" w:hAnsi="Times New Roman" w:cs="Times New Roman"/>
                <w:sz w:val="24"/>
                <w:szCs w:val="24"/>
                <w:lang w:val="en-AU"/>
              </w:rPr>
              <w:t>Points</w:t>
            </w:r>
          </w:p>
        </w:tc>
      </w:tr>
      <w:tr w:rsidR="00250F7B" w:rsidRPr="00250F7B" w:rsidTr="00F81D68">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7667" w:type="dxa"/>
          </w:tcPr>
          <w:p w:rsidR="00250F7B" w:rsidRPr="001F329A" w:rsidRDefault="00250F7B" w:rsidP="00250F7B">
            <w:pPr>
              <w:numPr>
                <w:ilvl w:val="0"/>
                <w:numId w:val="10"/>
              </w:numPr>
              <w:rPr>
                <w:rFonts w:ascii="Times New Roman" w:hAnsi="Times New Roman" w:cs="Times New Roman"/>
                <w:b w:val="0"/>
                <w:bCs w:val="0"/>
                <w:sz w:val="24"/>
                <w:szCs w:val="24"/>
                <w:lang w:val="en-AU"/>
              </w:rPr>
            </w:pPr>
            <w:r w:rsidRPr="001F329A">
              <w:rPr>
                <w:rFonts w:ascii="Times New Roman" w:hAnsi="Times New Roman" w:cs="Times New Roman"/>
                <w:b w:val="0"/>
                <w:bCs w:val="0"/>
                <w:sz w:val="24"/>
                <w:szCs w:val="24"/>
                <w:lang w:val="en-AU"/>
              </w:rPr>
              <w:t xml:space="preserve">The appearance of the </w:t>
            </w:r>
            <w:r w:rsidR="00777DF3" w:rsidRPr="001F329A">
              <w:rPr>
                <w:rFonts w:ascii="Times New Roman" w:hAnsi="Times New Roman" w:cs="Times New Roman"/>
                <w:b w:val="0"/>
                <w:bCs w:val="0"/>
                <w:sz w:val="24"/>
                <w:szCs w:val="24"/>
                <w:lang w:val="en-AU"/>
              </w:rPr>
              <w:t>bank’s</w:t>
            </w:r>
            <w:r w:rsidRPr="001F329A">
              <w:rPr>
                <w:rFonts w:ascii="Times New Roman" w:hAnsi="Times New Roman" w:cs="Times New Roman"/>
                <w:b w:val="0"/>
                <w:bCs w:val="0"/>
                <w:sz w:val="24"/>
                <w:szCs w:val="24"/>
                <w:lang w:val="en-AU"/>
              </w:rPr>
              <w:t xml:space="preserve"> physical facilities, equipment, personnel and communication materials.</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sz w:val="24"/>
                <w:szCs w:val="24"/>
                <w:lang w:val="en-AU"/>
              </w:rPr>
            </w:pPr>
            <w:r w:rsidRPr="00250F7B">
              <w:rPr>
                <w:rFonts w:ascii="Times New Roman" w:hAnsi="Times New Roman" w:cs="Times New Roman"/>
                <w:sz w:val="24"/>
                <w:szCs w:val="24"/>
                <w:lang w:val="en-AU"/>
              </w:rPr>
              <w:t>25</w:t>
            </w:r>
          </w:p>
        </w:tc>
      </w:tr>
      <w:tr w:rsidR="00250F7B" w:rsidRPr="00250F7B" w:rsidTr="00F81D68">
        <w:trPr>
          <w:trHeight w:val="764"/>
        </w:trPr>
        <w:tc>
          <w:tcPr>
            <w:cnfStyle w:val="001000000000" w:firstRow="0" w:lastRow="0" w:firstColumn="1" w:lastColumn="0" w:oddVBand="0" w:evenVBand="0" w:oddHBand="0" w:evenHBand="0" w:firstRowFirstColumn="0" w:firstRowLastColumn="0" w:lastRowFirstColumn="0" w:lastRowLastColumn="0"/>
            <w:tcW w:w="7667" w:type="dxa"/>
          </w:tcPr>
          <w:p w:rsidR="00250F7B" w:rsidRPr="001F329A" w:rsidRDefault="00250F7B" w:rsidP="00250F7B">
            <w:pPr>
              <w:numPr>
                <w:ilvl w:val="0"/>
                <w:numId w:val="10"/>
              </w:numPr>
              <w:rPr>
                <w:rFonts w:ascii="Times New Roman" w:hAnsi="Times New Roman" w:cs="Times New Roman"/>
                <w:b w:val="0"/>
                <w:bCs w:val="0"/>
                <w:sz w:val="24"/>
                <w:szCs w:val="24"/>
                <w:lang w:val="en-AU"/>
              </w:rPr>
            </w:pPr>
            <w:r w:rsidRPr="001F329A">
              <w:rPr>
                <w:rFonts w:ascii="Times New Roman" w:hAnsi="Times New Roman" w:cs="Times New Roman"/>
                <w:b w:val="0"/>
                <w:bCs w:val="0"/>
                <w:sz w:val="24"/>
                <w:szCs w:val="24"/>
                <w:lang w:val="en-AU"/>
              </w:rPr>
              <w:t>The bank's ability to perform the promised service dependably and accurately</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sz w:val="24"/>
                <w:szCs w:val="24"/>
                <w:lang w:val="en-AU"/>
              </w:rPr>
            </w:pPr>
            <w:r w:rsidRPr="00250F7B">
              <w:rPr>
                <w:rFonts w:ascii="Times New Roman" w:hAnsi="Times New Roman" w:cs="Times New Roman"/>
                <w:sz w:val="24"/>
                <w:szCs w:val="24"/>
                <w:lang w:val="en-AU"/>
              </w:rPr>
              <w:t>30</w:t>
            </w:r>
          </w:p>
        </w:tc>
      </w:tr>
      <w:tr w:rsidR="00250F7B" w:rsidRPr="00250F7B" w:rsidTr="00F81D68">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7667" w:type="dxa"/>
          </w:tcPr>
          <w:p w:rsidR="00250F7B" w:rsidRPr="001F329A" w:rsidRDefault="00250F7B" w:rsidP="00250F7B">
            <w:pPr>
              <w:numPr>
                <w:ilvl w:val="0"/>
                <w:numId w:val="10"/>
              </w:numPr>
              <w:rPr>
                <w:rFonts w:ascii="Times New Roman" w:hAnsi="Times New Roman" w:cs="Times New Roman"/>
                <w:b w:val="0"/>
                <w:bCs w:val="0"/>
                <w:sz w:val="24"/>
                <w:szCs w:val="24"/>
                <w:lang w:val="en-AU"/>
              </w:rPr>
            </w:pPr>
            <w:r w:rsidRPr="001F329A">
              <w:rPr>
                <w:rFonts w:ascii="Times New Roman" w:hAnsi="Times New Roman" w:cs="Times New Roman"/>
                <w:b w:val="0"/>
                <w:bCs w:val="0"/>
                <w:sz w:val="24"/>
                <w:szCs w:val="24"/>
                <w:lang w:val="en-AU"/>
              </w:rPr>
              <w:t>The banks willingness to help customers and provide prompt service.</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sz w:val="24"/>
                <w:szCs w:val="24"/>
                <w:lang w:val="en-AU"/>
              </w:rPr>
            </w:pPr>
            <w:r w:rsidRPr="00250F7B">
              <w:rPr>
                <w:rFonts w:ascii="Times New Roman" w:hAnsi="Times New Roman" w:cs="Times New Roman"/>
                <w:sz w:val="24"/>
                <w:szCs w:val="24"/>
                <w:lang w:val="en-AU"/>
              </w:rPr>
              <w:t>10</w:t>
            </w:r>
          </w:p>
        </w:tc>
      </w:tr>
      <w:tr w:rsidR="00250F7B" w:rsidRPr="00250F7B" w:rsidTr="00F81D68">
        <w:trPr>
          <w:trHeight w:val="785"/>
        </w:trPr>
        <w:tc>
          <w:tcPr>
            <w:cnfStyle w:val="001000000000" w:firstRow="0" w:lastRow="0" w:firstColumn="1" w:lastColumn="0" w:oddVBand="0" w:evenVBand="0" w:oddHBand="0" w:evenHBand="0" w:firstRowFirstColumn="0" w:firstRowLastColumn="0" w:lastRowFirstColumn="0" w:lastRowLastColumn="0"/>
            <w:tcW w:w="7667" w:type="dxa"/>
          </w:tcPr>
          <w:p w:rsidR="00250F7B" w:rsidRPr="001F329A" w:rsidRDefault="00250F7B" w:rsidP="00250F7B">
            <w:pPr>
              <w:numPr>
                <w:ilvl w:val="0"/>
                <w:numId w:val="10"/>
              </w:numPr>
              <w:rPr>
                <w:rFonts w:ascii="Times New Roman" w:hAnsi="Times New Roman" w:cs="Times New Roman"/>
                <w:b w:val="0"/>
                <w:bCs w:val="0"/>
                <w:sz w:val="24"/>
                <w:szCs w:val="24"/>
                <w:lang w:val="en-AU"/>
              </w:rPr>
            </w:pPr>
            <w:r w:rsidRPr="001F329A">
              <w:rPr>
                <w:rFonts w:ascii="Times New Roman" w:hAnsi="Times New Roman" w:cs="Times New Roman"/>
                <w:b w:val="0"/>
                <w:bCs w:val="0"/>
                <w:sz w:val="24"/>
                <w:szCs w:val="24"/>
                <w:lang w:val="en-AU"/>
              </w:rPr>
              <w:t>The knowledge and courtesy of the bank's employees and their ability to convey trust and confidence.</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sz w:val="24"/>
                <w:szCs w:val="24"/>
                <w:lang w:val="en-AU"/>
              </w:rPr>
            </w:pPr>
            <w:r w:rsidRPr="00250F7B">
              <w:rPr>
                <w:rFonts w:ascii="Times New Roman" w:hAnsi="Times New Roman" w:cs="Times New Roman"/>
                <w:sz w:val="24"/>
                <w:szCs w:val="24"/>
                <w:lang w:val="en-AU"/>
              </w:rPr>
              <w:t>20</w:t>
            </w:r>
          </w:p>
        </w:tc>
      </w:tr>
      <w:tr w:rsidR="00250F7B" w:rsidRPr="00250F7B" w:rsidTr="00F81D68">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7667" w:type="dxa"/>
          </w:tcPr>
          <w:p w:rsidR="00250F7B" w:rsidRPr="001F329A" w:rsidRDefault="00250F7B" w:rsidP="00250F7B">
            <w:pPr>
              <w:numPr>
                <w:ilvl w:val="0"/>
                <w:numId w:val="10"/>
              </w:numPr>
              <w:rPr>
                <w:rFonts w:ascii="Times New Roman" w:hAnsi="Times New Roman" w:cs="Times New Roman"/>
                <w:b w:val="0"/>
                <w:bCs w:val="0"/>
                <w:sz w:val="24"/>
                <w:szCs w:val="24"/>
                <w:lang w:val="en-AU"/>
              </w:rPr>
            </w:pPr>
            <w:r w:rsidRPr="001F329A">
              <w:rPr>
                <w:rFonts w:ascii="Times New Roman" w:hAnsi="Times New Roman" w:cs="Times New Roman"/>
                <w:b w:val="0"/>
                <w:bCs w:val="0"/>
                <w:sz w:val="24"/>
                <w:szCs w:val="24"/>
                <w:lang w:val="en-AU"/>
              </w:rPr>
              <w:t>The caring individual attention the bank provides its customers.</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sz w:val="24"/>
                <w:szCs w:val="24"/>
                <w:lang w:val="en-AU"/>
              </w:rPr>
            </w:pPr>
            <w:r w:rsidRPr="00250F7B">
              <w:rPr>
                <w:rFonts w:ascii="Times New Roman" w:hAnsi="Times New Roman" w:cs="Times New Roman"/>
                <w:sz w:val="24"/>
                <w:szCs w:val="24"/>
                <w:lang w:val="en-AU"/>
              </w:rPr>
              <w:t>15</w:t>
            </w:r>
          </w:p>
        </w:tc>
      </w:tr>
      <w:tr w:rsidR="00250F7B" w:rsidRPr="00250F7B" w:rsidTr="00F81D68">
        <w:trPr>
          <w:cnfStyle w:val="010000000000" w:firstRow="0" w:lastRow="1"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7667" w:type="dxa"/>
          </w:tcPr>
          <w:p w:rsidR="00250F7B" w:rsidRPr="00250F7B" w:rsidRDefault="00250F7B" w:rsidP="00250F7B">
            <w:pPr>
              <w:jc w:val="right"/>
              <w:rPr>
                <w:rFonts w:ascii="Times New Roman" w:hAnsi="Times New Roman" w:cs="Times New Roman"/>
                <w:b w:val="0"/>
                <w:bCs w:val="0"/>
                <w:sz w:val="24"/>
                <w:szCs w:val="24"/>
                <w:lang w:val="en-AU"/>
              </w:rPr>
            </w:pPr>
            <w:r w:rsidRPr="00250F7B">
              <w:rPr>
                <w:rFonts w:ascii="Times New Roman" w:hAnsi="Times New Roman" w:cs="Times New Roman"/>
                <w:sz w:val="24"/>
                <w:szCs w:val="24"/>
                <w:lang w:val="en-AU"/>
              </w:rPr>
              <w:t>Total:</w:t>
            </w:r>
          </w:p>
        </w:tc>
        <w:tc>
          <w:tcPr>
            <w:cnfStyle w:val="000100000000" w:firstRow="0" w:lastRow="0" w:firstColumn="0" w:lastColumn="1" w:oddVBand="0" w:evenVBand="0" w:oddHBand="0" w:evenHBand="0" w:firstRowFirstColumn="0" w:firstRowLastColumn="0" w:lastRowFirstColumn="0" w:lastRowLastColumn="0"/>
            <w:tcW w:w="1644" w:type="dxa"/>
          </w:tcPr>
          <w:p w:rsidR="00250F7B" w:rsidRPr="00250F7B" w:rsidRDefault="00250F7B" w:rsidP="00250F7B">
            <w:pPr>
              <w:jc w:val="center"/>
              <w:rPr>
                <w:rFonts w:ascii="Times New Roman" w:hAnsi="Times New Roman" w:cs="Times New Roman"/>
                <w:sz w:val="24"/>
                <w:szCs w:val="24"/>
                <w:lang w:val="en-AU"/>
              </w:rPr>
            </w:pPr>
            <w:r w:rsidRPr="00250F7B">
              <w:rPr>
                <w:rFonts w:ascii="Times New Roman" w:hAnsi="Times New Roman" w:cs="Times New Roman"/>
                <w:sz w:val="24"/>
                <w:szCs w:val="24"/>
                <w:lang w:val="en-AU"/>
              </w:rPr>
              <w:t>100</w:t>
            </w:r>
          </w:p>
        </w:tc>
      </w:tr>
    </w:tbl>
    <w:p w:rsidR="00250F7B" w:rsidRDefault="00250F7B" w:rsidP="00045A8B">
      <w:pPr>
        <w:rPr>
          <w:rFonts w:ascii="Times New Roman" w:hAnsi="Times New Roman" w:cs="Times New Roman"/>
          <w:sz w:val="24"/>
          <w:szCs w:val="24"/>
        </w:rPr>
      </w:pPr>
    </w:p>
    <w:p w:rsidR="009975FD" w:rsidRDefault="00D7746C" w:rsidP="00D7746C">
      <w:pPr>
        <w:jc w:val="both"/>
        <w:rPr>
          <w:rFonts w:ascii="Times New Roman" w:hAnsi="Times New Roman" w:cs="Times New Roman"/>
          <w:sz w:val="24"/>
          <w:szCs w:val="24"/>
        </w:rPr>
      </w:pPr>
      <w:r>
        <w:rPr>
          <w:rFonts w:ascii="Times New Roman" w:hAnsi="Times New Roman" w:cs="Times New Roman"/>
          <w:sz w:val="24"/>
          <w:szCs w:val="24"/>
        </w:rPr>
        <w:t>The above table shows that the customers attach maximum importance to the</w:t>
      </w:r>
      <w:r w:rsidRPr="00D7746C">
        <w:rPr>
          <w:rFonts w:ascii="Times New Roman" w:hAnsi="Times New Roman" w:cs="Times New Roman"/>
          <w:bCs/>
          <w:sz w:val="24"/>
          <w:szCs w:val="24"/>
          <w:lang w:val="en-AU"/>
        </w:rPr>
        <w:t xml:space="preserve"> bank's ability to perform the promised service dependably and accurately</w:t>
      </w:r>
      <w:r>
        <w:rPr>
          <w:rFonts w:ascii="Times New Roman" w:hAnsi="Times New Roman" w:cs="Times New Roman"/>
          <w:bCs/>
          <w:sz w:val="24"/>
          <w:szCs w:val="24"/>
          <w:lang w:val="en-AU"/>
        </w:rPr>
        <w:t xml:space="preserve"> which means the reliability dimension of the customer service by the bank, followed by the tangibility dimension which means t</w:t>
      </w:r>
      <w:r w:rsidRPr="00D7746C">
        <w:rPr>
          <w:rFonts w:ascii="Times New Roman" w:hAnsi="Times New Roman" w:cs="Times New Roman"/>
          <w:bCs/>
          <w:sz w:val="24"/>
          <w:szCs w:val="24"/>
          <w:lang w:val="en-AU"/>
        </w:rPr>
        <w:t xml:space="preserve">he appearance of the </w:t>
      </w:r>
      <w:r w:rsidR="00777DF3" w:rsidRPr="00D7746C">
        <w:rPr>
          <w:rFonts w:ascii="Times New Roman" w:hAnsi="Times New Roman" w:cs="Times New Roman"/>
          <w:bCs/>
          <w:sz w:val="24"/>
          <w:szCs w:val="24"/>
          <w:lang w:val="en-AU"/>
        </w:rPr>
        <w:t>bank’s</w:t>
      </w:r>
      <w:r w:rsidRPr="00D7746C">
        <w:rPr>
          <w:rFonts w:ascii="Times New Roman" w:hAnsi="Times New Roman" w:cs="Times New Roman"/>
          <w:bCs/>
          <w:sz w:val="24"/>
          <w:szCs w:val="24"/>
          <w:lang w:val="en-AU"/>
        </w:rPr>
        <w:t xml:space="preserve"> physical facilities, equipment, personnel and communication materials.</w:t>
      </w:r>
      <w:r>
        <w:rPr>
          <w:rFonts w:ascii="Times New Roman" w:hAnsi="Times New Roman" w:cs="Times New Roman"/>
          <w:bCs/>
          <w:sz w:val="24"/>
          <w:szCs w:val="24"/>
          <w:lang w:val="en-AU"/>
        </w:rPr>
        <w:t xml:space="preserve"> Then come the assurance and empathy t</w:t>
      </w:r>
      <w:r w:rsidRPr="00D7746C">
        <w:rPr>
          <w:rFonts w:ascii="Times New Roman" w:hAnsi="Times New Roman" w:cs="Times New Roman"/>
          <w:bCs/>
          <w:sz w:val="24"/>
          <w:szCs w:val="24"/>
          <w:lang w:val="en-AU"/>
        </w:rPr>
        <w:t xml:space="preserve">he knowledge and courtesy of the bank's employees and </w:t>
      </w:r>
      <w:r w:rsidRPr="00D7746C">
        <w:rPr>
          <w:rFonts w:ascii="Times New Roman" w:hAnsi="Times New Roman" w:cs="Times New Roman"/>
          <w:bCs/>
          <w:sz w:val="24"/>
          <w:szCs w:val="24"/>
          <w:lang w:val="en-AU"/>
        </w:rPr>
        <w:lastRenderedPageBreak/>
        <w:t>their ability to co</w:t>
      </w:r>
      <w:r>
        <w:rPr>
          <w:rFonts w:ascii="Times New Roman" w:hAnsi="Times New Roman" w:cs="Times New Roman"/>
          <w:bCs/>
          <w:sz w:val="24"/>
          <w:szCs w:val="24"/>
          <w:lang w:val="en-AU"/>
        </w:rPr>
        <w:t>nvey trust and confidence and t</w:t>
      </w:r>
      <w:r w:rsidRPr="00D7746C">
        <w:rPr>
          <w:rFonts w:ascii="Times New Roman" w:hAnsi="Times New Roman" w:cs="Times New Roman"/>
          <w:bCs/>
          <w:sz w:val="24"/>
          <w:szCs w:val="24"/>
          <w:lang w:val="en-AU"/>
        </w:rPr>
        <w:t>he caring individual attention the bank provides its customers.</w:t>
      </w:r>
      <w:r>
        <w:rPr>
          <w:rFonts w:ascii="Times New Roman" w:hAnsi="Times New Roman" w:cs="Times New Roman"/>
          <w:bCs/>
          <w:sz w:val="24"/>
          <w:szCs w:val="24"/>
          <w:lang w:val="en-AU"/>
        </w:rPr>
        <w:t xml:space="preserve"> </w:t>
      </w:r>
      <w:r w:rsidR="00F238E8">
        <w:rPr>
          <w:rFonts w:ascii="Times New Roman" w:hAnsi="Times New Roman" w:cs="Times New Roman"/>
          <w:bCs/>
          <w:sz w:val="24"/>
          <w:szCs w:val="24"/>
          <w:lang w:val="en-AU"/>
        </w:rPr>
        <w:t>Finally,</w:t>
      </w:r>
      <w:r>
        <w:rPr>
          <w:rFonts w:ascii="Times New Roman" w:hAnsi="Times New Roman" w:cs="Times New Roman"/>
          <w:bCs/>
          <w:sz w:val="24"/>
          <w:szCs w:val="24"/>
          <w:lang w:val="en-AU"/>
        </w:rPr>
        <w:t xml:space="preserve"> the responsiveness dimension which means </w:t>
      </w:r>
      <w:r w:rsidR="003C2BC0">
        <w:rPr>
          <w:rFonts w:ascii="Times New Roman" w:hAnsi="Times New Roman" w:cs="Times New Roman"/>
          <w:bCs/>
          <w:sz w:val="24"/>
          <w:szCs w:val="24"/>
          <w:lang w:val="en-AU"/>
        </w:rPr>
        <w:t>t</w:t>
      </w:r>
      <w:r w:rsidR="003C2BC0" w:rsidRPr="003C2BC0">
        <w:rPr>
          <w:rFonts w:ascii="Times New Roman" w:hAnsi="Times New Roman" w:cs="Times New Roman"/>
          <w:bCs/>
          <w:sz w:val="24"/>
          <w:szCs w:val="24"/>
          <w:lang w:val="en-AU"/>
        </w:rPr>
        <w:t>he banks willingness to help custo</w:t>
      </w:r>
      <w:r w:rsidR="003C2BC0">
        <w:rPr>
          <w:rFonts w:ascii="Times New Roman" w:hAnsi="Times New Roman" w:cs="Times New Roman"/>
          <w:bCs/>
          <w:sz w:val="24"/>
          <w:szCs w:val="24"/>
          <w:lang w:val="en-AU"/>
        </w:rPr>
        <w:t>mers and provide prompt service is rated the last.</w:t>
      </w:r>
    </w:p>
    <w:p w:rsidR="006E2B12" w:rsidRDefault="00A567A5" w:rsidP="00777DF3">
      <w:pPr>
        <w:pStyle w:val="Heading3"/>
      </w:pPr>
      <w:bookmarkStart w:id="32" w:name="_Toc12717090"/>
      <w:r w:rsidRPr="00A567A5">
        <w:t>Weighted gap scores</w:t>
      </w:r>
      <w:bookmarkEnd w:id="32"/>
    </w:p>
    <w:p w:rsidR="00A567A5" w:rsidRPr="00A567A5" w:rsidRDefault="00A567A5" w:rsidP="00A567A5">
      <w:pPr>
        <w:jc w:val="both"/>
        <w:rPr>
          <w:rFonts w:ascii="Times New Roman" w:hAnsi="Times New Roman" w:cs="Times New Roman"/>
          <w:sz w:val="24"/>
          <w:szCs w:val="24"/>
        </w:rPr>
      </w:pPr>
      <w:r>
        <w:rPr>
          <w:rFonts w:ascii="Times New Roman" w:hAnsi="Times New Roman" w:cs="Times New Roman"/>
          <w:sz w:val="24"/>
          <w:szCs w:val="24"/>
        </w:rPr>
        <w:t xml:space="preserve">SERVQUAL weighted gap score is calculated from th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average scores and importance weight sco</w:t>
      </w:r>
      <w:r w:rsidR="001C0D5E">
        <w:rPr>
          <w:rFonts w:ascii="Times New Roman" w:hAnsi="Times New Roman" w:cs="Times New Roman"/>
          <w:sz w:val="24"/>
          <w:szCs w:val="24"/>
        </w:rPr>
        <w:t xml:space="preserve">res. The table </w:t>
      </w:r>
      <w:r w:rsidR="00F238E8">
        <w:rPr>
          <w:rFonts w:ascii="Times New Roman" w:hAnsi="Times New Roman" w:cs="Times New Roman"/>
          <w:sz w:val="24"/>
          <w:szCs w:val="24"/>
        </w:rPr>
        <w:t>below</w:t>
      </w:r>
      <w:r w:rsidR="001C0D5E">
        <w:rPr>
          <w:rFonts w:ascii="Times New Roman" w:hAnsi="Times New Roman" w:cs="Times New Roman"/>
          <w:sz w:val="24"/>
          <w:szCs w:val="24"/>
        </w:rPr>
        <w:t xml:space="preserve"> shows the average weighted score of five SERVQUAL dimensions:</w:t>
      </w:r>
    </w:p>
    <w:p w:rsidR="005C7629" w:rsidRDefault="00250F7B" w:rsidP="00045A8B">
      <w:pPr>
        <w:rPr>
          <w:rFonts w:ascii="Times New Roman" w:hAnsi="Times New Roman" w:cs="Times New Roman"/>
          <w:sz w:val="24"/>
          <w:szCs w:val="24"/>
        </w:rPr>
      </w:pPr>
      <w:r>
        <w:rPr>
          <w:rFonts w:ascii="Times New Roman" w:hAnsi="Times New Roman" w:cs="Times New Roman"/>
          <w:sz w:val="24"/>
          <w:szCs w:val="24"/>
        </w:rPr>
        <w:t>Table 5</w:t>
      </w:r>
      <w:r w:rsidR="009D1D9C">
        <w:rPr>
          <w:rFonts w:ascii="Times New Roman" w:hAnsi="Times New Roman" w:cs="Times New Roman"/>
          <w:sz w:val="24"/>
          <w:szCs w:val="24"/>
        </w:rPr>
        <w:t>.23</w:t>
      </w:r>
      <w:r>
        <w:rPr>
          <w:rFonts w:ascii="Times New Roman" w:hAnsi="Times New Roman" w:cs="Times New Roman"/>
          <w:sz w:val="24"/>
          <w:szCs w:val="24"/>
        </w:rPr>
        <w:t xml:space="preserve"> (Calculation of WEIGHTED SERVQUAL SCORES)</w:t>
      </w:r>
    </w:p>
    <w:tbl>
      <w:tblPr>
        <w:tblStyle w:val="PlainTable5"/>
        <w:tblW w:w="9204" w:type="dxa"/>
        <w:tblInd w:w="108" w:type="dxa"/>
        <w:tblLook w:val="0000" w:firstRow="0" w:lastRow="0" w:firstColumn="0" w:lastColumn="0" w:noHBand="0" w:noVBand="0"/>
      </w:tblPr>
      <w:tblGrid>
        <w:gridCol w:w="3218"/>
        <w:gridCol w:w="2089"/>
        <w:gridCol w:w="1999"/>
        <w:gridCol w:w="1898"/>
      </w:tblGrid>
      <w:tr w:rsidR="00B61D3A" w:rsidRPr="00B61D3A" w:rsidTr="0031751D">
        <w:trPr>
          <w:cnfStyle w:val="000000100000" w:firstRow="0" w:lastRow="0" w:firstColumn="0" w:lastColumn="0" w:oddVBand="0" w:evenVBand="0" w:oddHBand="1" w:evenHBand="0" w:firstRowFirstColumn="0" w:firstRowLastColumn="0" w:lastRowFirstColumn="0" w:lastRowLastColumn="0"/>
          <w:trHeight w:val="817"/>
        </w:trPr>
        <w:tc>
          <w:tcPr>
            <w:cnfStyle w:val="000010000000" w:firstRow="0" w:lastRow="0" w:firstColumn="0" w:lastColumn="0" w:oddVBand="1" w:evenVBand="0" w:oddHBand="0" w:evenHBand="0" w:firstRowFirstColumn="0" w:firstRowLastColumn="0" w:lastRowFirstColumn="0" w:lastRowLastColumn="0"/>
            <w:tcW w:w="3218" w:type="dxa"/>
          </w:tcPr>
          <w:p w:rsidR="00B61D3A" w:rsidRPr="00B61D3A" w:rsidRDefault="00B61D3A" w:rsidP="00B61D3A">
            <w:pPr>
              <w:jc w:val="center"/>
              <w:rPr>
                <w:rFonts w:ascii="Times New Roman" w:hAnsi="Times New Roman" w:cs="Times New Roman"/>
                <w:b/>
                <w:bCs/>
                <w:sz w:val="24"/>
                <w:szCs w:val="24"/>
              </w:rPr>
            </w:pPr>
            <w:r w:rsidRPr="00B61D3A">
              <w:rPr>
                <w:rFonts w:ascii="Times New Roman" w:hAnsi="Times New Roman" w:cs="Times New Roman"/>
                <w:b/>
                <w:bCs/>
                <w:sz w:val="24"/>
                <w:szCs w:val="24"/>
              </w:rPr>
              <w:t>SERVQUAL Dimension</w:t>
            </w:r>
          </w:p>
        </w:tc>
        <w:tc>
          <w:tcPr>
            <w:tcW w:w="2089" w:type="dxa"/>
          </w:tcPr>
          <w:p w:rsidR="00B61D3A" w:rsidRPr="00B61D3A" w:rsidRDefault="00B61D3A" w:rsidP="00B61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B61D3A">
              <w:rPr>
                <w:rFonts w:ascii="Times New Roman" w:hAnsi="Times New Roman" w:cs="Times New Roman"/>
                <w:b/>
                <w:bCs/>
                <w:sz w:val="24"/>
                <w:szCs w:val="24"/>
              </w:rPr>
              <w:t xml:space="preserve">Score from Table </w:t>
            </w:r>
            <w:r w:rsidR="009D1D9C">
              <w:rPr>
                <w:rFonts w:ascii="Times New Roman" w:hAnsi="Times New Roman" w:cs="Times New Roman"/>
                <w:b/>
                <w:bCs/>
                <w:sz w:val="24"/>
                <w:szCs w:val="24"/>
              </w:rPr>
              <w:t>5.21</w:t>
            </w:r>
          </w:p>
        </w:tc>
        <w:tc>
          <w:tcPr>
            <w:cnfStyle w:val="000010000000" w:firstRow="0" w:lastRow="0" w:firstColumn="0" w:lastColumn="0" w:oddVBand="1" w:evenVBand="0" w:oddHBand="0" w:evenHBand="0" w:firstRowFirstColumn="0" w:firstRowLastColumn="0" w:lastRowFirstColumn="0" w:lastRowLastColumn="0"/>
            <w:tcW w:w="1998" w:type="dxa"/>
          </w:tcPr>
          <w:p w:rsidR="00B61D3A" w:rsidRPr="00B61D3A" w:rsidRDefault="00B61D3A" w:rsidP="00B61D3A">
            <w:pPr>
              <w:jc w:val="center"/>
              <w:rPr>
                <w:rFonts w:ascii="Times New Roman" w:hAnsi="Times New Roman" w:cs="Times New Roman"/>
                <w:b/>
                <w:bCs/>
                <w:sz w:val="24"/>
                <w:szCs w:val="24"/>
              </w:rPr>
            </w:pPr>
            <w:r w:rsidRPr="00B61D3A">
              <w:rPr>
                <w:rFonts w:ascii="Times New Roman" w:hAnsi="Times New Roman" w:cs="Times New Roman"/>
                <w:b/>
                <w:bCs/>
                <w:sz w:val="24"/>
                <w:szCs w:val="24"/>
              </w:rPr>
              <w:t xml:space="preserve">Weighting from Table </w:t>
            </w:r>
            <w:r w:rsidR="009D1D9C">
              <w:rPr>
                <w:rFonts w:ascii="Times New Roman" w:hAnsi="Times New Roman" w:cs="Times New Roman"/>
                <w:b/>
                <w:bCs/>
                <w:sz w:val="24"/>
                <w:szCs w:val="24"/>
              </w:rPr>
              <w:t>5.22</w:t>
            </w:r>
          </w:p>
        </w:tc>
        <w:tc>
          <w:tcPr>
            <w:tcW w:w="1898" w:type="dxa"/>
          </w:tcPr>
          <w:p w:rsidR="00B61D3A" w:rsidRPr="00B61D3A" w:rsidRDefault="00B61D3A" w:rsidP="005C762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B61D3A">
              <w:rPr>
                <w:rFonts w:ascii="Times New Roman" w:hAnsi="Times New Roman" w:cs="Times New Roman"/>
                <w:b/>
                <w:bCs/>
                <w:sz w:val="24"/>
                <w:szCs w:val="24"/>
              </w:rPr>
              <w:t>Weighted Score</w:t>
            </w:r>
          </w:p>
        </w:tc>
      </w:tr>
      <w:tr w:rsidR="00B61D3A" w:rsidRPr="00B61D3A" w:rsidTr="0031751D">
        <w:trPr>
          <w:trHeight w:val="263"/>
        </w:trPr>
        <w:tc>
          <w:tcPr>
            <w:cnfStyle w:val="000010000000" w:firstRow="0" w:lastRow="0" w:firstColumn="0" w:lastColumn="0" w:oddVBand="1" w:evenVBand="0" w:oddHBand="0" w:evenHBand="0" w:firstRowFirstColumn="0" w:firstRowLastColumn="0" w:lastRowFirstColumn="0" w:lastRowLastColumn="0"/>
            <w:tcW w:w="3218" w:type="dxa"/>
            <w:noWrap/>
          </w:tcPr>
          <w:p w:rsidR="00B61D3A" w:rsidRPr="00B61D3A" w:rsidRDefault="00B61D3A" w:rsidP="00B61D3A">
            <w:pPr>
              <w:rPr>
                <w:rFonts w:ascii="Times New Roman" w:hAnsi="Times New Roman" w:cs="Times New Roman"/>
                <w:b/>
                <w:bCs/>
                <w:sz w:val="24"/>
                <w:szCs w:val="24"/>
              </w:rPr>
            </w:pPr>
            <w:r w:rsidRPr="00B61D3A">
              <w:rPr>
                <w:rFonts w:ascii="Times New Roman" w:hAnsi="Times New Roman" w:cs="Times New Roman"/>
                <w:b/>
                <w:bCs/>
                <w:sz w:val="24"/>
                <w:szCs w:val="24"/>
              </w:rPr>
              <w:t>Tangibility</w:t>
            </w:r>
          </w:p>
        </w:tc>
        <w:tc>
          <w:tcPr>
            <w:tcW w:w="2089" w:type="dxa"/>
            <w:noWrap/>
          </w:tcPr>
          <w:p w:rsidR="00B61D3A" w:rsidRPr="00B61D3A" w:rsidRDefault="00B61D3A" w:rsidP="00B61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0.125</w:t>
            </w:r>
          </w:p>
        </w:tc>
        <w:tc>
          <w:tcPr>
            <w:cnfStyle w:val="000010000000" w:firstRow="0" w:lastRow="0" w:firstColumn="0" w:lastColumn="0" w:oddVBand="1" w:evenVBand="0" w:oddHBand="0" w:evenHBand="0" w:firstRowFirstColumn="0" w:firstRowLastColumn="0" w:lastRowFirstColumn="0" w:lastRowLastColumn="0"/>
            <w:tcW w:w="1998" w:type="dxa"/>
            <w:noWrap/>
          </w:tcPr>
          <w:p w:rsidR="00B61D3A" w:rsidRPr="00B61D3A" w:rsidRDefault="00B61D3A" w:rsidP="00B61D3A">
            <w:pPr>
              <w:jc w:val="center"/>
              <w:rPr>
                <w:rFonts w:ascii="Times New Roman" w:hAnsi="Times New Roman" w:cs="Times New Roman"/>
                <w:sz w:val="24"/>
                <w:szCs w:val="24"/>
              </w:rPr>
            </w:pPr>
            <w:r w:rsidRPr="00B61D3A">
              <w:rPr>
                <w:rFonts w:ascii="Times New Roman" w:hAnsi="Times New Roman" w:cs="Times New Roman"/>
                <w:sz w:val="24"/>
                <w:szCs w:val="24"/>
              </w:rPr>
              <w:t>25</w:t>
            </w:r>
          </w:p>
        </w:tc>
        <w:tc>
          <w:tcPr>
            <w:tcW w:w="1898" w:type="dxa"/>
            <w:noWrap/>
          </w:tcPr>
          <w:p w:rsidR="00B61D3A" w:rsidRPr="00B61D3A" w:rsidRDefault="00B61D3A" w:rsidP="00B61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3.125</w:t>
            </w:r>
          </w:p>
        </w:tc>
      </w:tr>
      <w:tr w:rsidR="00B61D3A" w:rsidRPr="00B61D3A" w:rsidTr="0031751D">
        <w:trPr>
          <w:cnfStyle w:val="000000100000" w:firstRow="0" w:lastRow="0" w:firstColumn="0" w:lastColumn="0" w:oddVBand="0" w:evenVBand="0" w:oddHBand="1" w:evenHBand="0" w:firstRowFirstColumn="0" w:firstRowLastColumn="0" w:lastRowFirstColumn="0" w:lastRowLastColumn="0"/>
          <w:trHeight w:val="307"/>
        </w:trPr>
        <w:tc>
          <w:tcPr>
            <w:cnfStyle w:val="000010000000" w:firstRow="0" w:lastRow="0" w:firstColumn="0" w:lastColumn="0" w:oddVBand="1" w:evenVBand="0" w:oddHBand="0" w:evenHBand="0" w:firstRowFirstColumn="0" w:firstRowLastColumn="0" w:lastRowFirstColumn="0" w:lastRowLastColumn="0"/>
            <w:tcW w:w="3218" w:type="dxa"/>
            <w:noWrap/>
          </w:tcPr>
          <w:p w:rsidR="00B61D3A" w:rsidRPr="00B61D3A" w:rsidRDefault="00B61D3A" w:rsidP="00B61D3A">
            <w:pPr>
              <w:rPr>
                <w:rFonts w:ascii="Times New Roman" w:hAnsi="Times New Roman" w:cs="Times New Roman"/>
                <w:b/>
                <w:bCs/>
                <w:sz w:val="24"/>
                <w:szCs w:val="24"/>
              </w:rPr>
            </w:pPr>
            <w:r w:rsidRPr="00B61D3A">
              <w:rPr>
                <w:rFonts w:ascii="Times New Roman" w:hAnsi="Times New Roman" w:cs="Times New Roman"/>
                <w:b/>
                <w:bCs/>
                <w:sz w:val="24"/>
                <w:szCs w:val="24"/>
              </w:rPr>
              <w:t>Reliability</w:t>
            </w:r>
          </w:p>
        </w:tc>
        <w:tc>
          <w:tcPr>
            <w:tcW w:w="2089" w:type="dxa"/>
            <w:noWrap/>
          </w:tcPr>
          <w:p w:rsidR="00B61D3A" w:rsidRPr="00B61D3A" w:rsidRDefault="00B61D3A" w:rsidP="00B61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0.4</w:t>
            </w:r>
          </w:p>
        </w:tc>
        <w:tc>
          <w:tcPr>
            <w:cnfStyle w:val="000010000000" w:firstRow="0" w:lastRow="0" w:firstColumn="0" w:lastColumn="0" w:oddVBand="1" w:evenVBand="0" w:oddHBand="0" w:evenHBand="0" w:firstRowFirstColumn="0" w:firstRowLastColumn="0" w:lastRowFirstColumn="0" w:lastRowLastColumn="0"/>
            <w:tcW w:w="1998" w:type="dxa"/>
            <w:noWrap/>
          </w:tcPr>
          <w:p w:rsidR="00B61D3A" w:rsidRPr="00B61D3A" w:rsidRDefault="00B61D3A" w:rsidP="00B61D3A">
            <w:pPr>
              <w:jc w:val="center"/>
              <w:rPr>
                <w:rFonts w:ascii="Times New Roman" w:hAnsi="Times New Roman" w:cs="Times New Roman"/>
                <w:sz w:val="24"/>
                <w:szCs w:val="24"/>
              </w:rPr>
            </w:pPr>
            <w:r w:rsidRPr="00B61D3A">
              <w:rPr>
                <w:rFonts w:ascii="Times New Roman" w:hAnsi="Times New Roman" w:cs="Times New Roman"/>
                <w:sz w:val="24"/>
                <w:szCs w:val="24"/>
              </w:rPr>
              <w:t>30</w:t>
            </w:r>
          </w:p>
        </w:tc>
        <w:tc>
          <w:tcPr>
            <w:tcW w:w="1898" w:type="dxa"/>
            <w:noWrap/>
          </w:tcPr>
          <w:p w:rsidR="00B61D3A" w:rsidRPr="00B61D3A" w:rsidRDefault="00B61D3A" w:rsidP="00B61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12</w:t>
            </w:r>
          </w:p>
        </w:tc>
      </w:tr>
      <w:tr w:rsidR="00B61D3A" w:rsidRPr="00B61D3A" w:rsidTr="0031751D">
        <w:trPr>
          <w:trHeight w:val="191"/>
        </w:trPr>
        <w:tc>
          <w:tcPr>
            <w:cnfStyle w:val="000010000000" w:firstRow="0" w:lastRow="0" w:firstColumn="0" w:lastColumn="0" w:oddVBand="1" w:evenVBand="0" w:oddHBand="0" w:evenHBand="0" w:firstRowFirstColumn="0" w:firstRowLastColumn="0" w:lastRowFirstColumn="0" w:lastRowLastColumn="0"/>
            <w:tcW w:w="3218" w:type="dxa"/>
            <w:noWrap/>
          </w:tcPr>
          <w:p w:rsidR="00B61D3A" w:rsidRPr="00B61D3A" w:rsidRDefault="00B61D3A" w:rsidP="00B61D3A">
            <w:pPr>
              <w:rPr>
                <w:rFonts w:ascii="Times New Roman" w:hAnsi="Times New Roman" w:cs="Times New Roman"/>
                <w:b/>
                <w:bCs/>
                <w:sz w:val="24"/>
                <w:szCs w:val="24"/>
              </w:rPr>
            </w:pPr>
            <w:r w:rsidRPr="00B61D3A">
              <w:rPr>
                <w:rFonts w:ascii="Times New Roman" w:hAnsi="Times New Roman" w:cs="Times New Roman"/>
                <w:b/>
                <w:bCs/>
                <w:sz w:val="24"/>
                <w:szCs w:val="24"/>
              </w:rPr>
              <w:t>Responsiveness</w:t>
            </w:r>
          </w:p>
        </w:tc>
        <w:tc>
          <w:tcPr>
            <w:tcW w:w="2089" w:type="dxa"/>
            <w:noWrap/>
          </w:tcPr>
          <w:p w:rsidR="00B61D3A" w:rsidRPr="00B61D3A" w:rsidRDefault="00B61D3A" w:rsidP="00B61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0.25</w:t>
            </w:r>
          </w:p>
        </w:tc>
        <w:tc>
          <w:tcPr>
            <w:cnfStyle w:val="000010000000" w:firstRow="0" w:lastRow="0" w:firstColumn="0" w:lastColumn="0" w:oddVBand="1" w:evenVBand="0" w:oddHBand="0" w:evenHBand="0" w:firstRowFirstColumn="0" w:firstRowLastColumn="0" w:lastRowFirstColumn="0" w:lastRowLastColumn="0"/>
            <w:tcW w:w="1998" w:type="dxa"/>
            <w:noWrap/>
          </w:tcPr>
          <w:p w:rsidR="00B61D3A" w:rsidRPr="00B61D3A" w:rsidRDefault="00B61D3A" w:rsidP="00B61D3A">
            <w:pPr>
              <w:jc w:val="center"/>
              <w:rPr>
                <w:rFonts w:ascii="Times New Roman" w:hAnsi="Times New Roman" w:cs="Times New Roman"/>
                <w:sz w:val="24"/>
                <w:szCs w:val="24"/>
              </w:rPr>
            </w:pPr>
            <w:r w:rsidRPr="00B61D3A">
              <w:rPr>
                <w:rFonts w:ascii="Times New Roman" w:hAnsi="Times New Roman" w:cs="Times New Roman"/>
                <w:sz w:val="24"/>
                <w:szCs w:val="24"/>
              </w:rPr>
              <w:t>10</w:t>
            </w:r>
          </w:p>
        </w:tc>
        <w:tc>
          <w:tcPr>
            <w:tcW w:w="1898" w:type="dxa"/>
            <w:noWrap/>
          </w:tcPr>
          <w:p w:rsidR="00B61D3A" w:rsidRPr="00B61D3A" w:rsidRDefault="00B61D3A" w:rsidP="00B61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2.5</w:t>
            </w:r>
          </w:p>
        </w:tc>
      </w:tr>
      <w:tr w:rsidR="00B61D3A" w:rsidRPr="00B61D3A" w:rsidTr="0031751D">
        <w:trPr>
          <w:cnfStyle w:val="000000100000" w:firstRow="0" w:lastRow="0" w:firstColumn="0" w:lastColumn="0" w:oddVBand="0" w:evenVBand="0" w:oddHBand="1" w:evenHBand="0" w:firstRowFirstColumn="0" w:firstRowLastColumn="0" w:lastRowFirstColumn="0" w:lastRowLastColumn="0"/>
          <w:trHeight w:val="93"/>
        </w:trPr>
        <w:tc>
          <w:tcPr>
            <w:cnfStyle w:val="000010000000" w:firstRow="0" w:lastRow="0" w:firstColumn="0" w:lastColumn="0" w:oddVBand="1" w:evenVBand="0" w:oddHBand="0" w:evenHBand="0" w:firstRowFirstColumn="0" w:firstRowLastColumn="0" w:lastRowFirstColumn="0" w:lastRowLastColumn="0"/>
            <w:tcW w:w="3218" w:type="dxa"/>
            <w:noWrap/>
          </w:tcPr>
          <w:p w:rsidR="00B61D3A" w:rsidRPr="00B61D3A" w:rsidRDefault="00B61D3A" w:rsidP="00B61D3A">
            <w:pPr>
              <w:rPr>
                <w:rFonts w:ascii="Times New Roman" w:hAnsi="Times New Roman" w:cs="Times New Roman"/>
                <w:b/>
                <w:bCs/>
                <w:sz w:val="24"/>
                <w:szCs w:val="24"/>
              </w:rPr>
            </w:pPr>
            <w:r w:rsidRPr="00B61D3A">
              <w:rPr>
                <w:rFonts w:ascii="Times New Roman" w:hAnsi="Times New Roman" w:cs="Times New Roman"/>
                <w:b/>
                <w:bCs/>
                <w:sz w:val="24"/>
                <w:szCs w:val="24"/>
              </w:rPr>
              <w:t>Assurance</w:t>
            </w:r>
          </w:p>
        </w:tc>
        <w:tc>
          <w:tcPr>
            <w:tcW w:w="2089" w:type="dxa"/>
            <w:noWrap/>
          </w:tcPr>
          <w:p w:rsidR="00B61D3A" w:rsidRPr="00B61D3A" w:rsidRDefault="00B61D3A" w:rsidP="00B61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0.125</w:t>
            </w:r>
          </w:p>
        </w:tc>
        <w:tc>
          <w:tcPr>
            <w:cnfStyle w:val="000010000000" w:firstRow="0" w:lastRow="0" w:firstColumn="0" w:lastColumn="0" w:oddVBand="1" w:evenVBand="0" w:oddHBand="0" w:evenHBand="0" w:firstRowFirstColumn="0" w:firstRowLastColumn="0" w:lastRowFirstColumn="0" w:lastRowLastColumn="0"/>
            <w:tcW w:w="1998" w:type="dxa"/>
            <w:noWrap/>
          </w:tcPr>
          <w:p w:rsidR="00B61D3A" w:rsidRPr="00B61D3A" w:rsidRDefault="00B61D3A" w:rsidP="00B61D3A">
            <w:pPr>
              <w:jc w:val="center"/>
              <w:rPr>
                <w:rFonts w:ascii="Times New Roman" w:hAnsi="Times New Roman" w:cs="Times New Roman"/>
                <w:sz w:val="24"/>
                <w:szCs w:val="24"/>
              </w:rPr>
            </w:pPr>
            <w:r w:rsidRPr="00B61D3A">
              <w:rPr>
                <w:rFonts w:ascii="Times New Roman" w:hAnsi="Times New Roman" w:cs="Times New Roman"/>
                <w:sz w:val="24"/>
                <w:szCs w:val="24"/>
              </w:rPr>
              <w:t>20</w:t>
            </w:r>
          </w:p>
        </w:tc>
        <w:tc>
          <w:tcPr>
            <w:tcW w:w="1898" w:type="dxa"/>
            <w:noWrap/>
          </w:tcPr>
          <w:p w:rsidR="00B61D3A" w:rsidRPr="00B61D3A" w:rsidRDefault="00B61D3A" w:rsidP="00B61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2.5</w:t>
            </w:r>
          </w:p>
        </w:tc>
      </w:tr>
      <w:tr w:rsidR="00B61D3A" w:rsidRPr="00B61D3A" w:rsidTr="0031751D">
        <w:trPr>
          <w:trHeight w:val="134"/>
        </w:trPr>
        <w:tc>
          <w:tcPr>
            <w:cnfStyle w:val="000010000000" w:firstRow="0" w:lastRow="0" w:firstColumn="0" w:lastColumn="0" w:oddVBand="1" w:evenVBand="0" w:oddHBand="0" w:evenHBand="0" w:firstRowFirstColumn="0" w:firstRowLastColumn="0" w:lastRowFirstColumn="0" w:lastRowLastColumn="0"/>
            <w:tcW w:w="3218" w:type="dxa"/>
            <w:noWrap/>
          </w:tcPr>
          <w:p w:rsidR="00B61D3A" w:rsidRPr="00B61D3A" w:rsidRDefault="00B61D3A" w:rsidP="00B61D3A">
            <w:pPr>
              <w:rPr>
                <w:rFonts w:ascii="Times New Roman" w:hAnsi="Times New Roman" w:cs="Times New Roman"/>
                <w:b/>
                <w:bCs/>
                <w:sz w:val="24"/>
                <w:szCs w:val="24"/>
              </w:rPr>
            </w:pPr>
            <w:r w:rsidRPr="00B61D3A">
              <w:rPr>
                <w:rFonts w:ascii="Times New Roman" w:hAnsi="Times New Roman" w:cs="Times New Roman"/>
                <w:b/>
                <w:bCs/>
                <w:sz w:val="24"/>
                <w:szCs w:val="24"/>
              </w:rPr>
              <w:t>Empathy</w:t>
            </w:r>
          </w:p>
        </w:tc>
        <w:tc>
          <w:tcPr>
            <w:tcW w:w="2089" w:type="dxa"/>
            <w:noWrap/>
          </w:tcPr>
          <w:p w:rsidR="00B61D3A" w:rsidRPr="00B61D3A" w:rsidRDefault="00B61D3A" w:rsidP="00B61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0.4</w:t>
            </w:r>
          </w:p>
        </w:tc>
        <w:tc>
          <w:tcPr>
            <w:cnfStyle w:val="000010000000" w:firstRow="0" w:lastRow="0" w:firstColumn="0" w:lastColumn="0" w:oddVBand="1" w:evenVBand="0" w:oddHBand="0" w:evenHBand="0" w:firstRowFirstColumn="0" w:firstRowLastColumn="0" w:lastRowFirstColumn="0" w:lastRowLastColumn="0"/>
            <w:tcW w:w="1998" w:type="dxa"/>
            <w:noWrap/>
          </w:tcPr>
          <w:p w:rsidR="00B61D3A" w:rsidRPr="00B61D3A" w:rsidRDefault="00B61D3A" w:rsidP="00B61D3A">
            <w:pPr>
              <w:jc w:val="center"/>
              <w:rPr>
                <w:rFonts w:ascii="Times New Roman" w:hAnsi="Times New Roman" w:cs="Times New Roman"/>
                <w:sz w:val="24"/>
                <w:szCs w:val="24"/>
              </w:rPr>
            </w:pPr>
            <w:r w:rsidRPr="00B61D3A">
              <w:rPr>
                <w:rFonts w:ascii="Times New Roman" w:hAnsi="Times New Roman" w:cs="Times New Roman"/>
                <w:sz w:val="24"/>
                <w:szCs w:val="24"/>
              </w:rPr>
              <w:t>15</w:t>
            </w:r>
          </w:p>
        </w:tc>
        <w:tc>
          <w:tcPr>
            <w:tcW w:w="1898" w:type="dxa"/>
            <w:noWrap/>
          </w:tcPr>
          <w:p w:rsidR="00B61D3A" w:rsidRPr="00B61D3A" w:rsidRDefault="00B61D3A" w:rsidP="00B61D3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1D3A">
              <w:rPr>
                <w:rFonts w:ascii="Times New Roman" w:hAnsi="Times New Roman" w:cs="Times New Roman"/>
                <w:sz w:val="24"/>
                <w:szCs w:val="24"/>
              </w:rPr>
              <w:t>6</w:t>
            </w:r>
          </w:p>
        </w:tc>
      </w:tr>
      <w:tr w:rsidR="00B61D3A" w:rsidRPr="00B61D3A" w:rsidTr="0031751D">
        <w:trPr>
          <w:cnfStyle w:val="000000100000" w:firstRow="0" w:lastRow="0" w:firstColumn="0" w:lastColumn="0" w:oddVBand="0" w:evenVBand="0" w:oddHBand="1" w:evenHBand="0" w:firstRowFirstColumn="0" w:firstRowLastColumn="0" w:lastRowFirstColumn="0" w:lastRowLastColumn="0"/>
          <w:trHeight w:val="134"/>
        </w:trPr>
        <w:tc>
          <w:tcPr>
            <w:cnfStyle w:val="000010000000" w:firstRow="0" w:lastRow="0" w:firstColumn="0" w:lastColumn="0" w:oddVBand="1" w:evenVBand="0" w:oddHBand="0" w:evenHBand="0" w:firstRowFirstColumn="0" w:firstRowLastColumn="0" w:lastRowFirstColumn="0" w:lastRowLastColumn="0"/>
            <w:tcW w:w="7306" w:type="dxa"/>
            <w:gridSpan w:val="3"/>
            <w:noWrap/>
          </w:tcPr>
          <w:p w:rsidR="00B61D3A" w:rsidRPr="00B61D3A" w:rsidRDefault="00B61D3A" w:rsidP="00B61D3A">
            <w:pPr>
              <w:jc w:val="right"/>
              <w:rPr>
                <w:rFonts w:ascii="Times New Roman" w:hAnsi="Times New Roman" w:cs="Times New Roman"/>
                <w:sz w:val="24"/>
                <w:szCs w:val="24"/>
              </w:rPr>
            </w:pPr>
            <w:r w:rsidRPr="00B61D3A">
              <w:rPr>
                <w:rFonts w:ascii="Times New Roman" w:hAnsi="Times New Roman" w:cs="Times New Roman"/>
                <w:b/>
                <w:bCs/>
                <w:sz w:val="24"/>
                <w:szCs w:val="24"/>
              </w:rPr>
              <w:t>Average Weighted score:</w:t>
            </w:r>
          </w:p>
        </w:tc>
        <w:tc>
          <w:tcPr>
            <w:tcW w:w="1898" w:type="dxa"/>
            <w:noWrap/>
          </w:tcPr>
          <w:p w:rsidR="00B61D3A" w:rsidRPr="00B61D3A" w:rsidRDefault="00B61D3A" w:rsidP="00B61D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61D3A">
              <w:rPr>
                <w:rFonts w:ascii="Times New Roman" w:hAnsi="Times New Roman" w:cs="Times New Roman"/>
                <w:b/>
                <w:sz w:val="24"/>
                <w:szCs w:val="24"/>
              </w:rPr>
              <w:t>3.975</w:t>
            </w:r>
          </w:p>
        </w:tc>
      </w:tr>
    </w:tbl>
    <w:p w:rsidR="00250F7B" w:rsidRDefault="00250F7B" w:rsidP="00045A8B">
      <w:pPr>
        <w:rPr>
          <w:rFonts w:ascii="Times New Roman" w:hAnsi="Times New Roman" w:cs="Times New Roman"/>
          <w:sz w:val="24"/>
          <w:szCs w:val="24"/>
        </w:rPr>
      </w:pPr>
    </w:p>
    <w:p w:rsidR="006E2B12" w:rsidRDefault="006E2B12" w:rsidP="0099046A">
      <w:pPr>
        <w:jc w:val="both"/>
        <w:rPr>
          <w:rFonts w:ascii="Times New Roman" w:hAnsi="Times New Roman" w:cs="Times New Roman"/>
          <w:sz w:val="24"/>
          <w:szCs w:val="24"/>
        </w:rPr>
      </w:pPr>
      <w:r>
        <w:rPr>
          <w:rFonts w:ascii="Times New Roman" w:hAnsi="Times New Roman" w:cs="Times New Roman"/>
          <w:sz w:val="24"/>
          <w:szCs w:val="24"/>
        </w:rPr>
        <w:t xml:space="preserve">Above table shows that multiplying </w:t>
      </w:r>
      <w:r w:rsidR="009D1D9C">
        <w:rPr>
          <w:rFonts w:ascii="Times New Roman" w:hAnsi="Times New Roman" w:cs="Times New Roman"/>
          <w:sz w:val="24"/>
          <w:szCs w:val="24"/>
        </w:rPr>
        <w:t>(-0.125*25) the tangibility dimension’s average weighted score found</w:t>
      </w:r>
      <w:r w:rsidR="0099046A">
        <w:rPr>
          <w:rFonts w:ascii="Times New Roman" w:hAnsi="Times New Roman" w:cs="Times New Roman"/>
          <w:sz w:val="24"/>
          <w:szCs w:val="24"/>
        </w:rPr>
        <w:t xml:space="preserve"> (-3.12)</w:t>
      </w:r>
      <w:r w:rsidR="009D1D9C">
        <w:rPr>
          <w:rFonts w:ascii="Times New Roman" w:hAnsi="Times New Roman" w:cs="Times New Roman"/>
          <w:sz w:val="24"/>
          <w:szCs w:val="24"/>
        </w:rPr>
        <w:t xml:space="preserve">. Then multiplying (0.4*30) the average weighted reliability dimension score is found </w:t>
      </w:r>
      <w:r w:rsidR="0099046A">
        <w:rPr>
          <w:rFonts w:ascii="Times New Roman" w:hAnsi="Times New Roman" w:cs="Times New Roman"/>
          <w:sz w:val="24"/>
          <w:szCs w:val="24"/>
        </w:rPr>
        <w:t>(</w:t>
      </w:r>
      <w:r w:rsidR="009D1D9C">
        <w:rPr>
          <w:rFonts w:ascii="Times New Roman" w:hAnsi="Times New Roman" w:cs="Times New Roman"/>
          <w:sz w:val="24"/>
          <w:szCs w:val="24"/>
        </w:rPr>
        <w:t>12</w:t>
      </w:r>
      <w:r w:rsidR="0099046A">
        <w:rPr>
          <w:rFonts w:ascii="Times New Roman" w:hAnsi="Times New Roman" w:cs="Times New Roman"/>
          <w:sz w:val="24"/>
          <w:szCs w:val="24"/>
        </w:rPr>
        <w:t>)</w:t>
      </w:r>
      <w:r w:rsidR="009D1D9C">
        <w:rPr>
          <w:rFonts w:ascii="Times New Roman" w:hAnsi="Times New Roman" w:cs="Times New Roman"/>
          <w:sz w:val="24"/>
          <w:szCs w:val="24"/>
        </w:rPr>
        <w:t xml:space="preserve">. Multiply (0.25*10) the average weighted responsiveness score found </w:t>
      </w:r>
      <w:r w:rsidR="0099046A">
        <w:rPr>
          <w:rFonts w:ascii="Times New Roman" w:hAnsi="Times New Roman" w:cs="Times New Roman"/>
          <w:sz w:val="24"/>
          <w:szCs w:val="24"/>
        </w:rPr>
        <w:t>(</w:t>
      </w:r>
      <w:r w:rsidR="009D1D9C">
        <w:rPr>
          <w:rFonts w:ascii="Times New Roman" w:hAnsi="Times New Roman" w:cs="Times New Roman"/>
          <w:sz w:val="24"/>
          <w:szCs w:val="24"/>
        </w:rPr>
        <w:t>2.5</w:t>
      </w:r>
      <w:r w:rsidR="0099046A">
        <w:rPr>
          <w:rFonts w:ascii="Times New Roman" w:hAnsi="Times New Roman" w:cs="Times New Roman"/>
          <w:sz w:val="24"/>
          <w:szCs w:val="24"/>
        </w:rPr>
        <w:t>)</w:t>
      </w:r>
      <w:r w:rsidR="009D1D9C">
        <w:rPr>
          <w:rFonts w:ascii="Times New Roman" w:hAnsi="Times New Roman" w:cs="Times New Roman"/>
          <w:sz w:val="24"/>
          <w:szCs w:val="24"/>
        </w:rPr>
        <w:t xml:space="preserve">. By the same process assurance and empathy dimension’s average weighted scores are found </w:t>
      </w:r>
      <w:r w:rsidR="0099046A">
        <w:rPr>
          <w:rFonts w:ascii="Times New Roman" w:hAnsi="Times New Roman" w:cs="Times New Roman"/>
          <w:sz w:val="24"/>
          <w:szCs w:val="24"/>
        </w:rPr>
        <w:t>(</w:t>
      </w:r>
      <w:r w:rsidR="009D1D9C">
        <w:rPr>
          <w:rFonts w:ascii="Times New Roman" w:hAnsi="Times New Roman" w:cs="Times New Roman"/>
          <w:sz w:val="24"/>
          <w:szCs w:val="24"/>
        </w:rPr>
        <w:t>2.5</w:t>
      </w:r>
      <w:r w:rsidR="0099046A">
        <w:rPr>
          <w:rFonts w:ascii="Times New Roman" w:hAnsi="Times New Roman" w:cs="Times New Roman"/>
          <w:sz w:val="24"/>
          <w:szCs w:val="24"/>
        </w:rPr>
        <w:t>)</w:t>
      </w:r>
      <w:r w:rsidR="009D1D9C">
        <w:rPr>
          <w:rFonts w:ascii="Times New Roman" w:hAnsi="Times New Roman" w:cs="Times New Roman"/>
          <w:sz w:val="24"/>
          <w:szCs w:val="24"/>
        </w:rPr>
        <w:t xml:space="preserve"> and </w:t>
      </w:r>
      <w:r w:rsidR="0099046A">
        <w:rPr>
          <w:rFonts w:ascii="Times New Roman" w:hAnsi="Times New Roman" w:cs="Times New Roman"/>
          <w:sz w:val="24"/>
          <w:szCs w:val="24"/>
        </w:rPr>
        <w:t>(</w:t>
      </w:r>
      <w:r w:rsidR="009D1D9C">
        <w:rPr>
          <w:rFonts w:ascii="Times New Roman" w:hAnsi="Times New Roman" w:cs="Times New Roman"/>
          <w:sz w:val="24"/>
          <w:szCs w:val="24"/>
        </w:rPr>
        <w:t>6</w:t>
      </w:r>
      <w:r w:rsidR="0099046A">
        <w:rPr>
          <w:rFonts w:ascii="Times New Roman" w:hAnsi="Times New Roman" w:cs="Times New Roman"/>
          <w:sz w:val="24"/>
          <w:szCs w:val="24"/>
        </w:rPr>
        <w:t>)</w:t>
      </w:r>
      <w:r w:rsidR="009D1D9C">
        <w:rPr>
          <w:rFonts w:ascii="Times New Roman" w:hAnsi="Times New Roman" w:cs="Times New Roman"/>
          <w:sz w:val="24"/>
          <w:szCs w:val="24"/>
        </w:rPr>
        <w:t>.</w:t>
      </w:r>
    </w:p>
    <w:p w:rsidR="00594BF2" w:rsidRDefault="001C0D5E" w:rsidP="00777DF3">
      <w:pPr>
        <w:pStyle w:val="Heading2"/>
      </w:pPr>
      <w:bookmarkStart w:id="33" w:name="_Toc12717091"/>
      <w:r>
        <w:t>Findings</w:t>
      </w:r>
      <w:bookmarkEnd w:id="33"/>
    </w:p>
    <w:p w:rsidR="001044AE" w:rsidRDefault="00C0559A" w:rsidP="00777DF3">
      <w:pPr>
        <w:pStyle w:val="Heading3"/>
      </w:pPr>
      <w:bookmarkStart w:id="34" w:name="_Toc12717092"/>
      <w:r w:rsidRPr="001C0D5E">
        <w:t>The Perception Threshold of Customer Service Satisfaction</w:t>
      </w:r>
      <w:bookmarkEnd w:id="34"/>
    </w:p>
    <w:p w:rsidR="00973509" w:rsidRDefault="00FC7888" w:rsidP="00973509">
      <w:pPr>
        <w:jc w:val="both"/>
        <w:rPr>
          <w:rFonts w:ascii="Times New Roman" w:hAnsi="Times New Roman" w:cs="Times New Roman"/>
          <w:sz w:val="24"/>
          <w:szCs w:val="24"/>
        </w:rPr>
      </w:pPr>
      <w:r>
        <w:rPr>
          <w:rFonts w:ascii="Times New Roman" w:hAnsi="Times New Roman" w:cs="Times New Roman"/>
          <w:sz w:val="24"/>
          <w:szCs w:val="24"/>
        </w:rPr>
        <w:t xml:space="preserve">In customer service assessment of </w:t>
      </w:r>
      <w:proofErr w:type="spellStart"/>
      <w:r>
        <w:rPr>
          <w:rFonts w:ascii="Times New Roman" w:hAnsi="Times New Roman" w:cs="Times New Roman"/>
          <w:sz w:val="24"/>
          <w:szCs w:val="24"/>
        </w:rPr>
        <w:t>Shahjal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lami</w:t>
      </w:r>
      <w:proofErr w:type="spellEnd"/>
      <w:r>
        <w:rPr>
          <w:rFonts w:ascii="Times New Roman" w:hAnsi="Times New Roman" w:cs="Times New Roman"/>
          <w:sz w:val="24"/>
          <w:szCs w:val="24"/>
        </w:rPr>
        <w:t xml:space="preserve"> Bank Limited 80% perception threshold as the benchmark of customer satisfaction has justified by </w:t>
      </w:r>
      <w:proofErr w:type="spellStart"/>
      <w:r>
        <w:rPr>
          <w:rFonts w:ascii="Times New Roman" w:hAnsi="Times New Roman" w:cs="Times New Roman"/>
          <w:sz w:val="24"/>
          <w:szCs w:val="24"/>
        </w:rPr>
        <w:t>Azim</w:t>
      </w:r>
      <w:proofErr w:type="spellEnd"/>
      <w:r>
        <w:rPr>
          <w:rFonts w:ascii="Times New Roman" w:hAnsi="Times New Roman" w:cs="Times New Roman"/>
          <w:sz w:val="24"/>
          <w:szCs w:val="24"/>
        </w:rPr>
        <w:t xml:space="preserve"> (2008) when he was conducted a study on it on the argument put forth by </w:t>
      </w:r>
      <w:proofErr w:type="spellStart"/>
      <w:r>
        <w:rPr>
          <w:rFonts w:ascii="Times New Roman" w:hAnsi="Times New Roman" w:cs="Times New Roman"/>
          <w:sz w:val="24"/>
          <w:szCs w:val="24"/>
        </w:rPr>
        <w:t>Hesket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sser</w:t>
      </w:r>
      <w:proofErr w:type="spellEnd"/>
      <w:r>
        <w:rPr>
          <w:rFonts w:ascii="Times New Roman" w:hAnsi="Times New Roman" w:cs="Times New Roman"/>
          <w:sz w:val="24"/>
          <w:szCs w:val="24"/>
        </w:rPr>
        <w:t xml:space="preserve"> and Schlesinger (1997).</w:t>
      </w:r>
      <w:r w:rsidR="00F66B76">
        <w:rPr>
          <w:rFonts w:ascii="Times New Roman" w:hAnsi="Times New Roman" w:cs="Times New Roman"/>
          <w:sz w:val="24"/>
          <w:szCs w:val="24"/>
        </w:rPr>
        <w:t xml:space="preserve"> Reference of that point present study assumes 80% perception threshold as the customer satisfaction benchmark.</w:t>
      </w:r>
    </w:p>
    <w:p w:rsidR="00F66B76" w:rsidRDefault="005A3402" w:rsidP="00973509">
      <w:pPr>
        <w:jc w:val="both"/>
        <w:rPr>
          <w:rFonts w:ascii="Times New Roman" w:hAnsi="Times New Roman" w:cs="Times New Roman"/>
          <w:sz w:val="24"/>
          <w:szCs w:val="24"/>
        </w:rPr>
      </w:pPr>
      <w:r>
        <w:rPr>
          <w:rFonts w:ascii="Times New Roman" w:hAnsi="Times New Roman" w:cs="Times New Roman"/>
          <w:sz w:val="24"/>
          <w:szCs w:val="24"/>
        </w:rPr>
        <w:t xml:space="preserve">In 7-point </w:t>
      </w:r>
      <w:proofErr w:type="spellStart"/>
      <w:r>
        <w:rPr>
          <w:rFonts w:ascii="Times New Roman" w:hAnsi="Times New Roman" w:cs="Times New Roman"/>
          <w:sz w:val="24"/>
          <w:szCs w:val="24"/>
        </w:rPr>
        <w:t>L</w:t>
      </w:r>
      <w:r w:rsidR="00700C82">
        <w:rPr>
          <w:rFonts w:ascii="Times New Roman" w:hAnsi="Times New Roman" w:cs="Times New Roman"/>
          <w:sz w:val="24"/>
          <w:szCs w:val="24"/>
        </w:rPr>
        <w:t>ikert</w:t>
      </w:r>
      <w:proofErr w:type="spellEnd"/>
      <w:r w:rsidR="00700C82">
        <w:rPr>
          <w:rFonts w:ascii="Times New Roman" w:hAnsi="Times New Roman" w:cs="Times New Roman"/>
          <w:sz w:val="24"/>
          <w:szCs w:val="24"/>
        </w:rPr>
        <w:t>-</w:t>
      </w:r>
      <w:r w:rsidR="00F66B76">
        <w:rPr>
          <w:rFonts w:ascii="Times New Roman" w:hAnsi="Times New Roman" w:cs="Times New Roman"/>
          <w:sz w:val="24"/>
          <w:szCs w:val="24"/>
        </w:rPr>
        <w:t>scale 80% perception threshold means a score of minimum 5.6 out of 7 for any dimension or sub category of the dimension. If the score comes less than 5.6, then it is treated as a not acceptable level of satisfaction. So, more than 5.6 score will be the acceptable score of customer satisfaction.</w:t>
      </w:r>
    </w:p>
    <w:p w:rsidR="00F66B76" w:rsidRDefault="00F66B76" w:rsidP="0001503A">
      <w:pPr>
        <w:pStyle w:val="Heading3"/>
      </w:pPr>
      <w:bookmarkStart w:id="35" w:name="_Toc12717093"/>
      <w:r>
        <w:lastRenderedPageBreak/>
        <w:t>SERVQUAL Results: (Tangibility Dimension)</w:t>
      </w:r>
      <w:bookmarkEnd w:id="35"/>
    </w:p>
    <w:p w:rsidR="00F66B76" w:rsidRDefault="006469F1" w:rsidP="00973509">
      <w:pPr>
        <w:jc w:val="both"/>
        <w:rPr>
          <w:rFonts w:ascii="Times New Roman" w:hAnsi="Times New Roman" w:cs="Times New Roman"/>
          <w:sz w:val="24"/>
          <w:szCs w:val="24"/>
        </w:rPr>
      </w:pPr>
      <w:r>
        <w:rPr>
          <w:rFonts w:ascii="Times New Roman" w:hAnsi="Times New Roman" w:cs="Times New Roman"/>
          <w:sz w:val="24"/>
          <w:szCs w:val="24"/>
        </w:rPr>
        <w:t xml:space="preserve">From the 22 SERVQUAL statements first four statements belongs to tangibility dimension. Where </w:t>
      </w:r>
      <w:r w:rsidR="006B1487">
        <w:rPr>
          <w:rFonts w:ascii="Times New Roman" w:hAnsi="Times New Roman" w:cs="Times New Roman"/>
          <w:sz w:val="24"/>
          <w:szCs w:val="24"/>
        </w:rPr>
        <w:t>the question</w:t>
      </w:r>
      <w:r w:rsidR="00AB4B57">
        <w:rPr>
          <w:rFonts w:ascii="Times New Roman" w:hAnsi="Times New Roman" w:cs="Times New Roman"/>
          <w:sz w:val="24"/>
          <w:szCs w:val="24"/>
        </w:rPr>
        <w:t>- “</w:t>
      </w:r>
      <w:r w:rsidR="006B1487">
        <w:rPr>
          <w:rFonts w:ascii="Times New Roman" w:hAnsi="Times New Roman" w:cs="Times New Roman"/>
          <w:sz w:val="24"/>
          <w:szCs w:val="24"/>
        </w:rPr>
        <w:t xml:space="preserve">bank has </w:t>
      </w:r>
      <w:r>
        <w:rPr>
          <w:rFonts w:ascii="Times New Roman" w:hAnsi="Times New Roman" w:cs="Times New Roman"/>
          <w:sz w:val="24"/>
          <w:szCs w:val="24"/>
        </w:rPr>
        <w:t>modern looking equipment</w:t>
      </w:r>
      <w:r w:rsidR="00AB4B57">
        <w:rPr>
          <w:rFonts w:ascii="Times New Roman" w:hAnsi="Times New Roman" w:cs="Times New Roman"/>
          <w:sz w:val="24"/>
          <w:szCs w:val="24"/>
        </w:rPr>
        <w:t>”</w:t>
      </w:r>
      <w:r>
        <w:rPr>
          <w:rFonts w:ascii="Times New Roman" w:hAnsi="Times New Roman" w:cs="Times New Roman"/>
          <w:sz w:val="24"/>
          <w:szCs w:val="24"/>
        </w:rPr>
        <w:t xml:space="preserve"> </w:t>
      </w:r>
      <w:r w:rsidR="00AB4B57">
        <w:rPr>
          <w:rFonts w:ascii="Times New Roman" w:hAnsi="Times New Roman" w:cs="Times New Roman"/>
          <w:sz w:val="24"/>
          <w:szCs w:val="24"/>
        </w:rPr>
        <w:t xml:space="preserve">the </w:t>
      </w:r>
      <w:r>
        <w:rPr>
          <w:rFonts w:ascii="Times New Roman" w:hAnsi="Times New Roman" w:cs="Times New Roman"/>
          <w:sz w:val="24"/>
          <w:szCs w:val="24"/>
        </w:rPr>
        <w:t xml:space="preserve">average perception score is 6.5 and the gap is 0, </w:t>
      </w:r>
      <w:r w:rsidR="00AB4B57">
        <w:rPr>
          <w:rFonts w:ascii="Times New Roman" w:hAnsi="Times New Roman" w:cs="Times New Roman"/>
          <w:sz w:val="24"/>
          <w:szCs w:val="24"/>
        </w:rPr>
        <w:t>“</w:t>
      </w:r>
      <w:r>
        <w:rPr>
          <w:rFonts w:ascii="Times New Roman" w:hAnsi="Times New Roman" w:cs="Times New Roman"/>
          <w:sz w:val="24"/>
          <w:szCs w:val="24"/>
        </w:rPr>
        <w:t>physical facilities visually appe</w:t>
      </w:r>
      <w:r w:rsidR="009F4A1E">
        <w:rPr>
          <w:rFonts w:ascii="Times New Roman" w:hAnsi="Times New Roman" w:cs="Times New Roman"/>
          <w:sz w:val="24"/>
          <w:szCs w:val="24"/>
        </w:rPr>
        <w:t>aling</w:t>
      </w:r>
      <w:r w:rsidR="00AB4B57">
        <w:rPr>
          <w:rFonts w:ascii="Times New Roman" w:hAnsi="Times New Roman" w:cs="Times New Roman"/>
          <w:sz w:val="24"/>
          <w:szCs w:val="24"/>
        </w:rPr>
        <w:t>”</w:t>
      </w:r>
      <w:r w:rsidR="009F4A1E">
        <w:rPr>
          <w:rFonts w:ascii="Times New Roman" w:hAnsi="Times New Roman" w:cs="Times New Roman"/>
          <w:sz w:val="24"/>
          <w:szCs w:val="24"/>
        </w:rPr>
        <w:t xml:space="preserve"> score is 6.5 and here the gap is negative -0.5, </w:t>
      </w:r>
      <w:r w:rsidR="00AB4B57">
        <w:rPr>
          <w:rFonts w:ascii="Times New Roman" w:hAnsi="Times New Roman" w:cs="Times New Roman"/>
          <w:sz w:val="24"/>
          <w:szCs w:val="24"/>
        </w:rPr>
        <w:t xml:space="preserve">“employees are </w:t>
      </w:r>
      <w:r w:rsidR="009F4A1E">
        <w:rPr>
          <w:rFonts w:ascii="Times New Roman" w:hAnsi="Times New Roman" w:cs="Times New Roman"/>
          <w:sz w:val="24"/>
          <w:szCs w:val="24"/>
        </w:rPr>
        <w:t>neat in appearance</w:t>
      </w:r>
      <w:r w:rsidR="00AB4B57">
        <w:rPr>
          <w:rFonts w:ascii="Times New Roman" w:hAnsi="Times New Roman" w:cs="Times New Roman"/>
          <w:sz w:val="24"/>
          <w:szCs w:val="24"/>
        </w:rPr>
        <w:t>”</w:t>
      </w:r>
      <w:r w:rsidR="009F4A1E">
        <w:rPr>
          <w:rFonts w:ascii="Times New Roman" w:hAnsi="Times New Roman" w:cs="Times New Roman"/>
          <w:sz w:val="24"/>
          <w:szCs w:val="24"/>
        </w:rPr>
        <w:t xml:space="preserve"> perception score is again 6.5 and the gap is 0, the last question asked to the respondents in tangibility dimension is </w:t>
      </w:r>
      <w:r w:rsidR="00AB4B57">
        <w:rPr>
          <w:rFonts w:ascii="Times New Roman" w:hAnsi="Times New Roman" w:cs="Times New Roman"/>
          <w:sz w:val="24"/>
          <w:szCs w:val="24"/>
        </w:rPr>
        <w:t>“</w:t>
      </w:r>
      <w:r w:rsidR="009F4A1E">
        <w:rPr>
          <w:rFonts w:ascii="Times New Roman" w:hAnsi="Times New Roman" w:cs="Times New Roman"/>
          <w:sz w:val="24"/>
          <w:szCs w:val="24"/>
        </w:rPr>
        <w:t>materials associated with services</w:t>
      </w:r>
      <w:r w:rsidR="00AB4B57">
        <w:rPr>
          <w:rFonts w:ascii="Times New Roman" w:hAnsi="Times New Roman" w:cs="Times New Roman"/>
          <w:sz w:val="24"/>
          <w:szCs w:val="24"/>
        </w:rPr>
        <w:t>”</w:t>
      </w:r>
      <w:r w:rsidR="009F4A1E">
        <w:rPr>
          <w:rFonts w:ascii="Times New Roman" w:hAnsi="Times New Roman" w:cs="Times New Roman"/>
          <w:sz w:val="24"/>
          <w:szCs w:val="24"/>
        </w:rPr>
        <w:t xml:space="preserve"> in which the average perception score is again 6.5 and the gap is 0.</w:t>
      </w:r>
    </w:p>
    <w:p w:rsidR="009F4A1E" w:rsidRPr="00973509" w:rsidRDefault="009F4A1E" w:rsidP="00973509">
      <w:pPr>
        <w:jc w:val="both"/>
        <w:rPr>
          <w:rFonts w:ascii="Times New Roman" w:hAnsi="Times New Roman" w:cs="Times New Roman"/>
          <w:sz w:val="24"/>
          <w:szCs w:val="24"/>
        </w:rPr>
      </w:pPr>
      <w:r>
        <w:rPr>
          <w:rFonts w:ascii="Times New Roman" w:hAnsi="Times New Roman" w:cs="Times New Roman"/>
          <w:sz w:val="24"/>
          <w:szCs w:val="24"/>
        </w:rPr>
        <w:t>Table 5.31 (Tangibility dimension-SERVQUAL results)</w:t>
      </w:r>
    </w:p>
    <w:tbl>
      <w:tblPr>
        <w:tblStyle w:val="GridTable1LightAccent2"/>
        <w:tblW w:w="0" w:type="auto"/>
        <w:tblInd w:w="108" w:type="dxa"/>
        <w:tblLayout w:type="fixed"/>
        <w:tblLook w:val="04A0" w:firstRow="1" w:lastRow="0" w:firstColumn="1" w:lastColumn="0" w:noHBand="0" w:noVBand="1"/>
      </w:tblPr>
      <w:tblGrid>
        <w:gridCol w:w="522"/>
        <w:gridCol w:w="1795"/>
        <w:gridCol w:w="1625"/>
        <w:gridCol w:w="1440"/>
        <w:gridCol w:w="810"/>
        <w:gridCol w:w="1354"/>
        <w:gridCol w:w="1706"/>
      </w:tblGrid>
      <w:tr w:rsidR="00700C82" w:rsidTr="00F81D68">
        <w:trPr>
          <w:cnfStyle w:val="100000000000" w:firstRow="1" w:lastRow="0" w:firstColumn="0" w:lastColumn="0" w:oddVBand="0" w:evenVBand="0" w:oddHBand="0"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522" w:type="dxa"/>
          </w:tcPr>
          <w:p w:rsidR="00700C82" w:rsidRDefault="00700C82" w:rsidP="002E3B06">
            <w:pPr>
              <w:jc w:val="center"/>
              <w:rPr>
                <w:rFonts w:ascii="Times New Roman" w:hAnsi="Times New Roman" w:cs="Times New Roman"/>
                <w:b w:val="0"/>
                <w:sz w:val="24"/>
                <w:szCs w:val="24"/>
              </w:rPr>
            </w:pPr>
            <w:r>
              <w:rPr>
                <w:rFonts w:ascii="Times New Roman" w:hAnsi="Times New Roman" w:cs="Times New Roman"/>
                <w:sz w:val="24"/>
                <w:szCs w:val="24"/>
              </w:rPr>
              <w:t>SL</w:t>
            </w:r>
          </w:p>
        </w:tc>
        <w:tc>
          <w:tcPr>
            <w:tcW w:w="1795" w:type="dxa"/>
          </w:tcPr>
          <w:p w:rsidR="00700C82" w:rsidRDefault="00700C82" w:rsidP="002E3B0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Tangibility Dimension</w:t>
            </w:r>
          </w:p>
        </w:tc>
        <w:tc>
          <w:tcPr>
            <w:tcW w:w="1625" w:type="dxa"/>
          </w:tcPr>
          <w:p w:rsidR="00700C82" w:rsidRDefault="00700C82" w:rsidP="002E3B0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Expectations</w:t>
            </w:r>
          </w:p>
        </w:tc>
        <w:tc>
          <w:tcPr>
            <w:tcW w:w="1440" w:type="dxa"/>
          </w:tcPr>
          <w:p w:rsidR="00700C82" w:rsidRDefault="00700C82" w:rsidP="002E3B0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Perceptions</w:t>
            </w:r>
          </w:p>
        </w:tc>
        <w:tc>
          <w:tcPr>
            <w:tcW w:w="810" w:type="dxa"/>
          </w:tcPr>
          <w:p w:rsidR="00700C82" w:rsidRDefault="00700C82" w:rsidP="002E3B0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Gap Score</w:t>
            </w:r>
          </w:p>
        </w:tc>
        <w:tc>
          <w:tcPr>
            <w:tcW w:w="1354" w:type="dxa"/>
          </w:tcPr>
          <w:p w:rsidR="00700C82" w:rsidRDefault="00700C82" w:rsidP="002E3B0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arks</w:t>
            </w:r>
          </w:p>
        </w:tc>
        <w:tc>
          <w:tcPr>
            <w:tcW w:w="1706" w:type="dxa"/>
          </w:tcPr>
          <w:p w:rsidR="00700C82" w:rsidRDefault="00700C82" w:rsidP="002E3B0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Average Perceptions score</w:t>
            </w:r>
          </w:p>
        </w:tc>
      </w:tr>
      <w:tr w:rsidR="00700C82" w:rsidTr="00F81D68">
        <w:trPr>
          <w:trHeight w:val="661"/>
        </w:trPr>
        <w:tc>
          <w:tcPr>
            <w:cnfStyle w:val="001000000000" w:firstRow="0" w:lastRow="0" w:firstColumn="1" w:lastColumn="0" w:oddVBand="0" w:evenVBand="0" w:oddHBand="0" w:evenHBand="0" w:firstRowFirstColumn="0" w:firstRowLastColumn="0" w:lastRowFirstColumn="0" w:lastRowLastColumn="0"/>
            <w:tcW w:w="522" w:type="dxa"/>
          </w:tcPr>
          <w:p w:rsidR="00700C82" w:rsidRPr="001044AE" w:rsidRDefault="00700C82" w:rsidP="002E3B06">
            <w:pPr>
              <w:jc w:val="center"/>
              <w:rPr>
                <w:rFonts w:ascii="Times New Roman" w:hAnsi="Times New Roman" w:cs="Times New Roman"/>
                <w:sz w:val="24"/>
                <w:szCs w:val="24"/>
              </w:rPr>
            </w:pPr>
            <w:r w:rsidRPr="001044AE">
              <w:rPr>
                <w:rFonts w:ascii="Times New Roman" w:hAnsi="Times New Roman" w:cs="Times New Roman"/>
                <w:sz w:val="24"/>
                <w:szCs w:val="24"/>
              </w:rPr>
              <w:t>1</w:t>
            </w:r>
          </w:p>
        </w:tc>
        <w:tc>
          <w:tcPr>
            <w:tcW w:w="1795" w:type="dxa"/>
          </w:tcPr>
          <w:p w:rsidR="00700C82" w:rsidRPr="001044AE" w:rsidRDefault="00700C82" w:rsidP="006469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odern looking equipment</w:t>
            </w:r>
          </w:p>
        </w:tc>
        <w:tc>
          <w:tcPr>
            <w:tcW w:w="1625"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144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81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w:t>
            </w:r>
          </w:p>
        </w:tc>
        <w:tc>
          <w:tcPr>
            <w:tcW w:w="1354" w:type="dxa"/>
          </w:tcPr>
          <w:p w:rsidR="00700C82" w:rsidRPr="00700C82" w:rsidRDefault="00700C82" w:rsidP="00700C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C82">
              <w:rPr>
                <w:rFonts w:ascii="Times New Roman" w:hAnsi="Times New Roman" w:cs="Times New Roman"/>
                <w:sz w:val="24"/>
                <w:szCs w:val="24"/>
              </w:rPr>
              <w:t xml:space="preserve">neither fails nor exceeds </w:t>
            </w:r>
            <w:r w:rsidR="003A2126">
              <w:rPr>
                <w:rFonts w:ascii="Times New Roman" w:hAnsi="Times New Roman" w:cs="Times New Roman"/>
                <w:sz w:val="24"/>
                <w:szCs w:val="24"/>
              </w:rPr>
              <w:t>customer’</w:t>
            </w:r>
            <w:r w:rsidR="0001503A">
              <w:rPr>
                <w:rFonts w:ascii="Times New Roman" w:hAnsi="Times New Roman" w:cs="Times New Roman"/>
                <w:sz w:val="24"/>
                <w:szCs w:val="24"/>
              </w:rPr>
              <w:t>s expe</w:t>
            </w:r>
            <w:r w:rsidR="003A2126">
              <w:rPr>
                <w:rFonts w:ascii="Times New Roman" w:hAnsi="Times New Roman" w:cs="Times New Roman"/>
                <w:sz w:val="24"/>
                <w:szCs w:val="24"/>
              </w:rPr>
              <w:t>ct</w:t>
            </w:r>
            <w:r w:rsidR="0001503A">
              <w:rPr>
                <w:rFonts w:ascii="Times New Roman" w:hAnsi="Times New Roman" w:cs="Times New Roman"/>
                <w:sz w:val="24"/>
                <w:szCs w:val="24"/>
              </w:rPr>
              <w:t>at</w:t>
            </w:r>
            <w:r w:rsidR="003A2126">
              <w:rPr>
                <w:rFonts w:ascii="Times New Roman" w:hAnsi="Times New Roman" w:cs="Times New Roman"/>
                <w:sz w:val="24"/>
                <w:szCs w:val="24"/>
              </w:rPr>
              <w:t>ion</w:t>
            </w:r>
          </w:p>
        </w:tc>
        <w:tc>
          <w:tcPr>
            <w:tcW w:w="1706" w:type="dxa"/>
            <w:vMerge w:val="restart"/>
            <w:vAlign w:val="center"/>
          </w:tcPr>
          <w:p w:rsidR="00700C82" w:rsidRPr="001044AE" w:rsidRDefault="00700C82" w:rsidP="00F81D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044AE">
              <w:rPr>
                <w:rFonts w:ascii="Times New Roman" w:hAnsi="Times New Roman" w:cs="Times New Roman"/>
                <w:b/>
                <w:sz w:val="24"/>
                <w:szCs w:val="24"/>
              </w:rPr>
              <w:t>6.5</w:t>
            </w:r>
          </w:p>
        </w:tc>
      </w:tr>
      <w:tr w:rsidR="00700C82" w:rsidTr="00F81D68">
        <w:trPr>
          <w:trHeight w:val="643"/>
        </w:trPr>
        <w:tc>
          <w:tcPr>
            <w:cnfStyle w:val="001000000000" w:firstRow="0" w:lastRow="0" w:firstColumn="1" w:lastColumn="0" w:oddVBand="0" w:evenVBand="0" w:oddHBand="0" w:evenHBand="0" w:firstRowFirstColumn="0" w:firstRowLastColumn="0" w:lastRowFirstColumn="0" w:lastRowLastColumn="0"/>
            <w:tcW w:w="522" w:type="dxa"/>
          </w:tcPr>
          <w:p w:rsidR="00700C82" w:rsidRPr="001044AE" w:rsidRDefault="00700C82" w:rsidP="002E3B06">
            <w:pPr>
              <w:jc w:val="center"/>
              <w:rPr>
                <w:rFonts w:ascii="Times New Roman" w:hAnsi="Times New Roman" w:cs="Times New Roman"/>
                <w:sz w:val="24"/>
                <w:szCs w:val="24"/>
              </w:rPr>
            </w:pPr>
            <w:r w:rsidRPr="001044AE">
              <w:rPr>
                <w:rFonts w:ascii="Times New Roman" w:hAnsi="Times New Roman" w:cs="Times New Roman"/>
                <w:sz w:val="24"/>
                <w:szCs w:val="24"/>
              </w:rPr>
              <w:t>2</w:t>
            </w:r>
          </w:p>
        </w:tc>
        <w:tc>
          <w:tcPr>
            <w:tcW w:w="1795" w:type="dxa"/>
          </w:tcPr>
          <w:p w:rsidR="00700C82" w:rsidRPr="001044AE" w:rsidRDefault="00700C82" w:rsidP="006469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hysical facilities visualize</w:t>
            </w:r>
          </w:p>
        </w:tc>
        <w:tc>
          <w:tcPr>
            <w:tcW w:w="1625"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7</w:t>
            </w:r>
          </w:p>
        </w:tc>
        <w:tc>
          <w:tcPr>
            <w:tcW w:w="144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81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5</w:t>
            </w:r>
          </w:p>
        </w:tc>
        <w:tc>
          <w:tcPr>
            <w:tcW w:w="1354" w:type="dxa"/>
          </w:tcPr>
          <w:p w:rsidR="00700C82" w:rsidRPr="001044AE" w:rsidRDefault="00700C82" w:rsidP="00700C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ails to match customer’s expectation</w:t>
            </w:r>
          </w:p>
        </w:tc>
        <w:tc>
          <w:tcPr>
            <w:tcW w:w="1706" w:type="dxa"/>
            <w:vMerge/>
          </w:tcPr>
          <w:p w:rsidR="00700C82" w:rsidRPr="001044AE" w:rsidRDefault="00700C82" w:rsidP="00C055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00C82" w:rsidTr="00F81D68">
        <w:trPr>
          <w:trHeight w:val="661"/>
        </w:trPr>
        <w:tc>
          <w:tcPr>
            <w:cnfStyle w:val="001000000000" w:firstRow="0" w:lastRow="0" w:firstColumn="1" w:lastColumn="0" w:oddVBand="0" w:evenVBand="0" w:oddHBand="0" w:evenHBand="0" w:firstRowFirstColumn="0" w:firstRowLastColumn="0" w:lastRowFirstColumn="0" w:lastRowLastColumn="0"/>
            <w:tcW w:w="522" w:type="dxa"/>
          </w:tcPr>
          <w:p w:rsidR="00700C82" w:rsidRPr="001044AE" w:rsidRDefault="00700C82" w:rsidP="002E3B06">
            <w:pPr>
              <w:jc w:val="center"/>
              <w:rPr>
                <w:rFonts w:ascii="Times New Roman" w:hAnsi="Times New Roman" w:cs="Times New Roman"/>
                <w:sz w:val="24"/>
                <w:szCs w:val="24"/>
              </w:rPr>
            </w:pPr>
            <w:r w:rsidRPr="001044AE">
              <w:rPr>
                <w:rFonts w:ascii="Times New Roman" w:hAnsi="Times New Roman" w:cs="Times New Roman"/>
                <w:sz w:val="24"/>
                <w:szCs w:val="24"/>
              </w:rPr>
              <w:t>3</w:t>
            </w:r>
          </w:p>
        </w:tc>
        <w:tc>
          <w:tcPr>
            <w:tcW w:w="1795" w:type="dxa"/>
          </w:tcPr>
          <w:p w:rsidR="00700C82" w:rsidRPr="001044AE" w:rsidRDefault="00700C82" w:rsidP="006469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mployees </w:t>
            </w:r>
            <w:r w:rsidR="0001503A">
              <w:rPr>
                <w:rFonts w:ascii="Times New Roman" w:hAnsi="Times New Roman" w:cs="Times New Roman"/>
                <w:sz w:val="24"/>
                <w:szCs w:val="24"/>
              </w:rPr>
              <w:t xml:space="preserve">are </w:t>
            </w:r>
            <w:r>
              <w:rPr>
                <w:rFonts w:ascii="Times New Roman" w:hAnsi="Times New Roman" w:cs="Times New Roman"/>
                <w:sz w:val="24"/>
                <w:szCs w:val="24"/>
              </w:rPr>
              <w:t>neat in appearance</w:t>
            </w:r>
          </w:p>
        </w:tc>
        <w:tc>
          <w:tcPr>
            <w:tcW w:w="1625"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144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81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w:t>
            </w:r>
          </w:p>
        </w:tc>
        <w:tc>
          <w:tcPr>
            <w:tcW w:w="1354" w:type="dxa"/>
          </w:tcPr>
          <w:p w:rsidR="00700C82" w:rsidRPr="001044AE" w:rsidRDefault="00700C82" w:rsidP="00700C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C82">
              <w:rPr>
                <w:rFonts w:ascii="Times New Roman" w:hAnsi="Times New Roman" w:cs="Times New Roman"/>
                <w:sz w:val="24"/>
                <w:szCs w:val="24"/>
              </w:rPr>
              <w:t>neither fails nor exceeds</w:t>
            </w:r>
            <w:r w:rsidR="003A2126">
              <w:rPr>
                <w:rFonts w:ascii="Times New Roman" w:hAnsi="Times New Roman" w:cs="Times New Roman"/>
                <w:sz w:val="24"/>
                <w:szCs w:val="24"/>
              </w:rPr>
              <w:t xml:space="preserve"> customer’s expectation</w:t>
            </w:r>
          </w:p>
        </w:tc>
        <w:tc>
          <w:tcPr>
            <w:tcW w:w="1706" w:type="dxa"/>
            <w:vMerge/>
          </w:tcPr>
          <w:p w:rsidR="00700C82" w:rsidRPr="001044AE" w:rsidRDefault="00700C82" w:rsidP="00C055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00C82" w:rsidTr="00F81D68">
        <w:trPr>
          <w:trHeight w:val="643"/>
        </w:trPr>
        <w:tc>
          <w:tcPr>
            <w:cnfStyle w:val="001000000000" w:firstRow="0" w:lastRow="0" w:firstColumn="1" w:lastColumn="0" w:oddVBand="0" w:evenVBand="0" w:oddHBand="0" w:evenHBand="0" w:firstRowFirstColumn="0" w:firstRowLastColumn="0" w:lastRowFirstColumn="0" w:lastRowLastColumn="0"/>
            <w:tcW w:w="522" w:type="dxa"/>
          </w:tcPr>
          <w:p w:rsidR="00700C82" w:rsidRPr="001044AE" w:rsidRDefault="00700C82" w:rsidP="002E3B06">
            <w:pPr>
              <w:jc w:val="center"/>
              <w:rPr>
                <w:rFonts w:ascii="Times New Roman" w:hAnsi="Times New Roman" w:cs="Times New Roman"/>
                <w:sz w:val="24"/>
                <w:szCs w:val="24"/>
              </w:rPr>
            </w:pPr>
            <w:r w:rsidRPr="001044AE">
              <w:rPr>
                <w:rFonts w:ascii="Times New Roman" w:hAnsi="Times New Roman" w:cs="Times New Roman"/>
                <w:sz w:val="24"/>
                <w:szCs w:val="24"/>
              </w:rPr>
              <w:t>4</w:t>
            </w:r>
          </w:p>
        </w:tc>
        <w:tc>
          <w:tcPr>
            <w:tcW w:w="1795" w:type="dxa"/>
          </w:tcPr>
          <w:p w:rsidR="00700C82" w:rsidRPr="001044AE" w:rsidRDefault="00700C82" w:rsidP="006469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terials associated with service</w:t>
            </w:r>
            <w:r w:rsidR="0001503A">
              <w:rPr>
                <w:rFonts w:ascii="Times New Roman" w:hAnsi="Times New Roman" w:cs="Times New Roman"/>
                <w:sz w:val="24"/>
                <w:szCs w:val="24"/>
              </w:rPr>
              <w:t>s</w:t>
            </w:r>
          </w:p>
        </w:tc>
        <w:tc>
          <w:tcPr>
            <w:tcW w:w="1625"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144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810" w:type="dxa"/>
          </w:tcPr>
          <w:p w:rsidR="00700C82" w:rsidRPr="001044AE" w:rsidRDefault="00700C82"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w:t>
            </w:r>
          </w:p>
        </w:tc>
        <w:tc>
          <w:tcPr>
            <w:tcW w:w="1354" w:type="dxa"/>
          </w:tcPr>
          <w:p w:rsidR="00700C82" w:rsidRPr="001044AE" w:rsidRDefault="00700C82" w:rsidP="00700C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C82">
              <w:rPr>
                <w:rFonts w:ascii="Times New Roman" w:hAnsi="Times New Roman" w:cs="Times New Roman"/>
                <w:sz w:val="24"/>
                <w:szCs w:val="24"/>
              </w:rPr>
              <w:t>neither fails nor exceeds</w:t>
            </w:r>
            <w:r w:rsidR="003A2126">
              <w:rPr>
                <w:rFonts w:ascii="Times New Roman" w:hAnsi="Times New Roman" w:cs="Times New Roman"/>
                <w:sz w:val="24"/>
                <w:szCs w:val="24"/>
              </w:rPr>
              <w:t xml:space="preserve"> customer expectation</w:t>
            </w:r>
          </w:p>
        </w:tc>
        <w:tc>
          <w:tcPr>
            <w:tcW w:w="1706" w:type="dxa"/>
            <w:vMerge/>
          </w:tcPr>
          <w:p w:rsidR="00700C82" w:rsidRPr="001044AE" w:rsidRDefault="00700C82" w:rsidP="00C055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35914" w:rsidTr="00F81D68">
        <w:trPr>
          <w:trHeight w:val="413"/>
        </w:trPr>
        <w:tc>
          <w:tcPr>
            <w:cnfStyle w:val="001000000000" w:firstRow="0" w:lastRow="0" w:firstColumn="1" w:lastColumn="0" w:oddVBand="0" w:evenVBand="0" w:oddHBand="0" w:evenHBand="0" w:firstRowFirstColumn="0" w:firstRowLastColumn="0" w:lastRowFirstColumn="0" w:lastRowLastColumn="0"/>
            <w:tcW w:w="7546" w:type="dxa"/>
            <w:gridSpan w:val="6"/>
          </w:tcPr>
          <w:p w:rsidR="00F35914" w:rsidRDefault="00F35914" w:rsidP="00C0559A">
            <w:pPr>
              <w:jc w:val="both"/>
              <w:rPr>
                <w:rFonts w:ascii="Times New Roman" w:hAnsi="Times New Roman" w:cs="Times New Roman"/>
                <w:b w:val="0"/>
                <w:sz w:val="24"/>
                <w:szCs w:val="24"/>
              </w:rPr>
            </w:pPr>
            <w:r w:rsidRPr="001044AE">
              <w:rPr>
                <w:rFonts w:ascii="Times New Roman" w:hAnsi="Times New Roman" w:cs="Times New Roman"/>
                <w:sz w:val="24"/>
                <w:szCs w:val="24"/>
              </w:rPr>
              <w:t xml:space="preserve">Average </w:t>
            </w:r>
            <w:proofErr w:type="spellStart"/>
            <w:r w:rsidRPr="001044AE">
              <w:rPr>
                <w:rFonts w:ascii="Times New Roman" w:hAnsi="Times New Roman" w:cs="Times New Roman"/>
                <w:sz w:val="24"/>
                <w:szCs w:val="24"/>
              </w:rPr>
              <w:t>Unweighted</w:t>
            </w:r>
            <w:proofErr w:type="spellEnd"/>
            <w:r w:rsidRPr="001044AE">
              <w:rPr>
                <w:rFonts w:ascii="Times New Roman" w:hAnsi="Times New Roman" w:cs="Times New Roman"/>
                <w:sz w:val="24"/>
                <w:szCs w:val="24"/>
              </w:rPr>
              <w:t xml:space="preserve"> Tangibility Gap </w:t>
            </w:r>
            <w:r>
              <w:rPr>
                <w:rFonts w:ascii="Times New Roman" w:hAnsi="Times New Roman" w:cs="Times New Roman"/>
                <w:sz w:val="24"/>
                <w:szCs w:val="24"/>
              </w:rPr>
              <w:t xml:space="preserve">Score </w:t>
            </w:r>
            <w:r w:rsidRPr="001044AE">
              <w:rPr>
                <w:rFonts w:ascii="Times New Roman" w:hAnsi="Times New Roman" w:cs="Times New Roman"/>
                <w:sz w:val="24"/>
                <w:szCs w:val="24"/>
              </w:rPr>
              <w:t>(-0.125)</w:t>
            </w:r>
          </w:p>
        </w:tc>
        <w:tc>
          <w:tcPr>
            <w:tcW w:w="1706" w:type="dxa"/>
            <w:vMerge/>
          </w:tcPr>
          <w:p w:rsidR="00F35914" w:rsidRDefault="00F35914" w:rsidP="00C055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Tr="00F81D68">
        <w:trPr>
          <w:trHeight w:val="440"/>
        </w:trPr>
        <w:tc>
          <w:tcPr>
            <w:cnfStyle w:val="001000000000" w:firstRow="0" w:lastRow="0" w:firstColumn="1" w:lastColumn="0" w:oddVBand="0" w:evenVBand="0" w:oddHBand="0" w:evenHBand="0" w:firstRowFirstColumn="0" w:firstRowLastColumn="0" w:lastRowFirstColumn="0" w:lastRowLastColumn="0"/>
            <w:tcW w:w="7546" w:type="dxa"/>
            <w:gridSpan w:val="6"/>
          </w:tcPr>
          <w:p w:rsidR="00F35914" w:rsidRDefault="00F35914" w:rsidP="00C0559A">
            <w:pPr>
              <w:jc w:val="both"/>
              <w:rPr>
                <w:rFonts w:ascii="Times New Roman" w:hAnsi="Times New Roman" w:cs="Times New Roman"/>
                <w:b w:val="0"/>
                <w:sz w:val="24"/>
                <w:szCs w:val="24"/>
              </w:rPr>
            </w:pPr>
            <w:r w:rsidRPr="001044AE">
              <w:rPr>
                <w:rFonts w:ascii="Times New Roman" w:hAnsi="Times New Roman" w:cs="Times New Roman"/>
                <w:sz w:val="24"/>
                <w:szCs w:val="24"/>
              </w:rPr>
              <w:t>Dimension Weight (25)</w:t>
            </w:r>
          </w:p>
        </w:tc>
        <w:tc>
          <w:tcPr>
            <w:tcW w:w="1706" w:type="dxa"/>
            <w:vMerge/>
          </w:tcPr>
          <w:p w:rsidR="00F35914" w:rsidRDefault="00F35914" w:rsidP="00C055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Tr="00F81D68">
        <w:trPr>
          <w:trHeight w:val="440"/>
        </w:trPr>
        <w:tc>
          <w:tcPr>
            <w:cnfStyle w:val="001000000000" w:firstRow="0" w:lastRow="0" w:firstColumn="1" w:lastColumn="0" w:oddVBand="0" w:evenVBand="0" w:oddHBand="0" w:evenHBand="0" w:firstRowFirstColumn="0" w:firstRowLastColumn="0" w:lastRowFirstColumn="0" w:lastRowLastColumn="0"/>
            <w:tcW w:w="7546" w:type="dxa"/>
            <w:gridSpan w:val="6"/>
          </w:tcPr>
          <w:p w:rsidR="00F35914" w:rsidRDefault="00F35914" w:rsidP="00C0559A">
            <w:pPr>
              <w:jc w:val="both"/>
              <w:rPr>
                <w:rFonts w:ascii="Times New Roman" w:hAnsi="Times New Roman" w:cs="Times New Roman"/>
                <w:b w:val="0"/>
                <w:sz w:val="24"/>
                <w:szCs w:val="24"/>
              </w:rPr>
            </w:pPr>
            <w:r w:rsidRPr="001044AE">
              <w:rPr>
                <w:rFonts w:ascii="Times New Roman" w:hAnsi="Times New Roman" w:cs="Times New Roman"/>
                <w:sz w:val="24"/>
                <w:szCs w:val="24"/>
              </w:rPr>
              <w:t>Weighted Gap Score (-3.125)</w:t>
            </w:r>
          </w:p>
        </w:tc>
        <w:tc>
          <w:tcPr>
            <w:tcW w:w="1706" w:type="dxa"/>
            <w:vMerge/>
          </w:tcPr>
          <w:p w:rsidR="00F35914" w:rsidRDefault="00F35914" w:rsidP="00C0559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rsidR="009F4A1E" w:rsidRDefault="009F4A1E" w:rsidP="00C0559A">
      <w:pPr>
        <w:jc w:val="both"/>
        <w:rPr>
          <w:rFonts w:ascii="Times New Roman" w:hAnsi="Times New Roman" w:cs="Times New Roman"/>
          <w:sz w:val="24"/>
          <w:szCs w:val="24"/>
        </w:rPr>
      </w:pPr>
    </w:p>
    <w:p w:rsidR="003A6141" w:rsidRPr="003A6141" w:rsidRDefault="007A39C4" w:rsidP="00C0559A">
      <w:pPr>
        <w:jc w:val="both"/>
        <w:rPr>
          <w:rFonts w:ascii="Times New Roman" w:hAnsi="Times New Roman" w:cs="Times New Roman"/>
          <w:sz w:val="24"/>
          <w:szCs w:val="24"/>
        </w:rPr>
      </w:pPr>
      <w:r>
        <w:rPr>
          <w:rFonts w:ascii="Times New Roman" w:hAnsi="Times New Roman" w:cs="Times New Roman"/>
          <w:sz w:val="24"/>
          <w:szCs w:val="24"/>
        </w:rPr>
        <w:t xml:space="preserve">That means the perception of customer neither exceeds nor fails in three sub categories only no. 2 sub category exceeds the expectation of customers. </w:t>
      </w:r>
      <w:r w:rsidR="006B1487">
        <w:rPr>
          <w:rFonts w:ascii="Times New Roman" w:hAnsi="Times New Roman" w:cs="Times New Roman"/>
          <w:sz w:val="24"/>
          <w:szCs w:val="24"/>
        </w:rPr>
        <w:t xml:space="preserve">Here, the average SERVQUAL perception </w:t>
      </w:r>
      <w:r w:rsidR="006B1487">
        <w:rPr>
          <w:rFonts w:ascii="Times New Roman" w:hAnsi="Times New Roman" w:cs="Times New Roman"/>
          <w:sz w:val="24"/>
          <w:szCs w:val="24"/>
        </w:rPr>
        <w:lastRenderedPageBreak/>
        <w:t>score for tangibility dimension</w:t>
      </w:r>
      <w:r w:rsidR="00B3596C">
        <w:rPr>
          <w:rFonts w:ascii="Times New Roman" w:hAnsi="Times New Roman" w:cs="Times New Roman"/>
          <w:sz w:val="24"/>
          <w:szCs w:val="24"/>
        </w:rPr>
        <w:t xml:space="preserve"> </w:t>
      </w:r>
      <w:r w:rsidR="006B1487">
        <w:rPr>
          <w:rFonts w:ascii="Times New Roman" w:hAnsi="Times New Roman" w:cs="Times New Roman"/>
          <w:sz w:val="24"/>
          <w:szCs w:val="24"/>
        </w:rPr>
        <w:t xml:space="preserve">is 6.5 which crossed the 80% benchmark </w:t>
      </w:r>
      <w:r w:rsidR="00AB4B57">
        <w:rPr>
          <w:rFonts w:ascii="Times New Roman" w:hAnsi="Times New Roman" w:cs="Times New Roman"/>
          <w:sz w:val="24"/>
          <w:szCs w:val="24"/>
        </w:rPr>
        <w:t>which was 5.6. So, the customer perception score exceeds customer expectation.</w:t>
      </w:r>
    </w:p>
    <w:p w:rsidR="00B75548" w:rsidRDefault="00B75548" w:rsidP="00C0559A">
      <w:pPr>
        <w:jc w:val="both"/>
        <w:rPr>
          <w:rFonts w:ascii="Times New Roman" w:hAnsi="Times New Roman" w:cs="Times New Roman"/>
          <w:b/>
          <w:sz w:val="24"/>
          <w:szCs w:val="24"/>
        </w:rPr>
      </w:pPr>
      <w:r w:rsidRPr="00B75548">
        <w:rPr>
          <w:rFonts w:ascii="Times New Roman" w:hAnsi="Times New Roman" w:cs="Times New Roman"/>
          <w:b/>
          <w:noProof/>
          <w:sz w:val="24"/>
          <w:szCs w:val="24"/>
          <w:lang w:eastAsia="zh-CN"/>
        </w:rPr>
        <w:drawing>
          <wp:inline distT="0" distB="0" distL="0" distR="0">
            <wp:extent cx="5486400" cy="3200400"/>
            <wp:effectExtent l="57150" t="19050" r="38100" b="0"/>
            <wp:docPr id="5"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A2126" w:rsidRDefault="003A2126" w:rsidP="003A2126">
      <w:pPr>
        <w:jc w:val="center"/>
        <w:rPr>
          <w:rFonts w:ascii="Times New Roman" w:hAnsi="Times New Roman" w:cs="Times New Roman"/>
          <w:b/>
          <w:sz w:val="24"/>
          <w:szCs w:val="24"/>
        </w:rPr>
      </w:pPr>
      <w:r>
        <w:rPr>
          <w:rFonts w:ascii="Times New Roman" w:hAnsi="Times New Roman" w:cs="Times New Roman"/>
          <w:b/>
          <w:sz w:val="24"/>
          <w:szCs w:val="24"/>
        </w:rPr>
        <w:t xml:space="preserve">Figure: </w:t>
      </w:r>
      <w:proofErr w:type="spellStart"/>
      <w:r>
        <w:rPr>
          <w:rFonts w:ascii="Times New Roman" w:hAnsi="Times New Roman" w:cs="Times New Roman"/>
          <w:b/>
          <w:sz w:val="24"/>
          <w:szCs w:val="24"/>
        </w:rPr>
        <w:t>Unweighted</w:t>
      </w:r>
      <w:proofErr w:type="spellEnd"/>
      <w:r>
        <w:rPr>
          <w:rFonts w:ascii="Times New Roman" w:hAnsi="Times New Roman" w:cs="Times New Roman"/>
          <w:b/>
          <w:sz w:val="24"/>
          <w:szCs w:val="24"/>
        </w:rPr>
        <w:t xml:space="preserve"> and Weighted Gap Score (Tangibility dimension)</w:t>
      </w:r>
    </w:p>
    <w:p w:rsidR="00AB4B57" w:rsidRDefault="007A39C4" w:rsidP="003A2126">
      <w:pPr>
        <w:jc w:val="both"/>
        <w:rPr>
          <w:rFonts w:ascii="Times New Roman" w:hAnsi="Times New Roman" w:cs="Times New Roman"/>
          <w:sz w:val="24"/>
          <w:szCs w:val="24"/>
        </w:rPr>
      </w:pPr>
      <w:r>
        <w:rPr>
          <w:rFonts w:ascii="Times New Roman" w:hAnsi="Times New Roman" w:cs="Times New Roman"/>
          <w:sz w:val="24"/>
          <w:szCs w:val="24"/>
        </w:rPr>
        <w:t xml:space="preserve">The above chart shows that the average </w:t>
      </w:r>
      <w:proofErr w:type="spellStart"/>
      <w:r w:rsidR="0001503A">
        <w:rPr>
          <w:rFonts w:ascii="Times New Roman" w:hAnsi="Times New Roman" w:cs="Times New Roman"/>
          <w:sz w:val="24"/>
          <w:szCs w:val="24"/>
        </w:rPr>
        <w:t>un</w:t>
      </w:r>
      <w:r>
        <w:rPr>
          <w:rFonts w:ascii="Times New Roman" w:hAnsi="Times New Roman" w:cs="Times New Roman"/>
          <w:sz w:val="24"/>
          <w:szCs w:val="24"/>
        </w:rPr>
        <w:t>weighted</w:t>
      </w:r>
      <w:proofErr w:type="spellEnd"/>
      <w:r>
        <w:rPr>
          <w:rFonts w:ascii="Times New Roman" w:hAnsi="Times New Roman" w:cs="Times New Roman"/>
          <w:sz w:val="24"/>
          <w:szCs w:val="24"/>
        </w:rPr>
        <w:t xml:space="preserve"> gap score for tangibility dimension </w:t>
      </w:r>
      <w:r w:rsidR="0001503A">
        <w:rPr>
          <w:rFonts w:ascii="Times New Roman" w:hAnsi="Times New Roman" w:cs="Times New Roman"/>
          <w:sz w:val="24"/>
          <w:szCs w:val="24"/>
        </w:rPr>
        <w:t xml:space="preserve">is -0.125. When </w:t>
      </w:r>
      <w:r>
        <w:rPr>
          <w:rFonts w:ascii="Times New Roman" w:hAnsi="Times New Roman" w:cs="Times New Roman"/>
          <w:sz w:val="24"/>
          <w:szCs w:val="24"/>
        </w:rPr>
        <w:t xml:space="preserve">the </w:t>
      </w:r>
      <w:r w:rsidR="0001503A">
        <w:rPr>
          <w:rFonts w:ascii="Times New Roman" w:hAnsi="Times New Roman" w:cs="Times New Roman"/>
          <w:sz w:val="24"/>
          <w:szCs w:val="24"/>
        </w:rPr>
        <w:t xml:space="preserve">dimension weight 25 factored in, the </w:t>
      </w:r>
      <w:r>
        <w:rPr>
          <w:rFonts w:ascii="Times New Roman" w:hAnsi="Times New Roman" w:cs="Times New Roman"/>
          <w:sz w:val="24"/>
          <w:szCs w:val="24"/>
        </w:rPr>
        <w:t xml:space="preserve">weighted gap score </w:t>
      </w:r>
      <w:r w:rsidR="0001503A">
        <w:rPr>
          <w:rFonts w:ascii="Times New Roman" w:hAnsi="Times New Roman" w:cs="Times New Roman"/>
          <w:sz w:val="24"/>
          <w:szCs w:val="24"/>
        </w:rPr>
        <w:t>jumps in</w:t>
      </w:r>
      <w:r>
        <w:rPr>
          <w:rFonts w:ascii="Times New Roman" w:hAnsi="Times New Roman" w:cs="Times New Roman"/>
          <w:sz w:val="24"/>
          <w:szCs w:val="24"/>
        </w:rPr>
        <w:t xml:space="preserve"> -0.125. </w:t>
      </w:r>
    </w:p>
    <w:p w:rsidR="003A2126" w:rsidRDefault="0001503A" w:rsidP="003A2126">
      <w:pPr>
        <w:jc w:val="both"/>
        <w:rPr>
          <w:rFonts w:ascii="Times New Roman" w:hAnsi="Times New Roman" w:cs="Times New Roman"/>
          <w:sz w:val="24"/>
          <w:szCs w:val="24"/>
        </w:rPr>
      </w:pPr>
      <w:r>
        <w:rPr>
          <w:rFonts w:ascii="Times New Roman" w:hAnsi="Times New Roman" w:cs="Times New Roman"/>
          <w:sz w:val="24"/>
          <w:szCs w:val="24"/>
        </w:rPr>
        <w:t xml:space="preserve">In </w:t>
      </w:r>
      <w:r w:rsidR="00AB4B57">
        <w:rPr>
          <w:rFonts w:ascii="Times New Roman" w:hAnsi="Times New Roman" w:cs="Times New Roman"/>
          <w:sz w:val="24"/>
          <w:szCs w:val="24"/>
        </w:rPr>
        <w:t>first case the perception score is above 5.6 that means customer perception exceeds customer expectation, but in second case</w:t>
      </w:r>
      <w:r>
        <w:rPr>
          <w:rFonts w:ascii="Times New Roman" w:hAnsi="Times New Roman" w:cs="Times New Roman"/>
          <w:sz w:val="24"/>
          <w:szCs w:val="24"/>
        </w:rPr>
        <w:t xml:space="preserve"> the survey results reveal that the customer perception fall below their expectations of the banks tangibility dimension.</w:t>
      </w:r>
    </w:p>
    <w:p w:rsidR="008A6BC0" w:rsidRDefault="008A6BC0" w:rsidP="008A6BC0">
      <w:pPr>
        <w:pStyle w:val="Heading3"/>
      </w:pPr>
      <w:bookmarkStart w:id="36" w:name="_Toc12717094"/>
      <w:r>
        <w:t>SERVQUAL Results: (Reliability Dimension)</w:t>
      </w:r>
      <w:bookmarkEnd w:id="36"/>
    </w:p>
    <w:p w:rsidR="00426942" w:rsidRDefault="008A6BC0" w:rsidP="003A2126">
      <w:pPr>
        <w:jc w:val="both"/>
        <w:rPr>
          <w:rFonts w:ascii="Times New Roman" w:hAnsi="Times New Roman" w:cs="Times New Roman"/>
          <w:sz w:val="24"/>
          <w:szCs w:val="24"/>
        </w:rPr>
      </w:pPr>
      <w:r>
        <w:rPr>
          <w:rFonts w:ascii="Times New Roman" w:hAnsi="Times New Roman" w:cs="Times New Roman"/>
          <w:sz w:val="24"/>
          <w:szCs w:val="24"/>
        </w:rPr>
        <w:t>Reliability dimension comprises of the question 5 to 9</w:t>
      </w:r>
      <w:r w:rsidR="00426942">
        <w:rPr>
          <w:rFonts w:ascii="Times New Roman" w:hAnsi="Times New Roman" w:cs="Times New Roman"/>
          <w:sz w:val="24"/>
          <w:szCs w:val="24"/>
        </w:rPr>
        <w:t xml:space="preserve">. Where the no. 5 question scores an average of 6.5 perception level and the gap between expectation and perception is 0. Question no. 6 scores 7 out of 7 and it exceeds from the expectation thus the gap is positive 0.5. Question no. 7 scores 6.5 and the gap is 0.5 again it exceeds customer expectations. </w:t>
      </w:r>
      <w:r w:rsidR="00C21692">
        <w:rPr>
          <w:rFonts w:ascii="Times New Roman" w:hAnsi="Times New Roman" w:cs="Times New Roman"/>
          <w:sz w:val="24"/>
          <w:szCs w:val="24"/>
        </w:rPr>
        <w:t>Next question also scores more than expectations and the gap is 0.5 and perception score is 7. And the last question of reliability dimension the perception score is 7 out of 7 it also exceed customer expectation where the gap is 0.5.</w:t>
      </w:r>
    </w:p>
    <w:p w:rsidR="00DA4AB5" w:rsidRPr="007A39C4" w:rsidRDefault="00DA4AB5" w:rsidP="003A2126">
      <w:pPr>
        <w:jc w:val="both"/>
        <w:rPr>
          <w:rFonts w:ascii="Times New Roman" w:hAnsi="Times New Roman" w:cs="Times New Roman"/>
          <w:sz w:val="24"/>
          <w:szCs w:val="24"/>
        </w:rPr>
      </w:pPr>
      <w:r>
        <w:rPr>
          <w:rFonts w:ascii="Times New Roman" w:hAnsi="Times New Roman" w:cs="Times New Roman"/>
          <w:sz w:val="24"/>
          <w:szCs w:val="24"/>
        </w:rPr>
        <w:t>Table 5.32 (Reliability dimension-SERVQUAL results)</w:t>
      </w:r>
    </w:p>
    <w:tbl>
      <w:tblPr>
        <w:tblStyle w:val="GridTable1LightAccent2"/>
        <w:tblW w:w="0" w:type="auto"/>
        <w:tblInd w:w="108" w:type="dxa"/>
        <w:tblLayout w:type="fixed"/>
        <w:tblLook w:val="04A0" w:firstRow="1" w:lastRow="0" w:firstColumn="1" w:lastColumn="0" w:noHBand="0" w:noVBand="1"/>
      </w:tblPr>
      <w:tblGrid>
        <w:gridCol w:w="450"/>
        <w:gridCol w:w="1992"/>
        <w:gridCol w:w="1608"/>
        <w:gridCol w:w="1440"/>
        <w:gridCol w:w="810"/>
        <w:gridCol w:w="1440"/>
        <w:gridCol w:w="1620"/>
      </w:tblGrid>
      <w:tr w:rsidR="00AE06E8" w:rsidRPr="001044AE" w:rsidTr="00C21692">
        <w:trPr>
          <w:cnfStyle w:val="100000000000" w:firstRow="1" w:lastRow="0" w:firstColumn="0" w:lastColumn="0" w:oddVBand="0" w:evenVBand="0" w:oddHBand="0"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450" w:type="dxa"/>
          </w:tcPr>
          <w:p w:rsidR="00AE06E8" w:rsidRPr="001044AE" w:rsidRDefault="00AE06E8" w:rsidP="001044AE">
            <w:pPr>
              <w:spacing w:after="200" w:line="276" w:lineRule="auto"/>
              <w:jc w:val="center"/>
              <w:rPr>
                <w:rFonts w:ascii="Times New Roman" w:hAnsi="Times New Roman" w:cs="Times New Roman"/>
                <w:b w:val="0"/>
                <w:sz w:val="24"/>
                <w:szCs w:val="24"/>
              </w:rPr>
            </w:pPr>
            <w:r w:rsidRPr="001044AE">
              <w:rPr>
                <w:rFonts w:ascii="Times New Roman" w:hAnsi="Times New Roman" w:cs="Times New Roman"/>
                <w:sz w:val="24"/>
                <w:szCs w:val="24"/>
              </w:rPr>
              <w:lastRenderedPageBreak/>
              <w:t>SL</w:t>
            </w:r>
          </w:p>
        </w:tc>
        <w:tc>
          <w:tcPr>
            <w:tcW w:w="1992" w:type="dxa"/>
          </w:tcPr>
          <w:p w:rsidR="00AE06E8" w:rsidRPr="001044AE" w:rsidRDefault="00AE06E8" w:rsidP="001044AE">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Relia</w:t>
            </w:r>
            <w:r w:rsidRPr="001044AE">
              <w:rPr>
                <w:rFonts w:ascii="Times New Roman" w:hAnsi="Times New Roman" w:cs="Times New Roman"/>
                <w:sz w:val="24"/>
                <w:szCs w:val="24"/>
              </w:rPr>
              <w:t>bility Dimension</w:t>
            </w:r>
          </w:p>
        </w:tc>
        <w:tc>
          <w:tcPr>
            <w:tcW w:w="1608" w:type="dxa"/>
          </w:tcPr>
          <w:p w:rsidR="00AE06E8" w:rsidRPr="001044AE" w:rsidRDefault="00AE06E8" w:rsidP="001044AE">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044AE">
              <w:rPr>
                <w:rFonts w:ascii="Times New Roman" w:hAnsi="Times New Roman" w:cs="Times New Roman"/>
                <w:sz w:val="24"/>
                <w:szCs w:val="24"/>
              </w:rPr>
              <w:t>Expectations</w:t>
            </w:r>
          </w:p>
        </w:tc>
        <w:tc>
          <w:tcPr>
            <w:tcW w:w="1440" w:type="dxa"/>
          </w:tcPr>
          <w:p w:rsidR="00AE06E8" w:rsidRPr="001044AE" w:rsidRDefault="00AE06E8" w:rsidP="001044AE">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044AE">
              <w:rPr>
                <w:rFonts w:ascii="Times New Roman" w:hAnsi="Times New Roman" w:cs="Times New Roman"/>
                <w:sz w:val="24"/>
                <w:szCs w:val="24"/>
              </w:rPr>
              <w:t>Perceptions</w:t>
            </w:r>
          </w:p>
        </w:tc>
        <w:tc>
          <w:tcPr>
            <w:tcW w:w="810" w:type="dxa"/>
          </w:tcPr>
          <w:p w:rsidR="00AE06E8" w:rsidRPr="001044AE" w:rsidRDefault="00AE06E8" w:rsidP="001044AE">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044AE">
              <w:rPr>
                <w:rFonts w:ascii="Times New Roman" w:hAnsi="Times New Roman" w:cs="Times New Roman"/>
                <w:sz w:val="24"/>
                <w:szCs w:val="24"/>
              </w:rPr>
              <w:t>Gap Score</w:t>
            </w:r>
          </w:p>
        </w:tc>
        <w:tc>
          <w:tcPr>
            <w:tcW w:w="1440" w:type="dxa"/>
          </w:tcPr>
          <w:p w:rsidR="00AE06E8" w:rsidRPr="001044AE" w:rsidRDefault="00AE06E8" w:rsidP="001044A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arks</w:t>
            </w:r>
          </w:p>
        </w:tc>
        <w:tc>
          <w:tcPr>
            <w:tcW w:w="1620" w:type="dxa"/>
          </w:tcPr>
          <w:p w:rsidR="00AE06E8" w:rsidRPr="001044AE" w:rsidRDefault="00AE06E8" w:rsidP="001044AE">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044AE">
              <w:rPr>
                <w:rFonts w:ascii="Times New Roman" w:hAnsi="Times New Roman" w:cs="Times New Roman"/>
                <w:sz w:val="24"/>
                <w:szCs w:val="24"/>
              </w:rPr>
              <w:t>Average Perceptions score</w:t>
            </w:r>
          </w:p>
        </w:tc>
      </w:tr>
      <w:tr w:rsidR="00AE06E8" w:rsidRPr="001044AE" w:rsidTr="00F74A73">
        <w:tc>
          <w:tcPr>
            <w:cnfStyle w:val="001000000000" w:firstRow="0" w:lastRow="0" w:firstColumn="1" w:lastColumn="0" w:oddVBand="0" w:evenVBand="0" w:oddHBand="0" w:evenHBand="0" w:firstRowFirstColumn="0" w:firstRowLastColumn="0" w:lastRowFirstColumn="0" w:lastRowLastColumn="0"/>
            <w:tcW w:w="450" w:type="dxa"/>
          </w:tcPr>
          <w:p w:rsidR="00AE06E8" w:rsidRPr="001044AE" w:rsidRDefault="00AE06E8" w:rsidP="001044AE">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992" w:type="dxa"/>
          </w:tcPr>
          <w:p w:rsidR="00AE06E8" w:rsidRPr="001044AE" w:rsidRDefault="004F4D0B"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when </w:t>
            </w:r>
            <w:r w:rsidR="00AE06E8">
              <w:rPr>
                <w:rFonts w:ascii="Times New Roman" w:hAnsi="Times New Roman" w:cs="Times New Roman"/>
                <w:sz w:val="24"/>
                <w:szCs w:val="24"/>
              </w:rPr>
              <w:t>promises to do something and does so</w:t>
            </w:r>
          </w:p>
        </w:tc>
        <w:tc>
          <w:tcPr>
            <w:tcW w:w="1608"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144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81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w:t>
            </w:r>
          </w:p>
        </w:tc>
        <w:tc>
          <w:tcPr>
            <w:tcW w:w="1440" w:type="dxa"/>
          </w:tcPr>
          <w:p w:rsidR="00AE06E8" w:rsidRPr="001044AE"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700C82">
              <w:rPr>
                <w:rFonts w:ascii="Times New Roman" w:hAnsi="Times New Roman" w:cs="Times New Roman"/>
                <w:sz w:val="24"/>
                <w:szCs w:val="24"/>
              </w:rPr>
              <w:t xml:space="preserve">neither fails nor exceeds </w:t>
            </w:r>
            <w:r>
              <w:rPr>
                <w:rFonts w:ascii="Times New Roman" w:hAnsi="Times New Roman" w:cs="Times New Roman"/>
                <w:sz w:val="24"/>
                <w:szCs w:val="24"/>
              </w:rPr>
              <w:t>customer’s expectation</w:t>
            </w:r>
          </w:p>
        </w:tc>
        <w:tc>
          <w:tcPr>
            <w:tcW w:w="1620" w:type="dxa"/>
            <w:vMerge w:val="restart"/>
            <w:vAlign w:val="center"/>
          </w:tcPr>
          <w:p w:rsidR="00AE06E8" w:rsidRPr="001044AE" w:rsidRDefault="00AE06E8" w:rsidP="00F74A73">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1044AE">
              <w:rPr>
                <w:rFonts w:ascii="Times New Roman" w:hAnsi="Times New Roman" w:cs="Times New Roman"/>
                <w:b/>
                <w:sz w:val="24"/>
                <w:szCs w:val="24"/>
              </w:rPr>
              <w:t>6.</w:t>
            </w:r>
            <w:r>
              <w:rPr>
                <w:rFonts w:ascii="Times New Roman" w:hAnsi="Times New Roman" w:cs="Times New Roman"/>
                <w:b/>
                <w:sz w:val="24"/>
                <w:szCs w:val="24"/>
              </w:rPr>
              <w:t>8</w:t>
            </w:r>
          </w:p>
        </w:tc>
      </w:tr>
      <w:tr w:rsidR="00AE06E8" w:rsidRPr="001044AE" w:rsidTr="00C21692">
        <w:tc>
          <w:tcPr>
            <w:cnfStyle w:val="001000000000" w:firstRow="0" w:lastRow="0" w:firstColumn="1" w:lastColumn="0" w:oddVBand="0" w:evenVBand="0" w:oddHBand="0" w:evenHBand="0" w:firstRowFirstColumn="0" w:firstRowLastColumn="0" w:lastRowFirstColumn="0" w:lastRowLastColumn="0"/>
            <w:tcW w:w="450" w:type="dxa"/>
          </w:tcPr>
          <w:p w:rsidR="00AE06E8" w:rsidRPr="001044AE" w:rsidRDefault="00AE06E8" w:rsidP="001044AE">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992" w:type="dxa"/>
          </w:tcPr>
          <w:p w:rsidR="00AE06E8" w:rsidRPr="001044AE"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incere interest to solving</w:t>
            </w:r>
            <w:r w:rsidR="005A3402">
              <w:rPr>
                <w:rFonts w:ascii="Times New Roman" w:hAnsi="Times New Roman" w:cs="Times New Roman"/>
                <w:sz w:val="24"/>
                <w:szCs w:val="24"/>
              </w:rPr>
              <w:t xml:space="preserve"> problem</w:t>
            </w:r>
          </w:p>
        </w:tc>
        <w:tc>
          <w:tcPr>
            <w:tcW w:w="1608"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144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81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5</w:t>
            </w:r>
          </w:p>
        </w:tc>
        <w:tc>
          <w:tcPr>
            <w:tcW w:w="1440" w:type="dxa"/>
          </w:tcPr>
          <w:p w:rsidR="00AE06E8" w:rsidRPr="003E4BFE"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E4BFE">
              <w:rPr>
                <w:rFonts w:ascii="Times New Roman" w:hAnsi="Times New Roman" w:cs="Times New Roman"/>
                <w:sz w:val="24"/>
                <w:szCs w:val="24"/>
              </w:rPr>
              <w:t>exceeds customer’s expectation</w:t>
            </w:r>
          </w:p>
        </w:tc>
        <w:tc>
          <w:tcPr>
            <w:tcW w:w="1620" w:type="dxa"/>
            <w:vMerge/>
          </w:tcPr>
          <w:p w:rsidR="00AE06E8" w:rsidRPr="001044AE" w:rsidRDefault="00AE06E8" w:rsidP="001044A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AE06E8" w:rsidRPr="001044AE" w:rsidTr="00C21692">
        <w:tc>
          <w:tcPr>
            <w:cnfStyle w:val="001000000000" w:firstRow="0" w:lastRow="0" w:firstColumn="1" w:lastColumn="0" w:oddVBand="0" w:evenVBand="0" w:oddHBand="0" w:evenHBand="0" w:firstRowFirstColumn="0" w:firstRowLastColumn="0" w:lastRowFirstColumn="0" w:lastRowLastColumn="0"/>
            <w:tcW w:w="450" w:type="dxa"/>
          </w:tcPr>
          <w:p w:rsidR="00AE06E8" w:rsidRPr="001044AE" w:rsidRDefault="00AE06E8" w:rsidP="001044AE">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992" w:type="dxa"/>
          </w:tcPr>
          <w:p w:rsidR="00AE06E8" w:rsidRPr="001044AE"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rforms service right first time</w:t>
            </w:r>
          </w:p>
        </w:tc>
        <w:tc>
          <w:tcPr>
            <w:tcW w:w="1608"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w:t>
            </w:r>
          </w:p>
        </w:tc>
        <w:tc>
          <w:tcPr>
            <w:tcW w:w="144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81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w:t>
            </w:r>
            <w:r>
              <w:rPr>
                <w:rFonts w:ascii="Times New Roman" w:hAnsi="Times New Roman" w:cs="Times New Roman"/>
                <w:sz w:val="24"/>
                <w:szCs w:val="24"/>
              </w:rPr>
              <w:t>.5</w:t>
            </w:r>
          </w:p>
        </w:tc>
        <w:tc>
          <w:tcPr>
            <w:tcW w:w="1440" w:type="dxa"/>
          </w:tcPr>
          <w:p w:rsidR="00AE06E8" w:rsidRPr="001044AE"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E4BFE">
              <w:rPr>
                <w:rFonts w:ascii="Times New Roman" w:hAnsi="Times New Roman" w:cs="Times New Roman"/>
                <w:sz w:val="24"/>
                <w:szCs w:val="24"/>
              </w:rPr>
              <w:t>exceeds customer’s expectation</w:t>
            </w:r>
          </w:p>
        </w:tc>
        <w:tc>
          <w:tcPr>
            <w:tcW w:w="1620" w:type="dxa"/>
            <w:vMerge/>
          </w:tcPr>
          <w:p w:rsidR="00AE06E8" w:rsidRPr="001044AE" w:rsidRDefault="00AE06E8" w:rsidP="001044A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AE06E8" w:rsidRPr="001044AE" w:rsidTr="00C21692">
        <w:tc>
          <w:tcPr>
            <w:cnfStyle w:val="001000000000" w:firstRow="0" w:lastRow="0" w:firstColumn="1" w:lastColumn="0" w:oddVBand="0" w:evenVBand="0" w:oddHBand="0" w:evenHBand="0" w:firstRowFirstColumn="0" w:firstRowLastColumn="0" w:lastRowFirstColumn="0" w:lastRowLastColumn="0"/>
            <w:tcW w:w="450" w:type="dxa"/>
          </w:tcPr>
          <w:p w:rsidR="00AE06E8" w:rsidRPr="001044AE" w:rsidRDefault="00AE06E8" w:rsidP="001044AE">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992" w:type="dxa"/>
          </w:tcPr>
          <w:p w:rsidR="00AE06E8" w:rsidRPr="001044AE"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ovides service at the time promises to do so</w:t>
            </w:r>
          </w:p>
        </w:tc>
        <w:tc>
          <w:tcPr>
            <w:tcW w:w="1608"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6.5</w:t>
            </w:r>
          </w:p>
        </w:tc>
        <w:tc>
          <w:tcPr>
            <w:tcW w:w="144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810" w:type="dxa"/>
            <w:vAlign w:val="center"/>
          </w:tcPr>
          <w:p w:rsidR="00AE06E8" w:rsidRPr="001044AE"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044AE">
              <w:rPr>
                <w:rFonts w:ascii="Times New Roman" w:hAnsi="Times New Roman" w:cs="Times New Roman"/>
                <w:sz w:val="24"/>
                <w:szCs w:val="24"/>
              </w:rPr>
              <w:t>0</w:t>
            </w:r>
            <w:r>
              <w:rPr>
                <w:rFonts w:ascii="Times New Roman" w:hAnsi="Times New Roman" w:cs="Times New Roman"/>
                <w:sz w:val="24"/>
                <w:szCs w:val="24"/>
              </w:rPr>
              <w:t>.5</w:t>
            </w:r>
          </w:p>
        </w:tc>
        <w:tc>
          <w:tcPr>
            <w:tcW w:w="1440" w:type="dxa"/>
          </w:tcPr>
          <w:p w:rsidR="00AE06E8" w:rsidRPr="001044AE"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E4BFE">
              <w:rPr>
                <w:rFonts w:ascii="Times New Roman" w:hAnsi="Times New Roman" w:cs="Times New Roman"/>
                <w:sz w:val="24"/>
                <w:szCs w:val="24"/>
              </w:rPr>
              <w:t>exceeds customer’s expectation</w:t>
            </w:r>
          </w:p>
        </w:tc>
        <w:tc>
          <w:tcPr>
            <w:tcW w:w="1620" w:type="dxa"/>
            <w:vMerge/>
          </w:tcPr>
          <w:p w:rsidR="00AE06E8" w:rsidRPr="001044AE" w:rsidRDefault="00AE06E8" w:rsidP="001044AE">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AE06E8" w:rsidRPr="001044AE" w:rsidTr="00C21692">
        <w:trPr>
          <w:trHeight w:val="458"/>
        </w:trPr>
        <w:tc>
          <w:tcPr>
            <w:cnfStyle w:val="001000000000" w:firstRow="0" w:lastRow="0" w:firstColumn="1" w:lastColumn="0" w:oddVBand="0" w:evenVBand="0" w:oddHBand="0" w:evenHBand="0" w:firstRowFirstColumn="0" w:firstRowLastColumn="0" w:lastRowFirstColumn="0" w:lastRowLastColumn="0"/>
            <w:tcW w:w="450" w:type="dxa"/>
          </w:tcPr>
          <w:p w:rsidR="00AE06E8" w:rsidRDefault="00AE06E8" w:rsidP="001044AE">
            <w:pPr>
              <w:jc w:val="center"/>
              <w:rPr>
                <w:rFonts w:ascii="Times New Roman" w:hAnsi="Times New Roman" w:cs="Times New Roman"/>
                <w:sz w:val="24"/>
                <w:szCs w:val="24"/>
              </w:rPr>
            </w:pPr>
            <w:r>
              <w:rPr>
                <w:rFonts w:ascii="Times New Roman" w:hAnsi="Times New Roman" w:cs="Times New Roman"/>
                <w:sz w:val="24"/>
                <w:szCs w:val="24"/>
              </w:rPr>
              <w:t>9</w:t>
            </w:r>
          </w:p>
        </w:tc>
        <w:tc>
          <w:tcPr>
            <w:tcW w:w="1992" w:type="dxa"/>
          </w:tcPr>
          <w:p w:rsidR="00AE06E8" w:rsidRPr="001044AE" w:rsidRDefault="00AE06E8" w:rsidP="008A6BC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rror free records</w:t>
            </w:r>
          </w:p>
        </w:tc>
        <w:tc>
          <w:tcPr>
            <w:tcW w:w="1608" w:type="dxa"/>
            <w:vAlign w:val="center"/>
          </w:tcPr>
          <w:p w:rsidR="00AE06E8" w:rsidRPr="001044AE" w:rsidRDefault="00AE06E8"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1440" w:type="dxa"/>
            <w:vAlign w:val="center"/>
          </w:tcPr>
          <w:p w:rsidR="00AE06E8" w:rsidRPr="001044AE" w:rsidRDefault="00AE06E8"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810" w:type="dxa"/>
            <w:vAlign w:val="center"/>
          </w:tcPr>
          <w:p w:rsidR="00AE06E8" w:rsidRPr="001044AE" w:rsidRDefault="00AE06E8" w:rsidP="00DA4A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w:t>
            </w:r>
          </w:p>
        </w:tc>
        <w:tc>
          <w:tcPr>
            <w:tcW w:w="1440" w:type="dxa"/>
          </w:tcPr>
          <w:p w:rsidR="00AE06E8" w:rsidRPr="001044AE"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E4BFE">
              <w:rPr>
                <w:rFonts w:ascii="Times New Roman" w:hAnsi="Times New Roman" w:cs="Times New Roman"/>
                <w:sz w:val="24"/>
                <w:szCs w:val="24"/>
              </w:rPr>
              <w:t>exceeds customer’s expectation</w:t>
            </w:r>
          </w:p>
        </w:tc>
        <w:tc>
          <w:tcPr>
            <w:tcW w:w="1620" w:type="dxa"/>
            <w:vMerge/>
          </w:tcPr>
          <w:p w:rsidR="00AE06E8" w:rsidRPr="001044AE" w:rsidRDefault="00AE06E8" w:rsidP="001044A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1044AE" w:rsidTr="00C21692">
        <w:trPr>
          <w:trHeight w:val="440"/>
        </w:trPr>
        <w:tc>
          <w:tcPr>
            <w:cnfStyle w:val="001000000000" w:firstRow="0" w:lastRow="0" w:firstColumn="1" w:lastColumn="0" w:oddVBand="0" w:evenVBand="0" w:oddHBand="0" w:evenHBand="0" w:firstRowFirstColumn="0" w:firstRowLastColumn="0" w:lastRowFirstColumn="0" w:lastRowLastColumn="0"/>
            <w:tcW w:w="7740" w:type="dxa"/>
            <w:gridSpan w:val="6"/>
          </w:tcPr>
          <w:p w:rsidR="00F35914" w:rsidRPr="001044AE" w:rsidRDefault="00F35914" w:rsidP="001044AE">
            <w:pPr>
              <w:jc w:val="both"/>
              <w:rPr>
                <w:rFonts w:ascii="Times New Roman" w:hAnsi="Times New Roman" w:cs="Times New Roman"/>
                <w:b w:val="0"/>
                <w:sz w:val="24"/>
                <w:szCs w:val="24"/>
              </w:rPr>
            </w:pPr>
            <w:r>
              <w:rPr>
                <w:rFonts w:ascii="Times New Roman" w:hAnsi="Times New Roman" w:cs="Times New Roman"/>
                <w:sz w:val="24"/>
                <w:szCs w:val="24"/>
              </w:rPr>
              <w:t xml:space="preserve">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Relia</w:t>
            </w:r>
            <w:r w:rsidRPr="001044AE">
              <w:rPr>
                <w:rFonts w:ascii="Times New Roman" w:hAnsi="Times New Roman" w:cs="Times New Roman"/>
                <w:sz w:val="24"/>
                <w:szCs w:val="24"/>
              </w:rPr>
              <w:t>bility Gap Score (</w:t>
            </w:r>
            <w:r>
              <w:rPr>
                <w:rFonts w:ascii="Times New Roman" w:hAnsi="Times New Roman" w:cs="Times New Roman"/>
                <w:sz w:val="24"/>
                <w:szCs w:val="24"/>
              </w:rPr>
              <w:t>0.4</w:t>
            </w:r>
            <w:r w:rsidRPr="001044AE">
              <w:rPr>
                <w:rFonts w:ascii="Times New Roman" w:hAnsi="Times New Roman" w:cs="Times New Roman"/>
                <w:sz w:val="24"/>
                <w:szCs w:val="24"/>
              </w:rPr>
              <w:t>)</w:t>
            </w:r>
          </w:p>
        </w:tc>
        <w:tc>
          <w:tcPr>
            <w:tcW w:w="1620" w:type="dxa"/>
            <w:vMerge/>
          </w:tcPr>
          <w:p w:rsidR="00F35914" w:rsidRPr="001044AE" w:rsidRDefault="00F35914" w:rsidP="001044AE">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1044AE" w:rsidTr="00C21692">
        <w:trPr>
          <w:trHeight w:val="440"/>
        </w:trPr>
        <w:tc>
          <w:tcPr>
            <w:cnfStyle w:val="001000000000" w:firstRow="0" w:lastRow="0" w:firstColumn="1" w:lastColumn="0" w:oddVBand="0" w:evenVBand="0" w:oddHBand="0" w:evenHBand="0" w:firstRowFirstColumn="0" w:firstRowLastColumn="0" w:lastRowFirstColumn="0" w:lastRowLastColumn="0"/>
            <w:tcW w:w="7740" w:type="dxa"/>
            <w:gridSpan w:val="6"/>
          </w:tcPr>
          <w:p w:rsidR="00F35914" w:rsidRPr="001044AE" w:rsidRDefault="00F35914" w:rsidP="001044AE">
            <w:pPr>
              <w:jc w:val="both"/>
              <w:rPr>
                <w:rFonts w:ascii="Times New Roman" w:hAnsi="Times New Roman" w:cs="Times New Roman"/>
                <w:b w:val="0"/>
                <w:sz w:val="24"/>
                <w:szCs w:val="24"/>
              </w:rPr>
            </w:pPr>
            <w:r w:rsidRPr="001044AE">
              <w:rPr>
                <w:rFonts w:ascii="Times New Roman" w:hAnsi="Times New Roman" w:cs="Times New Roman"/>
                <w:sz w:val="24"/>
                <w:szCs w:val="24"/>
              </w:rPr>
              <w:t>Dimension Weight (</w:t>
            </w:r>
            <w:r>
              <w:rPr>
                <w:rFonts w:ascii="Times New Roman" w:hAnsi="Times New Roman" w:cs="Times New Roman"/>
                <w:sz w:val="24"/>
                <w:szCs w:val="24"/>
              </w:rPr>
              <w:t>30</w:t>
            </w:r>
            <w:r w:rsidRPr="001044AE">
              <w:rPr>
                <w:rFonts w:ascii="Times New Roman" w:hAnsi="Times New Roman" w:cs="Times New Roman"/>
                <w:sz w:val="24"/>
                <w:szCs w:val="24"/>
              </w:rPr>
              <w:t>)</w:t>
            </w:r>
          </w:p>
        </w:tc>
        <w:tc>
          <w:tcPr>
            <w:tcW w:w="1620" w:type="dxa"/>
            <w:vMerge/>
          </w:tcPr>
          <w:p w:rsidR="00F35914" w:rsidRPr="001044AE" w:rsidRDefault="00F35914" w:rsidP="001044AE">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1044AE" w:rsidTr="00C21692">
        <w:trPr>
          <w:trHeight w:val="440"/>
        </w:trPr>
        <w:tc>
          <w:tcPr>
            <w:cnfStyle w:val="001000000000" w:firstRow="0" w:lastRow="0" w:firstColumn="1" w:lastColumn="0" w:oddVBand="0" w:evenVBand="0" w:oddHBand="0" w:evenHBand="0" w:firstRowFirstColumn="0" w:firstRowLastColumn="0" w:lastRowFirstColumn="0" w:lastRowLastColumn="0"/>
            <w:tcW w:w="7740" w:type="dxa"/>
            <w:gridSpan w:val="6"/>
          </w:tcPr>
          <w:p w:rsidR="00F35914" w:rsidRPr="001044AE" w:rsidRDefault="00F35914" w:rsidP="001044AE">
            <w:pPr>
              <w:jc w:val="both"/>
              <w:rPr>
                <w:rFonts w:ascii="Times New Roman" w:hAnsi="Times New Roman" w:cs="Times New Roman"/>
                <w:b w:val="0"/>
                <w:sz w:val="24"/>
                <w:szCs w:val="24"/>
              </w:rPr>
            </w:pPr>
            <w:r w:rsidRPr="001044AE">
              <w:rPr>
                <w:rFonts w:ascii="Times New Roman" w:hAnsi="Times New Roman" w:cs="Times New Roman"/>
                <w:sz w:val="24"/>
                <w:szCs w:val="24"/>
              </w:rPr>
              <w:t>Weighted Gap Score (</w:t>
            </w:r>
            <w:r>
              <w:rPr>
                <w:rFonts w:ascii="Times New Roman" w:hAnsi="Times New Roman" w:cs="Times New Roman"/>
                <w:sz w:val="24"/>
                <w:szCs w:val="24"/>
              </w:rPr>
              <w:t>12</w:t>
            </w:r>
            <w:r w:rsidRPr="001044AE">
              <w:rPr>
                <w:rFonts w:ascii="Times New Roman" w:hAnsi="Times New Roman" w:cs="Times New Roman"/>
                <w:sz w:val="24"/>
                <w:szCs w:val="24"/>
              </w:rPr>
              <w:t>)</w:t>
            </w:r>
          </w:p>
        </w:tc>
        <w:tc>
          <w:tcPr>
            <w:tcW w:w="1620" w:type="dxa"/>
            <w:vMerge/>
          </w:tcPr>
          <w:p w:rsidR="00F35914" w:rsidRPr="001044AE" w:rsidRDefault="00F35914" w:rsidP="001044AE">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rsidR="001044AE" w:rsidRDefault="001044AE" w:rsidP="00C0559A">
      <w:pPr>
        <w:jc w:val="both"/>
        <w:rPr>
          <w:rFonts w:ascii="Times New Roman" w:hAnsi="Times New Roman" w:cs="Times New Roman"/>
          <w:b/>
          <w:sz w:val="24"/>
          <w:szCs w:val="24"/>
        </w:rPr>
      </w:pPr>
    </w:p>
    <w:p w:rsidR="00C21692" w:rsidRPr="00C21692" w:rsidRDefault="00C21692" w:rsidP="00C0559A">
      <w:pPr>
        <w:jc w:val="both"/>
        <w:rPr>
          <w:rFonts w:ascii="Times New Roman" w:hAnsi="Times New Roman" w:cs="Times New Roman"/>
          <w:sz w:val="24"/>
          <w:szCs w:val="24"/>
        </w:rPr>
      </w:pPr>
      <w:r>
        <w:rPr>
          <w:rFonts w:ascii="Times New Roman" w:hAnsi="Times New Roman" w:cs="Times New Roman"/>
          <w:sz w:val="24"/>
          <w:szCs w:val="24"/>
        </w:rPr>
        <w:t>That means the perception scores are exceeds in all the sub category of reliability dimension except the no. 5 sub category. Here the average SERVQUAL perception score is 6.8 which is much more than the 80% benchmark. So, the overall perception score for reliability dimension exceeds customer expectations.</w:t>
      </w:r>
    </w:p>
    <w:p w:rsidR="00C21692" w:rsidRDefault="00B75548" w:rsidP="00C0559A">
      <w:pPr>
        <w:jc w:val="both"/>
        <w:rPr>
          <w:rFonts w:ascii="Times New Roman" w:hAnsi="Times New Roman" w:cs="Times New Roman"/>
          <w:sz w:val="24"/>
          <w:szCs w:val="24"/>
        </w:rPr>
      </w:pPr>
      <w:r w:rsidRPr="00B75548">
        <w:rPr>
          <w:rFonts w:ascii="Times New Roman" w:hAnsi="Times New Roman" w:cs="Times New Roman"/>
          <w:noProof/>
          <w:sz w:val="24"/>
          <w:szCs w:val="24"/>
          <w:lang w:eastAsia="zh-CN"/>
        </w:rPr>
        <w:lastRenderedPageBreak/>
        <w:drawing>
          <wp:inline distT="0" distB="0" distL="0" distR="0">
            <wp:extent cx="5486400" cy="3200400"/>
            <wp:effectExtent l="57150" t="19050" r="38100" b="0"/>
            <wp:docPr id="4"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21692" w:rsidRDefault="00C21692" w:rsidP="00C21692">
      <w:pPr>
        <w:jc w:val="center"/>
        <w:rPr>
          <w:rFonts w:ascii="Times New Roman" w:hAnsi="Times New Roman" w:cs="Times New Roman"/>
          <w:b/>
          <w:sz w:val="24"/>
          <w:szCs w:val="24"/>
        </w:rPr>
      </w:pPr>
      <w:r>
        <w:rPr>
          <w:rFonts w:ascii="Times New Roman" w:hAnsi="Times New Roman" w:cs="Times New Roman"/>
          <w:b/>
          <w:sz w:val="24"/>
          <w:szCs w:val="24"/>
        </w:rPr>
        <w:t xml:space="preserve">Figure: </w:t>
      </w:r>
      <w:proofErr w:type="spellStart"/>
      <w:r>
        <w:rPr>
          <w:rFonts w:ascii="Times New Roman" w:hAnsi="Times New Roman" w:cs="Times New Roman"/>
          <w:b/>
          <w:sz w:val="24"/>
          <w:szCs w:val="24"/>
        </w:rPr>
        <w:t>Unweight</w:t>
      </w:r>
      <w:r w:rsidR="00974EA0">
        <w:rPr>
          <w:rFonts w:ascii="Times New Roman" w:hAnsi="Times New Roman" w:cs="Times New Roman"/>
          <w:b/>
          <w:sz w:val="24"/>
          <w:szCs w:val="24"/>
        </w:rPr>
        <w:t>ed</w:t>
      </w:r>
      <w:proofErr w:type="spellEnd"/>
      <w:r w:rsidR="00974EA0">
        <w:rPr>
          <w:rFonts w:ascii="Times New Roman" w:hAnsi="Times New Roman" w:cs="Times New Roman"/>
          <w:b/>
          <w:sz w:val="24"/>
          <w:szCs w:val="24"/>
        </w:rPr>
        <w:t xml:space="preserve"> and Weighted Gap Score (Relia</w:t>
      </w:r>
      <w:r>
        <w:rPr>
          <w:rFonts w:ascii="Times New Roman" w:hAnsi="Times New Roman" w:cs="Times New Roman"/>
          <w:b/>
          <w:sz w:val="24"/>
          <w:szCs w:val="24"/>
        </w:rPr>
        <w:t>bility dimension)</w:t>
      </w:r>
    </w:p>
    <w:p w:rsidR="00C21692" w:rsidRDefault="00974EA0" w:rsidP="00C0559A">
      <w:pPr>
        <w:jc w:val="both"/>
        <w:rPr>
          <w:rFonts w:ascii="Times New Roman" w:hAnsi="Times New Roman" w:cs="Times New Roman"/>
          <w:sz w:val="24"/>
          <w:szCs w:val="24"/>
        </w:rPr>
      </w:pPr>
      <w:r>
        <w:rPr>
          <w:rFonts w:ascii="Times New Roman" w:hAnsi="Times New Roman" w:cs="Times New Roman"/>
          <w:sz w:val="24"/>
          <w:szCs w:val="24"/>
        </w:rPr>
        <w:t xml:space="preserve">Above chart shows that th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ap score is 0.4 which is positive and after the dimension weight </w:t>
      </w:r>
      <w:r w:rsidR="00D221EE">
        <w:rPr>
          <w:rFonts w:ascii="Times New Roman" w:hAnsi="Times New Roman" w:cs="Times New Roman"/>
          <w:sz w:val="24"/>
          <w:szCs w:val="24"/>
        </w:rPr>
        <w:t>30 which the highest weight is observed in any dimension in this study trigger the weighted gap score</w:t>
      </w:r>
      <w:r>
        <w:rPr>
          <w:rFonts w:ascii="Times New Roman" w:hAnsi="Times New Roman" w:cs="Times New Roman"/>
          <w:sz w:val="24"/>
          <w:szCs w:val="24"/>
        </w:rPr>
        <w:t xml:space="preserve"> into 12. So, in both cases perception score exceeds customer expectations.</w:t>
      </w:r>
    </w:p>
    <w:p w:rsidR="00974EA0" w:rsidRDefault="00974EA0" w:rsidP="00974EA0">
      <w:pPr>
        <w:pStyle w:val="Heading3"/>
      </w:pPr>
      <w:bookmarkStart w:id="37" w:name="_Toc12717095"/>
      <w:r>
        <w:t>SERVQUAL Results: (Responsiveness Dimension)</w:t>
      </w:r>
      <w:bookmarkEnd w:id="37"/>
    </w:p>
    <w:p w:rsidR="00974EA0" w:rsidRDefault="00974EA0" w:rsidP="00C0559A">
      <w:pPr>
        <w:jc w:val="both"/>
        <w:rPr>
          <w:rFonts w:ascii="Times New Roman" w:hAnsi="Times New Roman" w:cs="Times New Roman"/>
          <w:sz w:val="24"/>
          <w:szCs w:val="24"/>
        </w:rPr>
      </w:pPr>
      <w:r>
        <w:rPr>
          <w:rFonts w:ascii="Times New Roman" w:hAnsi="Times New Roman" w:cs="Times New Roman"/>
          <w:sz w:val="24"/>
          <w:szCs w:val="24"/>
        </w:rPr>
        <w:t xml:space="preserve">Responsiveness dimension constructed </w:t>
      </w:r>
      <w:r w:rsidR="008D7095">
        <w:rPr>
          <w:rFonts w:ascii="Times New Roman" w:hAnsi="Times New Roman" w:cs="Times New Roman"/>
          <w:sz w:val="24"/>
          <w:szCs w:val="24"/>
        </w:rPr>
        <w:t>from</w:t>
      </w:r>
      <w:r w:rsidR="001245D6">
        <w:rPr>
          <w:rFonts w:ascii="Times New Roman" w:hAnsi="Times New Roman" w:cs="Times New Roman"/>
          <w:sz w:val="24"/>
          <w:szCs w:val="24"/>
        </w:rPr>
        <w:t xml:space="preserve"> the question no. 10 to 13 which assess</w:t>
      </w:r>
      <w:r w:rsidR="008D7095">
        <w:rPr>
          <w:rFonts w:ascii="Times New Roman" w:hAnsi="Times New Roman" w:cs="Times New Roman"/>
          <w:sz w:val="24"/>
          <w:szCs w:val="24"/>
        </w:rPr>
        <w:t>,</w:t>
      </w:r>
      <w:r w:rsidR="001245D6">
        <w:rPr>
          <w:rFonts w:ascii="Times New Roman" w:hAnsi="Times New Roman" w:cs="Times New Roman"/>
          <w:sz w:val="24"/>
          <w:szCs w:val="24"/>
        </w:rPr>
        <w:t xml:space="preserve"> firstly about to tell customers exactly when the service will be performed</w:t>
      </w:r>
      <w:r w:rsidR="008D7095">
        <w:rPr>
          <w:rFonts w:ascii="Times New Roman" w:hAnsi="Times New Roman" w:cs="Times New Roman"/>
          <w:sz w:val="24"/>
          <w:szCs w:val="24"/>
        </w:rPr>
        <w:t>,</w:t>
      </w:r>
      <w:r w:rsidR="001245D6">
        <w:rPr>
          <w:rFonts w:ascii="Times New Roman" w:hAnsi="Times New Roman" w:cs="Times New Roman"/>
          <w:sz w:val="24"/>
          <w:szCs w:val="24"/>
        </w:rPr>
        <w:t xml:space="preserve"> here the perception score is 7 and expectation score is also 7 so there is no gap arise. Then the second question is about to give promp</w:t>
      </w:r>
      <w:r w:rsidR="008D7095">
        <w:rPr>
          <w:rFonts w:ascii="Times New Roman" w:hAnsi="Times New Roman" w:cs="Times New Roman"/>
          <w:sz w:val="24"/>
          <w:szCs w:val="24"/>
        </w:rPr>
        <w:t>t service to the customer here,</w:t>
      </w:r>
      <w:r w:rsidR="001245D6">
        <w:rPr>
          <w:rFonts w:ascii="Times New Roman" w:hAnsi="Times New Roman" w:cs="Times New Roman"/>
          <w:sz w:val="24"/>
          <w:szCs w:val="24"/>
        </w:rPr>
        <w:t xml:space="preserve"> again the perception and expectation scores are level in 6.5 and there is no gap. After that the third question is about the employees are always willing to help customers</w:t>
      </w:r>
      <w:r w:rsidR="008D7095">
        <w:rPr>
          <w:rFonts w:ascii="Times New Roman" w:hAnsi="Times New Roman" w:cs="Times New Roman"/>
          <w:sz w:val="24"/>
          <w:szCs w:val="24"/>
        </w:rPr>
        <w:t>, here the score</w:t>
      </w:r>
      <w:r w:rsidR="001245D6">
        <w:rPr>
          <w:rFonts w:ascii="Times New Roman" w:hAnsi="Times New Roman" w:cs="Times New Roman"/>
          <w:sz w:val="24"/>
          <w:szCs w:val="24"/>
        </w:rPr>
        <w:t xml:space="preserve"> exceeds customer expectations</w:t>
      </w:r>
      <w:r w:rsidR="008D7095">
        <w:rPr>
          <w:rFonts w:ascii="Times New Roman" w:hAnsi="Times New Roman" w:cs="Times New Roman"/>
          <w:sz w:val="24"/>
          <w:szCs w:val="24"/>
        </w:rPr>
        <w:t>,</w:t>
      </w:r>
      <w:r w:rsidR="001245D6">
        <w:rPr>
          <w:rFonts w:ascii="Times New Roman" w:hAnsi="Times New Roman" w:cs="Times New Roman"/>
          <w:sz w:val="24"/>
          <w:szCs w:val="24"/>
        </w:rPr>
        <w:t xml:space="preserve"> the perception score is 7 and the gap is 0.5. The last question of responsiveness dimension is about employees never too busy to respond</w:t>
      </w:r>
      <w:r w:rsidR="008D7095">
        <w:rPr>
          <w:rFonts w:ascii="Times New Roman" w:hAnsi="Times New Roman" w:cs="Times New Roman"/>
          <w:sz w:val="24"/>
          <w:szCs w:val="24"/>
        </w:rPr>
        <w:t>,</w:t>
      </w:r>
      <w:r w:rsidR="001245D6">
        <w:rPr>
          <w:rFonts w:ascii="Times New Roman" w:hAnsi="Times New Roman" w:cs="Times New Roman"/>
          <w:sz w:val="24"/>
          <w:szCs w:val="24"/>
        </w:rPr>
        <w:t xml:space="preserve"> </w:t>
      </w:r>
      <w:r w:rsidR="008D7095">
        <w:rPr>
          <w:rFonts w:ascii="Times New Roman" w:hAnsi="Times New Roman" w:cs="Times New Roman"/>
          <w:sz w:val="24"/>
          <w:szCs w:val="24"/>
        </w:rPr>
        <w:t>here the expectation score is little bit lower 5.5 but perception score exceeds the expectation score which is 6 and the gap score is 0.5.</w:t>
      </w:r>
    </w:p>
    <w:p w:rsidR="00DA4AB5" w:rsidRDefault="00DA4AB5" w:rsidP="00C0559A">
      <w:pPr>
        <w:jc w:val="both"/>
        <w:rPr>
          <w:rFonts w:ascii="Times New Roman" w:hAnsi="Times New Roman" w:cs="Times New Roman"/>
          <w:sz w:val="24"/>
          <w:szCs w:val="24"/>
        </w:rPr>
      </w:pPr>
      <w:r>
        <w:rPr>
          <w:rFonts w:ascii="Times New Roman" w:hAnsi="Times New Roman" w:cs="Times New Roman"/>
          <w:sz w:val="24"/>
          <w:szCs w:val="24"/>
        </w:rPr>
        <w:t>Table 5.33 (Responsiveness dimension-SERVQUAL results)</w:t>
      </w:r>
    </w:p>
    <w:tbl>
      <w:tblPr>
        <w:tblStyle w:val="GridTable1LightAccent2"/>
        <w:tblW w:w="0" w:type="auto"/>
        <w:tblInd w:w="108" w:type="dxa"/>
        <w:tblLayout w:type="fixed"/>
        <w:tblLook w:val="04A0" w:firstRow="1" w:lastRow="0" w:firstColumn="1" w:lastColumn="0" w:noHBand="0" w:noVBand="1"/>
      </w:tblPr>
      <w:tblGrid>
        <w:gridCol w:w="540"/>
        <w:gridCol w:w="1902"/>
        <w:gridCol w:w="1608"/>
        <w:gridCol w:w="1440"/>
        <w:gridCol w:w="810"/>
        <w:gridCol w:w="1387"/>
        <w:gridCol w:w="1673"/>
      </w:tblGrid>
      <w:tr w:rsidR="00AE06E8" w:rsidRPr="00356EA6" w:rsidTr="008D7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AE06E8" w:rsidRPr="00356EA6" w:rsidRDefault="00AE06E8" w:rsidP="00356EA6">
            <w:pPr>
              <w:spacing w:after="200" w:line="276" w:lineRule="auto"/>
              <w:jc w:val="center"/>
              <w:rPr>
                <w:rFonts w:ascii="Times New Roman" w:hAnsi="Times New Roman" w:cs="Times New Roman"/>
                <w:b w:val="0"/>
                <w:sz w:val="24"/>
                <w:szCs w:val="24"/>
              </w:rPr>
            </w:pPr>
            <w:r w:rsidRPr="00356EA6">
              <w:rPr>
                <w:rFonts w:ascii="Times New Roman" w:hAnsi="Times New Roman" w:cs="Times New Roman"/>
                <w:sz w:val="24"/>
                <w:szCs w:val="24"/>
              </w:rPr>
              <w:t>SL</w:t>
            </w:r>
          </w:p>
        </w:tc>
        <w:tc>
          <w:tcPr>
            <w:tcW w:w="1902" w:type="dxa"/>
          </w:tcPr>
          <w:p w:rsidR="00AE06E8" w:rsidRPr="00356EA6" w:rsidRDefault="00AE06E8" w:rsidP="00356E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Responsiveness</w:t>
            </w:r>
            <w:r w:rsidRPr="00356EA6">
              <w:rPr>
                <w:rFonts w:ascii="Times New Roman" w:hAnsi="Times New Roman" w:cs="Times New Roman"/>
                <w:sz w:val="24"/>
                <w:szCs w:val="24"/>
              </w:rPr>
              <w:t xml:space="preserve"> Dimension</w:t>
            </w:r>
          </w:p>
        </w:tc>
        <w:tc>
          <w:tcPr>
            <w:tcW w:w="1608" w:type="dxa"/>
          </w:tcPr>
          <w:p w:rsidR="00AE06E8" w:rsidRPr="00356EA6" w:rsidRDefault="00AE06E8" w:rsidP="00356E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56EA6">
              <w:rPr>
                <w:rFonts w:ascii="Times New Roman" w:hAnsi="Times New Roman" w:cs="Times New Roman"/>
                <w:sz w:val="24"/>
                <w:szCs w:val="24"/>
              </w:rPr>
              <w:t>Expectations</w:t>
            </w:r>
          </w:p>
        </w:tc>
        <w:tc>
          <w:tcPr>
            <w:tcW w:w="1440" w:type="dxa"/>
          </w:tcPr>
          <w:p w:rsidR="00AE06E8" w:rsidRPr="00356EA6" w:rsidRDefault="00AE06E8" w:rsidP="00356E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56EA6">
              <w:rPr>
                <w:rFonts w:ascii="Times New Roman" w:hAnsi="Times New Roman" w:cs="Times New Roman"/>
                <w:sz w:val="24"/>
                <w:szCs w:val="24"/>
              </w:rPr>
              <w:t>Perceptions</w:t>
            </w:r>
          </w:p>
        </w:tc>
        <w:tc>
          <w:tcPr>
            <w:tcW w:w="810" w:type="dxa"/>
          </w:tcPr>
          <w:p w:rsidR="00AE06E8" w:rsidRPr="00356EA6" w:rsidRDefault="00AE06E8" w:rsidP="00356E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56EA6">
              <w:rPr>
                <w:rFonts w:ascii="Times New Roman" w:hAnsi="Times New Roman" w:cs="Times New Roman"/>
                <w:sz w:val="24"/>
                <w:szCs w:val="24"/>
              </w:rPr>
              <w:t>Gap Score</w:t>
            </w:r>
          </w:p>
        </w:tc>
        <w:tc>
          <w:tcPr>
            <w:tcW w:w="1387" w:type="dxa"/>
          </w:tcPr>
          <w:p w:rsidR="00AE06E8" w:rsidRPr="00356EA6" w:rsidRDefault="00AE06E8" w:rsidP="00356E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arks</w:t>
            </w:r>
          </w:p>
        </w:tc>
        <w:tc>
          <w:tcPr>
            <w:tcW w:w="1673" w:type="dxa"/>
          </w:tcPr>
          <w:p w:rsidR="00AE06E8" w:rsidRPr="00356EA6" w:rsidRDefault="00AE06E8" w:rsidP="00356E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356EA6">
              <w:rPr>
                <w:rFonts w:ascii="Times New Roman" w:hAnsi="Times New Roman" w:cs="Times New Roman"/>
                <w:sz w:val="24"/>
                <w:szCs w:val="24"/>
              </w:rPr>
              <w:t>Average Perceptions score</w:t>
            </w:r>
          </w:p>
        </w:tc>
      </w:tr>
      <w:tr w:rsidR="00AE06E8" w:rsidRPr="00356EA6" w:rsidTr="00F81D68">
        <w:tc>
          <w:tcPr>
            <w:cnfStyle w:val="001000000000" w:firstRow="0" w:lastRow="0" w:firstColumn="1" w:lastColumn="0" w:oddVBand="0" w:evenVBand="0" w:oddHBand="0" w:evenHBand="0" w:firstRowFirstColumn="0" w:firstRowLastColumn="0" w:lastRowFirstColumn="0" w:lastRowLastColumn="0"/>
            <w:tcW w:w="540" w:type="dxa"/>
          </w:tcPr>
          <w:p w:rsidR="00AE06E8" w:rsidRPr="00356EA6" w:rsidRDefault="00AE06E8" w:rsidP="00356EA6">
            <w:pPr>
              <w:spacing w:after="200" w:line="276" w:lineRule="auto"/>
              <w:jc w:val="center"/>
              <w:rPr>
                <w:rFonts w:ascii="Times New Roman" w:hAnsi="Times New Roman" w:cs="Times New Roman"/>
                <w:sz w:val="24"/>
                <w:szCs w:val="24"/>
              </w:rPr>
            </w:pPr>
            <w:r w:rsidRPr="00356EA6">
              <w:rPr>
                <w:rFonts w:ascii="Times New Roman" w:hAnsi="Times New Roman" w:cs="Times New Roman"/>
                <w:sz w:val="24"/>
                <w:szCs w:val="24"/>
              </w:rPr>
              <w:lastRenderedPageBreak/>
              <w:t>1</w:t>
            </w:r>
            <w:r>
              <w:rPr>
                <w:rFonts w:ascii="Times New Roman" w:hAnsi="Times New Roman" w:cs="Times New Roman"/>
                <w:sz w:val="24"/>
                <w:szCs w:val="24"/>
              </w:rPr>
              <w:t>0</w:t>
            </w:r>
          </w:p>
        </w:tc>
        <w:tc>
          <w:tcPr>
            <w:tcW w:w="1902" w:type="dxa"/>
          </w:tcPr>
          <w:p w:rsidR="00AE06E8" w:rsidRPr="00356EA6"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ll exactly when the service will perform</w:t>
            </w:r>
          </w:p>
        </w:tc>
        <w:tc>
          <w:tcPr>
            <w:tcW w:w="1608"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144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81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EA6">
              <w:rPr>
                <w:rFonts w:ascii="Times New Roman" w:hAnsi="Times New Roman" w:cs="Times New Roman"/>
                <w:sz w:val="24"/>
                <w:szCs w:val="24"/>
              </w:rPr>
              <w:t>0</w:t>
            </w:r>
          </w:p>
        </w:tc>
        <w:tc>
          <w:tcPr>
            <w:tcW w:w="1387" w:type="dxa"/>
          </w:tcPr>
          <w:p w:rsidR="00AE06E8" w:rsidRPr="00356EA6"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700C82">
              <w:rPr>
                <w:rFonts w:ascii="Times New Roman" w:hAnsi="Times New Roman" w:cs="Times New Roman"/>
                <w:sz w:val="24"/>
                <w:szCs w:val="24"/>
              </w:rPr>
              <w:t xml:space="preserve">neither fails nor exceeds </w:t>
            </w:r>
            <w:r>
              <w:rPr>
                <w:rFonts w:ascii="Times New Roman" w:hAnsi="Times New Roman" w:cs="Times New Roman"/>
                <w:sz w:val="24"/>
                <w:szCs w:val="24"/>
              </w:rPr>
              <w:t>customer’s expectation</w:t>
            </w:r>
          </w:p>
        </w:tc>
        <w:tc>
          <w:tcPr>
            <w:tcW w:w="1673" w:type="dxa"/>
            <w:vMerge w:val="restart"/>
            <w:vAlign w:val="center"/>
          </w:tcPr>
          <w:p w:rsidR="00AE06E8" w:rsidRPr="00356EA6" w:rsidRDefault="00AE06E8" w:rsidP="00F81D68">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56EA6">
              <w:rPr>
                <w:rFonts w:ascii="Times New Roman" w:hAnsi="Times New Roman" w:cs="Times New Roman"/>
                <w:b/>
                <w:sz w:val="24"/>
                <w:szCs w:val="24"/>
              </w:rPr>
              <w:t>6.</w:t>
            </w:r>
            <w:r>
              <w:rPr>
                <w:rFonts w:ascii="Times New Roman" w:hAnsi="Times New Roman" w:cs="Times New Roman"/>
                <w:b/>
                <w:sz w:val="24"/>
                <w:szCs w:val="24"/>
              </w:rPr>
              <w:t>625</w:t>
            </w:r>
          </w:p>
        </w:tc>
      </w:tr>
      <w:tr w:rsidR="00AE06E8" w:rsidRPr="00356EA6" w:rsidTr="008D7095">
        <w:tc>
          <w:tcPr>
            <w:cnfStyle w:val="001000000000" w:firstRow="0" w:lastRow="0" w:firstColumn="1" w:lastColumn="0" w:oddVBand="0" w:evenVBand="0" w:oddHBand="0" w:evenHBand="0" w:firstRowFirstColumn="0" w:firstRowLastColumn="0" w:lastRowFirstColumn="0" w:lastRowLastColumn="0"/>
            <w:tcW w:w="540" w:type="dxa"/>
          </w:tcPr>
          <w:p w:rsidR="00AE06E8" w:rsidRPr="00356EA6" w:rsidRDefault="00AE06E8" w:rsidP="00356E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902" w:type="dxa"/>
          </w:tcPr>
          <w:p w:rsidR="00AE06E8" w:rsidRPr="00356EA6"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ive prompt service</w:t>
            </w:r>
          </w:p>
        </w:tc>
        <w:tc>
          <w:tcPr>
            <w:tcW w:w="1608"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144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EA6">
              <w:rPr>
                <w:rFonts w:ascii="Times New Roman" w:hAnsi="Times New Roman" w:cs="Times New Roman"/>
                <w:sz w:val="24"/>
                <w:szCs w:val="24"/>
              </w:rPr>
              <w:t>6.5</w:t>
            </w:r>
          </w:p>
        </w:tc>
        <w:tc>
          <w:tcPr>
            <w:tcW w:w="81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387" w:type="dxa"/>
          </w:tcPr>
          <w:p w:rsidR="00AE06E8" w:rsidRPr="00356EA6"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C82">
              <w:rPr>
                <w:rFonts w:ascii="Times New Roman" w:hAnsi="Times New Roman" w:cs="Times New Roman"/>
                <w:sz w:val="24"/>
                <w:szCs w:val="24"/>
              </w:rPr>
              <w:t xml:space="preserve">neither fails nor exceeds </w:t>
            </w:r>
            <w:r>
              <w:rPr>
                <w:rFonts w:ascii="Times New Roman" w:hAnsi="Times New Roman" w:cs="Times New Roman"/>
                <w:sz w:val="24"/>
                <w:szCs w:val="24"/>
              </w:rPr>
              <w:t>customer’s expectation</w:t>
            </w:r>
          </w:p>
        </w:tc>
        <w:tc>
          <w:tcPr>
            <w:tcW w:w="1673" w:type="dxa"/>
            <w:vMerge/>
          </w:tcPr>
          <w:p w:rsidR="00AE06E8" w:rsidRPr="00356EA6" w:rsidRDefault="00AE06E8" w:rsidP="00356E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06E8" w:rsidRPr="00356EA6" w:rsidTr="008D7095">
        <w:tc>
          <w:tcPr>
            <w:cnfStyle w:val="001000000000" w:firstRow="0" w:lastRow="0" w:firstColumn="1" w:lastColumn="0" w:oddVBand="0" w:evenVBand="0" w:oddHBand="0" w:evenHBand="0" w:firstRowFirstColumn="0" w:firstRowLastColumn="0" w:lastRowFirstColumn="0" w:lastRowLastColumn="0"/>
            <w:tcW w:w="540" w:type="dxa"/>
          </w:tcPr>
          <w:p w:rsidR="00AE06E8" w:rsidRPr="00356EA6" w:rsidRDefault="00AE06E8" w:rsidP="00356E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902" w:type="dxa"/>
          </w:tcPr>
          <w:p w:rsidR="00AE06E8" w:rsidRPr="00356EA6"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lways willing to help</w:t>
            </w:r>
          </w:p>
        </w:tc>
        <w:tc>
          <w:tcPr>
            <w:tcW w:w="1608"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EA6">
              <w:rPr>
                <w:rFonts w:ascii="Times New Roman" w:hAnsi="Times New Roman" w:cs="Times New Roman"/>
                <w:sz w:val="24"/>
                <w:szCs w:val="24"/>
              </w:rPr>
              <w:t>6.5</w:t>
            </w:r>
          </w:p>
        </w:tc>
        <w:tc>
          <w:tcPr>
            <w:tcW w:w="144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81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EA6">
              <w:rPr>
                <w:rFonts w:ascii="Times New Roman" w:hAnsi="Times New Roman" w:cs="Times New Roman"/>
                <w:sz w:val="24"/>
                <w:szCs w:val="24"/>
              </w:rPr>
              <w:t>0</w:t>
            </w:r>
            <w:r>
              <w:rPr>
                <w:rFonts w:ascii="Times New Roman" w:hAnsi="Times New Roman" w:cs="Times New Roman"/>
                <w:sz w:val="24"/>
                <w:szCs w:val="24"/>
              </w:rPr>
              <w:t>.5</w:t>
            </w:r>
          </w:p>
        </w:tc>
        <w:tc>
          <w:tcPr>
            <w:tcW w:w="1387" w:type="dxa"/>
          </w:tcPr>
          <w:p w:rsidR="00AE06E8" w:rsidRPr="00356EA6"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E4BFE">
              <w:rPr>
                <w:rFonts w:ascii="Times New Roman" w:hAnsi="Times New Roman" w:cs="Times New Roman"/>
                <w:sz w:val="24"/>
                <w:szCs w:val="24"/>
              </w:rPr>
              <w:t>exceeds customer’s expectation</w:t>
            </w:r>
          </w:p>
        </w:tc>
        <w:tc>
          <w:tcPr>
            <w:tcW w:w="1673" w:type="dxa"/>
            <w:vMerge/>
          </w:tcPr>
          <w:p w:rsidR="00AE06E8" w:rsidRPr="00356EA6" w:rsidRDefault="00AE06E8" w:rsidP="00356E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06E8" w:rsidRPr="00356EA6" w:rsidTr="008D7095">
        <w:tc>
          <w:tcPr>
            <w:cnfStyle w:val="001000000000" w:firstRow="0" w:lastRow="0" w:firstColumn="1" w:lastColumn="0" w:oddVBand="0" w:evenVBand="0" w:oddHBand="0" w:evenHBand="0" w:firstRowFirstColumn="0" w:firstRowLastColumn="0" w:lastRowFirstColumn="0" w:lastRowLastColumn="0"/>
            <w:tcW w:w="540" w:type="dxa"/>
          </w:tcPr>
          <w:p w:rsidR="00AE06E8" w:rsidRPr="00356EA6" w:rsidRDefault="00AE06E8" w:rsidP="00356E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1902" w:type="dxa"/>
          </w:tcPr>
          <w:p w:rsidR="00AE06E8" w:rsidRPr="00356EA6"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ever too busy to respond</w:t>
            </w:r>
          </w:p>
        </w:tc>
        <w:tc>
          <w:tcPr>
            <w:tcW w:w="1608"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r w:rsidRPr="00356EA6">
              <w:rPr>
                <w:rFonts w:ascii="Times New Roman" w:hAnsi="Times New Roman" w:cs="Times New Roman"/>
                <w:sz w:val="24"/>
                <w:szCs w:val="24"/>
              </w:rPr>
              <w:t>.5</w:t>
            </w:r>
          </w:p>
        </w:tc>
        <w:tc>
          <w:tcPr>
            <w:tcW w:w="144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EA6">
              <w:rPr>
                <w:rFonts w:ascii="Times New Roman" w:hAnsi="Times New Roman" w:cs="Times New Roman"/>
                <w:sz w:val="24"/>
                <w:szCs w:val="24"/>
              </w:rPr>
              <w:t>6</w:t>
            </w:r>
          </w:p>
        </w:tc>
        <w:tc>
          <w:tcPr>
            <w:tcW w:w="810" w:type="dxa"/>
          </w:tcPr>
          <w:p w:rsidR="00AE06E8" w:rsidRPr="00356EA6"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56EA6">
              <w:rPr>
                <w:rFonts w:ascii="Times New Roman" w:hAnsi="Times New Roman" w:cs="Times New Roman"/>
                <w:sz w:val="24"/>
                <w:szCs w:val="24"/>
              </w:rPr>
              <w:t>0</w:t>
            </w:r>
            <w:r>
              <w:rPr>
                <w:rFonts w:ascii="Times New Roman" w:hAnsi="Times New Roman" w:cs="Times New Roman"/>
                <w:sz w:val="24"/>
                <w:szCs w:val="24"/>
              </w:rPr>
              <w:t>.5</w:t>
            </w:r>
          </w:p>
        </w:tc>
        <w:tc>
          <w:tcPr>
            <w:tcW w:w="1387" w:type="dxa"/>
          </w:tcPr>
          <w:p w:rsidR="00AE06E8" w:rsidRPr="00356EA6"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E4BFE">
              <w:rPr>
                <w:rFonts w:ascii="Times New Roman" w:hAnsi="Times New Roman" w:cs="Times New Roman"/>
                <w:sz w:val="24"/>
                <w:szCs w:val="24"/>
              </w:rPr>
              <w:t>exceeds customer’s expectation</w:t>
            </w:r>
          </w:p>
        </w:tc>
        <w:tc>
          <w:tcPr>
            <w:tcW w:w="1673" w:type="dxa"/>
            <w:vMerge/>
          </w:tcPr>
          <w:p w:rsidR="00AE06E8" w:rsidRPr="00356EA6" w:rsidRDefault="00AE06E8" w:rsidP="00356E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35914" w:rsidRPr="00356EA6" w:rsidTr="008D7095">
        <w:trPr>
          <w:trHeight w:val="422"/>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356EA6" w:rsidRDefault="00F35914" w:rsidP="00356EA6">
            <w:pPr>
              <w:jc w:val="both"/>
              <w:rPr>
                <w:rFonts w:ascii="Times New Roman" w:hAnsi="Times New Roman" w:cs="Times New Roman"/>
                <w:b w:val="0"/>
                <w:sz w:val="24"/>
                <w:szCs w:val="24"/>
              </w:rPr>
            </w:pPr>
            <w:r>
              <w:rPr>
                <w:rFonts w:ascii="Times New Roman" w:hAnsi="Times New Roman" w:cs="Times New Roman"/>
                <w:sz w:val="24"/>
                <w:szCs w:val="24"/>
              </w:rPr>
              <w:t xml:space="preserve">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Responsiveness</w:t>
            </w:r>
            <w:r w:rsidRPr="00356EA6">
              <w:rPr>
                <w:rFonts w:ascii="Times New Roman" w:hAnsi="Times New Roman" w:cs="Times New Roman"/>
                <w:sz w:val="24"/>
                <w:szCs w:val="24"/>
              </w:rPr>
              <w:t xml:space="preserve"> Gap Score (</w:t>
            </w:r>
            <w:r>
              <w:rPr>
                <w:rFonts w:ascii="Times New Roman" w:hAnsi="Times New Roman" w:cs="Times New Roman"/>
                <w:sz w:val="24"/>
                <w:szCs w:val="24"/>
              </w:rPr>
              <w:t>0.</w:t>
            </w:r>
            <w:r w:rsidRPr="00356EA6">
              <w:rPr>
                <w:rFonts w:ascii="Times New Roman" w:hAnsi="Times New Roman" w:cs="Times New Roman"/>
                <w:sz w:val="24"/>
                <w:szCs w:val="24"/>
              </w:rPr>
              <w:t>25)</w:t>
            </w:r>
          </w:p>
        </w:tc>
        <w:tc>
          <w:tcPr>
            <w:tcW w:w="1673" w:type="dxa"/>
            <w:vMerge/>
          </w:tcPr>
          <w:p w:rsidR="00F35914" w:rsidRPr="00356EA6" w:rsidRDefault="00F35914" w:rsidP="00356EA6">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356EA6" w:rsidTr="008D7095">
        <w:trPr>
          <w:trHeight w:val="440"/>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356EA6" w:rsidRDefault="00F35914" w:rsidP="00356EA6">
            <w:pPr>
              <w:jc w:val="both"/>
              <w:rPr>
                <w:rFonts w:ascii="Times New Roman" w:hAnsi="Times New Roman" w:cs="Times New Roman"/>
                <w:b w:val="0"/>
                <w:sz w:val="24"/>
                <w:szCs w:val="24"/>
              </w:rPr>
            </w:pPr>
            <w:r w:rsidRPr="00356EA6">
              <w:rPr>
                <w:rFonts w:ascii="Times New Roman" w:hAnsi="Times New Roman" w:cs="Times New Roman"/>
                <w:sz w:val="24"/>
                <w:szCs w:val="24"/>
              </w:rPr>
              <w:t>Dimension Weight (</w:t>
            </w:r>
            <w:r>
              <w:rPr>
                <w:rFonts w:ascii="Times New Roman" w:hAnsi="Times New Roman" w:cs="Times New Roman"/>
                <w:sz w:val="24"/>
                <w:szCs w:val="24"/>
              </w:rPr>
              <w:t>10</w:t>
            </w:r>
            <w:r w:rsidRPr="00356EA6">
              <w:rPr>
                <w:rFonts w:ascii="Times New Roman" w:hAnsi="Times New Roman" w:cs="Times New Roman"/>
                <w:sz w:val="24"/>
                <w:szCs w:val="24"/>
              </w:rPr>
              <w:t>)</w:t>
            </w:r>
          </w:p>
        </w:tc>
        <w:tc>
          <w:tcPr>
            <w:tcW w:w="1673" w:type="dxa"/>
            <w:vMerge/>
          </w:tcPr>
          <w:p w:rsidR="00F35914" w:rsidRPr="00356EA6" w:rsidRDefault="00F35914" w:rsidP="00356EA6">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356EA6" w:rsidTr="008D7095">
        <w:trPr>
          <w:trHeight w:val="440"/>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356EA6" w:rsidRDefault="00F35914" w:rsidP="00356EA6">
            <w:pPr>
              <w:jc w:val="both"/>
              <w:rPr>
                <w:rFonts w:ascii="Times New Roman" w:hAnsi="Times New Roman" w:cs="Times New Roman"/>
                <w:b w:val="0"/>
                <w:sz w:val="24"/>
                <w:szCs w:val="24"/>
              </w:rPr>
            </w:pPr>
            <w:r w:rsidRPr="00356EA6">
              <w:rPr>
                <w:rFonts w:ascii="Times New Roman" w:hAnsi="Times New Roman" w:cs="Times New Roman"/>
                <w:sz w:val="24"/>
                <w:szCs w:val="24"/>
              </w:rPr>
              <w:t>Weighted Gap Score (</w:t>
            </w:r>
            <w:r>
              <w:rPr>
                <w:rFonts w:ascii="Times New Roman" w:hAnsi="Times New Roman" w:cs="Times New Roman"/>
                <w:sz w:val="24"/>
                <w:szCs w:val="24"/>
              </w:rPr>
              <w:t>2.5</w:t>
            </w:r>
            <w:r w:rsidRPr="00356EA6">
              <w:rPr>
                <w:rFonts w:ascii="Times New Roman" w:hAnsi="Times New Roman" w:cs="Times New Roman"/>
                <w:sz w:val="24"/>
                <w:szCs w:val="24"/>
              </w:rPr>
              <w:t>)</w:t>
            </w:r>
          </w:p>
        </w:tc>
        <w:tc>
          <w:tcPr>
            <w:tcW w:w="1673" w:type="dxa"/>
            <w:vMerge/>
          </w:tcPr>
          <w:p w:rsidR="00F35914" w:rsidRPr="00356EA6" w:rsidRDefault="00F35914" w:rsidP="00356EA6">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rsidR="00356EA6" w:rsidRDefault="00356EA6" w:rsidP="00C0559A">
      <w:pPr>
        <w:jc w:val="both"/>
        <w:rPr>
          <w:rFonts w:ascii="Times New Roman" w:hAnsi="Times New Roman" w:cs="Times New Roman"/>
          <w:sz w:val="24"/>
          <w:szCs w:val="24"/>
        </w:rPr>
      </w:pPr>
    </w:p>
    <w:p w:rsidR="008D7095" w:rsidRDefault="008D7095" w:rsidP="00C0559A">
      <w:pPr>
        <w:jc w:val="both"/>
        <w:rPr>
          <w:rFonts w:ascii="Times New Roman" w:hAnsi="Times New Roman" w:cs="Times New Roman"/>
          <w:sz w:val="24"/>
          <w:szCs w:val="24"/>
        </w:rPr>
      </w:pPr>
      <w:r>
        <w:rPr>
          <w:rFonts w:ascii="Times New Roman" w:hAnsi="Times New Roman" w:cs="Times New Roman"/>
          <w:sz w:val="24"/>
          <w:szCs w:val="24"/>
        </w:rPr>
        <w:t>Question no 10 and 11 neither fails nor exceeds customer expectations but question no. 12 and 13 exceeds customer expectations. The average SERVQUAL perception score for responsiveness dimension is 6.625 which is more than 5.6 that is the benchmark for perception threshold.</w:t>
      </w:r>
    </w:p>
    <w:p w:rsidR="0030285D" w:rsidRDefault="00426B9F" w:rsidP="00C0559A">
      <w:pPr>
        <w:jc w:val="both"/>
        <w:rPr>
          <w:rFonts w:ascii="Times New Roman" w:hAnsi="Times New Roman" w:cs="Times New Roman"/>
          <w:sz w:val="24"/>
          <w:szCs w:val="24"/>
        </w:rPr>
      </w:pPr>
      <w:r>
        <w:rPr>
          <w:rFonts w:ascii="Times New Roman" w:hAnsi="Times New Roman" w:cs="Times New Roman"/>
          <w:noProof/>
          <w:sz w:val="24"/>
          <w:szCs w:val="24"/>
          <w:lang w:eastAsia="zh-CN"/>
        </w:rPr>
        <w:lastRenderedPageBreak/>
        <w:drawing>
          <wp:inline distT="0" distB="0" distL="0" distR="0">
            <wp:extent cx="5486400" cy="3200400"/>
            <wp:effectExtent l="57150" t="19050" r="3810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8D7095" w:rsidRDefault="008D7095" w:rsidP="008D7095">
      <w:pPr>
        <w:jc w:val="center"/>
        <w:rPr>
          <w:rFonts w:ascii="Times New Roman" w:hAnsi="Times New Roman" w:cs="Times New Roman"/>
          <w:b/>
          <w:sz w:val="24"/>
          <w:szCs w:val="24"/>
        </w:rPr>
      </w:pPr>
      <w:r>
        <w:rPr>
          <w:rFonts w:ascii="Times New Roman" w:hAnsi="Times New Roman" w:cs="Times New Roman"/>
          <w:b/>
          <w:sz w:val="24"/>
          <w:szCs w:val="24"/>
        </w:rPr>
        <w:t xml:space="preserve">Figure: </w:t>
      </w:r>
      <w:proofErr w:type="spellStart"/>
      <w:r>
        <w:rPr>
          <w:rFonts w:ascii="Times New Roman" w:hAnsi="Times New Roman" w:cs="Times New Roman"/>
          <w:b/>
          <w:sz w:val="24"/>
          <w:szCs w:val="24"/>
        </w:rPr>
        <w:t>Unweighted</w:t>
      </w:r>
      <w:proofErr w:type="spellEnd"/>
      <w:r>
        <w:rPr>
          <w:rFonts w:ascii="Times New Roman" w:hAnsi="Times New Roman" w:cs="Times New Roman"/>
          <w:b/>
          <w:sz w:val="24"/>
          <w:szCs w:val="24"/>
        </w:rPr>
        <w:t xml:space="preserve"> and Weighted Gap Score (Responsiveness dimension)</w:t>
      </w:r>
    </w:p>
    <w:p w:rsidR="008D7095" w:rsidRDefault="008D7095" w:rsidP="00C0559A">
      <w:pPr>
        <w:jc w:val="both"/>
        <w:rPr>
          <w:rFonts w:ascii="Times New Roman" w:hAnsi="Times New Roman" w:cs="Times New Roman"/>
          <w:sz w:val="24"/>
          <w:szCs w:val="24"/>
        </w:rPr>
      </w:pPr>
      <w:r>
        <w:rPr>
          <w:rFonts w:ascii="Times New Roman" w:hAnsi="Times New Roman" w:cs="Times New Roman"/>
          <w:sz w:val="24"/>
          <w:szCs w:val="24"/>
        </w:rPr>
        <w:t xml:space="preserve">The chart shows that the 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ap score is 0.25, when the dimension weight </w:t>
      </w:r>
      <w:r w:rsidR="00D221EE">
        <w:rPr>
          <w:rFonts w:ascii="Times New Roman" w:hAnsi="Times New Roman" w:cs="Times New Roman"/>
          <w:sz w:val="24"/>
          <w:szCs w:val="24"/>
        </w:rPr>
        <w:t xml:space="preserve">10 </w:t>
      </w:r>
      <w:r>
        <w:rPr>
          <w:rFonts w:ascii="Times New Roman" w:hAnsi="Times New Roman" w:cs="Times New Roman"/>
          <w:sz w:val="24"/>
          <w:szCs w:val="24"/>
        </w:rPr>
        <w:t xml:space="preserve">factored in, </w:t>
      </w:r>
      <w:r w:rsidR="00D221EE">
        <w:rPr>
          <w:rFonts w:ascii="Times New Roman" w:hAnsi="Times New Roman" w:cs="Times New Roman"/>
          <w:sz w:val="24"/>
          <w:szCs w:val="24"/>
        </w:rPr>
        <w:t>then the weighted gap score become 2.5. After observing two cases it can be said that in both cases perception scores exceeds expectation scores.</w:t>
      </w:r>
    </w:p>
    <w:p w:rsidR="00D221EE" w:rsidRDefault="00D221EE" w:rsidP="00D221EE">
      <w:pPr>
        <w:pStyle w:val="Heading3"/>
      </w:pPr>
      <w:bookmarkStart w:id="38" w:name="_Toc12717096"/>
      <w:r>
        <w:t>SERVQUAL Results: (Assurance Dimension)</w:t>
      </w:r>
      <w:bookmarkEnd w:id="38"/>
    </w:p>
    <w:p w:rsidR="00D221EE" w:rsidRDefault="00D221EE" w:rsidP="00C0559A">
      <w:pPr>
        <w:jc w:val="both"/>
        <w:rPr>
          <w:rFonts w:ascii="Times New Roman" w:hAnsi="Times New Roman" w:cs="Times New Roman"/>
          <w:sz w:val="24"/>
          <w:szCs w:val="24"/>
        </w:rPr>
      </w:pPr>
      <w:r>
        <w:rPr>
          <w:rFonts w:ascii="Times New Roman" w:hAnsi="Times New Roman" w:cs="Times New Roman"/>
          <w:sz w:val="24"/>
          <w:szCs w:val="24"/>
        </w:rPr>
        <w:t>Assurance dimension comprises of the question 14 to 17</w:t>
      </w:r>
      <w:r w:rsidR="00E773F3">
        <w:rPr>
          <w:rFonts w:ascii="Times New Roman" w:hAnsi="Times New Roman" w:cs="Times New Roman"/>
          <w:sz w:val="24"/>
          <w:szCs w:val="24"/>
        </w:rPr>
        <w:t xml:space="preserve"> in which the sub categories are about the behavior instils confidence of the customers, customers feel safe to transaction with the bank, employees are consistently courteous, and employees have enough knowledge to answer any type of question. From all these statements SERVQUAL results shows that the three questions have no gap between expectation and perception scores even the highest perception and expectation score is 6.5. Only the question no. 16 exceeds customer expectations and other three questions neither exceeds nor fails customer expectations.</w:t>
      </w:r>
    </w:p>
    <w:p w:rsidR="00DA4AB5" w:rsidRDefault="00DA4AB5" w:rsidP="00C0559A">
      <w:pPr>
        <w:jc w:val="both"/>
        <w:rPr>
          <w:rFonts w:ascii="Times New Roman" w:hAnsi="Times New Roman" w:cs="Times New Roman"/>
          <w:sz w:val="24"/>
          <w:szCs w:val="24"/>
        </w:rPr>
      </w:pPr>
      <w:r>
        <w:rPr>
          <w:rFonts w:ascii="Times New Roman" w:hAnsi="Times New Roman" w:cs="Times New Roman"/>
          <w:sz w:val="24"/>
          <w:szCs w:val="24"/>
        </w:rPr>
        <w:t>Table 5.34 (Assurance dimension-SERVQUAL results)</w:t>
      </w:r>
    </w:p>
    <w:tbl>
      <w:tblPr>
        <w:tblStyle w:val="GridTable1LightAccent2"/>
        <w:tblW w:w="0" w:type="auto"/>
        <w:tblInd w:w="108" w:type="dxa"/>
        <w:tblLayout w:type="fixed"/>
        <w:tblLook w:val="04A0" w:firstRow="1" w:lastRow="0" w:firstColumn="1" w:lastColumn="0" w:noHBand="0" w:noVBand="1"/>
      </w:tblPr>
      <w:tblGrid>
        <w:gridCol w:w="540"/>
        <w:gridCol w:w="1902"/>
        <w:gridCol w:w="1608"/>
        <w:gridCol w:w="1440"/>
        <w:gridCol w:w="810"/>
        <w:gridCol w:w="1387"/>
        <w:gridCol w:w="1673"/>
      </w:tblGrid>
      <w:tr w:rsidR="00AE06E8" w:rsidRPr="00F83025" w:rsidTr="00E773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F83025">
            <w:pPr>
              <w:spacing w:after="200" w:line="276" w:lineRule="auto"/>
              <w:jc w:val="center"/>
              <w:rPr>
                <w:rFonts w:ascii="Times New Roman" w:hAnsi="Times New Roman" w:cs="Times New Roman"/>
                <w:b w:val="0"/>
                <w:sz w:val="24"/>
                <w:szCs w:val="24"/>
              </w:rPr>
            </w:pPr>
            <w:r w:rsidRPr="00F83025">
              <w:rPr>
                <w:rFonts w:ascii="Times New Roman" w:hAnsi="Times New Roman" w:cs="Times New Roman"/>
                <w:sz w:val="24"/>
                <w:szCs w:val="24"/>
              </w:rPr>
              <w:t>SL</w:t>
            </w:r>
          </w:p>
        </w:tc>
        <w:tc>
          <w:tcPr>
            <w:tcW w:w="1902" w:type="dxa"/>
          </w:tcPr>
          <w:p w:rsidR="00AE06E8" w:rsidRPr="00F83025" w:rsidRDefault="00AE06E8" w:rsidP="00F83025">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 xml:space="preserve">Assurance </w:t>
            </w:r>
            <w:r w:rsidRPr="00F83025">
              <w:rPr>
                <w:rFonts w:ascii="Times New Roman" w:hAnsi="Times New Roman" w:cs="Times New Roman"/>
                <w:sz w:val="24"/>
                <w:szCs w:val="24"/>
              </w:rPr>
              <w:t>Dimension</w:t>
            </w:r>
          </w:p>
        </w:tc>
        <w:tc>
          <w:tcPr>
            <w:tcW w:w="1608" w:type="dxa"/>
          </w:tcPr>
          <w:p w:rsidR="00AE06E8" w:rsidRPr="00F83025" w:rsidRDefault="00AE06E8" w:rsidP="00F83025">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Expectations</w:t>
            </w:r>
          </w:p>
        </w:tc>
        <w:tc>
          <w:tcPr>
            <w:tcW w:w="1440" w:type="dxa"/>
          </w:tcPr>
          <w:p w:rsidR="00AE06E8" w:rsidRPr="00F83025" w:rsidRDefault="00AE06E8" w:rsidP="00F83025">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Perceptions</w:t>
            </w:r>
          </w:p>
        </w:tc>
        <w:tc>
          <w:tcPr>
            <w:tcW w:w="810" w:type="dxa"/>
          </w:tcPr>
          <w:p w:rsidR="00AE06E8" w:rsidRPr="00F83025" w:rsidRDefault="00AE06E8" w:rsidP="00F83025">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Gap Score</w:t>
            </w:r>
          </w:p>
        </w:tc>
        <w:tc>
          <w:tcPr>
            <w:tcW w:w="1387" w:type="dxa"/>
          </w:tcPr>
          <w:p w:rsidR="00AE06E8" w:rsidRPr="00F83025" w:rsidRDefault="00AE06E8" w:rsidP="00F8302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arks</w:t>
            </w:r>
          </w:p>
        </w:tc>
        <w:tc>
          <w:tcPr>
            <w:tcW w:w="1673" w:type="dxa"/>
          </w:tcPr>
          <w:p w:rsidR="00AE06E8" w:rsidRPr="00F83025" w:rsidRDefault="00AE06E8" w:rsidP="00F83025">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Average Perceptions score</w:t>
            </w:r>
          </w:p>
        </w:tc>
      </w:tr>
      <w:tr w:rsidR="00AE06E8" w:rsidRPr="00F83025" w:rsidTr="00F81D68">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F83025">
            <w:pPr>
              <w:spacing w:after="200" w:line="276" w:lineRule="auto"/>
              <w:jc w:val="center"/>
              <w:rPr>
                <w:rFonts w:ascii="Times New Roman" w:hAnsi="Times New Roman" w:cs="Times New Roman"/>
                <w:sz w:val="24"/>
                <w:szCs w:val="24"/>
              </w:rPr>
            </w:pPr>
            <w:r w:rsidRPr="00F83025">
              <w:rPr>
                <w:rFonts w:ascii="Times New Roman" w:hAnsi="Times New Roman" w:cs="Times New Roman"/>
                <w:sz w:val="24"/>
                <w:szCs w:val="24"/>
              </w:rPr>
              <w:t>1</w:t>
            </w:r>
            <w:r>
              <w:rPr>
                <w:rFonts w:ascii="Times New Roman" w:hAnsi="Times New Roman" w:cs="Times New Roman"/>
                <w:sz w:val="24"/>
                <w:szCs w:val="24"/>
              </w:rPr>
              <w:t>4</w:t>
            </w:r>
          </w:p>
        </w:tc>
        <w:tc>
          <w:tcPr>
            <w:tcW w:w="1902" w:type="dxa"/>
          </w:tcPr>
          <w:p w:rsidR="00AE06E8" w:rsidRPr="00F83025"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ehavior instils </w:t>
            </w:r>
            <w:r>
              <w:rPr>
                <w:rFonts w:ascii="Times New Roman" w:hAnsi="Times New Roman" w:cs="Times New Roman"/>
                <w:sz w:val="24"/>
                <w:szCs w:val="24"/>
              </w:rPr>
              <w:lastRenderedPageBreak/>
              <w:t>confidence</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6.5</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0</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700C82">
              <w:rPr>
                <w:rFonts w:ascii="Times New Roman" w:hAnsi="Times New Roman" w:cs="Times New Roman"/>
                <w:sz w:val="24"/>
                <w:szCs w:val="24"/>
              </w:rPr>
              <w:t xml:space="preserve">neither fails nor exceeds </w:t>
            </w:r>
            <w:r>
              <w:rPr>
                <w:rFonts w:ascii="Times New Roman" w:hAnsi="Times New Roman" w:cs="Times New Roman"/>
                <w:sz w:val="24"/>
                <w:szCs w:val="24"/>
              </w:rPr>
              <w:lastRenderedPageBreak/>
              <w:t>customer’s expectation</w:t>
            </w:r>
          </w:p>
        </w:tc>
        <w:tc>
          <w:tcPr>
            <w:tcW w:w="1673" w:type="dxa"/>
            <w:vMerge w:val="restart"/>
            <w:vAlign w:val="center"/>
          </w:tcPr>
          <w:p w:rsidR="00AE06E8" w:rsidRPr="00F83025" w:rsidRDefault="00AE06E8" w:rsidP="00F81D68">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83025">
              <w:rPr>
                <w:rFonts w:ascii="Times New Roman" w:hAnsi="Times New Roman" w:cs="Times New Roman"/>
                <w:b/>
                <w:sz w:val="24"/>
                <w:szCs w:val="24"/>
              </w:rPr>
              <w:lastRenderedPageBreak/>
              <w:t>6.</w:t>
            </w:r>
            <w:r>
              <w:rPr>
                <w:rFonts w:ascii="Times New Roman" w:hAnsi="Times New Roman" w:cs="Times New Roman"/>
                <w:b/>
                <w:sz w:val="24"/>
                <w:szCs w:val="24"/>
              </w:rPr>
              <w:t>37</w:t>
            </w:r>
            <w:r w:rsidRPr="00F83025">
              <w:rPr>
                <w:rFonts w:ascii="Times New Roman" w:hAnsi="Times New Roman" w:cs="Times New Roman"/>
                <w:b/>
                <w:sz w:val="24"/>
                <w:szCs w:val="24"/>
              </w:rPr>
              <w:t>5</w:t>
            </w:r>
          </w:p>
        </w:tc>
      </w:tr>
      <w:tr w:rsidR="00AE06E8" w:rsidRPr="00F83025" w:rsidTr="00E773F3">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F83025">
            <w:pPr>
              <w:spacing w:after="200" w:line="276" w:lineRule="auto"/>
              <w:jc w:val="center"/>
              <w:rPr>
                <w:rFonts w:ascii="Times New Roman" w:hAnsi="Times New Roman" w:cs="Times New Roman"/>
                <w:sz w:val="24"/>
                <w:szCs w:val="24"/>
              </w:rPr>
            </w:pPr>
            <w:r w:rsidRPr="00F83025">
              <w:rPr>
                <w:rFonts w:ascii="Times New Roman" w:hAnsi="Times New Roman" w:cs="Times New Roman"/>
                <w:sz w:val="24"/>
                <w:szCs w:val="24"/>
              </w:rPr>
              <w:lastRenderedPageBreak/>
              <w:t>1</w:t>
            </w:r>
            <w:r>
              <w:rPr>
                <w:rFonts w:ascii="Times New Roman" w:hAnsi="Times New Roman" w:cs="Times New Roman"/>
                <w:sz w:val="24"/>
                <w:szCs w:val="24"/>
              </w:rPr>
              <w:t>5</w:t>
            </w:r>
          </w:p>
        </w:tc>
        <w:tc>
          <w:tcPr>
            <w:tcW w:w="1902" w:type="dxa"/>
          </w:tcPr>
          <w:p w:rsidR="00AE06E8" w:rsidRPr="00F83025"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eel safe to transaction</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5</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5</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0</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C82">
              <w:rPr>
                <w:rFonts w:ascii="Times New Roman" w:hAnsi="Times New Roman" w:cs="Times New Roman"/>
                <w:sz w:val="24"/>
                <w:szCs w:val="24"/>
              </w:rPr>
              <w:t xml:space="preserve">neither fails nor exceeds </w:t>
            </w:r>
            <w:r>
              <w:rPr>
                <w:rFonts w:ascii="Times New Roman" w:hAnsi="Times New Roman" w:cs="Times New Roman"/>
                <w:sz w:val="24"/>
                <w:szCs w:val="24"/>
              </w:rPr>
              <w:t>customer’s expectation</w:t>
            </w:r>
          </w:p>
        </w:tc>
        <w:tc>
          <w:tcPr>
            <w:tcW w:w="1673" w:type="dxa"/>
            <w:vMerge/>
          </w:tcPr>
          <w:p w:rsidR="00AE06E8" w:rsidRPr="00F83025" w:rsidRDefault="00AE06E8" w:rsidP="00F8302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06E8" w:rsidRPr="00F83025" w:rsidTr="00E773F3">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F83025">
            <w:pPr>
              <w:spacing w:after="200" w:line="276" w:lineRule="auto"/>
              <w:jc w:val="center"/>
              <w:rPr>
                <w:rFonts w:ascii="Times New Roman" w:hAnsi="Times New Roman" w:cs="Times New Roman"/>
                <w:sz w:val="24"/>
                <w:szCs w:val="24"/>
              </w:rPr>
            </w:pPr>
            <w:r w:rsidRPr="00F83025">
              <w:rPr>
                <w:rFonts w:ascii="Times New Roman" w:hAnsi="Times New Roman" w:cs="Times New Roman"/>
                <w:sz w:val="24"/>
                <w:szCs w:val="24"/>
              </w:rPr>
              <w:t>1</w:t>
            </w:r>
            <w:r>
              <w:rPr>
                <w:rFonts w:ascii="Times New Roman" w:hAnsi="Times New Roman" w:cs="Times New Roman"/>
                <w:sz w:val="24"/>
                <w:szCs w:val="24"/>
              </w:rPr>
              <w:t>6</w:t>
            </w:r>
          </w:p>
        </w:tc>
        <w:tc>
          <w:tcPr>
            <w:tcW w:w="1902" w:type="dxa"/>
          </w:tcPr>
          <w:p w:rsidR="00AE06E8" w:rsidRPr="00F83025"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ployees are consistently courteous</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0.5</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E4BFE">
              <w:rPr>
                <w:rFonts w:ascii="Times New Roman" w:hAnsi="Times New Roman" w:cs="Times New Roman"/>
                <w:sz w:val="24"/>
                <w:szCs w:val="24"/>
              </w:rPr>
              <w:t>exceeds customer’s expectation</w:t>
            </w:r>
          </w:p>
        </w:tc>
        <w:tc>
          <w:tcPr>
            <w:tcW w:w="1673" w:type="dxa"/>
            <w:vMerge/>
          </w:tcPr>
          <w:p w:rsidR="00AE06E8" w:rsidRPr="00F83025" w:rsidRDefault="00AE06E8" w:rsidP="00F8302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E06E8" w:rsidRPr="00F83025" w:rsidTr="00E773F3">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F83025">
            <w:pPr>
              <w:spacing w:after="200" w:line="276" w:lineRule="auto"/>
              <w:jc w:val="center"/>
              <w:rPr>
                <w:rFonts w:ascii="Times New Roman" w:hAnsi="Times New Roman" w:cs="Times New Roman"/>
                <w:sz w:val="24"/>
                <w:szCs w:val="24"/>
              </w:rPr>
            </w:pPr>
            <w:r w:rsidRPr="00F83025">
              <w:rPr>
                <w:rFonts w:ascii="Times New Roman" w:hAnsi="Times New Roman" w:cs="Times New Roman"/>
                <w:sz w:val="24"/>
                <w:szCs w:val="24"/>
              </w:rPr>
              <w:t>1</w:t>
            </w:r>
            <w:r>
              <w:rPr>
                <w:rFonts w:ascii="Times New Roman" w:hAnsi="Times New Roman" w:cs="Times New Roman"/>
                <w:sz w:val="24"/>
                <w:szCs w:val="24"/>
              </w:rPr>
              <w:t>7</w:t>
            </w:r>
          </w:p>
        </w:tc>
        <w:tc>
          <w:tcPr>
            <w:tcW w:w="1902" w:type="dxa"/>
          </w:tcPr>
          <w:p w:rsidR="00AE06E8" w:rsidRPr="00F83025" w:rsidRDefault="00AE06E8" w:rsidP="008A6BC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ve knowledge to answer question</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0</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C82">
              <w:rPr>
                <w:rFonts w:ascii="Times New Roman" w:hAnsi="Times New Roman" w:cs="Times New Roman"/>
                <w:sz w:val="24"/>
                <w:szCs w:val="24"/>
              </w:rPr>
              <w:t xml:space="preserve">neither fails nor exceeds </w:t>
            </w:r>
            <w:r>
              <w:rPr>
                <w:rFonts w:ascii="Times New Roman" w:hAnsi="Times New Roman" w:cs="Times New Roman"/>
                <w:sz w:val="24"/>
                <w:szCs w:val="24"/>
              </w:rPr>
              <w:t>customer’s expectation</w:t>
            </w:r>
          </w:p>
        </w:tc>
        <w:tc>
          <w:tcPr>
            <w:tcW w:w="1673" w:type="dxa"/>
            <w:vMerge/>
          </w:tcPr>
          <w:p w:rsidR="00AE06E8" w:rsidRPr="00F83025" w:rsidRDefault="00AE06E8" w:rsidP="00F8302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35914" w:rsidRPr="00F83025" w:rsidTr="00E773F3">
        <w:trPr>
          <w:trHeight w:val="422"/>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F83025" w:rsidRDefault="00F35914" w:rsidP="00F83025">
            <w:pPr>
              <w:jc w:val="both"/>
              <w:rPr>
                <w:rFonts w:ascii="Times New Roman" w:hAnsi="Times New Roman" w:cs="Times New Roman"/>
                <w:b w:val="0"/>
                <w:sz w:val="24"/>
                <w:szCs w:val="24"/>
              </w:rPr>
            </w:pPr>
            <w:r>
              <w:rPr>
                <w:rFonts w:ascii="Times New Roman" w:hAnsi="Times New Roman" w:cs="Times New Roman"/>
                <w:sz w:val="24"/>
                <w:szCs w:val="24"/>
              </w:rPr>
              <w:t xml:space="preserve">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Assurance</w:t>
            </w:r>
            <w:r w:rsidRPr="00F83025">
              <w:rPr>
                <w:rFonts w:ascii="Times New Roman" w:hAnsi="Times New Roman" w:cs="Times New Roman"/>
                <w:sz w:val="24"/>
                <w:szCs w:val="24"/>
              </w:rPr>
              <w:t xml:space="preserve"> Gap Score (0.</w:t>
            </w:r>
            <w:r>
              <w:rPr>
                <w:rFonts w:ascii="Times New Roman" w:hAnsi="Times New Roman" w:cs="Times New Roman"/>
                <w:sz w:val="24"/>
                <w:szCs w:val="24"/>
              </w:rPr>
              <w:t>1</w:t>
            </w:r>
            <w:r w:rsidRPr="00F83025">
              <w:rPr>
                <w:rFonts w:ascii="Times New Roman" w:hAnsi="Times New Roman" w:cs="Times New Roman"/>
                <w:sz w:val="24"/>
                <w:szCs w:val="24"/>
              </w:rPr>
              <w:t>25)</w:t>
            </w:r>
          </w:p>
        </w:tc>
        <w:tc>
          <w:tcPr>
            <w:tcW w:w="1673" w:type="dxa"/>
            <w:vMerge/>
          </w:tcPr>
          <w:p w:rsidR="00F35914" w:rsidRPr="00F83025" w:rsidRDefault="00F35914" w:rsidP="00F83025">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F83025" w:rsidTr="00E773F3">
        <w:trPr>
          <w:trHeight w:val="440"/>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F83025" w:rsidRDefault="00F35914" w:rsidP="00F83025">
            <w:pPr>
              <w:jc w:val="both"/>
              <w:rPr>
                <w:rFonts w:ascii="Times New Roman" w:hAnsi="Times New Roman" w:cs="Times New Roman"/>
                <w:b w:val="0"/>
                <w:sz w:val="24"/>
                <w:szCs w:val="24"/>
              </w:rPr>
            </w:pPr>
            <w:r w:rsidRPr="00F83025">
              <w:rPr>
                <w:rFonts w:ascii="Times New Roman" w:hAnsi="Times New Roman" w:cs="Times New Roman"/>
                <w:sz w:val="24"/>
                <w:szCs w:val="24"/>
              </w:rPr>
              <w:t>Dimension Weight (</w:t>
            </w:r>
            <w:r>
              <w:rPr>
                <w:rFonts w:ascii="Times New Roman" w:hAnsi="Times New Roman" w:cs="Times New Roman"/>
                <w:sz w:val="24"/>
                <w:szCs w:val="24"/>
              </w:rPr>
              <w:t>2</w:t>
            </w:r>
            <w:r w:rsidRPr="00F83025">
              <w:rPr>
                <w:rFonts w:ascii="Times New Roman" w:hAnsi="Times New Roman" w:cs="Times New Roman"/>
                <w:sz w:val="24"/>
                <w:szCs w:val="24"/>
              </w:rPr>
              <w:t>0)</w:t>
            </w:r>
          </w:p>
        </w:tc>
        <w:tc>
          <w:tcPr>
            <w:tcW w:w="1673" w:type="dxa"/>
            <w:vMerge/>
          </w:tcPr>
          <w:p w:rsidR="00F35914" w:rsidRPr="00F83025" w:rsidRDefault="00F35914" w:rsidP="00F83025">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F83025" w:rsidTr="00E773F3">
        <w:trPr>
          <w:trHeight w:val="440"/>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F83025" w:rsidRDefault="00F35914" w:rsidP="00F83025">
            <w:pPr>
              <w:jc w:val="both"/>
              <w:rPr>
                <w:rFonts w:ascii="Times New Roman" w:hAnsi="Times New Roman" w:cs="Times New Roman"/>
                <w:b w:val="0"/>
                <w:sz w:val="24"/>
                <w:szCs w:val="24"/>
              </w:rPr>
            </w:pPr>
            <w:r w:rsidRPr="00F83025">
              <w:rPr>
                <w:rFonts w:ascii="Times New Roman" w:hAnsi="Times New Roman" w:cs="Times New Roman"/>
                <w:sz w:val="24"/>
                <w:szCs w:val="24"/>
              </w:rPr>
              <w:t>Weighted Gap Score (2.5)</w:t>
            </w:r>
          </w:p>
        </w:tc>
        <w:tc>
          <w:tcPr>
            <w:tcW w:w="1673" w:type="dxa"/>
            <w:vMerge/>
          </w:tcPr>
          <w:p w:rsidR="00F35914" w:rsidRPr="00F83025" w:rsidRDefault="00F35914" w:rsidP="00F83025">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rsidR="00F83025" w:rsidRDefault="00F83025" w:rsidP="00C0559A">
      <w:pPr>
        <w:jc w:val="both"/>
        <w:rPr>
          <w:rFonts w:ascii="Times New Roman" w:hAnsi="Times New Roman" w:cs="Times New Roman"/>
          <w:sz w:val="24"/>
          <w:szCs w:val="24"/>
        </w:rPr>
      </w:pPr>
    </w:p>
    <w:p w:rsidR="00E773F3" w:rsidRDefault="00E773F3" w:rsidP="00C0559A">
      <w:pPr>
        <w:jc w:val="both"/>
        <w:rPr>
          <w:rFonts w:ascii="Times New Roman" w:hAnsi="Times New Roman" w:cs="Times New Roman"/>
          <w:sz w:val="24"/>
          <w:szCs w:val="24"/>
        </w:rPr>
      </w:pPr>
      <w:r>
        <w:rPr>
          <w:rFonts w:ascii="Times New Roman" w:hAnsi="Times New Roman" w:cs="Times New Roman"/>
          <w:sz w:val="24"/>
          <w:szCs w:val="24"/>
        </w:rPr>
        <w:t xml:space="preserve">The average SERVQUAL perception score for assurance dimension is 6.375 and it is above than the perception threshold benchmark. So, for first scenario </w:t>
      </w:r>
      <w:r w:rsidR="003A1E92">
        <w:rPr>
          <w:rFonts w:ascii="Times New Roman" w:hAnsi="Times New Roman" w:cs="Times New Roman"/>
          <w:sz w:val="24"/>
          <w:szCs w:val="24"/>
        </w:rPr>
        <w:t>customer satisfaction level is high.</w:t>
      </w:r>
      <w:r>
        <w:rPr>
          <w:rFonts w:ascii="Times New Roman" w:hAnsi="Times New Roman" w:cs="Times New Roman"/>
          <w:sz w:val="24"/>
          <w:szCs w:val="24"/>
        </w:rPr>
        <w:t xml:space="preserve">  </w:t>
      </w:r>
    </w:p>
    <w:p w:rsidR="00B75548" w:rsidRDefault="00B75548" w:rsidP="00C0559A">
      <w:pPr>
        <w:jc w:val="both"/>
        <w:rPr>
          <w:rFonts w:ascii="Times New Roman" w:hAnsi="Times New Roman" w:cs="Times New Roman"/>
          <w:sz w:val="24"/>
          <w:szCs w:val="24"/>
        </w:rPr>
      </w:pPr>
      <w:r w:rsidRPr="00B75548">
        <w:rPr>
          <w:rFonts w:ascii="Times New Roman" w:hAnsi="Times New Roman" w:cs="Times New Roman"/>
          <w:noProof/>
          <w:sz w:val="24"/>
          <w:szCs w:val="24"/>
          <w:lang w:eastAsia="zh-CN"/>
        </w:rPr>
        <w:drawing>
          <wp:inline distT="0" distB="0" distL="0" distR="0">
            <wp:extent cx="5486400" cy="3200400"/>
            <wp:effectExtent l="57150" t="19050" r="38100" b="0"/>
            <wp:docPr id="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A1E92" w:rsidRDefault="003A1E92" w:rsidP="003A1E92">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Figure: </w:t>
      </w:r>
      <w:proofErr w:type="spellStart"/>
      <w:r>
        <w:rPr>
          <w:rFonts w:ascii="Times New Roman" w:hAnsi="Times New Roman" w:cs="Times New Roman"/>
          <w:b/>
          <w:sz w:val="24"/>
          <w:szCs w:val="24"/>
        </w:rPr>
        <w:t>Unweighted</w:t>
      </w:r>
      <w:proofErr w:type="spellEnd"/>
      <w:r>
        <w:rPr>
          <w:rFonts w:ascii="Times New Roman" w:hAnsi="Times New Roman" w:cs="Times New Roman"/>
          <w:b/>
          <w:sz w:val="24"/>
          <w:szCs w:val="24"/>
        </w:rPr>
        <w:t xml:space="preserve"> and Weighted Gap Score (Assurance dimension)</w:t>
      </w:r>
    </w:p>
    <w:p w:rsidR="003A1E92" w:rsidRDefault="003A1E92" w:rsidP="00C0559A">
      <w:pPr>
        <w:jc w:val="both"/>
        <w:rPr>
          <w:rFonts w:ascii="Times New Roman" w:hAnsi="Times New Roman" w:cs="Times New Roman"/>
          <w:sz w:val="24"/>
          <w:szCs w:val="24"/>
        </w:rPr>
      </w:pPr>
      <w:r>
        <w:rPr>
          <w:rFonts w:ascii="Times New Roman" w:hAnsi="Times New Roman" w:cs="Times New Roman"/>
          <w:sz w:val="24"/>
          <w:szCs w:val="24"/>
        </w:rPr>
        <w:t xml:space="preserve">In the second scenario 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ap score is 0.125 the dimension weight is 20 and the weighted gap score is 2.5. So, in both scenario perception score exceeds customer expectation scores.</w:t>
      </w:r>
    </w:p>
    <w:p w:rsidR="003A1E92" w:rsidRDefault="003A1E92" w:rsidP="003A1E92">
      <w:pPr>
        <w:pStyle w:val="Heading3"/>
      </w:pPr>
      <w:bookmarkStart w:id="39" w:name="_Toc12717097"/>
      <w:r>
        <w:t>SERVQUAL Results: (Empathy Dimension)</w:t>
      </w:r>
      <w:bookmarkEnd w:id="39"/>
    </w:p>
    <w:p w:rsidR="002E6DA8" w:rsidRDefault="003A1E92" w:rsidP="00C0559A">
      <w:pPr>
        <w:jc w:val="both"/>
        <w:rPr>
          <w:rFonts w:ascii="Times New Roman" w:hAnsi="Times New Roman" w:cs="Times New Roman"/>
          <w:sz w:val="24"/>
          <w:szCs w:val="24"/>
        </w:rPr>
      </w:pPr>
      <w:r>
        <w:rPr>
          <w:rFonts w:ascii="Times New Roman" w:hAnsi="Times New Roman" w:cs="Times New Roman"/>
          <w:sz w:val="24"/>
          <w:szCs w:val="24"/>
        </w:rPr>
        <w:t xml:space="preserve">Total 5 statements or questions comprises the empathy dimension from 18 to 22. Gives individual attention scores perception 6.5 and expectation 6 that means 0.5 is the gap. Operating hours are convenient to all in this question, perception score is 6 and expectation score is 6.5 here the negative gap can be seen -0.5. </w:t>
      </w:r>
      <w:r w:rsidR="002E6DA8">
        <w:rPr>
          <w:rFonts w:ascii="Times New Roman" w:hAnsi="Times New Roman" w:cs="Times New Roman"/>
          <w:sz w:val="24"/>
          <w:szCs w:val="24"/>
        </w:rPr>
        <w:t>Gives personal attention to the customer here, the perception score is 6 and the expectation score is very low 4.5 and the gap is 1.5 it is the highest gap ever seen in overall five dimension in this study. Question- best interest at heart, perception score is 6.5 and expectation score is 7 here, the negative gap score is seen -0.5. Finally employees are understanding specific needs of customers, in this question the perception score is 7 which is more than expectation score that is 6 and the gap score is 1.</w:t>
      </w:r>
    </w:p>
    <w:p w:rsidR="00DA4AB5" w:rsidRDefault="00DA4AB5" w:rsidP="00C0559A">
      <w:pPr>
        <w:jc w:val="both"/>
        <w:rPr>
          <w:rFonts w:ascii="Times New Roman" w:hAnsi="Times New Roman" w:cs="Times New Roman"/>
          <w:sz w:val="24"/>
          <w:szCs w:val="24"/>
        </w:rPr>
      </w:pPr>
      <w:r>
        <w:rPr>
          <w:rFonts w:ascii="Times New Roman" w:hAnsi="Times New Roman" w:cs="Times New Roman"/>
          <w:sz w:val="24"/>
          <w:szCs w:val="24"/>
        </w:rPr>
        <w:t>Table 5.35 (Empathy dimension-SERVQUAL results)</w:t>
      </w:r>
    </w:p>
    <w:tbl>
      <w:tblPr>
        <w:tblStyle w:val="GridTable1LightAccent2"/>
        <w:tblW w:w="0" w:type="auto"/>
        <w:tblInd w:w="108" w:type="dxa"/>
        <w:tblLayout w:type="fixed"/>
        <w:tblLook w:val="04A0" w:firstRow="1" w:lastRow="0" w:firstColumn="1" w:lastColumn="0" w:noHBand="0" w:noVBand="1"/>
      </w:tblPr>
      <w:tblGrid>
        <w:gridCol w:w="540"/>
        <w:gridCol w:w="1902"/>
        <w:gridCol w:w="1608"/>
        <w:gridCol w:w="1440"/>
        <w:gridCol w:w="810"/>
        <w:gridCol w:w="1387"/>
        <w:gridCol w:w="1673"/>
      </w:tblGrid>
      <w:tr w:rsidR="00AE06E8" w:rsidRPr="00F83025" w:rsidTr="003A1E92">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5157A6">
            <w:pPr>
              <w:spacing w:after="200" w:line="276" w:lineRule="auto"/>
              <w:jc w:val="center"/>
              <w:rPr>
                <w:rFonts w:ascii="Times New Roman" w:hAnsi="Times New Roman" w:cs="Times New Roman"/>
                <w:b w:val="0"/>
                <w:sz w:val="24"/>
                <w:szCs w:val="24"/>
              </w:rPr>
            </w:pPr>
            <w:r w:rsidRPr="00F83025">
              <w:rPr>
                <w:rFonts w:ascii="Times New Roman" w:hAnsi="Times New Roman" w:cs="Times New Roman"/>
                <w:sz w:val="24"/>
                <w:szCs w:val="24"/>
              </w:rPr>
              <w:t>SL</w:t>
            </w:r>
          </w:p>
        </w:tc>
        <w:tc>
          <w:tcPr>
            <w:tcW w:w="1902" w:type="dxa"/>
          </w:tcPr>
          <w:p w:rsidR="00AE06E8" w:rsidRPr="00F83025" w:rsidRDefault="00AE06E8" w:rsidP="005157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sz w:val="24"/>
                <w:szCs w:val="24"/>
              </w:rPr>
              <w:t>Empathy</w:t>
            </w:r>
            <w:r w:rsidRPr="00F83025">
              <w:rPr>
                <w:rFonts w:ascii="Times New Roman" w:hAnsi="Times New Roman" w:cs="Times New Roman"/>
                <w:sz w:val="24"/>
                <w:szCs w:val="24"/>
              </w:rPr>
              <w:t xml:space="preserve"> Dimension</w:t>
            </w:r>
          </w:p>
        </w:tc>
        <w:tc>
          <w:tcPr>
            <w:tcW w:w="1608" w:type="dxa"/>
          </w:tcPr>
          <w:p w:rsidR="00AE06E8" w:rsidRPr="00F83025" w:rsidRDefault="00AE06E8" w:rsidP="005157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Expectations</w:t>
            </w:r>
          </w:p>
        </w:tc>
        <w:tc>
          <w:tcPr>
            <w:tcW w:w="1440" w:type="dxa"/>
          </w:tcPr>
          <w:p w:rsidR="00AE06E8" w:rsidRPr="00F83025" w:rsidRDefault="00AE06E8" w:rsidP="005157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Perceptions</w:t>
            </w:r>
          </w:p>
        </w:tc>
        <w:tc>
          <w:tcPr>
            <w:tcW w:w="810" w:type="dxa"/>
          </w:tcPr>
          <w:p w:rsidR="00AE06E8" w:rsidRPr="00F83025" w:rsidRDefault="00AE06E8" w:rsidP="005157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Gap Score</w:t>
            </w:r>
          </w:p>
        </w:tc>
        <w:tc>
          <w:tcPr>
            <w:tcW w:w="1387" w:type="dxa"/>
          </w:tcPr>
          <w:p w:rsidR="00AE06E8" w:rsidRPr="00F83025" w:rsidRDefault="00AE06E8" w:rsidP="005157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arks</w:t>
            </w:r>
          </w:p>
        </w:tc>
        <w:tc>
          <w:tcPr>
            <w:tcW w:w="1673" w:type="dxa"/>
          </w:tcPr>
          <w:p w:rsidR="00AE06E8" w:rsidRPr="00F83025" w:rsidRDefault="00AE06E8" w:rsidP="005157A6">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83025">
              <w:rPr>
                <w:rFonts w:ascii="Times New Roman" w:hAnsi="Times New Roman" w:cs="Times New Roman"/>
                <w:sz w:val="24"/>
                <w:szCs w:val="24"/>
              </w:rPr>
              <w:t>Average Perceptions score</w:t>
            </w:r>
          </w:p>
        </w:tc>
      </w:tr>
      <w:tr w:rsidR="00AE06E8" w:rsidRPr="00F83025" w:rsidTr="00F81D68">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5157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1902" w:type="dxa"/>
          </w:tcPr>
          <w:p w:rsidR="00AE06E8" w:rsidRPr="00F83025" w:rsidRDefault="00AE06E8" w:rsidP="00AE06E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ives individual attention</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5</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0</w:t>
            </w:r>
            <w:r>
              <w:rPr>
                <w:rFonts w:ascii="Times New Roman" w:hAnsi="Times New Roman" w:cs="Times New Roman"/>
                <w:sz w:val="24"/>
                <w:szCs w:val="24"/>
              </w:rPr>
              <w:t>.5</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E4BFE">
              <w:rPr>
                <w:rFonts w:ascii="Times New Roman" w:hAnsi="Times New Roman" w:cs="Times New Roman"/>
                <w:sz w:val="24"/>
                <w:szCs w:val="24"/>
              </w:rPr>
              <w:t>exceeds customer’s expectation</w:t>
            </w:r>
          </w:p>
        </w:tc>
        <w:tc>
          <w:tcPr>
            <w:tcW w:w="1673" w:type="dxa"/>
            <w:vMerge w:val="restart"/>
            <w:vAlign w:val="center"/>
          </w:tcPr>
          <w:p w:rsidR="00AE06E8" w:rsidRPr="00F83025" w:rsidRDefault="00AE06E8" w:rsidP="00F81D68">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F83025">
              <w:rPr>
                <w:rFonts w:ascii="Times New Roman" w:hAnsi="Times New Roman" w:cs="Times New Roman"/>
                <w:b/>
                <w:sz w:val="24"/>
                <w:szCs w:val="24"/>
              </w:rPr>
              <w:t>6.</w:t>
            </w:r>
            <w:r>
              <w:rPr>
                <w:rFonts w:ascii="Times New Roman" w:hAnsi="Times New Roman" w:cs="Times New Roman"/>
                <w:b/>
                <w:sz w:val="24"/>
                <w:szCs w:val="24"/>
              </w:rPr>
              <w:t>4</w:t>
            </w:r>
          </w:p>
        </w:tc>
      </w:tr>
      <w:tr w:rsidR="00AE06E8" w:rsidRPr="00F83025" w:rsidTr="003A1E92">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5157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902" w:type="dxa"/>
          </w:tcPr>
          <w:p w:rsidR="00AE06E8" w:rsidRPr="00F83025" w:rsidRDefault="00AE06E8" w:rsidP="00AE06E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perating hours convenient to all</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5</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t>
            </w:r>
            <w:r w:rsidRPr="00F83025">
              <w:rPr>
                <w:rFonts w:ascii="Times New Roman" w:hAnsi="Times New Roman" w:cs="Times New Roman"/>
                <w:sz w:val="24"/>
                <w:szCs w:val="24"/>
              </w:rPr>
              <w:t>0.5</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sz w:val="24"/>
                <w:szCs w:val="24"/>
              </w:rPr>
              <w:t>fails to match customer’s expectation</w:t>
            </w:r>
          </w:p>
        </w:tc>
        <w:tc>
          <w:tcPr>
            <w:tcW w:w="1673" w:type="dxa"/>
            <w:vMerge/>
          </w:tcPr>
          <w:p w:rsidR="00AE06E8" w:rsidRPr="00F83025" w:rsidRDefault="00AE06E8" w:rsidP="005157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AE06E8" w:rsidRPr="00F83025" w:rsidTr="003A1E92">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5157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1902" w:type="dxa"/>
          </w:tcPr>
          <w:p w:rsidR="00AE06E8" w:rsidRPr="00F83025" w:rsidRDefault="00AE06E8" w:rsidP="00AE06E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ives personal attention</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Pr="00F83025">
              <w:rPr>
                <w:rFonts w:ascii="Times New Roman" w:hAnsi="Times New Roman" w:cs="Times New Roman"/>
                <w:sz w:val="24"/>
                <w:szCs w:val="24"/>
              </w:rPr>
              <w:t>.5</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E4BFE">
              <w:rPr>
                <w:rFonts w:ascii="Times New Roman" w:hAnsi="Times New Roman" w:cs="Times New Roman"/>
                <w:sz w:val="24"/>
                <w:szCs w:val="24"/>
              </w:rPr>
              <w:t>exceeds customer’s expectation</w:t>
            </w:r>
          </w:p>
        </w:tc>
        <w:tc>
          <w:tcPr>
            <w:tcW w:w="1673" w:type="dxa"/>
            <w:vMerge/>
          </w:tcPr>
          <w:p w:rsidR="00AE06E8" w:rsidRPr="00F83025" w:rsidRDefault="00AE06E8" w:rsidP="005157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AE06E8" w:rsidRPr="00F83025" w:rsidTr="003A1E92">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5157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1902" w:type="dxa"/>
          </w:tcPr>
          <w:p w:rsidR="00AE06E8" w:rsidRPr="00F83025" w:rsidRDefault="00AE06E8" w:rsidP="00AE06E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est interests at heart</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Pr="00F83025">
              <w:rPr>
                <w:rFonts w:ascii="Times New Roman" w:hAnsi="Times New Roman" w:cs="Times New Roman"/>
                <w:sz w:val="24"/>
                <w:szCs w:val="24"/>
              </w:rPr>
              <w:t>.5</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sz w:val="24"/>
                <w:szCs w:val="24"/>
              </w:rPr>
              <w:t>fails to match customer’s expectation</w:t>
            </w:r>
          </w:p>
        </w:tc>
        <w:tc>
          <w:tcPr>
            <w:tcW w:w="1673" w:type="dxa"/>
            <w:vMerge/>
          </w:tcPr>
          <w:p w:rsidR="00AE06E8" w:rsidRPr="00F83025" w:rsidRDefault="00AE06E8" w:rsidP="005157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AE06E8" w:rsidRPr="00F83025" w:rsidTr="003A1E92">
        <w:trPr>
          <w:trHeight w:val="458"/>
        </w:trPr>
        <w:tc>
          <w:tcPr>
            <w:cnfStyle w:val="001000000000" w:firstRow="0" w:lastRow="0" w:firstColumn="1" w:lastColumn="0" w:oddVBand="0" w:evenVBand="0" w:oddHBand="0" w:evenHBand="0" w:firstRowFirstColumn="0" w:firstRowLastColumn="0" w:lastRowFirstColumn="0" w:lastRowLastColumn="0"/>
            <w:tcW w:w="540" w:type="dxa"/>
          </w:tcPr>
          <w:p w:rsidR="00AE06E8" w:rsidRPr="00F83025" w:rsidRDefault="00AE06E8" w:rsidP="005157A6">
            <w:pPr>
              <w:spacing w:after="200" w:line="276"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1902" w:type="dxa"/>
          </w:tcPr>
          <w:p w:rsidR="00AE06E8" w:rsidRPr="00F83025" w:rsidRDefault="00AE06E8" w:rsidP="00AE06E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derstand specific needs</w:t>
            </w:r>
          </w:p>
        </w:tc>
        <w:tc>
          <w:tcPr>
            <w:tcW w:w="1608"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6</w:t>
            </w:r>
          </w:p>
        </w:tc>
        <w:tc>
          <w:tcPr>
            <w:tcW w:w="144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3025">
              <w:rPr>
                <w:rFonts w:ascii="Times New Roman" w:hAnsi="Times New Roman" w:cs="Times New Roman"/>
                <w:sz w:val="24"/>
                <w:szCs w:val="24"/>
              </w:rPr>
              <w:t>7</w:t>
            </w:r>
          </w:p>
        </w:tc>
        <w:tc>
          <w:tcPr>
            <w:tcW w:w="810" w:type="dxa"/>
          </w:tcPr>
          <w:p w:rsidR="00AE06E8" w:rsidRPr="00F83025" w:rsidRDefault="00AE06E8" w:rsidP="00DA4AB5">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387" w:type="dxa"/>
          </w:tcPr>
          <w:p w:rsidR="00AE06E8" w:rsidRPr="00F83025" w:rsidRDefault="003E4BFE" w:rsidP="003E4BF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3E4BFE">
              <w:rPr>
                <w:rFonts w:ascii="Times New Roman" w:hAnsi="Times New Roman" w:cs="Times New Roman"/>
                <w:sz w:val="24"/>
                <w:szCs w:val="24"/>
              </w:rPr>
              <w:t>exceeds customer’s expectation</w:t>
            </w:r>
          </w:p>
        </w:tc>
        <w:tc>
          <w:tcPr>
            <w:tcW w:w="1673" w:type="dxa"/>
            <w:vMerge/>
          </w:tcPr>
          <w:p w:rsidR="00AE06E8" w:rsidRPr="00F83025" w:rsidRDefault="00AE06E8" w:rsidP="005157A6">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F83025" w:rsidTr="003A1E92">
        <w:trPr>
          <w:trHeight w:val="503"/>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F83025" w:rsidRDefault="00F35914" w:rsidP="00F83025">
            <w:pPr>
              <w:jc w:val="both"/>
              <w:rPr>
                <w:rFonts w:ascii="Times New Roman" w:hAnsi="Times New Roman" w:cs="Times New Roman"/>
                <w:b w:val="0"/>
                <w:sz w:val="24"/>
                <w:szCs w:val="24"/>
              </w:rPr>
            </w:pPr>
            <w:r>
              <w:rPr>
                <w:rFonts w:ascii="Times New Roman" w:hAnsi="Times New Roman" w:cs="Times New Roman"/>
                <w:sz w:val="24"/>
                <w:szCs w:val="24"/>
              </w:rPr>
              <w:t xml:space="preserve">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Empathy</w:t>
            </w:r>
            <w:r w:rsidRPr="00F83025">
              <w:rPr>
                <w:rFonts w:ascii="Times New Roman" w:hAnsi="Times New Roman" w:cs="Times New Roman"/>
                <w:sz w:val="24"/>
                <w:szCs w:val="24"/>
              </w:rPr>
              <w:t xml:space="preserve"> Gap Score (0.4)</w:t>
            </w:r>
          </w:p>
        </w:tc>
        <w:tc>
          <w:tcPr>
            <w:tcW w:w="1673" w:type="dxa"/>
            <w:vMerge/>
          </w:tcPr>
          <w:p w:rsidR="00F35914" w:rsidRPr="00F83025" w:rsidRDefault="00F35914" w:rsidP="00F83025">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F83025" w:rsidTr="003A1E92">
        <w:trPr>
          <w:trHeight w:val="512"/>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F83025" w:rsidRDefault="00F35914" w:rsidP="00F83025">
            <w:pPr>
              <w:jc w:val="both"/>
              <w:rPr>
                <w:rFonts w:ascii="Times New Roman" w:hAnsi="Times New Roman" w:cs="Times New Roman"/>
                <w:b w:val="0"/>
                <w:sz w:val="24"/>
                <w:szCs w:val="24"/>
              </w:rPr>
            </w:pPr>
            <w:r w:rsidRPr="00F83025">
              <w:rPr>
                <w:rFonts w:ascii="Times New Roman" w:hAnsi="Times New Roman" w:cs="Times New Roman"/>
                <w:sz w:val="24"/>
                <w:szCs w:val="24"/>
              </w:rPr>
              <w:lastRenderedPageBreak/>
              <w:t>Dimension Weight (</w:t>
            </w:r>
            <w:r>
              <w:rPr>
                <w:rFonts w:ascii="Times New Roman" w:hAnsi="Times New Roman" w:cs="Times New Roman"/>
                <w:sz w:val="24"/>
                <w:szCs w:val="24"/>
              </w:rPr>
              <w:t>15</w:t>
            </w:r>
            <w:r w:rsidRPr="00F83025">
              <w:rPr>
                <w:rFonts w:ascii="Times New Roman" w:hAnsi="Times New Roman" w:cs="Times New Roman"/>
                <w:sz w:val="24"/>
                <w:szCs w:val="24"/>
              </w:rPr>
              <w:t>)</w:t>
            </w:r>
          </w:p>
        </w:tc>
        <w:tc>
          <w:tcPr>
            <w:tcW w:w="1673" w:type="dxa"/>
            <w:vMerge/>
          </w:tcPr>
          <w:p w:rsidR="00F35914" w:rsidRPr="00F83025" w:rsidRDefault="00F35914" w:rsidP="00F83025">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F35914" w:rsidRPr="00F83025" w:rsidTr="003A1E92">
        <w:trPr>
          <w:trHeight w:val="548"/>
        </w:trPr>
        <w:tc>
          <w:tcPr>
            <w:cnfStyle w:val="001000000000" w:firstRow="0" w:lastRow="0" w:firstColumn="1" w:lastColumn="0" w:oddVBand="0" w:evenVBand="0" w:oddHBand="0" w:evenHBand="0" w:firstRowFirstColumn="0" w:firstRowLastColumn="0" w:lastRowFirstColumn="0" w:lastRowLastColumn="0"/>
            <w:tcW w:w="7687" w:type="dxa"/>
            <w:gridSpan w:val="6"/>
          </w:tcPr>
          <w:p w:rsidR="00F35914" w:rsidRPr="00F83025" w:rsidRDefault="00F35914" w:rsidP="00F83025">
            <w:pPr>
              <w:jc w:val="both"/>
              <w:rPr>
                <w:rFonts w:ascii="Times New Roman" w:hAnsi="Times New Roman" w:cs="Times New Roman"/>
                <w:b w:val="0"/>
                <w:sz w:val="24"/>
                <w:szCs w:val="24"/>
              </w:rPr>
            </w:pPr>
            <w:r w:rsidRPr="00F83025">
              <w:rPr>
                <w:rFonts w:ascii="Times New Roman" w:hAnsi="Times New Roman" w:cs="Times New Roman"/>
                <w:sz w:val="24"/>
                <w:szCs w:val="24"/>
              </w:rPr>
              <w:t>Weighted Gap Score (</w:t>
            </w:r>
            <w:r>
              <w:rPr>
                <w:rFonts w:ascii="Times New Roman" w:hAnsi="Times New Roman" w:cs="Times New Roman"/>
                <w:sz w:val="24"/>
                <w:szCs w:val="24"/>
              </w:rPr>
              <w:t>6</w:t>
            </w:r>
            <w:r w:rsidRPr="00F83025">
              <w:rPr>
                <w:rFonts w:ascii="Times New Roman" w:hAnsi="Times New Roman" w:cs="Times New Roman"/>
                <w:sz w:val="24"/>
                <w:szCs w:val="24"/>
              </w:rPr>
              <w:t>)</w:t>
            </w:r>
          </w:p>
        </w:tc>
        <w:tc>
          <w:tcPr>
            <w:tcW w:w="1673" w:type="dxa"/>
            <w:vMerge/>
          </w:tcPr>
          <w:p w:rsidR="00F35914" w:rsidRPr="00F83025" w:rsidRDefault="00F35914" w:rsidP="00F83025">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rsidR="00F83025" w:rsidRDefault="00F83025" w:rsidP="00C0559A">
      <w:pPr>
        <w:jc w:val="both"/>
        <w:rPr>
          <w:rFonts w:ascii="Times New Roman" w:hAnsi="Times New Roman" w:cs="Times New Roman"/>
          <w:sz w:val="24"/>
          <w:szCs w:val="24"/>
        </w:rPr>
      </w:pPr>
    </w:p>
    <w:p w:rsidR="002E6DA8" w:rsidRDefault="002E6DA8" w:rsidP="00C0559A">
      <w:pPr>
        <w:jc w:val="both"/>
        <w:rPr>
          <w:rFonts w:ascii="Times New Roman" w:hAnsi="Times New Roman" w:cs="Times New Roman"/>
          <w:sz w:val="24"/>
          <w:szCs w:val="24"/>
        </w:rPr>
      </w:pPr>
      <w:r>
        <w:rPr>
          <w:rFonts w:ascii="Times New Roman" w:hAnsi="Times New Roman" w:cs="Times New Roman"/>
          <w:sz w:val="24"/>
          <w:szCs w:val="24"/>
        </w:rPr>
        <w:t>There is no level score between expectations and perceptions in this dimension. Three questions exceeds customer expectation and two question fails to match customer expectation. So, the overall remarks goes to perception scores are exceeds the expectation score.</w:t>
      </w:r>
    </w:p>
    <w:p w:rsidR="00B75548" w:rsidRDefault="00B75548" w:rsidP="00C0559A">
      <w:pPr>
        <w:jc w:val="both"/>
        <w:rPr>
          <w:rFonts w:ascii="Times New Roman" w:hAnsi="Times New Roman" w:cs="Times New Roman"/>
          <w:sz w:val="24"/>
          <w:szCs w:val="24"/>
        </w:rPr>
      </w:pPr>
      <w:r w:rsidRPr="00B75548">
        <w:rPr>
          <w:rFonts w:ascii="Times New Roman" w:hAnsi="Times New Roman" w:cs="Times New Roman"/>
          <w:noProof/>
          <w:sz w:val="24"/>
          <w:szCs w:val="24"/>
          <w:lang w:eastAsia="zh-CN"/>
        </w:rPr>
        <w:drawing>
          <wp:inline distT="0" distB="0" distL="0" distR="0">
            <wp:extent cx="5486400" cy="3200400"/>
            <wp:effectExtent l="57150" t="19050" r="38100" b="0"/>
            <wp:docPr id="3"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E6DA8" w:rsidRDefault="002E6DA8" w:rsidP="002E6DA8">
      <w:pPr>
        <w:jc w:val="center"/>
        <w:rPr>
          <w:rFonts w:ascii="Times New Roman" w:hAnsi="Times New Roman" w:cs="Times New Roman"/>
          <w:b/>
          <w:sz w:val="24"/>
          <w:szCs w:val="24"/>
        </w:rPr>
      </w:pPr>
      <w:r>
        <w:rPr>
          <w:rFonts w:ascii="Times New Roman" w:hAnsi="Times New Roman" w:cs="Times New Roman"/>
          <w:b/>
          <w:sz w:val="24"/>
          <w:szCs w:val="24"/>
        </w:rPr>
        <w:t xml:space="preserve">Figure: </w:t>
      </w:r>
      <w:proofErr w:type="spellStart"/>
      <w:r>
        <w:rPr>
          <w:rFonts w:ascii="Times New Roman" w:hAnsi="Times New Roman" w:cs="Times New Roman"/>
          <w:b/>
          <w:sz w:val="24"/>
          <w:szCs w:val="24"/>
        </w:rPr>
        <w:t>Unweighted</w:t>
      </w:r>
      <w:proofErr w:type="spellEnd"/>
      <w:r>
        <w:rPr>
          <w:rFonts w:ascii="Times New Roman" w:hAnsi="Times New Roman" w:cs="Times New Roman"/>
          <w:b/>
          <w:sz w:val="24"/>
          <w:szCs w:val="24"/>
        </w:rPr>
        <w:t xml:space="preserve"> and Weighted Gap Score (Empathy dimension)</w:t>
      </w:r>
    </w:p>
    <w:p w:rsidR="0031751D" w:rsidRDefault="002E6DA8" w:rsidP="00C0559A">
      <w:pPr>
        <w:jc w:val="both"/>
        <w:rPr>
          <w:rFonts w:ascii="Times New Roman" w:hAnsi="Times New Roman" w:cs="Times New Roman"/>
          <w:sz w:val="24"/>
          <w:szCs w:val="24"/>
        </w:rPr>
      </w:pPr>
      <w:r>
        <w:rPr>
          <w:rFonts w:ascii="Times New Roman" w:hAnsi="Times New Roman" w:cs="Times New Roman"/>
          <w:sz w:val="24"/>
          <w:szCs w:val="24"/>
        </w:rPr>
        <w:t xml:space="preserve">Empathy chart shows that the average </w:t>
      </w:r>
      <w:proofErr w:type="spellStart"/>
      <w:r>
        <w:rPr>
          <w:rFonts w:ascii="Times New Roman" w:hAnsi="Times New Roman" w:cs="Times New Roman"/>
          <w:sz w:val="24"/>
          <w:szCs w:val="24"/>
        </w:rPr>
        <w:t>unweighted</w:t>
      </w:r>
      <w:proofErr w:type="spellEnd"/>
      <w:r>
        <w:rPr>
          <w:rFonts w:ascii="Times New Roman" w:hAnsi="Times New Roman" w:cs="Times New Roman"/>
          <w:sz w:val="24"/>
          <w:szCs w:val="24"/>
        </w:rPr>
        <w:t xml:space="preserve"> gap score is 0.4 the dimension weight </w:t>
      </w:r>
      <w:r w:rsidR="0031751D">
        <w:rPr>
          <w:rFonts w:ascii="Times New Roman" w:hAnsi="Times New Roman" w:cs="Times New Roman"/>
          <w:sz w:val="24"/>
          <w:szCs w:val="24"/>
        </w:rPr>
        <w:t>15 factored in, and the weighted gap score comes 6. So in both cases customer satisfaction level is high as because the perception score exceeds customer expectation and the dimension weight trigger the weighted gap score.</w:t>
      </w:r>
    </w:p>
    <w:p w:rsidR="0031751D" w:rsidRDefault="0031751D" w:rsidP="00331413">
      <w:pPr>
        <w:pStyle w:val="Heading2"/>
      </w:pPr>
      <w:bookmarkStart w:id="40" w:name="_Toc12717098"/>
      <w:r>
        <w:t>Discussion</w:t>
      </w:r>
      <w:bookmarkEnd w:id="40"/>
    </w:p>
    <w:p w:rsidR="00493BE4" w:rsidRDefault="00493BE4" w:rsidP="00C0559A">
      <w:pPr>
        <w:jc w:val="both"/>
        <w:rPr>
          <w:rFonts w:ascii="Times New Roman" w:hAnsi="Times New Roman" w:cs="Times New Roman"/>
          <w:sz w:val="24"/>
          <w:szCs w:val="24"/>
        </w:rPr>
      </w:pPr>
      <w:r>
        <w:rPr>
          <w:rFonts w:ascii="Times New Roman" w:hAnsi="Times New Roman" w:cs="Times New Roman"/>
          <w:sz w:val="24"/>
          <w:szCs w:val="24"/>
        </w:rPr>
        <w:t xml:space="preserve">Table </w:t>
      </w:r>
      <w:r w:rsidR="00182013">
        <w:rPr>
          <w:rFonts w:ascii="Times New Roman" w:hAnsi="Times New Roman" w:cs="Times New Roman"/>
          <w:sz w:val="24"/>
          <w:szCs w:val="24"/>
        </w:rPr>
        <w:t xml:space="preserve">5.41 </w:t>
      </w:r>
      <w:r>
        <w:rPr>
          <w:rFonts w:ascii="Times New Roman" w:hAnsi="Times New Roman" w:cs="Times New Roman"/>
          <w:sz w:val="24"/>
          <w:szCs w:val="24"/>
        </w:rPr>
        <w:t>Average perception scores for five dimension</w:t>
      </w:r>
    </w:p>
    <w:tbl>
      <w:tblPr>
        <w:tblStyle w:val="PlainTable5"/>
        <w:tblW w:w="0" w:type="auto"/>
        <w:jc w:val="center"/>
        <w:tblLook w:val="04A0" w:firstRow="1" w:lastRow="0" w:firstColumn="1" w:lastColumn="0" w:noHBand="0" w:noVBand="1"/>
      </w:tblPr>
      <w:tblGrid>
        <w:gridCol w:w="2809"/>
        <w:gridCol w:w="2282"/>
        <w:gridCol w:w="2722"/>
      </w:tblGrid>
      <w:tr w:rsidR="006C154C" w:rsidRPr="006C154C" w:rsidTr="00F81D68">
        <w:trPr>
          <w:cnfStyle w:val="100000000000" w:firstRow="1" w:lastRow="0" w:firstColumn="0" w:lastColumn="0" w:oddVBand="0" w:evenVBand="0" w:oddHBand="0" w:evenHBand="0" w:firstRowFirstColumn="0" w:firstRowLastColumn="0" w:lastRowFirstColumn="0" w:lastRowLastColumn="0"/>
          <w:trHeight w:val="792"/>
          <w:jc w:val="center"/>
        </w:trPr>
        <w:tc>
          <w:tcPr>
            <w:cnfStyle w:val="001000000100" w:firstRow="0" w:lastRow="0" w:firstColumn="1" w:lastColumn="0" w:oddVBand="0" w:evenVBand="0" w:oddHBand="0" w:evenHBand="0" w:firstRowFirstColumn="1" w:firstRowLastColumn="0" w:lastRowFirstColumn="0" w:lastRowLastColumn="0"/>
            <w:tcW w:w="2809" w:type="dxa"/>
          </w:tcPr>
          <w:p w:rsidR="006C154C" w:rsidRPr="006C154C" w:rsidRDefault="006C154C" w:rsidP="006C154C">
            <w:pPr>
              <w:jc w:val="center"/>
              <w:rPr>
                <w:rFonts w:ascii="Times New Roman" w:hAnsi="Times New Roman" w:cs="Times New Roman"/>
                <w:b/>
                <w:i w:val="0"/>
                <w:sz w:val="24"/>
                <w:szCs w:val="24"/>
              </w:rPr>
            </w:pPr>
            <w:r w:rsidRPr="006C154C">
              <w:rPr>
                <w:rFonts w:ascii="Times New Roman" w:hAnsi="Times New Roman" w:cs="Times New Roman"/>
                <w:b/>
                <w:i w:val="0"/>
                <w:sz w:val="24"/>
                <w:szCs w:val="24"/>
              </w:rPr>
              <w:t>Dimension</w:t>
            </w:r>
          </w:p>
        </w:tc>
        <w:tc>
          <w:tcPr>
            <w:tcW w:w="2282" w:type="dxa"/>
          </w:tcPr>
          <w:p w:rsidR="006C154C" w:rsidRPr="006C154C" w:rsidRDefault="006C154C" w:rsidP="006C15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4"/>
                <w:szCs w:val="24"/>
              </w:rPr>
            </w:pPr>
            <w:r w:rsidRPr="006C154C">
              <w:rPr>
                <w:rFonts w:ascii="Times New Roman" w:hAnsi="Times New Roman" w:cs="Times New Roman"/>
                <w:b/>
                <w:i w:val="0"/>
                <w:sz w:val="24"/>
                <w:szCs w:val="24"/>
              </w:rPr>
              <w:t>Maximum Possible Score</w:t>
            </w:r>
          </w:p>
        </w:tc>
        <w:tc>
          <w:tcPr>
            <w:tcW w:w="2722" w:type="dxa"/>
          </w:tcPr>
          <w:p w:rsidR="006C154C" w:rsidRPr="006C154C" w:rsidRDefault="006C154C" w:rsidP="006C15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4"/>
                <w:szCs w:val="24"/>
              </w:rPr>
            </w:pPr>
            <w:r w:rsidRPr="006C154C">
              <w:rPr>
                <w:rFonts w:ascii="Times New Roman" w:hAnsi="Times New Roman" w:cs="Times New Roman"/>
                <w:b/>
                <w:i w:val="0"/>
                <w:sz w:val="24"/>
                <w:szCs w:val="24"/>
              </w:rPr>
              <w:t>Average SERVQUAL Perception</w:t>
            </w:r>
            <w:r>
              <w:rPr>
                <w:rFonts w:ascii="Times New Roman" w:hAnsi="Times New Roman" w:cs="Times New Roman"/>
                <w:b/>
                <w:i w:val="0"/>
                <w:sz w:val="24"/>
                <w:szCs w:val="24"/>
              </w:rPr>
              <w:t>s</w:t>
            </w:r>
            <w:r w:rsidRPr="006C154C">
              <w:rPr>
                <w:rFonts w:ascii="Times New Roman" w:hAnsi="Times New Roman" w:cs="Times New Roman"/>
                <w:b/>
                <w:i w:val="0"/>
                <w:sz w:val="24"/>
                <w:szCs w:val="24"/>
              </w:rPr>
              <w:t xml:space="preserve"> Score</w:t>
            </w:r>
          </w:p>
        </w:tc>
      </w:tr>
      <w:tr w:rsidR="006C154C" w:rsidRPr="006C154C" w:rsidTr="00F81D68">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2809" w:type="dxa"/>
          </w:tcPr>
          <w:p w:rsidR="006C154C" w:rsidRPr="006C154C" w:rsidRDefault="006C154C" w:rsidP="006C154C">
            <w:pPr>
              <w:jc w:val="center"/>
              <w:rPr>
                <w:rFonts w:ascii="Times New Roman" w:hAnsi="Times New Roman" w:cs="Times New Roman"/>
                <w:i w:val="0"/>
                <w:sz w:val="24"/>
                <w:szCs w:val="24"/>
              </w:rPr>
            </w:pPr>
            <w:r w:rsidRPr="006C154C">
              <w:rPr>
                <w:rFonts w:ascii="Times New Roman" w:hAnsi="Times New Roman" w:cs="Times New Roman"/>
                <w:i w:val="0"/>
                <w:sz w:val="24"/>
                <w:szCs w:val="24"/>
              </w:rPr>
              <w:t>Tangibility</w:t>
            </w:r>
          </w:p>
        </w:tc>
        <w:tc>
          <w:tcPr>
            <w:tcW w:w="2282" w:type="dxa"/>
          </w:tcPr>
          <w:p w:rsidR="006C154C" w:rsidRPr="006C154C" w:rsidRDefault="006C154C" w:rsidP="006C15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7</w:t>
            </w:r>
          </w:p>
        </w:tc>
        <w:tc>
          <w:tcPr>
            <w:tcW w:w="2722" w:type="dxa"/>
          </w:tcPr>
          <w:p w:rsidR="006C154C" w:rsidRPr="006C154C" w:rsidRDefault="006C154C" w:rsidP="006C15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6.5</w:t>
            </w:r>
          </w:p>
        </w:tc>
      </w:tr>
      <w:tr w:rsidR="006C154C" w:rsidRPr="006C154C" w:rsidTr="00F81D68">
        <w:trPr>
          <w:trHeight w:val="407"/>
          <w:jc w:val="center"/>
        </w:trPr>
        <w:tc>
          <w:tcPr>
            <w:cnfStyle w:val="001000000000" w:firstRow="0" w:lastRow="0" w:firstColumn="1" w:lastColumn="0" w:oddVBand="0" w:evenVBand="0" w:oddHBand="0" w:evenHBand="0" w:firstRowFirstColumn="0" w:firstRowLastColumn="0" w:lastRowFirstColumn="0" w:lastRowLastColumn="0"/>
            <w:tcW w:w="2809" w:type="dxa"/>
          </w:tcPr>
          <w:p w:rsidR="006C154C" w:rsidRPr="006C154C" w:rsidRDefault="006C154C" w:rsidP="006C154C">
            <w:pPr>
              <w:jc w:val="center"/>
              <w:rPr>
                <w:rFonts w:ascii="Times New Roman" w:hAnsi="Times New Roman" w:cs="Times New Roman"/>
                <w:i w:val="0"/>
                <w:sz w:val="24"/>
                <w:szCs w:val="24"/>
              </w:rPr>
            </w:pPr>
            <w:r w:rsidRPr="006C154C">
              <w:rPr>
                <w:rFonts w:ascii="Times New Roman" w:hAnsi="Times New Roman" w:cs="Times New Roman"/>
                <w:i w:val="0"/>
                <w:sz w:val="24"/>
                <w:szCs w:val="24"/>
              </w:rPr>
              <w:lastRenderedPageBreak/>
              <w:t>Reliability</w:t>
            </w:r>
          </w:p>
        </w:tc>
        <w:tc>
          <w:tcPr>
            <w:tcW w:w="2282" w:type="dxa"/>
          </w:tcPr>
          <w:p w:rsidR="006C154C" w:rsidRPr="006C154C" w:rsidRDefault="006C154C" w:rsidP="006C15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7</w:t>
            </w:r>
          </w:p>
        </w:tc>
        <w:tc>
          <w:tcPr>
            <w:tcW w:w="2722" w:type="dxa"/>
          </w:tcPr>
          <w:p w:rsidR="006C154C" w:rsidRPr="006C154C" w:rsidRDefault="006C154C" w:rsidP="006C15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6.8</w:t>
            </w:r>
          </w:p>
        </w:tc>
      </w:tr>
      <w:tr w:rsidR="006C154C" w:rsidRPr="006C154C" w:rsidTr="00F81D68">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2809" w:type="dxa"/>
          </w:tcPr>
          <w:p w:rsidR="006C154C" w:rsidRPr="006C154C" w:rsidRDefault="006C154C" w:rsidP="006C154C">
            <w:pPr>
              <w:jc w:val="center"/>
              <w:rPr>
                <w:rFonts w:ascii="Times New Roman" w:hAnsi="Times New Roman" w:cs="Times New Roman"/>
                <w:i w:val="0"/>
                <w:sz w:val="24"/>
                <w:szCs w:val="24"/>
              </w:rPr>
            </w:pPr>
            <w:r w:rsidRPr="006C154C">
              <w:rPr>
                <w:rFonts w:ascii="Times New Roman" w:hAnsi="Times New Roman" w:cs="Times New Roman"/>
                <w:i w:val="0"/>
                <w:sz w:val="24"/>
                <w:szCs w:val="24"/>
              </w:rPr>
              <w:t>Responsiveness</w:t>
            </w:r>
          </w:p>
        </w:tc>
        <w:tc>
          <w:tcPr>
            <w:tcW w:w="2282" w:type="dxa"/>
          </w:tcPr>
          <w:p w:rsidR="006C154C" w:rsidRPr="006C154C" w:rsidRDefault="006C154C" w:rsidP="006C15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7</w:t>
            </w:r>
          </w:p>
        </w:tc>
        <w:tc>
          <w:tcPr>
            <w:tcW w:w="2722" w:type="dxa"/>
          </w:tcPr>
          <w:p w:rsidR="006C154C" w:rsidRPr="006C154C" w:rsidRDefault="006C154C" w:rsidP="006C15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6.625</w:t>
            </w:r>
          </w:p>
        </w:tc>
      </w:tr>
      <w:tr w:rsidR="006C154C" w:rsidRPr="006C154C" w:rsidTr="00F81D68">
        <w:trPr>
          <w:trHeight w:val="385"/>
          <w:jc w:val="center"/>
        </w:trPr>
        <w:tc>
          <w:tcPr>
            <w:cnfStyle w:val="001000000000" w:firstRow="0" w:lastRow="0" w:firstColumn="1" w:lastColumn="0" w:oddVBand="0" w:evenVBand="0" w:oddHBand="0" w:evenHBand="0" w:firstRowFirstColumn="0" w:firstRowLastColumn="0" w:lastRowFirstColumn="0" w:lastRowLastColumn="0"/>
            <w:tcW w:w="2809" w:type="dxa"/>
          </w:tcPr>
          <w:p w:rsidR="006C154C" w:rsidRPr="006C154C" w:rsidRDefault="006C154C" w:rsidP="006C154C">
            <w:pPr>
              <w:jc w:val="center"/>
              <w:rPr>
                <w:rFonts w:ascii="Times New Roman" w:hAnsi="Times New Roman" w:cs="Times New Roman"/>
                <w:i w:val="0"/>
                <w:sz w:val="24"/>
                <w:szCs w:val="24"/>
              </w:rPr>
            </w:pPr>
            <w:r w:rsidRPr="006C154C">
              <w:rPr>
                <w:rFonts w:ascii="Times New Roman" w:hAnsi="Times New Roman" w:cs="Times New Roman"/>
                <w:i w:val="0"/>
                <w:sz w:val="24"/>
                <w:szCs w:val="24"/>
              </w:rPr>
              <w:t>Assurance</w:t>
            </w:r>
          </w:p>
        </w:tc>
        <w:tc>
          <w:tcPr>
            <w:tcW w:w="2282" w:type="dxa"/>
          </w:tcPr>
          <w:p w:rsidR="006C154C" w:rsidRPr="006C154C" w:rsidRDefault="006C154C" w:rsidP="006C15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7</w:t>
            </w:r>
          </w:p>
        </w:tc>
        <w:tc>
          <w:tcPr>
            <w:tcW w:w="2722" w:type="dxa"/>
          </w:tcPr>
          <w:p w:rsidR="006C154C" w:rsidRPr="006C154C" w:rsidRDefault="006C154C" w:rsidP="006C15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6.375</w:t>
            </w:r>
          </w:p>
        </w:tc>
      </w:tr>
      <w:tr w:rsidR="006C154C" w:rsidRPr="006C154C" w:rsidTr="00F81D68">
        <w:trPr>
          <w:cnfStyle w:val="000000100000" w:firstRow="0" w:lastRow="0" w:firstColumn="0" w:lastColumn="0" w:oddVBand="0" w:evenVBand="0" w:oddHBand="1" w:evenHBand="0" w:firstRowFirstColumn="0" w:firstRowLastColumn="0" w:lastRowFirstColumn="0" w:lastRowLastColumn="0"/>
          <w:trHeight w:val="407"/>
          <w:jc w:val="center"/>
        </w:trPr>
        <w:tc>
          <w:tcPr>
            <w:cnfStyle w:val="001000000000" w:firstRow="0" w:lastRow="0" w:firstColumn="1" w:lastColumn="0" w:oddVBand="0" w:evenVBand="0" w:oddHBand="0" w:evenHBand="0" w:firstRowFirstColumn="0" w:firstRowLastColumn="0" w:lastRowFirstColumn="0" w:lastRowLastColumn="0"/>
            <w:tcW w:w="2809" w:type="dxa"/>
          </w:tcPr>
          <w:p w:rsidR="006C154C" w:rsidRPr="006C154C" w:rsidRDefault="006C154C" w:rsidP="006C154C">
            <w:pPr>
              <w:jc w:val="center"/>
              <w:rPr>
                <w:rFonts w:ascii="Times New Roman" w:hAnsi="Times New Roman" w:cs="Times New Roman"/>
                <w:i w:val="0"/>
                <w:sz w:val="24"/>
                <w:szCs w:val="24"/>
              </w:rPr>
            </w:pPr>
            <w:r w:rsidRPr="006C154C">
              <w:rPr>
                <w:rFonts w:ascii="Times New Roman" w:hAnsi="Times New Roman" w:cs="Times New Roman"/>
                <w:i w:val="0"/>
                <w:sz w:val="24"/>
                <w:szCs w:val="24"/>
              </w:rPr>
              <w:t>Empathy</w:t>
            </w:r>
          </w:p>
        </w:tc>
        <w:tc>
          <w:tcPr>
            <w:tcW w:w="2282" w:type="dxa"/>
          </w:tcPr>
          <w:p w:rsidR="006C154C" w:rsidRPr="006C154C" w:rsidRDefault="006C154C" w:rsidP="006C15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7</w:t>
            </w:r>
          </w:p>
        </w:tc>
        <w:tc>
          <w:tcPr>
            <w:tcW w:w="2722" w:type="dxa"/>
          </w:tcPr>
          <w:p w:rsidR="006C154C" w:rsidRPr="006C154C" w:rsidRDefault="006C154C" w:rsidP="006C15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154C">
              <w:rPr>
                <w:rFonts w:ascii="Times New Roman" w:hAnsi="Times New Roman" w:cs="Times New Roman"/>
                <w:sz w:val="24"/>
                <w:szCs w:val="24"/>
              </w:rPr>
              <w:t>6.4</w:t>
            </w:r>
          </w:p>
        </w:tc>
      </w:tr>
      <w:tr w:rsidR="006C154C" w:rsidRPr="006C154C" w:rsidTr="00F81D68">
        <w:trPr>
          <w:trHeight w:val="385"/>
          <w:jc w:val="center"/>
        </w:trPr>
        <w:tc>
          <w:tcPr>
            <w:cnfStyle w:val="001000000000" w:firstRow="0" w:lastRow="0" w:firstColumn="1" w:lastColumn="0" w:oddVBand="0" w:evenVBand="0" w:oddHBand="0" w:evenHBand="0" w:firstRowFirstColumn="0" w:firstRowLastColumn="0" w:lastRowFirstColumn="0" w:lastRowLastColumn="0"/>
            <w:tcW w:w="7813" w:type="dxa"/>
            <w:gridSpan w:val="3"/>
          </w:tcPr>
          <w:p w:rsidR="006C154C" w:rsidRPr="006C154C" w:rsidRDefault="006C154C" w:rsidP="006C154C">
            <w:pPr>
              <w:jc w:val="center"/>
              <w:rPr>
                <w:rFonts w:ascii="Times New Roman" w:hAnsi="Times New Roman" w:cs="Times New Roman"/>
                <w:b/>
                <w:i w:val="0"/>
                <w:sz w:val="24"/>
                <w:szCs w:val="24"/>
              </w:rPr>
            </w:pPr>
            <w:r w:rsidRPr="006C154C">
              <w:rPr>
                <w:rFonts w:ascii="Times New Roman" w:hAnsi="Times New Roman" w:cs="Times New Roman"/>
                <w:b/>
                <w:i w:val="0"/>
                <w:sz w:val="24"/>
                <w:szCs w:val="24"/>
              </w:rPr>
              <w:t>80% Benchmark Score 5.6</w:t>
            </w:r>
          </w:p>
        </w:tc>
      </w:tr>
    </w:tbl>
    <w:p w:rsidR="0031751D" w:rsidRDefault="0031751D" w:rsidP="00C0559A">
      <w:pPr>
        <w:jc w:val="both"/>
        <w:rPr>
          <w:rFonts w:ascii="Times New Roman" w:hAnsi="Times New Roman" w:cs="Times New Roman"/>
          <w:sz w:val="24"/>
          <w:szCs w:val="24"/>
        </w:rPr>
      </w:pPr>
    </w:p>
    <w:p w:rsidR="00182013" w:rsidRDefault="00182013" w:rsidP="00C0559A">
      <w:pPr>
        <w:jc w:val="both"/>
        <w:rPr>
          <w:rFonts w:ascii="Times New Roman" w:hAnsi="Times New Roman" w:cs="Times New Roman"/>
          <w:sz w:val="24"/>
          <w:szCs w:val="24"/>
        </w:rPr>
      </w:pPr>
      <w:r>
        <w:rPr>
          <w:rFonts w:ascii="Times New Roman" w:hAnsi="Times New Roman" w:cs="Times New Roman"/>
          <w:sz w:val="24"/>
          <w:szCs w:val="24"/>
        </w:rPr>
        <w:t xml:space="preserve">The above table summarizes that all the dimension exceed the benchmark score and all of these are acceptable for customer satisfaction. The maximum possible score denoted that the 7 point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scale 1 to 7 where 7 means strongly agree with the statement. The highest score achieved by the reliability dimension and lowest average score achieved by the assurance dimension. But both the dimension crossed the benchmark line 5.6.</w:t>
      </w:r>
      <w:r w:rsidR="00F21C07">
        <w:rPr>
          <w:rFonts w:ascii="Times New Roman" w:hAnsi="Times New Roman" w:cs="Times New Roman"/>
          <w:sz w:val="24"/>
          <w:szCs w:val="24"/>
        </w:rPr>
        <w:t xml:space="preserve"> So, the customer satisfaction level is good enough.</w:t>
      </w:r>
    </w:p>
    <w:p w:rsidR="00F21C07" w:rsidRDefault="00493BE4" w:rsidP="006C154C">
      <w:pPr>
        <w:jc w:val="both"/>
        <w:rPr>
          <w:rFonts w:ascii="Times New Roman" w:hAnsi="Times New Roman" w:cs="Times New Roman"/>
          <w:sz w:val="24"/>
          <w:szCs w:val="24"/>
        </w:rPr>
      </w:pPr>
      <w:r>
        <w:rPr>
          <w:rFonts w:ascii="Times New Roman" w:hAnsi="Times New Roman" w:cs="Times New Roman"/>
          <w:sz w:val="24"/>
          <w:szCs w:val="24"/>
        </w:rPr>
        <w:t xml:space="preserve">Table </w:t>
      </w:r>
      <w:r w:rsidR="00F21C07">
        <w:rPr>
          <w:rFonts w:ascii="Times New Roman" w:hAnsi="Times New Roman" w:cs="Times New Roman"/>
          <w:sz w:val="24"/>
          <w:szCs w:val="24"/>
        </w:rPr>
        <w:t>5.42</w:t>
      </w:r>
      <w:r w:rsidR="006C154C">
        <w:rPr>
          <w:rFonts w:ascii="Times New Roman" w:hAnsi="Times New Roman" w:cs="Times New Roman"/>
          <w:sz w:val="24"/>
          <w:szCs w:val="24"/>
        </w:rPr>
        <w:t xml:space="preserve"> Attention Area</w:t>
      </w:r>
    </w:p>
    <w:tbl>
      <w:tblPr>
        <w:tblStyle w:val="PlainTable1"/>
        <w:tblW w:w="0" w:type="auto"/>
        <w:jc w:val="center"/>
        <w:tblLook w:val="04A0" w:firstRow="1" w:lastRow="0" w:firstColumn="1" w:lastColumn="0" w:noHBand="0" w:noVBand="1"/>
      </w:tblPr>
      <w:tblGrid>
        <w:gridCol w:w="510"/>
        <w:gridCol w:w="5738"/>
        <w:gridCol w:w="725"/>
      </w:tblGrid>
      <w:tr w:rsidR="006C154C" w:rsidTr="00F81D68">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497" w:type="dxa"/>
            <w:vAlign w:val="center"/>
          </w:tcPr>
          <w:p w:rsidR="006C154C" w:rsidRPr="00493BE4" w:rsidRDefault="00493BE4" w:rsidP="00F21C07">
            <w:pPr>
              <w:jc w:val="center"/>
              <w:rPr>
                <w:rFonts w:ascii="Times New Roman" w:hAnsi="Times New Roman" w:cs="Times New Roman"/>
                <w:sz w:val="24"/>
                <w:szCs w:val="24"/>
              </w:rPr>
            </w:pPr>
            <w:r w:rsidRPr="00493BE4">
              <w:rPr>
                <w:rFonts w:ascii="Times New Roman" w:hAnsi="Times New Roman" w:cs="Times New Roman"/>
                <w:sz w:val="24"/>
                <w:szCs w:val="24"/>
              </w:rPr>
              <w:t>SL</w:t>
            </w:r>
          </w:p>
        </w:tc>
        <w:tc>
          <w:tcPr>
            <w:tcW w:w="5738" w:type="dxa"/>
            <w:vAlign w:val="center"/>
          </w:tcPr>
          <w:p w:rsidR="006C154C" w:rsidRPr="00493BE4" w:rsidRDefault="00493BE4" w:rsidP="00F21C0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3BE4">
              <w:rPr>
                <w:rFonts w:ascii="Times New Roman" w:hAnsi="Times New Roman" w:cs="Times New Roman"/>
                <w:sz w:val="24"/>
                <w:szCs w:val="24"/>
              </w:rPr>
              <w:t>Action Area</w:t>
            </w:r>
          </w:p>
        </w:tc>
        <w:tc>
          <w:tcPr>
            <w:tcW w:w="725" w:type="dxa"/>
            <w:vAlign w:val="center"/>
          </w:tcPr>
          <w:p w:rsidR="006C154C" w:rsidRPr="00493BE4" w:rsidRDefault="00493BE4" w:rsidP="00F21C0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3BE4">
              <w:rPr>
                <w:rFonts w:ascii="Times New Roman" w:hAnsi="Times New Roman" w:cs="Times New Roman"/>
                <w:sz w:val="24"/>
                <w:szCs w:val="24"/>
              </w:rPr>
              <w:t>Gap</w:t>
            </w:r>
          </w:p>
        </w:tc>
      </w:tr>
      <w:tr w:rsidR="006C154C" w:rsidTr="00F81D68">
        <w:trPr>
          <w:cnfStyle w:val="000000100000" w:firstRow="0" w:lastRow="0" w:firstColumn="0" w:lastColumn="0" w:oddVBand="0" w:evenVBand="0" w:oddHBand="1"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497" w:type="dxa"/>
          </w:tcPr>
          <w:p w:rsidR="006C154C" w:rsidRDefault="00493BE4" w:rsidP="006C154C">
            <w:pPr>
              <w:jc w:val="both"/>
              <w:rPr>
                <w:rFonts w:ascii="Times New Roman" w:hAnsi="Times New Roman" w:cs="Times New Roman"/>
                <w:sz w:val="24"/>
                <w:szCs w:val="24"/>
              </w:rPr>
            </w:pPr>
            <w:r>
              <w:rPr>
                <w:rFonts w:ascii="Times New Roman" w:hAnsi="Times New Roman" w:cs="Times New Roman"/>
                <w:sz w:val="24"/>
                <w:szCs w:val="24"/>
              </w:rPr>
              <w:t>02</w:t>
            </w:r>
          </w:p>
        </w:tc>
        <w:tc>
          <w:tcPr>
            <w:tcW w:w="5738" w:type="dxa"/>
          </w:tcPr>
          <w:p w:rsidR="006C154C" w:rsidRDefault="00493BE4" w:rsidP="006C154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3BE4">
              <w:rPr>
                <w:rFonts w:ascii="Times New Roman" w:hAnsi="Times New Roman" w:cs="Times New Roman"/>
                <w:b/>
                <w:sz w:val="24"/>
                <w:szCs w:val="24"/>
              </w:rPr>
              <w:t>Tangibility</w:t>
            </w:r>
            <w:r>
              <w:rPr>
                <w:rFonts w:ascii="Times New Roman" w:hAnsi="Times New Roman" w:cs="Times New Roman"/>
                <w:sz w:val="24"/>
                <w:szCs w:val="24"/>
              </w:rPr>
              <w:t>- physical facilities visually appealing</w:t>
            </w:r>
          </w:p>
        </w:tc>
        <w:tc>
          <w:tcPr>
            <w:tcW w:w="725" w:type="dxa"/>
          </w:tcPr>
          <w:p w:rsidR="006C154C" w:rsidRDefault="00493BE4" w:rsidP="006C154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w:t>
            </w:r>
          </w:p>
        </w:tc>
      </w:tr>
      <w:tr w:rsidR="006C154C" w:rsidTr="00F81D68">
        <w:trPr>
          <w:trHeight w:val="419"/>
          <w:jc w:val="center"/>
        </w:trPr>
        <w:tc>
          <w:tcPr>
            <w:cnfStyle w:val="001000000000" w:firstRow="0" w:lastRow="0" w:firstColumn="1" w:lastColumn="0" w:oddVBand="0" w:evenVBand="0" w:oddHBand="0" w:evenHBand="0" w:firstRowFirstColumn="0" w:firstRowLastColumn="0" w:lastRowFirstColumn="0" w:lastRowLastColumn="0"/>
            <w:tcW w:w="497" w:type="dxa"/>
          </w:tcPr>
          <w:p w:rsidR="006C154C" w:rsidRDefault="00493BE4" w:rsidP="006C154C">
            <w:pPr>
              <w:jc w:val="both"/>
              <w:rPr>
                <w:rFonts w:ascii="Times New Roman" w:hAnsi="Times New Roman" w:cs="Times New Roman"/>
                <w:sz w:val="24"/>
                <w:szCs w:val="24"/>
              </w:rPr>
            </w:pPr>
            <w:r>
              <w:rPr>
                <w:rFonts w:ascii="Times New Roman" w:hAnsi="Times New Roman" w:cs="Times New Roman"/>
                <w:sz w:val="24"/>
                <w:szCs w:val="24"/>
              </w:rPr>
              <w:t>19</w:t>
            </w:r>
          </w:p>
        </w:tc>
        <w:tc>
          <w:tcPr>
            <w:tcW w:w="5738" w:type="dxa"/>
          </w:tcPr>
          <w:p w:rsidR="006C154C" w:rsidRDefault="00493BE4" w:rsidP="006C154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3BE4">
              <w:rPr>
                <w:rFonts w:ascii="Times New Roman" w:hAnsi="Times New Roman" w:cs="Times New Roman"/>
                <w:b/>
                <w:sz w:val="24"/>
                <w:szCs w:val="24"/>
              </w:rPr>
              <w:t>Empathy</w:t>
            </w:r>
            <w:r>
              <w:rPr>
                <w:rFonts w:ascii="Times New Roman" w:hAnsi="Times New Roman" w:cs="Times New Roman"/>
                <w:sz w:val="24"/>
                <w:szCs w:val="24"/>
              </w:rPr>
              <w:t>- operating hours convenient to all</w:t>
            </w:r>
          </w:p>
        </w:tc>
        <w:tc>
          <w:tcPr>
            <w:tcW w:w="725" w:type="dxa"/>
          </w:tcPr>
          <w:p w:rsidR="006C154C" w:rsidRDefault="00493BE4" w:rsidP="006C154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w:t>
            </w:r>
          </w:p>
        </w:tc>
      </w:tr>
      <w:tr w:rsidR="00493BE4" w:rsidTr="00F81D68">
        <w:trPr>
          <w:cnfStyle w:val="000000100000" w:firstRow="0" w:lastRow="0" w:firstColumn="0" w:lastColumn="0" w:oddVBand="0" w:evenVBand="0" w:oddHBand="1" w:evenHBand="0" w:firstRowFirstColumn="0" w:firstRowLastColumn="0" w:lastRowFirstColumn="0" w:lastRowLastColumn="0"/>
          <w:trHeight w:val="442"/>
          <w:jc w:val="center"/>
        </w:trPr>
        <w:tc>
          <w:tcPr>
            <w:cnfStyle w:val="001000000000" w:firstRow="0" w:lastRow="0" w:firstColumn="1" w:lastColumn="0" w:oddVBand="0" w:evenVBand="0" w:oddHBand="0" w:evenHBand="0" w:firstRowFirstColumn="0" w:firstRowLastColumn="0" w:lastRowFirstColumn="0" w:lastRowLastColumn="0"/>
            <w:tcW w:w="497" w:type="dxa"/>
          </w:tcPr>
          <w:p w:rsidR="00493BE4" w:rsidRDefault="00493BE4" w:rsidP="006C154C">
            <w:pPr>
              <w:jc w:val="both"/>
              <w:rPr>
                <w:rFonts w:ascii="Times New Roman" w:hAnsi="Times New Roman" w:cs="Times New Roman"/>
                <w:sz w:val="24"/>
                <w:szCs w:val="24"/>
              </w:rPr>
            </w:pPr>
            <w:r>
              <w:rPr>
                <w:rFonts w:ascii="Times New Roman" w:hAnsi="Times New Roman" w:cs="Times New Roman"/>
                <w:sz w:val="24"/>
                <w:szCs w:val="24"/>
              </w:rPr>
              <w:t>21</w:t>
            </w:r>
          </w:p>
        </w:tc>
        <w:tc>
          <w:tcPr>
            <w:tcW w:w="5738" w:type="dxa"/>
          </w:tcPr>
          <w:p w:rsidR="00493BE4" w:rsidRDefault="00493BE4" w:rsidP="006C154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3BE4">
              <w:rPr>
                <w:rFonts w:ascii="Times New Roman" w:hAnsi="Times New Roman" w:cs="Times New Roman"/>
                <w:b/>
                <w:sz w:val="24"/>
                <w:szCs w:val="24"/>
              </w:rPr>
              <w:t>Empathy</w:t>
            </w:r>
            <w:r>
              <w:rPr>
                <w:rFonts w:ascii="Times New Roman" w:hAnsi="Times New Roman" w:cs="Times New Roman"/>
                <w:sz w:val="24"/>
                <w:szCs w:val="24"/>
              </w:rPr>
              <w:t>- customers’ best interest at heart</w:t>
            </w:r>
          </w:p>
        </w:tc>
        <w:tc>
          <w:tcPr>
            <w:tcW w:w="725" w:type="dxa"/>
          </w:tcPr>
          <w:p w:rsidR="00493BE4" w:rsidRDefault="00493BE4" w:rsidP="006C154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w:t>
            </w:r>
          </w:p>
        </w:tc>
      </w:tr>
    </w:tbl>
    <w:p w:rsidR="006C154C" w:rsidRDefault="006C154C" w:rsidP="006C154C">
      <w:pPr>
        <w:jc w:val="both"/>
        <w:rPr>
          <w:rFonts w:ascii="Times New Roman" w:hAnsi="Times New Roman" w:cs="Times New Roman"/>
          <w:sz w:val="24"/>
          <w:szCs w:val="24"/>
        </w:rPr>
      </w:pPr>
    </w:p>
    <w:p w:rsidR="00331413" w:rsidRDefault="00F21C07" w:rsidP="006C154C">
      <w:pPr>
        <w:jc w:val="both"/>
        <w:rPr>
          <w:rFonts w:ascii="Times New Roman" w:hAnsi="Times New Roman" w:cs="Times New Roman"/>
          <w:sz w:val="24"/>
          <w:szCs w:val="24"/>
        </w:rPr>
      </w:pPr>
      <w:r>
        <w:rPr>
          <w:rFonts w:ascii="Times New Roman" w:hAnsi="Times New Roman" w:cs="Times New Roman"/>
          <w:sz w:val="24"/>
          <w:szCs w:val="24"/>
        </w:rPr>
        <w:t>It is a good sign that any of the statement do not score negative under -0.5. There are two statements of empathy dimension which score negative gap score -0.5 and one tangibility dimension statement score -0.5. Except these three statements all other 19 statements don’t have any negative gap score. So only for these three statements need attention.</w:t>
      </w:r>
    </w:p>
    <w:p w:rsidR="00F21C07" w:rsidRDefault="00331413" w:rsidP="00331413">
      <w:pPr>
        <w:rPr>
          <w:rFonts w:ascii="Times New Roman" w:hAnsi="Times New Roman" w:cs="Times New Roman"/>
          <w:sz w:val="24"/>
          <w:szCs w:val="24"/>
        </w:rPr>
      </w:pPr>
      <w:r>
        <w:rPr>
          <w:rFonts w:ascii="Times New Roman" w:hAnsi="Times New Roman" w:cs="Times New Roman"/>
          <w:sz w:val="24"/>
          <w:szCs w:val="24"/>
        </w:rPr>
        <w:br w:type="page"/>
      </w:r>
    </w:p>
    <w:p w:rsidR="0031751D" w:rsidRDefault="0031751D" w:rsidP="00DB54AA">
      <w:pPr>
        <w:pStyle w:val="Heading1"/>
        <w:jc w:val="center"/>
      </w:pPr>
      <w:bookmarkStart w:id="41" w:name="_Toc12717099"/>
      <w:r>
        <w:lastRenderedPageBreak/>
        <w:t>Chapter 06</w:t>
      </w:r>
      <w:r w:rsidR="00DB54AA">
        <w:t xml:space="preserve">: </w:t>
      </w:r>
      <w:r>
        <w:t>Conclusion and Recommendation</w:t>
      </w:r>
      <w:bookmarkEnd w:id="41"/>
    </w:p>
    <w:p w:rsidR="0031751D" w:rsidRDefault="0031751D">
      <w:pPr>
        <w:rPr>
          <w:rFonts w:ascii="Times New Roman" w:hAnsi="Times New Roman" w:cs="Times New Roman"/>
          <w:sz w:val="24"/>
          <w:szCs w:val="24"/>
        </w:rPr>
      </w:pPr>
      <w:r>
        <w:rPr>
          <w:rFonts w:ascii="Times New Roman" w:hAnsi="Times New Roman" w:cs="Times New Roman"/>
          <w:sz w:val="24"/>
          <w:szCs w:val="24"/>
        </w:rPr>
        <w:br w:type="page"/>
      </w:r>
    </w:p>
    <w:p w:rsidR="0031751D" w:rsidRDefault="0031751D" w:rsidP="00331413">
      <w:pPr>
        <w:pStyle w:val="Heading2"/>
        <w:jc w:val="both"/>
      </w:pPr>
      <w:bookmarkStart w:id="42" w:name="_Toc12717100"/>
      <w:r>
        <w:lastRenderedPageBreak/>
        <w:t>Conclusion</w:t>
      </w:r>
      <w:bookmarkEnd w:id="42"/>
    </w:p>
    <w:p w:rsidR="0031751D" w:rsidRDefault="00331413" w:rsidP="0031751D">
      <w:pPr>
        <w:jc w:val="both"/>
        <w:rPr>
          <w:rFonts w:ascii="Times New Roman" w:hAnsi="Times New Roman" w:cs="Times New Roman"/>
          <w:sz w:val="24"/>
          <w:szCs w:val="24"/>
        </w:rPr>
      </w:pPr>
      <w:r>
        <w:rPr>
          <w:rFonts w:ascii="Times New Roman" w:hAnsi="Times New Roman" w:cs="Times New Roman"/>
          <w:sz w:val="24"/>
          <w:szCs w:val="24"/>
        </w:rPr>
        <w:t xml:space="preserve">The overall study explains that using the SERVQUAL tools for quality measurement in DBBL the five dimensions scores an acceptable </w:t>
      </w:r>
      <w:r w:rsidR="00753088">
        <w:rPr>
          <w:rFonts w:ascii="Times New Roman" w:hAnsi="Times New Roman" w:cs="Times New Roman"/>
          <w:sz w:val="24"/>
          <w:szCs w:val="24"/>
        </w:rPr>
        <w:t xml:space="preserve">score for </w:t>
      </w:r>
      <w:r>
        <w:rPr>
          <w:rFonts w:ascii="Times New Roman" w:hAnsi="Times New Roman" w:cs="Times New Roman"/>
          <w:sz w:val="24"/>
          <w:szCs w:val="24"/>
        </w:rPr>
        <w:t xml:space="preserve">customer satisfaction. That means customers usually satisfied by the service provided by DBBL to them. </w:t>
      </w:r>
      <w:r w:rsidR="00753088">
        <w:rPr>
          <w:rFonts w:ascii="Times New Roman" w:hAnsi="Times New Roman" w:cs="Times New Roman"/>
          <w:sz w:val="24"/>
          <w:szCs w:val="24"/>
        </w:rPr>
        <w:t xml:space="preserve">The service actually customers receive from this bank are exceeds the expectation and fulfilled the perceived value. Most of the banks cannot exceed the expectation level because customers’ expectation </w:t>
      </w:r>
      <w:proofErr w:type="gramStart"/>
      <w:r w:rsidR="00753088">
        <w:rPr>
          <w:rFonts w:ascii="Times New Roman" w:hAnsi="Times New Roman" w:cs="Times New Roman"/>
          <w:sz w:val="24"/>
          <w:szCs w:val="24"/>
        </w:rPr>
        <w:t>level always remain</w:t>
      </w:r>
      <w:proofErr w:type="gramEnd"/>
      <w:r w:rsidR="00753088">
        <w:rPr>
          <w:rFonts w:ascii="Times New Roman" w:hAnsi="Times New Roman" w:cs="Times New Roman"/>
          <w:sz w:val="24"/>
          <w:szCs w:val="24"/>
        </w:rPr>
        <w:t xml:space="preserve"> so high. To match that level a bank needs to provide their best service to the customer. For being one of the renounced banking organization in Bangladesh Dutch Bangla Bank are fulfilling customer satisfaction level</w:t>
      </w:r>
      <w:r w:rsidR="00B14F18">
        <w:rPr>
          <w:rFonts w:ascii="Times New Roman" w:hAnsi="Times New Roman" w:cs="Times New Roman"/>
          <w:sz w:val="24"/>
          <w:szCs w:val="24"/>
        </w:rPr>
        <w:t xml:space="preserve"> with care and knowledge</w:t>
      </w:r>
      <w:r w:rsidR="00753088">
        <w:rPr>
          <w:rFonts w:ascii="Times New Roman" w:hAnsi="Times New Roman" w:cs="Times New Roman"/>
          <w:sz w:val="24"/>
          <w:szCs w:val="24"/>
        </w:rPr>
        <w:t xml:space="preserve">. This study mainly focuses on the service quality of the bank. </w:t>
      </w:r>
      <w:r w:rsidR="00B14F18">
        <w:rPr>
          <w:rFonts w:ascii="Times New Roman" w:hAnsi="Times New Roman" w:cs="Times New Roman"/>
          <w:sz w:val="24"/>
          <w:szCs w:val="24"/>
        </w:rPr>
        <w:t>By a</w:t>
      </w:r>
      <w:r w:rsidR="00753088">
        <w:rPr>
          <w:rFonts w:ascii="Times New Roman" w:hAnsi="Times New Roman" w:cs="Times New Roman"/>
          <w:sz w:val="24"/>
          <w:szCs w:val="24"/>
        </w:rPr>
        <w:t xml:space="preserve">pplying SERVQUAL </w:t>
      </w:r>
      <w:r w:rsidR="00B14F18">
        <w:rPr>
          <w:rFonts w:ascii="Times New Roman" w:hAnsi="Times New Roman" w:cs="Times New Roman"/>
          <w:sz w:val="24"/>
          <w:szCs w:val="24"/>
        </w:rPr>
        <w:t>one hundred participants participated on measuring the service quality and finally</w:t>
      </w:r>
      <w:r w:rsidR="002739FA">
        <w:rPr>
          <w:rFonts w:ascii="Times New Roman" w:hAnsi="Times New Roman" w:cs="Times New Roman"/>
          <w:sz w:val="24"/>
          <w:szCs w:val="24"/>
        </w:rPr>
        <w:t>,</w:t>
      </w:r>
      <w:r w:rsidR="00B14F18">
        <w:rPr>
          <w:rFonts w:ascii="Times New Roman" w:hAnsi="Times New Roman" w:cs="Times New Roman"/>
          <w:sz w:val="24"/>
          <w:szCs w:val="24"/>
        </w:rPr>
        <w:t xml:space="preserve"> the research result become</w:t>
      </w:r>
      <w:r w:rsidR="002739FA">
        <w:rPr>
          <w:rFonts w:ascii="Times New Roman" w:hAnsi="Times New Roman" w:cs="Times New Roman"/>
          <w:sz w:val="24"/>
          <w:szCs w:val="24"/>
        </w:rPr>
        <w:t>s</w:t>
      </w:r>
      <w:r w:rsidR="00B14F18">
        <w:rPr>
          <w:rFonts w:ascii="Times New Roman" w:hAnsi="Times New Roman" w:cs="Times New Roman"/>
          <w:sz w:val="24"/>
          <w:szCs w:val="24"/>
        </w:rPr>
        <w:t xml:space="preserve"> positive to the DBBL. Customers are satisfied with the services which the bank actually produced for the clients. Five </w:t>
      </w:r>
      <w:proofErr w:type="gramStart"/>
      <w:r w:rsidR="00B14F18">
        <w:rPr>
          <w:rFonts w:ascii="Times New Roman" w:hAnsi="Times New Roman" w:cs="Times New Roman"/>
          <w:sz w:val="24"/>
          <w:szCs w:val="24"/>
        </w:rPr>
        <w:t>dimension</w:t>
      </w:r>
      <w:proofErr w:type="gramEnd"/>
      <w:r w:rsidR="00B14F18">
        <w:rPr>
          <w:rFonts w:ascii="Times New Roman" w:hAnsi="Times New Roman" w:cs="Times New Roman"/>
          <w:sz w:val="24"/>
          <w:szCs w:val="24"/>
        </w:rPr>
        <w:t xml:space="preserve"> includes twenty two statements except few statements all the statements positively react. Finally</w:t>
      </w:r>
      <w:r w:rsidR="002739FA">
        <w:rPr>
          <w:rFonts w:ascii="Times New Roman" w:hAnsi="Times New Roman" w:cs="Times New Roman"/>
          <w:sz w:val="24"/>
          <w:szCs w:val="24"/>
        </w:rPr>
        <w:t>,</w:t>
      </w:r>
      <w:r w:rsidR="00B14F18">
        <w:rPr>
          <w:rFonts w:ascii="Times New Roman" w:hAnsi="Times New Roman" w:cs="Times New Roman"/>
          <w:sz w:val="24"/>
          <w:szCs w:val="24"/>
        </w:rPr>
        <w:t xml:space="preserve"> the study reveals that the overall </w:t>
      </w:r>
      <w:r w:rsidR="00352B22">
        <w:rPr>
          <w:rFonts w:ascii="Times New Roman" w:hAnsi="Times New Roman" w:cs="Times New Roman"/>
          <w:sz w:val="24"/>
          <w:szCs w:val="24"/>
        </w:rPr>
        <w:t xml:space="preserve">service </w:t>
      </w:r>
      <w:r w:rsidR="00B14F18">
        <w:rPr>
          <w:rFonts w:ascii="Times New Roman" w:hAnsi="Times New Roman" w:cs="Times New Roman"/>
          <w:sz w:val="24"/>
          <w:szCs w:val="24"/>
        </w:rPr>
        <w:t xml:space="preserve">quality </w:t>
      </w:r>
      <w:r w:rsidR="00352B22">
        <w:rPr>
          <w:rFonts w:ascii="Times New Roman" w:hAnsi="Times New Roman" w:cs="Times New Roman"/>
          <w:sz w:val="24"/>
          <w:szCs w:val="24"/>
        </w:rPr>
        <w:t xml:space="preserve">of Dutch Bangla Bank </w:t>
      </w:r>
      <w:r w:rsidR="00B14F18">
        <w:rPr>
          <w:rFonts w:ascii="Times New Roman" w:hAnsi="Times New Roman" w:cs="Times New Roman"/>
          <w:sz w:val="24"/>
          <w:szCs w:val="24"/>
        </w:rPr>
        <w:t xml:space="preserve">is </w:t>
      </w:r>
      <w:r w:rsidR="00352B22">
        <w:rPr>
          <w:rFonts w:ascii="Times New Roman" w:hAnsi="Times New Roman" w:cs="Times New Roman"/>
          <w:sz w:val="24"/>
          <w:szCs w:val="24"/>
        </w:rPr>
        <w:t>more than the benchmark threshold.</w:t>
      </w:r>
    </w:p>
    <w:p w:rsidR="00352B22" w:rsidRDefault="00352B22" w:rsidP="00352B22">
      <w:pPr>
        <w:pStyle w:val="Heading2"/>
      </w:pPr>
      <w:bookmarkStart w:id="43" w:name="_Toc12717101"/>
      <w:r>
        <w:t>Recommendation</w:t>
      </w:r>
      <w:bookmarkEnd w:id="43"/>
    </w:p>
    <w:p w:rsidR="001F2FBD" w:rsidRDefault="00352B22" w:rsidP="0031751D">
      <w:pPr>
        <w:jc w:val="both"/>
        <w:rPr>
          <w:rFonts w:ascii="Times New Roman" w:hAnsi="Times New Roman" w:cs="Times New Roman"/>
          <w:sz w:val="24"/>
          <w:szCs w:val="24"/>
        </w:rPr>
      </w:pPr>
      <w:r>
        <w:rPr>
          <w:rFonts w:ascii="Times New Roman" w:hAnsi="Times New Roman" w:cs="Times New Roman"/>
          <w:sz w:val="24"/>
          <w:szCs w:val="24"/>
        </w:rPr>
        <w:t xml:space="preserve">There is no say after seeing the result of this study. All the findings positively go with the service quality of DBBL. Though the study </w:t>
      </w:r>
      <w:r w:rsidR="002739FA">
        <w:rPr>
          <w:rFonts w:ascii="Times New Roman" w:hAnsi="Times New Roman" w:cs="Times New Roman"/>
          <w:sz w:val="24"/>
          <w:szCs w:val="24"/>
        </w:rPr>
        <w:t>is</w:t>
      </w:r>
      <w:r>
        <w:rPr>
          <w:rFonts w:ascii="Times New Roman" w:hAnsi="Times New Roman" w:cs="Times New Roman"/>
          <w:sz w:val="24"/>
          <w:szCs w:val="24"/>
        </w:rPr>
        <w:t xml:space="preserve"> not conducted all over the country</w:t>
      </w:r>
      <w:r w:rsidR="002739FA">
        <w:rPr>
          <w:rFonts w:ascii="Times New Roman" w:hAnsi="Times New Roman" w:cs="Times New Roman"/>
          <w:sz w:val="24"/>
          <w:szCs w:val="24"/>
        </w:rPr>
        <w:t>,</w:t>
      </w:r>
      <w:r>
        <w:rPr>
          <w:rFonts w:ascii="Times New Roman" w:hAnsi="Times New Roman" w:cs="Times New Roman"/>
          <w:sz w:val="24"/>
          <w:szCs w:val="24"/>
        </w:rPr>
        <w:t xml:space="preserve"> a major portion is done by this study. In empathy dimension two statements have negative gap score but the gap is very low. Even one statement of tangibility dimension have also negative gap score but again the gap is very low. To overcome this negative gap the bank needs to pay attention </w:t>
      </w:r>
      <w:r w:rsidR="002739FA">
        <w:rPr>
          <w:rFonts w:ascii="Times New Roman" w:hAnsi="Times New Roman" w:cs="Times New Roman"/>
          <w:sz w:val="24"/>
          <w:szCs w:val="24"/>
        </w:rPr>
        <w:t>to</w:t>
      </w:r>
      <w:r w:rsidR="001F2FBD">
        <w:rPr>
          <w:rFonts w:ascii="Times New Roman" w:hAnsi="Times New Roman" w:cs="Times New Roman"/>
          <w:sz w:val="24"/>
          <w:szCs w:val="24"/>
        </w:rPr>
        <w:t xml:space="preserve"> the physical facilities which are visually appealing when a customer enter</w:t>
      </w:r>
      <w:r w:rsidR="002739FA">
        <w:rPr>
          <w:rFonts w:ascii="Times New Roman" w:hAnsi="Times New Roman" w:cs="Times New Roman"/>
          <w:sz w:val="24"/>
          <w:szCs w:val="24"/>
        </w:rPr>
        <w:t>s</w:t>
      </w:r>
      <w:r w:rsidR="001F2FBD">
        <w:rPr>
          <w:rFonts w:ascii="Times New Roman" w:hAnsi="Times New Roman" w:cs="Times New Roman"/>
          <w:sz w:val="24"/>
          <w:szCs w:val="24"/>
        </w:rPr>
        <w:t xml:space="preserve"> into a branch or service center from where the bank provides their services. Then the operating hours should be convenient </w:t>
      </w:r>
      <w:r w:rsidR="002739FA">
        <w:rPr>
          <w:rFonts w:ascii="Times New Roman" w:hAnsi="Times New Roman" w:cs="Times New Roman"/>
          <w:sz w:val="24"/>
          <w:szCs w:val="24"/>
        </w:rPr>
        <w:t>for</w:t>
      </w:r>
      <w:r w:rsidR="001F2FBD">
        <w:rPr>
          <w:rFonts w:ascii="Times New Roman" w:hAnsi="Times New Roman" w:cs="Times New Roman"/>
          <w:sz w:val="24"/>
          <w:szCs w:val="24"/>
        </w:rPr>
        <w:t xml:space="preserve"> all the customers and the bank should pay attention to their customer as each and every customer will have their best interest at heart. Moreover, the bank should concentrate </w:t>
      </w:r>
      <w:r w:rsidR="002739FA">
        <w:rPr>
          <w:rFonts w:ascii="Times New Roman" w:hAnsi="Times New Roman" w:cs="Times New Roman"/>
          <w:sz w:val="24"/>
          <w:szCs w:val="24"/>
        </w:rPr>
        <w:t>on</w:t>
      </w:r>
      <w:r w:rsidR="001F2FBD">
        <w:rPr>
          <w:rFonts w:ascii="Times New Roman" w:hAnsi="Times New Roman" w:cs="Times New Roman"/>
          <w:sz w:val="24"/>
          <w:szCs w:val="24"/>
        </w:rPr>
        <w:t xml:space="preserve"> their internal strategies to keep this position for a long time among the continuous changes </w:t>
      </w:r>
      <w:r w:rsidR="002739FA">
        <w:rPr>
          <w:rFonts w:ascii="Times New Roman" w:hAnsi="Times New Roman" w:cs="Times New Roman"/>
          <w:sz w:val="24"/>
          <w:szCs w:val="24"/>
        </w:rPr>
        <w:t>in</w:t>
      </w:r>
      <w:r w:rsidR="001F2FBD">
        <w:rPr>
          <w:rFonts w:ascii="Times New Roman" w:hAnsi="Times New Roman" w:cs="Times New Roman"/>
          <w:sz w:val="24"/>
          <w:szCs w:val="24"/>
        </w:rPr>
        <w:t xml:space="preserve"> economic condition and competitive market.</w:t>
      </w:r>
    </w:p>
    <w:p w:rsidR="001F2FBD" w:rsidRDefault="001F2FBD">
      <w:pPr>
        <w:rPr>
          <w:rFonts w:ascii="Times New Roman" w:hAnsi="Times New Roman" w:cs="Times New Roman"/>
          <w:sz w:val="24"/>
          <w:szCs w:val="24"/>
        </w:rPr>
      </w:pPr>
      <w:r>
        <w:rPr>
          <w:rFonts w:ascii="Times New Roman" w:hAnsi="Times New Roman" w:cs="Times New Roman"/>
          <w:sz w:val="24"/>
          <w:szCs w:val="24"/>
        </w:rPr>
        <w:br w:type="page"/>
      </w:r>
    </w:p>
    <w:p w:rsidR="001F2FBD" w:rsidRDefault="001F2FBD" w:rsidP="00DB54AA">
      <w:pPr>
        <w:pStyle w:val="Heading1"/>
        <w:jc w:val="center"/>
      </w:pPr>
      <w:bookmarkStart w:id="44" w:name="_Toc12717102"/>
      <w:r>
        <w:lastRenderedPageBreak/>
        <w:t>Chapter 07</w:t>
      </w:r>
      <w:r w:rsidR="00DB54AA">
        <w:t xml:space="preserve">: </w:t>
      </w:r>
      <w:r>
        <w:t>Appendix</w:t>
      </w:r>
      <w:bookmarkEnd w:id="44"/>
    </w:p>
    <w:p w:rsidR="001F2FBD" w:rsidRDefault="001F2FBD">
      <w:pPr>
        <w:rPr>
          <w:rFonts w:ascii="Times New Roman" w:hAnsi="Times New Roman" w:cs="Times New Roman"/>
          <w:sz w:val="24"/>
          <w:szCs w:val="24"/>
        </w:rPr>
      </w:pPr>
      <w:r>
        <w:rPr>
          <w:rFonts w:ascii="Times New Roman" w:hAnsi="Times New Roman" w:cs="Times New Roman"/>
          <w:sz w:val="24"/>
          <w:szCs w:val="24"/>
        </w:rPr>
        <w:br w:type="page"/>
      </w:r>
    </w:p>
    <w:p w:rsidR="00EC5543" w:rsidRDefault="001F2FBD" w:rsidP="00EC5543">
      <w:pPr>
        <w:pStyle w:val="Heading2"/>
      </w:pPr>
      <w:bookmarkStart w:id="45" w:name="_Toc12717103"/>
      <w:r>
        <w:lastRenderedPageBreak/>
        <w:t>Questionnaire Sample</w:t>
      </w:r>
      <w:bookmarkEnd w:id="45"/>
    </w:p>
    <w:p w:rsidR="00DD26E4" w:rsidRPr="00260629" w:rsidRDefault="00DD26E4" w:rsidP="00260629">
      <w:pPr>
        <w:widowControl w:val="0"/>
        <w:autoSpaceDE w:val="0"/>
        <w:autoSpaceDN w:val="0"/>
        <w:spacing w:before="94" w:after="0" w:line="249" w:lineRule="auto"/>
        <w:ind w:left="108"/>
        <w:rPr>
          <w:rFonts w:ascii="Arial" w:eastAsia="Arial" w:hAnsi="Arial" w:cs="Arial"/>
          <w:b/>
          <w:sz w:val="34"/>
        </w:rPr>
      </w:pPr>
      <w:r w:rsidRPr="00DD26E4">
        <w:rPr>
          <w:rFonts w:ascii="Arial" w:eastAsia="Arial" w:hAnsi="Arial" w:cs="Arial"/>
          <w:b/>
          <w:sz w:val="34"/>
        </w:rPr>
        <w:t>Survey for Quality Measurement in D</w:t>
      </w:r>
      <w:r w:rsidR="00260629">
        <w:rPr>
          <w:rFonts w:ascii="Arial" w:eastAsia="Arial" w:hAnsi="Arial" w:cs="Arial"/>
          <w:b/>
          <w:sz w:val="34"/>
        </w:rPr>
        <w:t>utch Bangla Bank Limited (DBBL)</w:t>
      </w:r>
    </w:p>
    <w:p w:rsidR="00DD26E4" w:rsidRDefault="00DD26E4" w:rsidP="00DD26E4">
      <w:pPr>
        <w:pStyle w:val="BodyText"/>
        <w:spacing w:before="92"/>
        <w:ind w:left="108"/>
      </w:pPr>
      <w:r>
        <w:rPr>
          <w:w w:val="105"/>
        </w:rPr>
        <w:t>This survey is required for my internship program from United International University.</w:t>
      </w:r>
    </w:p>
    <w:p w:rsidR="00DD26E4" w:rsidRDefault="00DD26E4" w:rsidP="00DD26E4">
      <w:pPr>
        <w:pStyle w:val="BodyText"/>
        <w:spacing w:before="6"/>
        <w:rPr>
          <w:sz w:val="17"/>
        </w:rPr>
      </w:pPr>
    </w:p>
    <w:p w:rsidR="00DD26E4" w:rsidRDefault="00DD26E4" w:rsidP="00DD26E4">
      <w:pPr>
        <w:pStyle w:val="BodyText"/>
        <w:spacing w:line="247" w:lineRule="auto"/>
        <w:ind w:left="108" w:right="252"/>
      </w:pPr>
      <w:r>
        <w:rPr>
          <w:w w:val="105"/>
        </w:rPr>
        <w:t>The</w:t>
      </w:r>
      <w:r>
        <w:rPr>
          <w:spacing w:val="-12"/>
          <w:w w:val="105"/>
        </w:rPr>
        <w:t xml:space="preserve"> </w:t>
      </w:r>
      <w:r>
        <w:rPr>
          <w:w w:val="105"/>
        </w:rPr>
        <w:t>questionnaire</w:t>
      </w:r>
      <w:r>
        <w:rPr>
          <w:spacing w:val="-12"/>
          <w:w w:val="105"/>
        </w:rPr>
        <w:t xml:space="preserve"> </w:t>
      </w:r>
      <w:r>
        <w:rPr>
          <w:w w:val="105"/>
        </w:rPr>
        <w:t>below</w:t>
      </w:r>
      <w:r>
        <w:rPr>
          <w:spacing w:val="-12"/>
          <w:w w:val="105"/>
        </w:rPr>
        <w:t xml:space="preserve"> </w:t>
      </w:r>
      <w:r>
        <w:rPr>
          <w:w w:val="105"/>
        </w:rPr>
        <w:t>is</w:t>
      </w:r>
      <w:r>
        <w:rPr>
          <w:spacing w:val="-12"/>
          <w:w w:val="105"/>
        </w:rPr>
        <w:t xml:space="preserve"> </w:t>
      </w:r>
      <w:r>
        <w:rPr>
          <w:w w:val="105"/>
        </w:rPr>
        <w:t>in</w:t>
      </w:r>
      <w:r>
        <w:rPr>
          <w:spacing w:val="-11"/>
          <w:w w:val="105"/>
        </w:rPr>
        <w:t xml:space="preserve"> </w:t>
      </w:r>
      <w:r>
        <w:rPr>
          <w:w w:val="105"/>
        </w:rPr>
        <w:t>two</w:t>
      </w:r>
      <w:r>
        <w:rPr>
          <w:spacing w:val="-12"/>
          <w:w w:val="105"/>
        </w:rPr>
        <w:t xml:space="preserve"> </w:t>
      </w:r>
      <w:r>
        <w:rPr>
          <w:w w:val="105"/>
        </w:rPr>
        <w:t>sections.</w:t>
      </w:r>
      <w:r>
        <w:rPr>
          <w:spacing w:val="-12"/>
          <w:w w:val="105"/>
        </w:rPr>
        <w:t xml:space="preserve"> </w:t>
      </w:r>
      <w:r>
        <w:rPr>
          <w:w w:val="105"/>
        </w:rPr>
        <w:t>The</w:t>
      </w:r>
      <w:r>
        <w:rPr>
          <w:spacing w:val="-12"/>
          <w:w w:val="105"/>
        </w:rPr>
        <w:t xml:space="preserve"> </w:t>
      </w:r>
      <w:r>
        <w:rPr>
          <w:w w:val="105"/>
        </w:rPr>
        <w:t>first</w:t>
      </w:r>
      <w:r>
        <w:rPr>
          <w:spacing w:val="-12"/>
          <w:w w:val="105"/>
        </w:rPr>
        <w:t xml:space="preserve"> </w:t>
      </w:r>
      <w:r>
        <w:rPr>
          <w:w w:val="105"/>
        </w:rPr>
        <w:t>section</w:t>
      </w:r>
      <w:r>
        <w:rPr>
          <w:spacing w:val="-11"/>
          <w:w w:val="105"/>
        </w:rPr>
        <w:t xml:space="preserve"> </w:t>
      </w:r>
      <w:r>
        <w:rPr>
          <w:w w:val="105"/>
        </w:rPr>
        <w:t>asks</w:t>
      </w:r>
      <w:r>
        <w:rPr>
          <w:spacing w:val="-12"/>
          <w:w w:val="105"/>
        </w:rPr>
        <w:t xml:space="preserve"> </w:t>
      </w:r>
      <w:r>
        <w:rPr>
          <w:w w:val="105"/>
        </w:rPr>
        <w:t>you</w:t>
      </w:r>
      <w:r>
        <w:rPr>
          <w:spacing w:val="-12"/>
          <w:w w:val="105"/>
        </w:rPr>
        <w:t xml:space="preserve"> </w:t>
      </w:r>
      <w:r>
        <w:rPr>
          <w:w w:val="105"/>
        </w:rPr>
        <w:t>to</w:t>
      </w:r>
      <w:r>
        <w:rPr>
          <w:spacing w:val="-12"/>
          <w:w w:val="105"/>
        </w:rPr>
        <w:t xml:space="preserve"> </w:t>
      </w:r>
      <w:r>
        <w:rPr>
          <w:w w:val="105"/>
        </w:rPr>
        <w:t>rank</w:t>
      </w:r>
      <w:r>
        <w:rPr>
          <w:spacing w:val="-12"/>
          <w:w w:val="105"/>
        </w:rPr>
        <w:t xml:space="preserve"> </w:t>
      </w:r>
      <w:r>
        <w:rPr>
          <w:w w:val="105"/>
        </w:rPr>
        <w:t>all</w:t>
      </w:r>
      <w:r>
        <w:rPr>
          <w:spacing w:val="-11"/>
          <w:w w:val="105"/>
        </w:rPr>
        <w:t xml:space="preserve"> </w:t>
      </w:r>
      <w:r>
        <w:rPr>
          <w:w w:val="105"/>
        </w:rPr>
        <w:t>banks</w:t>
      </w:r>
      <w:r>
        <w:rPr>
          <w:spacing w:val="-12"/>
          <w:w w:val="105"/>
        </w:rPr>
        <w:t xml:space="preserve"> </w:t>
      </w:r>
      <w:r>
        <w:rPr>
          <w:w w:val="105"/>
        </w:rPr>
        <w:t>according</w:t>
      </w:r>
      <w:r>
        <w:rPr>
          <w:spacing w:val="-12"/>
          <w:w w:val="105"/>
        </w:rPr>
        <w:t xml:space="preserve"> </w:t>
      </w:r>
      <w:r>
        <w:rPr>
          <w:w w:val="105"/>
        </w:rPr>
        <w:t>to</w:t>
      </w:r>
      <w:r>
        <w:rPr>
          <w:spacing w:val="-12"/>
          <w:w w:val="105"/>
        </w:rPr>
        <w:t xml:space="preserve"> </w:t>
      </w:r>
      <w:r>
        <w:rPr>
          <w:w w:val="105"/>
        </w:rPr>
        <w:t>your expectations (i.e. what you expect all banks to</w:t>
      </w:r>
      <w:r>
        <w:rPr>
          <w:spacing w:val="-23"/>
          <w:w w:val="105"/>
        </w:rPr>
        <w:t xml:space="preserve"> </w:t>
      </w:r>
      <w:r>
        <w:rPr>
          <w:w w:val="105"/>
        </w:rPr>
        <w:t>provide).</w:t>
      </w:r>
    </w:p>
    <w:p w:rsidR="00DD26E4" w:rsidRDefault="00DD26E4" w:rsidP="00DD26E4">
      <w:pPr>
        <w:pStyle w:val="BodyText"/>
        <w:spacing w:before="195" w:line="247" w:lineRule="auto"/>
        <w:ind w:left="108" w:right="1237"/>
      </w:pPr>
      <w:r>
        <w:rPr>
          <w:w w:val="105"/>
        </w:rPr>
        <w:t>The</w:t>
      </w:r>
      <w:r>
        <w:rPr>
          <w:spacing w:val="-12"/>
          <w:w w:val="105"/>
        </w:rPr>
        <w:t xml:space="preserve"> </w:t>
      </w:r>
      <w:r>
        <w:rPr>
          <w:w w:val="105"/>
        </w:rPr>
        <w:t>second</w:t>
      </w:r>
      <w:r>
        <w:rPr>
          <w:spacing w:val="-12"/>
          <w:w w:val="105"/>
        </w:rPr>
        <w:t xml:space="preserve"> </w:t>
      </w:r>
      <w:r>
        <w:rPr>
          <w:w w:val="105"/>
        </w:rPr>
        <w:t>section</w:t>
      </w:r>
      <w:r>
        <w:rPr>
          <w:spacing w:val="-12"/>
          <w:w w:val="105"/>
        </w:rPr>
        <w:t xml:space="preserve"> </w:t>
      </w:r>
      <w:r>
        <w:rPr>
          <w:w w:val="105"/>
        </w:rPr>
        <w:t>asks</w:t>
      </w:r>
      <w:r>
        <w:rPr>
          <w:spacing w:val="-12"/>
          <w:w w:val="105"/>
        </w:rPr>
        <w:t xml:space="preserve"> </w:t>
      </w:r>
      <w:r>
        <w:rPr>
          <w:w w:val="105"/>
        </w:rPr>
        <w:t>you</w:t>
      </w:r>
      <w:r>
        <w:rPr>
          <w:spacing w:val="-12"/>
          <w:w w:val="105"/>
        </w:rPr>
        <w:t xml:space="preserve"> </w:t>
      </w:r>
      <w:r>
        <w:rPr>
          <w:w w:val="105"/>
        </w:rPr>
        <w:t>to</w:t>
      </w:r>
      <w:r>
        <w:rPr>
          <w:spacing w:val="-11"/>
          <w:w w:val="105"/>
        </w:rPr>
        <w:t xml:space="preserve"> </w:t>
      </w:r>
      <w:r>
        <w:rPr>
          <w:w w:val="105"/>
        </w:rPr>
        <w:t>rank</w:t>
      </w:r>
      <w:r>
        <w:rPr>
          <w:spacing w:val="-12"/>
          <w:w w:val="105"/>
        </w:rPr>
        <w:t xml:space="preserve"> </w:t>
      </w:r>
      <w:r>
        <w:rPr>
          <w:w w:val="105"/>
        </w:rPr>
        <w:t>the</w:t>
      </w:r>
      <w:r>
        <w:rPr>
          <w:spacing w:val="-12"/>
          <w:w w:val="105"/>
        </w:rPr>
        <w:t xml:space="preserve"> </w:t>
      </w:r>
      <w:r>
        <w:rPr>
          <w:w w:val="105"/>
        </w:rPr>
        <w:t>Dutch</w:t>
      </w:r>
      <w:r>
        <w:rPr>
          <w:spacing w:val="-12"/>
          <w:w w:val="105"/>
        </w:rPr>
        <w:t xml:space="preserve"> </w:t>
      </w:r>
      <w:r>
        <w:rPr>
          <w:w w:val="105"/>
        </w:rPr>
        <w:t>Bangla</w:t>
      </w:r>
      <w:r>
        <w:rPr>
          <w:spacing w:val="-12"/>
          <w:w w:val="105"/>
        </w:rPr>
        <w:t xml:space="preserve"> </w:t>
      </w:r>
      <w:r>
        <w:rPr>
          <w:w w:val="105"/>
        </w:rPr>
        <w:t>Bank</w:t>
      </w:r>
      <w:r>
        <w:rPr>
          <w:spacing w:val="-11"/>
          <w:w w:val="105"/>
        </w:rPr>
        <w:t xml:space="preserve"> </w:t>
      </w:r>
      <w:r>
        <w:rPr>
          <w:w w:val="105"/>
        </w:rPr>
        <w:t>for</w:t>
      </w:r>
      <w:r>
        <w:rPr>
          <w:spacing w:val="-12"/>
          <w:w w:val="105"/>
        </w:rPr>
        <w:t xml:space="preserve"> </w:t>
      </w:r>
      <w:r>
        <w:rPr>
          <w:w w:val="105"/>
        </w:rPr>
        <w:t>the</w:t>
      </w:r>
      <w:r>
        <w:rPr>
          <w:spacing w:val="-12"/>
          <w:w w:val="105"/>
        </w:rPr>
        <w:t xml:space="preserve"> </w:t>
      </w:r>
      <w:r>
        <w:rPr>
          <w:w w:val="105"/>
        </w:rPr>
        <w:t>survey</w:t>
      </w:r>
      <w:r>
        <w:rPr>
          <w:spacing w:val="-12"/>
          <w:w w:val="105"/>
        </w:rPr>
        <w:t xml:space="preserve"> </w:t>
      </w:r>
      <w:r>
        <w:rPr>
          <w:w w:val="105"/>
        </w:rPr>
        <w:t>according</w:t>
      </w:r>
      <w:r>
        <w:rPr>
          <w:spacing w:val="-12"/>
          <w:w w:val="105"/>
        </w:rPr>
        <w:t xml:space="preserve"> </w:t>
      </w:r>
      <w:r>
        <w:rPr>
          <w:w w:val="105"/>
        </w:rPr>
        <w:t>to</w:t>
      </w:r>
      <w:r>
        <w:rPr>
          <w:spacing w:val="-11"/>
          <w:w w:val="105"/>
        </w:rPr>
        <w:t xml:space="preserve"> </w:t>
      </w:r>
      <w:r>
        <w:rPr>
          <w:w w:val="105"/>
        </w:rPr>
        <w:t>your experiences and</w:t>
      </w:r>
      <w:r>
        <w:rPr>
          <w:spacing w:val="-5"/>
          <w:w w:val="105"/>
        </w:rPr>
        <w:t xml:space="preserve"> </w:t>
      </w:r>
      <w:r>
        <w:rPr>
          <w:w w:val="105"/>
        </w:rPr>
        <w:t>perceptions.</w:t>
      </w:r>
    </w:p>
    <w:p w:rsidR="00DD26E4" w:rsidRDefault="00DD26E4" w:rsidP="00DD26E4">
      <w:pPr>
        <w:pStyle w:val="BodyText"/>
        <w:spacing w:before="195"/>
        <w:ind w:left="108"/>
      </w:pPr>
      <w:r>
        <w:rPr>
          <w:w w:val="105"/>
        </w:rPr>
        <w:t>You should rank each statement as follows:</w:t>
      </w:r>
    </w:p>
    <w:p w:rsidR="00DD26E4" w:rsidRDefault="00DD26E4" w:rsidP="00DD26E4">
      <w:pPr>
        <w:pStyle w:val="BodyText"/>
        <w:spacing w:before="6"/>
        <w:rPr>
          <w:sz w:val="17"/>
        </w:rPr>
      </w:pPr>
    </w:p>
    <w:p w:rsidR="00DD26E4" w:rsidRDefault="00DD26E4" w:rsidP="00DD26E4">
      <w:pPr>
        <w:pStyle w:val="BodyText"/>
        <w:tabs>
          <w:tab w:val="left" w:pos="5201"/>
        </w:tabs>
        <w:ind w:left="108"/>
      </w:pPr>
      <w:r>
        <w:rPr>
          <w:w w:val="105"/>
        </w:rPr>
        <w:t>Strongly</w:t>
      </w:r>
      <w:r>
        <w:rPr>
          <w:w w:val="105"/>
        </w:rPr>
        <w:tab/>
      </w:r>
      <w:proofErr w:type="spellStart"/>
      <w:r>
        <w:rPr>
          <w:w w:val="105"/>
        </w:rPr>
        <w:t>Strongly</w:t>
      </w:r>
      <w:proofErr w:type="spellEnd"/>
    </w:p>
    <w:p w:rsidR="00DD26E4" w:rsidRDefault="00DD26E4" w:rsidP="00DD26E4">
      <w:pPr>
        <w:pStyle w:val="BodyText"/>
        <w:tabs>
          <w:tab w:val="left" w:pos="4767"/>
        </w:tabs>
        <w:spacing w:before="7"/>
        <w:ind w:left="108"/>
      </w:pPr>
      <w:r>
        <w:rPr>
          <w:w w:val="105"/>
        </w:rPr>
        <w:t>Disagree</w:t>
      </w:r>
      <w:r>
        <w:rPr>
          <w:w w:val="105"/>
        </w:rPr>
        <w:tab/>
        <w:t xml:space="preserve">        Agree</w:t>
      </w:r>
    </w:p>
    <w:p w:rsidR="00DD26E4" w:rsidRDefault="00DD26E4" w:rsidP="00DD26E4">
      <w:pPr>
        <w:pStyle w:val="BodyText"/>
        <w:spacing w:before="6"/>
        <w:rPr>
          <w:sz w:val="17"/>
        </w:rPr>
      </w:pPr>
    </w:p>
    <w:p w:rsidR="00DD26E4" w:rsidRDefault="00DD26E4" w:rsidP="00DD26E4">
      <w:pPr>
        <w:pStyle w:val="BodyText"/>
        <w:tabs>
          <w:tab w:val="left" w:pos="1083"/>
          <w:tab w:val="left" w:pos="1896"/>
          <w:tab w:val="left" w:pos="2655"/>
          <w:tab w:val="left" w:pos="3522"/>
          <w:tab w:val="left" w:pos="4389"/>
          <w:tab w:val="left" w:pos="5256"/>
        </w:tabs>
        <w:ind w:left="325"/>
      </w:pPr>
      <w:r>
        <w:rPr>
          <w:w w:val="105"/>
        </w:rPr>
        <w:t>1</w:t>
      </w:r>
      <w:r>
        <w:rPr>
          <w:w w:val="105"/>
        </w:rPr>
        <w:tab/>
        <w:t>2</w:t>
      </w:r>
      <w:r>
        <w:rPr>
          <w:w w:val="105"/>
        </w:rPr>
        <w:tab/>
        <w:t>3</w:t>
      </w:r>
      <w:r>
        <w:rPr>
          <w:w w:val="105"/>
        </w:rPr>
        <w:tab/>
        <w:t>4</w:t>
      </w:r>
      <w:r>
        <w:rPr>
          <w:w w:val="105"/>
        </w:rPr>
        <w:tab/>
        <w:t>5</w:t>
      </w:r>
      <w:r>
        <w:rPr>
          <w:w w:val="105"/>
        </w:rPr>
        <w:tab/>
        <w:t>6</w:t>
      </w:r>
      <w:r>
        <w:rPr>
          <w:w w:val="105"/>
        </w:rPr>
        <w:tab/>
        <w:t>7</w:t>
      </w:r>
    </w:p>
    <w:p w:rsidR="00DD26E4" w:rsidRDefault="00DD26E4" w:rsidP="00DD26E4">
      <w:pPr>
        <w:pStyle w:val="BodyText"/>
        <w:spacing w:before="6"/>
        <w:rPr>
          <w:sz w:val="17"/>
        </w:rPr>
      </w:pPr>
    </w:p>
    <w:p w:rsidR="00DD26E4" w:rsidRDefault="00DD26E4" w:rsidP="00260629">
      <w:pPr>
        <w:pStyle w:val="BodyText"/>
        <w:ind w:left="108"/>
        <w:rPr>
          <w:w w:val="105"/>
        </w:rPr>
      </w:pPr>
      <w:r>
        <w:rPr>
          <w:w w:val="105"/>
        </w:rPr>
        <w:t>It will take time so be patient and carefully submit your responses.</w:t>
      </w:r>
    </w:p>
    <w:p w:rsidR="00260629" w:rsidRPr="00260629" w:rsidRDefault="00260629" w:rsidP="00260629">
      <w:pPr>
        <w:pStyle w:val="BodyText"/>
        <w:ind w:left="108"/>
      </w:pPr>
    </w:p>
    <w:p w:rsidR="00DD26E4" w:rsidRPr="00DD26E4" w:rsidRDefault="00DD26E4" w:rsidP="00DD26E4">
      <w:pPr>
        <w:widowControl w:val="0"/>
        <w:numPr>
          <w:ilvl w:val="0"/>
          <w:numId w:val="18"/>
        </w:numPr>
        <w:tabs>
          <w:tab w:val="left" w:pos="239"/>
        </w:tabs>
        <w:autoSpaceDE w:val="0"/>
        <w:autoSpaceDN w:val="0"/>
        <w:spacing w:after="0" w:line="240" w:lineRule="auto"/>
        <w:ind w:hanging="130"/>
        <w:rPr>
          <w:rFonts w:ascii="Arial" w:eastAsia="Arial" w:hAnsi="Arial" w:cs="Arial"/>
          <w:sz w:val="19"/>
        </w:rPr>
      </w:pPr>
      <w:r w:rsidRPr="00DD26E4">
        <w:rPr>
          <w:rFonts w:ascii="Arial" w:eastAsia="Arial" w:hAnsi="Arial" w:cs="Arial"/>
          <w:color w:val="C33B1C"/>
          <w:w w:val="105"/>
          <w:sz w:val="19"/>
        </w:rPr>
        <w:t>Required</w:t>
      </w:r>
    </w:p>
    <w:p w:rsidR="00DD26E4" w:rsidRPr="00DD26E4" w:rsidRDefault="00DD26E4" w:rsidP="00DD26E4">
      <w:pPr>
        <w:widowControl w:val="0"/>
        <w:autoSpaceDE w:val="0"/>
        <w:autoSpaceDN w:val="0"/>
        <w:spacing w:before="5" w:after="0" w:line="240" w:lineRule="auto"/>
        <w:rPr>
          <w:rFonts w:ascii="Arial" w:eastAsia="Arial" w:hAnsi="Arial" w:cs="Arial"/>
          <w:sz w:val="29"/>
          <w:szCs w:val="19"/>
        </w:rPr>
      </w:pPr>
    </w:p>
    <w:p w:rsidR="00DD26E4" w:rsidRPr="000459AB" w:rsidRDefault="00DD26E4" w:rsidP="000459AB">
      <w:pPr>
        <w:pStyle w:val="ListParagraph"/>
        <w:numPr>
          <w:ilvl w:val="0"/>
          <w:numId w:val="20"/>
        </w:numPr>
        <w:rPr>
          <w:rFonts w:ascii="Arial" w:hAnsi="Arial" w:cs="Arial"/>
          <w:b/>
          <w:sz w:val="19"/>
          <w:szCs w:val="19"/>
        </w:rPr>
      </w:pPr>
      <w:r w:rsidRPr="000459AB">
        <w:rPr>
          <w:rFonts w:ascii="Arial" w:hAnsi="Arial" w:cs="Arial"/>
          <w:b/>
          <w:spacing w:val="-4"/>
          <w:w w:val="105"/>
          <w:sz w:val="19"/>
          <w:szCs w:val="19"/>
        </w:rPr>
        <w:t xml:space="preserve">Your </w:t>
      </w:r>
      <w:r w:rsidRPr="000459AB">
        <w:rPr>
          <w:rFonts w:ascii="Arial" w:hAnsi="Arial" w:cs="Arial"/>
          <w:b/>
          <w:w w:val="105"/>
          <w:sz w:val="19"/>
          <w:szCs w:val="19"/>
        </w:rPr>
        <w:t xml:space="preserve">Name </w:t>
      </w:r>
      <w:r w:rsidRPr="000459AB">
        <w:rPr>
          <w:rFonts w:ascii="Arial" w:hAnsi="Arial" w:cs="Arial"/>
          <w:b/>
          <w:color w:val="C33B1C"/>
          <w:w w:val="105"/>
          <w:sz w:val="19"/>
          <w:szCs w:val="19"/>
        </w:rPr>
        <w:t>*</w:t>
      </w:r>
    </w:p>
    <w:p w:rsidR="00DD26E4" w:rsidRPr="000459AB" w:rsidRDefault="00DD26E4" w:rsidP="00DD26E4">
      <w:pPr>
        <w:widowControl w:val="0"/>
        <w:autoSpaceDE w:val="0"/>
        <w:autoSpaceDN w:val="0"/>
        <w:spacing w:before="5" w:after="0" w:line="240" w:lineRule="auto"/>
        <w:rPr>
          <w:rFonts w:ascii="Arial" w:eastAsia="Arial" w:hAnsi="Arial" w:cs="Arial"/>
          <w:b/>
          <w:sz w:val="31"/>
          <w:szCs w:val="19"/>
        </w:rPr>
      </w:pPr>
    </w:p>
    <w:p w:rsidR="00DD26E4" w:rsidRPr="000459AB" w:rsidRDefault="00DD26E4" w:rsidP="000459AB">
      <w:pPr>
        <w:pStyle w:val="ListParagraph"/>
        <w:widowControl w:val="0"/>
        <w:numPr>
          <w:ilvl w:val="0"/>
          <w:numId w:val="20"/>
        </w:numPr>
        <w:tabs>
          <w:tab w:val="left" w:pos="499"/>
        </w:tabs>
        <w:autoSpaceDE w:val="0"/>
        <w:autoSpaceDN w:val="0"/>
        <w:spacing w:before="1" w:after="0" w:line="240" w:lineRule="auto"/>
        <w:rPr>
          <w:rFonts w:ascii="Arial" w:eastAsia="Arial" w:hAnsi="Arial" w:cs="Arial"/>
          <w:b/>
          <w:sz w:val="19"/>
        </w:rPr>
      </w:pPr>
      <w:r w:rsidRPr="000459AB">
        <w:rPr>
          <w:rFonts w:ascii="Arial" w:eastAsia="Arial" w:hAnsi="Arial" w:cs="Arial"/>
          <w:b/>
          <w:w w:val="105"/>
          <w:sz w:val="19"/>
        </w:rPr>
        <w:t>Deposit Branch</w:t>
      </w:r>
      <w:r w:rsidRPr="000459AB">
        <w:rPr>
          <w:rFonts w:ascii="Arial" w:eastAsia="Arial" w:hAnsi="Arial" w:cs="Arial"/>
          <w:b/>
          <w:spacing w:val="-4"/>
          <w:w w:val="105"/>
          <w:sz w:val="19"/>
        </w:rPr>
        <w:t xml:space="preserve"> </w:t>
      </w:r>
      <w:r w:rsidRPr="000459AB">
        <w:rPr>
          <w:rFonts w:ascii="Arial" w:eastAsia="Arial" w:hAnsi="Arial" w:cs="Arial"/>
          <w:b/>
          <w:color w:val="C33B1C"/>
          <w:w w:val="105"/>
          <w:sz w:val="19"/>
        </w:rPr>
        <w:t>*</w:t>
      </w:r>
    </w:p>
    <w:p w:rsidR="00DD26E4" w:rsidRDefault="00DD26E4" w:rsidP="00DD26E4">
      <w:pPr>
        <w:pStyle w:val="ListParagraph"/>
        <w:rPr>
          <w:rFonts w:ascii="Arial" w:eastAsia="Arial" w:hAnsi="Arial" w:cs="Arial"/>
          <w:b/>
          <w:sz w:val="19"/>
        </w:rPr>
      </w:pPr>
    </w:p>
    <w:p w:rsidR="00DD26E4" w:rsidRPr="00DD26E4" w:rsidRDefault="00DD26E4" w:rsidP="00DD26E4">
      <w:pPr>
        <w:widowControl w:val="0"/>
        <w:tabs>
          <w:tab w:val="left" w:pos="9254"/>
        </w:tabs>
        <w:autoSpaceDE w:val="0"/>
        <w:autoSpaceDN w:val="0"/>
        <w:spacing w:after="0" w:line="240" w:lineRule="auto"/>
        <w:ind w:left="108"/>
        <w:rPr>
          <w:rFonts w:ascii="Arial" w:eastAsia="Arial" w:hAnsi="Arial" w:cs="Arial"/>
          <w:b/>
          <w:sz w:val="29"/>
        </w:rPr>
      </w:pPr>
      <w:r w:rsidRPr="00DD26E4">
        <w:rPr>
          <w:rFonts w:ascii="Arial" w:eastAsia="Arial" w:hAnsi="Arial" w:cs="Arial"/>
          <w:b/>
          <w:sz w:val="29"/>
          <w:u w:val="single"/>
        </w:rPr>
        <w:t>Section: 01</w:t>
      </w:r>
      <w:r w:rsidRPr="00DD26E4">
        <w:rPr>
          <w:rFonts w:ascii="Arial" w:eastAsia="Arial" w:hAnsi="Arial" w:cs="Arial"/>
          <w:b/>
          <w:spacing w:val="29"/>
          <w:sz w:val="29"/>
          <w:u w:val="single"/>
        </w:rPr>
        <w:t xml:space="preserve"> </w:t>
      </w:r>
      <w:r w:rsidRPr="00DD26E4">
        <w:rPr>
          <w:rFonts w:ascii="Arial" w:eastAsia="Arial" w:hAnsi="Arial" w:cs="Arial"/>
          <w:b/>
          <w:sz w:val="29"/>
          <w:u w:val="single"/>
        </w:rPr>
        <w:t>(Expectations)</w:t>
      </w:r>
      <w:r w:rsidRPr="00DD26E4">
        <w:rPr>
          <w:rFonts w:ascii="Arial" w:eastAsia="Arial" w:hAnsi="Arial" w:cs="Arial"/>
          <w:b/>
          <w:sz w:val="29"/>
          <w:u w:val="single"/>
        </w:rPr>
        <w:tab/>
      </w:r>
    </w:p>
    <w:p w:rsidR="00DD26E4" w:rsidRPr="00DD26E4" w:rsidRDefault="00DD26E4" w:rsidP="00DD26E4">
      <w:pPr>
        <w:widowControl w:val="0"/>
        <w:autoSpaceDE w:val="0"/>
        <w:autoSpaceDN w:val="0"/>
        <w:spacing w:before="5" w:after="0" w:line="240" w:lineRule="auto"/>
        <w:rPr>
          <w:rFonts w:ascii="Arial" w:eastAsia="Arial" w:hAnsi="Arial" w:cs="Arial"/>
          <w:b/>
          <w:sz w:val="40"/>
          <w:szCs w:val="19"/>
        </w:rPr>
      </w:pPr>
    </w:p>
    <w:p w:rsidR="00DD26E4" w:rsidRPr="00DD26E4" w:rsidRDefault="00DD26E4" w:rsidP="00DD26E4">
      <w:pPr>
        <w:widowControl w:val="0"/>
        <w:autoSpaceDE w:val="0"/>
        <w:autoSpaceDN w:val="0"/>
        <w:spacing w:after="0" w:line="247" w:lineRule="auto"/>
        <w:ind w:left="108" w:right="236"/>
        <w:rPr>
          <w:rFonts w:ascii="Arial" w:eastAsia="Arial" w:hAnsi="Arial" w:cs="Arial"/>
          <w:sz w:val="19"/>
          <w:szCs w:val="19"/>
        </w:rPr>
      </w:pPr>
      <w:r w:rsidRPr="00DD26E4">
        <w:rPr>
          <w:rFonts w:ascii="Arial" w:eastAsia="Arial" w:hAnsi="Arial" w:cs="Arial"/>
          <w:w w:val="105"/>
          <w:sz w:val="19"/>
          <w:szCs w:val="19"/>
        </w:rPr>
        <w:t>This</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section</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of</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the</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survey</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deals</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with</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your</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opinions</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of</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banks.</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Please</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show</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the</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extent</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to</w:t>
      </w:r>
      <w:r w:rsidRPr="00DD26E4">
        <w:rPr>
          <w:rFonts w:ascii="Arial" w:eastAsia="Arial" w:hAnsi="Arial" w:cs="Arial"/>
          <w:spacing w:val="-11"/>
          <w:w w:val="105"/>
          <w:sz w:val="19"/>
          <w:szCs w:val="19"/>
        </w:rPr>
        <w:t xml:space="preserve"> </w:t>
      </w:r>
      <w:r w:rsidRPr="00DD26E4">
        <w:rPr>
          <w:rFonts w:ascii="Arial" w:eastAsia="Arial" w:hAnsi="Arial" w:cs="Arial"/>
          <w:w w:val="105"/>
          <w:sz w:val="19"/>
          <w:szCs w:val="19"/>
        </w:rPr>
        <w:t>which</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you</w:t>
      </w:r>
      <w:r w:rsidRPr="00DD26E4">
        <w:rPr>
          <w:rFonts w:ascii="Arial" w:eastAsia="Arial" w:hAnsi="Arial" w:cs="Arial"/>
          <w:spacing w:val="-10"/>
          <w:w w:val="105"/>
          <w:sz w:val="19"/>
          <w:szCs w:val="19"/>
        </w:rPr>
        <w:t xml:space="preserve"> </w:t>
      </w:r>
      <w:r w:rsidRPr="00DD26E4">
        <w:rPr>
          <w:rFonts w:ascii="Arial" w:eastAsia="Arial" w:hAnsi="Arial" w:cs="Arial"/>
          <w:w w:val="105"/>
          <w:sz w:val="19"/>
          <w:szCs w:val="19"/>
        </w:rPr>
        <w:t>think banks</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should</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possess</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the</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following</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features.</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What</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I'm</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interested</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in</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here</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is</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a</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number</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that</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best</w:t>
      </w:r>
      <w:r w:rsidRPr="00DD26E4">
        <w:rPr>
          <w:rFonts w:ascii="Arial" w:eastAsia="Arial" w:hAnsi="Arial" w:cs="Arial"/>
          <w:spacing w:val="-12"/>
          <w:w w:val="105"/>
          <w:sz w:val="19"/>
          <w:szCs w:val="19"/>
        </w:rPr>
        <w:t xml:space="preserve"> </w:t>
      </w:r>
      <w:r w:rsidRPr="00DD26E4">
        <w:rPr>
          <w:rFonts w:ascii="Arial" w:eastAsia="Arial" w:hAnsi="Arial" w:cs="Arial"/>
          <w:w w:val="105"/>
          <w:sz w:val="19"/>
          <w:szCs w:val="19"/>
        </w:rPr>
        <w:t>shows</w:t>
      </w:r>
      <w:r w:rsidRPr="00DD26E4">
        <w:rPr>
          <w:rFonts w:ascii="Arial" w:eastAsia="Arial" w:hAnsi="Arial" w:cs="Arial"/>
          <w:spacing w:val="-13"/>
          <w:w w:val="105"/>
          <w:sz w:val="19"/>
          <w:szCs w:val="19"/>
        </w:rPr>
        <w:t xml:space="preserve"> </w:t>
      </w:r>
      <w:r w:rsidRPr="00DD26E4">
        <w:rPr>
          <w:rFonts w:ascii="Arial" w:eastAsia="Arial" w:hAnsi="Arial" w:cs="Arial"/>
          <w:w w:val="105"/>
          <w:sz w:val="19"/>
          <w:szCs w:val="19"/>
        </w:rPr>
        <w:t>you expectations about institutions offering banking</w:t>
      </w:r>
      <w:r w:rsidRPr="00DD26E4">
        <w:rPr>
          <w:rFonts w:ascii="Arial" w:eastAsia="Arial" w:hAnsi="Arial" w:cs="Arial"/>
          <w:spacing w:val="-15"/>
          <w:w w:val="105"/>
          <w:sz w:val="19"/>
          <w:szCs w:val="19"/>
        </w:rPr>
        <w:t xml:space="preserve"> </w:t>
      </w:r>
      <w:r w:rsidRPr="00DD26E4">
        <w:rPr>
          <w:rFonts w:ascii="Arial" w:eastAsia="Arial" w:hAnsi="Arial" w:cs="Arial"/>
          <w:w w:val="105"/>
          <w:sz w:val="19"/>
          <w:szCs w:val="19"/>
        </w:rPr>
        <w:t>services.</w:t>
      </w:r>
    </w:p>
    <w:p w:rsidR="00DD26E4" w:rsidRDefault="00DD26E4" w:rsidP="00DD26E4">
      <w:pPr>
        <w:widowControl w:val="0"/>
        <w:tabs>
          <w:tab w:val="left" w:pos="499"/>
        </w:tabs>
        <w:autoSpaceDE w:val="0"/>
        <w:autoSpaceDN w:val="0"/>
        <w:spacing w:before="1" w:after="0" w:line="240" w:lineRule="auto"/>
        <w:rPr>
          <w:rFonts w:ascii="Arial" w:eastAsia="Arial" w:hAnsi="Arial" w:cs="Arial"/>
          <w:b/>
          <w:sz w:val="19"/>
        </w:rPr>
      </w:pPr>
    </w:p>
    <w:p w:rsidR="00F37BDC" w:rsidRDefault="00DD26E4" w:rsidP="000C5421">
      <w:pPr>
        <w:widowControl w:val="0"/>
        <w:tabs>
          <w:tab w:val="left" w:pos="499"/>
        </w:tabs>
        <w:autoSpaceDE w:val="0"/>
        <w:autoSpaceDN w:val="0"/>
        <w:spacing w:after="0" w:line="312" w:lineRule="auto"/>
        <w:ind w:right="2433"/>
        <w:rPr>
          <w:rFonts w:ascii="Arial" w:eastAsia="Arial" w:hAnsi="Arial" w:cs="Arial"/>
          <w:b/>
          <w:color w:val="454545"/>
          <w:w w:val="105"/>
          <w:sz w:val="19"/>
        </w:rPr>
      </w:pPr>
      <w:r w:rsidRPr="00F37BDC">
        <w:rPr>
          <w:rFonts w:ascii="Arial" w:eastAsia="Arial" w:hAnsi="Arial" w:cs="Arial"/>
          <w:w w:val="105"/>
          <w:sz w:val="19"/>
        </w:rPr>
        <w:t>1.</w:t>
      </w:r>
      <w:r w:rsidRPr="00F37BDC">
        <w:rPr>
          <w:rFonts w:ascii="Arial" w:eastAsia="Arial" w:hAnsi="Arial" w:cs="Arial"/>
          <w:spacing w:val="-19"/>
          <w:w w:val="105"/>
          <w:sz w:val="19"/>
        </w:rPr>
        <w:t xml:space="preserve"> </w:t>
      </w:r>
      <w:r w:rsidRPr="00F37BDC">
        <w:rPr>
          <w:rFonts w:ascii="Arial" w:eastAsia="Arial" w:hAnsi="Arial" w:cs="Arial"/>
          <w:w w:val="105"/>
          <w:sz w:val="19"/>
        </w:rPr>
        <w:t>Excellent</w:t>
      </w:r>
      <w:r w:rsidRPr="00F37BDC">
        <w:rPr>
          <w:rFonts w:ascii="Arial" w:eastAsia="Arial" w:hAnsi="Arial" w:cs="Arial"/>
          <w:spacing w:val="-19"/>
          <w:w w:val="105"/>
          <w:sz w:val="19"/>
        </w:rPr>
        <w:t xml:space="preserve"> </w:t>
      </w:r>
      <w:r w:rsidRPr="00F37BDC">
        <w:rPr>
          <w:rFonts w:ascii="Arial" w:eastAsia="Arial" w:hAnsi="Arial" w:cs="Arial"/>
          <w:w w:val="105"/>
          <w:sz w:val="19"/>
        </w:rPr>
        <w:t>banking</w:t>
      </w:r>
      <w:r w:rsidRPr="00F37BDC">
        <w:rPr>
          <w:rFonts w:ascii="Arial" w:eastAsia="Arial" w:hAnsi="Arial" w:cs="Arial"/>
          <w:spacing w:val="-18"/>
          <w:w w:val="105"/>
          <w:sz w:val="19"/>
        </w:rPr>
        <w:t xml:space="preserve"> </w:t>
      </w:r>
      <w:r w:rsidRPr="00F37BDC">
        <w:rPr>
          <w:rFonts w:ascii="Arial" w:eastAsia="Arial" w:hAnsi="Arial" w:cs="Arial"/>
          <w:w w:val="105"/>
          <w:sz w:val="19"/>
        </w:rPr>
        <w:t>companies</w:t>
      </w:r>
      <w:r w:rsidRPr="00F37BDC">
        <w:rPr>
          <w:rFonts w:ascii="Arial" w:eastAsia="Arial" w:hAnsi="Arial" w:cs="Arial"/>
          <w:spacing w:val="-19"/>
          <w:w w:val="105"/>
          <w:sz w:val="19"/>
        </w:rPr>
        <w:t xml:space="preserve"> </w:t>
      </w:r>
      <w:r w:rsidRPr="00F37BDC">
        <w:rPr>
          <w:rFonts w:ascii="Arial" w:eastAsia="Arial" w:hAnsi="Arial" w:cs="Arial"/>
          <w:w w:val="105"/>
          <w:sz w:val="19"/>
        </w:rPr>
        <w:t>will</w:t>
      </w:r>
      <w:r w:rsidRPr="00F37BDC">
        <w:rPr>
          <w:rFonts w:ascii="Arial" w:eastAsia="Arial" w:hAnsi="Arial" w:cs="Arial"/>
          <w:spacing w:val="-19"/>
          <w:w w:val="105"/>
          <w:sz w:val="19"/>
        </w:rPr>
        <w:t xml:space="preserve"> </w:t>
      </w:r>
      <w:r w:rsidRPr="00F37BDC">
        <w:rPr>
          <w:rFonts w:ascii="Arial" w:eastAsia="Arial" w:hAnsi="Arial" w:cs="Arial"/>
          <w:w w:val="105"/>
          <w:sz w:val="19"/>
        </w:rPr>
        <w:t>have</w:t>
      </w:r>
      <w:r w:rsidRPr="00F37BDC">
        <w:rPr>
          <w:rFonts w:ascii="Arial" w:eastAsia="Arial" w:hAnsi="Arial" w:cs="Arial"/>
          <w:spacing w:val="-18"/>
          <w:w w:val="105"/>
          <w:sz w:val="19"/>
        </w:rPr>
        <w:t xml:space="preserve"> </w:t>
      </w:r>
      <w:r w:rsidRPr="00F37BDC">
        <w:rPr>
          <w:rFonts w:ascii="Arial" w:eastAsia="Arial" w:hAnsi="Arial" w:cs="Arial"/>
          <w:w w:val="105"/>
          <w:sz w:val="19"/>
        </w:rPr>
        <w:t>modern</w:t>
      </w:r>
      <w:r w:rsidRPr="00F37BDC">
        <w:rPr>
          <w:rFonts w:ascii="Arial" w:eastAsia="Arial" w:hAnsi="Arial" w:cs="Arial"/>
          <w:spacing w:val="-19"/>
          <w:w w:val="105"/>
          <w:sz w:val="19"/>
        </w:rPr>
        <w:t xml:space="preserve"> </w:t>
      </w:r>
      <w:r w:rsidRPr="00F37BDC">
        <w:rPr>
          <w:rFonts w:ascii="Arial" w:eastAsia="Arial" w:hAnsi="Arial" w:cs="Arial"/>
          <w:w w:val="105"/>
          <w:sz w:val="19"/>
        </w:rPr>
        <w:t>looking</w:t>
      </w:r>
      <w:r w:rsidRPr="00F37BDC">
        <w:rPr>
          <w:rFonts w:ascii="Arial" w:eastAsia="Arial" w:hAnsi="Arial" w:cs="Arial"/>
          <w:spacing w:val="-19"/>
          <w:w w:val="105"/>
          <w:sz w:val="19"/>
        </w:rPr>
        <w:t xml:space="preserve"> </w:t>
      </w:r>
      <w:r w:rsidRPr="00F37BDC">
        <w:rPr>
          <w:rFonts w:ascii="Arial" w:eastAsia="Arial" w:hAnsi="Arial" w:cs="Arial"/>
          <w:w w:val="105"/>
          <w:sz w:val="19"/>
        </w:rPr>
        <w:t>equipment.</w:t>
      </w:r>
      <w:r w:rsidRPr="00DD26E4">
        <w:rPr>
          <w:rFonts w:ascii="Arial" w:eastAsia="Arial" w:hAnsi="Arial" w:cs="Arial"/>
          <w:b/>
          <w:color w:val="454545"/>
          <w:w w:val="105"/>
          <w:sz w:val="19"/>
        </w:rPr>
        <w:t xml:space="preserve"> </w:t>
      </w:r>
    </w:p>
    <w:p w:rsidR="00DD26E4" w:rsidRPr="00DD26E4" w:rsidRDefault="00DD26E4" w:rsidP="00DD26E4">
      <w:pPr>
        <w:widowControl w:val="0"/>
        <w:tabs>
          <w:tab w:val="left" w:pos="499"/>
        </w:tabs>
        <w:autoSpaceDE w:val="0"/>
        <w:autoSpaceDN w:val="0"/>
        <w:spacing w:after="0" w:line="312" w:lineRule="auto"/>
        <w:ind w:left="285" w:right="2433"/>
        <w:rPr>
          <w:rFonts w:ascii="Arial" w:eastAsia="Arial" w:hAnsi="Arial" w:cs="Arial"/>
          <w:i/>
          <w:sz w:val="19"/>
        </w:rPr>
      </w:pPr>
      <w:r w:rsidRPr="00DD26E4">
        <w:rPr>
          <w:rFonts w:ascii="Arial" w:eastAsia="Arial" w:hAnsi="Arial" w:cs="Arial"/>
          <w:i/>
          <w:color w:val="454545"/>
          <w:w w:val="105"/>
          <w:sz w:val="19"/>
        </w:rPr>
        <w:t>Mark only one</w:t>
      </w:r>
      <w:r w:rsidRPr="00DD26E4">
        <w:rPr>
          <w:rFonts w:ascii="Arial" w:eastAsia="Arial" w:hAnsi="Arial" w:cs="Arial"/>
          <w:i/>
          <w:color w:val="454545"/>
          <w:spacing w:val="-7"/>
          <w:w w:val="105"/>
          <w:sz w:val="19"/>
        </w:rPr>
        <w:t xml:space="preserve"> </w:t>
      </w:r>
      <w:r w:rsidRPr="00DD26E4">
        <w:rPr>
          <w:rFonts w:ascii="Arial" w:eastAsia="Arial" w:hAnsi="Arial" w:cs="Arial"/>
          <w:i/>
          <w:color w:val="454545"/>
          <w:w w:val="105"/>
          <w:sz w:val="19"/>
        </w:rPr>
        <w:t>oval.</w:t>
      </w:r>
    </w:p>
    <w:p w:rsidR="00DD26E4" w:rsidRPr="00DD26E4" w:rsidRDefault="00DD26E4" w:rsidP="00DD26E4">
      <w:pPr>
        <w:widowControl w:val="0"/>
        <w:autoSpaceDE w:val="0"/>
        <w:autoSpaceDN w:val="0"/>
        <w:spacing w:before="3" w:after="0" w:line="240" w:lineRule="auto"/>
        <w:rPr>
          <w:rFonts w:ascii="Arial" w:eastAsia="Arial" w:hAnsi="Arial" w:cs="Arial"/>
          <w:i/>
          <w:sz w:val="26"/>
          <w:szCs w:val="19"/>
        </w:rPr>
      </w:pPr>
    </w:p>
    <w:p w:rsidR="00DD26E4" w:rsidRPr="00DD26E4" w:rsidRDefault="00F435D3" w:rsidP="00DD26E4">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190" o:spid="_x0000_s3843" style="position:absolute;left:0;text-align:left;margin-left:184.6pt;margin-top:25.8pt;width:20.25pt;height:12.75pt;z-index:-251837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" path="m,127r,-8l1,111r2,-9l5,94,38,37r6,-6l103,2r8,-1l120,r8,l278,r8,l295,1r8,1l311,4r57,33l374,43r5,6l384,56r5,7l403,102r2,9l405,119r,8l405,136r,8l403,152r-2,8l384,198r-5,7l374,211r-6,6l362,223r-59,29l286,255r-8,l128,255r-8,l111,254,50,229,38,217r-6,-6l3,152,1,144,,136r,-9xe" filled="f" strokecolor="#999">
            <v:path arrowok="t" o:connecttype="custom" o:connectlocs="0,408305;0,403225;635,398145;1905,392430;3175,387350;24130,351155;27940,347345;65405,328930;70485,328295;76200,327660;81280,327660;176530,327660;181610,327660;187325,328295;192405,328930;197485,330200;233680,351155;237490,354965;240665,358775;243840,363220;247015,367665;255905,392430;257175,39814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0,0"/>
            <w10:wrap anchorx="page"/>
          </v:shape>
        </w:pict>
      </w:r>
      <w:r>
        <w:rPr>
          <w:noProof/>
        </w:rPr>
        <w:pict>
          <v:shape id="Freeform 1189" o:spid="_x0000_s3842" style="position:absolute;left:0;text-align:left;margin-left:219.1pt;margin-top:25.8pt;width:20.25pt;height:12.75pt;z-index:-25183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" path="m,127r,-8l1,111r2,-9l5,94,38,37r6,-6l103,2r8,-1l120,r8,l278,r8,l295,1r8,1l311,4r57,33l374,43r5,6l384,56r5,7l403,102r2,9l405,119r,8l405,136r,8l403,152r-2,8l384,198r-5,7l374,211r-6,6l362,223r-59,29l286,255r-8,l128,255r-8,l111,254,50,229,38,217r-6,-6l3,152,1,144,,136r,-9xe" filled="f" strokecolor="#999">
            <v:path arrowok="t" o:connecttype="custom" o:connectlocs="0,408305;0,403225;635,398145;1905,392430;3175,387350;24130,351155;27940,347345;65405,328930;70485,328295;76200,327660;81280,327660;176530,327660;181610,327660;187325,328295;192405,328930;197485,330200;233680,351155;237490,354965;240665,358775;243840,363220;247015,367665;255905,392430;257175,39814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0,0"/>
            <w10:wrap anchorx="page"/>
          </v:shape>
        </w:pict>
      </w:r>
      <w:r>
        <w:rPr>
          <w:noProof/>
        </w:rPr>
        <w:pict>
          <v:shape id="Freeform 1188" o:spid="_x0000_s3841" style="position:absolute;left:0;text-align:left;margin-left:253.6pt;margin-top:25.8pt;width:20.25pt;height:12.75pt;z-index:-251835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" path="m,127r,-8l1,111r2,-9l5,94,38,37r6,-6l103,2r8,-1l120,r8,l278,r8,l295,1r8,1l311,4r57,33l374,43r5,6l384,56r5,7l403,102r2,9l405,119r,8l405,136r,8l403,152r-2,8l384,198r-5,7l374,211r-6,6l362,223r-59,29l286,255r-8,l128,255r-8,l111,254,50,229,38,217r-6,-6l3,152,1,144,,136r,-9xe" filled="f" strokecolor="#999">
            <v:path arrowok="t" o:connecttype="custom" o:connectlocs="0,408305;0,403225;635,398145;1905,392430;3175,387350;24130,351155;27940,347345;65405,328930;70485,328295;76200,327660;81280,327660;176530,327660;181610,327660;187325,328295;192405,328930;197485,330200;233680,351155;237490,354965;240665,358775;243840,363220;247015,367665;255905,392430;257175,39814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0,0"/>
            <w10:wrap anchorx="page"/>
          </v:shape>
        </w:pict>
      </w:r>
      <w:r>
        <w:rPr>
          <w:noProof/>
        </w:rPr>
        <w:pict>
          <v:shape id="Freeform 1187" o:spid="_x0000_s3840" style="position:absolute;left:0;text-align:left;margin-left:288.1pt;margin-top:25.8pt;width:20.25pt;height:12.75pt;z-index:-25183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" path="m,127r,-8l1,111r2,-9l5,94,38,37r6,-6l103,2r8,-1l120,r8,l278,r8,l295,1r8,1l311,4r57,33l374,43r5,6l384,56r5,7l403,102r2,9l405,119r,8l405,136r,8l403,152r-2,8l384,198r-5,7l374,211r-6,6l362,223r-59,29l286,255r-8,l128,255r-8,l111,254,50,229,38,217r-6,-6l3,152,1,144,,136r,-9xe" filled="f" strokecolor="#999">
            <v:path arrowok="t" o:connecttype="custom" o:connectlocs="0,408305;0,403225;635,398145;1905,392430;3175,387350;24130,351155;27940,347345;65405,328930;70485,328295;76200,327660;81280,327660;176530,327660;181610,327660;187325,328295;192405,328930;197485,330200;233680,351155;237490,354965;240665,358775;243840,363220;247015,367665;255905,392430;257175,39814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0,0"/>
            <w10:wrap anchorx="page"/>
          </v:shape>
        </w:pict>
      </w:r>
      <w:r>
        <w:rPr>
          <w:noProof/>
        </w:rPr>
        <w:pict>
          <v:shape id="Freeform 1186" o:spid="_x0000_s3839" style="position:absolute;left:0;text-align:left;margin-left:322.6pt;margin-top:25.8pt;width:20.25pt;height:12.75pt;z-index:-251833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" path="m,127r,-8l1,111r2,-9l5,94,38,37r6,-6l103,2r8,-1l120,r8,l278,r8,l295,1r8,1l311,4r57,33l374,43r5,6l384,56r5,7l403,102r2,9l405,119r,8l405,136r,8l403,152r-2,8l384,198r-5,7l374,211r-6,6l362,223r-59,29l286,255r-8,l128,255r-8,l111,254,50,229,38,217r-6,-6l3,152,1,144,,136r,-9xe" filled="f" strokecolor="#999">
            <v:path arrowok="t" o:connecttype="custom" o:connectlocs="0,408305;0,403225;635,398145;1905,392430;3175,387350;24130,351155;27940,347345;65405,328930;70485,328295;76200,327660;81280,327660;176530,327660;181610,327660;187325,328295;192405,328930;197485,330200;233680,351155;237490,354965;240665,358775;243840,363220;247015,367665;255905,392430;257175,39814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0,0"/>
            <w10:wrap anchorx="page"/>
          </v:shape>
        </w:pict>
      </w:r>
      <w:r>
        <w:rPr>
          <w:noProof/>
        </w:rPr>
        <w:pict>
          <v:shape id="Freeform 1185" o:spid="_x0000_s3838" style="position:absolute;left:0;text-align:left;margin-left:357.1pt;margin-top:25.8pt;width:20.25pt;height:12.75pt;z-index:-25183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" path="m,127r,-8l1,111r2,-9l5,94,38,37r6,-6l103,2r8,-1l120,r8,l278,r8,l295,1r8,1l311,4r57,33l374,43r5,6l384,56r5,7l405,119r,8l405,136r,8l403,152r-2,8l384,198r-5,7l374,211r-6,6l362,223r-59,29l286,255r-8,l128,255r-8,l111,254,50,229,38,217r-6,-6l3,152,1,144,,136r,-9xe" filled="f" strokecolor="#999">
            <v:path arrowok="t" o:connecttype="custom" o:connectlocs="0,408305;0,403225;635,398145;1905,392430;3175,387350;24130,351155;27940,347345;65405,328930;70485,328295;76200,327660;81280,327660;176530,327660;181610,327660;187325,328295;192405,328930;197485,330200;233680,351155;237490,354965;240665,358775;243840,363220;247015,36766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
            <w10:wrap anchorx="page"/>
          </v:shape>
        </w:pict>
      </w:r>
      <w:r>
        <w:rPr>
          <w:noProof/>
        </w:rPr>
        <w:pict>
          <v:shape id="Freeform 1184" o:spid="_x0000_s3837" style="position:absolute;left:0;text-align:left;margin-left:391.6pt;margin-top:25.8pt;width:20.25pt;height:12.75pt;z-index:-251831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" path="m,127r,-8l1,111r2,-9l5,94,38,37r6,-6l79,9,87,6,95,4r8,-2l111,1,120,r8,l278,r8,l295,1r8,1l311,4r57,33l374,43r5,6l384,56r5,7l403,102r2,9l405,119r,8l405,136r,8l403,152r-2,8l384,198r-5,7l374,211r-6,6l362,223r-59,29l286,255r-8,l128,255r-8,l111,254,50,229,38,217r-6,-6l3,152,1,144,,136r,-9xe" filled="f" strokecolor="#999">
            <v:path arrowok="t" o:connecttype="custom" o:connectlocs="0,408305;0,403225;635,398145;1905,392430;3175,387350;24130,351155;27940,347345;50165,333375;55245,331470;60325,330200;65405,328930;70485,328295;76200,327660;81280,327660;176530,327660;181610,327660;187325,328295;192405,328930;197485,330200;233680,351155;237490,354965;240665,358775;243840,363220;247015,367665;255905,392430;257175,398145;257175,403225;257175,408305;257175,414020;257175,419100;255905,424180;254635,429260;243840,453390;240665,457835;237490,461645;233680,465455;229870,469265;192405,487680;181610,489585;176530,489585;81280,489585;76200,489585;70485,488950;31750,473075;24130,465455;20320,461645;1905,424180;635,419100;0,414020;0,408305" o:connectangles="0,0,0,0,0,0,0,0,0,0,0,0,0,0,0,0,0,0,0,0,0,0,0,0,0,0,0,0,0,0,0,0,0,0,0,0,0,0,0,0,0,0,0,0,0,0,0,0,0,0"/>
            <w10:wrap anchorx="page"/>
          </v:shape>
        </w:pict>
      </w:r>
      <w:r w:rsidR="00DD26E4" w:rsidRPr="00DD26E4">
        <w:rPr>
          <w:rFonts w:ascii="Arial" w:eastAsia="Arial" w:hAnsi="Arial" w:cs="Arial"/>
          <w:w w:val="105"/>
          <w:sz w:val="19"/>
          <w:szCs w:val="19"/>
        </w:rPr>
        <w:t>1</w:t>
      </w:r>
      <w:r w:rsidR="00DD26E4" w:rsidRPr="00DD26E4">
        <w:rPr>
          <w:rFonts w:ascii="Arial" w:eastAsia="Arial" w:hAnsi="Arial" w:cs="Arial"/>
          <w:w w:val="105"/>
          <w:sz w:val="19"/>
          <w:szCs w:val="19"/>
        </w:rPr>
        <w:tab/>
        <w:t>2</w:t>
      </w:r>
      <w:r w:rsidR="00DD26E4" w:rsidRPr="00DD26E4">
        <w:rPr>
          <w:rFonts w:ascii="Arial" w:eastAsia="Arial" w:hAnsi="Arial" w:cs="Arial"/>
          <w:w w:val="105"/>
          <w:sz w:val="19"/>
          <w:szCs w:val="19"/>
        </w:rPr>
        <w:tab/>
        <w:t>3</w:t>
      </w:r>
      <w:r w:rsidR="00DD26E4" w:rsidRPr="00DD26E4">
        <w:rPr>
          <w:rFonts w:ascii="Arial" w:eastAsia="Arial" w:hAnsi="Arial" w:cs="Arial"/>
          <w:w w:val="105"/>
          <w:sz w:val="19"/>
          <w:szCs w:val="19"/>
        </w:rPr>
        <w:tab/>
        <w:t>4</w:t>
      </w:r>
      <w:r w:rsidR="00DD26E4" w:rsidRPr="00DD26E4">
        <w:rPr>
          <w:rFonts w:ascii="Arial" w:eastAsia="Arial" w:hAnsi="Arial" w:cs="Arial"/>
          <w:w w:val="105"/>
          <w:sz w:val="19"/>
          <w:szCs w:val="19"/>
        </w:rPr>
        <w:tab/>
        <w:t>5</w:t>
      </w:r>
      <w:r w:rsidR="00DD26E4" w:rsidRPr="00DD26E4">
        <w:rPr>
          <w:rFonts w:ascii="Arial" w:eastAsia="Arial" w:hAnsi="Arial" w:cs="Arial"/>
          <w:w w:val="105"/>
          <w:sz w:val="19"/>
          <w:szCs w:val="19"/>
        </w:rPr>
        <w:tab/>
        <w:t>6</w:t>
      </w:r>
      <w:r w:rsidR="00DD26E4" w:rsidRPr="00DD26E4">
        <w:rPr>
          <w:rFonts w:ascii="Arial" w:eastAsia="Arial" w:hAnsi="Arial" w:cs="Arial"/>
          <w:w w:val="105"/>
          <w:sz w:val="19"/>
          <w:szCs w:val="19"/>
        </w:rPr>
        <w:tab/>
        <w:t>7</w:t>
      </w:r>
    </w:p>
    <w:p w:rsidR="00DD26E4" w:rsidRPr="00DD26E4" w:rsidRDefault="00F435D3" w:rsidP="00DD26E4">
      <w:pPr>
        <w:widowControl w:val="0"/>
        <w:autoSpaceDE w:val="0"/>
        <w:autoSpaceDN w:val="0"/>
        <w:spacing w:before="7" w:after="0" w:line="240" w:lineRule="auto"/>
        <w:rPr>
          <w:rFonts w:ascii="Arial" w:eastAsia="Arial" w:hAnsi="Arial" w:cs="Arial"/>
          <w:sz w:val="12"/>
          <w:szCs w:val="19"/>
        </w:rPr>
      </w:pPr>
      <w:r>
        <w:rPr>
          <w:noProof/>
        </w:rPr>
        <w:pict>
          <v:group id="Group 1174" o:spid="_x0000_s3827" style="position:absolute;margin-left:89.75pt;margin-top:9.25pt;width:403.5pt;height:.75pt;z-index:-251830784;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">
            <v:line id="Line 1183" o:spid="_x0000_s3828"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mAlcgAAADdAAAADwAAAGRycy9kb3ducmV2LnhtbESPQUvDQBCF70L/wzKCF2k3Eaw17baI&#10;IgpS1DYgvQ3ZMQnNzobdNU3/vXMQvM3w3rz3zWozuk4NFGLr2UA+y0ARV962XBso98/TBaiYkC12&#10;nsnAmSJs1pOLFRbWn/iThl2qlYRwLNBAk1JfaB2rhhzGme+JRfv2wWGSNdTaBjxJuOv0TZbNtcOW&#10;paHBnh4bqo67H2fgI7y/3R7OuZ7fhaevl7K8XgxbMubqcnxYgko0pn/z3/WrFfz8XvjlGxlBr3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mmAlcgAAADdAAAADwAAAAAA&#10;AAAAAAAAAAChAgAAZHJzL2Rvd25yZXYueG1sUEsFBgAAAAAEAAQA+QAAAJYDAAAAAA==&#10;" strokecolor="#d3d8d3"/>
            <v:line id="Line 1182" o:spid="_x0000_s3829"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UlDsUAAADdAAAADwAAAGRycy9kb3ducmV2LnhtbERP32vCMBB+H/g/hBN8EU0rzGlnlLEx&#10;JoyxqQXx7WhubVlzKUlW639vBsLe7uP7eatNbxrRkfO1ZQXpNAFBXFhdc6kgP7xOFiB8QNbYWCYF&#10;F/KwWQ/uVphpe+YddftQihjCPkMFVQhtJqUvKjLop7Yljty3dQZDhK6U2uE5hptGzpJkLg3WHBsq&#10;bOm5ouJn/2sUfLnP9/vTJZXzB/dyfMvz8aL7IKVGw/7pEUSgPvyLb+6tjvPTZQp/38QT5P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SUlDsUAAADdAAAADwAAAAAAAAAA&#10;AAAAAAChAgAAZHJzL2Rvd25yZXYueG1sUEsFBgAAAAAEAAQA+QAAAJMDAAAAAA==&#10;" strokecolor="#d3d8d3"/>
            <v:line id="Line 1181" o:spid="_x0000_s3830"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e7ecYAAADdAAAADwAAAGRycy9kb3ducmV2LnhtbERP20rDQBB9F/oPywi+iN2k0Dam3RZR&#10;pIKUXgxI34bsmIRmZ8PumqZ/7wqCb3M411muB9OKnpxvLCtIxwkI4tLqhisFxcfrQwbCB2SNrWVS&#10;cCUP69XoZom5thc+UH8MlYgh7HNUUIfQ5VL6siaDfmw74sh9WWcwROgqqR1eYrhp5SRJZtJgw7Gh&#10;xo6eayrPx2+jYO9279PTNZWzuXv53BTFfdZvSam72+FpASLQEP7Ff+43HeenjxP4/SaeIF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33u3nGAAAA3QAAAA8AAAAAAAAA&#10;AAAAAAAAoQIAAGRycy9kb3ducmV2LnhtbFBLBQYAAAAABAAEAPkAAACUAwAAAAA=&#10;" strokecolor="#d3d8d3"/>
            <v:line id="Line 1180" o:spid="_x0000_s3831"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se4sYAAADdAAAADwAAAGRycy9kb3ducmV2LnhtbERP32vCMBB+F/wfwg32MmbayZyrRhkb&#10;Q0FkmysM347m1habS0myWv/7RRB8u4/v582XvWlER87XlhWkowQEcWF1zaWC/Pv9fgrCB2SNjWVS&#10;cCIPy8VwMMdM2yN/UbcLpYgh7DNUUIXQZlL6oiKDfmRb4sj9WmcwROhKqR0eY7hp5EOSTKTBmmND&#10;hS29VlQcdn9Gwaf72DzuT6mcPLm3n1We3027LSl1e9O/zEAE6sNVfHGvdZyfPo/h/E08QS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7HuLGAAAA3QAAAA8AAAAAAAAA&#10;AAAAAAAAoQIAAGRycy9kb3ducmV2LnhtbFBLBQYAAAAABAAEAPkAAACUAwAAAAA=&#10;" strokecolor="#d3d8d3"/>
            <v:line id="Line 1179" o:spid="_x0000_s3832"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KGlsYAAADdAAAADwAAAGRycy9kb3ducmV2LnhtbERP32vCMBB+F/wfwg32Mmba4ZyrRhkb&#10;Q0FkmysM347m1habS0myWv/7RRB8u4/v582XvWlER87XlhWkowQEcWF1zaWC/Pv9fgrCB2SNjWVS&#10;cCIPy8VwMMdM2yN/UbcLpYgh7DNUUIXQZlL6oiKDfmRb4sj9WmcwROhKqR0eY7hp5EOSTKTBmmND&#10;hS29VlQcdn9Gwaf72DzuT6mcPLm3n1We3027LSl1e9O/zEAE6sNVfHGvdZyfPo/h/E08QS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1ShpbGAAAA3QAAAA8AAAAAAAAA&#10;AAAAAAAAoQIAAGRycy9kb3ducmV2LnhtbFBLBQYAAAAABAAEAPkAAACUAwAAAAA=&#10;" strokecolor="#d3d8d3"/>
            <v:line id="Line 1178" o:spid="_x0000_s3833"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4jDcYAAADdAAAADwAAAGRycy9kb3ducmV2LnhtbERP22rCQBB9F/yHZYS+lLqJ4KWpq5RK&#10;aUHE1gZK34bsmASzs2F3G+Pfd4WCb3M411mue9OIjpyvLStIxwkI4sLqmksF+dfrwwKED8gaG8uk&#10;4EIe1qvhYImZtmf+pO4QShFD2GeooAqhzaT0RUUG/di2xJE7WmcwROhKqR2eY7hp5CRJZtJgzbGh&#10;wpZeKipOh1+j4MPtt9OfSypnc7f5fsvz+0W3I6XuRv3zE4hAfbiJ/93vOs5PH6dw/Sae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IeIw3GAAAA3QAAAA8AAAAAAAAA&#10;AAAAAAAAoQIAAGRycy9kb3ducmV2LnhtbFBLBQYAAAAABAAEAPkAAACUAwAAAAA=&#10;" strokecolor="#d3d8d3"/>
            <v:line id="Line 1177" o:spid="_x0000_s3834"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y9esYAAADdAAAADwAAAGRycy9kb3ducmV2LnhtbERP32vCMBB+F/Y/hBvsZcy0A6urRhnK&#10;cCBjzhXG3o7mbMuaS0myWv/7RRj4dh/fz1usBtOKnpxvLCtIxwkI4tLqhisFxefLwwyED8gaW8uk&#10;4EweVsub0QJzbU/8Qf0hVCKGsM9RQR1Cl0vpy5oM+rHtiCN3tM5giNBVUjs8xXDTysckyaTBhmND&#10;jR2tayp/Dr9Gwd697ybf51RmU7f52hbF/ax/I6XubofnOYhAQ7iK/92vOs5PnzK4fBNP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MvXrGAAAA3QAAAA8AAAAAAAAA&#10;AAAAAAAAoQIAAGRycy9kb3ducmV2LnhtbFBLBQYAAAAABAAEAPkAAACUAwAAAAA=&#10;" strokecolor="#d3d8d3"/>
            <v:line id="Line 1176" o:spid="_x0000_s3835"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AY4cUAAADdAAAADwAAAGRycy9kb3ducmV2LnhtbERP30vDMBB+H+x/CCf4Mlxawa3WpkMU&#10;URhDnQXx7WjOtqy5lCR23X9vhIFv9/H9vGIzmV6M5HxnWUG6TEAQ11Z33CioPp6uMhA+IGvsLZOC&#10;E3nYlPNZgbm2R36ncR8aEUPY56igDWHIpfR1Swb90g7Ekfu2zmCI0DVSOzzGcNPL6yRZSYMdx4YW&#10;B3poqT7sf4yCN/e6vfk6pXK1do+fz1W1yMYdKXV5Md3fgQg0hX/x2f2i4/z0dg1/38QTZP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YAY4cUAAADdAAAADwAAAAAAAAAA&#10;AAAAAAChAgAAZHJzL2Rvd25yZXYueG1sUEsFBgAAAAAEAAQA+QAAAJMDAAAAAA==&#10;" strokecolor="#d3d8d3"/>
            <v:line id="Line 1175" o:spid="_x0000_s3836"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Mk8gAAADdAAAADwAAAGRycy9kb3ducmV2LnhtbESPQUvDQBCF70L/wzKCF2k3Eaw17baI&#10;IgpS1DYgvQ3ZMQnNzobdNU3/vXMQvM3w3rz3zWozuk4NFGLr2UA+y0ARV962XBso98/TBaiYkC12&#10;nsnAmSJs1pOLFRbWn/iThl2qlYRwLNBAk1JfaB2rhhzGme+JRfv2wWGSNdTaBjxJuOv0TZbNtcOW&#10;paHBnh4bqo67H2fgI7y/3R7OuZ7fhaevl7K8XgxbMubqcnxYgko0pn/z3/WrFfz8XnDlGxlBr3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B+Mk8gAAADdAAAADwAAAAAA&#10;AAAAAAAAAAChAgAAZHJzL2Rvd25yZXYueG1sUEsFBgAAAAAEAAQA+QAAAJYDAAAAAA==&#10;" strokecolor="#d3d8d3"/>
            <w10:wrap type="topAndBottom" anchorx="page"/>
          </v:group>
        </w:pict>
      </w:r>
    </w:p>
    <w:p w:rsidR="00DD26E4" w:rsidRPr="00DD26E4" w:rsidRDefault="00DD26E4" w:rsidP="00DD26E4">
      <w:pPr>
        <w:widowControl w:val="0"/>
        <w:tabs>
          <w:tab w:val="left" w:pos="7278"/>
        </w:tabs>
        <w:autoSpaceDE w:val="0"/>
        <w:autoSpaceDN w:val="0"/>
        <w:spacing w:before="77" w:after="125" w:line="240" w:lineRule="auto"/>
        <w:ind w:left="509"/>
        <w:rPr>
          <w:rFonts w:ascii="Arial" w:eastAsia="Arial" w:hAnsi="Arial" w:cs="Arial"/>
          <w:sz w:val="19"/>
          <w:szCs w:val="19"/>
        </w:rPr>
      </w:pPr>
      <w:r w:rsidRPr="00DD26E4">
        <w:rPr>
          <w:rFonts w:ascii="Arial" w:eastAsia="Arial" w:hAnsi="Arial" w:cs="Arial"/>
          <w:color w:val="666666"/>
          <w:w w:val="105"/>
          <w:sz w:val="19"/>
          <w:szCs w:val="19"/>
        </w:rPr>
        <w:t>Strongly</w:t>
      </w:r>
      <w:r w:rsidRPr="00DD26E4">
        <w:rPr>
          <w:rFonts w:ascii="Arial" w:eastAsia="Arial" w:hAnsi="Arial" w:cs="Arial"/>
          <w:color w:val="666666"/>
          <w:spacing w:val="-14"/>
          <w:w w:val="105"/>
          <w:sz w:val="19"/>
          <w:szCs w:val="19"/>
        </w:rPr>
        <w:t xml:space="preserve"> </w:t>
      </w:r>
      <w:r w:rsidRPr="00DD26E4">
        <w:rPr>
          <w:rFonts w:ascii="Arial" w:eastAsia="Arial" w:hAnsi="Arial" w:cs="Arial"/>
          <w:color w:val="666666"/>
          <w:w w:val="105"/>
          <w:sz w:val="19"/>
          <w:szCs w:val="19"/>
        </w:rPr>
        <w:t>Disagree</w:t>
      </w:r>
      <w:r w:rsidRPr="00DD26E4">
        <w:rPr>
          <w:rFonts w:ascii="Arial" w:eastAsia="Arial" w:hAnsi="Arial" w:cs="Arial"/>
          <w:color w:val="666666"/>
          <w:w w:val="105"/>
          <w:sz w:val="19"/>
          <w:szCs w:val="19"/>
        </w:rPr>
        <w:tab/>
        <w:t>Strongly</w:t>
      </w:r>
      <w:r w:rsidRPr="00DD26E4">
        <w:rPr>
          <w:rFonts w:ascii="Arial" w:eastAsia="Arial" w:hAnsi="Arial" w:cs="Arial"/>
          <w:color w:val="666666"/>
          <w:spacing w:val="-3"/>
          <w:w w:val="105"/>
          <w:sz w:val="19"/>
          <w:szCs w:val="19"/>
        </w:rPr>
        <w:t xml:space="preserve"> </w:t>
      </w:r>
      <w:r w:rsidRPr="00DD26E4">
        <w:rPr>
          <w:rFonts w:ascii="Arial" w:eastAsia="Arial" w:hAnsi="Arial" w:cs="Arial"/>
          <w:color w:val="666666"/>
          <w:w w:val="105"/>
          <w:sz w:val="19"/>
          <w:szCs w:val="19"/>
        </w:rPr>
        <w:t>Agree</w:t>
      </w:r>
    </w:p>
    <w:p w:rsidR="00DD26E4" w:rsidRDefault="00DD26E4" w:rsidP="00DD26E4">
      <w:pPr>
        <w:widowControl w:val="0"/>
        <w:tabs>
          <w:tab w:val="left" w:pos="499"/>
        </w:tabs>
        <w:autoSpaceDE w:val="0"/>
        <w:autoSpaceDN w:val="0"/>
        <w:spacing w:before="1" w:after="0" w:line="240" w:lineRule="auto"/>
        <w:rPr>
          <w:rFonts w:ascii="Arial" w:eastAsia="Arial" w:hAnsi="Arial" w:cs="Arial"/>
          <w:b/>
          <w:sz w:val="19"/>
        </w:rPr>
      </w:pPr>
    </w:p>
    <w:p w:rsidR="00F37BDC" w:rsidRDefault="00DD26E4" w:rsidP="000C5421">
      <w:pPr>
        <w:widowControl w:val="0"/>
        <w:tabs>
          <w:tab w:val="left" w:pos="499"/>
        </w:tabs>
        <w:autoSpaceDE w:val="0"/>
        <w:autoSpaceDN w:val="0"/>
        <w:spacing w:after="0" w:line="297" w:lineRule="auto"/>
        <w:ind w:right="2454"/>
        <w:rPr>
          <w:rFonts w:ascii="Arial" w:eastAsia="Arial" w:hAnsi="Arial" w:cs="Arial"/>
          <w:i/>
          <w:color w:val="454545"/>
          <w:w w:val="105"/>
          <w:sz w:val="19"/>
        </w:rPr>
      </w:pPr>
      <w:r w:rsidRPr="00F37BDC">
        <w:rPr>
          <w:rFonts w:ascii="Arial" w:eastAsia="Arial" w:hAnsi="Arial" w:cs="Arial"/>
          <w:w w:val="105"/>
          <w:sz w:val="19"/>
        </w:rPr>
        <w:t>2.</w:t>
      </w:r>
      <w:r w:rsidRPr="00F37BDC">
        <w:rPr>
          <w:rFonts w:ascii="Arial" w:eastAsia="Arial" w:hAnsi="Arial" w:cs="Arial"/>
          <w:spacing w:val="-15"/>
          <w:w w:val="105"/>
          <w:sz w:val="19"/>
        </w:rPr>
        <w:t xml:space="preserve"> </w:t>
      </w:r>
      <w:r w:rsidRPr="00F37BDC">
        <w:rPr>
          <w:rFonts w:ascii="Arial" w:eastAsia="Arial" w:hAnsi="Arial" w:cs="Arial"/>
          <w:w w:val="105"/>
          <w:sz w:val="19"/>
        </w:rPr>
        <w:t>The</w:t>
      </w:r>
      <w:r w:rsidRPr="00F37BDC">
        <w:rPr>
          <w:rFonts w:ascii="Arial" w:eastAsia="Arial" w:hAnsi="Arial" w:cs="Arial"/>
          <w:spacing w:val="-15"/>
          <w:w w:val="105"/>
          <w:sz w:val="19"/>
        </w:rPr>
        <w:t xml:space="preserve"> </w:t>
      </w:r>
      <w:r w:rsidRPr="00F37BDC">
        <w:rPr>
          <w:rFonts w:ascii="Arial" w:eastAsia="Arial" w:hAnsi="Arial" w:cs="Arial"/>
          <w:w w:val="105"/>
          <w:sz w:val="19"/>
        </w:rPr>
        <w:t>physical</w:t>
      </w:r>
      <w:r w:rsidRPr="00F37BDC">
        <w:rPr>
          <w:rFonts w:ascii="Arial" w:eastAsia="Arial" w:hAnsi="Arial" w:cs="Arial"/>
          <w:spacing w:val="-15"/>
          <w:w w:val="105"/>
          <w:sz w:val="19"/>
        </w:rPr>
        <w:t xml:space="preserve"> </w:t>
      </w:r>
      <w:r w:rsidRPr="00F37BDC">
        <w:rPr>
          <w:rFonts w:ascii="Arial" w:eastAsia="Arial" w:hAnsi="Arial" w:cs="Arial"/>
          <w:w w:val="105"/>
          <w:sz w:val="19"/>
        </w:rPr>
        <w:t>facilities</w:t>
      </w:r>
      <w:r w:rsidRPr="00F37BDC">
        <w:rPr>
          <w:rFonts w:ascii="Arial" w:eastAsia="Arial" w:hAnsi="Arial" w:cs="Arial"/>
          <w:spacing w:val="-15"/>
          <w:w w:val="105"/>
          <w:sz w:val="19"/>
        </w:rPr>
        <w:t xml:space="preserve"> </w:t>
      </w:r>
      <w:r w:rsidRPr="00F37BDC">
        <w:rPr>
          <w:rFonts w:ascii="Arial" w:eastAsia="Arial" w:hAnsi="Arial" w:cs="Arial"/>
          <w:w w:val="105"/>
          <w:sz w:val="19"/>
        </w:rPr>
        <w:t>at</w:t>
      </w:r>
      <w:r w:rsidRPr="00F37BDC">
        <w:rPr>
          <w:rFonts w:ascii="Arial" w:eastAsia="Arial" w:hAnsi="Arial" w:cs="Arial"/>
          <w:spacing w:val="-15"/>
          <w:w w:val="105"/>
          <w:sz w:val="19"/>
        </w:rPr>
        <w:t xml:space="preserve"> </w:t>
      </w:r>
      <w:r w:rsidRPr="00F37BDC">
        <w:rPr>
          <w:rFonts w:ascii="Arial" w:eastAsia="Arial" w:hAnsi="Arial" w:cs="Arial"/>
          <w:w w:val="105"/>
          <w:sz w:val="19"/>
        </w:rPr>
        <w:t>excellent</w:t>
      </w:r>
      <w:r w:rsidRPr="00F37BDC">
        <w:rPr>
          <w:rFonts w:ascii="Arial" w:eastAsia="Arial" w:hAnsi="Arial" w:cs="Arial"/>
          <w:spacing w:val="-15"/>
          <w:w w:val="105"/>
          <w:sz w:val="19"/>
        </w:rPr>
        <w:t xml:space="preserve"> </w:t>
      </w:r>
      <w:r w:rsidRPr="00F37BDC">
        <w:rPr>
          <w:rFonts w:ascii="Arial" w:eastAsia="Arial" w:hAnsi="Arial" w:cs="Arial"/>
          <w:w w:val="105"/>
          <w:sz w:val="19"/>
        </w:rPr>
        <w:t>banks</w:t>
      </w:r>
      <w:r w:rsidRPr="00F37BDC">
        <w:rPr>
          <w:rFonts w:ascii="Arial" w:eastAsia="Arial" w:hAnsi="Arial" w:cs="Arial"/>
          <w:spacing w:val="-15"/>
          <w:w w:val="105"/>
          <w:sz w:val="19"/>
        </w:rPr>
        <w:t xml:space="preserve"> </w:t>
      </w:r>
      <w:r w:rsidRPr="00F37BDC">
        <w:rPr>
          <w:rFonts w:ascii="Arial" w:eastAsia="Arial" w:hAnsi="Arial" w:cs="Arial"/>
          <w:w w:val="105"/>
          <w:sz w:val="19"/>
        </w:rPr>
        <w:t>will</w:t>
      </w:r>
      <w:r w:rsidRPr="00F37BDC">
        <w:rPr>
          <w:rFonts w:ascii="Arial" w:eastAsia="Arial" w:hAnsi="Arial" w:cs="Arial"/>
          <w:spacing w:val="-15"/>
          <w:w w:val="105"/>
          <w:sz w:val="19"/>
        </w:rPr>
        <w:t xml:space="preserve"> </w:t>
      </w:r>
      <w:r w:rsidRPr="00F37BDC">
        <w:rPr>
          <w:rFonts w:ascii="Arial" w:eastAsia="Arial" w:hAnsi="Arial" w:cs="Arial"/>
          <w:w w:val="105"/>
          <w:sz w:val="19"/>
        </w:rPr>
        <w:t>be</w:t>
      </w:r>
      <w:r w:rsidRPr="00F37BDC">
        <w:rPr>
          <w:rFonts w:ascii="Arial" w:eastAsia="Arial" w:hAnsi="Arial" w:cs="Arial"/>
          <w:spacing w:val="-15"/>
          <w:w w:val="105"/>
          <w:sz w:val="19"/>
        </w:rPr>
        <w:t xml:space="preserve"> </w:t>
      </w:r>
      <w:r w:rsidRPr="00F37BDC">
        <w:rPr>
          <w:rFonts w:ascii="Arial" w:eastAsia="Arial" w:hAnsi="Arial" w:cs="Arial"/>
          <w:w w:val="105"/>
          <w:sz w:val="19"/>
        </w:rPr>
        <w:t>visually</w:t>
      </w:r>
      <w:r w:rsidRPr="00F37BDC">
        <w:rPr>
          <w:rFonts w:ascii="Arial" w:eastAsia="Arial" w:hAnsi="Arial" w:cs="Arial"/>
          <w:spacing w:val="-15"/>
          <w:w w:val="105"/>
          <w:sz w:val="19"/>
        </w:rPr>
        <w:t xml:space="preserve"> </w:t>
      </w:r>
      <w:r w:rsidRPr="00F37BDC">
        <w:rPr>
          <w:rFonts w:ascii="Arial" w:eastAsia="Arial" w:hAnsi="Arial" w:cs="Arial"/>
          <w:w w:val="105"/>
          <w:sz w:val="19"/>
        </w:rPr>
        <w:t>appealing.</w:t>
      </w:r>
      <w:r w:rsidRPr="00DD26E4">
        <w:rPr>
          <w:rFonts w:ascii="Arial" w:eastAsia="Arial" w:hAnsi="Arial" w:cs="Arial"/>
          <w:b/>
          <w:color w:val="454545"/>
          <w:w w:val="105"/>
          <w:sz w:val="19"/>
        </w:rPr>
        <w:t xml:space="preserve"> </w:t>
      </w:r>
    </w:p>
    <w:p w:rsidR="00DD26E4" w:rsidRPr="00DD26E4" w:rsidRDefault="00DD26E4" w:rsidP="00DD26E4">
      <w:pPr>
        <w:widowControl w:val="0"/>
        <w:tabs>
          <w:tab w:val="left" w:pos="499"/>
        </w:tabs>
        <w:autoSpaceDE w:val="0"/>
        <w:autoSpaceDN w:val="0"/>
        <w:spacing w:after="0" w:line="297" w:lineRule="auto"/>
        <w:ind w:left="284" w:right="2454"/>
        <w:rPr>
          <w:rFonts w:ascii="Arial" w:eastAsia="Arial" w:hAnsi="Arial" w:cs="Arial"/>
          <w:i/>
          <w:sz w:val="19"/>
        </w:rPr>
      </w:pPr>
      <w:r w:rsidRPr="00DD26E4">
        <w:rPr>
          <w:rFonts w:ascii="Arial" w:eastAsia="Arial" w:hAnsi="Arial" w:cs="Arial"/>
          <w:i/>
          <w:color w:val="454545"/>
          <w:w w:val="105"/>
          <w:sz w:val="19"/>
        </w:rPr>
        <w:t>Mark only one</w:t>
      </w:r>
      <w:r w:rsidRPr="00DD26E4">
        <w:rPr>
          <w:rFonts w:ascii="Arial" w:eastAsia="Arial" w:hAnsi="Arial" w:cs="Arial"/>
          <w:i/>
          <w:color w:val="454545"/>
          <w:spacing w:val="-7"/>
          <w:w w:val="105"/>
          <w:sz w:val="19"/>
        </w:rPr>
        <w:t xml:space="preserve"> </w:t>
      </w:r>
      <w:r w:rsidRPr="00DD26E4">
        <w:rPr>
          <w:rFonts w:ascii="Arial" w:eastAsia="Arial" w:hAnsi="Arial" w:cs="Arial"/>
          <w:i/>
          <w:color w:val="454545"/>
          <w:w w:val="105"/>
          <w:sz w:val="19"/>
        </w:rPr>
        <w:t>oval.</w:t>
      </w:r>
    </w:p>
    <w:p w:rsidR="00DD26E4" w:rsidRPr="00DD26E4" w:rsidRDefault="00DD26E4" w:rsidP="00DD26E4">
      <w:pPr>
        <w:widowControl w:val="0"/>
        <w:autoSpaceDE w:val="0"/>
        <w:autoSpaceDN w:val="0"/>
        <w:spacing w:before="6" w:after="0" w:line="240" w:lineRule="auto"/>
        <w:rPr>
          <w:rFonts w:ascii="Arial" w:eastAsia="Arial" w:hAnsi="Arial" w:cs="Arial"/>
          <w:i/>
          <w:sz w:val="28"/>
          <w:szCs w:val="19"/>
        </w:rPr>
      </w:pPr>
    </w:p>
    <w:p w:rsidR="00DD26E4" w:rsidRPr="00DD26E4" w:rsidRDefault="00F435D3" w:rsidP="00DD26E4">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163" o:spid="_x0000_s3860" style="position:absolute;left:0;text-align:left;margin-left:184.6pt;margin-top:25.05pt;width:20.25pt;height:12.75pt;z-index:-251829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" path="m,127r,-8l1,111r2,-9l5,94,38,37r6,-6l50,26r7,-5l64,17r7,-4l79,9,87,6,95,4r8,-2l111,1,120,r8,l278,r8,l295,1r8,1l311,4r8,2l327,9r8,4l342,17r7,4l356,26r6,5l368,37r6,6l379,49r5,7l389,63r14,39l405,111r,8l405,127r,9l405,144r-2,8l401,160r-17,38l379,205r-5,6l368,217r-6,6l303,252r-8,2l286,255r-8,l128,255r-8,l111,254r-8,-2l95,251,38,217r-6,-6l3,152,1,144,,136r,-9xe" filled="f" strokecolor="#999">
            <v:path arrowok="t" o:connecttype="custom" o:connectlocs="0,398780;0,393700;635,388620;1905,382905;3175,377825;24130,341630;27940,337820;31750,334645;36195,331470;40640,328930;45085,326390;50165,323850;55245,321945;60325,320675;65405,319405;70485,318770;76200,318135;81280,318135;176530,318135;181610,318135;187325,318770;192405,319405;197485,320675;202565,321945;207645,323850;212725,326390;217170,328930;221615,331470;226060,334645;229870,337820;233680,341630;237490,345440;240665,349250;243840,353695;247015,358140;255905,382905;257175,388620;257175,393700;257175,398780;257175,404495;257175,409575;255905,414655;254635,419735;243840,443865;240665,448310;237490,452120;233680,455930;229870,459740;192405,478155;187325,479425;181610,480060;176530,480060;81280,480060;76200,480060;70485,479425;65405,478155;60325,477520;24130,455930;20320,452120;1905,414655;635,409575;0,404495;0,398780" o:connectangles="0,0,0,0,0,0,0,0,0,0,0,0,0,0,0,0,0,0,0,0,0,0,0,0,0,0,0,0,0,0,0,0,0,0,0,0,0,0,0,0,0,0,0,0,0,0,0,0,0,0,0,0,0,0,0,0,0,0,0,0,0,0,0"/>
            <w10:wrap anchorx="page"/>
          </v:shape>
        </w:pict>
      </w:r>
      <w:r>
        <w:rPr>
          <w:noProof/>
        </w:rPr>
        <w:pict>
          <v:shape id="Freeform 1162" o:spid="_x0000_s3859" style="position:absolute;left:0;text-align:left;margin-left:219.1pt;margin-top:25.05pt;width:20.25pt;height:12.75pt;z-index:-251828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" path="m,127r,-8l1,111r2,-9l5,94,38,37r6,-6l50,26r7,-5l64,17r7,-4l79,9,87,6,95,4r8,-2l111,1,120,r8,l278,r8,l295,1r8,1l311,4r8,2l327,9r8,4l342,17r7,4l356,26r6,5l368,37r6,6l379,49r5,7l389,63r14,39l405,111r,8l405,127r,9l405,144r-2,8l401,160r-17,38l379,205r-5,6l368,217r-6,6l303,252r-8,2l286,255r-8,l128,255r-8,l111,254r-8,-2l95,251,38,217r-6,-6l3,152,1,144,,136r,-9xe" filled="f" strokecolor="#999">
            <v:path arrowok="t" o:connecttype="custom" o:connectlocs="0,398780;0,393700;635,388620;1905,382905;3175,377825;24130,341630;27940,337820;31750,334645;36195,331470;40640,328930;45085,326390;50165,323850;55245,321945;60325,320675;65405,319405;70485,318770;76200,318135;81280,318135;176530,318135;181610,318135;187325,318770;192405,319405;197485,320675;202565,321945;207645,323850;212725,326390;217170,328930;221615,331470;226060,334645;229870,337820;233680,341630;237490,345440;240665,349250;243840,353695;247015,358140;255905,382905;257175,388620;257175,393700;257175,398780;257175,404495;257175,409575;255905,414655;254635,419735;243840,443865;240665,448310;237490,452120;233680,455930;229870,459740;192405,478155;187325,479425;181610,480060;176530,480060;81280,480060;76200,480060;70485,479425;65405,478155;60325,477520;24130,455930;20320,452120;1905,414655;635,409575;0,404495;0,398780" o:connectangles="0,0,0,0,0,0,0,0,0,0,0,0,0,0,0,0,0,0,0,0,0,0,0,0,0,0,0,0,0,0,0,0,0,0,0,0,0,0,0,0,0,0,0,0,0,0,0,0,0,0,0,0,0,0,0,0,0,0,0,0,0,0,0"/>
            <w10:wrap anchorx="page"/>
          </v:shape>
        </w:pict>
      </w:r>
      <w:r>
        <w:rPr>
          <w:noProof/>
        </w:rPr>
        <w:pict>
          <v:shape id="Freeform 1161" o:spid="_x0000_s3858" style="position:absolute;left:0;text-align:left;margin-left:253.6pt;margin-top:25.05pt;width:20.25pt;height:12.75pt;z-index:-251827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" path="m,127r,-8l1,111r2,-9l5,94,38,37r6,-6l50,26r7,-5l64,17r7,-4l79,9,87,6,95,4r8,-2l111,1,120,r8,l278,r8,l295,1r8,1l311,4r8,2l327,9r8,4l342,17r7,4l356,26r6,5l368,37r6,6l379,49r5,7l389,63r14,39l405,111r,8l405,127r,9l405,144r-2,8l401,160r-17,38l379,205r-5,6l368,217r-6,6l303,252r-8,2l286,255r-8,l128,255r-8,l111,254r-8,-2l95,251,38,217r-6,-6l3,152,1,144,,136r,-9xe" filled="f" strokecolor="#999">
            <v:path arrowok="t" o:connecttype="custom" o:connectlocs="0,398780;0,393700;635,388620;1905,382905;3175,377825;24130,341630;27940,337820;31750,334645;36195,331470;40640,328930;45085,326390;50165,323850;55245,321945;60325,320675;65405,319405;70485,318770;76200,318135;81280,318135;176530,318135;181610,318135;187325,318770;192405,319405;197485,320675;202565,321945;207645,323850;212725,326390;217170,328930;221615,331470;226060,334645;229870,337820;233680,341630;237490,345440;240665,349250;243840,353695;247015,358140;255905,382905;257175,388620;257175,393700;257175,398780;257175,404495;257175,409575;255905,414655;254635,419735;243840,443865;240665,448310;237490,452120;233680,455930;229870,459740;192405,478155;187325,479425;181610,480060;176530,480060;81280,480060;76200,480060;70485,479425;65405,478155;60325,477520;24130,455930;20320,452120;1905,414655;635,409575;0,404495;0,398780" o:connectangles="0,0,0,0,0,0,0,0,0,0,0,0,0,0,0,0,0,0,0,0,0,0,0,0,0,0,0,0,0,0,0,0,0,0,0,0,0,0,0,0,0,0,0,0,0,0,0,0,0,0,0,0,0,0,0,0,0,0,0,0,0,0,0"/>
            <w10:wrap anchorx="page"/>
          </v:shape>
        </w:pict>
      </w:r>
      <w:r>
        <w:rPr>
          <w:noProof/>
        </w:rPr>
        <w:pict>
          <v:shape id="Freeform 1160" o:spid="_x0000_s3857" style="position:absolute;left:0;text-align:left;margin-left:288.1pt;margin-top:25.05pt;width:20.25pt;height:12.75pt;z-index:-251826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" path="m,127r,-8l1,111r2,-9l5,94,38,37r6,-6l50,26r7,-5l64,17r7,-4l79,9,87,6,95,4r8,-2l111,1,120,r8,l278,r8,l295,1r8,1l311,4r8,2l327,9r8,4l342,17r7,4l356,26r6,5l368,37r6,6l379,49r5,7l389,63r14,39l405,111r,8l405,127r,9l405,144r-2,8l401,160r-17,38l379,205r-5,6l368,217r-6,6l303,252r-8,2l286,255r-8,l128,255r-8,l111,254r-8,-2l95,251,38,217r-6,-6l3,152,1,144,,136r,-9xe" filled="f" strokecolor="#999">
            <v:path arrowok="t" o:connecttype="custom" o:connectlocs="0,398780;0,393700;635,388620;1905,382905;3175,377825;24130,341630;27940,337820;31750,334645;36195,331470;40640,328930;45085,326390;50165,323850;55245,321945;60325,320675;65405,319405;70485,318770;76200,318135;81280,318135;176530,318135;181610,318135;187325,318770;192405,319405;197485,320675;202565,321945;207645,323850;212725,326390;217170,328930;221615,331470;226060,334645;229870,337820;233680,341630;237490,345440;240665,349250;243840,353695;247015,358140;255905,382905;257175,388620;257175,393700;257175,398780;257175,404495;257175,409575;255905,414655;254635,419735;243840,443865;240665,448310;237490,452120;233680,455930;229870,459740;192405,478155;187325,479425;181610,480060;176530,480060;81280,480060;76200,480060;70485,479425;65405,478155;60325,477520;24130,455930;20320,452120;1905,414655;635,409575;0,404495;0,398780" o:connectangles="0,0,0,0,0,0,0,0,0,0,0,0,0,0,0,0,0,0,0,0,0,0,0,0,0,0,0,0,0,0,0,0,0,0,0,0,0,0,0,0,0,0,0,0,0,0,0,0,0,0,0,0,0,0,0,0,0,0,0,0,0,0,0"/>
            <w10:wrap anchorx="page"/>
          </v:shape>
        </w:pict>
      </w:r>
      <w:r>
        <w:rPr>
          <w:noProof/>
        </w:rPr>
        <w:pict>
          <v:shape id="Freeform 1159" o:spid="_x0000_s3856" style="position:absolute;left:0;text-align:left;margin-left:322.6pt;margin-top:25.05pt;width:20.25pt;height:12.75pt;z-index:-251825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" path="m,127r,-8l1,111r2,-9l5,94,38,37r6,-6l50,26r7,-5l64,17r7,-4l79,9,87,6,95,4r8,-2l111,1,120,r8,l278,r8,l295,1r8,1l311,4r8,2l327,9r8,4l342,17r7,4l356,26r6,5l368,37r6,6l379,49r5,7l389,63r14,39l405,111r,8l405,127r,9l405,144r-2,8l401,160r-17,38l379,205r-5,6l368,217r-6,6l303,252r-8,2l286,255r-8,l128,255r-8,l111,254r-8,-2l95,251,38,217r-6,-6l3,152,1,144,,136r,-9xe" filled="f" strokecolor="#999">
            <v:path arrowok="t" o:connecttype="custom" o:connectlocs="0,398780;0,393700;635,388620;1905,382905;3175,377825;24130,341630;27940,337820;31750,334645;36195,331470;40640,328930;45085,326390;50165,323850;55245,321945;60325,320675;65405,319405;70485,318770;76200,318135;81280,318135;176530,318135;181610,318135;187325,318770;192405,319405;197485,320675;202565,321945;207645,323850;212725,326390;217170,328930;221615,331470;226060,334645;229870,337820;233680,341630;237490,345440;240665,349250;243840,353695;247015,358140;255905,382905;257175,388620;257175,393700;257175,398780;257175,404495;257175,409575;255905,414655;254635,419735;243840,443865;240665,448310;237490,452120;233680,455930;229870,459740;192405,478155;187325,479425;181610,480060;176530,480060;81280,480060;76200,480060;70485,479425;65405,478155;60325,477520;24130,455930;20320,452120;1905,414655;635,409575;0,404495;0,398780" o:connectangles="0,0,0,0,0,0,0,0,0,0,0,0,0,0,0,0,0,0,0,0,0,0,0,0,0,0,0,0,0,0,0,0,0,0,0,0,0,0,0,0,0,0,0,0,0,0,0,0,0,0,0,0,0,0,0,0,0,0,0,0,0,0,0"/>
            <w10:wrap anchorx="page"/>
          </v:shape>
        </w:pict>
      </w:r>
      <w:r>
        <w:rPr>
          <w:noProof/>
        </w:rPr>
        <w:pict>
          <v:shape id="Freeform 1158" o:spid="_x0000_s3855" style="position:absolute;left:0;text-align:left;margin-left:357.1pt;margin-top:25.05pt;width:20.25pt;height:12.75pt;z-index:-251824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" path="m,127r,-8l1,111r2,-9l5,94,38,37r6,-6l50,26r7,-5l64,17r7,-4l79,9,87,6,95,4r8,-2l111,1,120,r8,l278,r8,l295,1r8,1l311,4r8,2l327,9r8,4l342,17r7,4l356,26r6,5l368,37r6,6l379,49r5,7l389,63r16,56l405,127r,9l405,144r-2,8l401,160r-17,38l379,205r-5,6l368,217r-6,6l303,252r-8,2l286,255r-8,l128,255r-8,l111,254r-8,-2l95,251,38,217r-6,-6l3,152,1,144,,136r,-9xe" filled="f" strokecolor="#999">
            <v:path arrowok="t" o:connecttype="custom" o:connectlocs="0,398780;0,393700;635,388620;1905,382905;3175,377825;24130,341630;27940,337820;31750,334645;36195,331470;40640,328930;45085,326390;50165,323850;55245,321945;60325,320675;65405,319405;70485,318770;76200,318135;81280,318135;176530,318135;181610,318135;187325,318770;192405,319405;197485,320675;202565,321945;207645,323850;212725,326390;217170,328930;221615,331470;226060,334645;229870,337820;233680,341630;237490,345440;240665,349250;243840,353695;247015,358140;257175,393700;257175,398780;257175,404495;257175,409575;255905,414655;254635,419735;243840,443865;240665,448310;237490,452120;233680,455930;229870,459740;192405,478155;187325,479425;181610,480060;176530,480060;81280,480060;76200,480060;70485,479425;65405,478155;60325,477520;24130,455930;20320,452120;1905,414655;635,409575;0,404495;0,398780" o:connectangles="0,0,0,0,0,0,0,0,0,0,0,0,0,0,0,0,0,0,0,0,0,0,0,0,0,0,0,0,0,0,0,0,0,0,0,0,0,0,0,0,0,0,0,0,0,0,0,0,0,0,0,0,0,0,0,0,0,0,0,0,0"/>
            <w10:wrap anchorx="page"/>
          </v:shape>
        </w:pict>
      </w:r>
      <w:r>
        <w:rPr>
          <w:noProof/>
        </w:rPr>
        <w:pict>
          <v:shape id="Freeform 1157" o:spid="_x0000_s3854" style="position:absolute;left:0;text-align:left;margin-left:391.6pt;margin-top:25.05pt;width:20.25pt;height:12.75pt;z-index:-251823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" path="m,127r,-8l1,111r2,-9l5,94,38,37r6,-6l50,26r7,-5l64,17r7,-4l79,9,87,6,95,4r8,-2l111,1,120,r8,l278,r8,l295,1r8,1l311,4r8,2l327,9r8,4l342,17r7,4l356,26r6,5l368,37r6,6l379,49r5,7l389,63r14,39l405,111r,8l405,127r,9l405,144r-2,8l401,160r-17,38l379,205r-5,6l368,217r-6,6l303,252r-8,2l286,255r-8,l128,255r-8,l111,254r-8,-2l95,251r-8,-3l79,245r-8,-3l38,217r-6,-6l3,152,1,144,,136r,-9xe" filled="f" strokecolor="#999">
            <v:path arrowok="t" o:connecttype="custom" o:connectlocs="0,393700;1905,382905;24130,341630;31750,334645;40640,328930;50165,323850;60325,320675;70485,318770;81280,318135;181610,318135;192405,319405;202565,321945;212725,326390;221615,331470;229870,337820;237490,345440;243840,353695;255905,382905;257175,393700;257175,404495;255905,414655;243840,443865;237490,452120;229870,459740;187325,479425;176530,480060;76200,480060;65405,478155;55245,475615;45085,471805;20320,452120;635,409575;0,398780" o:connectangles="0,0,0,0,0,0,0,0,0,0,0,0,0,0,0,0,0,0,0,0,0,0,0,0,0,0,0,0,0,0,0,0,0"/>
            <w10:wrap anchorx="page"/>
          </v:shape>
        </w:pict>
      </w:r>
      <w:r w:rsidR="00DD26E4" w:rsidRPr="00DD26E4">
        <w:rPr>
          <w:rFonts w:ascii="Arial" w:eastAsia="Arial" w:hAnsi="Arial" w:cs="Arial"/>
          <w:w w:val="105"/>
          <w:sz w:val="19"/>
          <w:szCs w:val="19"/>
        </w:rPr>
        <w:t>1</w:t>
      </w:r>
      <w:r w:rsidR="00DD26E4" w:rsidRPr="00DD26E4">
        <w:rPr>
          <w:rFonts w:ascii="Arial" w:eastAsia="Arial" w:hAnsi="Arial" w:cs="Arial"/>
          <w:w w:val="105"/>
          <w:sz w:val="19"/>
          <w:szCs w:val="19"/>
        </w:rPr>
        <w:tab/>
        <w:t>2</w:t>
      </w:r>
      <w:r w:rsidR="00DD26E4" w:rsidRPr="00DD26E4">
        <w:rPr>
          <w:rFonts w:ascii="Arial" w:eastAsia="Arial" w:hAnsi="Arial" w:cs="Arial"/>
          <w:w w:val="105"/>
          <w:sz w:val="19"/>
          <w:szCs w:val="19"/>
        </w:rPr>
        <w:tab/>
        <w:t>3</w:t>
      </w:r>
      <w:r w:rsidR="00DD26E4" w:rsidRPr="00DD26E4">
        <w:rPr>
          <w:rFonts w:ascii="Arial" w:eastAsia="Arial" w:hAnsi="Arial" w:cs="Arial"/>
          <w:w w:val="105"/>
          <w:sz w:val="19"/>
          <w:szCs w:val="19"/>
        </w:rPr>
        <w:tab/>
        <w:t>4</w:t>
      </w:r>
      <w:r w:rsidR="00DD26E4" w:rsidRPr="00DD26E4">
        <w:rPr>
          <w:rFonts w:ascii="Arial" w:eastAsia="Arial" w:hAnsi="Arial" w:cs="Arial"/>
          <w:w w:val="105"/>
          <w:sz w:val="19"/>
          <w:szCs w:val="19"/>
        </w:rPr>
        <w:tab/>
        <w:t>5</w:t>
      </w:r>
      <w:r w:rsidR="00DD26E4" w:rsidRPr="00DD26E4">
        <w:rPr>
          <w:rFonts w:ascii="Arial" w:eastAsia="Arial" w:hAnsi="Arial" w:cs="Arial"/>
          <w:w w:val="105"/>
          <w:sz w:val="19"/>
          <w:szCs w:val="19"/>
        </w:rPr>
        <w:tab/>
        <w:t>6</w:t>
      </w:r>
      <w:r w:rsidR="00DD26E4" w:rsidRPr="00DD26E4">
        <w:rPr>
          <w:rFonts w:ascii="Arial" w:eastAsia="Arial" w:hAnsi="Arial" w:cs="Arial"/>
          <w:w w:val="105"/>
          <w:sz w:val="19"/>
          <w:szCs w:val="19"/>
        </w:rPr>
        <w:tab/>
        <w:t>7</w:t>
      </w:r>
    </w:p>
    <w:p w:rsidR="00DD26E4" w:rsidRPr="00DD26E4" w:rsidRDefault="00F435D3" w:rsidP="00DD26E4">
      <w:pPr>
        <w:widowControl w:val="0"/>
        <w:autoSpaceDE w:val="0"/>
        <w:autoSpaceDN w:val="0"/>
        <w:spacing w:before="4" w:after="0" w:line="240" w:lineRule="auto"/>
        <w:rPr>
          <w:rFonts w:ascii="Arial" w:eastAsia="Arial" w:hAnsi="Arial" w:cs="Arial"/>
          <w:sz w:val="11"/>
          <w:szCs w:val="19"/>
        </w:rPr>
      </w:pPr>
      <w:r>
        <w:rPr>
          <w:noProof/>
        </w:rPr>
        <w:pict>
          <v:group id="Group 1147" o:spid="_x0000_s3844" style="position:absolute;margin-left:89.75pt;margin-top:8.5pt;width:403.5pt;height:.75pt;z-index:-251822592;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">
            <v:line id="Line 1156" o:spid="_x0000_s3845"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5uxcYAAADdAAAADwAAAGRycy9kb3ducmV2LnhtbERP32vCMBB+H+x/CDfwZWhah1WqUcbG&#10;2GDIphbG3o7mbMuaS0myWv/7ZSD4dh/fz1ttBtOKnpxvLCtIJwkI4tLqhisFxeFlvADhA7LG1jIp&#10;OJOHzfr2ZoW5tifeUb8PlYgh7HNUUIfQ5VL6siaDfmI74sgdrTMYInSV1A5PMdy0cpokmTTYcGyo&#10;saOnmsqf/a9R8Ok+3mff51Rmc/f89VoU94t+S0qN7obHJYhAQ7iKL+43Heen2QP8fxNPk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dubsXGAAAA3QAAAA8AAAAAAAAA&#10;AAAAAAAAoQIAAGRycy9kb3ducmV2LnhtbFBLBQYAAAAABAAEAPkAAACUAwAAAAA=&#10;" strokecolor="#d3d8d3"/>
            <v:line id="Line 1155" o:spid="_x0000_s3846"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f2scYAAADdAAAADwAAAGRycy9kb3ducmV2LnhtbERP32vCMBB+H+x/CDfwZWhamVWqUcbG&#10;2GDIphbG3o7mbMuaS0myWv/7ZSD4dh/fz1ttBtOKnpxvLCtIJwkI4tLqhisFxeFlvADhA7LG1jIp&#10;OJOHzfr2ZoW5tifeUb8PlYgh7HNUUIfQ5VL6siaDfmI74sgdrTMYInSV1A5PMdy0cpokmTTYcGyo&#10;saOnmsqf/a9R8Ok+3mff51Rmc/f89VoU94t+S0qN7obHJYhAQ7iKL+43Heen2QP8fxNPk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iH9rHGAAAA3QAAAA8AAAAAAAAA&#10;AAAAAAAAoQIAAGRycy9kb3ducmV2LnhtbFBLBQYAAAAABAAEAPkAAACUAwAAAAA=&#10;" strokecolor="#d3d8d3"/>
            <v:line id="Line 1154" o:spid="_x0000_s3847"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8tTKsYAAADdAAAADwAAAGRycy9kb3ducmV2LnhtbERP22rCQBB9F/oPyxT6UuomBaOkriJK&#10;aaGIlwZK34bsNAlmZ8PuNsa/7woF3+ZwrjNfDqYVPTnfWFaQjhMQxKXVDVcKis/XpxkIH5A1tpZJ&#10;wYU8LBd3oznm2p75QP0xVCKGsM9RQR1Cl0vpy5oM+rHtiCP3Y53BEKGrpHZ4juGmlc9JkkmDDceG&#10;Gjta11Sejr9Gwd7tPibfl1RmU7f5eiuKx1m/JaUe7ofVC4hAQ7iJ/93vOs5Pswlcv4kn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fLUyrGAAAA3QAAAA8AAAAAAAAA&#10;AAAAAAAAoQIAAGRycy9kb3ducmV2LnhtbFBLBQYAAAAABAAEAPkAAACUAwAAAAA=&#10;" strokecolor="#d3d8d3"/>
            <v:line id="Line 1153" o:spid="_x0000_s3848"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nNXcUAAADdAAAADwAAAGRycy9kb3ducmV2LnhtbERP20rDQBB9F/oPywi+SLuJYFpit0UU&#10;USilt0DxbciOSWh2Nuyuafr33YLg2xzOdebLwbSiJ+cbywrSSQKCuLS64UpBcfgYz0D4gKyxtUwK&#10;LuRhuRjdzTHX9sw76vehEjGEfY4K6hC6XEpf1mTQT2xHHLkf6wyGCF0ltcNzDDetfEqSTBpsODbU&#10;2NFbTeVp/2sUbN1m9fx9SWU2de/Hz6J4nPVrUurhfnh9ARFoCP/iP/eXjvPTLIPbN/EEu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xnNXcUAAADdAAAADwAAAAAAAAAA&#10;AAAAAAChAgAAZHJzL2Rvd25yZXYueG1sUEsFBgAAAAAEAAQA+QAAAJMDAAAAAA==&#10;" strokecolor="#d3d8d3"/>
            <v:line id="Line 1152" o:spid="_x0000_s3849"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VoxsYAAADdAAAADwAAAGRycy9kb3ducmV2LnhtbERP22rCQBB9L/Qflin0pdRNCkZJXUWU&#10;0oIULw2Uvg3ZaRLMzobdbYx/7woF3+ZwrjNbDKYVPTnfWFaQjhIQxKXVDVcKiq+35ykIH5A1tpZJ&#10;wZk8LOb3dzPMtT3xnvpDqEQMYZ+jgjqELpfSlzUZ9CPbEUfu1zqDIUJXSe3wFMNNK1+SJJMGG44N&#10;NXa0qqk8Hv6Mgp3bbsY/51RmE7f+fi+Kp2n/SUo9PgzLVxCBhnAT/7s/dJyfZhO4fhN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VaMbGAAAA3QAAAA8AAAAAAAAA&#10;AAAAAAAAoQIAAGRycy9kb3ducmV2LnhtbFBLBQYAAAAABAAEAPkAAACUAwAAAAA=&#10;" strokecolor="#d3d8d3"/>
            <v:line id="Line 1151" o:spid="_x0000_s3850"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r8tMcAAADdAAAADwAAAGRycy9kb3ducmV2LnhtbESPQUvDQBCF74L/YRnBi9hNBNOSdltE&#10;EQURbQ2U3obsNAlmZ8Pumqb/3jkI3mZ4b977ZrWZXK9GCrHzbCCfZaCIa287bgxUX8+3C1AxIVvs&#10;PZOBM0XYrC8vVlhaf+ItjbvUKAnhWKKBNqWh1DrWLTmMMz8Qi3b0wWGSNTTaBjxJuOv1XZYV2mHH&#10;0tDiQI8t1d+7H2fgM3y83R/OuS7m4Wn/UlU3i/GdjLm+mh6WoBJN6d/8d/1qBT8vBFe+kRH0+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yvy0xwAAAN0AAAAPAAAAAAAA&#10;AAAAAAAAAKECAABkcnMvZG93bnJldi54bWxQSwUGAAAAAAQABAD5AAAAlQMAAAAA&#10;" strokecolor="#d3d8d3"/>
            <v:line id="Line 1150" o:spid="_x0000_s3851"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ZZL8YAAADdAAAADwAAAGRycy9kb3ducmV2LnhtbERP32vCMBB+F/Y/hBvsZcy0A6urRhnK&#10;cCBjzhXG3o7mbMuaS0myWv/7RRj4dh/fz1usBtOKnpxvLCtIxwkI4tLqhisFxefLwwyED8gaW8uk&#10;4EweVsub0QJzbU/8Qf0hVCKGsM9RQR1Cl0vpy5oM+rHtiCN3tM5giNBVUjs8xXDTysckyaTBhmND&#10;jR2tayp/Dr9Gwd697ybf51RmU7f52hbF/ax/I6XubofnOYhAQ7iK/92vOs5Psye4fBNP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aGWS/GAAAA3QAAAA8AAAAAAAAA&#10;AAAAAAAAoQIAAGRycy9kb3ducmV2LnhtbFBLBQYAAAAABAAEAPkAAACUAwAAAAA=&#10;" strokecolor="#d3d8d3"/>
            <v:line id="Line 1149" o:spid="_x0000_s3852"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Vmb8gAAADdAAAADwAAAGRycy9kb3ducmV2LnhtbESPQUvDQBCF74L/YRnBi9hNBNuSdluK&#10;Igoi1RoovQ3ZaRKanQ27a5r+e+cgeJvhvXnvm+V6dJ0aKMTWs4F8koEirrxtuTZQfr/cz0HFhGyx&#10;80wGLhRhvbq+WmJh/Zm/aNilWkkIxwINNCn1hdaxashhnPieWLSjDw6TrKHWNuBZwl2nH7Jsqh22&#10;LA0N9vTUUHXa/TgDn2H7/ni45Ho6C8/717K8mw8fZMztzbhZgEo0pn/z3/WbFfx8JvzyjYygV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mVmb8gAAADdAAAADwAAAAAA&#10;AAAAAAAAAAChAgAAZHJzL2Rvd25yZXYueG1sUEsFBgAAAAAEAAQA+QAAAJYDAAAAAA==&#10;" strokecolor="#d3d8d3"/>
            <v:line id="Line 1148" o:spid="_x0000_s3853"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nD9MUAAADdAAAADwAAAGRycy9kb3ducmV2LnhtbERP22rCQBB9L/Qflin4UuomBS9EVylK&#10;aUFK1QbEtyE7JqHZ2bC7xvj3rlDo2xzOdebL3jSiI+drywrSYQKCuLC65lJB/vP+MgXhA7LGxjIp&#10;uJKH5eLxYY6ZthfeUbcPpYgh7DNUUIXQZlL6oiKDfmhb4sidrDMYInSl1A4vMdw08jVJxtJgzbGh&#10;wpZWFRW/+7NRsHXfm9HxmsrxxK0PH3n+PO2+SKnBU/82AxGoD//iP/enjvPTSQr3b+IJ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SnD9MUAAADdAAAADwAAAAAAAAAA&#10;AAAAAAChAgAAZHJzL2Rvd25yZXYueG1sUEsFBgAAAAAEAAQA+QAAAJMDAAAAAA==&#10;" strokecolor="#d3d8d3"/>
            <w10:wrap type="topAndBottom" anchorx="page"/>
          </v:group>
        </w:pict>
      </w:r>
    </w:p>
    <w:p w:rsidR="00DD26E4" w:rsidRPr="00DD26E4" w:rsidRDefault="00DD26E4" w:rsidP="00DD26E4">
      <w:pPr>
        <w:widowControl w:val="0"/>
        <w:tabs>
          <w:tab w:val="left" w:pos="7278"/>
        </w:tabs>
        <w:autoSpaceDE w:val="0"/>
        <w:autoSpaceDN w:val="0"/>
        <w:spacing w:before="77" w:after="125" w:line="240" w:lineRule="auto"/>
        <w:ind w:left="509"/>
        <w:rPr>
          <w:rFonts w:ascii="Arial" w:eastAsia="Arial" w:hAnsi="Arial" w:cs="Arial"/>
          <w:sz w:val="19"/>
          <w:szCs w:val="19"/>
        </w:rPr>
      </w:pPr>
      <w:r w:rsidRPr="00DD26E4">
        <w:rPr>
          <w:rFonts w:ascii="Arial" w:eastAsia="Arial" w:hAnsi="Arial" w:cs="Arial"/>
          <w:color w:val="666666"/>
          <w:w w:val="105"/>
          <w:sz w:val="19"/>
          <w:szCs w:val="19"/>
        </w:rPr>
        <w:lastRenderedPageBreak/>
        <w:t>Strongly</w:t>
      </w:r>
      <w:r w:rsidRPr="00DD26E4">
        <w:rPr>
          <w:rFonts w:ascii="Arial" w:eastAsia="Arial" w:hAnsi="Arial" w:cs="Arial"/>
          <w:color w:val="666666"/>
          <w:spacing w:val="-14"/>
          <w:w w:val="105"/>
          <w:sz w:val="19"/>
          <w:szCs w:val="19"/>
        </w:rPr>
        <w:t xml:space="preserve"> </w:t>
      </w:r>
      <w:r w:rsidRPr="00DD26E4">
        <w:rPr>
          <w:rFonts w:ascii="Arial" w:eastAsia="Arial" w:hAnsi="Arial" w:cs="Arial"/>
          <w:color w:val="666666"/>
          <w:w w:val="105"/>
          <w:sz w:val="19"/>
          <w:szCs w:val="19"/>
        </w:rPr>
        <w:t>Disagree</w:t>
      </w:r>
      <w:r w:rsidRPr="00DD26E4">
        <w:rPr>
          <w:rFonts w:ascii="Arial" w:eastAsia="Arial" w:hAnsi="Arial" w:cs="Arial"/>
          <w:color w:val="666666"/>
          <w:w w:val="105"/>
          <w:sz w:val="19"/>
          <w:szCs w:val="19"/>
        </w:rPr>
        <w:tab/>
        <w:t>Strongly</w:t>
      </w:r>
      <w:r w:rsidRPr="00DD26E4">
        <w:rPr>
          <w:rFonts w:ascii="Arial" w:eastAsia="Arial" w:hAnsi="Arial" w:cs="Arial"/>
          <w:color w:val="666666"/>
          <w:spacing w:val="-3"/>
          <w:w w:val="105"/>
          <w:sz w:val="19"/>
          <w:szCs w:val="19"/>
        </w:rPr>
        <w:t xml:space="preserve"> </w:t>
      </w:r>
      <w:r w:rsidRPr="00DD26E4">
        <w:rPr>
          <w:rFonts w:ascii="Arial" w:eastAsia="Arial" w:hAnsi="Arial" w:cs="Arial"/>
          <w:color w:val="666666"/>
          <w:w w:val="105"/>
          <w:sz w:val="19"/>
          <w:szCs w:val="19"/>
        </w:rPr>
        <w:t>Agree</w:t>
      </w:r>
    </w:p>
    <w:p w:rsidR="00750D46" w:rsidRPr="00675D85" w:rsidRDefault="00750D46" w:rsidP="000C5421">
      <w:pPr>
        <w:widowControl w:val="0"/>
        <w:tabs>
          <w:tab w:val="left" w:pos="499"/>
        </w:tabs>
        <w:autoSpaceDE w:val="0"/>
        <w:autoSpaceDN w:val="0"/>
        <w:spacing w:before="168" w:after="0" w:line="297" w:lineRule="auto"/>
        <w:ind w:right="2876"/>
        <w:rPr>
          <w:rFonts w:ascii="Arial" w:eastAsia="Arial" w:hAnsi="Arial" w:cs="Arial"/>
          <w:w w:val="105"/>
          <w:sz w:val="19"/>
        </w:rPr>
      </w:pPr>
      <w:r w:rsidRPr="00F37BDC">
        <w:rPr>
          <w:rFonts w:ascii="Arial" w:eastAsia="Arial" w:hAnsi="Arial" w:cs="Arial"/>
          <w:w w:val="105"/>
          <w:sz w:val="19"/>
        </w:rPr>
        <w:t>3.</w:t>
      </w:r>
      <w:r w:rsidRPr="00F37BDC">
        <w:rPr>
          <w:rFonts w:ascii="Arial" w:eastAsia="Arial" w:hAnsi="Arial" w:cs="Arial"/>
          <w:spacing w:val="-15"/>
          <w:w w:val="105"/>
          <w:sz w:val="19"/>
        </w:rPr>
        <w:t xml:space="preserve"> </w:t>
      </w:r>
      <w:r w:rsidRPr="00F37BDC">
        <w:rPr>
          <w:rFonts w:ascii="Arial" w:eastAsia="Arial" w:hAnsi="Arial" w:cs="Arial"/>
          <w:w w:val="105"/>
          <w:sz w:val="19"/>
        </w:rPr>
        <w:t>Employees</w:t>
      </w:r>
      <w:r w:rsidRPr="00F37BDC">
        <w:rPr>
          <w:rFonts w:ascii="Arial" w:eastAsia="Arial" w:hAnsi="Arial" w:cs="Arial"/>
          <w:spacing w:val="-14"/>
          <w:w w:val="105"/>
          <w:sz w:val="19"/>
        </w:rPr>
        <w:t xml:space="preserve"> </w:t>
      </w:r>
      <w:r w:rsidRPr="00F37BDC">
        <w:rPr>
          <w:rFonts w:ascii="Arial" w:eastAsia="Arial" w:hAnsi="Arial" w:cs="Arial"/>
          <w:w w:val="105"/>
          <w:sz w:val="19"/>
        </w:rPr>
        <w:t>at</w:t>
      </w:r>
      <w:r w:rsidRPr="00F37BDC">
        <w:rPr>
          <w:rFonts w:ascii="Arial" w:eastAsia="Arial" w:hAnsi="Arial" w:cs="Arial"/>
          <w:spacing w:val="-14"/>
          <w:w w:val="105"/>
          <w:sz w:val="19"/>
        </w:rPr>
        <w:t xml:space="preserve"> </w:t>
      </w:r>
      <w:r w:rsidRPr="00F37BDC">
        <w:rPr>
          <w:rFonts w:ascii="Arial" w:eastAsia="Arial" w:hAnsi="Arial" w:cs="Arial"/>
          <w:w w:val="105"/>
          <w:sz w:val="19"/>
        </w:rPr>
        <w:t>excellent</w:t>
      </w:r>
      <w:r w:rsidRPr="00F37BDC">
        <w:rPr>
          <w:rFonts w:ascii="Arial" w:eastAsia="Arial" w:hAnsi="Arial" w:cs="Arial"/>
          <w:spacing w:val="-14"/>
          <w:w w:val="105"/>
          <w:sz w:val="19"/>
        </w:rPr>
        <w:t xml:space="preserve"> </w:t>
      </w:r>
      <w:r w:rsidRPr="00F37BDC">
        <w:rPr>
          <w:rFonts w:ascii="Arial" w:eastAsia="Arial" w:hAnsi="Arial" w:cs="Arial"/>
          <w:w w:val="105"/>
          <w:sz w:val="19"/>
        </w:rPr>
        <w:t>banks</w:t>
      </w:r>
      <w:r w:rsidRPr="00F37BDC">
        <w:rPr>
          <w:rFonts w:ascii="Arial" w:eastAsia="Arial" w:hAnsi="Arial" w:cs="Arial"/>
          <w:spacing w:val="-14"/>
          <w:w w:val="105"/>
          <w:sz w:val="19"/>
        </w:rPr>
        <w:t xml:space="preserve"> </w:t>
      </w:r>
      <w:r w:rsidRPr="00F37BDC">
        <w:rPr>
          <w:rFonts w:ascii="Arial" w:eastAsia="Arial" w:hAnsi="Arial" w:cs="Arial"/>
          <w:w w:val="105"/>
          <w:sz w:val="19"/>
        </w:rPr>
        <w:t>will</w:t>
      </w:r>
      <w:r w:rsidRPr="00F37BDC">
        <w:rPr>
          <w:rFonts w:ascii="Arial" w:eastAsia="Arial" w:hAnsi="Arial" w:cs="Arial"/>
          <w:spacing w:val="-14"/>
          <w:w w:val="105"/>
          <w:sz w:val="19"/>
        </w:rPr>
        <w:t xml:space="preserve"> </w:t>
      </w:r>
      <w:r w:rsidRPr="00F37BDC">
        <w:rPr>
          <w:rFonts w:ascii="Arial" w:eastAsia="Arial" w:hAnsi="Arial" w:cs="Arial"/>
          <w:w w:val="105"/>
          <w:sz w:val="19"/>
        </w:rPr>
        <w:t>be</w:t>
      </w:r>
      <w:r w:rsidRPr="00F37BDC">
        <w:rPr>
          <w:rFonts w:ascii="Arial" w:eastAsia="Arial" w:hAnsi="Arial" w:cs="Arial"/>
          <w:spacing w:val="-14"/>
          <w:w w:val="105"/>
          <w:sz w:val="19"/>
        </w:rPr>
        <w:t xml:space="preserve"> </w:t>
      </w:r>
      <w:r w:rsidRPr="00F37BDC">
        <w:rPr>
          <w:rFonts w:ascii="Arial" w:eastAsia="Arial" w:hAnsi="Arial" w:cs="Arial"/>
          <w:w w:val="105"/>
          <w:sz w:val="19"/>
        </w:rPr>
        <w:t>neat</w:t>
      </w:r>
      <w:r w:rsidRPr="00F37BDC">
        <w:rPr>
          <w:rFonts w:ascii="Arial" w:eastAsia="Arial" w:hAnsi="Arial" w:cs="Arial"/>
          <w:spacing w:val="-14"/>
          <w:w w:val="105"/>
          <w:sz w:val="19"/>
        </w:rPr>
        <w:t xml:space="preserve"> </w:t>
      </w:r>
      <w:r w:rsidRPr="00F37BDC">
        <w:rPr>
          <w:rFonts w:ascii="Arial" w:eastAsia="Arial" w:hAnsi="Arial" w:cs="Arial"/>
          <w:w w:val="105"/>
          <w:sz w:val="19"/>
        </w:rPr>
        <w:t>in</w:t>
      </w:r>
      <w:r w:rsidRPr="00F37BDC">
        <w:rPr>
          <w:rFonts w:ascii="Arial" w:eastAsia="Arial" w:hAnsi="Arial" w:cs="Arial"/>
          <w:spacing w:val="-14"/>
          <w:w w:val="105"/>
          <w:sz w:val="19"/>
        </w:rPr>
        <w:t xml:space="preserve"> </w:t>
      </w:r>
      <w:r w:rsidRPr="00F37BDC">
        <w:rPr>
          <w:rFonts w:ascii="Arial" w:eastAsia="Arial" w:hAnsi="Arial" w:cs="Arial"/>
          <w:w w:val="105"/>
          <w:sz w:val="19"/>
        </w:rPr>
        <w:t>their</w:t>
      </w:r>
      <w:r w:rsidRPr="00F37BDC">
        <w:rPr>
          <w:rFonts w:ascii="Arial" w:eastAsia="Arial" w:hAnsi="Arial" w:cs="Arial"/>
          <w:spacing w:val="-14"/>
          <w:w w:val="105"/>
          <w:sz w:val="19"/>
        </w:rPr>
        <w:t xml:space="preserve"> </w:t>
      </w:r>
      <w:r w:rsidR="00675D85">
        <w:rPr>
          <w:rFonts w:ascii="Arial" w:eastAsia="Arial" w:hAnsi="Arial" w:cs="Arial"/>
          <w:w w:val="105"/>
          <w:sz w:val="19"/>
        </w:rPr>
        <w:t xml:space="preserve">appearanc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136" o:spid="_x0000_s3877" style="position:absolute;left:0;text-align:left;margin-left:184.6pt;margin-top:25.05pt;width:20.25pt;height:12.75pt;z-index:-251821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1460,429895;247015,439420;240665,448310;233680,455930;207645,473710;197485,477520;187325,479425;176530,480060;76200,480060;65405,478155;55245,475615;45085,471805;20320,452755;13970,443865;8255,434975;4445,424815;1905,414655;0,404495" o:connectangles="0,0,0,0,0,0,0,0,0,0,0,0,0,0,0,0,0,0,0,0,0,0,0,0,0,0,0,0,0,0,0,0,0,0,0,0,0,0,0"/>
            <w10:wrap anchorx="page"/>
          </v:shape>
        </w:pict>
      </w:r>
      <w:r>
        <w:rPr>
          <w:noProof/>
        </w:rPr>
        <w:pict>
          <v:shape id="Freeform 1135" o:spid="_x0000_s3876" style="position:absolute;left:0;text-align:left;margin-left:219.1pt;margin-top:25.05pt;width:20.25pt;height:12.75pt;z-index:-25182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1134" o:spid="_x0000_s3875" style="position:absolute;left:0;text-align:left;margin-left:253.6pt;margin-top:25.05pt;width:20.25pt;height:12.75pt;z-index:-251819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1133" o:spid="_x0000_s3874" style="position:absolute;left:0;text-align:left;margin-left:288.1pt;margin-top:25.05pt;width:20.25pt;height:12.75pt;z-index:-251818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1132" o:spid="_x0000_s3873" style="position:absolute;left:0;text-align:left;margin-left:322.6pt;margin-top:25.05pt;width:20.25pt;height:12.75pt;z-index:-251817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GXkKgwAAIE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1131" o:spid="_x0000_s3872" style="position:absolute;left:0;text-align:left;margin-left:357.1pt;margin-top:25.05pt;width:20.25pt;height:12.75pt;z-index:-251816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1130" o:spid="_x0000_s3871" style="position:absolute;left:0;text-align:left;margin-left:391.6pt;margin-top:25.05pt;width:20.25pt;height:12.75pt;z-index:-25181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1120" o:spid="_x0000_s3861" style="position:absolute;margin-left:89.75pt;margin-top:8.5pt;width:403.5pt;height:.75pt;z-index:-25181440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">
            <v:line id="Line 1129" o:spid="_x0000_s3862"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riQMYAAADdAAAADwAAAGRycy9kb3ducmV2LnhtbERP32vCMBB+H+x/CDfwZWhah1WqUcbG&#10;2GDIphbG3o7mbMuaS0myWv/7ZSD4dh/fz1ttBtOKnpxvLCtIJwkI4tLqhisFxeFlvADhA7LG1jIp&#10;OJOHzfr2ZoW5tifeUb8PlYgh7HNUUIfQ5VL6siaDfmI74sgdrTMYInSV1A5PMdy0cpokmTTYcGyo&#10;saOnmsqf/a9R8Ok+3mff51Rmc/f89VoU94t+S0qN7obHJYhAQ7iKL+43HeenDxn8fxNPk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Sq4kDGAAAA3QAAAA8AAAAAAAAA&#10;AAAAAAAAoQIAAGRycy9kb3ducmV2LnhtbFBLBQYAAAAABAAEAPkAAACUAwAAAAA=&#10;" strokecolor="#d3d8d3"/>
            <v:line id="Line 1128" o:spid="_x0000_s3863"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H28UAAADdAAAADwAAAGRycy9kb3ducmV2LnhtbERP32vCMBB+H/g/hBN8GZrWMZXOKGNj&#10;TBDZpgXx7WhubVlzKUlW639vhMHe7uP7ect1bxrRkfO1ZQXpJAFBXFhdc6kgP7yNFyB8QNbYWCYF&#10;F/KwXg3ulphpe+Yv6vahFDGEfYYKqhDaTEpfVGTQT2xLHLlv6wyGCF0ptcNzDDeNnCbJTBqsOTZU&#10;2NJLRcXP/tco+HQf28fTJZWzuXs9vuf5/aLbkVKjYf/8BCJQH/7Ff+6NjvPThzncvoknyN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ZH28UAAADdAAAADwAAAAAAAAAA&#10;AAAAAAChAgAAZHJzL2Rvd25yZXYueG1sUEsFBgAAAAAEAAQA+QAAAJMDAAAAAA==&#10;" strokecolor="#d3d8d3"/>
            <v:line id="Line 1127" o:spid="_x0000_s3864"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nTqcgAAADdAAAADwAAAGRycy9kb3ducmV2LnhtbESPQUvDQBCF70L/wzKCF2k3UWxL7LaI&#10;IgpSbGtAvA3ZMQnNzobdNU3/vXMQvM3w3rz3zWozuk4NFGLr2UA+y0ARV962XBsoP56nS1AxIVvs&#10;PJOBM0XYrCcXKyysP/GehkOqlYRwLNBAk1JfaB2rhhzGme+JRfv2wWGSNdTaBjxJuOv0TZbNtcOW&#10;paHBnh4bqo6HH2dgF97f7r7OuZ4vwtPnS1leL4ctGXN1OT7cg0o0pn/z3/WrFfz8VnDlGxlBr3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nnTqcgAAADdAAAADwAAAAAA&#10;AAAAAAAAAAChAgAAZHJzL2Rvd25yZXYueG1sUEsFBgAAAAAEAAQA+QAAAJYDAAAAAA==&#10;" strokecolor="#d3d8d3"/>
            <v:line id="Line 1126" o:spid="_x0000_s3865"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V2MsYAAADdAAAADwAAAGRycy9kb3ducmV2LnhtbERP32vCMBB+F/wfwg32MmbayZyrRhkb&#10;Q0FkmysM347m1habS0myWv/7RRB8u4/v582XvWlER87XlhWkowQEcWF1zaWC/Pv9fgrCB2SNjWVS&#10;cCIPy8VwMMdM2yN/UbcLpYgh7DNUUIXQZlL6oiKDfmRb4sj9WmcwROhKqR0eY7hp5EOSTKTBmmND&#10;hS29VlQcdn9Gwaf72DzuT6mcPLm3n1We3027LSl1e9O/zEAE6sNVfHGvdZyfjp/h/E08QS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U1djLGAAAA3QAAAA8AAAAAAAAA&#10;AAAAAAAAoQIAAGRycy9kb3ducmV2LnhtbFBLBQYAAAAABAAEAPkAAACUAwAAAAA=&#10;" strokecolor="#d3d8d3"/>
            <v:line id="Line 1125" o:spid="_x0000_s3866"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ms0sgAAADdAAAADwAAAGRycy9kb3ducmV2LnhtbESPQUvDQBCF70L/wzKCF2k3EW1L7LaI&#10;IgpSbGtAvA3ZMQnNzobdNU3/vXMQvM3w3rz3zWozuk4NFGLr2UA+y0ARV962XBsoP56nS1AxIVvs&#10;PJOBM0XYrCcXKyysP/GehkOqlYRwLNBAk1JfaB2rhhzGme+JRfv2wWGSNdTaBjxJuOv0TZbNtcOW&#10;paHBnh4bqo6HH2dgF97f7r7OuZ4vwtPnS1leL4ctGXN1OT7cg0o0pn/z3/WrFfz8VvjlGxlBr3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Ams0sgAAADdAAAADwAAAAAA&#10;AAAAAAAAAAChAgAAZHJzL2Rvd25yZXYueG1sUEsFBgAAAAAEAAQA+QAAAJYDAAAAAA==&#10;" strokecolor="#d3d8d3"/>
            <v:line id="Line 1124" o:spid="_x0000_s3867"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0UJScYAAADdAAAADwAAAGRycy9kb3ducmV2LnhtbERP22rCQBB9L/gPywh9KbpJqReiq5SW&#10;UqGUVg2Ib0N2TEKzs2F3G+PfuwWhb3M411mue9OIjpyvLStIxwkI4sLqmksF+f5tNAfhA7LGxjIp&#10;uJCH9Wpwt8RM2zNvqduFUsQQ9hkqqEJoMyl9UZFBP7YtceRO1hkMEbpSaofnGG4a+ZgkU2mw5thQ&#10;YUsvFRU/u1+j4Nt9fUyOl1ROZ+718J7nD/Puk5S6H/bPCxCB+vAvvrk3Os5Pn1L4+yaeIF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NFCUnGAAAA3QAAAA8AAAAAAAAA&#10;AAAAAAAAoQIAAGRycy9kb3ducmV2LnhtbFBLBQYAAAAABAAEAPkAAACUAwAAAAA=&#10;" strokecolor="#d3d8d3"/>
            <v:line id="Line 1123" o:spid="_x0000_s3868"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5eXPsYAAADdAAAADwAAAGRycy9kb3ducmV2LnhtbERP30vDMBB+F/Y/hBN8kS3t0G10TYco&#10;oiBjOguyt6M527LmUpLYdf+9EYS93cf38/LNaDoxkPOtZQXpLAFBXFndcq2g/HyerkD4gKyxs0wK&#10;zuRhU0yucsy0PfEHDftQixjCPkMFTQh9JqWvGjLoZ7Ynjty3dQZDhK6W2uEphptOzpNkIQ22HBsa&#10;7Omxoeq4/zEK3t3u7f5wTuVi6Z6+XsrydjVsSamb6/FhDSLQGC7if/erjvPTuzn8fRNPk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OXlz7GAAAA3QAAAA8AAAAAAAAA&#10;AAAAAAAAoQIAAGRycy9kb3ducmV2LnhtbFBLBQYAAAAABAAEAPkAAACUAwAAAAA=&#10;" strokecolor="#d3d8d3"/>
            <v:line id="Line 1122" o:spid="_x0000_s3869"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sypcYAAADdAAAADwAAAGRycy9kb3ducmV2LnhtbERP32vCMBB+H/g/hBP2MmZadU46o4hD&#10;NpCxzRXG3o7m1habS0lirf+9EQZ7u4/v5y1WvWlER87XlhWkowQEcWF1zaWC/Gt7PwfhA7LGxjIp&#10;OJOH1XJws8BM2xN/UrcPpYgh7DNUUIXQZlL6oiKDfmRb4sj9WmcwROhKqR2eYrhp5DhJZtJgzbGh&#10;wpY2FRWH/dEo+HDvu4efcypnj+75+yXP7+bdGyl1O+zXTyAC9eFf/Od+1XF+Op3A9Zt4glx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zbMqXGAAAA3QAAAA8AAAAAAAAA&#10;AAAAAAAAoQIAAGRycy9kb3ducmV2LnhtbFBLBQYAAAAABAAEAPkAAACUAwAAAAA=&#10;" strokecolor="#d3d8d3"/>
            <v:line id="Line 1121" o:spid="_x0000_s3870"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Kq0cYAAADdAAAADwAAAGRycy9kb3ducmV2LnhtbERP22rCQBB9F/yHZQp9kbqJWCupq5RK&#10;aUGkXgLStyE7TYLZ2bC7jfHvu0Khb3M411msetOIjpyvLStIxwkI4sLqmksF+fHtYQ7CB2SNjWVS&#10;cCUPq+VwsMBM2wvvqTuEUsQQ9hkqqEJoMyl9UZFBP7YtceS+rTMYInSl1A4vMdw0cpIkM2mw5thQ&#10;YUuvFRXnw49RsHOfm8evaypnT259es/z0bzbklL3d/3LM4hAffgX/7k/dJyfTqdw+yae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MyqtHGAAAA3QAAAA8AAAAAAAAA&#10;AAAAAAAAoQIAAGRycy9kb3ducmV2LnhtbFBLBQYAAAAABAAEAPkAAACUAw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DD26E4" w:rsidRPr="00DD26E4" w:rsidRDefault="00DD26E4" w:rsidP="00DD26E4">
      <w:pPr>
        <w:widowControl w:val="0"/>
        <w:tabs>
          <w:tab w:val="left" w:pos="499"/>
        </w:tabs>
        <w:autoSpaceDE w:val="0"/>
        <w:autoSpaceDN w:val="0"/>
        <w:spacing w:before="1" w:after="0" w:line="240" w:lineRule="auto"/>
        <w:rPr>
          <w:rFonts w:ascii="Arial" w:eastAsia="Arial" w:hAnsi="Arial" w:cs="Arial"/>
          <w:b/>
          <w:sz w:val="19"/>
        </w:rPr>
      </w:pPr>
    </w:p>
    <w:p w:rsidR="00750D46" w:rsidRPr="000C5421" w:rsidRDefault="00750D46" w:rsidP="000C5421">
      <w:pPr>
        <w:rPr>
          <w:rFonts w:ascii="Arial" w:hAnsi="Arial" w:cs="Arial"/>
          <w:sz w:val="19"/>
          <w:szCs w:val="19"/>
        </w:rPr>
      </w:pPr>
      <w:r w:rsidRPr="000C5421">
        <w:rPr>
          <w:rFonts w:ascii="Arial" w:hAnsi="Arial" w:cs="Arial"/>
          <w:w w:val="105"/>
          <w:sz w:val="19"/>
          <w:szCs w:val="19"/>
        </w:rPr>
        <w:t>4.</w:t>
      </w:r>
      <w:r w:rsidRPr="000C5421">
        <w:rPr>
          <w:rFonts w:ascii="Arial" w:hAnsi="Arial" w:cs="Arial"/>
          <w:spacing w:val="-16"/>
          <w:w w:val="105"/>
          <w:sz w:val="19"/>
          <w:szCs w:val="19"/>
        </w:rPr>
        <w:t xml:space="preserve"> </w:t>
      </w:r>
      <w:r w:rsidRPr="000C5421">
        <w:rPr>
          <w:rFonts w:ascii="Arial" w:hAnsi="Arial" w:cs="Arial"/>
          <w:w w:val="105"/>
          <w:sz w:val="19"/>
          <w:szCs w:val="19"/>
        </w:rPr>
        <w:t>Materials</w:t>
      </w:r>
      <w:r w:rsidRPr="000C5421">
        <w:rPr>
          <w:rFonts w:ascii="Arial" w:hAnsi="Arial" w:cs="Arial"/>
          <w:spacing w:val="-16"/>
          <w:w w:val="105"/>
          <w:sz w:val="19"/>
          <w:szCs w:val="19"/>
        </w:rPr>
        <w:t xml:space="preserve"> </w:t>
      </w:r>
      <w:r w:rsidRPr="000C5421">
        <w:rPr>
          <w:rFonts w:ascii="Arial" w:hAnsi="Arial" w:cs="Arial"/>
          <w:w w:val="105"/>
          <w:sz w:val="19"/>
          <w:szCs w:val="19"/>
        </w:rPr>
        <w:t>associated</w:t>
      </w:r>
      <w:r w:rsidRPr="000C5421">
        <w:rPr>
          <w:rFonts w:ascii="Arial" w:hAnsi="Arial" w:cs="Arial"/>
          <w:spacing w:val="-16"/>
          <w:w w:val="105"/>
          <w:sz w:val="19"/>
          <w:szCs w:val="19"/>
        </w:rPr>
        <w:t xml:space="preserve"> </w:t>
      </w:r>
      <w:r w:rsidRPr="000C5421">
        <w:rPr>
          <w:rFonts w:ascii="Arial" w:hAnsi="Arial" w:cs="Arial"/>
          <w:w w:val="105"/>
          <w:sz w:val="19"/>
          <w:szCs w:val="19"/>
        </w:rPr>
        <w:t>with</w:t>
      </w:r>
      <w:r w:rsidRPr="000C5421">
        <w:rPr>
          <w:rFonts w:ascii="Arial" w:hAnsi="Arial" w:cs="Arial"/>
          <w:spacing w:val="-15"/>
          <w:w w:val="105"/>
          <w:sz w:val="19"/>
          <w:szCs w:val="19"/>
        </w:rPr>
        <w:t xml:space="preserve"> </w:t>
      </w:r>
      <w:r w:rsidRPr="000C5421">
        <w:rPr>
          <w:rFonts w:ascii="Arial" w:hAnsi="Arial" w:cs="Arial"/>
          <w:w w:val="105"/>
          <w:sz w:val="19"/>
          <w:szCs w:val="19"/>
        </w:rPr>
        <w:t>the</w:t>
      </w:r>
      <w:r w:rsidRPr="000C5421">
        <w:rPr>
          <w:rFonts w:ascii="Arial" w:hAnsi="Arial" w:cs="Arial"/>
          <w:spacing w:val="-16"/>
          <w:w w:val="105"/>
          <w:sz w:val="19"/>
          <w:szCs w:val="19"/>
        </w:rPr>
        <w:t xml:space="preserve"> </w:t>
      </w:r>
      <w:r w:rsidRPr="000C5421">
        <w:rPr>
          <w:rFonts w:ascii="Arial" w:hAnsi="Arial" w:cs="Arial"/>
          <w:w w:val="105"/>
          <w:sz w:val="19"/>
          <w:szCs w:val="19"/>
        </w:rPr>
        <w:t>service</w:t>
      </w:r>
      <w:r w:rsidRPr="000C5421">
        <w:rPr>
          <w:rFonts w:ascii="Arial" w:hAnsi="Arial" w:cs="Arial"/>
          <w:spacing w:val="-16"/>
          <w:w w:val="105"/>
          <w:sz w:val="19"/>
          <w:szCs w:val="19"/>
        </w:rPr>
        <w:t xml:space="preserve"> </w:t>
      </w:r>
      <w:r w:rsidRPr="000C5421">
        <w:rPr>
          <w:rFonts w:ascii="Arial" w:hAnsi="Arial" w:cs="Arial"/>
          <w:w w:val="105"/>
          <w:sz w:val="19"/>
          <w:szCs w:val="19"/>
        </w:rPr>
        <w:t>(pamphlets</w:t>
      </w:r>
      <w:r w:rsidRPr="000C5421">
        <w:rPr>
          <w:rFonts w:ascii="Arial" w:hAnsi="Arial" w:cs="Arial"/>
          <w:spacing w:val="-16"/>
          <w:w w:val="105"/>
          <w:sz w:val="19"/>
          <w:szCs w:val="19"/>
        </w:rPr>
        <w:t xml:space="preserve"> </w:t>
      </w:r>
      <w:r w:rsidRPr="000C5421">
        <w:rPr>
          <w:rFonts w:ascii="Arial" w:hAnsi="Arial" w:cs="Arial"/>
          <w:w w:val="105"/>
          <w:sz w:val="19"/>
          <w:szCs w:val="19"/>
        </w:rPr>
        <w:t>or</w:t>
      </w:r>
      <w:r w:rsidRPr="000C5421">
        <w:rPr>
          <w:rFonts w:ascii="Arial" w:hAnsi="Arial" w:cs="Arial"/>
          <w:spacing w:val="-15"/>
          <w:w w:val="105"/>
          <w:sz w:val="19"/>
          <w:szCs w:val="19"/>
        </w:rPr>
        <w:t xml:space="preserve"> </w:t>
      </w:r>
      <w:r w:rsidRPr="000C5421">
        <w:rPr>
          <w:rFonts w:ascii="Arial" w:hAnsi="Arial" w:cs="Arial"/>
          <w:w w:val="105"/>
          <w:sz w:val="19"/>
          <w:szCs w:val="19"/>
        </w:rPr>
        <w:t>statements)</w:t>
      </w:r>
      <w:r w:rsidRPr="000C5421">
        <w:rPr>
          <w:rFonts w:ascii="Arial" w:hAnsi="Arial" w:cs="Arial"/>
          <w:spacing w:val="-16"/>
          <w:w w:val="105"/>
          <w:sz w:val="19"/>
          <w:szCs w:val="19"/>
        </w:rPr>
        <w:t xml:space="preserve"> </w:t>
      </w:r>
      <w:r w:rsidRPr="000C5421">
        <w:rPr>
          <w:rFonts w:ascii="Arial" w:hAnsi="Arial" w:cs="Arial"/>
          <w:w w:val="105"/>
          <w:sz w:val="19"/>
          <w:szCs w:val="19"/>
        </w:rPr>
        <w:t>will</w:t>
      </w:r>
      <w:r w:rsidRPr="000C5421">
        <w:rPr>
          <w:rFonts w:ascii="Arial" w:hAnsi="Arial" w:cs="Arial"/>
          <w:spacing w:val="-16"/>
          <w:w w:val="105"/>
          <w:sz w:val="19"/>
          <w:szCs w:val="19"/>
        </w:rPr>
        <w:t xml:space="preserve"> </w:t>
      </w:r>
      <w:r w:rsidRPr="000C5421">
        <w:rPr>
          <w:rFonts w:ascii="Arial" w:hAnsi="Arial" w:cs="Arial"/>
          <w:w w:val="105"/>
          <w:sz w:val="19"/>
          <w:szCs w:val="19"/>
        </w:rPr>
        <w:t>be</w:t>
      </w:r>
      <w:r w:rsidRPr="000C5421">
        <w:rPr>
          <w:rFonts w:ascii="Arial" w:hAnsi="Arial" w:cs="Arial"/>
          <w:spacing w:val="-16"/>
          <w:w w:val="105"/>
          <w:sz w:val="19"/>
          <w:szCs w:val="19"/>
        </w:rPr>
        <w:t xml:space="preserve"> </w:t>
      </w:r>
      <w:r w:rsidRPr="000C5421">
        <w:rPr>
          <w:rFonts w:ascii="Arial" w:hAnsi="Arial" w:cs="Arial"/>
          <w:w w:val="105"/>
          <w:sz w:val="19"/>
          <w:szCs w:val="19"/>
        </w:rPr>
        <w:t>visually</w:t>
      </w:r>
      <w:r w:rsidRPr="000C5421">
        <w:rPr>
          <w:rFonts w:ascii="Arial" w:hAnsi="Arial" w:cs="Arial"/>
          <w:spacing w:val="-15"/>
          <w:w w:val="105"/>
          <w:sz w:val="19"/>
          <w:szCs w:val="19"/>
        </w:rPr>
        <w:t xml:space="preserve"> </w:t>
      </w:r>
      <w:r w:rsidRPr="000C5421">
        <w:rPr>
          <w:rFonts w:ascii="Arial" w:hAnsi="Arial" w:cs="Arial"/>
          <w:w w:val="105"/>
          <w:sz w:val="19"/>
          <w:szCs w:val="19"/>
        </w:rPr>
        <w:t>appealing</w:t>
      </w:r>
      <w:r w:rsidRPr="000C5421">
        <w:rPr>
          <w:rFonts w:ascii="Arial" w:hAnsi="Arial" w:cs="Arial"/>
          <w:spacing w:val="-16"/>
          <w:w w:val="105"/>
          <w:sz w:val="19"/>
          <w:szCs w:val="19"/>
        </w:rPr>
        <w:t xml:space="preserve"> </w:t>
      </w:r>
      <w:r w:rsidRPr="000C5421">
        <w:rPr>
          <w:rFonts w:ascii="Arial" w:hAnsi="Arial" w:cs="Arial"/>
          <w:w w:val="105"/>
          <w:sz w:val="19"/>
          <w:szCs w:val="19"/>
        </w:rPr>
        <w:t>at an excellent</w:t>
      </w:r>
      <w:r w:rsidRPr="000C5421">
        <w:rPr>
          <w:rFonts w:ascii="Arial" w:hAnsi="Arial" w:cs="Arial"/>
          <w:spacing w:val="-4"/>
          <w:w w:val="105"/>
          <w:sz w:val="19"/>
          <w:szCs w:val="19"/>
        </w:rPr>
        <w:t xml:space="preserve"> </w:t>
      </w:r>
      <w:r w:rsidRPr="000C5421">
        <w:rPr>
          <w:rFonts w:ascii="Arial" w:hAnsi="Arial" w:cs="Arial"/>
          <w:w w:val="105"/>
          <w:sz w:val="19"/>
          <w:szCs w:val="19"/>
        </w:rPr>
        <w:t>bank</w:t>
      </w:r>
      <w:r w:rsidR="00675D85" w:rsidRPr="000C5421">
        <w:rPr>
          <w:rFonts w:ascii="Arial" w:hAnsi="Arial" w:cs="Arial"/>
          <w:w w:val="105"/>
          <w:sz w:val="19"/>
          <w:szCs w:val="19"/>
        </w:rPr>
        <w:t xml:space="preserve">. </w:t>
      </w:r>
      <w:r w:rsidRPr="000C5421">
        <w:rPr>
          <w:rFonts w:ascii="Arial" w:hAnsi="Arial" w:cs="Arial"/>
          <w:i/>
          <w:color w:val="454545"/>
          <w:w w:val="105"/>
          <w:sz w:val="19"/>
          <w:szCs w:val="19"/>
        </w:rPr>
        <w:t>Mark only one oval.</w:t>
      </w:r>
    </w:p>
    <w:p w:rsidR="00750D46" w:rsidRPr="00750D46" w:rsidRDefault="00750D46" w:rsidP="00750D46">
      <w:pPr>
        <w:widowControl w:val="0"/>
        <w:autoSpaceDE w:val="0"/>
        <w:autoSpaceDN w:val="0"/>
        <w:spacing w:after="0" w:line="240" w:lineRule="auto"/>
        <w:rPr>
          <w:rFonts w:ascii="Arial" w:eastAsia="Arial" w:hAnsi="Arial" w:cs="Arial"/>
          <w:i/>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before="129" w:after="0" w:line="240" w:lineRule="auto"/>
        <w:ind w:left="2544"/>
        <w:rPr>
          <w:rFonts w:ascii="Arial" w:eastAsia="Arial" w:hAnsi="Arial" w:cs="Arial"/>
          <w:sz w:val="19"/>
          <w:szCs w:val="19"/>
        </w:rPr>
      </w:pPr>
      <w:r>
        <w:rPr>
          <w:noProof/>
        </w:rPr>
        <w:pict>
          <v:shape id="Freeform 1109" o:spid="_x0000_s3894" style="position:absolute;left:0;text-align:left;margin-left:184.6pt;margin-top:31.5pt;width:20.25pt;height:12.75pt;z-index:-251813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475615;1905,464820;4445,454660;8255,445135;13970,435610;20320,427355;27940,419735;55245,403860;65405,401320;76200,400050;176530,400050;187325,400050;197485,402590;207645,405765;233680,423545;240665,431165;247015,440055;251460,449580;254635,459740;257175,470535;257175,480695;251460,511810;247015,521335;240665,530225;233680,537845;207645,555625;197485,559435;187325,561340;176530,561975;76200,561975;65405,560070;55245,557530;45085,553720;20320,534670;13970,525780;8255,516890;4445,506730;1905,496570;0,486410" o:connectangles="0,0,0,0,0,0,0,0,0,0,0,0,0,0,0,0,0,0,0,0,0,0,0,0,0,0,0,0,0,0,0,0,0,0,0,0,0,0,0"/>
            <w10:wrap anchorx="page"/>
          </v:shape>
        </w:pict>
      </w:r>
      <w:r>
        <w:rPr>
          <w:noProof/>
        </w:rPr>
        <w:pict>
          <v:shape id="Freeform 1108" o:spid="_x0000_s3893" style="position:absolute;left:0;text-align:left;margin-left:219.1pt;margin-top:31.5pt;width:20.25pt;height:12.75pt;z-index:-251812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75615;1905,464820;4445,454660;8255,445135;13970,435610;20320,427355;27940,419735;36195,413385;45085,408305;55245,403860;65405,401320;76200,400050;176530,400050;187325,400050;197485,402590;207645,405765;217170,410845;226060,416560;233680,423545;240665,431165;247015,440055;251460,449580;254635,459740;257175,470535;257175,480695;251460,511810;247015,521335;240665,530225;233680,537845;226060,545465;217170,551180;207645,555625;197485,559435;187325,561340;176530,561975;76200,561975;65405,560070;55245,557530;45085,553720;36195,548005;27940,541655;20320,534670;13970,525780;8255,516890;4445,506730;1905,496570;0,486410" o:connectangles="0,0,0,0,0,0,0,0,0,0,0,0,0,0,0,0,0,0,0,0,0,0,0,0,0,0,0,0,0,0,0,0,0,0,0,0,0,0,0,0,0,0,0,0,0,0,0"/>
            <w10:wrap anchorx="page"/>
          </v:shape>
        </w:pict>
      </w:r>
      <w:r>
        <w:rPr>
          <w:noProof/>
        </w:rPr>
        <w:pict>
          <v:shape id="Freeform 1107" o:spid="_x0000_s3892" style="position:absolute;left:0;text-align:left;margin-left:253.6pt;margin-top:31.5pt;width:20.25pt;height:12.75pt;z-index:-251811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75615;1905,464820;4445,454660;8255,445135;13970,435610;20320,427355;27940,419735;36195,413385;45085,408305;55245,403860;65405,401320;76200,400050;176530,400050;187325,400050;197485,402590;207645,405765;217170,410845;226060,416560;233680,423545;240665,431165;247015,440055;251460,449580;254635,459740;257175,470535;257175,480695;251460,511810;247015,521335;240665,530225;233680,537845;226060,545465;217170,551180;207645,555625;197485,559435;187325,561340;176530,561975;76200,561975;65405,560070;55245,557530;45085,553720;36195,548005;27940,541655;20320,534670;13970,525780;8255,516890;4445,506730;1905,496570;0,486410" o:connectangles="0,0,0,0,0,0,0,0,0,0,0,0,0,0,0,0,0,0,0,0,0,0,0,0,0,0,0,0,0,0,0,0,0,0,0,0,0,0,0,0,0,0,0,0,0,0,0"/>
            <w10:wrap anchorx="page"/>
          </v:shape>
        </w:pict>
      </w:r>
      <w:r>
        <w:rPr>
          <w:noProof/>
        </w:rPr>
        <w:pict>
          <v:shape id="Freeform 1106" o:spid="_x0000_s3891" style="position:absolute;left:0;text-align:left;margin-left:288.1pt;margin-top:31.5pt;width:20.25pt;height:12.75pt;z-index:-251810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75615;1905,464820;4445,454660;8255,445135;13970,435610;20320,427355;27940,419735;36195,413385;45085,408305;55245,403860;65405,401320;76200,400050;176530,400050;187325,400050;197485,402590;207645,405765;217170,410845;226060,416560;233680,423545;240665,431165;247015,440055;251460,449580;254635,459740;257175,470535;257175,480695;257175,491490;254635,501650;251460,511810;247015,521335;240665,530225;233680,537845;226060,545465;217170,551180;207645,555625;197485,559435;187325,561340;176530,561975;76200,561975;65405,560070;55245,557530;45085,553720;36195,548005;27940,541655;20320,534670;13970,525780;8255,516890;4445,506730;1905,496570;0,486410" o:connectangles="0,0,0,0,0,0,0,0,0,0,0,0,0,0,0,0,0,0,0,0,0,0,0,0,0,0,0,0,0,0,0,0,0,0,0,0,0,0,0,0,0,0,0,0,0,0,0,0,0"/>
            <w10:wrap anchorx="page"/>
          </v:shape>
        </w:pict>
      </w:r>
      <w:r>
        <w:rPr>
          <w:noProof/>
        </w:rPr>
        <w:pict>
          <v:shape id="Freeform 1105" o:spid="_x0000_s3890" style="position:absolute;left:0;text-align:left;margin-left:322.6pt;margin-top:31.5pt;width:20.25pt;height:12.75pt;z-index:-251809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75615;1905,464820;4445,454660;8255,445135;13970,435610;20320,427355;27940,419735;36195,413385;45085,408305;55245,403860;65405,401320;76200,400050;176530,400050;187325,400050;197485,402590;207645,405765;217170,410845;226060,416560;233680,423545;240665,431165;247015,440055;251460,449580;254635,459740;257175,470535;257175,480695;257175,491490;254635,501650;251460,511810;247015,521335;240665,530225;233680,537845;226060,545465;217170,551180;207645,555625;197485,559435;187325,561340;176530,561975;76200,561975;65405,560070;55245,557530;45085,553720;36195,548005;27940,541655;20320,534670;13970,525780;8255,516890;4445,506730;1905,496570;0,486410" o:connectangles="0,0,0,0,0,0,0,0,0,0,0,0,0,0,0,0,0,0,0,0,0,0,0,0,0,0,0,0,0,0,0,0,0,0,0,0,0,0,0,0,0,0,0,0,0,0,0,0,0"/>
            <w10:wrap anchorx="page"/>
          </v:shape>
        </w:pict>
      </w:r>
      <w:r>
        <w:rPr>
          <w:noProof/>
        </w:rPr>
        <w:pict>
          <v:shape id="Freeform 1104" o:spid="_x0000_s3889" style="position:absolute;left:0;text-align:left;margin-left:357.1pt;margin-top:31.5pt;width:20.25pt;height:12.75pt;z-index:-25180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75615;1905,464820;4445,454660;8255,445135;13970,435610;20320,427355;27940,419735;36195,413385;45085,408305;55245,403860;65405,401320;76200,400050;176530,400050;187325,400050;197485,402590;207645,405765;217170,410845;226060,416560;233680,423545;240665,431165;247015,440055;251460,449580;254635,459740;257175,470535;257175,480695;257175,491490;254635,501650;251460,511810;247015,521335;240665,530225;233680,537845;226060,545465;217170,551180;207645,555625;197485,559435;187325,561340;176530,561975;76200,561975;65405,560070;55245,557530;45085,553720;36195,548005;27940,541655;20320,534670;13970,525780;8255,516890;4445,506730;1905,496570;0,486410" o:connectangles="0,0,0,0,0,0,0,0,0,0,0,0,0,0,0,0,0,0,0,0,0,0,0,0,0,0,0,0,0,0,0,0,0,0,0,0,0,0,0,0,0,0,0,0,0,0,0,0,0"/>
            <w10:wrap anchorx="page"/>
          </v:shape>
        </w:pict>
      </w:r>
      <w:r>
        <w:rPr>
          <w:noProof/>
        </w:rPr>
        <w:pict>
          <v:shape id="Freeform 1103" o:spid="_x0000_s3888" style="position:absolute;left:0;text-align:left;margin-left:391.6pt;margin-top:31.5pt;width:20.25pt;height:12.75pt;z-index:-251807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75615;1905,464820;4445,454660;8255,445135;13970,435610;20320,427355;27940,419735;36195,413385;45085,408305;55245,403860;65405,401320;76200,400050;176530,400050;187325,400050;197485,402590;207645,405765;217170,410845;226060,416560;233680,423545;240665,431165;247015,440055;251460,449580;254635,459740;257175,470535;257175,480695;257175,491490;254635,501650;251460,511810;247015,521335;240665,530225;233680,537845;226060,545465;217170,551180;207645,555625;197485,559435;187325,561340;176530,561975;76200,561975;65405,560070;55245,557530;45085,553720;36195,548005;27940,541655;20320,534670;13970,525780;8255,516890;4445,506730;1905,496570;0,486410"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1093" o:spid="_x0000_s3878" style="position:absolute;margin-left:89.75pt;margin-top:8.5pt;width:403.5pt;height:.75pt;z-index:-251806208;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">
            <v:line id="Line 1102" o:spid="_x0000_s3879"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m8j8UAAADdAAAADwAAAGRycy9kb3ducmV2LnhtbERP30vDMBB+F/Y/hBvsRVzagbOrTYco&#10;oiBjuhXEt6M522JzKUnsuv/eCIJv9/H9vGI7mV6M5HxnWUG6TEAQ11Z33Ciojo9XGQgfkDX2lknB&#10;mTxsy9lFgbm2J36j8RAaEUPY56igDWHIpfR1Swb90g7Ekfu0zmCI0DVSOzzFcNPLVZKspcGOY0OL&#10;A923VH8dvo2CV7d/uf44p3J94x7en6rqMht3pNRiPt3dggg0hX/xn/tZx/lpsoHfb+IJsv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1m8j8UAAADdAAAADwAAAAAAAAAA&#10;AAAAAAChAgAAZHJzL2Rvd25yZXYueG1sUEsFBgAAAAAEAAQA+QAAAJMDAAAAAA==&#10;" strokecolor="#d3d8d3"/>
            <v:line id="Line 1101" o:spid="_x0000_s3880"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qDz8gAAADdAAAADwAAAGRycy9kb3ducmV2LnhtbESPQUvDQBCF74L/YRnBi7SbFKwldltE&#10;KS2IqG2g9DZkxySYnQ27a5r+e+cgeJvhvXnvm+V6dJ0aKMTWs4F8moEirrxtuTZQHjaTBaiYkC12&#10;nsnAhSKsV9dXSyysP/MnDftUKwnhWKCBJqW+0DpWDTmMU98Ti/blg8Mka6i1DXiWcNfpWZbNtcOW&#10;paHBnp4bqr73P87AR3h/vT9dcj1/CC/HbVneLYY3Mub2Znx6BJVoTP/mv+udFfw8F375Rkb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7qDz8gAAADdAAAADwAAAAAA&#10;AAAAAAAAAAChAgAAZHJzL2Rvd25yZXYueG1sUEsFBgAAAAAEAAQA+QAAAJYDAAAAAA==&#10;" strokecolor="#d3d8d3"/>
            <v:line id="Line 1100" o:spid="_x0000_s3881"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YmVMUAAADdAAAADwAAAGRycy9kb3ducmV2LnhtbERP0WrCQBB8L/gPxwq+lHpRqEr0lFKR&#10;FkS0NlB8W3JrEszthbtrjH/vCYXO0y6zM7OzWHWmFi05X1lWMBomIIhzqysuFGTfm5cZCB+QNdaW&#10;ScGNPKyWvacFptpe+YvaYyhENGGfooIyhCaV0uclGfRD2xBH7mydwRBXV0jt8BrNTS3HSTKRBiuO&#10;CSU29F5Sfjn+GgUHt9++nm4jOZm69c9Hlj3P2h0pNeh3b3MQgbrwf/yn/tTx/Qh4tIkj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PYmVMUAAADdAAAADwAAAAAAAAAA&#10;AAAAAAChAgAAZHJzL2Rvd25yZXYueG1sUEsFBgAAAAAEAAQA+QAAAJMDAAAAAA==&#10;" strokecolor="#d3d8d3"/>
            <v:line id="Line 1099" o:spid="_x0000_s3882"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S4I8UAAADdAAAADwAAAGRycy9kb3ducmV2LnhtbERP22rCQBB9L/Qflin0pdRNhKpEVylK&#10;aUHESwPi25Adk9DsbNjdxvj3rlDo2xzOdWaL3jSiI+drywrSQQKCuLC65lJB/v3xOgHhA7LGxjIp&#10;uJKHxfzxYYaZthfeU3cIpYgh7DNUUIXQZlL6oiKDfmBb4sidrTMYInSl1A4vMdw0cpgkI2mw5thQ&#10;YUvLioqfw69RsHPb9dvpmsrR2K2On3n+Muk2pNTzU/8+BRGoD//iP/eXjvPTdAj3b+IJ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CS4I8UAAADdAAAADwAAAAAAAAAA&#10;AAAAAAChAgAAZHJzL2Rvd25yZXYueG1sUEsFBgAAAAAEAAQA+QAAAJMDAAAAAA==&#10;" strokecolor="#d3d8d3"/>
            <v:line id="Line 1098" o:spid="_x0000_s3883"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gduMYAAADdAAAADwAAAGRycy9kb3ducmV2LnhtbERP22rCQBB9L/gPywh9KbpJixeiq5SW&#10;UqGUVg2Ib0N2TEKzs2F3G+PfuwWhb3M411mue9OIjpyvLStIxwkI4sLqmksF+f5tNAfhA7LGxjIp&#10;uJCH9Wpwt8RM2zNvqduFUsQQ9hkqqEJoMyl9UZFBP7YtceRO1hkMEbpSaofnGG4a+ZgkU2mw5thQ&#10;YUsvFRU/u1+j4Nt9fUyOl1ROZ+718J7nD/Puk5S6H/bPCxCB+vAvvrk3Os5P0yf4+yaeIF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9oHbjGAAAA3QAAAA8AAAAAAAAA&#10;AAAAAAAAoQIAAGRycy9kb3ducmV2LnhtbFBLBQYAAAAABAAEAPkAAACUAwAAAAA=&#10;" strokecolor="#d3d8d3"/>
            <v:line id="Line 1097" o:spid="_x0000_s3884"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IGFzMYAAADdAAAADwAAAGRycy9kb3ducmV2LnhtbERP22rCQBB9L/gPywh9KbpJqReiq5SW&#10;UqGUVg2Ib0N2TEKzs2F3G+PfuwWhb3M411mue9OIjpyvLStIxwkI4sLqmksF+f5tNAfhA7LGxjIp&#10;uJCH9Wpwt8RM2zNvqduFUsQQ9hkqqEJoMyl9UZFBP7YtceRO1hkMEbpSaofnGG4a+ZgkU2mw5thQ&#10;YUsvFRU/u1+j4Nt9fUyOl1ROZ+718J7nD/Puk5S6H/bPCxCB+vAvvrk3Os5P0yf4+yaeIF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CBhczGAAAA3QAAAA8AAAAAAAAA&#10;AAAAAAAAoQIAAGRycy9kb3ducmV2LnhtbFBLBQYAAAAABAAEAPkAAACUAwAAAAA=&#10;" strokecolor="#d3d8d3"/>
            <v:line id="Line 1096" o:spid="_x0000_s3885"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0gV8UAAADdAAAADwAAAGRycy9kb3ducmV2LnhtbERP22rCQBB9L/Qflin4UuomBS9EVylK&#10;aaGIlwbEtyE7JqHZ2bC7xvj3XaHQtzmc68yXvWlER87XlhWkwwQEcWF1zaWC/Pv9ZQrCB2SNjWVS&#10;cCMPy8Xjwxwzba+8p+4QShFD2GeooAqhzaT0RUUG/dC2xJE7W2cwROhKqR1eY7hp5GuSjKXBmmND&#10;hS2tKip+DhejYOe2X6PTLZXjiVsfP/L8edptSKnBU/82AxGoD//iP/enjvPTdAT3b+IJcv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80gV8UAAADdAAAADwAAAAAAAAAA&#10;AAAAAAChAgAAZHJzL2Rvd25yZXYueG1sUEsFBgAAAAAEAAQA+QAAAJMDAAAAAA==&#10;" strokecolor="#d3d8d3"/>
            <v:line id="Line 1095" o:spid="_x0000_s3886"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IMUAAADdAAAADwAAAGRycy9kb3ducmV2LnhtbERP32vCMBB+F/wfwg32Mmbawap0Rhkb&#10;w4GIzhXG3o7m1habS0lirf+9EQa+3cf38+bLwbSiJ+cbywrSSQKCuLS64UpB8f3xOAPhA7LG1jIp&#10;OJOH5WI8mmOu7Ym/qN+HSsQQ9jkqqEPocil9WZNBP7EdceT+rDMYInSV1A5PMdy08ilJMmmw4dhQ&#10;Y0dvNZWH/dEo2Lnt+vn3nMps6t5/VkXxMOs3pNT93fD6AiLQEG7if/enjvPTNIPrN/EEubg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x++IMUAAADdAAAADwAAAAAAAAAA&#10;AAAAAAChAgAAZHJzL2Rvd25yZXYueG1sUEsFBgAAAAAEAAQA+QAAAJMDAAAAAA==&#10;" strokecolor="#d3d8d3"/>
            <v:line id="Line 1094" o:spid="_x0000_s3887"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Mbu8UAAADdAAAADwAAAGRycy9kb3ducmV2LnhtbERP22rCQBB9L/Qflin4UuomBS9EVylK&#10;aUFK1QbEtyE7JqHZ2bC7xvj3rlDo2xzOdebL3jSiI+drywrSYQKCuLC65lJB/vP+MgXhA7LGxjIp&#10;uJKH5eLxYY6ZthfeUbcPpYgh7DNUUIXQZlL6oiKDfmhb4sidrDMYInSl1A4vMdw08jVJxtJgzbGh&#10;wpZWFRW/+7NRsHXfm9HxmsrxxK0PH3n+PO2+SKnBU/82AxGoD//iP/enjvPTdAL3b+IJ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FMbu8UAAADdAAAADwAAAAAAAAAA&#10;AAAAAAChAgAAZHJzL2Rvd25yZXYueG1sUEsFBgAAAAAEAAQA+QAAAJM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5.</w:t>
      </w:r>
      <w:r w:rsidRPr="000C5421">
        <w:rPr>
          <w:rFonts w:ascii="Arial" w:hAnsi="Arial" w:cs="Arial"/>
          <w:spacing w:val="-13"/>
          <w:w w:val="105"/>
          <w:sz w:val="19"/>
          <w:szCs w:val="19"/>
        </w:rPr>
        <w:t xml:space="preserve"> </w:t>
      </w:r>
      <w:r w:rsidRPr="000C5421">
        <w:rPr>
          <w:rFonts w:ascii="Arial" w:hAnsi="Arial" w:cs="Arial"/>
          <w:w w:val="105"/>
          <w:sz w:val="19"/>
          <w:szCs w:val="19"/>
        </w:rPr>
        <w:t>When</w:t>
      </w:r>
      <w:r w:rsidRPr="000C5421">
        <w:rPr>
          <w:rFonts w:ascii="Arial" w:hAnsi="Arial" w:cs="Arial"/>
          <w:spacing w:val="-13"/>
          <w:w w:val="105"/>
          <w:sz w:val="19"/>
          <w:szCs w:val="19"/>
        </w:rPr>
        <w:t xml:space="preserve"> </w:t>
      </w:r>
      <w:r w:rsidRPr="000C5421">
        <w:rPr>
          <w:rFonts w:ascii="Arial" w:hAnsi="Arial" w:cs="Arial"/>
          <w:w w:val="105"/>
          <w:sz w:val="19"/>
          <w:szCs w:val="19"/>
        </w:rPr>
        <w:t>excellent</w:t>
      </w:r>
      <w:r w:rsidRPr="000C5421">
        <w:rPr>
          <w:rFonts w:ascii="Arial" w:hAnsi="Arial" w:cs="Arial"/>
          <w:spacing w:val="-13"/>
          <w:w w:val="105"/>
          <w:sz w:val="19"/>
          <w:szCs w:val="19"/>
        </w:rPr>
        <w:t xml:space="preserve"> </w:t>
      </w:r>
      <w:r w:rsidRPr="000C5421">
        <w:rPr>
          <w:rFonts w:ascii="Arial" w:hAnsi="Arial" w:cs="Arial"/>
          <w:w w:val="105"/>
          <w:sz w:val="19"/>
          <w:szCs w:val="19"/>
        </w:rPr>
        <w:t>banks</w:t>
      </w:r>
      <w:r w:rsidRPr="000C5421">
        <w:rPr>
          <w:rFonts w:ascii="Arial" w:hAnsi="Arial" w:cs="Arial"/>
          <w:spacing w:val="-13"/>
          <w:w w:val="105"/>
          <w:sz w:val="19"/>
          <w:szCs w:val="19"/>
        </w:rPr>
        <w:t xml:space="preserve"> </w:t>
      </w:r>
      <w:r w:rsidRPr="000C5421">
        <w:rPr>
          <w:rFonts w:ascii="Arial" w:hAnsi="Arial" w:cs="Arial"/>
          <w:w w:val="105"/>
          <w:sz w:val="19"/>
          <w:szCs w:val="19"/>
        </w:rPr>
        <w:t>promise</w:t>
      </w:r>
      <w:r w:rsidRPr="000C5421">
        <w:rPr>
          <w:rFonts w:ascii="Arial" w:hAnsi="Arial" w:cs="Arial"/>
          <w:spacing w:val="-13"/>
          <w:w w:val="105"/>
          <w:sz w:val="19"/>
          <w:szCs w:val="19"/>
        </w:rPr>
        <w:t xml:space="preserve"> </w:t>
      </w:r>
      <w:r w:rsidRPr="000C5421">
        <w:rPr>
          <w:rFonts w:ascii="Arial" w:hAnsi="Arial" w:cs="Arial"/>
          <w:w w:val="105"/>
          <w:sz w:val="19"/>
          <w:szCs w:val="19"/>
        </w:rPr>
        <w:t>to</w:t>
      </w:r>
      <w:r w:rsidRPr="000C5421">
        <w:rPr>
          <w:rFonts w:ascii="Arial" w:hAnsi="Arial" w:cs="Arial"/>
          <w:spacing w:val="-12"/>
          <w:w w:val="105"/>
          <w:sz w:val="19"/>
          <w:szCs w:val="19"/>
        </w:rPr>
        <w:t xml:space="preserve"> </w:t>
      </w:r>
      <w:r w:rsidRPr="000C5421">
        <w:rPr>
          <w:rFonts w:ascii="Arial" w:hAnsi="Arial" w:cs="Arial"/>
          <w:w w:val="105"/>
          <w:sz w:val="19"/>
          <w:szCs w:val="19"/>
        </w:rPr>
        <w:t>do</w:t>
      </w:r>
      <w:r w:rsidRPr="000C5421">
        <w:rPr>
          <w:rFonts w:ascii="Arial" w:hAnsi="Arial" w:cs="Arial"/>
          <w:spacing w:val="-13"/>
          <w:w w:val="105"/>
          <w:sz w:val="19"/>
          <w:szCs w:val="19"/>
        </w:rPr>
        <w:t xml:space="preserve"> </w:t>
      </w:r>
      <w:r w:rsidRPr="000C5421">
        <w:rPr>
          <w:rFonts w:ascii="Arial" w:hAnsi="Arial" w:cs="Arial"/>
          <w:w w:val="105"/>
          <w:sz w:val="19"/>
          <w:szCs w:val="19"/>
        </w:rPr>
        <w:t>something</w:t>
      </w:r>
      <w:r w:rsidRPr="000C5421">
        <w:rPr>
          <w:rFonts w:ascii="Arial" w:hAnsi="Arial" w:cs="Arial"/>
          <w:spacing w:val="-13"/>
          <w:w w:val="105"/>
          <w:sz w:val="19"/>
          <w:szCs w:val="19"/>
        </w:rPr>
        <w:t xml:space="preserve"> </w:t>
      </w:r>
      <w:r w:rsidRPr="000C5421">
        <w:rPr>
          <w:rFonts w:ascii="Arial" w:hAnsi="Arial" w:cs="Arial"/>
          <w:w w:val="105"/>
          <w:sz w:val="19"/>
          <w:szCs w:val="19"/>
        </w:rPr>
        <w:t>by</w:t>
      </w:r>
      <w:r w:rsidRPr="000C5421">
        <w:rPr>
          <w:rFonts w:ascii="Arial" w:hAnsi="Arial" w:cs="Arial"/>
          <w:spacing w:val="-13"/>
          <w:w w:val="105"/>
          <w:sz w:val="19"/>
          <w:szCs w:val="19"/>
        </w:rPr>
        <w:t xml:space="preserve"> </w:t>
      </w:r>
      <w:r w:rsidRPr="000C5421">
        <w:rPr>
          <w:rFonts w:ascii="Arial" w:hAnsi="Arial" w:cs="Arial"/>
          <w:w w:val="105"/>
          <w:sz w:val="19"/>
          <w:szCs w:val="19"/>
        </w:rPr>
        <w:t>a</w:t>
      </w:r>
      <w:r w:rsidRPr="000C5421">
        <w:rPr>
          <w:rFonts w:ascii="Arial" w:hAnsi="Arial" w:cs="Arial"/>
          <w:spacing w:val="-13"/>
          <w:w w:val="105"/>
          <w:sz w:val="19"/>
          <w:szCs w:val="19"/>
        </w:rPr>
        <w:t xml:space="preserve"> </w:t>
      </w:r>
      <w:r w:rsidRPr="000C5421">
        <w:rPr>
          <w:rFonts w:ascii="Arial" w:hAnsi="Arial" w:cs="Arial"/>
          <w:w w:val="105"/>
          <w:sz w:val="19"/>
          <w:szCs w:val="19"/>
        </w:rPr>
        <w:t>certain</w:t>
      </w:r>
      <w:r w:rsidRPr="000C5421">
        <w:rPr>
          <w:rFonts w:ascii="Arial" w:hAnsi="Arial" w:cs="Arial"/>
          <w:spacing w:val="-13"/>
          <w:w w:val="105"/>
          <w:sz w:val="19"/>
          <w:szCs w:val="19"/>
        </w:rPr>
        <w:t xml:space="preserve"> </w:t>
      </w:r>
      <w:r w:rsidRPr="000C5421">
        <w:rPr>
          <w:rFonts w:ascii="Arial" w:hAnsi="Arial" w:cs="Arial"/>
          <w:w w:val="105"/>
          <w:sz w:val="19"/>
          <w:szCs w:val="19"/>
        </w:rPr>
        <w:t>time,</w:t>
      </w:r>
      <w:r w:rsidRPr="000C5421">
        <w:rPr>
          <w:rFonts w:ascii="Arial" w:hAnsi="Arial" w:cs="Arial"/>
          <w:spacing w:val="-12"/>
          <w:w w:val="105"/>
          <w:sz w:val="19"/>
          <w:szCs w:val="19"/>
        </w:rPr>
        <w:t xml:space="preserve"> </w:t>
      </w:r>
      <w:r w:rsidRPr="000C5421">
        <w:rPr>
          <w:rFonts w:ascii="Arial" w:hAnsi="Arial" w:cs="Arial"/>
          <w:w w:val="105"/>
          <w:sz w:val="19"/>
          <w:szCs w:val="19"/>
        </w:rPr>
        <w:t>they</w:t>
      </w:r>
      <w:r w:rsidRPr="000C5421">
        <w:rPr>
          <w:rFonts w:ascii="Arial" w:hAnsi="Arial" w:cs="Arial"/>
          <w:spacing w:val="-13"/>
          <w:w w:val="105"/>
          <w:sz w:val="19"/>
          <w:szCs w:val="19"/>
        </w:rPr>
        <w:t xml:space="preserve"> </w:t>
      </w:r>
      <w:r w:rsidRPr="000C5421">
        <w:rPr>
          <w:rFonts w:ascii="Arial" w:hAnsi="Arial" w:cs="Arial"/>
          <w:w w:val="105"/>
          <w:sz w:val="19"/>
          <w:szCs w:val="19"/>
        </w:rPr>
        <w:t>do.</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2" w:after="0" w:line="240" w:lineRule="auto"/>
        <w:rPr>
          <w:rFonts w:ascii="Arial" w:eastAsia="Arial" w:hAnsi="Arial" w:cs="Arial"/>
          <w:i/>
          <w:sz w:val="27"/>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082" o:spid="_x0000_s3911" style="position:absolute;left:0;text-align:left;margin-left:184.6pt;margin-top:25.8pt;width:20.25pt;height:12.75pt;z-index:-251805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1460,439420;247015,448945;240665,457835;233680,465455;207645,483235;197485,487045;187325,488950;176530,489585;76200,489585;65405,487680;55245,485140;45085,481330;20320,462280;13970,453390;8255,444500;4445,434340;1905,424180;0,414020" o:connectangles="0,0,0,0,0,0,0,0,0,0,0,0,0,0,0,0,0,0,0,0,0,0,0,0,0,0,0,0,0,0,0,0,0,0,0,0,0,0,0"/>
            <w10:wrap anchorx="page"/>
          </v:shape>
        </w:pict>
      </w:r>
      <w:r>
        <w:rPr>
          <w:noProof/>
        </w:rPr>
        <w:pict>
          <v:shape id="Freeform 1081" o:spid="_x0000_s3910" style="position:absolute;left:0;text-align:left;margin-left:219.1pt;margin-top:25.8pt;width:20.25pt;height:12.75pt;z-index:-251804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kXC1AsAAEE5AAAOAAAAZHJzL2Uyb0RvYy54bWysW9GO27oRfS/QfxD82GJjjURJ1iKbi4ts&#10;tihw217gqh+gteW1UdtyJW82adF/7wxFajnKUCKK5mFlR8fU4QxnOIc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
            <w10:wrap anchorx="page"/>
          </v:shape>
        </w:pict>
      </w:r>
      <w:r>
        <w:rPr>
          <w:noProof/>
        </w:rPr>
        <w:pict>
          <v:shape id="Freeform 1080" o:spid="_x0000_s3909" style="position:absolute;left:0;text-align:left;margin-left:253.6pt;margin-top:25.8pt;width:20.25pt;height:12.75pt;z-index:-251803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
            <w10:wrap anchorx="page"/>
          </v:shape>
        </w:pict>
      </w:r>
      <w:r>
        <w:rPr>
          <w:noProof/>
        </w:rPr>
        <w:pict>
          <v:shape id="Freeform 1079" o:spid="_x0000_s3908" style="position:absolute;left:0;text-align:left;margin-left:288.1pt;margin-top:25.8pt;width:20.25pt;height:12.75pt;z-index:-25180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078" o:spid="_x0000_s3907" style="position:absolute;left:0;text-align:left;margin-left:322.6pt;margin-top:25.8pt;width:20.25pt;height:12.75pt;z-index:-251801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077" o:spid="_x0000_s3906" style="position:absolute;left:0;text-align:left;margin-left:357.1pt;margin-top:25.8pt;width:20.25pt;height:12.75pt;z-index:-251800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076" o:spid="_x0000_s3905" style="position:absolute;left:0;text-align:left;margin-left:391.6pt;margin-top:25.8pt;width:20.25pt;height:12.75pt;z-index:-251799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1066" o:spid="_x0000_s3895" style="position:absolute;margin-left:89.75pt;margin-top:9.25pt;width:403.5pt;height:.75pt;z-index:-251798016;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">
            <v:line id="Line 1075" o:spid="_x0000_s3896"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8iOcUAAADdAAAADwAAAGRycy9kb3ducmV2LnhtbERP22rCQBB9L/Qflin0pdSNQjVEVylK&#10;aUHESwPi25Adk9DsbNjdxvj3rlDo2xzOdWaL3jSiI+drywqGgwQEcWF1zaWC/PvjNQXhA7LGxjIp&#10;uJKHxfzxYYaZthfeU3cIpYgh7DNUUIXQZlL6oiKDfmBb4sidrTMYInSl1A4vMdw0cpQkY2mw5thQ&#10;YUvLioqfw69RsHPb9dvpOpTjiVsdP/P8Je02pNTzU/8+BRGoD//iP/eXjvOTdAT3b+IJ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s8iOcUAAADdAAAADwAAAAAAAAAA&#10;AAAAAAChAgAAZHJzL2Rvd25yZXYueG1sUEsFBgAAAAAEAAQA+QAAAJMDAAAAAA==&#10;" strokecolor="#d3d8d3"/>
            <v:line id="Line 1074" o:spid="_x0000_s3897"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OHosUAAADdAAAADwAAAGRycy9kb3ducmV2LnhtbERP30vDMBB+H+x/CDfwZWzpFGepS8tQ&#10;hoKIuhXEt6M527LmUpKs6/57Iwi+3cf38zbFaDoxkPOtZQWrZQKCuLK65VpBedgtUhA+IGvsLJOC&#10;C3ko8ulkg5m2Z/6gYR9qEUPYZ6igCaHPpPRVQwb90vbEkfu2zmCI0NVSOzzHcNPJ6yRZS4Mtx4YG&#10;e3poqDruT0bBu3t7uf26rOT6zj1+PpXlPB1eSamr2bi9BxFoDP/iP/ezjvOT9AZ+v4knyP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YOHosUAAADdAAAADwAAAAAAAAAA&#10;AAAAAAChAgAAZHJzL2Rvd25yZXYueG1sUEsFBgAAAAAEAAQA+QAAAJMDAAAAAA==&#10;" strokecolor="#d3d8d3"/>
            <v:line id="Line 1073" o:spid="_x0000_s3898"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of1sUAAADdAAAADwAAAGRycy9kb3ducmV2LnhtbERP30vDMBB+H+x/CDfwZWzpRGepS8tQ&#10;hoKIuhXEt6M527LmUpKs6/57Iwi+3cf38zbFaDoxkPOtZQWrZQKCuLK65VpBedgtUhA+IGvsLJOC&#10;C3ko8ulkg5m2Z/6gYR9qEUPYZ6igCaHPpPRVQwb90vbEkfu2zmCI0NVSOzzHcNPJ6yRZS4Mtx4YG&#10;e3poqDruT0bBu3t7uf26rOT6zj1+PpXlPB1eSamr2bi9BxFoDP/iP/ezjvOT9AZ+v4knyP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mof1sUAAADdAAAADwAAAAAAAAAA&#10;AAAAAAChAgAAZHJzL2Rvd25yZXYueG1sUEsFBgAAAAAEAAQA+QAAAJMDAAAAAA==&#10;" strokecolor="#d3d8d3"/>
            <v:line id="Line 1072" o:spid="_x0000_s3899"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a6TcUAAADdAAAADwAAAGRycy9kb3ducmV2LnhtbERP22rCQBB9L/Qflin4UurGghqiq5SW&#10;olDESwPi25Adk9DsbNhdY/z7rlDo2xzOdebL3jSiI+drywpGwwQEcWF1zaWC/PvzJQXhA7LGxjIp&#10;uJGH5eLxYY6ZtlfeU3cIpYgh7DNUUIXQZlL6oiKDfmhb4sidrTMYInSl1A6vMdw08jVJJtJgzbGh&#10;wpbeKyp+DhejYOe2X+PTbSQnU/dxXOX5c9ptSKnBU/82AxGoD//iP/dax/lJOob7N/EEu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Sa6TcUAAADdAAAADwAAAAAAAAAA&#10;AAAAAAChAgAAZHJzL2Rvd25yZXYueG1sUEsFBgAAAAAEAAQA+QAAAJMDAAAAAA==&#10;" strokecolor="#d3d8d3"/>
            <v:line id="Line 1071" o:spid="_x0000_s3900"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QkOsUAAADdAAAADwAAAGRycy9kb3ducmV2LnhtbERP32vCMBB+H/g/hBvsZczUwWqpRhkb&#10;YwMRnRbEt6O5tcXmUpKs1v/eCIO93cf38+bLwbSiJ+cbywom4wQEcWl1w5WCYv/xlIHwAVlja5kU&#10;XMjDcjG6m2Ou7Zm/qd+FSsQQ9jkqqEPocil9WZNBP7YdceR+rDMYInSV1A7PMdy08jlJUmmw4dhQ&#10;Y0dvNZWn3a9RsHWb1cvxMpHp1L0fPoviMevXpNTD/fA6AxFoCP/iP/eXjvOTLIXbN/EEu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fQkOsUAAADdAAAADwAAAAAAAAAA&#10;AAAAAAChAgAAZHJzL2Rvd25yZXYueG1sUEsFBgAAAAAEAAQA+QAAAJMDAAAAAA==&#10;" strokecolor="#d3d8d3"/>
            <v:line id="Line 1070" o:spid="_x0000_s3901"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iBocUAAADdAAAADwAAAGRycy9kb3ducmV2LnhtbERP32vCMBB+H+x/CDfwZczUgVqqUcbG&#10;UJAxdQXx7WjOtqy5lCTW+t8bYbC3+/h+3nzZm0Z05HxtWcFomIAgLqyuuVSQ/3y+pCB8QNbYWCYF&#10;V/KwXDw+zDHT9sI76vahFDGEfYYKqhDaTEpfVGTQD21LHLmTdQZDhK6U2uElhptGvibJRBqsOTZU&#10;2NJ7RcXv/mwUbN33Zny8juRk6j4Oqzx/TrsvUmrw1L/NQATqw7/4z73WcX6STuH+TTxB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riBocUAAADdAAAADwAAAAAAAAAA&#10;AAAAAAChAgAAZHJzL2Rvd25yZXYueG1sUEsFBgAAAAAEAAQA+QAAAJMDAAAAAA==&#10;" strokecolor="#d3d8d3"/>
            <v:line id="Line 1069" o:spid="_x0000_s3902"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cV08gAAADdAAAADwAAAGRycy9kb3ducmV2LnhtbESPQUvDQBCF74L/YRnBi9hNC60hdluk&#10;pSiUotaAeBuyYxLMzobdNU3/fecgeJvhvXnvm+V6dJ0aKMTWs4HpJANFXHnbcm2g/Njd56BiQrbY&#10;eSYDZ4qwXl1fLbGw/sTvNBxTrSSEY4EGmpT6QutYNeQwTnxPLNq3Dw6TrKHWNuBJwl2nZ1m20A5b&#10;loYGe9o0VP0cf52Bt/C6n3+dp3rxELafz2V5lw8HMub2Znx6BJVoTP/mv+sXK/hZLrjyjYygV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ycV08gAAADdAAAADwAAAAAA&#10;AAAAAAAAAAChAgAAZHJzL2Rvd25yZXYueG1sUEsFBgAAAAAEAAQA+QAAAJYDAAAAAA==&#10;" strokecolor="#d3d8d3"/>
            <v:line id="Line 1068" o:spid="_x0000_s3903"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uwSMUAAADdAAAADwAAAGRycy9kb3ducmV2LnhtbERP30vDMBB+H+x/CDfwRVw6wdnVpWUo&#10;Q0FE3Qri29GcbVlzKUnWdf+9EYS93cf389bFaDoxkPOtZQWLeQKCuLK65VpBud/epCB8QNbYWSYF&#10;Z/JQ5NPJGjNtT/xJwy7UIoawz1BBE0KfSemrhgz6ue2JI/djncEQoauldniK4aaTt0mylAZbjg0N&#10;9vTYUHXYHY2CD/f+evd9XsjlvXv6ei7L63R4I6WuZuPmAUSgMVzE/+4XHecn6Qr+vokny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GuwSMUAAADdAAAADwAAAAAAAAAA&#10;AAAAAAChAgAAZHJzL2Rvd25yZXYueG1sUEsFBgAAAAAEAAQA+QAAAJMDAAAAAA==&#10;" strokecolor="#d3d8d3"/>
            <v:line id="Line 1067" o:spid="_x0000_s3904"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iPCMgAAADdAAAADwAAAGRycy9kb3ducmV2LnhtbESPQUvDQBCF74L/YRmhF2k3Faxt7LaI&#10;UhRKUdtA8TZkxySYnQ27a5r++85B8DbDe/PeN8v14FrVU4iNZwPTSQaKuPS24cpAcdiM56BiQrbY&#10;eiYDZ4qwXl1fLTG3/sSf1O9TpSSEY44G6pS6XOtY1uQwTnxHLNq3Dw6TrKHSNuBJwl2r77Jsph02&#10;LA01dvRcU/mz/3UGPsL79v7rPNWzh/ByfC2K23m/I2NGN8PTI6hEQ/o3/12/WcHPFsIv38gIenU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IiPCMgAAADdAAAADwAAAAAA&#10;AAAAAAAAAAChAgAAZHJzL2Rvd25yZXYueG1sUEsFBgAAAAAEAAQA+QAAAJY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6.</w:t>
      </w:r>
      <w:r w:rsidRPr="000C5421">
        <w:rPr>
          <w:rFonts w:ascii="Arial" w:hAnsi="Arial" w:cs="Arial"/>
          <w:spacing w:val="-13"/>
          <w:w w:val="105"/>
          <w:sz w:val="19"/>
          <w:szCs w:val="19"/>
        </w:rPr>
        <w:t xml:space="preserve"> </w:t>
      </w:r>
      <w:r w:rsidRPr="000C5421">
        <w:rPr>
          <w:rFonts w:ascii="Arial" w:hAnsi="Arial" w:cs="Arial"/>
          <w:w w:val="105"/>
          <w:sz w:val="19"/>
          <w:szCs w:val="19"/>
        </w:rPr>
        <w:t>When</w:t>
      </w:r>
      <w:r w:rsidRPr="000C5421">
        <w:rPr>
          <w:rFonts w:ascii="Arial" w:hAnsi="Arial" w:cs="Arial"/>
          <w:spacing w:val="-13"/>
          <w:w w:val="105"/>
          <w:sz w:val="19"/>
          <w:szCs w:val="19"/>
        </w:rPr>
        <w:t xml:space="preserve"> </w:t>
      </w:r>
      <w:r w:rsidRPr="000C5421">
        <w:rPr>
          <w:rFonts w:ascii="Arial" w:hAnsi="Arial" w:cs="Arial"/>
          <w:w w:val="105"/>
          <w:sz w:val="19"/>
          <w:szCs w:val="19"/>
        </w:rPr>
        <w:t>a</w:t>
      </w:r>
      <w:r w:rsidRPr="000C5421">
        <w:rPr>
          <w:rFonts w:ascii="Arial" w:hAnsi="Arial" w:cs="Arial"/>
          <w:spacing w:val="-12"/>
          <w:w w:val="105"/>
          <w:sz w:val="19"/>
          <w:szCs w:val="19"/>
        </w:rPr>
        <w:t xml:space="preserve"> </w:t>
      </w:r>
      <w:r w:rsidRPr="000C5421">
        <w:rPr>
          <w:rFonts w:ascii="Arial" w:hAnsi="Arial" w:cs="Arial"/>
          <w:w w:val="105"/>
          <w:sz w:val="19"/>
          <w:szCs w:val="19"/>
        </w:rPr>
        <w:t>customer</w:t>
      </w:r>
      <w:r w:rsidRPr="000C5421">
        <w:rPr>
          <w:rFonts w:ascii="Arial" w:hAnsi="Arial" w:cs="Arial"/>
          <w:spacing w:val="-13"/>
          <w:w w:val="105"/>
          <w:sz w:val="19"/>
          <w:szCs w:val="19"/>
        </w:rPr>
        <w:t xml:space="preserve"> </w:t>
      </w:r>
      <w:r w:rsidRPr="000C5421">
        <w:rPr>
          <w:rFonts w:ascii="Arial" w:hAnsi="Arial" w:cs="Arial"/>
          <w:w w:val="105"/>
          <w:sz w:val="19"/>
          <w:szCs w:val="19"/>
        </w:rPr>
        <w:t>has</w:t>
      </w:r>
      <w:r w:rsidRPr="000C5421">
        <w:rPr>
          <w:rFonts w:ascii="Arial" w:hAnsi="Arial" w:cs="Arial"/>
          <w:spacing w:val="-13"/>
          <w:w w:val="105"/>
          <w:sz w:val="19"/>
          <w:szCs w:val="19"/>
        </w:rPr>
        <w:t xml:space="preserve"> </w:t>
      </w:r>
      <w:r w:rsidRPr="000C5421">
        <w:rPr>
          <w:rFonts w:ascii="Arial" w:hAnsi="Arial" w:cs="Arial"/>
          <w:w w:val="105"/>
          <w:sz w:val="19"/>
          <w:szCs w:val="19"/>
        </w:rPr>
        <w:t>a</w:t>
      </w:r>
      <w:r w:rsidRPr="000C5421">
        <w:rPr>
          <w:rFonts w:ascii="Arial" w:hAnsi="Arial" w:cs="Arial"/>
          <w:spacing w:val="-12"/>
          <w:w w:val="105"/>
          <w:sz w:val="19"/>
          <w:szCs w:val="19"/>
        </w:rPr>
        <w:t xml:space="preserve"> </w:t>
      </w:r>
      <w:r w:rsidRPr="000C5421">
        <w:rPr>
          <w:rFonts w:ascii="Arial" w:hAnsi="Arial" w:cs="Arial"/>
          <w:w w:val="105"/>
          <w:sz w:val="19"/>
          <w:szCs w:val="19"/>
        </w:rPr>
        <w:t>problem,</w:t>
      </w:r>
      <w:r w:rsidRPr="000C5421">
        <w:rPr>
          <w:rFonts w:ascii="Arial" w:hAnsi="Arial" w:cs="Arial"/>
          <w:spacing w:val="-13"/>
          <w:w w:val="105"/>
          <w:sz w:val="19"/>
          <w:szCs w:val="19"/>
        </w:rPr>
        <w:t xml:space="preserve"> </w:t>
      </w:r>
      <w:r w:rsidRPr="000C5421">
        <w:rPr>
          <w:rFonts w:ascii="Arial" w:hAnsi="Arial" w:cs="Arial"/>
          <w:w w:val="105"/>
          <w:sz w:val="19"/>
          <w:szCs w:val="19"/>
        </w:rPr>
        <w:t>excellent</w:t>
      </w:r>
      <w:r w:rsidRPr="000C5421">
        <w:rPr>
          <w:rFonts w:ascii="Arial" w:hAnsi="Arial" w:cs="Arial"/>
          <w:spacing w:val="-12"/>
          <w:w w:val="105"/>
          <w:sz w:val="19"/>
          <w:szCs w:val="19"/>
        </w:rPr>
        <w:t xml:space="preserve"> </w:t>
      </w:r>
      <w:r w:rsidRPr="000C5421">
        <w:rPr>
          <w:rFonts w:ascii="Arial" w:hAnsi="Arial" w:cs="Arial"/>
          <w:w w:val="105"/>
          <w:sz w:val="19"/>
          <w:szCs w:val="19"/>
        </w:rPr>
        <w:t>banks</w:t>
      </w:r>
      <w:r w:rsidRPr="000C5421">
        <w:rPr>
          <w:rFonts w:ascii="Arial" w:hAnsi="Arial" w:cs="Arial"/>
          <w:spacing w:val="-13"/>
          <w:w w:val="105"/>
          <w:sz w:val="19"/>
          <w:szCs w:val="19"/>
        </w:rPr>
        <w:t xml:space="preserve"> </w:t>
      </w:r>
      <w:r w:rsidRPr="000C5421">
        <w:rPr>
          <w:rFonts w:ascii="Arial" w:hAnsi="Arial" w:cs="Arial"/>
          <w:w w:val="105"/>
          <w:sz w:val="19"/>
          <w:szCs w:val="19"/>
        </w:rPr>
        <w:t>will</w:t>
      </w:r>
      <w:r w:rsidRPr="000C5421">
        <w:rPr>
          <w:rFonts w:ascii="Arial" w:hAnsi="Arial" w:cs="Arial"/>
          <w:spacing w:val="-13"/>
          <w:w w:val="105"/>
          <w:sz w:val="19"/>
          <w:szCs w:val="19"/>
        </w:rPr>
        <w:t xml:space="preserve"> </w:t>
      </w:r>
      <w:r w:rsidRPr="000C5421">
        <w:rPr>
          <w:rFonts w:ascii="Arial" w:hAnsi="Arial" w:cs="Arial"/>
          <w:w w:val="105"/>
          <w:sz w:val="19"/>
          <w:szCs w:val="19"/>
        </w:rPr>
        <w:t>show</w:t>
      </w:r>
      <w:r w:rsidRPr="000C5421">
        <w:rPr>
          <w:rFonts w:ascii="Arial" w:hAnsi="Arial" w:cs="Arial"/>
          <w:spacing w:val="-12"/>
          <w:w w:val="105"/>
          <w:sz w:val="19"/>
          <w:szCs w:val="19"/>
        </w:rPr>
        <w:t xml:space="preserve"> </w:t>
      </w:r>
      <w:r w:rsidRPr="000C5421">
        <w:rPr>
          <w:rFonts w:ascii="Arial" w:hAnsi="Arial" w:cs="Arial"/>
          <w:w w:val="105"/>
          <w:sz w:val="19"/>
          <w:szCs w:val="19"/>
        </w:rPr>
        <w:t>a</w:t>
      </w:r>
      <w:r w:rsidRPr="000C5421">
        <w:rPr>
          <w:rFonts w:ascii="Arial" w:hAnsi="Arial" w:cs="Arial"/>
          <w:spacing w:val="-13"/>
          <w:w w:val="105"/>
          <w:sz w:val="19"/>
          <w:szCs w:val="19"/>
        </w:rPr>
        <w:t xml:space="preserve"> </w:t>
      </w:r>
      <w:r w:rsidRPr="000C5421">
        <w:rPr>
          <w:rFonts w:ascii="Arial" w:hAnsi="Arial" w:cs="Arial"/>
          <w:w w:val="105"/>
          <w:sz w:val="19"/>
          <w:szCs w:val="19"/>
        </w:rPr>
        <w:t>sincere</w:t>
      </w:r>
      <w:r w:rsidRPr="000C5421">
        <w:rPr>
          <w:rFonts w:ascii="Arial" w:hAnsi="Arial" w:cs="Arial"/>
          <w:spacing w:val="-12"/>
          <w:w w:val="105"/>
          <w:sz w:val="19"/>
          <w:szCs w:val="19"/>
        </w:rPr>
        <w:t xml:space="preserve"> </w:t>
      </w:r>
      <w:r w:rsidRPr="000C5421">
        <w:rPr>
          <w:rFonts w:ascii="Arial" w:hAnsi="Arial" w:cs="Arial"/>
          <w:w w:val="105"/>
          <w:sz w:val="19"/>
          <w:szCs w:val="19"/>
        </w:rPr>
        <w:t>interest</w:t>
      </w:r>
      <w:r w:rsidRPr="000C5421">
        <w:rPr>
          <w:rFonts w:ascii="Arial" w:hAnsi="Arial" w:cs="Arial"/>
          <w:spacing w:val="-13"/>
          <w:w w:val="105"/>
          <w:sz w:val="19"/>
          <w:szCs w:val="19"/>
        </w:rPr>
        <w:t xml:space="preserve"> </w:t>
      </w:r>
      <w:r w:rsidRPr="000C5421">
        <w:rPr>
          <w:rFonts w:ascii="Arial" w:hAnsi="Arial" w:cs="Arial"/>
          <w:w w:val="105"/>
          <w:sz w:val="19"/>
          <w:szCs w:val="19"/>
        </w:rPr>
        <w:t>in</w:t>
      </w:r>
      <w:r w:rsidRPr="000C5421">
        <w:rPr>
          <w:rFonts w:ascii="Arial" w:hAnsi="Arial" w:cs="Arial"/>
          <w:spacing w:val="-13"/>
          <w:w w:val="105"/>
          <w:sz w:val="19"/>
          <w:szCs w:val="19"/>
        </w:rPr>
        <w:t xml:space="preserve"> </w:t>
      </w:r>
      <w:r w:rsidRPr="000C5421">
        <w:rPr>
          <w:rFonts w:ascii="Arial" w:hAnsi="Arial" w:cs="Arial"/>
          <w:w w:val="105"/>
          <w:sz w:val="19"/>
          <w:szCs w:val="19"/>
        </w:rPr>
        <w:t>solving</w:t>
      </w:r>
      <w:r w:rsidRPr="000C5421">
        <w:rPr>
          <w:rFonts w:ascii="Arial" w:hAnsi="Arial" w:cs="Arial"/>
          <w:spacing w:val="-12"/>
          <w:w w:val="105"/>
          <w:sz w:val="19"/>
          <w:szCs w:val="19"/>
        </w:rPr>
        <w:t xml:space="preserve"> </w:t>
      </w:r>
      <w:r w:rsidRPr="000C5421">
        <w:rPr>
          <w:rFonts w:ascii="Arial" w:hAnsi="Arial" w:cs="Arial"/>
          <w:w w:val="105"/>
          <w:sz w:val="19"/>
          <w:szCs w:val="19"/>
        </w:rPr>
        <w:t>it.</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3" w:after="0" w:line="240" w:lineRule="auto"/>
        <w:rPr>
          <w:rFonts w:ascii="Arial" w:eastAsia="Arial" w:hAnsi="Arial" w:cs="Arial"/>
          <w:i/>
          <w:sz w:val="26"/>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055" o:spid="_x0000_s3928" style="position:absolute;left:0;text-align:left;margin-left:184.6pt;margin-top:25.8pt;width:20.25pt;height:12.75pt;z-index:-251796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1460,439420;247015,448945;240665,457835;233680,465455;207645,483235;197485,487045;187325,488950;176530,489585;76200,489585;65405,487680;55245,485140;45085,481330;20320,462280;13970,453390;8255,444500;4445,434340;1905,424180;0,414020" o:connectangles="0,0,0,0,0,0,0,0,0,0,0,0,0,0,0,0,0,0,0,0,0,0,0,0,0,0,0,0,0,0,0,0,0,0,0,0,0,0,0"/>
            <w10:wrap anchorx="page"/>
          </v:shape>
        </w:pict>
      </w:r>
      <w:r>
        <w:rPr>
          <w:noProof/>
        </w:rPr>
        <w:pict>
          <v:shape id="Freeform 1054" o:spid="_x0000_s3927" style="position:absolute;left:0;text-align:left;margin-left:219.1pt;margin-top:25.8pt;width:20.25pt;height:12.75pt;z-index:-251795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
            <w10:wrap anchorx="page"/>
          </v:shape>
        </w:pict>
      </w:r>
      <w:r>
        <w:rPr>
          <w:noProof/>
        </w:rPr>
        <w:pict>
          <v:shape id="Freeform 1053" o:spid="_x0000_s3926" style="position:absolute;left:0;text-align:left;margin-left:253.6pt;margin-top:25.8pt;width:20.25pt;height:12.75pt;z-index:-251794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
            <w10:wrap anchorx="page"/>
          </v:shape>
        </w:pict>
      </w:r>
      <w:r>
        <w:rPr>
          <w:noProof/>
        </w:rPr>
        <w:pict>
          <v:shape id="Freeform 1052" o:spid="_x0000_s3925" style="position:absolute;left:0;text-align:left;margin-left:288.1pt;margin-top:25.8pt;width:20.25pt;height:12.75pt;z-index:-251793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051" o:spid="_x0000_s3924" style="position:absolute;left:0;text-align:left;margin-left:322.6pt;margin-top:25.8pt;width:20.25pt;height:12.75pt;z-index:-251792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050" o:spid="_x0000_s3923" style="position:absolute;left:0;text-align:left;margin-left:357.1pt;margin-top:25.8pt;width:20.25pt;height:12.75pt;z-index:-251791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049" o:spid="_x0000_s3922" style="position:absolute;left:0;text-align:left;margin-left:391.6pt;margin-top:25.8pt;width:20.25pt;height:12.75pt;z-index:-251790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1039" o:spid="_x0000_s3912" style="position:absolute;margin-left:89.75pt;margin-top:9.25pt;width:403.5pt;height:.75pt;z-index:-251789824;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">
            <v:line id="Line 1048" o:spid="_x0000_s3913"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aWCsUAAADdAAAADwAAAGRycy9kb3ducmV2LnhtbERP22rCQBB9L/Qflin4UurGQlSiq5SW&#10;0oKIlwbEtyE7JqHZ2bC7xvj3rlDo2xzOdebL3jSiI+drywpGwwQEcWF1zaWC/OfzZQrCB2SNjWVS&#10;cCUPy8XjwxwzbS+8o24fShFD2GeooAqhzaT0RUUG/dC2xJE7WWcwROhKqR1eYrhp5GuSjKXBmmND&#10;hS29V1T87s9GwdZtVunxOpLjifs4fOX587Rbk1KDp/5tBiJQH/7Ff+5vHecnaQr3b+IJ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0aWCsUAAADdAAAADwAAAAAAAAAA&#10;AAAAAAChAgAAZHJzL2Rvd25yZXYueG1sUEsFBgAAAAAEAAQA+QAAAJMDAAAAAA==&#10;" strokecolor="#d3d8d3"/>
            <v:line id="Line 1047" o:spid="_x0000_s3914"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5QIfcUAAADdAAAADwAAAGRycy9kb3ducmV2LnhtbERP22rCQBB9L/Qflin4UurGglGiq5SW&#10;olDESwPi25Adk9DsbNhdY/z7rlDo2xzOdebL3jSiI+drywpGwwQEcWF1zaWC/PvzZQrCB2SNjWVS&#10;cCMPy8Xjwxwzba+8p+4QShFD2GeooAqhzaT0RUUG/dC2xJE7W2cwROhKqR1eY7hp5GuSpNJgzbGh&#10;wpbeKyp+DhejYOe2X+PTbSTTifs4rvL8edptSKnBU/82AxGoD//iP/dax/nJOIX7N/EEu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5QIfcUAAADdAAAADwAAAAAAAAAA&#10;AAAAAAChAgAAZHJzL2Rvd25yZXYueG1sUEsFBgAAAAAEAAQA+QAAAJMDAAAAAA==&#10;" strokecolor="#d3d8d3"/>
            <v:line id="Line 1046" o:spid="_x0000_s3915"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it5sUAAADdAAAADwAAAGRycy9kb3ducmV2LnhtbERP22rCQBB9L/QflhH6UnRjwQvRVcRS&#10;Wihi1YD4NmTHJDQ7G3a3Mf69Kwh9m8O5znzZmVq05HxlWcFwkIAgzq2uuFCQHT76UxA+IGusLZOC&#10;K3lYLp6f5phqe+EdtftQiBjCPkUFZQhNKqXPSzLoB7YhjtzZOoMhQldI7fASw00t35JkLA1WHBtK&#10;bGhdUv67/zMKftz2e3S6DuV44t6Pn1n2Om03pNRLr1vNQATqwr/44f7ScX4ymsD9m3iC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Nit5sUAAADdAAAADwAAAAAAAAAA&#10;AAAAAAChAgAAZHJzL2Rvd25yZXYueG1sUEsFBgAAAAAEAAQA+QAAAJMDAAAAAA==&#10;" strokecolor="#d3d8d3"/>
            <v:line id="Line 1045" o:spid="_x0000_s3916"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c5lMgAAADdAAAADwAAAGRycy9kb3ducmV2LnhtbESPQWvCQBCF74X+h2UKXkrdKGgldZVS&#10;kQoitjZQehuy0yQ0Oxt2tzH+e+dQ6G2G9+a9b5brwbWqpxAbzwYm4wwUceltw5WB4mP7sAAVE7LF&#10;1jMZuFCE9er2Zom59Wd+p/6UKiUhHHM0UKfU5VrHsiaHcew7YtG+fXCYZA2VtgHPEu5aPc2yuXbY&#10;sDTU2NFLTeXP6dcZeAvH/ezrMtHzx7D5fC2K+0V/IGNGd8PzE6hEQ/o3/13vrOBnM8GVb2QEvb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Uc5lMgAAADdAAAADwAAAAAA&#10;AAAAAAAAAAChAgAAZHJzL2Rvd25yZXYueG1sUEsFBgAAAAAEAAQA+QAAAJYDAAAAAA==&#10;" strokecolor="#d3d8d3"/>
            <v:line id="Line 1044" o:spid="_x0000_s3917"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gucD8UAAADdAAAADwAAAGRycy9kb3ducmV2LnhtbERP22rCQBB9F/oPywi+FN1Y8NLUVUqL&#10;VBCx1UDp25Adk9DsbNjdxvj3rlDwbQ7nOotVZ2rRkvOVZQXjUQKCOLe64kJBdlwP5yB8QNZYWyYF&#10;F/KwWj70Fphqe+Yvag+hEDGEfYoKyhCaVEqfl2TQj2xDHLmTdQZDhK6Q2uE5hptaPiXJVBqsODaU&#10;2NBbSfnv4c8o+HT77eTnMpbTmXv//siyx3m7I6UG/e71BUSgLtzF/+6NjvOTyTPcvoknyO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gucD8UAAADdAAAADwAAAAAAAAAA&#10;AAAAAAChAgAAZHJzL2Rvd25yZXYueG1sUEsFBgAAAAAEAAQA+QAAAJMDAAAAAA==&#10;" strokecolor="#d3d8d3"/>
            <v:line id="Line 1043" o:spid="_x0000_s3918"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3/L8gAAADdAAAADwAAAGRycy9kb3ducmV2LnhtbESPQUvDQBCF74L/YRnBi9hNC40ldluk&#10;pSiUotaAeBuyYxLMzobdNU3/fecgeJvhvXnvm+V6dJ0aKMTWs4HpJANFXHnbcm2g/NjdL0DFhGyx&#10;80wGzhRhvbq+WmJh/YnfaTimWkkIxwINNCn1hdaxashhnPieWLRvHxwmWUOtbcCThLtOz7Is1w5b&#10;loYGe9o0VP0cf52Bt/C6n3+dpzp/CNvP57K8WwwHMub2Znx6BJVoTP/mv+sXK/hZLvzyjYygV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V3/L8gAAADdAAAADwAAAAAA&#10;AAAAAAAAAAChAgAAZHJzL2Rvd25yZXYueG1sUEsFBgAAAAAEAAQA+QAAAJYDAAAAAA==&#10;" strokecolor="#d3d8d3"/>
            <v:line id="Line 1042" o:spid="_x0000_s3919"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hFatMUAAADdAAAADwAAAGRycy9kb3ducmV2LnhtbERP32vCMBB+F/wfwg32Mmbawap0Rhkb&#10;w4GIzhXG3o7m1habS0lirf+9EQa+3cf38+bLwbSiJ+cbywrSSQKCuLS64UpB8f3xOAPhA7LG1jIp&#10;OJOH5WI8mmOu7Ym/qN+HSsQQ9jkqqEPocil9WZNBP7EdceT+rDMYInSV1A5PMdy08ilJMmmw4dhQ&#10;Y0dvNZWH/dEo2Lnt+vn3nMps6t5/VkXxMOs3pNT93fD6AiLQEG7if/enjvOTLIXrN/EEubg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hFatMUAAADdAAAADwAAAAAAAAAA&#10;AAAAAAChAgAAZHJzL2Rvd25yZXYueG1sUEsFBgAAAAAEAAQA+QAAAJMDAAAAAA==&#10;" strokecolor="#d3d8d3"/>
            <v:line id="Line 1041" o:spid="_x0000_s3920"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PEw8UAAADdAAAADwAAAGRycy9kb3ducmV2LnhtbERP32vCMBB+H+x/CDfYi8xUYVWqUYYy&#10;NhDZdAXx7WjOtqy5lCSr9b83grC3+/h+3nzZm0Z05HxtWcFomIAgLqyuuVSQ/7y/TEH4gKyxsUwK&#10;LuRhuXh8mGOm7Zl31O1DKWII+wwVVCG0mZS+qMigH9qWOHIn6wyGCF0ptcNzDDeNHCdJKg3WHBsq&#10;bGlVUfG7/zMKvt3X5vV4Gcl04taHjzwfTLstKfX81L/NQATqw7/47v7UcX6SjuH2TTxBL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sPEw8UAAADdAAAADwAAAAAAAAAA&#10;AAAAAAChAgAAZHJzL2Rvd25yZXYueG1sUEsFBgAAAAAEAAQA+QAAAJMDAAAAAA==&#10;" strokecolor="#d3d8d3"/>
            <v:line id="Line 1040" o:spid="_x0000_s3921"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9hWMUAAADdAAAADwAAAGRycy9kb3ducmV2LnhtbERP30vDMBB+H+x/CDfwZWzpFOvomg5R&#10;hoKIuhXEt6O5tcXmUpKs6/57Iwi+3cf38/LtaDoxkPOtZQWrZQKCuLK65VpBedgt1iB8QNbYWSYF&#10;F/KwLaaTHDNtz/xBwz7UIoawz1BBE0KfSemrhgz6pe2JI3e0zmCI0NVSOzzHcNPJ6yRJpcGWY0OD&#10;PT00VH3vT0bBu3t7uf26rGR65x4/n8pyvh5eSamr2Xi/ARFoDP/iP/ezjvOT9AZ+v4knyO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9hWMUAAADdAAAADwAAAAAAAAAA&#10;AAAAAAChAgAAZHJzL2Rvd25yZXYueG1sUEsFBgAAAAAEAAQA+QAAAJM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3169"/>
        <w:rPr>
          <w:rFonts w:ascii="Arial" w:eastAsia="Arial" w:hAnsi="Arial" w:cs="Arial"/>
          <w:i/>
          <w:sz w:val="19"/>
        </w:rPr>
      </w:pPr>
      <w:r w:rsidRPr="00675D85">
        <w:rPr>
          <w:rFonts w:ascii="Arial" w:eastAsia="Arial" w:hAnsi="Arial" w:cs="Arial"/>
          <w:w w:val="105"/>
          <w:sz w:val="19"/>
        </w:rPr>
        <w:t>7.</w:t>
      </w:r>
      <w:r w:rsidRPr="00675D85">
        <w:rPr>
          <w:rFonts w:ascii="Arial" w:eastAsia="Arial" w:hAnsi="Arial" w:cs="Arial"/>
          <w:spacing w:val="-14"/>
          <w:w w:val="105"/>
          <w:sz w:val="19"/>
        </w:rPr>
        <w:t xml:space="preserve"> </w:t>
      </w:r>
      <w:r w:rsidRPr="00675D85">
        <w:rPr>
          <w:rFonts w:ascii="Arial" w:eastAsia="Arial" w:hAnsi="Arial" w:cs="Arial"/>
          <w:w w:val="105"/>
          <w:sz w:val="19"/>
        </w:rPr>
        <w:t>Excellent</w:t>
      </w:r>
      <w:r w:rsidRPr="00675D85">
        <w:rPr>
          <w:rFonts w:ascii="Arial" w:eastAsia="Arial" w:hAnsi="Arial" w:cs="Arial"/>
          <w:spacing w:val="-13"/>
          <w:w w:val="105"/>
          <w:sz w:val="19"/>
        </w:rPr>
        <w:t xml:space="preserve"> </w:t>
      </w:r>
      <w:r w:rsidRPr="00675D85">
        <w:rPr>
          <w:rFonts w:ascii="Arial" w:eastAsia="Arial" w:hAnsi="Arial" w:cs="Arial"/>
          <w:w w:val="105"/>
          <w:sz w:val="19"/>
        </w:rPr>
        <w:t>banks</w:t>
      </w:r>
      <w:r w:rsidRPr="00675D85">
        <w:rPr>
          <w:rFonts w:ascii="Arial" w:eastAsia="Arial" w:hAnsi="Arial" w:cs="Arial"/>
          <w:spacing w:val="-14"/>
          <w:w w:val="105"/>
          <w:sz w:val="19"/>
        </w:rPr>
        <w:t xml:space="preserve"> </w:t>
      </w:r>
      <w:r w:rsidRPr="00675D85">
        <w:rPr>
          <w:rFonts w:ascii="Arial" w:eastAsia="Arial" w:hAnsi="Arial" w:cs="Arial"/>
          <w:w w:val="105"/>
          <w:sz w:val="19"/>
        </w:rPr>
        <w:t>will</w:t>
      </w:r>
      <w:r w:rsidRPr="00675D85">
        <w:rPr>
          <w:rFonts w:ascii="Arial" w:eastAsia="Arial" w:hAnsi="Arial" w:cs="Arial"/>
          <w:spacing w:val="-13"/>
          <w:w w:val="105"/>
          <w:sz w:val="19"/>
        </w:rPr>
        <w:t xml:space="preserve"> </w:t>
      </w:r>
      <w:r w:rsidRPr="00675D85">
        <w:rPr>
          <w:rFonts w:ascii="Arial" w:eastAsia="Arial" w:hAnsi="Arial" w:cs="Arial"/>
          <w:w w:val="105"/>
          <w:sz w:val="19"/>
        </w:rPr>
        <w:t>perform</w:t>
      </w:r>
      <w:r w:rsidRPr="00675D85">
        <w:rPr>
          <w:rFonts w:ascii="Arial" w:eastAsia="Arial" w:hAnsi="Arial" w:cs="Arial"/>
          <w:spacing w:val="-13"/>
          <w:w w:val="105"/>
          <w:sz w:val="19"/>
        </w:rPr>
        <w:t xml:space="preserve"> </w:t>
      </w:r>
      <w:r w:rsidRPr="00675D85">
        <w:rPr>
          <w:rFonts w:ascii="Arial" w:eastAsia="Arial" w:hAnsi="Arial" w:cs="Arial"/>
          <w:w w:val="105"/>
          <w:sz w:val="19"/>
        </w:rPr>
        <w:t>the</w:t>
      </w:r>
      <w:r w:rsidRPr="00675D85">
        <w:rPr>
          <w:rFonts w:ascii="Arial" w:eastAsia="Arial" w:hAnsi="Arial" w:cs="Arial"/>
          <w:spacing w:val="-14"/>
          <w:w w:val="105"/>
          <w:sz w:val="19"/>
        </w:rPr>
        <w:t xml:space="preserve"> </w:t>
      </w:r>
      <w:r w:rsidRPr="00675D85">
        <w:rPr>
          <w:rFonts w:ascii="Arial" w:eastAsia="Arial" w:hAnsi="Arial" w:cs="Arial"/>
          <w:w w:val="105"/>
          <w:sz w:val="19"/>
        </w:rPr>
        <w:t>service</w:t>
      </w:r>
      <w:r w:rsidRPr="00675D85">
        <w:rPr>
          <w:rFonts w:ascii="Arial" w:eastAsia="Arial" w:hAnsi="Arial" w:cs="Arial"/>
          <w:spacing w:val="-13"/>
          <w:w w:val="105"/>
          <w:sz w:val="19"/>
        </w:rPr>
        <w:t xml:space="preserve"> </w:t>
      </w:r>
      <w:r w:rsidRPr="00675D85">
        <w:rPr>
          <w:rFonts w:ascii="Arial" w:eastAsia="Arial" w:hAnsi="Arial" w:cs="Arial"/>
          <w:w w:val="105"/>
          <w:sz w:val="19"/>
        </w:rPr>
        <w:t>right</w:t>
      </w:r>
      <w:r w:rsidRPr="00675D85">
        <w:rPr>
          <w:rFonts w:ascii="Arial" w:eastAsia="Arial" w:hAnsi="Arial" w:cs="Arial"/>
          <w:spacing w:val="-13"/>
          <w:w w:val="105"/>
          <w:sz w:val="19"/>
        </w:rPr>
        <w:t xml:space="preserve"> </w:t>
      </w:r>
      <w:r w:rsidRPr="00675D85">
        <w:rPr>
          <w:rFonts w:ascii="Arial" w:eastAsia="Arial" w:hAnsi="Arial" w:cs="Arial"/>
          <w:w w:val="105"/>
          <w:sz w:val="19"/>
        </w:rPr>
        <w:t>the</w:t>
      </w:r>
      <w:r w:rsidRPr="00675D85">
        <w:rPr>
          <w:rFonts w:ascii="Arial" w:eastAsia="Arial" w:hAnsi="Arial" w:cs="Arial"/>
          <w:spacing w:val="-14"/>
          <w:w w:val="105"/>
          <w:sz w:val="19"/>
        </w:rPr>
        <w:t xml:space="preserve"> </w:t>
      </w:r>
      <w:r w:rsidRPr="00675D85">
        <w:rPr>
          <w:rFonts w:ascii="Arial" w:eastAsia="Arial" w:hAnsi="Arial" w:cs="Arial"/>
          <w:w w:val="105"/>
          <w:sz w:val="19"/>
        </w:rPr>
        <w:t>first</w:t>
      </w:r>
      <w:r w:rsidRPr="00675D85">
        <w:rPr>
          <w:rFonts w:ascii="Arial" w:eastAsia="Arial" w:hAnsi="Arial" w:cs="Arial"/>
          <w:spacing w:val="-13"/>
          <w:w w:val="105"/>
          <w:sz w:val="19"/>
        </w:rPr>
        <w:t xml:space="preserve"> </w:t>
      </w:r>
      <w:r w:rsidRPr="00675D85">
        <w:rPr>
          <w:rFonts w:ascii="Arial" w:eastAsia="Arial" w:hAnsi="Arial" w:cs="Arial"/>
          <w:w w:val="105"/>
          <w:sz w:val="19"/>
        </w:rPr>
        <w:t>time.</w:t>
      </w:r>
      <w:r w:rsidRPr="00750D46">
        <w:rPr>
          <w:rFonts w:ascii="Arial" w:eastAsia="Arial" w:hAnsi="Arial" w:cs="Arial"/>
          <w:b/>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028" o:spid="_x0000_s3945" style="position:absolute;left:0;text-align:left;margin-left:184.6pt;margin-top:25.05pt;width:20.25pt;height:12.75pt;z-index:-251788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1460,429895;247015,439420;240665,448310;233680,455930;207645,473710;197485,477520;187325,479425;176530,480060;76200,480060;65405,478155;55245,475615;45085,471805;20320,452755;13970,443865;8255,434975;4445,424815;1905,414655;0,404495" o:connectangles="0,0,0,0,0,0,0,0,0,0,0,0,0,0,0,0,0,0,0,0,0,0,0,0,0,0,0,0,0,0,0,0,0,0,0,0,0,0,0"/>
            <w10:wrap anchorx="page"/>
          </v:shape>
        </w:pict>
      </w:r>
      <w:r>
        <w:rPr>
          <w:noProof/>
        </w:rPr>
        <w:pict>
          <v:shape id="Freeform 1027" o:spid="_x0000_s3944" style="position:absolute;left:0;text-align:left;margin-left:219.1pt;margin-top:25.05pt;width:20.25pt;height:12.75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9kK3gsAAEE5AAAOAAAAZHJzL2Uyb0RvYy54bWysW9GO27oRfS/QfxD82GJjjURJ1iKbi4ts&#10;tihw217gqh+gteW1UdtyJW82adF/7wxFajnKUCKK5mFlR8fU4QxnOIc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1026" o:spid="_x0000_s3943" style="position:absolute;left:0;text-align:left;margin-left:253.6pt;margin-top:25.05pt;width:20.25pt;height:12.75pt;z-index:-251786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1025" o:spid="_x0000_s3942" style="position:absolute;left:0;text-align:left;margin-left:288.1pt;margin-top:25.05pt;width:20.25pt;height:12.75pt;z-index:-25178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1024" o:spid="_x0000_s3941" style="position:absolute;left:0;text-align:left;margin-left:322.6pt;margin-top:25.05pt;width:20.25pt;height:12.75pt;z-index:-251784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5XoMQwAAIE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1023" o:spid="_x0000_s3940" style="position:absolute;left:0;text-align:left;margin-left:357.1pt;margin-top:25.05pt;width:20.25pt;height:12.75pt;z-index:-25178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1022" o:spid="_x0000_s3939" style="position:absolute;left:0;text-align:left;margin-left:391.6pt;margin-top:25.05pt;width:20.25pt;height:12.75pt;z-index:-25178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1012" o:spid="_x0000_s3929" style="position:absolute;margin-left:89.75pt;margin-top:8.5pt;width:403.5pt;height:.75pt;z-index:-251781632;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">
            <v:line id="Line 1021" o:spid="_x0000_s3930"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FK6cgAAADdAAAADwAAAGRycy9kb3ducmV2LnhtbESPQWvCQBCF70L/wzIFL6VuFLSSukqp&#10;SAtSbG2g9DZkp0lodjbsrjH++86h4G2G9+a9b1abwbWqpxAbzwamkwwUceltw5WB4nN3vwQVE7LF&#10;1jMZuFCEzfpmtMLc+jN/UH9MlZIQjjkaqFPqcq1jWZPDOPEdsWg/PjhMsoZK24BnCXetnmXZQjts&#10;WBpq7Oi5pvL3eHIG3sNhP/++TPXiIWy/Xoribtm/kTHj2+HpEVSiIV3N/9evVvCzmeDKNzKCXv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UFK6cgAAADdAAAADwAAAAAA&#10;AAAAAAAAAAChAgAAZHJzL2Rvd25yZXYueG1sUEsFBgAAAAAEAAQA+QAAAJYDAAAAAA==&#10;" strokecolor="#d3d8d3"/>
            <v:line id="Line 1020" o:spid="_x0000_s3931"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3vcsUAAADdAAAADwAAAGRycy9kb3ducmV2LnhtbERP22rCQBB9F/oPywh9KbpRqJfUVUqL&#10;tFDEW0D6NmTHJDQ7G3bXGP++Wyj4NodzncWqM7VoyfnKsoLRMAFBnFtdcaEgO64HMxA+IGusLZOC&#10;G3lYLR96C0y1vfKe2kMoRAxhn6KCMoQmldLnJRn0Q9sQR+5sncEQoSukdniN4aaW4ySZSIMVx4YS&#10;G3orKf85XIyCndt+PX/fRnIyde+njyx7mrUbUuqx372+gAjUhbv43/2p4/xkPIe/b+IJ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g3vcsUAAADdAAAADwAAAAAAAAAA&#10;AAAAAAChAgAAZHJzL2Rvd25yZXYueG1sUEsFBgAAAAAEAAQA+QAAAJMDAAAAAA==&#10;" strokecolor="#d3d8d3"/>
            <v:line id="Line 1019" o:spid="_x0000_s3932"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7QMsgAAADdAAAADwAAAGRycy9kb3ducmV2LnhtbESPQUvDQBCF74L/YRmhF2k3VWxL2m0R&#10;pSiUotaA9DZkxySYnQ27a5r++85B8DbDe/PeN6vN4FrVU4iNZwPTSQaKuPS24cpA8bkdL0DFhGyx&#10;9UwGzhRhs76+WmFu/Yk/qD+kSkkIxxwN1Cl1udaxrMlhnPiOWLRvHxwmWUOlbcCThLtW32XZTDts&#10;WBpq7OippvLn8OsMvIe33cPxPNWzeXj+eimK20W/J2NGN8PjElSiIf2b/65freBn98Iv38gIen0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u7QMsgAAADdAAAADwAAAAAA&#10;AAAAAAAAAAChAgAAZHJzL2Rvd25yZXYueG1sUEsFBgAAAAAEAAQA+QAAAJYDAAAAAA==&#10;" strokecolor="#d3d8d3"/>
            <v:line id="Line 1018" o:spid="_x0000_s3933"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1qcUAAADdAAAADwAAAGRycy9kb3ducmV2LnhtbERP30vDMBB+F/Y/hBv4IltaxTm6pkMU&#10;UZChdgXx7WhubbG5lCR23X9vBGFv9/H9vHw7mV6M5HxnWUG6TEAQ11Z33Cio9k+LNQgfkDX2lknB&#10;iTxsi9lFjpm2R/6gsQyNiCHsM1TQhjBkUvq6JYN+aQfiyB2sMxgidI3UDo8x3PTyOklW0mDHsaHF&#10;gR5aqr/LH6Pg3b293n6dUrm6c4+fz1V1tR53pNTlfLrfgAg0hbP43/2i4/zkJoW/b+IJsv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J1qcUAAADdAAAADwAAAAAAAAAA&#10;AAAAAAChAgAAZHJzL2Rvd25yZXYueG1sUEsFBgAAAAAEAAQA+QAAAJMDAAAAAA==&#10;" strokecolor="#d3d8d3"/>
            <v:line id="Line 1017" o:spid="_x0000_s3934"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Dr3sUAAADdAAAADwAAAGRycy9kb3ducmV2LnhtbERP22rCQBB9F/yHZQp9Ed1oqUp0ldIi&#10;LRSpl4D4NmSnSTA7G3bXGP++Wyj0bQ7nOst1Z2rRkvOVZQXjUQKCOLe64kJBdtwM5yB8QNZYWyYF&#10;d/KwXvV7S0y1vfGe2kMoRAxhn6KCMoQmldLnJRn0I9sQR+7bOoMhQldI7fAWw00tJ0kylQYrjg0l&#10;NvRaUn45XI2Cnfv6fD7fx3I6c2+n9ywbzNstKfX40L0sQATqwr/4z/2h4/zkaQK/38QT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XDr3sUAAADdAAAADwAAAAAAAAAA&#10;AAAAAAChAgAAZHJzL2Rvd25yZXYueG1sUEsFBgAAAAAEAAQA+QAAAJMDAAAAAA==&#10;" strokecolor="#d3d8d3"/>
            <v:line id="Line 1016" o:spid="_x0000_s3935"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xORcUAAADdAAAADwAAAGRycy9kb3ducmV2LnhtbERP32vCMBB+F/wfwgm+iKZOptIZZWzI&#10;hCFTVxh7O5qzLTaXkmS1/vdmMNjbfXw/b7XpTC1acr6yrGA6SUAQ51ZXXCjIPrfjJQgfkDXWlknB&#10;jTxs1v3eClNtr3yk9hQKEUPYp6igDKFJpfR5SQb9xDbEkTtbZzBE6AqpHV5juKnlQ5LMpcGKY0OJ&#10;Db2UlF9OP0bBwX28P37fpnK+cK9fb1k2WrZ7Umo46J6fQATqwr/4z73TcX4ym8HvN/EE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jxORcUAAADdAAAADwAAAAAAAAAA&#10;AAAAAAChAgAAZHJzL2Rvd25yZXYueG1sUEsFBgAAAAAEAAQA+QAAAJMDAAAAAA==&#10;" strokecolor="#d3d8d3"/>
            <v:line id="Line 1015" o:spid="_x0000_s3936"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dXWMcYAAADdAAAADwAAAGRycy9kb3ducmV2LnhtbERP32vCMBB+H/g/hBP2MjTVqZPOKMMx&#10;FEQ2XUF8O5pbW9ZcSpLV+t8vwmBv9/H9vMWqM7VoyfnKsoLRMAFBnFtdcaEg+3wbzEH4gKyxtkwK&#10;ruRhtezdLTDV9sIHao+hEDGEfYoKyhCaVEqfl2TQD21DHLkv6wyGCF0htcNLDDe1HCfJTBqsODaU&#10;2NC6pPz7+GMUfLj33fR8HcnZk3s9bbLsYd7uSan7fvfyDCJQF/7Ff+6tjvOTxwncvokn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3V1jHGAAAA3QAAAA8AAAAAAAAA&#10;AAAAAAAAoQIAAGRycy9kb3ducmV2LnhtbFBLBQYAAAAABAAEAPkAAACUAwAAAAA=&#10;" strokecolor="#d3d8d3"/>
            <v:line id="Line 1014" o:spid="_x0000_s3937"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lzqsUAAADdAAAADwAAAGRycy9kb3ducmV2LnhtbERP22rCQBB9L/gPywh9KbpR8ULqKqVS&#10;KhSp2kDp25Adk2B2NuxuY/x7Vyj0bQ7nOst1Z2rRkvOVZQWjYQKCOLe64kJB9vU2WIDwAVljbZkU&#10;XMnDetV7WGKq7YUP1B5DIWII+xQVlCE0qZQ+L8mgH9qGOHIn6wyGCF0htcNLDDe1HCfJTBqsODaU&#10;2NBrSfn5+GsU7N3nx/TnOpKzudt8v2fZ06LdkVKP/e7lGUSgLvyL/9xbHecnkyncv4knyN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plzqsUAAADdAAAADwAAAAAAAAAA&#10;AAAAAAChAgAAZHJzL2Rvd25yZXYueG1sUEsFBgAAAAAEAAQA+QAAAJMDAAAAAA==&#10;" strokecolor="#d3d8d3"/>
            <v:line id="Line 1013" o:spid="_x0000_s3938"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vt3cUAAADdAAAADwAAAGRycy9kb3ducmV2LnhtbERP30vDMBB+H+x/CDfwZWzpFOvomg5R&#10;hoKIuhXEt6O5tcXmUpKs6/57Iwi+3cf38/LtaDoxkPOtZQWrZQKCuLK65VpBedgt1iB8QNbYWSYF&#10;F/KwLaaTHDNtz/xBwz7UIoawz1BBE0KfSemrhgz6pe2JI3e0zmCI0NVSOzzHcNPJ6yRJpcGWY0OD&#10;PT00VH3vT0bBu3t7uf26rGR65x4/n8pyvh5eSamr2Xi/ARFoDP/iP/ezjvOTmxR+v4knyO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kvt3cUAAADdAAAADwAAAAAAAAAA&#10;AAAAAAChAgAAZHJzL2Rvd25yZXYueG1sUEsFBgAAAAAEAAQA+QAAAJM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8.</w:t>
      </w:r>
      <w:r w:rsidRPr="000C5421">
        <w:rPr>
          <w:rFonts w:ascii="Arial" w:hAnsi="Arial" w:cs="Arial"/>
          <w:spacing w:val="-12"/>
          <w:w w:val="105"/>
          <w:sz w:val="19"/>
          <w:szCs w:val="19"/>
        </w:rPr>
        <w:t xml:space="preserve"> </w:t>
      </w:r>
      <w:r w:rsidRPr="000C5421">
        <w:rPr>
          <w:rFonts w:ascii="Arial" w:hAnsi="Arial" w:cs="Arial"/>
          <w:w w:val="105"/>
          <w:sz w:val="19"/>
          <w:szCs w:val="19"/>
        </w:rPr>
        <w:t>Excellent</w:t>
      </w:r>
      <w:r w:rsidRPr="000C5421">
        <w:rPr>
          <w:rFonts w:ascii="Arial" w:hAnsi="Arial" w:cs="Arial"/>
          <w:spacing w:val="-12"/>
          <w:w w:val="105"/>
          <w:sz w:val="19"/>
          <w:szCs w:val="19"/>
        </w:rPr>
        <w:t xml:space="preserve"> </w:t>
      </w:r>
      <w:r w:rsidRPr="000C5421">
        <w:rPr>
          <w:rFonts w:ascii="Arial" w:hAnsi="Arial" w:cs="Arial"/>
          <w:w w:val="105"/>
          <w:sz w:val="19"/>
          <w:szCs w:val="19"/>
        </w:rPr>
        <w:t>banks</w:t>
      </w:r>
      <w:r w:rsidRPr="000C5421">
        <w:rPr>
          <w:rFonts w:ascii="Arial" w:hAnsi="Arial" w:cs="Arial"/>
          <w:spacing w:val="-12"/>
          <w:w w:val="105"/>
          <w:sz w:val="19"/>
          <w:szCs w:val="19"/>
        </w:rPr>
        <w:t xml:space="preserve"> </w:t>
      </w:r>
      <w:r w:rsidRPr="000C5421">
        <w:rPr>
          <w:rFonts w:ascii="Arial" w:hAnsi="Arial" w:cs="Arial"/>
          <w:w w:val="105"/>
          <w:sz w:val="19"/>
          <w:szCs w:val="19"/>
        </w:rPr>
        <w:t>will</w:t>
      </w:r>
      <w:r w:rsidRPr="000C5421">
        <w:rPr>
          <w:rFonts w:ascii="Arial" w:hAnsi="Arial" w:cs="Arial"/>
          <w:spacing w:val="-12"/>
          <w:w w:val="105"/>
          <w:sz w:val="19"/>
          <w:szCs w:val="19"/>
        </w:rPr>
        <w:t xml:space="preserve"> </w:t>
      </w:r>
      <w:r w:rsidRPr="000C5421">
        <w:rPr>
          <w:rFonts w:ascii="Arial" w:hAnsi="Arial" w:cs="Arial"/>
          <w:w w:val="105"/>
          <w:sz w:val="19"/>
          <w:szCs w:val="19"/>
        </w:rPr>
        <w:t>provide</w:t>
      </w:r>
      <w:r w:rsidRPr="000C5421">
        <w:rPr>
          <w:rFonts w:ascii="Arial" w:hAnsi="Arial" w:cs="Arial"/>
          <w:spacing w:val="-12"/>
          <w:w w:val="105"/>
          <w:sz w:val="19"/>
          <w:szCs w:val="19"/>
        </w:rPr>
        <w:t xml:space="preserve"> </w:t>
      </w:r>
      <w:r w:rsidRPr="000C5421">
        <w:rPr>
          <w:rFonts w:ascii="Arial" w:hAnsi="Arial" w:cs="Arial"/>
          <w:w w:val="105"/>
          <w:sz w:val="19"/>
          <w:szCs w:val="19"/>
        </w:rPr>
        <w:t>the</w:t>
      </w:r>
      <w:r w:rsidRPr="000C5421">
        <w:rPr>
          <w:rFonts w:ascii="Arial" w:hAnsi="Arial" w:cs="Arial"/>
          <w:spacing w:val="-11"/>
          <w:w w:val="105"/>
          <w:sz w:val="19"/>
          <w:szCs w:val="19"/>
        </w:rPr>
        <w:t xml:space="preserve"> </w:t>
      </w:r>
      <w:r w:rsidRPr="000C5421">
        <w:rPr>
          <w:rFonts w:ascii="Arial" w:hAnsi="Arial" w:cs="Arial"/>
          <w:w w:val="105"/>
          <w:sz w:val="19"/>
          <w:szCs w:val="19"/>
        </w:rPr>
        <w:t>service</w:t>
      </w:r>
      <w:r w:rsidRPr="000C5421">
        <w:rPr>
          <w:rFonts w:ascii="Arial" w:hAnsi="Arial" w:cs="Arial"/>
          <w:spacing w:val="-12"/>
          <w:w w:val="105"/>
          <w:sz w:val="19"/>
          <w:szCs w:val="19"/>
        </w:rPr>
        <w:t xml:space="preserve"> </w:t>
      </w:r>
      <w:r w:rsidRPr="000C5421">
        <w:rPr>
          <w:rFonts w:ascii="Arial" w:hAnsi="Arial" w:cs="Arial"/>
          <w:w w:val="105"/>
          <w:sz w:val="19"/>
          <w:szCs w:val="19"/>
        </w:rPr>
        <w:t>at</w:t>
      </w:r>
      <w:r w:rsidRPr="000C5421">
        <w:rPr>
          <w:rFonts w:ascii="Arial" w:hAnsi="Arial" w:cs="Arial"/>
          <w:spacing w:val="-12"/>
          <w:w w:val="105"/>
          <w:sz w:val="19"/>
          <w:szCs w:val="19"/>
        </w:rPr>
        <w:t xml:space="preserve"> </w:t>
      </w:r>
      <w:r w:rsidRPr="000C5421">
        <w:rPr>
          <w:rFonts w:ascii="Arial" w:hAnsi="Arial" w:cs="Arial"/>
          <w:w w:val="105"/>
          <w:sz w:val="19"/>
          <w:szCs w:val="19"/>
        </w:rPr>
        <w:t>the</w:t>
      </w:r>
      <w:r w:rsidRPr="000C5421">
        <w:rPr>
          <w:rFonts w:ascii="Arial" w:hAnsi="Arial" w:cs="Arial"/>
          <w:spacing w:val="-12"/>
          <w:w w:val="105"/>
          <w:sz w:val="19"/>
          <w:szCs w:val="19"/>
        </w:rPr>
        <w:t xml:space="preserve"> </w:t>
      </w:r>
      <w:r w:rsidRPr="000C5421">
        <w:rPr>
          <w:rFonts w:ascii="Arial" w:hAnsi="Arial" w:cs="Arial"/>
          <w:w w:val="105"/>
          <w:sz w:val="19"/>
          <w:szCs w:val="19"/>
        </w:rPr>
        <w:t>time</w:t>
      </w:r>
      <w:r w:rsidRPr="000C5421">
        <w:rPr>
          <w:rFonts w:ascii="Arial" w:hAnsi="Arial" w:cs="Arial"/>
          <w:spacing w:val="-12"/>
          <w:w w:val="105"/>
          <w:sz w:val="19"/>
          <w:szCs w:val="19"/>
        </w:rPr>
        <w:t xml:space="preserve"> </w:t>
      </w:r>
      <w:r w:rsidRPr="000C5421">
        <w:rPr>
          <w:rFonts w:ascii="Arial" w:hAnsi="Arial" w:cs="Arial"/>
          <w:w w:val="105"/>
          <w:sz w:val="19"/>
          <w:szCs w:val="19"/>
        </w:rPr>
        <w:t>they</w:t>
      </w:r>
      <w:r w:rsidRPr="000C5421">
        <w:rPr>
          <w:rFonts w:ascii="Arial" w:hAnsi="Arial" w:cs="Arial"/>
          <w:spacing w:val="-11"/>
          <w:w w:val="105"/>
          <w:sz w:val="19"/>
          <w:szCs w:val="19"/>
        </w:rPr>
        <w:t xml:space="preserve"> </w:t>
      </w:r>
      <w:r w:rsidRPr="000C5421">
        <w:rPr>
          <w:rFonts w:ascii="Arial" w:hAnsi="Arial" w:cs="Arial"/>
          <w:w w:val="105"/>
          <w:sz w:val="19"/>
          <w:szCs w:val="19"/>
        </w:rPr>
        <w:t>promise</w:t>
      </w:r>
      <w:r w:rsidRPr="000C5421">
        <w:rPr>
          <w:rFonts w:ascii="Arial" w:hAnsi="Arial" w:cs="Arial"/>
          <w:spacing w:val="-12"/>
          <w:w w:val="105"/>
          <w:sz w:val="19"/>
          <w:szCs w:val="19"/>
        </w:rPr>
        <w:t xml:space="preserve"> </w:t>
      </w:r>
      <w:r w:rsidRPr="000C5421">
        <w:rPr>
          <w:rFonts w:ascii="Arial" w:hAnsi="Arial" w:cs="Arial"/>
          <w:w w:val="105"/>
          <w:sz w:val="19"/>
          <w:szCs w:val="19"/>
        </w:rPr>
        <w:t>to</w:t>
      </w:r>
      <w:r w:rsidRPr="000C5421">
        <w:rPr>
          <w:rFonts w:ascii="Arial" w:hAnsi="Arial" w:cs="Arial"/>
          <w:spacing w:val="-12"/>
          <w:w w:val="105"/>
          <w:sz w:val="19"/>
          <w:szCs w:val="19"/>
        </w:rPr>
        <w:t xml:space="preserve"> </w:t>
      </w:r>
      <w:r w:rsidRPr="000C5421">
        <w:rPr>
          <w:rFonts w:ascii="Arial" w:hAnsi="Arial" w:cs="Arial"/>
          <w:w w:val="105"/>
          <w:sz w:val="19"/>
          <w:szCs w:val="19"/>
        </w:rPr>
        <w:t>do</w:t>
      </w:r>
      <w:r w:rsidRPr="000C5421">
        <w:rPr>
          <w:rFonts w:ascii="Arial" w:hAnsi="Arial" w:cs="Arial"/>
          <w:spacing w:val="-12"/>
          <w:w w:val="105"/>
          <w:sz w:val="19"/>
          <w:szCs w:val="19"/>
        </w:rPr>
        <w:t xml:space="preserve"> </w:t>
      </w:r>
      <w:r w:rsidRPr="000C5421">
        <w:rPr>
          <w:rFonts w:ascii="Arial" w:hAnsi="Arial" w:cs="Arial"/>
          <w:w w:val="105"/>
          <w:sz w:val="19"/>
          <w:szCs w:val="19"/>
        </w:rPr>
        <w:t>so</w:t>
      </w:r>
      <w:r w:rsidR="00675D85" w:rsidRPr="000C5421">
        <w:rPr>
          <w:rFonts w:ascii="Arial" w:hAnsi="Arial" w:cs="Arial"/>
          <w:w w:val="105"/>
          <w:sz w:val="19"/>
          <w:szCs w:val="19"/>
        </w:rPr>
        <w:t>.</w:t>
      </w:r>
      <w:r w:rsidRPr="000C5421">
        <w:rPr>
          <w:rFonts w:ascii="Arial" w:hAnsi="Arial" w:cs="Arial"/>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001" o:spid="_x0000_s3962" style="position:absolute;left:0;text-align:left;margin-left:184.6pt;margin-top:25.05pt;width:20.25pt;height:12.75pt;z-index:-251780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1460,429895;247015,439420;240665,448310;233680,455930;207645,473710;197485,477520;187325,479425;176530,480060;76200,480060;65405,478155;55245,475615;45085,471805;20320,452755;13970,443865;8255,434975;4445,424815;1905,414655;0,404495" o:connectangles="0,0,0,0,0,0,0,0,0,0,0,0,0,0,0,0,0,0,0,0,0,0,0,0,0,0,0,0,0,0,0,0,0,0,0,0,0,0,0"/>
            <w10:wrap anchorx="page"/>
          </v:shape>
        </w:pict>
      </w:r>
      <w:r>
        <w:rPr>
          <w:noProof/>
        </w:rPr>
        <w:pict>
          <v:shape id="Freeform 1000" o:spid="_x0000_s3961" style="position:absolute;left:0;text-align:left;margin-left:219.1pt;margin-top:25.05pt;width:20.25pt;height:12.75pt;z-index:-25177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999" o:spid="_x0000_s3960" style="position:absolute;left:0;text-align:left;margin-left:253.6pt;margin-top:25.05pt;width:20.25pt;height:12.75pt;z-index:-25177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998" o:spid="_x0000_s3959" style="position:absolute;left:0;text-align:left;margin-left:288.1pt;margin-top:25.05pt;width:20.25pt;height:12.75pt;z-index:-251777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997" o:spid="_x0000_s3958" style="position:absolute;left:0;text-align:left;margin-left:322.6pt;margin-top:25.05pt;width:20.25pt;height:12.75pt;z-index:-251776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WP6JwwAAIA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996" o:spid="_x0000_s3957" style="position:absolute;left:0;text-align:left;margin-left:357.1pt;margin-top:25.05pt;width:20.25pt;height:12.75pt;z-index:-251775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tDLMwwAAIA7AAAOAAAAZHJzL2Uyb0RvYy54bWysW9GO27oRfS/QfxD82GJjjSRK1iKbi4ts&#10;tihw217gqh+gteW1UdtyJW82adF/7wxFajnKUCKK5mFlR8fU4QxnyDM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995" o:spid="_x0000_s3956" style="position:absolute;left:0;text-align:left;margin-left:391.6pt;margin-top:25.05pt;width:20.25pt;height:12.75pt;z-index:-251774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985" o:spid="_x0000_s3946" style="position:absolute;margin-left:89.75pt;margin-top:8.5pt;width:403.5pt;height:.75pt;z-index:-25177344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">
            <v:line id="Line 994" o:spid="_x0000_s3947"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6/FMUAAADdAAAADwAAAGRycy9kb3ducmV2LnhtbERP32vCMBB+F/Y/hBvsZWjSwZxUo4yN&#10;sYEMpxbEt6O5tWXNpSRZrf+9GQx8u4/v5y1Wg21FTz40jjVkEwWCuHSm4UpDsX8bz0CEiGywdUwa&#10;zhRgtbwZLTA37sRb6nexEimEQ44a6hi7XMpQ1mQxTFxHnLhv5y3GBH0ljcdTCretfFBqKi02nBpq&#10;7OilpvJn92s1fPnN+vF4zuT0yb8e3oviftZ/ktZ3t8PzHESkIV7F/+4Pk+YrlcHfN+kEub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86/FMUAAADdAAAADwAAAAAAAAAA&#10;AAAAAAChAgAAZHJzL2Rvd25yZXYueG1sUEsFBgAAAAAEAAQA+QAAAJMDAAAAAA==&#10;" strokecolor="#d3d8d3"/>
            <v:line id="Line 993" o:spid="_x0000_s3948"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whY8UAAADdAAAADwAAAGRycy9kb3ducmV2LnhtbERP32vCMBB+H+x/CDfYy5iJwlQ6o4gy&#10;HIhsusLY29Hc2mJzKUms9b83wmBv9/H9vNmit43oyIfasYbhQIEgLpypudSQf709T0GEiGywcUwa&#10;LhRgMb+/m2Fm3Jn31B1iKVIIhww1VDG2mZShqMhiGLiWOHG/zluMCfpSGo/nFG4bOVJqLC3WnBoq&#10;bGlVUXE8nKyGT/+xffm5DOV44tffmzx/mnY70vrxoV++gojUx3/xn/vdpPlKjeD2TTpB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xwhY8UAAADdAAAADwAAAAAAAAAA&#10;AAAAAAChAgAAZHJzL2Rvd25yZXYueG1sUEsFBgAAAAAEAAQA+QAAAJMDAAAAAA==&#10;" strokecolor="#d3d8d3"/>
            <v:line id="Line 992" o:spid="_x0000_s3949"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CE+MUAAADdAAAADwAAAGRycy9kb3ducmV2LnhtbERP32vCMBB+F/wfwgm+yEx0zEk1iihj&#10;gzG2ucLY29GcbbG5lCSr9b9fBoO93cf389bb3jaiIx9qxxpmUwWCuHCm5lJD/vFwswQRIrLBxjFp&#10;uFKA7WY4WGNm3IXfqTvGUqQQDhlqqGJsMylDUZHFMHUtceJOzluMCfpSGo+XFG4bOVdqIS3WnBoq&#10;bGlfUXE+flsNb/71+e7rOpOLe3/4fMzzybJ7Ia3Ho363AhGpj//iP/eTSfOVuoXfb9IJcvM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FCE+MUAAADdAAAADwAAAAAAAAAA&#10;AAAAAAChAgAAZHJzL2Rvd25yZXYueG1sUEsFBgAAAAAEAAQA+QAAAJMDAAAAAA==&#10;" strokecolor="#d3d8d3"/>
            <v:line id="Line 991" o:spid="_x0000_s3950"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kcjMUAAADdAAAADwAAAGRycy9kb3ducmV2LnhtbERP32vCMBB+F/wfwgm+yEyUzUk1iihj&#10;gzG2ucLY29GcbbG5lCSr9b9fBoO93cf389bb3jaiIx9qxxpmUwWCuHCm5lJD/vFwswQRIrLBxjFp&#10;uFKA7WY4WGNm3IXfqTvGUqQQDhlqqGJsMylDUZHFMHUtceJOzluMCfpSGo+XFG4bOVdqIS3WnBoq&#10;bGlfUXE+flsNb/71+e7rOpOLe3/4fMzzybJ7Ia3Ho363AhGpj//iP/eTSfOVuoXfb9IJcvM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kcjMUAAADdAAAADwAAAAAAAAAA&#10;AAAAAAChAgAAZHJzL2Rvd25yZXYueG1sUEsFBgAAAAAEAAQA+QAAAJMDAAAAAA==&#10;" strokecolor="#d3d8d3"/>
            <v:line id="Line 990" o:spid="_x0000_s3951"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W5F8UAAADdAAAADwAAAGRycy9kb3ducmV2LnhtbERP20oDMRB9L/gPYYS+iE0q9MLatBRF&#10;FKT04oL4NmzG3aWbyZKk2+3fm4LQtzmc6yxWvW1ERz7UjjWMRwoEceFMzaWG/OvtcQ4iRGSDjWPS&#10;cKEAq+XdYIGZcWfeU3eIpUghHDLUUMXYZlKGoiKLYeRa4sT9Om8xJuhLaTyeU7ht5JNSU2mx5tRQ&#10;YUsvFRXHw8lq2Pnt5+TnMpbTmX/9fs/zh3m3Ia2H9/36GUSkPt7E/+4Pk+YrNYHrN+kEuf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PW5F8UAAADdAAAADwAAAAAAAAAA&#10;AAAAAAChAgAAZHJzL2Rvd25yZXYueG1sUEsFBgAAAAAEAAQA+QAAAJMDAAAAAA==&#10;" strokecolor="#d3d8d3"/>
            <v:line id="Line 989" o:spid="_x0000_s3952"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cnYMYAAADdAAAADwAAAGRycy9kb3ducmV2LnhtbESPQWvCQBCF7wX/wzKCl1I3ClWJrlIq&#10;0oKI1gaKtyE7JsHsbNjdxvjvXaHQ2wzvvW/eLFadqUVLzleWFYyGCQji3OqKCwXZ9+ZlBsIHZI21&#10;ZVJwIw+rZe9pgam2V/6i9hgKESHsU1RQhtCkUvq8JIN+aBviqJ2tMxji6gqpHV4j3NRynCQTabDi&#10;eKHEht5Lyi/HX6Pg4Pbb19NtJCdTt/75yLLnWbsjpQb97m0OIlAX/s1/6U8d60ciPL6JI8jl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wnJ2DGAAAA3QAAAA8AAAAAAAAA&#10;AAAAAAAAoQIAAGRycy9kb3ducmV2LnhtbFBLBQYAAAAABAAEAPkAAACUAwAAAAA=&#10;" strokecolor="#d3d8d3"/>
            <v:line id="Line 988" o:spid="_x0000_s3953"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2uC+8UAAADdAAAADwAAAGRycy9kb3ducmV2LnhtbERP22oCMRB9F/oPYQq+SE0seGFrFGkp&#10;LUip2oXSt2Ez3V3cTJYkruvfG6HQtzmc6yzXvW1ERz7UjjVMxgoEceFMzaWG/Ov1YQEiRGSDjWPS&#10;cKEA69XdYImZcWfeU3eIpUghHDLUUMXYZlKGoiKLYexa4sT9Om8xJuhLaTyeU7ht5KNSM2mx5tRQ&#10;YUvPFRXHw8lq2PnP7fTnMpGzuX/5fsvz0aL7IK2H9/3mCUSkPv6L/9zvJs1Xag63b9IJcnU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2uC+8UAAADdAAAADwAAAAAAAAAA&#10;AAAAAAChAgAAZHJzL2Rvd25yZXYueG1sUEsFBgAAAAAEAAQA+QAAAJMDAAAAAA==&#10;" strokecolor="#d3d8d3"/>
            <v:line id="Line 987" o:spid="_x0000_s3954"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QWiccAAADdAAAADwAAAGRycy9kb3ducmV2LnhtbESPQUsDMRCF74L/IYzgRWxSwbZsmxZR&#10;REFEWxdKb8Nmuru4mSxJ3G7/vXMQvM3w3rz3zWoz+k4NFFMb2MJ0YkARV8G1XFsov55vF6BSRnbY&#10;BSYLZ0qwWV9erLBw4cRbGna5VhLCqUALTc59oXWqGvKYJqEnFu0Yoscsa6y1i3iScN/pO2Nm2mPL&#10;0tBgT48NVd+7H2/hM3683R/OUz2bx6f9S1neLIZ3svb6anxYgso05n/z3/WrE3xjBFe+kRH0+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9BaJxwAAAN0AAAAPAAAAAAAA&#10;AAAAAAAAAKECAABkcnMvZG93bnJldi54bWxQSwUGAAAAAAQABAD5AAAAlQMAAAAA&#10;" strokecolor="#d3d8d3"/>
            <v:line id="Line 986" o:spid="_x0000_s3955"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izEsUAAADdAAAADwAAAGRycy9kb3ducmV2LnhtbERP20oDMRB9F/oPYQq+SJtUsJe1aRFF&#10;LBSxlwXxbdiMu4ubyZLE7fbvm4Lg2xzOdZbr3jaiIx9qxxomYwWCuHCm5lJDfnwdzUGEiGywcUwa&#10;zhRgvRrcLDEz7sR76g6xFCmEQ4YaqhjbTMpQVGQxjF1LnLhv5y3GBH0pjcdTCreNvFdqKi3WnBoq&#10;bOm5ouLn8Gs17PzH9uHrPJHTmX/5fMvzu3n3TlrfDvunRxCR+vgv/nNvTJqv1AKu36QT5O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izEsUAAADdAAAADwAAAAAAAAAA&#10;AAAAAAChAgAAZHJzL2Rvd25yZXYueG1sUEsFBgAAAAAEAAQA+QAAAJM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4199"/>
        <w:rPr>
          <w:rFonts w:ascii="Arial" w:eastAsia="Arial" w:hAnsi="Arial" w:cs="Arial"/>
          <w:i/>
          <w:sz w:val="19"/>
        </w:rPr>
      </w:pPr>
      <w:r w:rsidRPr="00675D85">
        <w:rPr>
          <w:rFonts w:ascii="Arial" w:eastAsia="Arial" w:hAnsi="Arial" w:cs="Arial"/>
          <w:w w:val="105"/>
          <w:sz w:val="19"/>
        </w:rPr>
        <w:t>9.</w:t>
      </w:r>
      <w:r w:rsidRPr="00675D85">
        <w:rPr>
          <w:rFonts w:ascii="Arial" w:eastAsia="Arial" w:hAnsi="Arial" w:cs="Arial"/>
          <w:spacing w:val="-14"/>
          <w:w w:val="105"/>
          <w:sz w:val="19"/>
        </w:rPr>
        <w:t xml:space="preserve"> </w:t>
      </w:r>
      <w:r w:rsidRPr="00675D85">
        <w:rPr>
          <w:rFonts w:ascii="Arial" w:eastAsia="Arial" w:hAnsi="Arial" w:cs="Arial"/>
          <w:w w:val="105"/>
          <w:sz w:val="19"/>
        </w:rPr>
        <w:t>Excellent</w:t>
      </w:r>
      <w:r w:rsidRPr="00675D85">
        <w:rPr>
          <w:rFonts w:ascii="Arial" w:eastAsia="Arial" w:hAnsi="Arial" w:cs="Arial"/>
          <w:spacing w:val="-14"/>
          <w:w w:val="105"/>
          <w:sz w:val="19"/>
        </w:rPr>
        <w:t xml:space="preserve"> </w:t>
      </w:r>
      <w:r w:rsidRPr="00675D85">
        <w:rPr>
          <w:rFonts w:ascii="Arial" w:eastAsia="Arial" w:hAnsi="Arial" w:cs="Arial"/>
          <w:w w:val="105"/>
          <w:sz w:val="19"/>
        </w:rPr>
        <w:t>banks</w:t>
      </w:r>
      <w:r w:rsidRPr="00675D85">
        <w:rPr>
          <w:rFonts w:ascii="Arial" w:eastAsia="Arial" w:hAnsi="Arial" w:cs="Arial"/>
          <w:spacing w:val="-13"/>
          <w:w w:val="105"/>
          <w:sz w:val="19"/>
        </w:rPr>
        <w:t xml:space="preserve"> </w:t>
      </w:r>
      <w:r w:rsidRPr="00675D85">
        <w:rPr>
          <w:rFonts w:ascii="Arial" w:eastAsia="Arial" w:hAnsi="Arial" w:cs="Arial"/>
          <w:w w:val="105"/>
          <w:sz w:val="19"/>
        </w:rPr>
        <w:t>will</w:t>
      </w:r>
      <w:r w:rsidRPr="00675D85">
        <w:rPr>
          <w:rFonts w:ascii="Arial" w:eastAsia="Arial" w:hAnsi="Arial" w:cs="Arial"/>
          <w:spacing w:val="-14"/>
          <w:w w:val="105"/>
          <w:sz w:val="19"/>
        </w:rPr>
        <w:t xml:space="preserve"> </w:t>
      </w:r>
      <w:r w:rsidRPr="00675D85">
        <w:rPr>
          <w:rFonts w:ascii="Arial" w:eastAsia="Arial" w:hAnsi="Arial" w:cs="Arial"/>
          <w:w w:val="105"/>
          <w:sz w:val="19"/>
        </w:rPr>
        <w:t>insist</w:t>
      </w:r>
      <w:r w:rsidRPr="00675D85">
        <w:rPr>
          <w:rFonts w:ascii="Arial" w:eastAsia="Arial" w:hAnsi="Arial" w:cs="Arial"/>
          <w:spacing w:val="-14"/>
          <w:w w:val="105"/>
          <w:sz w:val="19"/>
        </w:rPr>
        <w:t xml:space="preserve"> </w:t>
      </w:r>
      <w:r w:rsidRPr="00675D85">
        <w:rPr>
          <w:rFonts w:ascii="Arial" w:eastAsia="Arial" w:hAnsi="Arial" w:cs="Arial"/>
          <w:w w:val="105"/>
          <w:sz w:val="19"/>
        </w:rPr>
        <w:t>on</w:t>
      </w:r>
      <w:r w:rsidRPr="00675D85">
        <w:rPr>
          <w:rFonts w:ascii="Arial" w:eastAsia="Arial" w:hAnsi="Arial" w:cs="Arial"/>
          <w:spacing w:val="-13"/>
          <w:w w:val="105"/>
          <w:sz w:val="19"/>
        </w:rPr>
        <w:t xml:space="preserve"> </w:t>
      </w:r>
      <w:r w:rsidRPr="00675D85">
        <w:rPr>
          <w:rFonts w:ascii="Arial" w:eastAsia="Arial" w:hAnsi="Arial" w:cs="Arial"/>
          <w:w w:val="105"/>
          <w:sz w:val="19"/>
        </w:rPr>
        <w:t>error</w:t>
      </w:r>
      <w:r w:rsidRPr="00675D85">
        <w:rPr>
          <w:rFonts w:ascii="Arial" w:eastAsia="Arial" w:hAnsi="Arial" w:cs="Arial"/>
          <w:spacing w:val="-14"/>
          <w:w w:val="105"/>
          <w:sz w:val="19"/>
        </w:rPr>
        <w:t xml:space="preserve"> </w:t>
      </w:r>
      <w:r w:rsidRPr="00675D85">
        <w:rPr>
          <w:rFonts w:ascii="Arial" w:eastAsia="Arial" w:hAnsi="Arial" w:cs="Arial"/>
          <w:w w:val="105"/>
          <w:sz w:val="19"/>
        </w:rPr>
        <w:t>free</w:t>
      </w:r>
      <w:r w:rsidRPr="00675D85">
        <w:rPr>
          <w:rFonts w:ascii="Arial" w:eastAsia="Arial" w:hAnsi="Arial" w:cs="Arial"/>
          <w:spacing w:val="-14"/>
          <w:w w:val="105"/>
          <w:sz w:val="19"/>
        </w:rPr>
        <w:t xml:space="preserve"> </w:t>
      </w:r>
      <w:r w:rsidRPr="00675D85">
        <w:rPr>
          <w:rFonts w:ascii="Arial" w:eastAsia="Arial" w:hAnsi="Arial" w:cs="Arial"/>
          <w:w w:val="105"/>
          <w:sz w:val="19"/>
        </w:rPr>
        <w:t>records.</w:t>
      </w:r>
      <w:r w:rsidRPr="00750D46">
        <w:rPr>
          <w:rFonts w:ascii="Arial" w:eastAsia="Arial" w:hAnsi="Arial" w:cs="Arial"/>
          <w:b/>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2" w:after="0" w:line="240" w:lineRule="auto"/>
        <w:rPr>
          <w:rFonts w:ascii="Arial" w:eastAsia="Arial" w:hAnsi="Arial" w:cs="Arial"/>
          <w:i/>
          <w:sz w:val="27"/>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974" o:spid="_x0000_s3979" style="position:absolute;left:0;text-align:left;margin-left:184.6pt;margin-top:25.8pt;width:20.25pt;height:12.75pt;z-index:-251772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1460,439420;247015,448945;240665,457835;233680,465455;207645,483235;197485,487045;187325,488950;176530,489585;76200,489585;65405,487680;55245,485140;45085,481330;20320,462280;13970,453390;8255,444500;4445,434340;1905,424180;0,414020" o:connectangles="0,0,0,0,0,0,0,0,0,0,0,0,0,0,0,0,0,0,0,0,0,0,0,0,0,0,0,0,0,0,0,0,0,0,0,0,0,0,0"/>
            <w10:wrap anchorx="page"/>
          </v:shape>
        </w:pict>
      </w:r>
      <w:r>
        <w:rPr>
          <w:noProof/>
        </w:rPr>
        <w:pict>
          <v:shape id="Freeform 973" o:spid="_x0000_s3978" style="position:absolute;left:0;text-align:left;margin-left:219.1pt;margin-top:25.8pt;width:20.25pt;height:12.75pt;z-index:-251771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
            <w10:wrap anchorx="page"/>
          </v:shape>
        </w:pict>
      </w:r>
      <w:r>
        <w:rPr>
          <w:noProof/>
        </w:rPr>
        <w:pict>
          <v:shape id="Freeform 972" o:spid="_x0000_s3977" style="position:absolute;left:0;text-align:left;margin-left:253.6pt;margin-top:25.8pt;width:20.25pt;height:12.75pt;z-index:-251770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
            <w10:wrap anchorx="page"/>
          </v:shape>
        </w:pict>
      </w:r>
      <w:r>
        <w:rPr>
          <w:noProof/>
        </w:rPr>
        <w:pict>
          <v:shape id="Freeform 971" o:spid="_x0000_s3976" style="position:absolute;left:0;text-align:left;margin-left:288.1pt;margin-top:25.8pt;width:20.25pt;height:12.75pt;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970" o:spid="_x0000_s3975" style="position:absolute;left:0;text-align:left;margin-left:322.6pt;margin-top:25.8pt;width:20.25pt;height:12.75pt;z-index:-25176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969" o:spid="_x0000_s3974" style="position:absolute;left:0;text-align:left;margin-left:357.1pt;margin-top:25.8pt;width:20.25pt;height:12.75pt;z-index:-251767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968" o:spid="_x0000_s3973" style="position:absolute;left:0;text-align:left;margin-left:391.6pt;margin-top:25.8pt;width:20.25pt;height:12.75pt;z-index:-251766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lastRenderedPageBreak/>
        <w:pict>
          <v:group id="Group 958" o:spid="_x0000_s3963" style="position:absolute;margin-left:89.75pt;margin-top:9.25pt;width:403.5pt;height:.75pt;z-index:-251765248;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">
            <v:line id="Line 967" o:spid="_x0000_s3964"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cAccAAADcAAAADwAAAGRycy9kb3ducmV2LnhtbESP3WrCQBSE7wu+w3IEb6RuFP+aukpp&#10;KQqltGqg9O6QPSbB7Nmwu43x7btCoZfDzHzDrDadqUVLzleWFYxHCQji3OqKCwXZ8fV+CcIHZI21&#10;ZVJwJQ+bde9uham2F95TewiFiBD2KSooQ2hSKX1ekkE/sg1x9E7WGQxRukJqh5cIN7WcJMlcGqw4&#10;LpTY0HNJ+fnwYxR8uo+32fd1LOcL9/K1zbLhsn0npQb97ukRRKAu/If/2jut4GExhduZeATk+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8lwBxwAAANwAAAAPAAAAAAAA&#10;AAAAAAAAAKECAABkcnMvZG93bnJldi54bWxQSwUGAAAAAAQABAD5AAAAlQMAAAAA&#10;" strokecolor="#d3d8d3"/>
            <v:line id="Line 966" o:spid="_x0000_s3965"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75mscAAADcAAAADwAAAGRycy9kb3ducmV2LnhtbESP3WrCQBSE7wXfYTlCb6RuLPiXuoq0&#10;iEKRthoovTtkT5Ng9mzYXWN8+26h4OUwM98wy3VnatGS85VlBeNRAoI4t7riQkF22j7OQfiArLG2&#10;TApu5GG96veWmGp75U9qj6EQEcI+RQVlCE0qpc9LMuhHtiGO3o91BkOUrpDa4TXCTS2fkmQqDVYc&#10;F0ps6KWk/Hy8GAUf7v1t8n0by+nMvX7tsmw4bw+k1MOg2zyDCNSFe/i/vdcKFrMJ/J2JR0C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vvmaxwAAANwAAAAPAAAAAAAA&#10;AAAAAAAAAKECAABkcnMvZG93bnJldi54bWxQSwUGAAAAAAQABAD5AAAAlQMAAAAA&#10;" strokecolor="#d3d8d3"/>
            <v:line id="Line 965" o:spid="_x0000_s3966"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xn7ccAAADcAAAADwAAAGRycy9kb3ducmV2LnhtbESPQWvCQBSE7wX/w/KEXkrdKDTa1FVK&#10;pVgQsbWB0tsj+0yC2bdhd43x33cLgsdhZr5h5sveNKIj52vLCsajBARxYXXNpYL8+/1xBsIHZI2N&#10;ZVJwIQ/LxeBujpm2Z/6ibh9KESHsM1RQhdBmUvqiIoN+ZFvi6B2sMxiidKXUDs8Rbho5SZJUGqw5&#10;LlTY0ltFxXF/Mgo+3W7z9HsZy3TqVj/rPH+YdVtS6n7Yv76ACNSHW/ja/tAKnqcp/J+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bGftxwAAANwAAAAPAAAAAAAA&#10;AAAAAAAAAKECAABkcnMvZG93bnJldi54bWxQSwUGAAAAAAQABAD5AAAAlQMAAAAA&#10;" strokecolor="#d3d8d3"/>
            <v:line id="Line 964" o:spid="_x0000_s3967"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DCdscAAADcAAAADwAAAGRycy9kb3ducmV2LnhtbESPQWvCQBSE7wX/w/KEXkrdKNTY1FVK&#10;pVgQsbWB0tsj+0yC2bdhd43x33cLgsdhZr5h5sveNKIj52vLCsajBARxYXXNpYL8+/1xBsIHZI2N&#10;ZVJwIQ/LxeBujpm2Z/6ibh9KESHsM1RQhdBmUvqiIoN+ZFvi6B2sMxiidKXUDs8Rbho5SZKpNFhz&#10;XKiwpbeKiuP+ZBR8ut3m6fcyltPUrX7Wef4w67ak1P2wf30BEagPt/C1/aEVPKcp/J+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IMJ2xwAAANwAAAAPAAAAAAAA&#10;AAAAAAAAAKECAABkcnMvZG93bnJldi54bWxQSwUGAAAAAAQABAD5AAAAlQMAAAAA&#10;" strokecolor="#d3d8d3"/>
            <v:line id="Line 963" o:spid="_x0000_s3968"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9WBMQAAADcAAAADwAAAGRycy9kb3ducmV2LnhtbERPW2vCMBR+H/gfwhF8GTNV8LJqFNkY&#10;DmToXEF8OzTHtticlCSr9d8vD8IeP777ct2ZWrTkfGVZwWiYgCDOra64UJD9fLzMQfiArLG2TAru&#10;5GG96j0tMdX2xt/UHkMhYgj7FBWUITSplD4vyaAf2oY4chfrDIYIXSG1w1sMN7UcJ8lUGqw4NpTY&#10;0FtJ+fX4axQc3H43Od9Hcjpz76dtlj3P2y9SatDvNgsQgbrwL364P7WC11lcG8/EI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v1YExAAAANwAAAAPAAAAAAAAAAAA&#10;AAAAAKECAABkcnMvZG93bnJldi54bWxQSwUGAAAAAAQABAD5AAAAkgMAAAAA&#10;" strokecolor="#d3d8d3"/>
            <v:line id="Line 962" o:spid="_x0000_s3969"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Pzn8cAAADcAAAADwAAAGRycy9kb3ducmV2LnhtbESP3WrCQBSE7wt9h+UI3hTdWKg/0VVK&#10;i7QgpVUD4t0he0xCs2fD7jbGt3cFoZfDzHzDLFadqUVLzleWFYyGCQji3OqKCwXZfj2YgvABWWNt&#10;mRRcyMNq+fiwwFTbM2+p3YVCRAj7FBWUITSplD4vyaAf2oY4eifrDIYoXSG1w3OEm1o+J8lYGqw4&#10;LpTY0FtJ+e/uzyj4cd+bl+NlJMcT9374yLKnaftFSvV73escRKAu/Ifv7U+tYDaZwe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8/OfxwAAANwAAAAPAAAAAAAA&#10;AAAAAAAAAKECAABkcnMvZG93bnJldi54bWxQSwUGAAAAAAQABAD5AAAAlQMAAAAA&#10;" strokecolor="#d3d8d3"/>
            <v:line id="Line 961" o:spid="_x0000_s3970"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RwqJcQAAADcAAAADwAAAGRycy9kb3ducmV2LnhtbERPXWvCMBR9F/wP4Qp7GZoqTLtqlDEZ&#10;Gwxx08Lw7dJc22JzU5Ks1n+/PAx8PJzv1aY3jejI+dqygukkAUFcWF1zqSA/vo1TED4ga2wsk4Ib&#10;edish4MVZtpe+Zu6QyhFDGGfoYIqhDaT0hcVGfQT2xJH7mydwRChK6V2eI3hppGzJJlLgzXHhgpb&#10;eq2ouBx+jYIvt/98Ot2mcr5w25/3PH9Mux0p9TDqX5YgAvXhLv53f2gFz2mcH8/EIyD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HColxAAAANwAAAAPAAAAAAAAAAAA&#10;AAAAAKECAABkcnMvZG93bnJldi54bWxQSwUGAAAAAAQABAD5AAAAkgMAAAAA&#10;" strokecolor="#d3d8d3"/>
            <v:line id="Line 960" o:spid="_x0000_s3971"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CPvscAAADcAAAADwAAAGRycy9kb3ducmV2LnhtbESPQUvDQBSE7wX/w/KEXsRuUrCNabdF&#10;WkRBxFoDpbdH9jUJZt+G3TVN/70rCD0OM/MNs1wPphU9Od9YVpBOEhDEpdUNVwqKr+f7DIQPyBpb&#10;y6TgQh7Wq5vREnNtz/xJ/T5UIkLY56igDqHLpfRlTQb9xHbE0TtZZzBE6SqpHZ4j3LRymiQzabDh&#10;uFBjR5uayu/9j1Gwcx9vD8dLKmdztz28FMVd1r+TUuPb4WkBItAQruH/9qtW8Jil8HcmHg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I++xwAAANwAAAAPAAAAAAAA&#10;AAAAAAAAAKECAABkcnMvZG93bnJldi54bWxQSwUGAAAAAAQABAD5AAAAlQMAAAAA&#10;" strokecolor="#d3d8d3"/>
            <v:line id="Line 959" o:spid="_x0000_s3972"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IRyccAAADcAAAADwAAAGRycy9kb3ducmV2LnhtbESPQWvCQBSE74L/YXmFXopuFKoxdZXS&#10;UioUsdWA9PbIvibB7Nuwu43x37uFgsdhZr5hluveNKIj52vLCibjBARxYXXNpYL88DZKQfiArLGx&#10;TAou5GG9Gg6WmGl75i/q9qEUEcI+QwVVCG0mpS8qMujHtiWO3o91BkOUrpTa4TnCTSOnSTKTBmuO&#10;CxW29FJRcdr/GgWfbvfx+H2ZyNncvR7f8/wh7bak1P1d//wEIlAfbuH/9kYrWKRT+DsTj4B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ghHJ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10.</w:t>
      </w:r>
      <w:r w:rsidRPr="000C5421">
        <w:rPr>
          <w:rFonts w:ascii="Arial" w:hAnsi="Arial" w:cs="Arial"/>
          <w:spacing w:val="-16"/>
          <w:w w:val="105"/>
          <w:sz w:val="19"/>
          <w:szCs w:val="19"/>
        </w:rPr>
        <w:t xml:space="preserve"> </w:t>
      </w:r>
      <w:r w:rsidRPr="000C5421">
        <w:rPr>
          <w:rFonts w:ascii="Arial" w:hAnsi="Arial" w:cs="Arial"/>
          <w:w w:val="105"/>
          <w:sz w:val="19"/>
          <w:szCs w:val="19"/>
        </w:rPr>
        <w:t>Employees</w:t>
      </w:r>
      <w:r w:rsidRPr="000C5421">
        <w:rPr>
          <w:rFonts w:ascii="Arial" w:hAnsi="Arial" w:cs="Arial"/>
          <w:spacing w:val="-16"/>
          <w:w w:val="105"/>
          <w:sz w:val="19"/>
          <w:szCs w:val="19"/>
        </w:rPr>
        <w:t xml:space="preserve"> </w:t>
      </w:r>
      <w:r w:rsidRPr="000C5421">
        <w:rPr>
          <w:rFonts w:ascii="Arial" w:hAnsi="Arial" w:cs="Arial"/>
          <w:w w:val="105"/>
          <w:sz w:val="19"/>
          <w:szCs w:val="19"/>
        </w:rPr>
        <w:t>of</w:t>
      </w:r>
      <w:r w:rsidRPr="000C5421">
        <w:rPr>
          <w:rFonts w:ascii="Arial" w:hAnsi="Arial" w:cs="Arial"/>
          <w:spacing w:val="-15"/>
          <w:w w:val="105"/>
          <w:sz w:val="19"/>
          <w:szCs w:val="19"/>
        </w:rPr>
        <w:t xml:space="preserve"> </w:t>
      </w:r>
      <w:r w:rsidRPr="000C5421">
        <w:rPr>
          <w:rFonts w:ascii="Arial" w:hAnsi="Arial" w:cs="Arial"/>
          <w:w w:val="105"/>
          <w:sz w:val="19"/>
          <w:szCs w:val="19"/>
        </w:rPr>
        <w:t>excellent</w:t>
      </w:r>
      <w:r w:rsidRPr="000C5421">
        <w:rPr>
          <w:rFonts w:ascii="Arial" w:hAnsi="Arial" w:cs="Arial"/>
          <w:spacing w:val="-16"/>
          <w:w w:val="105"/>
          <w:sz w:val="19"/>
          <w:szCs w:val="19"/>
        </w:rPr>
        <w:t xml:space="preserve"> </w:t>
      </w:r>
      <w:r w:rsidRPr="000C5421">
        <w:rPr>
          <w:rFonts w:ascii="Arial" w:hAnsi="Arial" w:cs="Arial"/>
          <w:w w:val="105"/>
          <w:sz w:val="19"/>
          <w:szCs w:val="19"/>
        </w:rPr>
        <w:t>banks</w:t>
      </w:r>
      <w:r w:rsidRPr="000C5421">
        <w:rPr>
          <w:rFonts w:ascii="Arial" w:hAnsi="Arial" w:cs="Arial"/>
          <w:spacing w:val="-16"/>
          <w:w w:val="105"/>
          <w:sz w:val="19"/>
          <w:szCs w:val="19"/>
        </w:rPr>
        <w:t xml:space="preserve"> </w:t>
      </w:r>
      <w:r w:rsidRPr="000C5421">
        <w:rPr>
          <w:rFonts w:ascii="Arial" w:hAnsi="Arial" w:cs="Arial"/>
          <w:w w:val="105"/>
          <w:sz w:val="19"/>
          <w:szCs w:val="19"/>
        </w:rPr>
        <w:t>will</w:t>
      </w:r>
      <w:r w:rsidRPr="000C5421">
        <w:rPr>
          <w:rFonts w:ascii="Arial" w:hAnsi="Arial" w:cs="Arial"/>
          <w:spacing w:val="-15"/>
          <w:w w:val="105"/>
          <w:sz w:val="19"/>
          <w:szCs w:val="19"/>
        </w:rPr>
        <w:t xml:space="preserve"> </w:t>
      </w:r>
      <w:r w:rsidRPr="000C5421">
        <w:rPr>
          <w:rFonts w:ascii="Arial" w:hAnsi="Arial" w:cs="Arial"/>
          <w:w w:val="105"/>
          <w:sz w:val="19"/>
          <w:szCs w:val="19"/>
        </w:rPr>
        <w:t>tell</w:t>
      </w:r>
      <w:r w:rsidRPr="000C5421">
        <w:rPr>
          <w:rFonts w:ascii="Arial" w:hAnsi="Arial" w:cs="Arial"/>
          <w:spacing w:val="-16"/>
          <w:w w:val="105"/>
          <w:sz w:val="19"/>
          <w:szCs w:val="19"/>
        </w:rPr>
        <w:t xml:space="preserve"> </w:t>
      </w:r>
      <w:r w:rsidRPr="000C5421">
        <w:rPr>
          <w:rFonts w:ascii="Arial" w:hAnsi="Arial" w:cs="Arial"/>
          <w:w w:val="105"/>
          <w:sz w:val="19"/>
          <w:szCs w:val="19"/>
        </w:rPr>
        <w:t>customers</w:t>
      </w:r>
      <w:r w:rsidRPr="000C5421">
        <w:rPr>
          <w:rFonts w:ascii="Arial" w:hAnsi="Arial" w:cs="Arial"/>
          <w:spacing w:val="-16"/>
          <w:w w:val="105"/>
          <w:sz w:val="19"/>
          <w:szCs w:val="19"/>
        </w:rPr>
        <w:t xml:space="preserve"> </w:t>
      </w:r>
      <w:r w:rsidRPr="000C5421">
        <w:rPr>
          <w:rFonts w:ascii="Arial" w:hAnsi="Arial" w:cs="Arial"/>
          <w:w w:val="105"/>
          <w:sz w:val="19"/>
          <w:szCs w:val="19"/>
        </w:rPr>
        <w:t>exactly</w:t>
      </w:r>
      <w:r w:rsidRPr="000C5421">
        <w:rPr>
          <w:rFonts w:ascii="Arial" w:hAnsi="Arial" w:cs="Arial"/>
          <w:spacing w:val="-15"/>
          <w:w w:val="105"/>
          <w:sz w:val="19"/>
          <w:szCs w:val="19"/>
        </w:rPr>
        <w:t xml:space="preserve"> </w:t>
      </w:r>
      <w:r w:rsidRPr="000C5421">
        <w:rPr>
          <w:rFonts w:ascii="Arial" w:hAnsi="Arial" w:cs="Arial"/>
          <w:w w:val="105"/>
          <w:sz w:val="19"/>
          <w:szCs w:val="19"/>
        </w:rPr>
        <w:t>when</w:t>
      </w:r>
      <w:r w:rsidRPr="000C5421">
        <w:rPr>
          <w:rFonts w:ascii="Arial" w:hAnsi="Arial" w:cs="Arial"/>
          <w:spacing w:val="-16"/>
          <w:w w:val="105"/>
          <w:sz w:val="19"/>
          <w:szCs w:val="19"/>
        </w:rPr>
        <w:t xml:space="preserve"> </w:t>
      </w:r>
      <w:r w:rsidRPr="000C5421">
        <w:rPr>
          <w:rFonts w:ascii="Arial" w:hAnsi="Arial" w:cs="Arial"/>
          <w:w w:val="105"/>
          <w:sz w:val="19"/>
          <w:szCs w:val="19"/>
        </w:rPr>
        <w:t>services</w:t>
      </w:r>
      <w:r w:rsidRPr="000C5421">
        <w:rPr>
          <w:rFonts w:ascii="Arial" w:hAnsi="Arial" w:cs="Arial"/>
          <w:spacing w:val="-16"/>
          <w:w w:val="105"/>
          <w:sz w:val="19"/>
          <w:szCs w:val="19"/>
        </w:rPr>
        <w:t xml:space="preserve"> </w:t>
      </w:r>
      <w:r w:rsidRPr="000C5421">
        <w:rPr>
          <w:rFonts w:ascii="Arial" w:hAnsi="Arial" w:cs="Arial"/>
          <w:w w:val="105"/>
          <w:sz w:val="19"/>
          <w:szCs w:val="19"/>
        </w:rPr>
        <w:t>will</w:t>
      </w:r>
      <w:r w:rsidRPr="000C5421">
        <w:rPr>
          <w:rFonts w:ascii="Arial" w:hAnsi="Arial" w:cs="Arial"/>
          <w:spacing w:val="-15"/>
          <w:w w:val="105"/>
          <w:sz w:val="19"/>
          <w:szCs w:val="19"/>
        </w:rPr>
        <w:t xml:space="preserve"> </w:t>
      </w:r>
      <w:r w:rsidRPr="000C5421">
        <w:rPr>
          <w:rFonts w:ascii="Arial" w:hAnsi="Arial" w:cs="Arial"/>
          <w:w w:val="105"/>
          <w:sz w:val="19"/>
          <w:szCs w:val="19"/>
        </w:rPr>
        <w:t>be</w:t>
      </w:r>
      <w:r w:rsidRPr="000C5421">
        <w:rPr>
          <w:rFonts w:ascii="Arial" w:hAnsi="Arial" w:cs="Arial"/>
          <w:spacing w:val="-16"/>
          <w:w w:val="105"/>
          <w:sz w:val="19"/>
          <w:szCs w:val="19"/>
        </w:rPr>
        <w:t xml:space="preserve"> </w:t>
      </w:r>
      <w:r w:rsidRPr="000C5421">
        <w:rPr>
          <w:rFonts w:ascii="Arial" w:hAnsi="Arial" w:cs="Arial"/>
          <w:w w:val="105"/>
          <w:sz w:val="19"/>
          <w:szCs w:val="19"/>
        </w:rPr>
        <w:t>performed.</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947" o:spid="_x0000_s3996" style="position:absolute;left:0;text-align:left;margin-left:184.6pt;margin-top:25.05pt;width:20.25pt;height:12.75pt;z-index:-251763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1460,429895;247015,439420;240665,448310;233680,455930;207645,473710;197485,477520;187325,479425;176530,480060;76200,480060;65405,478155;55245,475615;45085,471805;20320,452755;13970,443865;8255,434975;4445,424815;1905,414655;0,404495" o:connectangles="0,0,0,0,0,0,0,0,0,0,0,0,0,0,0,0,0,0,0,0,0,0,0,0,0,0,0,0,0,0,0,0,0,0,0,0,0,0,0"/>
            <w10:wrap anchorx="page"/>
          </v:shape>
        </w:pict>
      </w:r>
      <w:r>
        <w:rPr>
          <w:noProof/>
        </w:rPr>
        <w:pict>
          <v:shape id="Freeform 946" o:spid="_x0000_s3995" style="position:absolute;left:0;text-align:left;margin-left:219.1pt;margin-top:25.05pt;width:20.25pt;height:12.75pt;z-index:-251762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945" o:spid="_x0000_s3994" style="position:absolute;left:0;text-align:left;margin-left:253.6pt;margin-top:25.05pt;width:20.25pt;height:12.75pt;z-index:-251761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
            <w10:wrap anchorx="page"/>
          </v:shape>
        </w:pict>
      </w:r>
      <w:r>
        <w:rPr>
          <w:noProof/>
        </w:rPr>
        <w:pict>
          <v:shape id="Freeform 944" o:spid="_x0000_s3993" style="position:absolute;left:0;text-align:left;margin-left:288.1pt;margin-top:25.05pt;width:20.25pt;height:12.75pt;z-index:-25176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943" o:spid="_x0000_s3992" style="position:absolute;left:0;text-align:left;margin-left:322.6pt;margin-top:25.05pt;width:20.25pt;height:12.75pt;z-index:-25175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UF7KAwAAH8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942" o:spid="_x0000_s3991" style="position:absolute;left:0;text-align:left;margin-left:357.1pt;margin-top:25.05pt;width:20.25pt;height:12.75pt;z-index:-25175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dfXMgwAAH87AAAOAAAAZHJzL2Uyb0RvYy54bWysW9GO27oRfS/QfxD82GJjjSRK1iKbi4ts&#10;tihw217gqh+gteW1UdtyJW82adF/7wxFajnKUCKK5mFlR8fU4Qxnhoc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941" o:spid="_x0000_s3990" style="position:absolute;left:0;text-align:left;margin-left:391.6pt;margin-top:25.05pt;width:20.25pt;height:12.75pt;z-index:-25175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931" o:spid="_x0000_s3980" style="position:absolute;margin-left:89.75pt;margin-top:8.5pt;width:403.5pt;height:.75pt;z-index:251552256;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">
            <v:line id="Line 940" o:spid="_x0000_s3981"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wIy8cAAADcAAAADwAAAGRycy9kb3ducmV2LnhtbESP3WrCQBSE7wu+w3IEb6RuFP+aukpp&#10;KQqltGqg9O6QPSbB7Nmwu43x7btCoZfDzHzDrDadqUVLzleWFYxHCQji3OqKCwXZ8fV+CcIHZI21&#10;ZVJwJQ+bde9uham2F95TewiFiBD2KSooQ2hSKX1ekkE/sg1x9E7WGQxRukJqh5cIN7WcJMlcGqw4&#10;LpTY0HNJ+fnwYxR8uo+32fd1LOcL9/K1zbLhsn0npQb97ukRRKAu/If/2jut4GG6gNuZeATk+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TAjLxwAAANwAAAAPAAAAAAAA&#10;AAAAAAAAAKECAABkcnMvZG93bnJldi54bWxQSwUGAAAAAAQABAD5AAAAlQMAAAAA&#10;" strokecolor="#d3d8d3"/>
            <v:line id="Line 939" o:spid="_x0000_s3982"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OcucQAAADcAAAADwAAAGRycy9kb3ducmV2LnhtbERPXWvCMBR9H+w/hDvwZcxUUeeqUUQR&#10;hTG2ucLY26W5tsXmpiSx1n9vHoQ9Hs73fNmZWrTkfGVZwaCfgCDOra64UJD9bF+mIHxA1lhbJgVX&#10;8rBcPD7MMdX2wt/UHkIhYgj7FBWUITSplD4vyaDv24Y4ckfrDIYIXSG1w0sMN7UcJslEGqw4NpTY&#10;0Lqk/HQ4GwVf7vN9/HcdyMmr2/zusux52n6QUr2nbjUDEagL/+K7e68VvI3i2ngmHgG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05y5xAAAANwAAAAPAAAAAAAAAAAA&#10;AAAAAKECAABkcnMvZG93bnJldi54bWxQSwUGAAAAAAQABAD5AAAAkgMAAAAA&#10;" strokecolor="#d3d8d3"/>
            <v:line id="Line 938" o:spid="_x0000_s3983"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85IscAAADcAAAADwAAAGRycy9kb3ducmV2LnhtbESPQWvCQBSE74X+h+UJXopuFGs1ukpp&#10;KQpFrDZQvD2yzyQ0+zbsbmP8912h0OMwM98wy3VnatGS85VlBaNhAoI4t7riQkH2+TaYgfABWWNt&#10;mRRcycN6dX+3xFTbCx+oPYZCRAj7FBWUITSplD4vyaAf2oY4emfrDIYoXSG1w0uEm1qOk2QqDVYc&#10;F0ps6KWk/Pv4YxR8uP374+k6ktMn9/q1ybKHWbsjpfq97nkBIlAX/sN/7a1WMJ/M4XYmHg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7nzkixwAAANwAAAAPAAAAAAAA&#10;AAAAAAAAAKECAABkcnMvZG93bnJldi54bWxQSwUGAAAAAAQABAD5AAAAlQMAAAAA&#10;" strokecolor="#d3d8d3"/>
            <v:line id="Line 937" o:spid="_x0000_s3984"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wGYsQAAADcAAAADwAAAGRycy9kb3ducmV2LnhtbERPXWvCMBR9F/Yfwh34Ipoq6GpnlLEh&#10;G8jY1MLY26W5a8uam5LEWv+9eRB8PJzv1aY3jejI+dqygukkAUFcWF1zqSA/bscpCB+QNTaWScGF&#10;PGzWD4MVZtqeeU/dIZQihrDPUEEVQptJ6YuKDPqJbYkj92edwRChK6V2eI7hppGzJFlIgzXHhgpb&#10;eq2o+D+cjIJv97Wb/16mcvHk3n7e83yUdp+k1PCxf3kGEagPd/HN/aEVLOdxfjwTj4B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fAZixAAAANwAAAAPAAAAAAAAAAAA&#10;AAAAAKECAABkcnMvZG93bnJldi54bWxQSwUGAAAAAAQABAD5AAAAkgMAAAAA&#10;" strokecolor="#d3d8d3"/>
            <v:line id="Line 936" o:spid="_x0000_s3985"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Cj+ccAAADcAAAADwAAAGRycy9kb3ducmV2LnhtbESP3WrCQBSE7wXfYTlCb0rdRPCnqauU&#10;SmlBxNYGSu8O2WMSzJ4Nu9sY374rFLwcZuYbZrnuTSM6cr62rCAdJyCIC6trLhXkX68PCxA+IGts&#10;LJOCC3lYr4aDJWbanvmTukMoRYSwz1BBFUKbSemLigz6sW2Jo3e0zmCI0pVSOzxHuGnkJElm0mDN&#10;caHCll4qKk6HX6Pgw+23059LKmdzt/l+y/P7Rbcjpe5G/fMTiEB9uIX/2+9aweM0heuZeATk6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MKP5xwAAANwAAAAPAAAAAAAA&#10;AAAAAAAAAKECAABkcnMvZG93bnJldi54bWxQSwUGAAAAAAQABAD5AAAAlQMAAAAA&#10;" strokecolor="#d3d8d3"/>
            <v:line id="Line 935" o:spid="_x0000_s3986"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9jscAAADcAAAADwAAAGRycy9kb3ducmV2LnhtbESPQWvCQBSE74L/YXlCL0U3ClpNXUVa&#10;SoVSWjUg3h7Z1ySYfRt2tzH+e7dQ8DjMzDfMct2ZWrTkfGVZwXiUgCDOra64UJAd3oZzED4ga6wt&#10;k4IreViv+r0lptpeeEftPhQiQtinqKAMoUml9HlJBv3INsTR+7HOYIjSFVI7vES4qeUkSWbSYMVx&#10;ocSGXkrKz/tfo+DbfX1MT9exnD251+N7lj3O209S6mHQbZ5BBOrCPfzf3moFi+kE/s7EIyB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4j2OxwAAANwAAAAPAAAAAAAA&#10;AAAAAAAAAKECAABkcnMvZG93bnJldi54bWxQSwUGAAAAAAQABAD5AAAAlQMAAAAA&#10;" strokecolor="#d3d8d3"/>
            <v:line id="Line 934" o:spid="_x0000_s3987"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66YFcgAAADcAAAADwAAAGRycy9kb3ducmV2LnhtbESPS2vDMBCE74X8B7GBXEoipyUvN0oI&#10;DSWFUpqHofS2WFvbxFoZSXWcf18FCj0OM/MNs1x3phYtOV9ZVjAeJSCIc6srLhRkp5fhHIQPyBpr&#10;y6TgSh7Wq97dElNtL3yg9hgKESHsU1RQhtCkUvq8JIN+ZBvi6H1bZzBE6QqpHV4i3NTyIUmm0mDF&#10;caHEhp5Lys/HH6Ng7z7eJl/XsZzO3PZzl2X38/adlBr0u80TiEBd+A//tV+1gsXkEW5n4hG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66YFcgAAADcAAAADwAAAAAA&#10;AAAAAAAAAAChAgAAZHJzL2Rvd25yZXYueG1sUEsFBgAAAAAEAAQA+QAAAJYDAAAAAA==&#10;" strokecolor="#d3d8d3"/>
            <v:line id="Line 933" o:spid="_x0000_s3988"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cAYcgAAADcAAAADwAAAGRycy9kb3ducmV2LnhtbESPS2vDMBCE74X8B7GBXEoipzQvN0oI&#10;DSWFUpqHofS2WFvbxFoZSXWcf18FCj0OM/MNs1x3phYtOV9ZVjAeJSCIc6srLhRkp5fhHIQPyBpr&#10;y6TgSh7Wq97dElNtL3yg9hgKESHsU1RQhtCkUvq8JIN+ZBvi6H1bZzBE6QqpHV4i3NTyIUmm0mDF&#10;caHEhp5Lys/HH6Ng7z7eJl/XsZzO3PZzl2X38/adlBr0u80TiEBd+A//tV+1gsXkEW5n4hG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EcAYcgAAADcAAAADwAAAAAA&#10;AAAAAAAAAAChAgAAZHJzL2Rvd25yZXYueG1sUEsFBgAAAAAEAAQA+QAAAJYDAAAAAA==&#10;" strokecolor="#d3d8d3"/>
            <v:line id="Line 932" o:spid="_x0000_s3989"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ul+scAAADcAAAADwAAAGRycy9kb3ducmV2LnhtbESP3WrCQBSE7wXfYTlCb0rdWIja6Cql&#10;pbRQxJ8GineH7DEJZs+G3W2Mb98tFLwcZuYbZrnuTSM6cr62rGAyTkAQF1bXXCrIv94e5iB8QNbY&#10;WCYFV/KwXg0HS8y0vfCeukMoRYSwz1BBFUKbSemLigz6sW2Jo3eyzmCI0pVSO7xEuGnkY5JMpcGa&#10;40KFLb1UVJwPP0bBzm0/0+N1Iqcz9/r9nuf3825DSt2N+ucFiEB9uIX/2x9awVOawt+ZeATk6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6X6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2172"/>
        <w:rPr>
          <w:rFonts w:ascii="Arial" w:eastAsia="Arial" w:hAnsi="Arial" w:cs="Arial"/>
          <w:i/>
          <w:sz w:val="19"/>
        </w:rPr>
      </w:pPr>
      <w:r w:rsidRPr="00675D85">
        <w:rPr>
          <w:rFonts w:ascii="Arial" w:eastAsia="Arial" w:hAnsi="Arial" w:cs="Arial"/>
          <w:spacing w:val="-4"/>
          <w:w w:val="105"/>
          <w:sz w:val="19"/>
        </w:rPr>
        <w:t>11.</w:t>
      </w:r>
      <w:r w:rsidRPr="00675D85">
        <w:rPr>
          <w:rFonts w:ascii="Arial" w:eastAsia="Arial" w:hAnsi="Arial" w:cs="Arial"/>
          <w:spacing w:val="-16"/>
          <w:w w:val="105"/>
          <w:sz w:val="19"/>
        </w:rPr>
        <w:t xml:space="preserve"> </w:t>
      </w:r>
      <w:r w:rsidRPr="00675D85">
        <w:rPr>
          <w:rFonts w:ascii="Arial" w:eastAsia="Arial" w:hAnsi="Arial" w:cs="Arial"/>
          <w:w w:val="105"/>
          <w:sz w:val="19"/>
        </w:rPr>
        <w:t>Employees</w:t>
      </w:r>
      <w:r w:rsidRPr="00675D85">
        <w:rPr>
          <w:rFonts w:ascii="Arial" w:eastAsia="Arial" w:hAnsi="Arial" w:cs="Arial"/>
          <w:spacing w:val="-16"/>
          <w:w w:val="105"/>
          <w:sz w:val="19"/>
        </w:rPr>
        <w:t xml:space="preserve"> </w:t>
      </w:r>
      <w:r w:rsidRPr="00675D85">
        <w:rPr>
          <w:rFonts w:ascii="Arial" w:eastAsia="Arial" w:hAnsi="Arial" w:cs="Arial"/>
          <w:w w:val="105"/>
          <w:sz w:val="19"/>
        </w:rPr>
        <w:t>of</w:t>
      </w:r>
      <w:r w:rsidRPr="00675D85">
        <w:rPr>
          <w:rFonts w:ascii="Arial" w:eastAsia="Arial" w:hAnsi="Arial" w:cs="Arial"/>
          <w:spacing w:val="-15"/>
          <w:w w:val="105"/>
          <w:sz w:val="19"/>
        </w:rPr>
        <w:t xml:space="preserve"> </w:t>
      </w:r>
      <w:r w:rsidRPr="00675D85">
        <w:rPr>
          <w:rFonts w:ascii="Arial" w:eastAsia="Arial" w:hAnsi="Arial" w:cs="Arial"/>
          <w:w w:val="105"/>
          <w:sz w:val="19"/>
        </w:rPr>
        <w:t>excellent</w:t>
      </w:r>
      <w:r w:rsidRPr="00675D85">
        <w:rPr>
          <w:rFonts w:ascii="Arial" w:eastAsia="Arial" w:hAnsi="Arial" w:cs="Arial"/>
          <w:spacing w:val="-16"/>
          <w:w w:val="105"/>
          <w:sz w:val="19"/>
        </w:rPr>
        <w:t xml:space="preserve"> </w:t>
      </w:r>
      <w:r w:rsidRPr="00675D85">
        <w:rPr>
          <w:rFonts w:ascii="Arial" w:eastAsia="Arial" w:hAnsi="Arial" w:cs="Arial"/>
          <w:w w:val="105"/>
          <w:sz w:val="19"/>
        </w:rPr>
        <w:t>banks</w:t>
      </w:r>
      <w:r w:rsidRPr="00675D85">
        <w:rPr>
          <w:rFonts w:ascii="Arial" w:eastAsia="Arial" w:hAnsi="Arial" w:cs="Arial"/>
          <w:spacing w:val="-15"/>
          <w:w w:val="105"/>
          <w:sz w:val="19"/>
        </w:rPr>
        <w:t xml:space="preserve"> </w:t>
      </w:r>
      <w:r w:rsidRPr="00675D85">
        <w:rPr>
          <w:rFonts w:ascii="Arial" w:eastAsia="Arial" w:hAnsi="Arial" w:cs="Arial"/>
          <w:w w:val="105"/>
          <w:sz w:val="19"/>
        </w:rPr>
        <w:t>will</w:t>
      </w:r>
      <w:r w:rsidRPr="00675D85">
        <w:rPr>
          <w:rFonts w:ascii="Arial" w:eastAsia="Arial" w:hAnsi="Arial" w:cs="Arial"/>
          <w:spacing w:val="-16"/>
          <w:w w:val="105"/>
          <w:sz w:val="19"/>
        </w:rPr>
        <w:t xml:space="preserve"> </w:t>
      </w:r>
      <w:r w:rsidRPr="00675D85">
        <w:rPr>
          <w:rFonts w:ascii="Arial" w:eastAsia="Arial" w:hAnsi="Arial" w:cs="Arial"/>
          <w:w w:val="105"/>
          <w:sz w:val="19"/>
        </w:rPr>
        <w:t>give</w:t>
      </w:r>
      <w:r w:rsidRPr="00675D85">
        <w:rPr>
          <w:rFonts w:ascii="Arial" w:eastAsia="Arial" w:hAnsi="Arial" w:cs="Arial"/>
          <w:spacing w:val="-15"/>
          <w:w w:val="105"/>
          <w:sz w:val="19"/>
        </w:rPr>
        <w:t xml:space="preserve"> </w:t>
      </w:r>
      <w:r w:rsidRPr="00675D85">
        <w:rPr>
          <w:rFonts w:ascii="Arial" w:eastAsia="Arial" w:hAnsi="Arial" w:cs="Arial"/>
          <w:w w:val="105"/>
          <w:sz w:val="19"/>
        </w:rPr>
        <w:t>prompt</w:t>
      </w:r>
      <w:r w:rsidRPr="00675D85">
        <w:rPr>
          <w:rFonts w:ascii="Arial" w:eastAsia="Arial" w:hAnsi="Arial" w:cs="Arial"/>
          <w:spacing w:val="-16"/>
          <w:w w:val="105"/>
          <w:sz w:val="19"/>
        </w:rPr>
        <w:t xml:space="preserve"> </w:t>
      </w:r>
      <w:r w:rsidRPr="00675D85">
        <w:rPr>
          <w:rFonts w:ascii="Arial" w:eastAsia="Arial" w:hAnsi="Arial" w:cs="Arial"/>
          <w:w w:val="105"/>
          <w:sz w:val="19"/>
        </w:rPr>
        <w:t>service</w:t>
      </w:r>
      <w:r w:rsidRPr="00675D85">
        <w:rPr>
          <w:rFonts w:ascii="Arial" w:eastAsia="Arial" w:hAnsi="Arial" w:cs="Arial"/>
          <w:spacing w:val="-15"/>
          <w:w w:val="105"/>
          <w:sz w:val="19"/>
        </w:rPr>
        <w:t xml:space="preserve"> </w:t>
      </w:r>
      <w:r w:rsidRPr="00675D85">
        <w:rPr>
          <w:rFonts w:ascii="Arial" w:eastAsia="Arial" w:hAnsi="Arial" w:cs="Arial"/>
          <w:w w:val="105"/>
          <w:sz w:val="19"/>
        </w:rPr>
        <w:t>to</w:t>
      </w:r>
      <w:r w:rsidRPr="00675D85">
        <w:rPr>
          <w:rFonts w:ascii="Arial" w:eastAsia="Arial" w:hAnsi="Arial" w:cs="Arial"/>
          <w:spacing w:val="-16"/>
          <w:w w:val="105"/>
          <w:sz w:val="19"/>
        </w:rPr>
        <w:t xml:space="preserve"> </w:t>
      </w:r>
      <w:r w:rsidRPr="00675D85">
        <w:rPr>
          <w:rFonts w:ascii="Arial" w:eastAsia="Arial" w:hAnsi="Arial" w:cs="Arial"/>
          <w:w w:val="105"/>
          <w:sz w:val="19"/>
        </w:rPr>
        <w:t>customers.</w:t>
      </w:r>
      <w:r w:rsidRPr="00750D46">
        <w:rPr>
          <w:rFonts w:ascii="Arial" w:eastAsia="Arial" w:hAnsi="Arial" w:cs="Arial"/>
          <w:b/>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920" o:spid="_x0000_s4013" style="position:absolute;left:0;text-align:left;margin-left:184.6pt;margin-top:25.05pt;width:20.25pt;height:12.75pt;z-index:-251755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919" o:spid="_x0000_s4012" style="position:absolute;left:0;text-align:left;margin-left:219.1pt;margin-top:25.05pt;width:20.25pt;height:12.75pt;z-index:-251753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918" o:spid="_x0000_s4011" style="position:absolute;left:0;text-align:left;margin-left:253.6pt;margin-top:25.05pt;width:20.25pt;height:12.75pt;z-index:-251752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917" o:spid="_x0000_s4010" style="position:absolute;left:0;text-align:left;margin-left:288.1pt;margin-top:25.05pt;width:20.25pt;height:12.75pt;z-index:-251751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916" o:spid="_x0000_s4009" style="position:absolute;left:0;text-align:left;margin-left:322.6pt;margin-top:25.05pt;width:20.25pt;height:12.75pt;z-index:-25175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915" o:spid="_x0000_s4008" style="position:absolute;left:0;text-align:left;margin-left:357.1pt;margin-top:25.05pt;width:20.25pt;height:12.75pt;z-index:-251749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914" o:spid="_x0000_s4007" style="position:absolute;left:0;text-align:left;margin-left:391.6pt;margin-top:25.05pt;width:20.25pt;height:12.75pt;z-index:-251748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904" o:spid="_x0000_s3997" style="position:absolute;margin-left:89.75pt;margin-top:8.5pt;width:403.5pt;height:.75pt;z-index:251560448;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">
            <v:line id="Line 913" o:spid="_x0000_s3998"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3p1H8QAAADcAAAADwAAAGRycy9kb3ducmV2LnhtbERPXWvCMBR9F/Yfwh3sZWiqMFc7owxl&#10;OBBxamHs7dLctWXNTUlirf/ePAx8PJzv+bI3jejI+dqygvEoAUFcWF1zqSA/fQxTED4ga2wsk4Ir&#10;eVguHgZzzLS98IG6YyhFDGGfoYIqhDaT0hcVGfQj2xJH7tc6gyFCV0rt8BLDTSMnSTKVBmuODRW2&#10;tKqo+DuejYIvt9++/FzHcvrq1t+bPH9Oux0p9fTYv7+BCNSHu/jf/akVzCZxfjwTj4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enUfxAAAANwAAAAPAAAAAAAAAAAA&#10;AAAAAKECAABkcnMvZG93bnJldi54bWxQSwUGAAAAAAQABAD5AAAAkgMAAAAA&#10;" strokecolor="#d3d8d3"/>
            <v:line id="Line 912" o:spid="_x0000_s3999"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bQhMcAAADcAAAADwAAAGRycy9kb3ducmV2LnhtbESP3UrDQBSE74W+w3IEb8RuUmgb026L&#10;KFJBSn8MSO8O2WMSmj0bdtc0fXtXELwcZuYbZrkeTCt6cr6xrCAdJyCIS6sbrhQUH68PGQgfkDW2&#10;lknBlTysV6ObJebaXvhA/TFUIkLY56igDqHLpfRlTQb92HbE0fuyzmCI0lVSO7xEuGnlJElm0mDD&#10;caHGjp5rKs/Hb6Ng73bv09M1lbO5e/ncFMV91m9Jqbvb4WkBItAQ/sN/7Tet4HGSwu+ZeATk6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NtCExwAAANwAAAAPAAAAAAAA&#10;AAAAAAAAAKECAABkcnMvZG93bnJldi54bWxQSwUGAAAAAAQABAD5AAAAlQMAAAAA&#10;" strokecolor="#d3d8d3"/>
            <v:line id="Line 911" o:spid="_x0000_s4000"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RO88cAAADcAAAADwAAAGRycy9kb3ducmV2LnhtbESP3UrDQBSE74W+w3IEb8RuGmgb026L&#10;KFJBSn8MSO8O2WMSmj0bdtc0fXtXELwcZuYbZrkeTCt6cr6xrGAyTkAQl1Y3XCkoPl4fMhA+IGts&#10;LZOCK3lYr0Y3S8y1vfCB+mOoRISwz1FBHUKXS+nLmgz6se2Io/dlncEQpaukdniJcNPKNElm0mDD&#10;caHGjp5rKs/Hb6Ng73bv09N1Imdz9/K5KYr7rN+SUne3w9MCRKAh/If/2m9awWOawu+ZeATk6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5E7zxwAAANwAAAAPAAAAAAAA&#10;AAAAAAAAAKECAABkcnMvZG93bnJldi54bWxQSwUGAAAAAAQABAD5AAAAlQMAAAAA&#10;" strokecolor="#d3d8d3"/>
            <v:line id="Line 910" o:spid="_x0000_s4001"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jraMgAAADcAAAADwAAAGRycy9kb3ducmV2LnhtbESPS2vDMBCE74X8B7GBXkIiJyUvJ0oI&#10;LaWFUpqHofS2WBvbxFoZSXWcf18VCj0OM/MNs952phYtOV9ZVjAeJSCIc6srLhRkp+fhAoQPyBpr&#10;y6TgRh62m97dGlNtr3yg9hgKESHsU1RQhtCkUvq8JIN+ZBvi6J2tMxiidIXUDq8Rbmo5SZKZNFhx&#10;XCixoceS8svx2yjYu4+36ddtLGdz9/T5kmWDRftOSt33u90KRKAu/If/2q9awXLyAL9n4hGQm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6jraMgAAADcAAAADwAAAAAA&#10;AAAAAAAAAAChAgAAZHJzL2Rvd25yZXYueG1sUEsFBgAAAAAEAAQA+QAAAJYDAAAAAA==&#10;" strokecolor="#d3d8d3"/>
            <v:line id="Line 909" o:spid="_x0000_s4002"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FzHMgAAADcAAAADwAAAGRycy9kb3ducmV2LnhtbESPS2vDMBCE74X8B7GBXkIiJzQvJ0oI&#10;LaWFUpqHofS2WBvbxFoZSXWcf18VCj0OM/MNs952phYtOV9ZVjAeJSCIc6srLhRkp+fhAoQPyBpr&#10;y6TgRh62m97dGlNtr3yg9hgKESHsU1RQhtCkUvq8JIN+ZBvi6J2tMxiidIXUDq8Rbmo5SZKZNFhx&#10;XCixoceS8svx2yjYu4+36ddtLGdz9/T5kmWDRftOSt33u90KRKAu/If/2q9awXLyAL9n4hGQm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EFzHMgAAADcAAAADwAAAAAA&#10;AAAAAAAAAAChAgAAZHJzL2Rvd25yZXYueG1sUEsFBgAAAAAEAAQA+QAAAJYDAAAAAA==&#10;" strokecolor="#d3d8d3"/>
            <v:line id="Line 908" o:spid="_x0000_s4003"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3Wh8cAAADcAAAADwAAAGRycy9kb3ducmV2LnhtbESPQWvCQBSE74L/YXlCL0U3ClpNXUVa&#10;SoVSWjUg3h7Z1ySYfRt2tzH+e7dQ8DjMzDfMct2ZWrTkfGVZwXiUgCDOra64UJAd3oZzED4ga6wt&#10;k4IreViv+r0lptpeeEftPhQiQtinqKAMoUml9HlJBv3INsTR+7HOYIjSFVI7vES4qeUkSWbSYMVx&#10;ocSGXkrKz/tfo+DbfX1MT9exnD251+N7lj3O209S6mHQbZ5BBOrCPfzf3moFi8kU/s7EIyB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DdaHxwAAANwAAAAPAAAAAAAA&#10;AAAAAAAAAKECAABkcnMvZG93bnJldi54bWxQSwUGAAAAAAQABAD5AAAAlQMAAAAA&#10;" strokecolor="#d3d8d3"/>
            <v:line id="Line 907" o:spid="_x0000_s4004"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9I8McAAADcAAAADwAAAGRycy9kb3ducmV2LnhtbESPQWvCQBSE7wX/w/IKvRTdKDRq6iql&#10;pVQQsdWA9PbIvibB7Nuwu43x37tCocdhZr5hFqveNKIj52vLCsajBARxYXXNpYL88D6cgfABWWNj&#10;mRRcyMNqObhbYKbtmb+o24dSRAj7DBVUIbSZlL6oyKAf2ZY4ej/WGQxRulJqh+cIN42cJEkqDdYc&#10;Fyps6bWi4rT/NQo+3W7z9H0Zy3Tq3o4fef4467ak1MN9//IMIlAf/sN/7bVWMJ+kc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30jwxwAAANwAAAAPAAAAAAAA&#10;AAAAAAAAAKECAABkcnMvZG93bnJldi54bWxQSwUGAAAAAAQABAD5AAAAlQMAAAAA&#10;" strokecolor="#d3d8d3"/>
            <v:line id="Line 906" o:spid="_x0000_s4005"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Pta8cAAADcAAAADwAAAGRycy9kb3ducmV2LnhtbESP3WrCQBSE7wu+w3KE3hTdKPiXuoq0&#10;lAqltGpAvDtkT5Ng9mzY3cb49q5Q6OUwM98wy3VnatGS85VlBaNhAoI4t7riQkF2eBvMQfiArLG2&#10;TAqu5GG96j0sMdX2wjtq96EQEcI+RQVlCE0qpc9LMuiHtiGO3o91BkOUrpDa4SXCTS3HSTKVBiuO&#10;CyU29FJSft7/GgXf7utjcrqO5HTmXo/vWfY0bz9Jqcd+t3kGEagL/+G/9lYrWIxncD8Tj4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4k+1rxwAAANwAAAAPAAAAAAAA&#10;AAAAAAAAAKECAABkcnMvZG93bnJldi54bWxQSwUGAAAAAAQABAD5AAAAlQMAAAAA&#10;" strokecolor="#d3d8d3"/>
            <v:line id="Line 905" o:spid="_x0000_s4006"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x5GcQAAADcAAAADwAAAGRycy9kb3ducmV2LnhtbERPXWvCMBR9F/Yfwh3sZWiqMFc7owxl&#10;OBBxamHs7dLctWXNTUlirf/ePAx8PJzv+bI3jejI+dqygvEoAUFcWF1zqSA/fQxTED4ga2wsk4Ir&#10;eVguHgZzzLS98IG6YyhFDGGfoYIqhDaT0hcVGfQj2xJH7tc6gyFCV0rt8BLDTSMnSTKVBmuODRW2&#10;tKqo+DuejYIvt9++/FzHcvrq1t+bPH9Oux0p9fTYv7+BCNSHu/jf/akVzCZxbTwTj4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DHkZxAAAANwAAAAPAAAAAAAAAAAA&#10;AAAAAKECAABkcnMvZG93bnJldi54bWxQSwUGAAAAAAQABAD5AAAAkg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1966"/>
        <w:rPr>
          <w:rFonts w:ascii="Arial" w:eastAsia="Arial" w:hAnsi="Arial" w:cs="Arial"/>
          <w:i/>
          <w:sz w:val="19"/>
        </w:rPr>
      </w:pPr>
      <w:r w:rsidRPr="00675D85">
        <w:rPr>
          <w:rFonts w:ascii="Arial" w:eastAsia="Arial" w:hAnsi="Arial" w:cs="Arial"/>
          <w:w w:val="105"/>
          <w:sz w:val="19"/>
        </w:rPr>
        <w:t>12.</w:t>
      </w:r>
      <w:r w:rsidRPr="00675D85">
        <w:rPr>
          <w:rFonts w:ascii="Arial" w:eastAsia="Arial" w:hAnsi="Arial" w:cs="Arial"/>
          <w:spacing w:val="-15"/>
          <w:w w:val="105"/>
          <w:sz w:val="19"/>
        </w:rPr>
        <w:t xml:space="preserve"> </w:t>
      </w:r>
      <w:r w:rsidRPr="00675D85">
        <w:rPr>
          <w:rFonts w:ascii="Arial" w:eastAsia="Arial" w:hAnsi="Arial" w:cs="Arial"/>
          <w:w w:val="105"/>
          <w:sz w:val="19"/>
        </w:rPr>
        <w:t>Employees</w:t>
      </w:r>
      <w:r w:rsidRPr="00675D85">
        <w:rPr>
          <w:rFonts w:ascii="Arial" w:eastAsia="Arial" w:hAnsi="Arial" w:cs="Arial"/>
          <w:spacing w:val="-15"/>
          <w:w w:val="105"/>
          <w:sz w:val="19"/>
        </w:rPr>
        <w:t xml:space="preserve"> </w:t>
      </w:r>
      <w:r w:rsidRPr="00675D85">
        <w:rPr>
          <w:rFonts w:ascii="Arial" w:eastAsia="Arial" w:hAnsi="Arial" w:cs="Arial"/>
          <w:w w:val="105"/>
          <w:sz w:val="19"/>
        </w:rPr>
        <w:t>of</w:t>
      </w:r>
      <w:r w:rsidRPr="00675D85">
        <w:rPr>
          <w:rFonts w:ascii="Arial" w:eastAsia="Arial" w:hAnsi="Arial" w:cs="Arial"/>
          <w:spacing w:val="-15"/>
          <w:w w:val="105"/>
          <w:sz w:val="19"/>
        </w:rPr>
        <w:t xml:space="preserve"> </w:t>
      </w:r>
      <w:r w:rsidRPr="00675D85">
        <w:rPr>
          <w:rFonts w:ascii="Arial" w:eastAsia="Arial" w:hAnsi="Arial" w:cs="Arial"/>
          <w:w w:val="105"/>
          <w:sz w:val="19"/>
        </w:rPr>
        <w:t>excellent</w:t>
      </w:r>
      <w:r w:rsidRPr="00675D85">
        <w:rPr>
          <w:rFonts w:ascii="Arial" w:eastAsia="Arial" w:hAnsi="Arial" w:cs="Arial"/>
          <w:spacing w:val="-14"/>
          <w:w w:val="105"/>
          <w:sz w:val="19"/>
        </w:rPr>
        <w:t xml:space="preserve"> </w:t>
      </w:r>
      <w:r w:rsidRPr="00675D85">
        <w:rPr>
          <w:rFonts w:ascii="Arial" w:eastAsia="Arial" w:hAnsi="Arial" w:cs="Arial"/>
          <w:w w:val="105"/>
          <w:sz w:val="19"/>
        </w:rPr>
        <w:t>banks</w:t>
      </w:r>
      <w:r w:rsidRPr="00675D85">
        <w:rPr>
          <w:rFonts w:ascii="Arial" w:eastAsia="Arial" w:hAnsi="Arial" w:cs="Arial"/>
          <w:spacing w:val="-15"/>
          <w:w w:val="105"/>
          <w:sz w:val="19"/>
        </w:rPr>
        <w:t xml:space="preserve"> </w:t>
      </w:r>
      <w:r w:rsidRPr="00675D85">
        <w:rPr>
          <w:rFonts w:ascii="Arial" w:eastAsia="Arial" w:hAnsi="Arial" w:cs="Arial"/>
          <w:w w:val="105"/>
          <w:sz w:val="19"/>
        </w:rPr>
        <w:t>will</w:t>
      </w:r>
      <w:r w:rsidRPr="00675D85">
        <w:rPr>
          <w:rFonts w:ascii="Arial" w:eastAsia="Arial" w:hAnsi="Arial" w:cs="Arial"/>
          <w:spacing w:val="-15"/>
          <w:w w:val="105"/>
          <w:sz w:val="19"/>
        </w:rPr>
        <w:t xml:space="preserve"> </w:t>
      </w:r>
      <w:r w:rsidRPr="00675D85">
        <w:rPr>
          <w:rFonts w:ascii="Arial" w:eastAsia="Arial" w:hAnsi="Arial" w:cs="Arial"/>
          <w:w w:val="105"/>
          <w:sz w:val="19"/>
        </w:rPr>
        <w:t>always</w:t>
      </w:r>
      <w:r w:rsidRPr="00675D85">
        <w:rPr>
          <w:rFonts w:ascii="Arial" w:eastAsia="Arial" w:hAnsi="Arial" w:cs="Arial"/>
          <w:spacing w:val="-14"/>
          <w:w w:val="105"/>
          <w:sz w:val="19"/>
        </w:rPr>
        <w:t xml:space="preserve"> </w:t>
      </w:r>
      <w:r w:rsidRPr="00675D85">
        <w:rPr>
          <w:rFonts w:ascii="Arial" w:eastAsia="Arial" w:hAnsi="Arial" w:cs="Arial"/>
          <w:w w:val="105"/>
          <w:sz w:val="19"/>
        </w:rPr>
        <w:t>be</w:t>
      </w:r>
      <w:r w:rsidRPr="00675D85">
        <w:rPr>
          <w:rFonts w:ascii="Arial" w:eastAsia="Arial" w:hAnsi="Arial" w:cs="Arial"/>
          <w:spacing w:val="-15"/>
          <w:w w:val="105"/>
          <w:sz w:val="19"/>
        </w:rPr>
        <w:t xml:space="preserve"> </w:t>
      </w:r>
      <w:r w:rsidRPr="00675D85">
        <w:rPr>
          <w:rFonts w:ascii="Arial" w:eastAsia="Arial" w:hAnsi="Arial" w:cs="Arial"/>
          <w:w w:val="105"/>
          <w:sz w:val="19"/>
        </w:rPr>
        <w:t>willing</w:t>
      </w:r>
      <w:r w:rsidRPr="00675D85">
        <w:rPr>
          <w:rFonts w:ascii="Arial" w:eastAsia="Arial" w:hAnsi="Arial" w:cs="Arial"/>
          <w:spacing w:val="-15"/>
          <w:w w:val="105"/>
          <w:sz w:val="19"/>
        </w:rPr>
        <w:t xml:space="preserve"> </w:t>
      </w:r>
      <w:r w:rsidRPr="00675D85">
        <w:rPr>
          <w:rFonts w:ascii="Arial" w:eastAsia="Arial" w:hAnsi="Arial" w:cs="Arial"/>
          <w:w w:val="105"/>
          <w:sz w:val="19"/>
        </w:rPr>
        <w:t>to</w:t>
      </w:r>
      <w:r w:rsidRPr="00675D85">
        <w:rPr>
          <w:rFonts w:ascii="Arial" w:eastAsia="Arial" w:hAnsi="Arial" w:cs="Arial"/>
          <w:spacing w:val="-14"/>
          <w:w w:val="105"/>
          <w:sz w:val="19"/>
        </w:rPr>
        <w:t xml:space="preserve"> </w:t>
      </w:r>
      <w:r w:rsidRPr="00675D85">
        <w:rPr>
          <w:rFonts w:ascii="Arial" w:eastAsia="Arial" w:hAnsi="Arial" w:cs="Arial"/>
          <w:w w:val="105"/>
          <w:sz w:val="19"/>
        </w:rPr>
        <w:t>help</w:t>
      </w:r>
      <w:r w:rsidRPr="00675D85">
        <w:rPr>
          <w:rFonts w:ascii="Arial" w:eastAsia="Arial" w:hAnsi="Arial" w:cs="Arial"/>
          <w:spacing w:val="-15"/>
          <w:w w:val="105"/>
          <w:sz w:val="19"/>
        </w:rPr>
        <w:t xml:space="preserve"> </w:t>
      </w:r>
      <w:r w:rsidRPr="00675D85">
        <w:rPr>
          <w:rFonts w:ascii="Arial" w:eastAsia="Arial" w:hAnsi="Arial" w:cs="Arial"/>
          <w:w w:val="105"/>
          <w:sz w:val="19"/>
        </w:rPr>
        <w:t>customers.</w:t>
      </w:r>
      <w:r w:rsidRPr="00675D85">
        <w:rPr>
          <w:rFonts w:ascii="Arial" w:eastAsia="Arial" w:hAnsi="Arial" w:cs="Arial"/>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6"/>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2" w:after="0" w:line="240" w:lineRule="auto"/>
        <w:rPr>
          <w:rFonts w:ascii="Arial" w:eastAsia="Arial" w:hAnsi="Arial" w:cs="Arial"/>
          <w:i/>
          <w:sz w:val="27"/>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893" o:spid="_x0000_s4030" style="position:absolute;left:0;text-align:left;margin-left:184.6pt;margin-top:25.8pt;width:20.25pt;height:12.75pt;z-index:-251746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92" o:spid="_x0000_s4029" style="position:absolute;left:0;text-align:left;margin-left:219.1pt;margin-top:25.8pt;width:20.25pt;height:12.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91" o:spid="_x0000_s4028" style="position:absolute;left:0;text-align:left;margin-left:253.6pt;margin-top:25.8pt;width:20.25pt;height:12.75pt;z-index:-251744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90" o:spid="_x0000_s4027" style="position:absolute;left:0;text-align:left;margin-left:288.1pt;margin-top:25.8pt;width:20.25pt;height:12.75pt;z-index:-251743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89" o:spid="_x0000_s4026" style="position:absolute;left:0;text-align:left;margin-left:322.6pt;margin-top:25.8pt;width:20.25pt;height:12.75pt;z-index:-251742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88" o:spid="_x0000_s4025" style="position:absolute;left:0;text-align:left;margin-left:357.1pt;margin-top:25.8pt;width:20.25pt;height:12.75pt;z-index:-251741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87" o:spid="_x0000_s4024" style="position:absolute;left:0;text-align:left;margin-left:391.6pt;margin-top:25.8pt;width:20.25pt;height:12.75pt;z-index:-251740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877" o:spid="_x0000_s4014" style="position:absolute;margin-left:89.75pt;margin-top:9.25pt;width:403.5pt;height:.75pt;z-index:251568640;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">
            <v:line id="Line 886" o:spid="_x0000_s4015"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YtEscAAADcAAAADwAAAGRycy9kb3ducmV2LnhtbESP3UrDQBSE74W+w3IK3hS7qdIa026L&#10;KKJQpH8B6d0he5qEZs+G3TVN394VBC+HmfmGWax604iOnK8tK5iMExDEhdU1lwryw9tdCsIHZI2N&#10;ZVJwJQ+r5eBmgZm2F95Rtw+liBD2GSqoQmgzKX1RkUE/ti1x9E7WGQxRulJqh5cIN428T5KZNFhz&#10;XKiwpZeKivP+2yjYus16erxO5OzRvX695/ko7T5Jqdth/zwHEagP/+G/9odWkD49wO+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9i0SxwAAANwAAAAPAAAAAAAA&#10;AAAAAAAAAKECAABkcnMvZG93bnJldi54bWxQSwUGAAAAAAQABAD5AAAAlQMAAAAA&#10;" strokecolor="#d3d8d3"/>
            <v:line id="Line 885" o:spid="_x0000_s4016"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1ZscAAADcAAAADwAAAGRycy9kb3ducmV2LnhtbESP3UrDQBSE74W+w3IK3hS7qdga026L&#10;KKJQpH8B6d0he5qEZs+G3TVN394VBC+HmfmGWax604iOnK8tK5iMExDEhdU1lwryw9tdCsIHZI2N&#10;ZVJwJQ+r5eBmgZm2F95Rtw+liBD2GSqoQmgzKX1RkUE/ti1x9E7WGQxRulJqh5cIN428T5KZNFhz&#10;XKiwpZeKivP+2yjYus16erxO5OzRvX695/ko7T5Jqdth/zwHEagP/+G/9odWkD49wO+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H7VmxwAAANwAAAAPAAAAAAAA&#10;AAAAAAAAAKECAABkcnMvZG93bnJldi54bWxQSwUGAAAAAAQABAD5AAAAlQMAAAAA&#10;" strokecolor="#d3d8d3"/>
            <v:line id="Line 884" o:spid="_x0000_s4017"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MQ/ccAAADcAAAADwAAAGRycy9kb3ducmV2LnhtbESPQUvDQBSE70L/w/IEL8VsKrTGmG0R&#10;RRRKUWNAvD2yzyQ0+zbsrmn6791CweMwM98wxWYyvRjJ+c6ygkWSgiCure64UVB9Pl9nIHxA1thb&#10;JgVH8rBZzy4KzLU98AeNZWhEhLDPUUEbwpBL6euWDPrEDsTR+7HOYIjSNVI7PES46eVNmq6kwY7j&#10;QosDPbZU78tfo+DdvW2X38eFXN26p6+Xqppn446UurqcHu5BBJrCf/jcftUKsrslnM7EIyD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UxD9xwAAANwAAAAPAAAAAAAA&#10;AAAAAAAAAKECAABkcnMvZG93bnJldi54bWxQSwUGAAAAAAQABAD5AAAAlQMAAAAA&#10;" strokecolor="#d3d8d3"/>
            <v:line id="Line 883" o:spid="_x0000_s4018"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nutcgAAADdAAAADwAAAGRycy9kb3ducmV2LnhtbESPQUvDQBCF70L/wzIFL2I3KVhL7LaI&#10;Igoi1TZQvA3ZaRKanQ27a5r+e+cgeJvhvXnvm9VmdJ0aKMTWs4F8loEirrxtuTZQ7l9ul6BiQrbY&#10;eSYDF4qwWU+uVlhYf+YvGnapVhLCsUADTUp9oXWsGnIYZ74nFu3og8Mka6i1DXiWcNfpeZYttMOW&#10;paHBnp4aqk67H2fgM2zf774vuV7ch+fDa1neLIcPMuZ6Oj4+gEo0pn/z3/WbFfx5LrjyjYyg1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unutcgAAADdAAAADwAAAAAA&#10;AAAAAAAAAAChAgAAZHJzL2Rvd25yZXYueG1sUEsFBgAAAAAEAAQA+QAAAJYDAAAAAA==&#10;" strokecolor="#d3d8d3"/>
            <v:line id="Line 882" o:spid="_x0000_s4019"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VLLsYAAADdAAAADwAAAGRycy9kb3ducmV2LnhtbERP20rDQBB9F/oPywi+iN2k0Dam3RZR&#10;pIKUXgxI34bsmIRmZ8PumqZ/7wqCb3M411muB9OKnpxvLCtIxwkI4tLqhisFxcfrQwbCB2SNrWVS&#10;cCUP69XoZom5thc+UH8MlYgh7HNUUIfQ5VL6siaDfmw74sh9WWcwROgqqR1eYrhp5SRJZtJgw7Gh&#10;xo6eayrPx2+jYO9279PTNZWzuXv53BTFfdZvSam72+FpASLQEP7Ff+43HedP0kf4/SaeIF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WlSy7GAAAA3QAAAA8AAAAAAAAA&#10;AAAAAAAAoQIAAGRycy9kb3ducmV2LnhtbFBLBQYAAAAABAAEAPkAAACUAwAAAAA=&#10;" strokecolor="#d3d8d3"/>
            <v:line id="Line 881" o:spid="_x0000_s4020"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MoDsgAAADdAAAADwAAAGRycy9kb3ducmV2LnhtbESPQUvDQBCF70L/wzIFL2I3DVhL7LaI&#10;Igoi1TZQvA3ZaRKanQ27a5r+e+cgeJvhvXnvm9VmdJ0aKMTWs4H5LANFXHnbcm2g3L/cLkHFhGyx&#10;80wGLhRhs55crbCw/sxfNOxSrSSEY4EGmpT6QutYNeQwznxPLNrRB4dJ1lBrG/As4a7TeZYttMOW&#10;paHBnp4aqk67H2fgM2zf774vc724D8+H17K8WQ4fZMz1dHx8AJVoTP/mv+s3K/h5LvzyjYyg1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vMoDsgAAADdAAAADwAAAAAA&#10;AAAAAAAAAAChAgAAZHJzL2Rvd25yZXYueG1sUEsFBgAAAAAEAAQA+QAAAJYDAAAAAA==&#10;" strokecolor="#d3d8d3"/>
            <v:line id="Line 880" o:spid="_x0000_s4021"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b+NlcUAAADdAAAADwAAAGRycy9kb3ducmV2LnhtbERP32vCMBB+H+x/CDfYy9C0hal0RpGN&#10;sYHIphbEt6O5tcXmUpKs1v/eCIO93cf38+bLwbSiJ+cbywrScQKCuLS64UpBsX8fzUD4gKyxtUwK&#10;LuRhubi/m2Ou7Zm31O9CJWII+xwV1CF0uZS+rMmgH9uOOHI/1hkMEbpKaofnGG5amSXJRBpsODbU&#10;2NFrTeVp92sUfLuv9fPxksrJ1L0dPoriadZvSKnHh2H1AiLQEP7Ff+5PHednWQq3b+IJc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b+NlcUAAADdAAAADwAAAAAAAAAA&#10;AAAAAAChAgAAZHJzL2Rvd25yZXYueG1sUEsFBgAAAAAEAAQA+QAAAJMDAAAAAA==&#10;" strokecolor="#d3d8d3"/>
            <v:line id="Line 879" o:spid="_x0000_s4022"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0T4sUAAADdAAAADwAAAGRycy9kb3ducmV2LnhtbERP22rCQBB9L/Qflin0pdSNgapEVykt&#10;xYKIlwbEtyE7JqHZ2bC7xvj3rlDo2xzOdWaL3jSiI+drywqGgwQEcWF1zaWC/OfrdQLCB2SNjWVS&#10;cCUPi/njwwwzbS+8o24fShFD2GeooAqhzaT0RUUG/cC2xJE7WWcwROhKqR1eYrhpZJokI2mw5thQ&#10;YUsfFRW/+7NRsHWb1dvxOpSjsfs8LPP8ZdKtSannp/59CiJQH/7Ff+5vHeenaQr3b+IJ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W0T4sUAAADdAAAADwAAAAAAAAAA&#10;AAAAAAChAgAAZHJzL2Rvd25yZXYueG1sUEsFBgAAAAAEAAQA+QAAAJMDAAAAAA==&#10;" strokecolor="#d3d8d3"/>
            <v:line id="Line 878" o:spid="_x0000_s4023"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G2ecYAAADdAAAADwAAAGRycy9kb3ducmV2LnhtbERP30vDMBB+F/Y/hBP2Ii5dZXPUpkMc&#10;oiBjOgvi29GcbVlzKUnsuv/eCIO93cf38/L1aDoxkPOtZQXzWQKCuLK65VpB+fl8uwLhA7LGzjIp&#10;OJGHdTG5yjHT9sgfNOxDLWII+wwVNCH0mZS+asign9meOHI/1hkMEbpaaofHGG46mSbJUhpsOTY0&#10;2NNTQ9Vh/2sUvLvd2+L7NJfLe7f5einLm9WwJaWm1+PjA4hAY7iIz+5XHeen6R38fxNPk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ohtnnGAAAA3QAAAA8AAAAAAAAA&#10;AAAAAAAAoQIAAGRycy9kb3ducmV2LnhtbFBLBQYAAAAABAAEAPkAAACUAw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13.</w:t>
      </w:r>
      <w:r w:rsidRPr="000C5421">
        <w:rPr>
          <w:rFonts w:ascii="Arial" w:hAnsi="Arial" w:cs="Arial"/>
          <w:spacing w:val="-15"/>
          <w:w w:val="105"/>
          <w:sz w:val="19"/>
          <w:szCs w:val="19"/>
        </w:rPr>
        <w:t xml:space="preserve"> </w:t>
      </w:r>
      <w:r w:rsidRPr="000C5421">
        <w:rPr>
          <w:rFonts w:ascii="Arial" w:hAnsi="Arial" w:cs="Arial"/>
          <w:w w:val="105"/>
          <w:sz w:val="19"/>
          <w:szCs w:val="19"/>
        </w:rPr>
        <w:t>Employees</w:t>
      </w:r>
      <w:r w:rsidRPr="000C5421">
        <w:rPr>
          <w:rFonts w:ascii="Arial" w:hAnsi="Arial" w:cs="Arial"/>
          <w:spacing w:val="-14"/>
          <w:w w:val="105"/>
          <w:sz w:val="19"/>
          <w:szCs w:val="19"/>
        </w:rPr>
        <w:t xml:space="preserve"> </w:t>
      </w:r>
      <w:r w:rsidRPr="000C5421">
        <w:rPr>
          <w:rFonts w:ascii="Arial" w:hAnsi="Arial" w:cs="Arial"/>
          <w:w w:val="105"/>
          <w:sz w:val="19"/>
          <w:szCs w:val="19"/>
        </w:rPr>
        <w:t>of</w:t>
      </w:r>
      <w:r w:rsidRPr="000C5421">
        <w:rPr>
          <w:rFonts w:ascii="Arial" w:hAnsi="Arial" w:cs="Arial"/>
          <w:spacing w:val="-14"/>
          <w:w w:val="105"/>
          <w:sz w:val="19"/>
          <w:szCs w:val="19"/>
        </w:rPr>
        <w:t xml:space="preserve"> </w:t>
      </w:r>
      <w:r w:rsidRPr="000C5421">
        <w:rPr>
          <w:rFonts w:ascii="Arial" w:hAnsi="Arial" w:cs="Arial"/>
          <w:w w:val="105"/>
          <w:sz w:val="19"/>
          <w:szCs w:val="19"/>
        </w:rPr>
        <w:t>excellent</w:t>
      </w:r>
      <w:r w:rsidRPr="000C5421">
        <w:rPr>
          <w:rFonts w:ascii="Arial" w:hAnsi="Arial" w:cs="Arial"/>
          <w:spacing w:val="-15"/>
          <w:w w:val="105"/>
          <w:sz w:val="19"/>
          <w:szCs w:val="19"/>
        </w:rPr>
        <w:t xml:space="preserve"> </w:t>
      </w:r>
      <w:r w:rsidRPr="000C5421">
        <w:rPr>
          <w:rFonts w:ascii="Arial" w:hAnsi="Arial" w:cs="Arial"/>
          <w:w w:val="105"/>
          <w:sz w:val="19"/>
          <w:szCs w:val="19"/>
        </w:rPr>
        <w:t>banks</w:t>
      </w:r>
      <w:r w:rsidRPr="000C5421">
        <w:rPr>
          <w:rFonts w:ascii="Arial" w:hAnsi="Arial" w:cs="Arial"/>
          <w:spacing w:val="-14"/>
          <w:w w:val="105"/>
          <w:sz w:val="19"/>
          <w:szCs w:val="19"/>
        </w:rPr>
        <w:t xml:space="preserve"> </w:t>
      </w:r>
      <w:r w:rsidRPr="000C5421">
        <w:rPr>
          <w:rFonts w:ascii="Arial" w:hAnsi="Arial" w:cs="Arial"/>
          <w:w w:val="105"/>
          <w:sz w:val="19"/>
          <w:szCs w:val="19"/>
        </w:rPr>
        <w:t>will</w:t>
      </w:r>
      <w:r w:rsidRPr="000C5421">
        <w:rPr>
          <w:rFonts w:ascii="Arial" w:hAnsi="Arial" w:cs="Arial"/>
          <w:spacing w:val="-14"/>
          <w:w w:val="105"/>
          <w:sz w:val="19"/>
          <w:szCs w:val="19"/>
        </w:rPr>
        <w:t xml:space="preserve"> </w:t>
      </w:r>
      <w:r w:rsidRPr="000C5421">
        <w:rPr>
          <w:rFonts w:ascii="Arial" w:hAnsi="Arial" w:cs="Arial"/>
          <w:w w:val="105"/>
          <w:sz w:val="19"/>
          <w:szCs w:val="19"/>
        </w:rPr>
        <w:t>never</w:t>
      </w:r>
      <w:r w:rsidRPr="000C5421">
        <w:rPr>
          <w:rFonts w:ascii="Arial" w:hAnsi="Arial" w:cs="Arial"/>
          <w:spacing w:val="-14"/>
          <w:w w:val="105"/>
          <w:sz w:val="19"/>
          <w:szCs w:val="19"/>
        </w:rPr>
        <w:t xml:space="preserve"> </w:t>
      </w:r>
      <w:r w:rsidRPr="000C5421">
        <w:rPr>
          <w:rFonts w:ascii="Arial" w:hAnsi="Arial" w:cs="Arial"/>
          <w:w w:val="105"/>
          <w:sz w:val="19"/>
          <w:szCs w:val="19"/>
        </w:rPr>
        <w:t>be</w:t>
      </w:r>
      <w:r w:rsidRPr="000C5421">
        <w:rPr>
          <w:rFonts w:ascii="Arial" w:hAnsi="Arial" w:cs="Arial"/>
          <w:spacing w:val="-15"/>
          <w:w w:val="105"/>
          <w:sz w:val="19"/>
          <w:szCs w:val="19"/>
        </w:rPr>
        <w:t xml:space="preserve"> </w:t>
      </w:r>
      <w:r w:rsidRPr="000C5421">
        <w:rPr>
          <w:rFonts w:ascii="Arial" w:hAnsi="Arial" w:cs="Arial"/>
          <w:w w:val="105"/>
          <w:sz w:val="19"/>
          <w:szCs w:val="19"/>
        </w:rPr>
        <w:t>too</w:t>
      </w:r>
      <w:r w:rsidRPr="000C5421">
        <w:rPr>
          <w:rFonts w:ascii="Arial" w:hAnsi="Arial" w:cs="Arial"/>
          <w:spacing w:val="-14"/>
          <w:w w:val="105"/>
          <w:sz w:val="19"/>
          <w:szCs w:val="19"/>
        </w:rPr>
        <w:t xml:space="preserve"> </w:t>
      </w:r>
      <w:r w:rsidRPr="000C5421">
        <w:rPr>
          <w:rFonts w:ascii="Arial" w:hAnsi="Arial" w:cs="Arial"/>
          <w:w w:val="105"/>
          <w:sz w:val="19"/>
          <w:szCs w:val="19"/>
        </w:rPr>
        <w:t>busy</w:t>
      </w:r>
      <w:r w:rsidRPr="000C5421">
        <w:rPr>
          <w:rFonts w:ascii="Arial" w:hAnsi="Arial" w:cs="Arial"/>
          <w:spacing w:val="-14"/>
          <w:w w:val="105"/>
          <w:sz w:val="19"/>
          <w:szCs w:val="19"/>
        </w:rPr>
        <w:t xml:space="preserve"> </w:t>
      </w:r>
      <w:r w:rsidRPr="000C5421">
        <w:rPr>
          <w:rFonts w:ascii="Arial" w:hAnsi="Arial" w:cs="Arial"/>
          <w:w w:val="105"/>
          <w:sz w:val="19"/>
          <w:szCs w:val="19"/>
        </w:rPr>
        <w:t>to</w:t>
      </w:r>
      <w:r w:rsidRPr="000C5421">
        <w:rPr>
          <w:rFonts w:ascii="Arial" w:hAnsi="Arial" w:cs="Arial"/>
          <w:spacing w:val="-14"/>
          <w:w w:val="105"/>
          <w:sz w:val="19"/>
          <w:szCs w:val="19"/>
        </w:rPr>
        <w:t xml:space="preserve"> </w:t>
      </w:r>
      <w:r w:rsidRPr="000C5421">
        <w:rPr>
          <w:rFonts w:ascii="Arial" w:hAnsi="Arial" w:cs="Arial"/>
          <w:w w:val="105"/>
          <w:sz w:val="19"/>
          <w:szCs w:val="19"/>
        </w:rPr>
        <w:t>respond</w:t>
      </w:r>
      <w:r w:rsidRPr="000C5421">
        <w:rPr>
          <w:rFonts w:ascii="Arial" w:hAnsi="Arial" w:cs="Arial"/>
          <w:spacing w:val="-15"/>
          <w:w w:val="105"/>
          <w:sz w:val="19"/>
          <w:szCs w:val="19"/>
        </w:rPr>
        <w:t xml:space="preserve"> </w:t>
      </w:r>
      <w:r w:rsidRPr="000C5421">
        <w:rPr>
          <w:rFonts w:ascii="Arial" w:hAnsi="Arial" w:cs="Arial"/>
          <w:w w:val="105"/>
          <w:sz w:val="19"/>
          <w:szCs w:val="19"/>
        </w:rPr>
        <w:t>to</w:t>
      </w:r>
      <w:r w:rsidRPr="000C5421">
        <w:rPr>
          <w:rFonts w:ascii="Arial" w:hAnsi="Arial" w:cs="Arial"/>
          <w:spacing w:val="-14"/>
          <w:w w:val="105"/>
          <w:sz w:val="19"/>
          <w:szCs w:val="19"/>
        </w:rPr>
        <w:t xml:space="preserve"> </w:t>
      </w:r>
      <w:r w:rsidRPr="000C5421">
        <w:rPr>
          <w:rFonts w:ascii="Arial" w:hAnsi="Arial" w:cs="Arial"/>
          <w:w w:val="105"/>
          <w:sz w:val="19"/>
          <w:szCs w:val="19"/>
        </w:rPr>
        <w:t>customers'</w:t>
      </w:r>
      <w:r w:rsidRPr="000C5421">
        <w:rPr>
          <w:rFonts w:ascii="Arial" w:hAnsi="Arial" w:cs="Arial"/>
          <w:spacing w:val="-14"/>
          <w:w w:val="105"/>
          <w:sz w:val="19"/>
          <w:szCs w:val="19"/>
        </w:rPr>
        <w:t xml:space="preserve"> </w:t>
      </w:r>
      <w:r w:rsidRPr="000C5421">
        <w:rPr>
          <w:rFonts w:ascii="Arial" w:hAnsi="Arial" w:cs="Arial"/>
          <w:w w:val="105"/>
          <w:sz w:val="19"/>
          <w:szCs w:val="19"/>
        </w:rPr>
        <w:t>requests.</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3" w:after="0" w:line="240" w:lineRule="auto"/>
        <w:rPr>
          <w:rFonts w:ascii="Arial" w:eastAsia="Arial" w:hAnsi="Arial" w:cs="Arial"/>
          <w:i/>
          <w:sz w:val="26"/>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866" o:spid="_x0000_s4047" style="position:absolute;left:0;text-align:left;margin-left:184.6pt;margin-top:25.8pt;width:20.25pt;height:12.75pt;z-index:-251738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65" o:spid="_x0000_s4046" style="position:absolute;left:0;text-align:left;margin-left:219.1pt;margin-top:25.8pt;width:20.25pt;height:12.75pt;z-index:-251737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64" o:spid="_x0000_s4045" style="position:absolute;left:0;text-align:left;margin-left:253.6pt;margin-top:25.8pt;width:20.25pt;height:12.75pt;z-index:-251736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63" o:spid="_x0000_s4044" style="position:absolute;left:0;text-align:left;margin-left:288.1pt;margin-top:25.8pt;width:20.25pt;height:12.75pt;z-index:-251735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62" o:spid="_x0000_s4043" style="position:absolute;left:0;text-align:left;margin-left:322.6pt;margin-top:25.8pt;width:20.25pt;height:12.75pt;z-index:-251734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61" o:spid="_x0000_s4042" style="position:absolute;left:0;text-align:left;margin-left:357.1pt;margin-top:25.8pt;width:20.25pt;height:12.75pt;z-index:-25173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860" o:spid="_x0000_s4041" style="position:absolute;left:0;text-align:left;margin-left:391.6pt;margin-top:25.8pt;width:20.25pt;height:12.75pt;z-index:-251732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850" o:spid="_x0000_s4031" style="position:absolute;margin-left:89.75pt;margin-top:9.25pt;width:403.5pt;height:.75pt;z-index:251576832;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">
            <v:line id="Line 859" o:spid="_x0000_s4032"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1T+rccAAADcAAAADwAAAGRycy9kb3ducmV2LnhtbESPQWvCQBSE7wX/w/IKvZS6sdAYoquU&#10;ltKCiFYD4u2RfU2C2bdhdxvjv3eFQo/DzHzDzJeDaUVPzjeWFUzGCQji0uqGKwXF/uMpA+EDssbW&#10;Mim4kIflYnQ3x1zbM39TvwuViBD2OSqoQ+hyKX1Zk0E/th1x9H6sMxiidJXUDs8Rblr5nCSpNNhw&#10;XKixo7eaytPu1yjYus3q5XiZyHTq3g+fRfGY9WtS6uF+eJ2BCDSE//Bf+0sryNIUbmfiEZCL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VP6txwAAANwAAAAPAAAAAAAA&#10;AAAAAAAAAKECAABkcnMvZG93bnJldi54bWxQSwUGAAAAAAQABAD5AAAAlQMAAAAA&#10;" strokecolor="#d3d8d3"/>
            <v:line id="Line 858" o:spid="_x0000_s4033"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hbNscAAADcAAAADwAAAGRycy9kb3ducmV2LnhtbESPzWrDMBCE74W+g9hCLqWRU4hj3Cgh&#10;tJQWQslPDaW3xdraJtbKSIrjvH0UKOQ4zMw3zHw5mFb05HxjWcFknIAgLq1uuFJQfL8/ZSB8QNbY&#10;WiYFZ/KwXNzfzTHX9sQ76vehEhHCPkcFdQhdLqUvazLox7Yjjt6fdQZDlK6S2uEpwk0rn5MklQYb&#10;jgs1dvRaU3nYH42Crdusp7/niUxn7u3noyges/6LlBo9DKsXEIGGcAv/tz+1giydwfVMPAJy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GFs2xwAAANwAAAAPAAAAAAAA&#10;AAAAAAAAAKECAABkcnMvZG93bnJldi54bWxQSwUGAAAAAAQABAD5AAAAlQMAAAAA&#10;" strokecolor="#d3d8d3"/>
            <v:line id="Line 857" o:spid="_x0000_s4034"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YfPRMQAAADcAAAADwAAAGRycy9kb3ducmV2LnhtbERPXWvCMBR9H+w/hDvwRWbqwFqqUcbG&#10;2EBk0xXEt0tzbcuam5LEWv+9eRD2eDjfy/VgWtGT841lBdNJAoK4tLrhSkHx+/GcgfABWWNrmRRc&#10;ycN69fiwxFzbC++o34dKxBD2OSqoQ+hyKX1Zk0E/sR1x5E7WGQwRukpqh5cYblr5kiSpNNhwbKix&#10;o7eayr/92Sj4cd+b2fE6lencvR8+i2Kc9VtSavQ0vC5ABBrCv/ju/tIKsjSujWfiEZCr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h89ExAAAANwAAAAPAAAAAAAAAAAA&#10;AAAAAKECAABkcnMvZG93bnJldi54bWxQSwUGAAAAAAQABAD5AAAAkgMAAAAA&#10;" strokecolor="#d3d8d3"/>
            <v:line id="Line 856" o:spid="_x0000_s4035"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tq38cAAADcAAAADwAAAGRycy9kb3ducmV2LnhtbESPQUvDQBSE74L/YXlCL2I3LTSNsdsi&#10;SmmhiLUGxNsj+0yC2bdhd5um/75bEDwOM/MNs1gNphU9Od9YVjAZJyCIS6sbrhQUn+uHDIQPyBpb&#10;y6TgTB5Wy9ubBebanviD+kOoRISwz1FBHUKXS+nLmgz6se2Io/djncEQpaukdniKcNPKaZKk0mDD&#10;caHGjl5qKn8PR6Ng7953s+/zRKZz9/q1KYr7rH8jpUZ3w/MTiEBD+A//tbdaQZY+wvVMPAJye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y2rfxwAAANwAAAAPAAAAAAAA&#10;AAAAAAAAAKECAABkcnMvZG93bnJldi54bWxQSwUGAAAAAAQABAD5AAAAlQMAAAAA&#10;" strokecolor="#d3d8d3"/>
            <v:line id="Line 855" o:spid="_x0000_s4036"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hVn8MAAADcAAAADwAAAGRycy9kb3ducmV2LnhtbERPXWvCMBR9H+w/hDvwZczUwbRUo4gy&#10;FIa4uYL4dmmubbG5KUms9d+bh8EeD+d7tuhNIzpyvrasYDRMQBAXVtdcKsh/P99SED4ga2wsk4I7&#10;eVjMn59mmGl74x/qDqEUMYR9hgqqENpMSl9UZNAPbUscubN1BkOErpTa4S2Gm0a+J8lYGqw5NlTY&#10;0qqi4nK4GgXfbv/1cbqP5Hji1sdNnr+m3Y6UGrz0yymIQH34F/+5t1pBOonz45l4BOT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IoVZ/DAAAA3AAAAA8AAAAAAAAAAAAA&#10;AAAAoQIAAGRycy9kb3ducmV2LnhtbFBLBQYAAAAABAAEAPkAAACRAwAAAAA=&#10;" strokecolor="#d3d8d3"/>
            <v:line id="Line 854" o:spid="_x0000_s4037"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wBMcAAADcAAAADwAAAGRycy9kb3ducmV2LnhtbESPzWrDMBCE74W+g9hCLyWRXWhi3Cgh&#10;JJQWSml+DCG3xdraJtbKSKrjvH0UKPQ4zMw3zGwxmFb05HxjWUE6TkAQl1Y3XCko9m+jDIQPyBpb&#10;y6TgQh4W8/u7GebannlL/S5UIkLY56igDqHLpfRlTQb92HbE0fuxzmCI0lVSOzxHuGnlc5JMpMGG&#10;40KNHa1qKk+7X6Ng474/X46XVE6mbn14L4qnrP8ipR4fhuUriEBD+A//tT+0gmyawu1MPAJyf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ZPAExwAAANwAAAAPAAAAAAAA&#10;AAAAAAAAAKECAABkcnMvZG93bnJldi54bWxQSwUGAAAAAAQABAD5AAAAlQMAAAAA&#10;" strokecolor="#d3d8d3"/>
            <v:line id="Line 853" o:spid="_x0000_s4038"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Zuc8YAAADcAAAADwAAAGRycy9kb3ducmV2LnhtbESPQWvCQBSE7wX/w/IKvZS6UVBD6iql&#10;pSiIaG2g9PbIvibB7Nuwu43x37uC4HGYmW+Y+bI3jejI+dqygtEwAUFcWF1zqSD//nxJQfiArLGx&#10;TArO5GG5GDzMMdP2xF/UHUIpIoR9hgqqENpMSl9UZNAPbUscvT/rDIYoXSm1w1OEm0aOk2QqDdYc&#10;Fyps6b2i4nj4Nwr2breZ/J5HcjpzHz+rPH9Ouy0p9fTYv72CCNSHe/jWXmsF6WwM1zPxCM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22bnPGAAAA3AAAAA8AAAAAAAAA&#10;AAAAAAAAoQIAAGRycy9kb3ducmV2LnhtbFBLBQYAAAAABAAEAPkAAACUAwAAAAA=&#10;" strokecolor="#d3d8d3"/>
            <v:line id="Line 852" o:spid="_x0000_s4039"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rL6McAAADcAAAADwAAAGRycy9kb3ducmV2LnhtbESPQWvCQBSE7wX/w/IEL0U3WqohdZXS&#10;UiqItNWAeHtkX5PQ7Nuwu43x37tCocdhZr5hluveNKIj52vLCqaTBARxYXXNpYL88DZOQfiArLGx&#10;TAou5GG9GtwtMdP2zF/U7UMpIoR9hgqqENpMSl9UZNBPbEscvW/rDIYoXSm1w3OEm0bOkmQuDdYc&#10;Fyps6aWi4mf/axR8uo/t4+kylfOFez2+5/l92u1IqdGwf34CEagP/+G/9kYrSBcPcDsTj4B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svoxwAAANwAAAAPAAAAAAAA&#10;AAAAAAAAAKECAABkcnMvZG93bnJldi54bWxQSwUGAAAAAAQABAD5AAAAlQMAAAAA&#10;" strokecolor="#d3d8d3"/>
            <v:line id="Line 851" o:spid="_x0000_s4040"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NTnMcAAADcAAAADwAAAGRycy9kb3ducmV2LnhtbESPQWvCQBSE7wX/w/IEL0U3SqshdZXS&#10;UiqItNWAeHtkX5PQ7Nuwu43x37tCocdhZr5hluveNKIj52vLCqaTBARxYXXNpYL88DZOQfiArLGx&#10;TAou5GG9GtwtMdP2zF/U7UMpIoR9hgqqENpMSl9UZNBPbEscvW/rDIYoXSm1w3OEm0bOkmQuDdYc&#10;Fyps6aWi4mf/axR8uo/t4+kylfOFez2+5/l92u1IqdGwf34CEagP/+G/9kYrSBcPcDsTj4B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E1Oc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14.</w:t>
      </w:r>
      <w:r w:rsidRPr="000C5421">
        <w:rPr>
          <w:rFonts w:ascii="Arial" w:hAnsi="Arial" w:cs="Arial"/>
          <w:spacing w:val="-16"/>
          <w:w w:val="105"/>
          <w:sz w:val="19"/>
          <w:szCs w:val="19"/>
        </w:rPr>
        <w:t xml:space="preserve"> </w:t>
      </w:r>
      <w:r w:rsidRPr="000C5421">
        <w:rPr>
          <w:rFonts w:ascii="Arial" w:hAnsi="Arial" w:cs="Arial"/>
          <w:w w:val="105"/>
          <w:sz w:val="19"/>
          <w:szCs w:val="19"/>
        </w:rPr>
        <w:t>The</w:t>
      </w:r>
      <w:r w:rsidRPr="000C5421">
        <w:rPr>
          <w:rFonts w:ascii="Arial" w:hAnsi="Arial" w:cs="Arial"/>
          <w:spacing w:val="-15"/>
          <w:w w:val="105"/>
          <w:sz w:val="19"/>
          <w:szCs w:val="19"/>
        </w:rPr>
        <w:t xml:space="preserve"> </w:t>
      </w:r>
      <w:r w:rsidRPr="000C5421">
        <w:rPr>
          <w:rFonts w:ascii="Arial" w:hAnsi="Arial" w:cs="Arial"/>
          <w:w w:val="105"/>
          <w:sz w:val="19"/>
          <w:szCs w:val="19"/>
        </w:rPr>
        <w:t>behavior</w:t>
      </w:r>
      <w:r w:rsidRPr="000C5421">
        <w:rPr>
          <w:rFonts w:ascii="Arial" w:hAnsi="Arial" w:cs="Arial"/>
          <w:spacing w:val="-15"/>
          <w:w w:val="105"/>
          <w:sz w:val="19"/>
          <w:szCs w:val="19"/>
        </w:rPr>
        <w:t xml:space="preserve"> </w:t>
      </w:r>
      <w:r w:rsidRPr="000C5421">
        <w:rPr>
          <w:rFonts w:ascii="Arial" w:hAnsi="Arial" w:cs="Arial"/>
          <w:w w:val="105"/>
          <w:sz w:val="19"/>
          <w:szCs w:val="19"/>
        </w:rPr>
        <w:t>of</w:t>
      </w:r>
      <w:r w:rsidRPr="000C5421">
        <w:rPr>
          <w:rFonts w:ascii="Arial" w:hAnsi="Arial" w:cs="Arial"/>
          <w:spacing w:val="-16"/>
          <w:w w:val="105"/>
          <w:sz w:val="19"/>
          <w:szCs w:val="19"/>
        </w:rPr>
        <w:t xml:space="preserve"> </w:t>
      </w:r>
      <w:r w:rsidRPr="000C5421">
        <w:rPr>
          <w:rFonts w:ascii="Arial" w:hAnsi="Arial" w:cs="Arial"/>
          <w:w w:val="105"/>
          <w:sz w:val="19"/>
          <w:szCs w:val="19"/>
        </w:rPr>
        <w:t>employees</w:t>
      </w:r>
      <w:r w:rsidRPr="000C5421">
        <w:rPr>
          <w:rFonts w:ascii="Arial" w:hAnsi="Arial" w:cs="Arial"/>
          <w:spacing w:val="-15"/>
          <w:w w:val="105"/>
          <w:sz w:val="19"/>
          <w:szCs w:val="19"/>
        </w:rPr>
        <w:t xml:space="preserve"> </w:t>
      </w:r>
      <w:r w:rsidRPr="000C5421">
        <w:rPr>
          <w:rFonts w:ascii="Arial" w:hAnsi="Arial" w:cs="Arial"/>
          <w:w w:val="105"/>
          <w:sz w:val="19"/>
          <w:szCs w:val="19"/>
        </w:rPr>
        <w:t>in</w:t>
      </w:r>
      <w:r w:rsidRPr="000C5421">
        <w:rPr>
          <w:rFonts w:ascii="Arial" w:hAnsi="Arial" w:cs="Arial"/>
          <w:spacing w:val="-15"/>
          <w:w w:val="105"/>
          <w:sz w:val="19"/>
          <w:szCs w:val="19"/>
        </w:rPr>
        <w:t xml:space="preserve"> </w:t>
      </w:r>
      <w:r w:rsidRPr="000C5421">
        <w:rPr>
          <w:rFonts w:ascii="Arial" w:hAnsi="Arial" w:cs="Arial"/>
          <w:w w:val="105"/>
          <w:sz w:val="19"/>
          <w:szCs w:val="19"/>
        </w:rPr>
        <w:t>excellent</w:t>
      </w:r>
      <w:r w:rsidRPr="000C5421">
        <w:rPr>
          <w:rFonts w:ascii="Arial" w:hAnsi="Arial" w:cs="Arial"/>
          <w:spacing w:val="-16"/>
          <w:w w:val="105"/>
          <w:sz w:val="19"/>
          <w:szCs w:val="19"/>
        </w:rPr>
        <w:t xml:space="preserve"> </w:t>
      </w:r>
      <w:r w:rsidRPr="000C5421">
        <w:rPr>
          <w:rFonts w:ascii="Arial" w:hAnsi="Arial" w:cs="Arial"/>
          <w:w w:val="105"/>
          <w:sz w:val="19"/>
          <w:szCs w:val="19"/>
        </w:rPr>
        <w:t>banks</w:t>
      </w:r>
      <w:r w:rsidRPr="000C5421">
        <w:rPr>
          <w:rFonts w:ascii="Arial" w:hAnsi="Arial" w:cs="Arial"/>
          <w:spacing w:val="-15"/>
          <w:w w:val="105"/>
          <w:sz w:val="19"/>
          <w:szCs w:val="19"/>
        </w:rPr>
        <w:t xml:space="preserve"> </w:t>
      </w:r>
      <w:r w:rsidRPr="000C5421">
        <w:rPr>
          <w:rFonts w:ascii="Arial" w:hAnsi="Arial" w:cs="Arial"/>
          <w:w w:val="105"/>
          <w:sz w:val="19"/>
          <w:szCs w:val="19"/>
        </w:rPr>
        <w:t>will</w:t>
      </w:r>
      <w:r w:rsidRPr="000C5421">
        <w:rPr>
          <w:rFonts w:ascii="Arial" w:hAnsi="Arial" w:cs="Arial"/>
          <w:spacing w:val="-15"/>
          <w:w w:val="105"/>
          <w:sz w:val="19"/>
          <w:szCs w:val="19"/>
        </w:rPr>
        <w:t xml:space="preserve"> </w:t>
      </w:r>
      <w:r w:rsidRPr="000C5421">
        <w:rPr>
          <w:rFonts w:ascii="Arial" w:hAnsi="Arial" w:cs="Arial"/>
          <w:w w:val="105"/>
          <w:sz w:val="19"/>
          <w:szCs w:val="19"/>
        </w:rPr>
        <w:t>instill</w:t>
      </w:r>
      <w:r w:rsidRPr="000C5421">
        <w:rPr>
          <w:rFonts w:ascii="Arial" w:hAnsi="Arial" w:cs="Arial"/>
          <w:spacing w:val="-16"/>
          <w:w w:val="105"/>
          <w:sz w:val="19"/>
          <w:szCs w:val="19"/>
        </w:rPr>
        <w:t xml:space="preserve"> </w:t>
      </w:r>
      <w:r w:rsidRPr="000C5421">
        <w:rPr>
          <w:rFonts w:ascii="Arial" w:hAnsi="Arial" w:cs="Arial"/>
          <w:w w:val="105"/>
          <w:sz w:val="19"/>
          <w:szCs w:val="19"/>
        </w:rPr>
        <w:t>confidence</w:t>
      </w:r>
      <w:r w:rsidRPr="000C5421">
        <w:rPr>
          <w:rFonts w:ascii="Arial" w:hAnsi="Arial" w:cs="Arial"/>
          <w:spacing w:val="-15"/>
          <w:w w:val="105"/>
          <w:sz w:val="19"/>
          <w:szCs w:val="19"/>
        </w:rPr>
        <w:t xml:space="preserve"> </w:t>
      </w:r>
      <w:r w:rsidRPr="000C5421">
        <w:rPr>
          <w:rFonts w:ascii="Arial" w:hAnsi="Arial" w:cs="Arial"/>
          <w:w w:val="105"/>
          <w:sz w:val="19"/>
          <w:szCs w:val="19"/>
        </w:rPr>
        <w:t>in</w:t>
      </w:r>
      <w:r w:rsidRPr="000C5421">
        <w:rPr>
          <w:rFonts w:ascii="Arial" w:hAnsi="Arial" w:cs="Arial"/>
          <w:spacing w:val="-15"/>
          <w:w w:val="105"/>
          <w:sz w:val="19"/>
          <w:szCs w:val="19"/>
        </w:rPr>
        <w:t xml:space="preserve"> </w:t>
      </w:r>
      <w:r w:rsidRPr="000C5421">
        <w:rPr>
          <w:rFonts w:ascii="Arial" w:hAnsi="Arial" w:cs="Arial"/>
          <w:w w:val="105"/>
          <w:sz w:val="19"/>
          <w:szCs w:val="19"/>
        </w:rPr>
        <w:t>customers</w:t>
      </w:r>
      <w:r w:rsidR="00675D85" w:rsidRPr="000C5421">
        <w:rPr>
          <w:rFonts w:ascii="Arial" w:hAnsi="Arial" w:cs="Arial"/>
          <w:color w:val="454545"/>
          <w:w w:val="105"/>
          <w:sz w:val="19"/>
          <w:szCs w:val="19"/>
        </w:rPr>
        <w:t>.</w:t>
      </w:r>
      <w:r w:rsidR="00675D85"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839" o:spid="_x0000_s4064" style="position:absolute;left:0;text-align:left;margin-left:184.6pt;margin-top:25.05pt;width:20.25pt;height:12.75pt;z-index:-251730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38" o:spid="_x0000_s4063" style="position:absolute;left:0;text-align:left;margin-left:219.1pt;margin-top:25.05pt;width:20.25pt;height:12.75pt;z-index:-25172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37" o:spid="_x0000_s4062" style="position:absolute;left:0;text-align:left;margin-left:253.6pt;margin-top:25.05pt;width:20.25pt;height:12.75pt;z-index:-25172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36" o:spid="_x0000_s4061" style="position:absolute;left:0;text-align:left;margin-left:288.1pt;margin-top:25.05pt;width:20.25pt;height:12.75pt;z-index:-25172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35" o:spid="_x0000_s4060" style="position:absolute;left:0;text-align:left;margin-left:322.6pt;margin-top:25.05pt;width:20.25pt;height:12.75pt;z-index:-251726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34" o:spid="_x0000_s4059" style="position:absolute;left:0;text-align:left;margin-left:357.1pt;margin-top:25.05pt;width:20.25pt;height:12.75pt;z-index:-25172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33" o:spid="_x0000_s4058" style="position:absolute;left:0;text-align:left;margin-left:391.6pt;margin-top:25.05pt;width:20.25pt;height:12.75pt;z-index:-251724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823" o:spid="_x0000_s4048" style="position:absolute;margin-left:89.75pt;margin-top:8.5pt;width:403.5pt;height:.75pt;z-index:251585024;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">
            <v:line id="Line 832" o:spid="_x0000_s4049"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hFwscAAADcAAAADwAAAGRycy9kb3ducmV2LnhtbESP3UrDQBSE74W+w3IK3hS7qdIa026L&#10;KKJQpH8B6d0he5qEZs+G3TVN394VBC+HmfmGWax604iOnK8tK5iMExDEhdU1lwryw9tdCsIHZI2N&#10;ZVJwJQ+r5eBmgZm2F95Rtw+liBD2GSqoQmgzKX1RkUE/ti1x9E7WGQxRulJqh5cIN428T5KZNFhz&#10;XKiwpZeKivP+2yjYus16erxO5OzRvX695/ko7T5Jqdth/zwHEagP/+G/9odWkD48we+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eEXCxwAAANwAAAAPAAAAAAAA&#10;AAAAAAAAAKECAABkcnMvZG93bnJldi54bWxQSwUGAAAAAAQABAD5AAAAlQMAAAAA&#10;" strokecolor="#d3d8d3"/>
            <v:line id="Line 831" o:spid="_x0000_s4050"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SfIsQAAADcAAAADwAAAGRycy9kb3ducmV2LnhtbERPXWvCMBR9H/gfwh34MjR1TC2dUcQh&#10;DoZMXWHs7dLctcXmpiSx1n+/PAh7PJzvxao3jejI+dqygsk4AUFcWF1zqSD/2o5SED4ga2wsk4Ib&#10;eVgtBw8LzLS98pG6UyhFDGGfoYIqhDaT0hcVGfRj2xJH7tc6gyFCV0rt8BrDTSOfk2QmDdYcGyps&#10;aVNRcT5djIKD+/yY/twmcjZ3b9+7PH9Kuz0pNXzs168gAvXhX3x3v2sF6UucH8/EIyC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RJ8ixAAAANwAAAAPAAAAAAAAAAAA&#10;AAAAAKECAABkcnMvZG93bnJldi54bWxQSwUGAAAAAAQABAD5AAAAkgMAAAAA&#10;" strokecolor="#d3d8d3"/>
            <v:line id="Line 830" o:spid="_x0000_s4051"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g6uccAAADcAAAADwAAAGRycy9kb3ducmV2LnhtbESPQUvDQBSE70L/w/IKvUi7SdE2pN2W&#10;ooiCiLYNiLdH9jUJzb4Nu2ua/ntXEDwOM/MNs94OphU9Od9YVpDOEhDEpdUNVwqK49M0A+EDssbW&#10;Mim4koftZnSzxlzbC++pP4RKRAj7HBXUIXS5lL6syaCf2Y44eifrDIYoXSW1w0uEm1bOk2QhDTYc&#10;F2rs6KGm8nz4Ngo+3Pvr/dc1lYule/x8LorbrH8jpSbjYbcCEWgI/+G/9otWkN2l8HsmHgG5+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CDq5xwAAANwAAAAPAAAAAAAA&#10;AAAAAAAAAKECAABkcnMvZG93bnJldi54bWxQSwUGAAAAAAQABAD5AAAAlQMAAAAA&#10;" strokecolor="#d3d8d3"/>
            <v:line id="Line 829" o:spid="_x0000_s4052"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qkzscAAADcAAAADwAAAGRycy9kb3ducmV2LnhtbESPQWvCQBSE74L/YXmFXkQ3Sqshukpp&#10;KRWK2NpA8fbIvibB7Nuwu43x37uFgsdhZr5hVpveNKIj52vLCqaTBARxYXXNpYL863WcgvABWWNj&#10;mRRcyMNmPRysMNP2zJ/UHUIpIoR9hgqqENpMSl9UZNBPbEscvR/rDIYoXSm1w3OEm0bOkmQuDdYc&#10;Fyps6bmi4nT4NQo+3P798XiZyvnCvXy/5fko7Xak1P1d/7QEEagPt/B/e6sVpA8z+DsTj4B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2qTOxwAAANwAAAAPAAAAAAAA&#10;AAAAAAAAAKECAABkcnMvZG93bnJldi54bWxQSwUGAAAAAAQABAD5AAAAlQMAAAAA&#10;" strokecolor="#d3d8d3"/>
            <v:line id="Line 828" o:spid="_x0000_s4053"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YBVccAAADcAAAADwAAAGRycy9kb3ducmV2LnhtbESPQWvCQBSE7wX/w/KEXkrdaKsN0VXE&#10;Ii2ItLWB0tsj+0yC2bdhd43x33cLhR6HmfmGWax604iOnK8tKxiPEhDEhdU1lwryz+19CsIHZI2N&#10;ZVJwJQ+r5eBmgZm2F/6g7hBKESHsM1RQhdBmUvqiIoN+ZFvi6B2tMxiidKXUDi8Rbho5SZKZNFhz&#10;XKiwpU1FxelwNgre3dtu+n0dy9mTe/56yfO7tNuTUrfDfj0HEagP/+G/9qtWkD4+wO+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lgFVxwAAANwAAAAPAAAAAAAA&#10;AAAAAAAAAKECAABkcnMvZG93bnJldi54bWxQSwUGAAAAAAQABAD5AAAAlQMAAAAA&#10;" strokecolor="#d3d8d3"/>
            <v:line id="Line 827" o:spid="_x0000_s4054"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3+ZIccAAADcAAAADwAAAGRycy9kb3ducmV2LnhtbESP3WrCQBSE7wXfYTmF3kjdKNaG1FVK&#10;pbQgUn8C0rtD9jQJZs+G3W2Mb98VCr0cZuYbZrHqTSM6cr62rGAyTkAQF1bXXCrIj28PKQgfkDU2&#10;lknBlTyslsPBAjNtL7yn7hBKESHsM1RQhdBmUvqiIoN+bFvi6H1bZzBE6UqpHV4i3DRymiRzabDm&#10;uFBhS68VFefDj1Gwc5+bx6/rRM6f3Pr0nuejtNuSUvd3/csziEB9+A//tT+0gnQ2g9uZeAT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f5khxwAAANwAAAAPAAAAAAAA&#10;AAAAAAAAAKECAABkcnMvZG93bnJldi54bWxQSwUGAAAAAAQABAD5AAAAlQMAAAAA&#10;" strokecolor="#d3d8d3"/>
            <v:line id="Line 826" o:spid="_x0000_s4055"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M8uscAAADcAAAADwAAAGRycy9kb3ducmV2LnhtbESP3WrCQBSE7wu+w3IKvSl1o1QbUlcp&#10;lWJBpP4EpHeH7GkSzJ4Nu2uMb98tCL0cZuYbZrboTSM6cr62rGA0TEAQF1bXXCrIDx9PKQgfkDU2&#10;lknBlTws5oO7GWbaXnhH3T6UIkLYZ6igCqHNpPRFRQb90LbE0fuxzmCI0pVSO7xEuGnkOEmm0mDN&#10;caHClt4rKk77s1GwdV/ryfd1JKcvbnlc5flj2m1IqYf7/u0VRKA+/Idv7U+tIH2ewN+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Mzy6xwAAANwAAAAPAAAAAAAA&#10;AAAAAAAAAKECAABkcnMvZG93bnJldi54bWxQSwUGAAAAAAQABAD5AAAAlQMAAAAA&#10;" strokecolor="#d3d8d3"/>
            <v:line id="Line 825" o:spid="_x0000_s4056"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GizccAAADcAAAADwAAAGRycy9kb3ducmV2LnhtbESPQUvDQBSE7wX/w/KEXordtNQY0m6L&#10;tEiFImoNiLdH9jUJZt+G3TVN/71bEDwOM/MNs9oMphU9Od9YVjCbJiCIS6sbrhQUH093GQgfkDW2&#10;lknBhTxs1jejFebanvmd+mOoRISwz1FBHUKXS+nLmgz6qe2Io3eyzmCI0lVSOzxHuGnlPElSabDh&#10;uFBjR9uayu/jj1Hw5l4P91+XmUwf3O5zXxSTrH8hpca3w+MSRKAh/If/2s9aQbZI4XomHg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4aLNxwAAANwAAAAPAAAAAAAA&#10;AAAAAAAAAKECAABkcnMvZG93bnJldi54bWxQSwUGAAAAAAQABAD5AAAAlQMAAAAA&#10;" strokecolor="#d3d8d3"/>
            <v:line id="Line 824" o:spid="_x0000_s4057"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60HVscAAADcAAAADwAAAGRycy9kb3ducmV2LnhtbESPQWvCQBSE7wX/w/IEL0U3SqshdZXS&#10;UiqItNWAeHtkX5PQ7Nuwu43x37tCocdhZr5hluveNKIj52vLCqaTBARxYXXNpYL88DZOQfiArLGx&#10;TAou5GG9GtwtMdP2zF/U7UMpIoR9hgqqENpMSl9UZNBPbEscvW/rDIYoXSm1w3OEm0bOkmQuDdYc&#10;Fyps6aWi4mf/axR8uo/t4+kylfOFez2+5/l92u1IqdGwf34CEagP/+G/9kYrSB8WcDsTj4B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rQdW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3072"/>
        <w:rPr>
          <w:rFonts w:ascii="Arial" w:eastAsia="Arial" w:hAnsi="Arial" w:cs="Arial"/>
          <w:i/>
          <w:sz w:val="19"/>
        </w:rPr>
      </w:pPr>
      <w:r w:rsidRPr="00675D85">
        <w:rPr>
          <w:rFonts w:ascii="Arial" w:eastAsia="Arial" w:hAnsi="Arial" w:cs="Arial"/>
          <w:w w:val="105"/>
          <w:sz w:val="19"/>
        </w:rPr>
        <w:t>15.</w:t>
      </w:r>
      <w:r w:rsidRPr="00675D85">
        <w:rPr>
          <w:rFonts w:ascii="Arial" w:eastAsia="Arial" w:hAnsi="Arial" w:cs="Arial"/>
          <w:spacing w:val="-16"/>
          <w:w w:val="105"/>
          <w:sz w:val="19"/>
        </w:rPr>
        <w:t xml:space="preserve"> </w:t>
      </w:r>
      <w:r w:rsidRPr="00675D85">
        <w:rPr>
          <w:rFonts w:ascii="Arial" w:eastAsia="Arial" w:hAnsi="Arial" w:cs="Arial"/>
          <w:w w:val="105"/>
          <w:sz w:val="19"/>
        </w:rPr>
        <w:t>Customers</w:t>
      </w:r>
      <w:r w:rsidRPr="00675D85">
        <w:rPr>
          <w:rFonts w:ascii="Arial" w:eastAsia="Arial" w:hAnsi="Arial" w:cs="Arial"/>
          <w:spacing w:val="-15"/>
          <w:w w:val="105"/>
          <w:sz w:val="19"/>
        </w:rPr>
        <w:t xml:space="preserve"> </w:t>
      </w:r>
      <w:r w:rsidRPr="00675D85">
        <w:rPr>
          <w:rFonts w:ascii="Arial" w:eastAsia="Arial" w:hAnsi="Arial" w:cs="Arial"/>
          <w:w w:val="105"/>
          <w:sz w:val="19"/>
        </w:rPr>
        <w:t>of</w:t>
      </w:r>
      <w:r w:rsidRPr="00675D85">
        <w:rPr>
          <w:rFonts w:ascii="Arial" w:eastAsia="Arial" w:hAnsi="Arial" w:cs="Arial"/>
          <w:spacing w:val="-15"/>
          <w:w w:val="105"/>
          <w:sz w:val="19"/>
        </w:rPr>
        <w:t xml:space="preserve"> </w:t>
      </w:r>
      <w:r w:rsidRPr="00675D85">
        <w:rPr>
          <w:rFonts w:ascii="Arial" w:eastAsia="Arial" w:hAnsi="Arial" w:cs="Arial"/>
          <w:w w:val="105"/>
          <w:sz w:val="19"/>
        </w:rPr>
        <w:t>excellent</w:t>
      </w:r>
      <w:r w:rsidRPr="00675D85">
        <w:rPr>
          <w:rFonts w:ascii="Arial" w:eastAsia="Arial" w:hAnsi="Arial" w:cs="Arial"/>
          <w:spacing w:val="-15"/>
          <w:w w:val="105"/>
          <w:sz w:val="19"/>
        </w:rPr>
        <w:t xml:space="preserve"> </w:t>
      </w:r>
      <w:r w:rsidRPr="00675D85">
        <w:rPr>
          <w:rFonts w:ascii="Arial" w:eastAsia="Arial" w:hAnsi="Arial" w:cs="Arial"/>
          <w:w w:val="105"/>
          <w:sz w:val="19"/>
        </w:rPr>
        <w:t>banks</w:t>
      </w:r>
      <w:r w:rsidRPr="00675D85">
        <w:rPr>
          <w:rFonts w:ascii="Arial" w:eastAsia="Arial" w:hAnsi="Arial" w:cs="Arial"/>
          <w:spacing w:val="-15"/>
          <w:w w:val="105"/>
          <w:sz w:val="19"/>
        </w:rPr>
        <w:t xml:space="preserve"> </w:t>
      </w:r>
      <w:r w:rsidRPr="00675D85">
        <w:rPr>
          <w:rFonts w:ascii="Arial" w:eastAsia="Arial" w:hAnsi="Arial" w:cs="Arial"/>
          <w:w w:val="105"/>
          <w:sz w:val="19"/>
        </w:rPr>
        <w:t>will</w:t>
      </w:r>
      <w:r w:rsidRPr="00675D85">
        <w:rPr>
          <w:rFonts w:ascii="Arial" w:eastAsia="Arial" w:hAnsi="Arial" w:cs="Arial"/>
          <w:spacing w:val="-15"/>
          <w:w w:val="105"/>
          <w:sz w:val="19"/>
        </w:rPr>
        <w:t xml:space="preserve"> </w:t>
      </w:r>
      <w:r w:rsidRPr="00675D85">
        <w:rPr>
          <w:rFonts w:ascii="Arial" w:eastAsia="Arial" w:hAnsi="Arial" w:cs="Arial"/>
          <w:w w:val="105"/>
          <w:sz w:val="19"/>
        </w:rPr>
        <w:t>feel</w:t>
      </w:r>
      <w:r w:rsidRPr="00675D85">
        <w:rPr>
          <w:rFonts w:ascii="Arial" w:eastAsia="Arial" w:hAnsi="Arial" w:cs="Arial"/>
          <w:spacing w:val="-15"/>
          <w:w w:val="105"/>
          <w:sz w:val="19"/>
        </w:rPr>
        <w:t xml:space="preserve"> </w:t>
      </w:r>
      <w:r w:rsidRPr="00675D85">
        <w:rPr>
          <w:rFonts w:ascii="Arial" w:eastAsia="Arial" w:hAnsi="Arial" w:cs="Arial"/>
          <w:w w:val="105"/>
          <w:sz w:val="19"/>
        </w:rPr>
        <w:t>safe</w:t>
      </w:r>
      <w:r w:rsidRPr="00675D85">
        <w:rPr>
          <w:rFonts w:ascii="Arial" w:eastAsia="Arial" w:hAnsi="Arial" w:cs="Arial"/>
          <w:spacing w:val="-15"/>
          <w:w w:val="105"/>
          <w:sz w:val="19"/>
        </w:rPr>
        <w:t xml:space="preserve"> </w:t>
      </w:r>
      <w:r w:rsidRPr="00675D85">
        <w:rPr>
          <w:rFonts w:ascii="Arial" w:eastAsia="Arial" w:hAnsi="Arial" w:cs="Arial"/>
          <w:w w:val="105"/>
          <w:sz w:val="19"/>
        </w:rPr>
        <w:t>in</w:t>
      </w:r>
      <w:r w:rsidRPr="00675D85">
        <w:rPr>
          <w:rFonts w:ascii="Arial" w:eastAsia="Arial" w:hAnsi="Arial" w:cs="Arial"/>
          <w:spacing w:val="-15"/>
          <w:w w:val="105"/>
          <w:sz w:val="19"/>
        </w:rPr>
        <w:t xml:space="preserve"> </w:t>
      </w:r>
      <w:r w:rsidRPr="00675D85">
        <w:rPr>
          <w:rFonts w:ascii="Arial" w:eastAsia="Arial" w:hAnsi="Arial" w:cs="Arial"/>
          <w:w w:val="105"/>
          <w:sz w:val="19"/>
        </w:rPr>
        <w:t>transactions.</w:t>
      </w:r>
      <w:r w:rsidRPr="00675D85">
        <w:rPr>
          <w:rFonts w:ascii="Arial" w:eastAsia="Arial" w:hAnsi="Arial" w:cs="Arial"/>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812" o:spid="_x0000_s4081" style="position:absolute;left:0;text-align:left;margin-left:184.6pt;margin-top:25.05pt;width:20.25pt;height:12.75pt;z-index:-251722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11" o:spid="_x0000_s4080" style="position:absolute;left:0;text-align:left;margin-left:219.1pt;margin-top:25.05pt;width:20.25pt;height:12.75pt;z-index:-25172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10" o:spid="_x0000_s4079" style="position:absolute;left:0;text-align:left;margin-left:253.6pt;margin-top:25.05pt;width:20.25pt;height:12.7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09" o:spid="_x0000_s4078" style="position:absolute;left:0;text-align:left;margin-left:288.1pt;margin-top:25.05pt;width:20.25pt;height:12.75pt;z-index:-25171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08" o:spid="_x0000_s4077" style="position:absolute;left:0;text-align:left;margin-left:322.6pt;margin-top:25.05pt;width:20.25pt;height:12.75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07" o:spid="_x0000_s4076" style="position:absolute;left:0;text-align:left;margin-left:357.1pt;margin-top:25.05pt;width:20.25pt;height:12.75pt;z-index:-25171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806" o:spid="_x0000_s4075" style="position:absolute;left:0;text-align:left;margin-left:391.6pt;margin-top:25.05pt;width:20.25pt;height:12.7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796" o:spid="_x0000_s4065" style="position:absolute;margin-left:89.75pt;margin-top:8.5pt;width:403.5pt;height:.75pt;z-index:251593216;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">
            <v:line id="Line 805" o:spid="_x0000_s4066"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mL08cAAADcAAAADwAAAGRycy9kb3ducmV2LnhtbESPQWvCQBSE74X+h+UVeim6iVANqauI&#10;UiyU0qoB8fbIvibB7Nuwu8b477uFQo/DzHzDzJeDaUVPzjeWFaTjBARxaXXDlYLi8DrKQPiArLG1&#10;TApu5GG5uL+bY67tlXfU70MlIoR9jgrqELpcSl/WZNCPbUccvW/rDIYoXSW1w2uEm1ZOkmQqDTYc&#10;F2rsaF1Ted5fjIIv9/n+fLqlcjpzm+O2KJ6y/oOUenwYVi8gAg3hP/zXftMKsnQCv2fi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aYvTxwAAANwAAAAPAAAAAAAA&#10;AAAAAAAAAKECAABkcnMvZG93bnJldi54bWxQSwUGAAAAAAQABAD5AAAAlQMAAAAA&#10;" strokecolor="#d3d8d3"/>
            <v:line id="Line 804" o:spid="_x0000_s4067"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UuSMcAAADcAAAADwAAAGRycy9kb3ducmV2LnhtbESPQUvDQBSE70L/w/IKvUi7ScU2pN2W&#10;ooiCiLYNiLdH9jUJzb4Nu2ua/ntXEDwOM/MNs94OphU9Od9YVpDOEhDEpdUNVwqK49M0A+EDssbW&#10;Mim4koftZnSzxlzbC++pP4RKRAj7HBXUIXS5lL6syaCf2Y44eifrDIYoXSW1w0uEm1bOk2QhDTYc&#10;F2rs6KGm8nz4Ngo+3Pvr/dc1lYule/x8LorbrH8jpSbjYbcCEWgI/+G/9otWkKV38HsmHgG5+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S5IxwAAANwAAAAPAAAAAAAA&#10;AAAAAAAAAKECAABkcnMvZG93bnJldi54bWxQSwUGAAAAAAQABAD5AAAAlQMAAAAA&#10;" strokecolor="#d3d8d3"/>
            <v:line id="Line 803" o:spid="_x0000_s4068"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y2PMcAAADcAAAADwAAAGRycy9kb3ducmV2LnhtbESPQUvDQBSE70L/w/IKvUi7SdE2pN2W&#10;ooiCiLYNiLdH9jUJzb4Nu2ua/ntXEDwOM/MNs94OphU9Od9YVpDOEhDEpdUNVwqK49M0A+EDssbW&#10;Mim4koftZnSzxlzbC++pP4RKRAj7HBXUIXS5lL6syaCf2Y44eifrDIYoXSW1w0uEm1bOk2QhDTYc&#10;F2rs6KGm8nz4Ngo+3Pvr/dc1lYule/x8LorbrH8jpSbjYbcCEWgI/+G/9otWkKV38HsmHgG5+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zLY8xwAAANwAAAAPAAAAAAAA&#10;AAAAAAAAAKECAABkcnMvZG93bnJldi54bWxQSwUGAAAAAAQABAD5AAAAlQMAAAAA&#10;" strokecolor="#d3d8d3"/>
            <v:line id="Line 802" o:spid="_x0000_s4069"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ATp8cAAADcAAAADwAAAGRycy9kb3ducmV2LnhtbESPQWvCQBSE74X+h+UVeim6SUENqauI&#10;Uloo0qoB8fbIvibB7Nuwu43x33eFQo/DzHzDzJeDaUVPzjeWFaTjBARxaXXDlYLi8DrKQPiArLG1&#10;TAqu5GG5uL+bY67thXfU70MlIoR9jgrqELpcSl/WZNCPbUccvW/rDIYoXSW1w0uEm1Y+J8lUGmw4&#10;LtTY0bqm8rz/MQq+3OfH5HRN5XTmNse3onjK+i0p9fgwrF5ABBrCf/iv/a4VZOkEbmfiEZC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gBOnxwAAANwAAAAPAAAAAAAA&#10;AAAAAAAAAKECAABkcnMvZG93bnJldi54bWxQSwUGAAAAAAQABAD5AAAAlQMAAAAA&#10;" strokecolor="#d3d8d3"/>
            <v:line id="Line 801" o:spid="_x0000_s4070"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KN0MYAAADcAAAADwAAAGRycy9kb3ducmV2LnhtbESPQUvDQBSE74L/YXmCF7GbCMYQsyli&#10;KRVEqm2geHtkn0kw+zbsbtP037uC4HGYmW+YcjmbQUzkfG9ZQbpIQBA3VvfcKqj369schA/IGgfL&#10;pOBMHpbV5UWJhbYn/qBpF1oRIewLVNCFMBZS+qYjg35hR+LofVlnMETpWqkdniLcDPIuSTJpsOe4&#10;0OFIzx0137ujUfDutq/3n+dUZg9uddjU9U0+vZFS11fz0yOIQHP4D/+1X7SCPM3g90w8ArL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9SjdDGAAAA3AAAAA8AAAAAAAAA&#10;AAAAAAAAoQIAAGRycy9kb3ducmV2LnhtbFBLBQYAAAAABAAEAPkAAACUAwAAAAA=&#10;" strokecolor="#d3d8d3"/>
            <v:line id="Line 800" o:spid="_x0000_s4071"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4oS8cAAADcAAAADwAAAGRycy9kb3ducmV2LnhtbESPzWrDMBCE74W+g9hCLyWRXWhi3Cgh&#10;JJQWSml+DCG3xdraJtbKSKrjvH0UKPQ4zMw3zGwxmFb05HxjWUE6TkAQl1Y3XCko9m+jDIQPyBpb&#10;y6TgQh4W8/u7GebannlL/S5UIkLY56igDqHLpfRlTQb92HbE0fuxzmCI0lVSOzxHuGnlc5JMpMGG&#10;40KNHa1qKk+7X6Ng474/X46XVE6mbn14L4qnrP8ipR4fhuUriEBD+A//tT+0giydwu1MPAJyf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HihLxwAAANwAAAAPAAAAAAAA&#10;AAAAAAAAAKECAABkcnMvZG93bnJldi54bWxQSwUGAAAAAAQABAD5AAAAlQMAAAAA&#10;" strokecolor="#d3d8d3"/>
            <v:line id="Line 799" o:spid="_x0000_s4072"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G8OcQAAADcAAAADwAAAGRycy9kb3ducmV2LnhtbERPXWvCMBR9H+w/hDvwZcy0g2mpRhnK&#10;UBiy6Qri26W5tmXNTUlirf/ePAz2eDjf8+VgWtGT841lBek4AUFcWt1wpaD4+XjJQPiArLG1TApu&#10;5GG5eHyYY67tlffUH0IlYgj7HBXUIXS5lL6syaAf2444cmfrDIYIXSW1w2sMN618TZKJNNhwbKix&#10;o1VN5e/hYhR8u6/Pt9MtlZOpWx83RfGc9TtSavQ0vM9ABBrCv/jPvdUKsjSujWfiEZCL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gbw5xAAAANwAAAAPAAAAAAAAAAAA&#10;AAAAAKECAABkcnMvZG93bnJldi54bWxQSwUGAAAAAAQABAD5AAAAkgMAAAAA&#10;" strokecolor="#d3d8d3"/>
            <v:line id="Line 798" o:spid="_x0000_s4073"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s0ZoscAAADcAAAADwAAAGRycy9kb3ducmV2LnhtbESPQUvDQBSE7wX/w/KEXsRuUrCNabdF&#10;WkRBxFoDpbdH9jUJZt+G3TVN/70rCD0OM/MNs1wPphU9Od9YVpBOEhDEpdUNVwqKr+f7DIQPyBpb&#10;y6TgQh7Wq5vREnNtz/xJ/T5UIkLY56igDqHLpfRlTQb9xHbE0TtZZzBE6SqpHZ4j3LRymiQzabDh&#10;uFBjR5uayu/9j1Gwcx9vD8dLKmdztz28FMVd1r+TUuPb4WkBItAQruH/9qtWkKWP8HcmHg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zRmixwAAANwAAAAPAAAAAAAA&#10;AAAAAAAAAKECAABkcnMvZG93bnJldi54bWxQSwUGAAAAAAQABAD5AAAAlQMAAAAA&#10;" strokecolor="#d3d8d3"/>
            <v:line id="Line 797" o:spid="_x0000_s4074"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t6gsQAAADcAAAADwAAAGRycy9kb3ducmV2LnhtbERPXWvCMBR9H+w/hDvwZcxUQS2dUcQx&#10;NhDR1YLs7dLctWXNTUlirf/ePAz2eDjfy/VgWtGT841lBZNxAoK4tLrhSkFxen9JQfiArLG1TApu&#10;5GG9enxYYqbtlb+oz0MlYgj7DBXUIXSZlL6syaAf2444cj/WGQwRukpqh9cYblo5TZK5NNhwbKix&#10;o21N5W9+MQqO7rCbfd8mcr5wb+ePonhO+z0pNXoaNq8gAg3hX/zn/tQK0mmcH8/EI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m3qCxAAAANwAAAAPAAAAAAAAAAAA&#10;AAAAAKECAABkcnMvZG93bnJldi54bWxQSwUGAAAAAAQABAD5AAAAkg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16.</w:t>
      </w:r>
      <w:r w:rsidRPr="000C5421">
        <w:rPr>
          <w:rFonts w:ascii="Arial" w:hAnsi="Arial" w:cs="Arial"/>
          <w:spacing w:val="-18"/>
          <w:w w:val="105"/>
          <w:sz w:val="19"/>
          <w:szCs w:val="19"/>
        </w:rPr>
        <w:t xml:space="preserve"> </w:t>
      </w:r>
      <w:r w:rsidRPr="000C5421">
        <w:rPr>
          <w:rFonts w:ascii="Arial" w:hAnsi="Arial" w:cs="Arial"/>
          <w:w w:val="105"/>
          <w:sz w:val="19"/>
          <w:szCs w:val="19"/>
        </w:rPr>
        <w:t>Employees</w:t>
      </w:r>
      <w:r w:rsidRPr="000C5421">
        <w:rPr>
          <w:rFonts w:ascii="Arial" w:hAnsi="Arial" w:cs="Arial"/>
          <w:spacing w:val="-17"/>
          <w:w w:val="105"/>
          <w:sz w:val="19"/>
          <w:szCs w:val="19"/>
        </w:rPr>
        <w:t xml:space="preserve"> </w:t>
      </w:r>
      <w:r w:rsidRPr="000C5421">
        <w:rPr>
          <w:rFonts w:ascii="Arial" w:hAnsi="Arial" w:cs="Arial"/>
          <w:w w:val="105"/>
          <w:sz w:val="19"/>
          <w:szCs w:val="19"/>
        </w:rPr>
        <w:t>of</w:t>
      </w:r>
      <w:r w:rsidRPr="000C5421">
        <w:rPr>
          <w:rFonts w:ascii="Arial" w:hAnsi="Arial" w:cs="Arial"/>
          <w:spacing w:val="-18"/>
          <w:w w:val="105"/>
          <w:sz w:val="19"/>
          <w:szCs w:val="19"/>
        </w:rPr>
        <w:t xml:space="preserve"> </w:t>
      </w:r>
      <w:r w:rsidRPr="000C5421">
        <w:rPr>
          <w:rFonts w:ascii="Arial" w:hAnsi="Arial" w:cs="Arial"/>
          <w:w w:val="105"/>
          <w:sz w:val="19"/>
          <w:szCs w:val="19"/>
        </w:rPr>
        <w:t>excellent</w:t>
      </w:r>
      <w:r w:rsidRPr="000C5421">
        <w:rPr>
          <w:rFonts w:ascii="Arial" w:hAnsi="Arial" w:cs="Arial"/>
          <w:spacing w:val="-17"/>
          <w:w w:val="105"/>
          <w:sz w:val="19"/>
          <w:szCs w:val="19"/>
        </w:rPr>
        <w:t xml:space="preserve"> </w:t>
      </w:r>
      <w:r w:rsidRPr="000C5421">
        <w:rPr>
          <w:rFonts w:ascii="Arial" w:hAnsi="Arial" w:cs="Arial"/>
          <w:w w:val="105"/>
          <w:sz w:val="19"/>
          <w:szCs w:val="19"/>
        </w:rPr>
        <w:t>banks</w:t>
      </w:r>
      <w:r w:rsidRPr="000C5421">
        <w:rPr>
          <w:rFonts w:ascii="Arial" w:hAnsi="Arial" w:cs="Arial"/>
          <w:spacing w:val="-18"/>
          <w:w w:val="105"/>
          <w:sz w:val="19"/>
          <w:szCs w:val="19"/>
        </w:rPr>
        <w:t xml:space="preserve"> </w:t>
      </w:r>
      <w:r w:rsidRPr="000C5421">
        <w:rPr>
          <w:rFonts w:ascii="Arial" w:hAnsi="Arial" w:cs="Arial"/>
          <w:w w:val="105"/>
          <w:sz w:val="19"/>
          <w:szCs w:val="19"/>
        </w:rPr>
        <w:t>will</w:t>
      </w:r>
      <w:r w:rsidRPr="000C5421">
        <w:rPr>
          <w:rFonts w:ascii="Arial" w:hAnsi="Arial" w:cs="Arial"/>
          <w:spacing w:val="-17"/>
          <w:w w:val="105"/>
          <w:sz w:val="19"/>
          <w:szCs w:val="19"/>
        </w:rPr>
        <w:t xml:space="preserve"> </w:t>
      </w:r>
      <w:r w:rsidRPr="000C5421">
        <w:rPr>
          <w:rFonts w:ascii="Arial" w:hAnsi="Arial" w:cs="Arial"/>
          <w:w w:val="105"/>
          <w:sz w:val="19"/>
          <w:szCs w:val="19"/>
        </w:rPr>
        <w:t>be</w:t>
      </w:r>
      <w:r w:rsidRPr="000C5421">
        <w:rPr>
          <w:rFonts w:ascii="Arial" w:hAnsi="Arial" w:cs="Arial"/>
          <w:spacing w:val="-17"/>
          <w:w w:val="105"/>
          <w:sz w:val="19"/>
          <w:szCs w:val="19"/>
        </w:rPr>
        <w:t xml:space="preserve"> </w:t>
      </w:r>
      <w:r w:rsidRPr="000C5421">
        <w:rPr>
          <w:rFonts w:ascii="Arial" w:hAnsi="Arial" w:cs="Arial"/>
          <w:w w:val="105"/>
          <w:sz w:val="19"/>
          <w:szCs w:val="19"/>
        </w:rPr>
        <w:t>consistently</w:t>
      </w:r>
      <w:r w:rsidRPr="000C5421">
        <w:rPr>
          <w:rFonts w:ascii="Arial" w:hAnsi="Arial" w:cs="Arial"/>
          <w:spacing w:val="-18"/>
          <w:w w:val="105"/>
          <w:sz w:val="19"/>
          <w:szCs w:val="19"/>
        </w:rPr>
        <w:t xml:space="preserve"> </w:t>
      </w:r>
      <w:r w:rsidRPr="000C5421">
        <w:rPr>
          <w:rFonts w:ascii="Arial" w:hAnsi="Arial" w:cs="Arial"/>
          <w:w w:val="105"/>
          <w:sz w:val="19"/>
          <w:szCs w:val="19"/>
        </w:rPr>
        <w:t>courteous</w:t>
      </w:r>
      <w:r w:rsidRPr="000C5421">
        <w:rPr>
          <w:rFonts w:ascii="Arial" w:hAnsi="Arial" w:cs="Arial"/>
          <w:spacing w:val="-17"/>
          <w:w w:val="105"/>
          <w:sz w:val="19"/>
          <w:szCs w:val="19"/>
        </w:rPr>
        <w:t xml:space="preserve"> </w:t>
      </w:r>
      <w:r w:rsidRPr="000C5421">
        <w:rPr>
          <w:rFonts w:ascii="Arial" w:hAnsi="Arial" w:cs="Arial"/>
          <w:w w:val="105"/>
          <w:sz w:val="19"/>
          <w:szCs w:val="19"/>
        </w:rPr>
        <w:t>with</w:t>
      </w:r>
      <w:r w:rsidRPr="000C5421">
        <w:rPr>
          <w:rFonts w:ascii="Arial" w:hAnsi="Arial" w:cs="Arial"/>
          <w:spacing w:val="-18"/>
          <w:w w:val="105"/>
          <w:sz w:val="19"/>
          <w:szCs w:val="19"/>
        </w:rPr>
        <w:t xml:space="preserve"> </w:t>
      </w:r>
      <w:r w:rsidRPr="000C5421">
        <w:rPr>
          <w:rFonts w:ascii="Arial" w:hAnsi="Arial" w:cs="Arial"/>
          <w:w w:val="105"/>
          <w:sz w:val="19"/>
          <w:szCs w:val="19"/>
        </w:rPr>
        <w:t>customers.</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2" w:after="0" w:line="240" w:lineRule="auto"/>
        <w:rPr>
          <w:rFonts w:ascii="Arial" w:eastAsia="Arial" w:hAnsi="Arial" w:cs="Arial"/>
          <w:i/>
          <w:sz w:val="27"/>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785" o:spid="_x0000_s4098" style="position:absolute;left:0;text-align:left;margin-left:184.6pt;margin-top:25.8pt;width:20.25pt;height:12.7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84" o:spid="_x0000_s4097" style="position:absolute;left:0;text-align:left;margin-left:219.1pt;margin-top:25.8pt;width:20.25pt;height:12.75pt;z-index:-25171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83" o:spid="_x0000_s4096" style="position:absolute;left:0;text-align:left;margin-left:253.6pt;margin-top:25.8pt;width:20.25pt;height:12.7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82" o:spid="_x0000_s4095" style="position:absolute;left:0;text-align:left;margin-left:288.1pt;margin-top:25.8pt;width:20.25pt;height:12.75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81" o:spid="_x0000_s4094" style="position:absolute;left:0;text-align:left;margin-left:322.6pt;margin-top:25.8pt;width:20.25pt;height:12.75pt;z-index:-25170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80" o:spid="_x0000_s4093" style="position:absolute;left:0;text-align:left;margin-left:357.1pt;margin-top:25.8pt;width:20.25pt;height:12.7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79" o:spid="_x0000_s4092" style="position:absolute;left:0;text-align:left;margin-left:391.6pt;margin-top:25.8pt;width:20.25pt;height:12.7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lastRenderedPageBreak/>
        <w:pict>
          <v:group id="Group 769" o:spid="_x0000_s4082" style="position:absolute;margin-left:89.75pt;margin-top:9.25pt;width:403.5pt;height:.75pt;z-index:251601408;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">
            <v:line id="Line 778" o:spid="_x0000_s4083"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4SdsYAAADcAAAADwAAAGRycy9kb3ducmV2LnhtbESPQWvCQBSE7wX/w/IKvZS6saCG1FVK&#10;RRREbG2g9PbIvibB7Nuwu8b4711B6HGYmW+Y2aI3jejI+dqygtEwAUFcWF1zqSD/Xr2kIHxA1thY&#10;JgUX8rCYDx5mmGl75i/qDqEUEcI+QwVVCG0mpS8qMuiHtiWO3p91BkOUrpTa4TnCTSNfk2QiDdYc&#10;Fyps6aOi4ng4GQWfbr8d/15GcjJ1y591nj+n3Y6Uenrs399ABOrDf/je3mgF03QMtzPxCMj5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E+EnbGAAAA3AAAAA8AAAAAAAAA&#10;AAAAAAAAoQIAAGRycy9kb3ducmV2LnhtbFBLBQYAAAAABAAEAPkAAACUAwAAAAA=&#10;" strokecolor="#d3d8d3"/>
            <v:line id="Line 777" o:spid="_x0000_s4084"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yMAccAAADcAAAADwAAAGRycy9kb3ducmV2LnhtbESPzWrDMBCE74W+g9hCLqWRU4hj3Cgh&#10;tJQWQslPDaW3xdraJtbKSIrjvH0UKOQ4zMw3zHw5mFb05HxjWcFknIAgLq1uuFJQfL8/ZSB8QNbY&#10;WiYFZ/KwXNzfzTHX9sQ76vehEhHCPkcFdQhdLqUvazLox7Yjjt6fdQZDlK6S2uEpwk0rn5MklQYb&#10;jgs1dvRaU3nYH42Crdusp7/niUxn7u3noyges/6LlBo9DKsXEIGGcAv/tz+1glmWwvVMPAJy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7IwBxwAAANwAAAAPAAAAAAAA&#10;AAAAAAAAAKECAABkcnMvZG93bnJldi54bWxQSwUGAAAAAAQABAD5AAAAlQMAAAAA&#10;" strokecolor="#d3d8d3"/>
            <v:line id="Line 776" o:spid="_x0000_s4085"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qApmscAAADcAAAADwAAAGRycy9kb3ducmV2LnhtbESPzWrDMBCE74W+g9hCLqWRU0hs3Cgh&#10;tJQWQslPDaW3xdraJtbKSIrjvH0UKOQ4zMw3zHw5mFb05HxjWcFknIAgLq1uuFJQfL8/ZSB8QNbY&#10;WiYFZ/KwXNzfzTHX9sQ76vehEhHCPkcFdQhdLqUvazLox7Yjjt6fdQZDlK6S2uEpwk0rn5NkJg02&#10;HBdq7Oi1pvKwPxoFW7dZT3/PEzlL3dvPR1E8Zv0XKTV6GFYvIAIN4Rb+b39qBWmWwvVMPAJy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oCmaxwAAANwAAAAPAAAAAAAA&#10;AAAAAAAAAKECAABkcnMvZG93bnJldi54bWxQSwUGAAAAAAQABAD5AAAAlQMAAAAA&#10;" strokecolor="#d3d8d3"/>
            <v:line id="Line 775" o:spid="_x0000_s4086"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96MMAAADcAAAADwAAAGRycy9kb3ducmV2LnhtbERPXWvCMBR9H+w/hDvwZczUwbRUo4gy&#10;FIa4uYL4dmmubbG5KUms9d+bh8EeD+d7tuhNIzpyvrasYDRMQBAXVtdcKsh/P99SED4ga2wsk4I7&#10;eVjMn59mmGl74x/qDqEUMYR9hgqqENpMSl9UZNAPbUscubN1BkOErpTa4S2Gm0a+J8lYGqw5NlTY&#10;0qqi4nK4GgXfbv/1cbqP5Hji1sdNnr+m3Y6UGrz0yymIQH34F/+5t1rBJI1r45l4BOT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8/vejDAAAA3AAAAA8AAAAAAAAAAAAA&#10;AAAAoQIAAGRycy9kb3ducmV2LnhtbFBLBQYAAAAABAAEAPkAAACRAwAAAAA=&#10;" strokecolor="#d3d8d3"/>
            <v:line id="Line 774" o:spid="_x0000_s4087"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MYc8cAAADcAAAADwAAAGRycy9kb3ducmV2LnhtbESPQUvDQBSE74X+h+UJXorZVLCNMdsi&#10;iiiUosaAeHtkn0lo9m3YXdP037tCweMwM98wxXYyvRjJ+c6ygmWSgiCure64UVB9PF1lIHxA1thb&#10;JgUn8rDdzGcF5toe+Z3GMjQiQtjnqKANYcil9HVLBn1iB+LofVtnMETpGqkdHiPc9PI6TVfSYMdx&#10;ocWBHlqqD+WPUfDmXnc3X6elXK3d4+dzVS2ycU9KXV5M93cgAk3hP3xuv2gF6+wW/s7EIyA3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cxhzxwAAANwAAAAPAAAAAAAA&#10;AAAAAAAAAKECAABkcnMvZG93bnJldi54bWxQSwUGAAAAAAQABAD5AAAAlQMAAAAA&#10;" strokecolor="#d3d8d3"/>
            <v:line id="Line 773" o:spid="_x0000_s4088"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AnM8QAAADcAAAADwAAAGRycy9kb3ducmV2LnhtbERPW2vCMBR+H/gfwhF8GTNV8LJqFNkY&#10;DmToXEF8OzTHtticlCSr9d8vD8IeP777ct2ZWrTkfGVZwWiYgCDOra64UJD9fLzMQfiArLG2TAru&#10;5GG96j0tMdX2xt/UHkMhYgj7FBWUITSplD4vyaAf2oY4chfrDIYIXSG1w1sMN7UcJ8lUGqw4NpTY&#10;0FtJ+fX4axQc3H43Od9Hcjpz76dtlj3P2y9SatDvNgsQgbrwL364P7WC2WucH8/EIyB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kCczxAAAANwAAAAPAAAAAAAAAAAA&#10;AAAAAKECAABkcnMvZG93bnJldi54bWxQSwUGAAAAAAQABAD5AAAAkgMAAAAA&#10;" strokecolor="#d3d8d3"/>
            <v:line id="Line 772" o:spid="_x0000_s4089"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yCqMcAAADcAAAADwAAAGRycy9kb3ducmV2LnhtbESPQWvCQBSE7wX/w/KEXkrdRKja1FVK&#10;pVgQsbWB0tsj+0yC2bdhd43x33cLgsdhZr5h5sveNKIj52vLCtJRAoK4sLrmUkH+/f44A+EDssbG&#10;Mim4kIflYnA3x0zbM39Rtw+liBD2GSqoQmgzKX1RkUE/si1x9A7WGQxRulJqh+cIN40cJ8lEGqw5&#10;LlTY0ltFxXF/Mgo+3W7z9HtJ5WTqVj/rPH+YdVtS6n7Yv76ACNSHW/ja/tAKps8p/J+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73IKoxwAAANwAAAAPAAAAAAAA&#10;AAAAAAAAAKECAABkcnMvZG93bnJldi54bWxQSwUGAAAAAAQABAD5AAAAlQMAAAAA&#10;" strokecolor="#d3d8d3"/>
            <v:line id="Line 771" o:spid="_x0000_s4090"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4c38cAAADcAAAADwAAAGRycy9kb3ducmV2LnhtbESP3WrCQBSE7wu+w3KE3hTdKPiXuoq0&#10;lAqltGpAvDtkT5Ng9mzY3cb49q5Q6OUwM98wy3VnatGS85VlBaNhAoI4t7riQkF2eBvMQfiArLG2&#10;TAqu5GG96j0sMdX2wjtq96EQEcI+RQVlCE0qpc9LMuiHtiGO3o91BkOUrpDa4SXCTS3HSTKVBiuO&#10;CyU29FJSft7/GgXf7utjcrqO5HTmXo/vWfY0bz9Jqcd+t3kGEagL/+G/9lYrmC3GcD8Tj4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DhzfxwAAANwAAAAPAAAAAAAA&#10;AAAAAAAAAKECAABkcnMvZG93bnJldi54bWxQSwUGAAAAAAQABAD5AAAAlQMAAAAA&#10;" strokecolor="#d3d8d3"/>
            <v:line id="Line 770" o:spid="_x0000_s4091"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K5RMgAAADcAAAADwAAAGRycy9kb3ducmV2LnhtbESP3WrCQBSE7wu+w3IEb6RuVPxp6iql&#10;pSiU0qqB0rtD9pgEs2fD7jbGt+8KhV4OM/MNs9p0phYtOV9ZVjAeJSCIc6srLhRkx9f7JQgfkDXW&#10;lknBlTxs1r27FabaXnhP7SEUIkLYp6igDKFJpfR5SQb9yDbE0TtZZzBE6QqpHV4i3NRykiRzabDi&#10;uFBiQ88l5efDj1Hw6T7eZt/XsZwv3MvXNsuGy/adlBr0u6dHEIG68B/+a++0gsXDFG5n4hGQ6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EK5RMgAAADcAAAADwAAAAAA&#10;AAAAAAAAAAChAgAAZHJzL2Rvd25yZXYueG1sUEsFBgAAAAAEAAQA+QAAAJY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b/>
          <w:sz w:val="19"/>
          <w:szCs w:val="19"/>
        </w:rPr>
      </w:pPr>
      <w:r w:rsidRPr="000C5421">
        <w:rPr>
          <w:rFonts w:ascii="Arial" w:hAnsi="Arial" w:cs="Arial"/>
          <w:w w:val="105"/>
          <w:sz w:val="19"/>
          <w:szCs w:val="19"/>
        </w:rPr>
        <w:t>17. Employees of excellent banks will have the knowledge to answer customers’ questions.</w:t>
      </w:r>
      <w:r w:rsidRPr="000C5421">
        <w:rPr>
          <w:rFonts w:ascii="Arial" w:hAnsi="Arial" w:cs="Arial"/>
          <w:b/>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7"/>
          <w:w w:val="105"/>
          <w:sz w:val="19"/>
          <w:szCs w:val="19"/>
        </w:rPr>
        <w:t xml:space="preserve"> </w:t>
      </w:r>
      <w:r w:rsidRPr="000C5421">
        <w:rPr>
          <w:rFonts w:ascii="Arial" w:hAnsi="Arial" w:cs="Arial"/>
          <w:i/>
          <w:color w:val="454545"/>
          <w:w w:val="105"/>
          <w:sz w:val="19"/>
          <w:szCs w:val="19"/>
        </w:rPr>
        <w:t>oval.</w:t>
      </w: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before="98" w:after="0" w:line="240" w:lineRule="auto"/>
        <w:ind w:left="2544"/>
        <w:rPr>
          <w:rFonts w:ascii="Arial" w:eastAsia="Arial" w:hAnsi="Arial" w:cs="Arial"/>
          <w:sz w:val="19"/>
          <w:szCs w:val="19"/>
        </w:rPr>
      </w:pPr>
      <w:r>
        <w:rPr>
          <w:noProof/>
        </w:rPr>
        <w:pict>
          <v:shape id="Freeform 758" o:spid="_x0000_s4115" style="position:absolute;left:0;text-align:left;margin-left:184.6pt;margin-top:29.95pt;width:20.25pt;height:12.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757" o:spid="_x0000_s4114" style="position:absolute;left:0;text-align:left;margin-left:219.1pt;margin-top:29.95pt;width:20.25pt;height:12.75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756" o:spid="_x0000_s4113" style="position:absolute;left:0;text-align:left;margin-left:253.6pt;margin-top:29.95pt;width:20.25pt;height:12.75pt;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755" o:spid="_x0000_s4112" style="position:absolute;left:0;text-align:left;margin-left:288.1pt;margin-top:29.95pt;width:20.25pt;height:12.75pt;z-index:-251702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754" o:spid="_x0000_s4111" style="position:absolute;left:0;text-align:left;margin-left:322.6pt;margin-top:29.95pt;width:20.25pt;height:12.75pt;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753" o:spid="_x0000_s4110" style="position:absolute;left:0;text-align:left;margin-left:357.1pt;margin-top:29.95pt;width:20.25pt;height:12.75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752" o:spid="_x0000_s4109" style="position:absolute;left:0;text-align:left;margin-left:391.6pt;margin-top:29.95pt;width:20.25pt;height:12.7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742" o:spid="_x0000_s4099" style="position:absolute;margin-left:89.75pt;margin-top:8.5pt;width:403.5pt;height:.75pt;z-index:25160960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">
            <v:line id="Line 751" o:spid="_x0000_s4100"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Rr8QAAADcAAAADwAAAGRycy9kb3ducmV2LnhtbERPW2vCMBR+H+w/hDPYi8zUgRdqUxHH&#10;mCBDpwXx7dCctWXNSUmyWv/98iDs8eO7Z6vBtKIn5xvLCibjBARxaXXDlYLi9P6yAOEDssbWMim4&#10;kYdV/viQYartlb+oP4ZKxBD2KSqoQ+hSKX1Zk0E/th1x5L6tMxgidJXUDq8x3LTyNUlm0mDDsaHG&#10;jjY1lT/HX6Pg4Pa76eU2kbO5ezt/FMVo0X+SUs9Pw3oJItAQ/sV391YrmE/j2ngmHgGZ/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X5GvxAAAANwAAAAPAAAAAAAAAAAA&#10;AAAAAKECAABkcnMvZG93bnJldi54bWxQSwUGAAAAAAQABAD5AAAAkgMAAAAA&#10;" strokecolor="#d3d8d3"/>
            <v:line id="Line 750" o:spid="_x0000_s4101"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M0NMcAAADcAAAADwAAAGRycy9kb3ducmV2LnhtbESP3WrCQBSE7wXfYTlCb6RuLPiXuoq0&#10;iEKRthoovTtkT5Ng9mzYXWN8+26h4OUwM98wy3VnatGS85VlBeNRAoI4t7riQkF22j7OQfiArLG2&#10;TApu5GG96veWmGp75U9qj6EQEcI+RQVlCE0qpc9LMuhHtiGO3o91BkOUrpDa4TXCTS2fkmQqDVYc&#10;F0ps6KWk/Hy8GAUf7v1t8n0by+nMvX7tsmw4bw+k1MOg2zyDCNSFe/i/vdcKZpMF/J2JR0C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zQ0xwAAANwAAAAPAAAAAAAA&#10;AAAAAAAAAKECAABkcnMvZG93bnJldi54bWxQSwUGAAAAAAQABAD5AAAAlQMAAAAA&#10;" strokecolor="#d3d8d3"/>
            <v:line id="Line 749" o:spid="_x0000_s4102"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UVXFMMAAADcAAAADwAAAGRycy9kb3ducmV2LnhtbERPXWvCMBR9H+w/hDvwRWbqwCrVKLIx&#10;NhBxcwXx7dJc22JzU5JY6783D8IeD+d7sepNIzpyvrasYDxKQBAXVtdcKsj/Pl9nIHxA1thYJgU3&#10;8rBaPj8tMNP2yr/U7UMpYgj7DBVUIbSZlL6oyKAf2ZY4cifrDIYIXSm1w2sMN418S5JUGqw5NlTY&#10;0ntFxXl/MQp+3G4zOd7GMp26j8NXng9n3ZaUGrz06zmIQH34Fz/c31rBNI3z45l4BOTy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FVxTDAAAA3AAAAA8AAAAAAAAAAAAA&#10;AAAAoQIAAGRycy9kb3ducmV2LnhtbFBLBQYAAAAABAAEAPkAAACRAwAAAAA=&#10;" strokecolor="#d3d8d3"/>
            <v:line id="Line 748" o:spid="_x0000_s4103"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nyj8cAAADcAAAADwAAAGRycy9kb3ducmV2LnhtbESPzWrDMBCE74W+g9hCL6WRXYgT3Cgh&#10;JJQWQslPDaW3xdraJtbKSKrjvH0UKOQ4zMw3zGwxmFb05HxjWUE6SkAQl1Y3XCkovt6epyB8QNbY&#10;WiYFZ/KwmN/fzTDX9sR76g+hEhHCPkcFdQhdLqUvazLoR7Yjjt6vdQZDlK6S2uEpwk0rX5IkkwYb&#10;jgs1drSqqTwe/oyCndtuxj/nVGYTt/5+L4qnaf9JSj0+DMtXEIGGcAv/tz+0gkmWwvVMPAJy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OCfKPxwAAANwAAAAPAAAAAAAA&#10;AAAAAAAAAKECAABkcnMvZG93bnJldi54bWxQSwUGAAAAAAQABAD5AAAAlQMAAAAA&#10;" strokecolor="#d3d8d3"/>
            <v:line id="Line 747" o:spid="_x0000_s4104"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ts+McAAADcAAAADwAAAGRycy9kb3ducmV2LnhtbESP3WrCQBSE7wu+w3IKvSm6UTBK6iql&#10;pbQgxb+A9O6QPU2C2bNhdxvj27tCwcthZr5hFqveNKIj52vLCsajBARxYXXNpYL88DGcg/ABWWNj&#10;mRRcyMNqOXhYYKbtmXfU7UMpIoR9hgqqENpMSl9UZNCPbEscvV/rDIYoXSm1w3OEm0ZOkiSVBmuO&#10;CxW29FZRcdr/GQVbt1lPfy5jmc7c+/Ezz5/n3Tcp9fTYv76ACNSHe/i//aUVzNIJ3M7E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22z4xwAAANwAAAAPAAAAAAAA&#10;AAAAAAAAAKECAABkcnMvZG93bnJldi54bWxQSwUGAAAAAAQABAD5AAAAlQMAAAAA&#10;" strokecolor="#d3d8d3"/>
            <v:line id="Line 746" o:spid="_x0000_s4105"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fJY8cAAADcAAAADwAAAGRycy9kb3ducmV2LnhtbESPQWvCQBSE7wX/w/IEL6VutDRK6irS&#10;IhWK2NpA6e2RfU2C2bdhd43x37uFgsdhZr5hFqveNKIj52vLCibjBARxYXXNpYL8a/MwB+EDssbG&#10;Mim4kIfVcnC3wEzbM39SdwiliBD2GSqoQmgzKX1RkUE/ti1x9H6tMxiidKXUDs8Rbho5TZJUGqw5&#10;LlTY0ktFxfFwMgo+3P796ecykenMvX6/5fn9vNuRUqNhv34GEagPt/B/e6sVzNJH+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l8ljxwAAANwAAAAPAAAAAAAA&#10;AAAAAAAAAKECAABkcnMvZG93bnJldi54bWxQSwUGAAAAAAQABAD5AAAAlQMAAAAA&#10;" strokecolor="#d3d8d3"/>
            <v:line id="Line 745" o:spid="_x0000_s4106"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5RF8cAAADcAAAADwAAAGRycy9kb3ducmV2LnhtbESPQWvCQBSE7wX/w/IEL6VulDZK6irS&#10;IhWK2NpA6e2RfU2C2bdhd43x37uFgsdhZr5hFqveNKIj52vLCibjBARxYXXNpYL8a/MwB+EDssbG&#10;Mim4kIfVcnC3wEzbM39SdwiliBD2GSqoQmgzKX1RkUE/ti1x9H6tMxiidKXUDs8Rbho5TZJUGqw5&#10;LlTY0ktFxfFwMgo+3P796ecykenMvX6/5fn9vNuRUqNhv34GEagPt/B/e6sVzNJH+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flEXxwAAANwAAAAPAAAAAAAA&#10;AAAAAAAAAKECAABkcnMvZG93bnJldi54bWxQSwUGAAAAAAQABAD5AAAAlQMAAAAA&#10;" strokecolor="#d3d8d3"/>
            <v:line id="Line 744" o:spid="_x0000_s4107"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L0jMYAAADcAAAADwAAAGRycy9kb3ducmV2LnhtbESPQWvCQBSE74L/YXmFXkQ3FoySukpp&#10;KS0UsWpAentkX5Ng9m3Y3cb4711B6HGYmW+Y5bo3jejI+dqygukkAUFcWF1zqSA/vI8XIHxA1thY&#10;JgUX8rBeDQdLzLQ98466fShFhLDPUEEVQptJ6YuKDPqJbYmj92udwRClK6V2eI5w08inJEmlwZrj&#10;QoUtvVZUnPZ/RsG3237Nfi5Tmc7d2/Ejz0eLbkNKPT70L88gAvXhP3xvf2oF83QGtzPxCMjV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Ey9IzGAAAA3AAAAA8AAAAAAAAA&#10;AAAAAAAAoQIAAGRycy9kb3ducmV2LnhtbFBLBQYAAAAABAAEAPkAAACUAwAAAAA=&#10;" strokecolor="#d3d8d3"/>
            <v:line id="Line 743" o:spid="_x0000_s4108"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Bq+8YAAADcAAAADwAAAGRycy9kb3ducmV2LnhtbESPQWvCQBSE74X+h+UVvJS6sWCU6Cql&#10;pShIqdqAeHtkn0lo9m3YXWP8965Q6HGYmW+Y+bI3jejI+dqygtEwAUFcWF1zqSD/+XyZgvABWWNj&#10;mRRcycNy8fgwx0zbC++o24dSRAj7DBVUIbSZlL6oyKAf2pY4eifrDIYoXSm1w0uEm0a+JkkqDdYc&#10;Fyps6b2i4nd/Ngq27nszPl5HMp24j8Mqz5+n3RcpNXjq32YgAvXhP/zXXmsFkzSF+5l4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HgavvGAAAA3AAAAA8AAAAAAAAA&#10;AAAAAAAAoQIAAGRycy9kb3ducmV2LnhtbFBLBQYAAAAABAAEAPkAAACUAw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b/>
          <w:i/>
          <w:sz w:val="19"/>
          <w:szCs w:val="19"/>
        </w:rPr>
      </w:pPr>
      <w:r w:rsidRPr="000C5421">
        <w:rPr>
          <w:rFonts w:ascii="Arial" w:hAnsi="Arial" w:cs="Arial"/>
          <w:w w:val="105"/>
          <w:sz w:val="19"/>
          <w:szCs w:val="19"/>
        </w:rPr>
        <w:t>18.</w:t>
      </w:r>
      <w:r w:rsidRPr="000C5421">
        <w:rPr>
          <w:rFonts w:ascii="Arial" w:hAnsi="Arial" w:cs="Arial"/>
          <w:spacing w:val="-19"/>
          <w:w w:val="105"/>
          <w:sz w:val="19"/>
          <w:szCs w:val="19"/>
        </w:rPr>
        <w:t xml:space="preserve"> </w:t>
      </w:r>
      <w:r w:rsidRPr="000C5421">
        <w:rPr>
          <w:rFonts w:ascii="Arial" w:hAnsi="Arial" w:cs="Arial"/>
          <w:w w:val="105"/>
          <w:sz w:val="19"/>
          <w:szCs w:val="19"/>
        </w:rPr>
        <w:t>Excellent</w:t>
      </w:r>
      <w:r w:rsidRPr="000C5421">
        <w:rPr>
          <w:rFonts w:ascii="Arial" w:hAnsi="Arial" w:cs="Arial"/>
          <w:spacing w:val="-18"/>
          <w:w w:val="105"/>
          <w:sz w:val="19"/>
          <w:szCs w:val="19"/>
        </w:rPr>
        <w:t xml:space="preserve"> </w:t>
      </w:r>
      <w:r w:rsidRPr="000C5421">
        <w:rPr>
          <w:rFonts w:ascii="Arial" w:hAnsi="Arial" w:cs="Arial"/>
          <w:w w:val="105"/>
          <w:sz w:val="19"/>
          <w:szCs w:val="19"/>
        </w:rPr>
        <w:t>banks</w:t>
      </w:r>
      <w:r w:rsidRPr="000C5421">
        <w:rPr>
          <w:rFonts w:ascii="Arial" w:hAnsi="Arial" w:cs="Arial"/>
          <w:spacing w:val="-19"/>
          <w:w w:val="105"/>
          <w:sz w:val="19"/>
          <w:szCs w:val="19"/>
        </w:rPr>
        <w:t xml:space="preserve"> </w:t>
      </w:r>
      <w:r w:rsidRPr="000C5421">
        <w:rPr>
          <w:rFonts w:ascii="Arial" w:hAnsi="Arial" w:cs="Arial"/>
          <w:w w:val="105"/>
          <w:sz w:val="19"/>
          <w:szCs w:val="19"/>
        </w:rPr>
        <w:t>will</w:t>
      </w:r>
      <w:r w:rsidRPr="000C5421">
        <w:rPr>
          <w:rFonts w:ascii="Arial" w:hAnsi="Arial" w:cs="Arial"/>
          <w:spacing w:val="-18"/>
          <w:w w:val="105"/>
          <w:sz w:val="19"/>
          <w:szCs w:val="19"/>
        </w:rPr>
        <w:t xml:space="preserve"> </w:t>
      </w:r>
      <w:r w:rsidRPr="000C5421">
        <w:rPr>
          <w:rFonts w:ascii="Arial" w:hAnsi="Arial" w:cs="Arial"/>
          <w:w w:val="105"/>
          <w:sz w:val="19"/>
          <w:szCs w:val="19"/>
        </w:rPr>
        <w:t>give</w:t>
      </w:r>
      <w:r w:rsidRPr="000C5421">
        <w:rPr>
          <w:rFonts w:ascii="Arial" w:hAnsi="Arial" w:cs="Arial"/>
          <w:spacing w:val="-18"/>
          <w:w w:val="105"/>
          <w:sz w:val="19"/>
          <w:szCs w:val="19"/>
        </w:rPr>
        <w:t xml:space="preserve"> </w:t>
      </w:r>
      <w:r w:rsidRPr="000C5421">
        <w:rPr>
          <w:rFonts w:ascii="Arial" w:hAnsi="Arial" w:cs="Arial"/>
          <w:w w:val="105"/>
          <w:sz w:val="19"/>
          <w:szCs w:val="19"/>
        </w:rPr>
        <w:t>customers</w:t>
      </w:r>
      <w:r w:rsidRPr="000C5421">
        <w:rPr>
          <w:rFonts w:ascii="Arial" w:hAnsi="Arial" w:cs="Arial"/>
          <w:spacing w:val="-19"/>
          <w:w w:val="105"/>
          <w:sz w:val="19"/>
          <w:szCs w:val="19"/>
        </w:rPr>
        <w:t xml:space="preserve"> </w:t>
      </w:r>
      <w:r w:rsidRPr="000C5421">
        <w:rPr>
          <w:rFonts w:ascii="Arial" w:hAnsi="Arial" w:cs="Arial"/>
          <w:w w:val="105"/>
          <w:sz w:val="19"/>
          <w:szCs w:val="19"/>
        </w:rPr>
        <w:t>individual</w:t>
      </w:r>
      <w:r w:rsidRPr="000C5421">
        <w:rPr>
          <w:rFonts w:ascii="Arial" w:hAnsi="Arial" w:cs="Arial"/>
          <w:spacing w:val="-18"/>
          <w:w w:val="105"/>
          <w:sz w:val="19"/>
          <w:szCs w:val="19"/>
        </w:rPr>
        <w:t xml:space="preserve"> </w:t>
      </w:r>
      <w:r w:rsidRPr="000C5421">
        <w:rPr>
          <w:rFonts w:ascii="Arial" w:hAnsi="Arial" w:cs="Arial"/>
          <w:w w:val="105"/>
          <w:sz w:val="19"/>
          <w:szCs w:val="19"/>
        </w:rPr>
        <w:t>attention.</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7"/>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731" o:spid="_x0000_s4132" style="position:absolute;left:0;text-align:left;margin-left:184.6pt;margin-top:25.05pt;width:20.25pt;height:12.7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730" o:spid="_x0000_s4131" style="position:absolute;left:0;text-align:left;margin-left:219.1pt;margin-top:25.05pt;width:20.25pt;height:12.75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729" o:spid="_x0000_s4130" style="position:absolute;left:0;text-align:left;margin-left:253.6pt;margin-top:25.05pt;width:20.25pt;height:12.75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728" o:spid="_x0000_s4129" style="position:absolute;left:0;text-align:left;margin-left:288.1pt;margin-top:25.05pt;width:20.25pt;height:12.75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727" o:spid="_x0000_s4128" style="position:absolute;left:0;text-align:left;margin-left:322.6pt;margin-top:25.05pt;width:20.25pt;height:12.75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726" o:spid="_x0000_s4127" style="position:absolute;left:0;text-align:left;margin-left:357.1pt;margin-top:25.05pt;width:20.25pt;height:12.75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725" o:spid="_x0000_s4126" style="position:absolute;left:0;text-align:left;margin-left:391.6pt;margin-top:25.05pt;width:20.25pt;height:12.75pt;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715" o:spid="_x0000_s4116" style="position:absolute;margin-left:89.75pt;margin-top:8.5pt;width:403.5pt;height:.75pt;z-index:251617792;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">
            <v:line id="Line 724" o:spid="_x0000_s4117"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rdkscAAADcAAAADwAAAGRycy9kb3ducmV2LnhtbESPQWvCQBSE7wX/w/IEL0U3sVQldZXS&#10;UiqItNWAeHtkX5PQ7Nuwu43x37tCocdhZr5hluveNKIj52vLCtJJAoK4sLrmUkF+eBsvQPiArLGx&#10;TAou5GG9GtwtMdP2zF/U7UMpIoR9hgqqENpMSl9UZNBPbEscvW/rDIYoXSm1w3OEm0ZOk2QmDdYc&#10;Fyps6aWi4mf/axR8uo/t4+mSytncvR7f8/x+0e1IqdGwf34CEagP/+G/9kYrmD+kcDsTj4B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ut2SxwAAANwAAAAPAAAAAAAA&#10;AAAAAAAAAKECAABkcnMvZG93bnJldi54bWxQSwUGAAAAAAQABAD5AAAAlQMAAAAA&#10;" strokecolor="#d3d8d3"/>
            <v:line id="Line 723" o:spid="_x0000_s4118"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hD5ccAAADcAAAADwAAAGRycy9kb3ducmV2LnhtbESPQWvCQBSE70L/w/IEL1I3WqqSuooo&#10;pYKUthqQ3h7ZZxKafRt2tzH+e1co9DjMzDfMYtWZWrTkfGVZwXiUgCDOra64UJAdXx/nIHxA1lhb&#10;JgVX8rBaPvQWmGp74S9qD6EQEcI+RQVlCE0qpc9LMuhHtiGO3tk6gyFKV0jt8BLhppaTJJlKgxXH&#10;hRIb2pSU/xx+jYJP97F//r6O5XTmtqe3LBvO23dSatDv1i8gAnXhP/zX3mkFs6cJ3M/EIyC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aEPlxwAAANwAAAAPAAAAAAAA&#10;AAAAAAAAAKECAABkcnMvZG93bnJldi54bWxQSwUGAAAAAAQABAD5AAAAlQMAAAAA&#10;" strokecolor="#d3d8d3"/>
            <v:line id="Line 722" o:spid="_x0000_s4119"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TmfscAAADcAAAADwAAAGRycy9kb3ducmV2LnhtbESPQWvCQBSE74X+h+UJvRTdWKlKdBWx&#10;lApSWjUg3h7ZZxKafRt2tzH+e1co9DjMzDfMfNmZWrTkfGVZwXCQgCDOra64UJAd3vtTED4ga6wt&#10;k4IreVguHh/mmGp74R21+1CICGGfooIyhCaV0uclGfQD2xBH72ydwRClK6R2eIlwU8uXJBlLgxXH&#10;hRIbWpeU/+x/jYJv97V9PV2Hcjxxb8ePLHuetp+k1FOvW81ABOrCf/ivvdEKJqMR3M/EIyA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JOZ+xwAAANwAAAAPAAAAAAAA&#10;AAAAAAAAAKECAABkcnMvZG93bnJldi54bWxQSwUGAAAAAAQABAD5AAAAlQMAAAAA&#10;" strokecolor="#d3d8d3"/>
            <v:line id="Line 721" o:spid="_x0000_s4120"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1+CsgAAADcAAAADwAAAGRycy9kb3ducmV2LnhtbESP3WrCQBSE7wt9h+UUelN0Y7Uq0VWk&#10;pbRQSv0JiHeH7DEJZs+G3W2Mb+8KhV4OM/MNM192phYtOV9ZVjDoJyCIc6srLhRku/feFIQPyBpr&#10;y6TgQh6Wi/u7OabannlD7TYUIkLYp6igDKFJpfR5SQZ93zbE0TtaZzBE6QqpHZ4j3NTyOUnG0mDF&#10;caHEhl5Lyk/bX6Ng7X6+Xg6XgRxP3Nv+I8uepu03KfX40K1mIAJ14T/81/7UCibDEdzOxCMgF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c1+CsgAAADcAAAADwAAAAAA&#10;AAAAAAAAAAChAgAAZHJzL2Rvd25yZXYueG1sUEsFBgAAAAAEAAQA+QAAAJYDAAAAAA==&#10;" strokecolor="#d3d8d3"/>
            <v:line id="Line 720" o:spid="_x0000_s4121"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HbkccAAADcAAAADwAAAGRycy9kb3ducmV2LnhtbESP3WrCQBSE7wt9h+UI3hTd2OIP0VVK&#10;i7QgpVUD4t0he0xCs2fD7jbGt3cFoZfDzHzDLFadqUVLzleWFYyGCQji3OqKCwXZfj2YgfABWWNt&#10;mRRcyMNq+fiwwFTbM2+p3YVCRAj7FBWUITSplD4vyaAf2oY4eifrDIYoXSG1w3OEm1o+J8lEGqw4&#10;LpTY0FtJ+e/uzyj4cd+b8fEykpOpez98ZNnTrP0ipfq97nUOIlAX/sP39qdWMH0Zw+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igduRxwAAANwAAAAPAAAAAAAA&#10;AAAAAAAAAKECAABkcnMvZG93bnJldi54bWxQSwUGAAAAAAQABAD5AAAAlQMAAAAA&#10;" strokecolor="#d3d8d3"/>
            <v:line id="Line 719" o:spid="_x0000_s4122"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NF5scAAADcAAAADwAAAGRycy9kb3ducmV2LnhtbESPQWvCQBSE7wX/w/IEL6VutDRK6irS&#10;IhWK2NpA6e2RfU2C2bdhd43x37uFgsdhZr5hFqveNKIj52vLCibjBARxYXXNpYL8a/MwB+EDssbG&#10;Mim4kIfVcnC3wEzbM39SdwiliBD2GSqoQmgzKX1RkUE/ti1x9H6tMxiidKXUDs8Rbho5TZJUGqw5&#10;LlTY0ktFxfFwMgo+3P796ecykenMvX6/5fn9vNuRUqNhv34GEagPt/B/e6sVzB5T+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U0XmxwAAANwAAAAPAAAAAAAA&#10;AAAAAAAAAKECAABkcnMvZG93bnJldi54bWxQSwUGAAAAAAQABAD5AAAAlQMAAAAA&#10;" strokecolor="#d3d8d3"/>
            <v:line id="Line 718" o:spid="_x0000_s4123"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R/gfccAAADcAAAADwAAAGRycy9kb3ducmV2LnhtbESPQWvCQBSE7wX/w/KEXopubKmR6Cql&#10;pVQQaasB8fbIPpPQ7Nuwu43x37tCocdhZr5hFqveNKIj52vLCibjBARxYXXNpYJ8/z6agfABWWNj&#10;mRRcyMNqObhbYKbtmb+p24VSRAj7DBVUIbSZlL6oyKAf25Y4eifrDIYoXSm1w3OEm0Y+JslUGqw5&#10;LlTY0mtFxc/u1yj4cp+b5+NlIqepezt85PnDrNuSUvfD/mUOIlAf/sN/7bVWkD6lc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9H+B9xwAAANwAAAAPAAAAAAAA&#10;AAAAAAAAAKECAABkcnMvZG93bnJldi54bWxQSwUGAAAAAAQABAD5AAAAlQMAAAAA&#10;" strokecolor="#d3d8d3"/>
            <v:line id="Line 717" o:spid="_x0000_s4124"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B0D8QAAADcAAAADwAAAGRycy9kb3ducmV2LnhtbERPW2vCMBR+F/wP4Qh7kZnq8EI1iihj&#10;gzF0rjB8OzTHtticlCSr9d8vD8IeP777atOZWrTkfGVZwXiUgCDOra64UJB9vz4vQPiArLG2TAru&#10;5GGz7vdWmGp74y9qT6EQMYR9igrKEJpUSp+XZNCPbEMcuYt1BkOErpDa4S2Gm1pOkmQmDVYcG0ps&#10;aFdSfj39GgVHd/iYnu9jOZu7/c9blg0X7Scp9TTotksQgbrwL36437WC+UtcG8/EIyD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gHQPxAAAANwAAAAPAAAAAAAAAAAA&#10;AAAAAKECAABkcnMvZG93bnJldi54bWxQSwUGAAAAAAQABAD5AAAAkgMAAAAA&#10;" strokecolor="#d3d8d3"/>
            <v:line id="Line 716" o:spid="_x0000_s4125"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zRlMgAAADcAAAADwAAAGRycy9kb3ducmV2LnhtbESP3WrCQBSE7wu+w3IEb6RuVPxp6iql&#10;pSiU0qqB0rtD9pgEs2fD7jbGt+8KhV4OM/MNs9p0phYtOV9ZVjAeJSCIc6srLhRkx9f7JQgfkDXW&#10;lknBlTxs1r27FabaXnhP7SEUIkLYp6igDKFJpfR5SQb9yDbE0TtZZzBE6QqpHV4i3NRykiRzabDi&#10;uFBiQ88l5efDj1Hw6T7eZt/XsZwv3MvXNsuGy/adlBr0u6dHEIG68B/+a++0gsX0AW5n4hGQ6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8zRlMgAAADcAAAADwAAAAAA&#10;AAAAAAAAAAChAgAAZHJzL2Rvd25yZXYueG1sUEsFBgAAAAAEAAQA+QAAAJY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19.</w:t>
      </w:r>
      <w:r w:rsidRPr="000C5421">
        <w:rPr>
          <w:rFonts w:ascii="Arial" w:hAnsi="Arial" w:cs="Arial"/>
          <w:spacing w:val="-16"/>
          <w:w w:val="105"/>
          <w:sz w:val="19"/>
          <w:szCs w:val="19"/>
        </w:rPr>
        <w:t xml:space="preserve"> </w:t>
      </w:r>
      <w:r w:rsidRPr="000C5421">
        <w:rPr>
          <w:rFonts w:ascii="Arial" w:hAnsi="Arial" w:cs="Arial"/>
          <w:w w:val="105"/>
          <w:sz w:val="19"/>
          <w:szCs w:val="19"/>
        </w:rPr>
        <w:t>Excellent</w:t>
      </w:r>
      <w:r w:rsidRPr="000C5421">
        <w:rPr>
          <w:rFonts w:ascii="Arial" w:hAnsi="Arial" w:cs="Arial"/>
          <w:spacing w:val="-16"/>
          <w:w w:val="105"/>
          <w:sz w:val="19"/>
          <w:szCs w:val="19"/>
        </w:rPr>
        <w:t xml:space="preserve"> </w:t>
      </w:r>
      <w:r w:rsidRPr="000C5421">
        <w:rPr>
          <w:rFonts w:ascii="Arial" w:hAnsi="Arial" w:cs="Arial"/>
          <w:w w:val="105"/>
          <w:sz w:val="19"/>
          <w:szCs w:val="19"/>
        </w:rPr>
        <w:t>banks</w:t>
      </w:r>
      <w:r w:rsidRPr="000C5421">
        <w:rPr>
          <w:rFonts w:ascii="Arial" w:hAnsi="Arial" w:cs="Arial"/>
          <w:spacing w:val="-15"/>
          <w:w w:val="105"/>
          <w:sz w:val="19"/>
          <w:szCs w:val="19"/>
        </w:rPr>
        <w:t xml:space="preserve"> </w:t>
      </w:r>
      <w:r w:rsidRPr="000C5421">
        <w:rPr>
          <w:rFonts w:ascii="Arial" w:hAnsi="Arial" w:cs="Arial"/>
          <w:w w:val="105"/>
          <w:sz w:val="19"/>
          <w:szCs w:val="19"/>
        </w:rPr>
        <w:t>will</w:t>
      </w:r>
      <w:r w:rsidRPr="000C5421">
        <w:rPr>
          <w:rFonts w:ascii="Arial" w:hAnsi="Arial" w:cs="Arial"/>
          <w:spacing w:val="-16"/>
          <w:w w:val="105"/>
          <w:sz w:val="19"/>
          <w:szCs w:val="19"/>
        </w:rPr>
        <w:t xml:space="preserve"> </w:t>
      </w:r>
      <w:r w:rsidRPr="000C5421">
        <w:rPr>
          <w:rFonts w:ascii="Arial" w:hAnsi="Arial" w:cs="Arial"/>
          <w:w w:val="105"/>
          <w:sz w:val="19"/>
          <w:szCs w:val="19"/>
        </w:rPr>
        <w:t>have</w:t>
      </w:r>
      <w:r w:rsidRPr="000C5421">
        <w:rPr>
          <w:rFonts w:ascii="Arial" w:hAnsi="Arial" w:cs="Arial"/>
          <w:spacing w:val="-16"/>
          <w:w w:val="105"/>
          <w:sz w:val="19"/>
          <w:szCs w:val="19"/>
        </w:rPr>
        <w:t xml:space="preserve"> </w:t>
      </w:r>
      <w:r w:rsidRPr="000C5421">
        <w:rPr>
          <w:rFonts w:ascii="Arial" w:hAnsi="Arial" w:cs="Arial"/>
          <w:w w:val="105"/>
          <w:sz w:val="19"/>
          <w:szCs w:val="19"/>
        </w:rPr>
        <w:t>operating</w:t>
      </w:r>
      <w:r w:rsidRPr="000C5421">
        <w:rPr>
          <w:rFonts w:ascii="Arial" w:hAnsi="Arial" w:cs="Arial"/>
          <w:spacing w:val="-15"/>
          <w:w w:val="105"/>
          <w:sz w:val="19"/>
          <w:szCs w:val="19"/>
        </w:rPr>
        <w:t xml:space="preserve"> </w:t>
      </w:r>
      <w:r w:rsidRPr="000C5421">
        <w:rPr>
          <w:rFonts w:ascii="Arial" w:hAnsi="Arial" w:cs="Arial"/>
          <w:w w:val="105"/>
          <w:sz w:val="19"/>
          <w:szCs w:val="19"/>
        </w:rPr>
        <w:t>hours</w:t>
      </w:r>
      <w:r w:rsidRPr="000C5421">
        <w:rPr>
          <w:rFonts w:ascii="Arial" w:hAnsi="Arial" w:cs="Arial"/>
          <w:spacing w:val="-16"/>
          <w:w w:val="105"/>
          <w:sz w:val="19"/>
          <w:szCs w:val="19"/>
        </w:rPr>
        <w:t xml:space="preserve"> </w:t>
      </w:r>
      <w:r w:rsidRPr="000C5421">
        <w:rPr>
          <w:rFonts w:ascii="Arial" w:hAnsi="Arial" w:cs="Arial"/>
          <w:w w:val="105"/>
          <w:sz w:val="19"/>
          <w:szCs w:val="19"/>
        </w:rPr>
        <w:t>convenient</w:t>
      </w:r>
      <w:r w:rsidRPr="000C5421">
        <w:rPr>
          <w:rFonts w:ascii="Arial" w:hAnsi="Arial" w:cs="Arial"/>
          <w:spacing w:val="-16"/>
          <w:w w:val="105"/>
          <w:sz w:val="19"/>
          <w:szCs w:val="19"/>
        </w:rPr>
        <w:t xml:space="preserve"> </w:t>
      </w:r>
      <w:r w:rsidRPr="000C5421">
        <w:rPr>
          <w:rFonts w:ascii="Arial" w:hAnsi="Arial" w:cs="Arial"/>
          <w:w w:val="105"/>
          <w:sz w:val="19"/>
          <w:szCs w:val="19"/>
        </w:rPr>
        <w:t>to</w:t>
      </w:r>
      <w:r w:rsidRPr="000C5421">
        <w:rPr>
          <w:rFonts w:ascii="Arial" w:hAnsi="Arial" w:cs="Arial"/>
          <w:spacing w:val="-16"/>
          <w:w w:val="105"/>
          <w:sz w:val="19"/>
          <w:szCs w:val="19"/>
        </w:rPr>
        <w:t xml:space="preserve"> </w:t>
      </w:r>
      <w:r w:rsidRPr="000C5421">
        <w:rPr>
          <w:rFonts w:ascii="Arial" w:hAnsi="Arial" w:cs="Arial"/>
          <w:w w:val="105"/>
          <w:sz w:val="19"/>
          <w:szCs w:val="19"/>
        </w:rPr>
        <w:t>all</w:t>
      </w:r>
      <w:r w:rsidRPr="000C5421">
        <w:rPr>
          <w:rFonts w:ascii="Arial" w:hAnsi="Arial" w:cs="Arial"/>
          <w:spacing w:val="-15"/>
          <w:w w:val="105"/>
          <w:sz w:val="19"/>
          <w:szCs w:val="19"/>
        </w:rPr>
        <w:t xml:space="preserve"> </w:t>
      </w:r>
      <w:r w:rsidRPr="000C5421">
        <w:rPr>
          <w:rFonts w:ascii="Arial" w:hAnsi="Arial" w:cs="Arial"/>
          <w:w w:val="105"/>
          <w:sz w:val="19"/>
          <w:szCs w:val="19"/>
        </w:rPr>
        <w:t>their</w:t>
      </w:r>
      <w:r w:rsidRPr="000C5421">
        <w:rPr>
          <w:rFonts w:ascii="Arial" w:hAnsi="Arial" w:cs="Arial"/>
          <w:spacing w:val="-16"/>
          <w:w w:val="105"/>
          <w:sz w:val="19"/>
          <w:szCs w:val="19"/>
        </w:rPr>
        <w:t xml:space="preserve"> </w:t>
      </w:r>
      <w:r w:rsidRPr="000C5421">
        <w:rPr>
          <w:rFonts w:ascii="Arial" w:hAnsi="Arial" w:cs="Arial"/>
          <w:w w:val="105"/>
          <w:sz w:val="19"/>
          <w:szCs w:val="19"/>
        </w:rPr>
        <w:t>customers.</w:t>
      </w:r>
      <w:r w:rsidRPr="000C5421">
        <w:rPr>
          <w:rFonts w:ascii="Arial" w:hAnsi="Arial" w:cs="Arial"/>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2" w:after="0" w:line="240" w:lineRule="auto"/>
        <w:rPr>
          <w:rFonts w:ascii="Arial" w:eastAsia="Arial" w:hAnsi="Arial" w:cs="Arial"/>
          <w:i/>
          <w:sz w:val="27"/>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704" o:spid="_x0000_s4149" style="position:absolute;left:0;text-align:left;margin-left:184.6pt;margin-top:25.8pt;width:20.25pt;height:12.75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03" o:spid="_x0000_s4148" style="position:absolute;left:0;text-align:left;margin-left:219.1pt;margin-top:25.8pt;width:20.25pt;height:12.7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02" o:spid="_x0000_s4147" style="position:absolute;left:0;text-align:left;margin-left:253.6pt;margin-top:25.8pt;width:20.25pt;height:12.75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01" o:spid="_x0000_s4146" style="position:absolute;left:0;text-align:left;margin-left:288.1pt;margin-top:25.8pt;width:20.25pt;height:12.75pt;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700" o:spid="_x0000_s4145" style="position:absolute;left:0;text-align:left;margin-left:322.6pt;margin-top:25.8pt;width:20.25pt;height:12.75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99" o:spid="_x0000_s4144" style="position:absolute;left:0;text-align:left;margin-left:357.1pt;margin-top:25.8pt;width:20.25pt;height:12.75pt;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98" o:spid="_x0000_s4143" style="position:absolute;left:0;text-align:left;margin-left:391.6pt;margin-top:25.8pt;width:20.25pt;height:12.75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688" o:spid="_x0000_s4133" style="position:absolute;margin-left:89.75pt;margin-top:9.25pt;width:403.5pt;height:.75pt;z-index:251625984;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">
            <v:line id="Line 697" o:spid="_x0000_s4134"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G0t8cAAADcAAAADwAAAGRycy9kb3ducmV2LnhtbESP3WrCQBSE7wu+w3KE3hTdWOoPqauI&#10;UioUsdVA6d0he5oEs2fD7jbGt3cLgpfDzHzDzJedqUVLzleWFYyGCQji3OqKCwXZ8W0wA+EDssba&#10;Mim4kIflovcwx1TbM39RewiFiBD2KSooQ2hSKX1ekkE/tA1x9H6tMxiidIXUDs8Rbmr5nCQTabDi&#10;uFBiQ+uS8tPhzyj4dPuP8c9lJCdTt/l+z7KnWbsjpR773eoVRKAu3MO39lYrmCYv8H8mHgG5u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obS3xwAAANwAAAAPAAAAAAAA&#10;AAAAAAAAAKECAABkcnMvZG93bnJldi54bWxQSwUGAAAAAAQABAD5AAAAlQMAAAAA&#10;" strokecolor="#d3d8d3"/>
            <v:line id="Line 696" o:spid="_x0000_s4135"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0RLMcAAADcAAAADwAAAGRycy9kb3ducmV2LnhtbESP3WrCQBSE7wt9h+UIvSm6seAP0VXE&#10;UlooYtWAeHfIHpPQ7Nmwu43x7V1B6OUwM98w82VnatGS85VlBcNBAoI4t7riQkF2+OhPQfiArLG2&#10;TAqu5GG5eH6aY6rthXfU7kMhIoR9igrKEJpUSp+XZNAPbEMcvbN1BkOUrpDa4SXCTS3fkmQsDVYc&#10;F0psaF1S/rv/Mwp+3PZ7dLoO5Xji3o+fWfY6bTek1EuvW81ABOrCf/jR/tIKJskI7mfiEZCL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7REsxwAAANwAAAAPAAAAAAAA&#10;AAAAAAAAAKECAABkcnMvZG93bnJldi54bWxQSwUGAAAAAAQABAD5AAAAlQMAAAAA&#10;" strokecolor="#d3d8d3"/>
            <v:line id="Line 695" o:spid="_x0000_s4136"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PW8YAAADcAAAADwAAAGRycy9kb3ducmV2LnhtbESPQWvCQBSE74X+h+UVvJS6sWCU6Cql&#10;pShIqdqAeHtkn0lo9m3YXWP8965Q6HGYmW+Y+bI3jejI+dqygtEwAUFcWF1zqSD/+XyZgvABWWNj&#10;mRRcycNy8fgwx0zbC++o24dSRAj7DBVUIbSZlL6oyKAf2pY4eifrDIYoXSm1w0uEm0a+JkkqDdYc&#10;Fyps6b2i4nd/Ngq27nszPl5HMp24j8Mqz5+n3RcpNXjq32YgAvXhP/zXXmsFkySF+5l4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w/j1vGAAAA3AAAAA8AAAAAAAAA&#10;AAAAAAAAoQIAAGRycy9kb3ducmV2LnhtbFBLBQYAAAAABAAEAPkAAACUAwAAAAA=&#10;" strokecolor="#d3d8d3"/>
            <v:line id="Line 694" o:spid="_x0000_s4137"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MqwMYAAADcAAAADwAAAGRycy9kb3ducmV2LnhtbESPQWvCQBSE74X+h+UVvJS6saCR6Cql&#10;pShIqdqAeHtkn0lo9m3YXWP8965Q6HGYmW+Y+bI3jejI+dqygtEwAUFcWF1zqSD/+XyZgvABWWNj&#10;mRRcycNy8fgwx0zbC++o24dSRAj7DBVUIbSZlL6oyKAf2pY4eifrDIYoXSm1w0uEm0a+JslEGqw5&#10;LlTY0ntFxe/+bBRs3fdmfLyO5CR1H4dVnj9Puy9SavDUv81ABOrDf/ivvdYK0iSF+5l4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NzKsDGAAAA3AAAAA8AAAAAAAAA&#10;AAAAAAAAoQIAAGRycy9kb3ducmV2LnhtbFBLBQYAAAAABAAEAPkAAACUAwAAAAA=&#10;" strokecolor="#d3d8d3"/>
            <v:line id="Line 693" o:spid="_x0000_s4138"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y+ssMAAADcAAAADwAAAGRycy9kb3ducmV2LnhtbERPW2vCMBR+H+w/hDPwZWiq4IXOKEMR&#10;BRE3LYhvh+asLWtOShJr/ffmYbDHj+8+X3amFi05X1lWMBwkIIhzqysuFGTnTX8GwgdkjbVlUvAg&#10;D8vF68scU23v/E3tKRQihrBPUUEZQpNK6fOSDPqBbYgj92OdwRChK6R2eI/hppajJJlIgxXHhhIb&#10;WpWU/55uRsGXO+7H18dQTqZufdlm2fusPZBSvbfu8wNEoC78i//cO61gmsS18Uw8AnLx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svrLDAAAA3AAAAA8AAAAAAAAAAAAA&#10;AAAAoQIAAGRycy9kb3ducmV2LnhtbFBLBQYAAAAABAAEAPkAAACRAwAAAAA=&#10;" strokecolor="#d3d8d3"/>
            <v:line id="Line 692" o:spid="_x0000_s4139"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AbKccAAADcAAAADwAAAGRycy9kb3ducmV2LnhtbESP3WrCQBSE7wt9h+UIvSm6UfCnqauU&#10;SqkgYquB0rtD9piEZs+G3W2Mb+8KgpfDzHzDzJedqUVLzleWFQwHCQji3OqKCwXZ4aM/A+EDssba&#10;Mik4k4fl4vFhjqm2J/6mdh8KESHsU1RQhtCkUvq8JIN+YBvi6B2tMxiidIXUDk8Rbmo5SpKJNFhx&#10;XCixofeS8r/9v1Hw5Xab8e95KCdTt/r5zLLnWbslpZ563dsriEBduIdv7bVWME1e4HomHgG5u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toBspxwAAANwAAAAPAAAAAAAA&#10;AAAAAAAAAKECAABkcnMvZG93bnJldi54bWxQSwUGAAAAAAQABAD5AAAAlQMAAAAA&#10;" strokecolor="#d3d8d3"/>
            <v:line id="Line 691" o:spid="_x0000_s4140"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MkacQAAADcAAAADwAAAGRycy9kb3ducmV2LnhtbERPW2vCMBR+F/YfwhnsZcy0Ay9Uo4gy&#10;NhBxcwXx7dAc22JzUpKs1n9vHgY+fnz3+bI3jejI+dqygnSYgCAurK65VJD/frxNQfiArLGxTApu&#10;5GG5eBrMMdP2yj/UHUIpYgj7DBVUIbSZlL6oyKAf2pY4cmfrDIYIXSm1w2sMN418T5KxNFhzbKiw&#10;pXVFxeXwZxR8u/12dLqlcjxxm+Nnnr9Oux0p9fLcr2YgAvXhIf53f2kFkzTOj2fiEZCL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5QyRpxAAAANwAAAAPAAAAAAAAAAAA&#10;AAAAAKECAABkcnMvZG93bnJldi54bWxQSwUGAAAAAAQABAD5AAAAkgMAAAAA&#10;" strokecolor="#d3d8d3"/>
            <v:line id="Line 690" o:spid="_x0000_s4141"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B8scAAADcAAAADwAAAGRycy9kb3ducmV2LnhtbESP3WrCQBSE7wt9h+UUvCl1k4I/RFcp&#10;SmlBStUGxLtD9piEZs+G3TXGt3eFQi+HmfmGmS9704iOnK8tK0iHCQjiwuqaSwX5z/vLFIQPyBob&#10;y6TgSh6Wi8eHOWbaXnhH3T6UIkLYZ6igCqHNpPRFRQb90LbE0TtZZzBE6UqpHV4i3DTyNUnG0mDN&#10;caHCllYVFb/7s1Gwdd+b0fGayvHErQ8fef487b5IqcFT/zYDEagP/+G/9qdWMElTuJ+JR0Au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D4HyxwAAANwAAAAPAAAAAAAA&#10;AAAAAAAAAKECAABkcnMvZG93bnJldi54bWxQSwUGAAAAAAQABAD5AAAAlQMAAAAA&#10;" strokecolor="#d3d8d3"/>
            <v:line id="Line 689" o:spid="_x0000_s4142"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0fhccAAADcAAAADwAAAGRycy9kb3ducmV2LnhtbESPS2vDMBCE74X8B7GFXkoiO5AHbpRQ&#10;WkoLoeRlCL0t1tY2sVZGUh3n30eBQo7DzHzDLFa9aURHzteWFaSjBARxYXXNpYL88DGcg/ABWWNj&#10;mRRcyMNqOXhYYKbtmXfU7UMpIoR9hgqqENpMSl9UZNCPbEscvV/rDIYoXSm1w3OEm0aOk2QqDdYc&#10;Fyps6a2i4rT/Mwq2brOe/FxSOZ259+Nnnj/Pu29S6umxf30BEagP9/B/+0srmKVjuJ2JR0A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3R+F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20.</w:t>
      </w:r>
      <w:r w:rsidRPr="000C5421">
        <w:rPr>
          <w:rFonts w:ascii="Arial" w:hAnsi="Arial" w:cs="Arial"/>
          <w:spacing w:val="-18"/>
          <w:w w:val="105"/>
          <w:sz w:val="19"/>
          <w:szCs w:val="19"/>
        </w:rPr>
        <w:t xml:space="preserve"> </w:t>
      </w:r>
      <w:r w:rsidRPr="000C5421">
        <w:rPr>
          <w:rFonts w:ascii="Arial" w:hAnsi="Arial" w:cs="Arial"/>
          <w:w w:val="105"/>
          <w:sz w:val="19"/>
          <w:szCs w:val="19"/>
        </w:rPr>
        <w:t>Excellent</w:t>
      </w:r>
      <w:r w:rsidRPr="000C5421">
        <w:rPr>
          <w:rFonts w:ascii="Arial" w:hAnsi="Arial" w:cs="Arial"/>
          <w:spacing w:val="-17"/>
          <w:w w:val="105"/>
          <w:sz w:val="19"/>
          <w:szCs w:val="19"/>
        </w:rPr>
        <w:t xml:space="preserve"> </w:t>
      </w:r>
      <w:r w:rsidRPr="000C5421">
        <w:rPr>
          <w:rFonts w:ascii="Arial" w:hAnsi="Arial" w:cs="Arial"/>
          <w:w w:val="105"/>
          <w:sz w:val="19"/>
          <w:szCs w:val="19"/>
        </w:rPr>
        <w:t>banks</w:t>
      </w:r>
      <w:r w:rsidRPr="000C5421">
        <w:rPr>
          <w:rFonts w:ascii="Arial" w:hAnsi="Arial" w:cs="Arial"/>
          <w:spacing w:val="-17"/>
          <w:w w:val="105"/>
          <w:sz w:val="19"/>
          <w:szCs w:val="19"/>
        </w:rPr>
        <w:t xml:space="preserve"> </w:t>
      </w:r>
      <w:r w:rsidRPr="000C5421">
        <w:rPr>
          <w:rFonts w:ascii="Arial" w:hAnsi="Arial" w:cs="Arial"/>
          <w:w w:val="105"/>
          <w:sz w:val="19"/>
          <w:szCs w:val="19"/>
        </w:rPr>
        <w:t>will</w:t>
      </w:r>
      <w:r w:rsidRPr="000C5421">
        <w:rPr>
          <w:rFonts w:ascii="Arial" w:hAnsi="Arial" w:cs="Arial"/>
          <w:spacing w:val="-17"/>
          <w:w w:val="105"/>
          <w:sz w:val="19"/>
          <w:szCs w:val="19"/>
        </w:rPr>
        <w:t xml:space="preserve"> </w:t>
      </w:r>
      <w:r w:rsidRPr="000C5421">
        <w:rPr>
          <w:rFonts w:ascii="Arial" w:hAnsi="Arial" w:cs="Arial"/>
          <w:w w:val="105"/>
          <w:sz w:val="19"/>
          <w:szCs w:val="19"/>
        </w:rPr>
        <w:t>have</w:t>
      </w:r>
      <w:r w:rsidRPr="000C5421">
        <w:rPr>
          <w:rFonts w:ascii="Arial" w:hAnsi="Arial" w:cs="Arial"/>
          <w:spacing w:val="-17"/>
          <w:w w:val="105"/>
          <w:sz w:val="19"/>
          <w:szCs w:val="19"/>
        </w:rPr>
        <w:t xml:space="preserve"> </w:t>
      </w:r>
      <w:r w:rsidRPr="000C5421">
        <w:rPr>
          <w:rFonts w:ascii="Arial" w:hAnsi="Arial" w:cs="Arial"/>
          <w:w w:val="105"/>
          <w:sz w:val="19"/>
          <w:szCs w:val="19"/>
        </w:rPr>
        <w:t>employees</w:t>
      </w:r>
      <w:r w:rsidRPr="000C5421">
        <w:rPr>
          <w:rFonts w:ascii="Arial" w:hAnsi="Arial" w:cs="Arial"/>
          <w:spacing w:val="-17"/>
          <w:w w:val="105"/>
          <w:sz w:val="19"/>
          <w:szCs w:val="19"/>
        </w:rPr>
        <w:t xml:space="preserve"> </w:t>
      </w:r>
      <w:r w:rsidRPr="000C5421">
        <w:rPr>
          <w:rFonts w:ascii="Arial" w:hAnsi="Arial" w:cs="Arial"/>
          <w:w w:val="105"/>
          <w:sz w:val="19"/>
          <w:szCs w:val="19"/>
        </w:rPr>
        <w:t>who</w:t>
      </w:r>
      <w:r w:rsidRPr="000C5421">
        <w:rPr>
          <w:rFonts w:ascii="Arial" w:hAnsi="Arial" w:cs="Arial"/>
          <w:spacing w:val="-17"/>
          <w:w w:val="105"/>
          <w:sz w:val="19"/>
          <w:szCs w:val="19"/>
        </w:rPr>
        <w:t xml:space="preserve"> </w:t>
      </w:r>
      <w:r w:rsidRPr="000C5421">
        <w:rPr>
          <w:rFonts w:ascii="Arial" w:hAnsi="Arial" w:cs="Arial"/>
          <w:w w:val="105"/>
          <w:sz w:val="19"/>
          <w:szCs w:val="19"/>
        </w:rPr>
        <w:t>give</w:t>
      </w:r>
      <w:r w:rsidRPr="000C5421">
        <w:rPr>
          <w:rFonts w:ascii="Arial" w:hAnsi="Arial" w:cs="Arial"/>
          <w:spacing w:val="-17"/>
          <w:w w:val="105"/>
          <w:sz w:val="19"/>
          <w:szCs w:val="19"/>
        </w:rPr>
        <w:t xml:space="preserve"> </w:t>
      </w:r>
      <w:r w:rsidRPr="000C5421">
        <w:rPr>
          <w:rFonts w:ascii="Arial" w:hAnsi="Arial" w:cs="Arial"/>
          <w:w w:val="105"/>
          <w:sz w:val="19"/>
          <w:szCs w:val="19"/>
        </w:rPr>
        <w:t>customers</w:t>
      </w:r>
      <w:r w:rsidRPr="000C5421">
        <w:rPr>
          <w:rFonts w:ascii="Arial" w:hAnsi="Arial" w:cs="Arial"/>
          <w:spacing w:val="-17"/>
          <w:w w:val="105"/>
          <w:sz w:val="19"/>
          <w:szCs w:val="19"/>
        </w:rPr>
        <w:t xml:space="preserve"> </w:t>
      </w:r>
      <w:r w:rsidRPr="000C5421">
        <w:rPr>
          <w:rFonts w:ascii="Arial" w:hAnsi="Arial" w:cs="Arial"/>
          <w:w w:val="105"/>
          <w:sz w:val="19"/>
          <w:szCs w:val="19"/>
        </w:rPr>
        <w:t>personal</w:t>
      </w:r>
      <w:r w:rsidRPr="000C5421">
        <w:rPr>
          <w:rFonts w:ascii="Arial" w:hAnsi="Arial" w:cs="Arial"/>
          <w:spacing w:val="-17"/>
          <w:w w:val="105"/>
          <w:sz w:val="19"/>
          <w:szCs w:val="19"/>
        </w:rPr>
        <w:t xml:space="preserve"> </w:t>
      </w:r>
      <w:r w:rsidRPr="000C5421">
        <w:rPr>
          <w:rFonts w:ascii="Arial" w:hAnsi="Arial" w:cs="Arial"/>
          <w:w w:val="105"/>
          <w:sz w:val="19"/>
          <w:szCs w:val="19"/>
        </w:rPr>
        <w:t>service.</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3" w:after="0" w:line="240" w:lineRule="auto"/>
        <w:rPr>
          <w:rFonts w:ascii="Arial" w:eastAsia="Arial" w:hAnsi="Arial" w:cs="Arial"/>
          <w:i/>
          <w:sz w:val="26"/>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677" o:spid="_x0000_s4183" style="position:absolute;left:0;text-align:left;margin-left:184.6pt;margin-top:25.8pt;width:20.25pt;height:12.75pt;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76" o:spid="_x0000_s4182" style="position:absolute;left:0;text-align:left;margin-left:219.1pt;margin-top:25.8pt;width:20.25pt;height:12.75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75" o:spid="_x0000_s4181" style="position:absolute;left:0;text-align:left;margin-left:253.6pt;margin-top:25.8pt;width:20.25pt;height:12.75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74" o:spid="_x0000_s4180" style="position:absolute;left:0;text-align:left;margin-left:288.1pt;margin-top:25.8pt;width:20.25pt;height:12.75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73" o:spid="_x0000_s4179" style="position:absolute;left:0;text-align:left;margin-left:322.6pt;margin-top:25.8pt;width:20.25pt;height:12.75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72" o:spid="_x0000_s4178" style="position:absolute;left:0;text-align:left;margin-left:357.1pt;margin-top:25.8pt;width:20.25pt;height:12.75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671" o:spid="_x0000_s4177" style="position:absolute;left:0;text-align:left;margin-left:391.6pt;margin-top:25.8pt;width:20.25pt;height:12.7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661" o:spid="_x0000_s4167" style="position:absolute;margin-left:89.75pt;margin-top:9.25pt;width:403.5pt;height:.75pt;z-index:251634176;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">
            <v:line id="Line 670" o:spid="_x0000_s4168"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RWIMcAAADcAAAADwAAAGRycy9kb3ducmV2LnhtbESPQWvCQBSE70L/w/IKXqRuLJhI6irS&#10;UlqQUrWB0tsj+5oEs2/D7hrjv3eFQo/DzHzDLNeDaUVPzjeWFcymCQji0uqGKwXF1+vDAoQPyBpb&#10;y6TgQh7Wq7vREnNtz7yn/hAqESHsc1RQh9DlUvqyJoN+ajvi6P1aZzBE6SqpHZ4j3LTyMUlSabDh&#10;uFBjR881lcfDySjYuc/t/Ocyk2nmXr7fimKy6D9IqfH9sHkCEWgI/+G/9rtWkGYZ3M7EIy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lFYgxwAAANwAAAAPAAAAAAAA&#10;AAAAAAAAAKECAABkcnMvZG93bnJldi54bWxQSwUGAAAAAAQABAD5AAAAlQMAAAAA&#10;" strokecolor="#d3d8d3"/>
            <v:line id="Line 669" o:spid="_x0000_s4169"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AvCUsMAAADcAAAADwAAAGRycy9kb3ducmV2LnhtbERPXWvCMBR9H+w/hDvwRWbqwCrVKLIx&#10;NhBxcwXx7dJc22JzU5JY6783D8IeD+d7sepNIzpyvrasYDxKQBAXVtdcKsj/Pl9nIHxA1thYJgU3&#10;8rBaPj8tMNP2yr/U7UMpYgj7DBVUIbSZlL6oyKAf2ZY4cifrDIYIXSm1w2sMN418S5JUGqw5NlTY&#10;0ntFxXl/MQp+3G4zOd7GMp26j8NXng9n3ZaUGrz06zmIQH34Fz/c31pBOo1r45l4BOTy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LwlLDAAAA3AAAAA8AAAAAAAAAAAAA&#10;AAAAoQIAAGRycy9kb3ducmV2LnhtbFBLBQYAAAAABAAEAPkAAACRAwAAAAA=&#10;" strokecolor="#d3d8d3"/>
            <v:line id="Line 668" o:spid="_x0000_s4170"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dnyccAAADcAAAADwAAAGRycy9kb3ducmV2LnhtbESPQWvCQBSE7wX/w/KEXkrdKDTa1FVK&#10;pVgQsbWB0tsj+0yC2bdhd43x33cLgsdhZr5h5sveNKIj52vLCsajBARxYXXNpYL8+/1xBsIHZI2N&#10;ZVJwIQ/LxeBujpm2Z/6ibh9KESHsM1RQhdBmUvqiIoN+ZFvi6B2sMxiidKXUDs8Rbho5SZJUGqw5&#10;LlTY0ltFxXF/Mgo+3W7z9HsZy3TqVj/rPH+YdVtS6n7Yv76ACNSHW/ja/tAK0ukz/J+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R2fJxwAAANwAAAAPAAAAAAAA&#10;AAAAAAAAAKECAABkcnMvZG93bnJldi54bWxQSwUGAAAAAAQABAD5AAAAlQMAAAAA&#10;" strokecolor="#d3d8d3"/>
            <v:line id="Line 667" o:spid="_x0000_s4171"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i+c8QAAADcAAAADwAAAGRycy9kb3ducmV2LnhtbERPXWvCMBR9H+w/hDvwRWbqwFqqUcbG&#10;2EBk0xXEt0tzbcuam5LEWv+9eRD2eDjfy/VgWtGT841lBdNJAoK4tLrhSkHx+/GcgfABWWNrmRRc&#10;ycN69fiwxFzbC++o34dKxBD2OSqoQ+hyKX1Zk0E/sR1x5E7WGQwRukpqh5cYblr5kiSpNNhwbKix&#10;o7eayr/92Sj4cd+b2fE6lencvR8+i2Kc9VtSavQ0vC5ABBrCv/ju/tIK0izOj2fiEZCr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qL5zxAAAANwAAAAPAAAAAAAAAAAA&#10;AAAAAKECAABkcnMvZG93bnJldi54bWxQSwUGAAAAAAQABAD5AAAAkgMAAAAA&#10;" strokecolor="#d3d8d3"/>
            <v:line id="Line 666" o:spid="_x0000_s4172"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Qb6MYAAADcAAAADwAAAGRycy9kb3ducmV2LnhtbESPQUvDQBSE74L/YXmCF7GbCMYQsyli&#10;KRVEqm2geHtkn0kw+zbsbtP037uC4HGYmW+YcjmbQUzkfG9ZQbpIQBA3VvfcKqj369schA/IGgfL&#10;pOBMHpbV5UWJhbYn/qBpF1oRIewLVNCFMBZS+qYjg35hR+LofVlnMETpWqkdniLcDPIuSTJpsOe4&#10;0OFIzx0137ujUfDutq/3n+dUZg9uddjU9U0+vZFS11fz0yOIQHP4D/+1X7SCLE/h90w8ArL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jkG+jGAAAA3AAAAA8AAAAAAAAA&#10;AAAAAAAAoQIAAGRycy9kb3ducmV2LnhtbFBLBQYAAAAABAAEAPkAAACUAwAAAAA=&#10;" strokecolor="#d3d8d3"/>
            <v:line id="Line 665" o:spid="_x0000_s4173"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aFn8cAAADcAAAADwAAAGRycy9kb3ducmV2LnhtbESPQWvCQBSE74X+h+UVeil1o9AYUlcR&#10;pVgQabWB0tsj+5oEs2/D7hrjv3eFQo/DzHzDzBaDaUVPzjeWFYxHCQji0uqGKwXF19tzBsIHZI2t&#10;ZVJwIQ+L+f3dDHNtz7yn/hAqESHsc1RQh9DlUvqyJoN+ZDvi6P1aZzBE6SqpHZ4j3LRykiSpNNhw&#10;XKixo1VN5fFwMgo+3cf25ecylunUrb83RfGU9TtS6vFhWL6CCDSE//Bf+10rSLMJ3M7EIy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4NoWfxwAAANwAAAAPAAAAAAAA&#10;AAAAAAAAAKECAABkcnMvZG93bnJldi54bWxQSwUGAAAAAAQABAD5AAAAlQMAAAAA&#10;" strokecolor="#d3d8d3"/>
            <v:line id="Line 664" o:spid="_x0000_s4174"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3ogBMcAAADcAAAADwAAAGRycy9kb3ducmV2LnhtbESPQUvDQBSE7wX/w/KEXordtMUY0m6L&#10;tEiFImoNiLdH9jUJZt+G3TVN/71bEDwOM/MNs9oMphU9Od9YVjCbJiCIS6sbrhQUH093GQgfkDW2&#10;lknBhTxs1jejFebanvmd+mOoRISwz1FBHUKXS+nLmgz6qe2Io3eyzmCI0lVSOzxHuGnlPElSabDh&#10;uFBjR9uayu/jj1Hw5l4P91+XmUwf3O5zXxSTrH8hpca3w+MSRKAh/If/2s9aQZot4HomHg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eiAExwAAANwAAAAPAAAAAAAA&#10;AAAAAAAAAKECAABkcnMvZG93bnJldi54bWxQSwUGAAAAAAQABAD5AAAAlQMAAAAA&#10;" strokecolor="#d3d8d3"/>
            <v:line id="Line 663" o:spid="_x0000_s4175"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O4cMcAAADcAAAADwAAAGRycy9kb3ducmV2LnhtbESPQUvDQBSE7wX/w/KEXordtNQY0m6L&#10;tEiFImoNiLdH9jUJZt+G3TVN/71bEDwOM/MNs9oMphU9Od9YVjCbJiCIS6sbrhQUH093GQgfkDW2&#10;lknBhTxs1jejFebanvmd+mOoRISwz1FBHUKXS+nLmgz6qe2Io3eyzmCI0lVSOzxHuGnlPElSabDh&#10;uFBjR9uayu/jj1Hw5l4P91+XmUwf3O5zXxSTrH8hpca3w+MSRKAh/If/2s9aQZot4HomHg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k7hwxwAAANwAAAAPAAAAAAAA&#10;AAAAAAAAAKECAABkcnMvZG93bnJldi54bWxQSwUGAAAAAAQABAD5AAAAlQMAAAAA&#10;" strokecolor="#d3d8d3"/>
            <v:line id="Line 662" o:spid="_x0000_s4176"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8d68cAAADcAAAADwAAAGRycy9kb3ducmV2LnhtbESPzWrDMBCE74G+g9hCLqWRU4hj3Cgh&#10;tJQWSshPDaW3xdraJtbKSIrjvH0VKOQ4zMw3zGI1mFb05HxjWcF0koAgLq1uuFJQfL09ZiB8QNbY&#10;WiYFF/KwWt6NFphre+Y99YdQiQhhn6OCOoQul9KXNRn0E9sRR+/XOoMhSldJ7fAc4aaVT0mSSoMN&#10;x4UaO3qpqTweTkbBzm0/Zz+XqUzn7vX7vSgesn5DSo3vh/UziEBDuIX/2x9aQZrN4HomHg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3x3r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2602"/>
        <w:rPr>
          <w:rFonts w:ascii="Arial" w:eastAsia="Arial" w:hAnsi="Arial" w:cs="Arial"/>
          <w:i/>
          <w:sz w:val="19"/>
        </w:rPr>
      </w:pPr>
      <w:r w:rsidRPr="00675D85">
        <w:rPr>
          <w:rFonts w:ascii="Arial" w:eastAsia="Arial" w:hAnsi="Arial" w:cs="Arial"/>
          <w:w w:val="105"/>
          <w:sz w:val="19"/>
        </w:rPr>
        <w:t>21.</w:t>
      </w:r>
      <w:r w:rsidRPr="00675D85">
        <w:rPr>
          <w:rFonts w:ascii="Arial" w:eastAsia="Arial" w:hAnsi="Arial" w:cs="Arial"/>
          <w:spacing w:val="-15"/>
          <w:w w:val="105"/>
          <w:sz w:val="19"/>
        </w:rPr>
        <w:t xml:space="preserve"> </w:t>
      </w:r>
      <w:r w:rsidRPr="00675D85">
        <w:rPr>
          <w:rFonts w:ascii="Arial" w:eastAsia="Arial" w:hAnsi="Arial" w:cs="Arial"/>
          <w:w w:val="105"/>
          <w:sz w:val="19"/>
        </w:rPr>
        <w:t>Excellent</w:t>
      </w:r>
      <w:r w:rsidRPr="00675D85">
        <w:rPr>
          <w:rFonts w:ascii="Arial" w:eastAsia="Arial" w:hAnsi="Arial" w:cs="Arial"/>
          <w:spacing w:val="-15"/>
          <w:w w:val="105"/>
          <w:sz w:val="19"/>
        </w:rPr>
        <w:t xml:space="preserve"> </w:t>
      </w:r>
      <w:r w:rsidRPr="00675D85">
        <w:rPr>
          <w:rFonts w:ascii="Arial" w:eastAsia="Arial" w:hAnsi="Arial" w:cs="Arial"/>
          <w:w w:val="105"/>
          <w:sz w:val="19"/>
        </w:rPr>
        <w:t>banks</w:t>
      </w:r>
      <w:r w:rsidRPr="00675D85">
        <w:rPr>
          <w:rFonts w:ascii="Arial" w:eastAsia="Arial" w:hAnsi="Arial" w:cs="Arial"/>
          <w:spacing w:val="-14"/>
          <w:w w:val="105"/>
          <w:sz w:val="19"/>
        </w:rPr>
        <w:t xml:space="preserve"> </w:t>
      </w:r>
      <w:r w:rsidRPr="00675D85">
        <w:rPr>
          <w:rFonts w:ascii="Arial" w:eastAsia="Arial" w:hAnsi="Arial" w:cs="Arial"/>
          <w:w w:val="105"/>
          <w:sz w:val="19"/>
        </w:rPr>
        <w:t>will</w:t>
      </w:r>
      <w:r w:rsidRPr="00675D85">
        <w:rPr>
          <w:rFonts w:ascii="Arial" w:eastAsia="Arial" w:hAnsi="Arial" w:cs="Arial"/>
          <w:spacing w:val="-15"/>
          <w:w w:val="105"/>
          <w:sz w:val="19"/>
        </w:rPr>
        <w:t xml:space="preserve"> </w:t>
      </w:r>
      <w:r w:rsidRPr="00675D85">
        <w:rPr>
          <w:rFonts w:ascii="Arial" w:eastAsia="Arial" w:hAnsi="Arial" w:cs="Arial"/>
          <w:w w:val="105"/>
          <w:sz w:val="19"/>
        </w:rPr>
        <w:t>have</w:t>
      </w:r>
      <w:r w:rsidRPr="00675D85">
        <w:rPr>
          <w:rFonts w:ascii="Arial" w:eastAsia="Arial" w:hAnsi="Arial" w:cs="Arial"/>
          <w:spacing w:val="-15"/>
          <w:w w:val="105"/>
          <w:sz w:val="19"/>
        </w:rPr>
        <w:t xml:space="preserve"> </w:t>
      </w:r>
      <w:r w:rsidRPr="00675D85">
        <w:rPr>
          <w:rFonts w:ascii="Arial" w:eastAsia="Arial" w:hAnsi="Arial" w:cs="Arial"/>
          <w:w w:val="105"/>
          <w:sz w:val="19"/>
        </w:rPr>
        <w:t>their</w:t>
      </w:r>
      <w:r w:rsidRPr="00675D85">
        <w:rPr>
          <w:rFonts w:ascii="Arial" w:eastAsia="Arial" w:hAnsi="Arial" w:cs="Arial"/>
          <w:spacing w:val="-14"/>
          <w:w w:val="105"/>
          <w:sz w:val="19"/>
        </w:rPr>
        <w:t xml:space="preserve"> </w:t>
      </w:r>
      <w:r w:rsidRPr="00675D85">
        <w:rPr>
          <w:rFonts w:ascii="Arial" w:eastAsia="Arial" w:hAnsi="Arial" w:cs="Arial"/>
          <w:w w:val="105"/>
          <w:sz w:val="19"/>
        </w:rPr>
        <w:t>customers'</w:t>
      </w:r>
      <w:r w:rsidRPr="00675D85">
        <w:rPr>
          <w:rFonts w:ascii="Arial" w:eastAsia="Arial" w:hAnsi="Arial" w:cs="Arial"/>
          <w:spacing w:val="-15"/>
          <w:w w:val="105"/>
          <w:sz w:val="19"/>
        </w:rPr>
        <w:t xml:space="preserve"> </w:t>
      </w:r>
      <w:r w:rsidRPr="00675D85">
        <w:rPr>
          <w:rFonts w:ascii="Arial" w:eastAsia="Arial" w:hAnsi="Arial" w:cs="Arial"/>
          <w:w w:val="105"/>
          <w:sz w:val="19"/>
        </w:rPr>
        <w:t>best</w:t>
      </w:r>
      <w:r w:rsidRPr="00675D85">
        <w:rPr>
          <w:rFonts w:ascii="Arial" w:eastAsia="Arial" w:hAnsi="Arial" w:cs="Arial"/>
          <w:spacing w:val="-15"/>
          <w:w w:val="105"/>
          <w:sz w:val="19"/>
        </w:rPr>
        <w:t xml:space="preserve"> </w:t>
      </w:r>
      <w:r w:rsidRPr="00675D85">
        <w:rPr>
          <w:rFonts w:ascii="Arial" w:eastAsia="Arial" w:hAnsi="Arial" w:cs="Arial"/>
          <w:w w:val="105"/>
          <w:sz w:val="19"/>
        </w:rPr>
        <w:t>interest</w:t>
      </w:r>
      <w:r w:rsidRPr="00675D85">
        <w:rPr>
          <w:rFonts w:ascii="Arial" w:eastAsia="Arial" w:hAnsi="Arial" w:cs="Arial"/>
          <w:spacing w:val="-14"/>
          <w:w w:val="105"/>
          <w:sz w:val="19"/>
        </w:rPr>
        <w:t xml:space="preserve"> </w:t>
      </w:r>
      <w:r w:rsidRPr="00675D85">
        <w:rPr>
          <w:rFonts w:ascii="Arial" w:eastAsia="Arial" w:hAnsi="Arial" w:cs="Arial"/>
          <w:w w:val="105"/>
          <w:sz w:val="19"/>
        </w:rPr>
        <w:t>at</w:t>
      </w:r>
      <w:r w:rsidRPr="00675D85">
        <w:rPr>
          <w:rFonts w:ascii="Arial" w:eastAsia="Arial" w:hAnsi="Arial" w:cs="Arial"/>
          <w:spacing w:val="-15"/>
          <w:w w:val="105"/>
          <w:sz w:val="19"/>
        </w:rPr>
        <w:t xml:space="preserve"> </w:t>
      </w:r>
      <w:r w:rsidRPr="00675D85">
        <w:rPr>
          <w:rFonts w:ascii="Arial" w:eastAsia="Arial" w:hAnsi="Arial" w:cs="Arial"/>
          <w:w w:val="105"/>
          <w:sz w:val="19"/>
        </w:rPr>
        <w:t>heart.</w:t>
      </w:r>
      <w:r w:rsidRPr="00750D46">
        <w:rPr>
          <w:rFonts w:ascii="Arial" w:eastAsia="Arial" w:hAnsi="Arial" w:cs="Arial"/>
          <w:b/>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650" o:spid="_x0000_s4200" style="position:absolute;left:0;text-align:left;margin-left:184.6pt;margin-top:25.05pt;width:20.25pt;height:12.75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49" o:spid="_x0000_s4199" style="position:absolute;left:0;text-align:left;margin-left:219.1pt;margin-top:25.05pt;width:20.25pt;height:12.7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48" o:spid="_x0000_s4198" style="position:absolute;left:0;text-align:left;margin-left:253.6pt;margin-top:25.05pt;width:20.25pt;height:12.7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47" o:spid="_x0000_s4197" style="position:absolute;left:0;text-align:left;margin-left:288.1pt;margin-top:25.05pt;width:20.25pt;height:12.7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46" o:spid="_x0000_s4196" style="position:absolute;left:0;text-align:left;margin-left:322.6pt;margin-top:25.05pt;width:20.25pt;height:12.7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45" o:spid="_x0000_s4195" style="position:absolute;left:0;text-align:left;margin-left:357.1pt;margin-top:25.05pt;width:20.25pt;height:12.7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44" o:spid="_x0000_s4194" style="position:absolute;left:0;text-align:left;margin-left:391.6pt;margin-top:25.05pt;width:20.25pt;height:12.7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634" o:spid="_x0000_s4184" style="position:absolute;margin-left:89.75pt;margin-top:8.5pt;width:403.5pt;height:.75pt;z-index:251642368;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">
            <v:line id="Line 643" o:spid="_x0000_s4185"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iSNMMAAADcAAAADwAAAGRycy9kb3ducmV2LnhtbERPXWvCMBR9F/wP4Qp7kZk6sJPOKOIY&#10;Gwxx04Ls7dJc22JzU5Ks1n9vHgQfD+d7sepNIzpyvrasYDpJQBAXVtdcKsgPH89zED4ga2wsk4Ir&#10;eVgth4MFZtpe+Je6fShFDGGfoYIqhDaT0hcVGfQT2xJH7mSdwRChK6V2eInhppEvSZJKgzXHhgpb&#10;2lRUnPf/RsGP233P/q5Tmb669+Nnno/n3ZaUehr16zcQgfrwEN/dX1pBOovz45l4BO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IkjTDAAAA3AAAAA8AAAAAAAAAAAAA&#10;AAAAoQIAAGRycy9kb3ducmV2LnhtbFBLBQYAAAAABAAEAPkAAACRAwAAAAA=&#10;" strokecolor="#d3d8d3"/>
            <v:line id="Line 642" o:spid="_x0000_s4186"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Q3r8cAAADcAAAADwAAAGRycy9kb3ducmV2LnhtbESPzWrDMBCE74G+g9hCL6WRXYgT3Cgh&#10;JJQWSshPDaW3xdraJtbKSKrjvH0VKOQ4zMw3zHw5mFb05HxjWUE6TkAQl1Y3XCkoPl+fZiB8QNbY&#10;WiYFF/KwXNyN5phre+YD9cdQiQhhn6OCOoQul9KXNRn0Y9sRR+/HOoMhSldJ7fAc4aaVz0mSSYMN&#10;x4UaO1rXVJ6Ov0bB3u0+Jt+XVGZTt/l6K4rHWb8lpR7uh9ULiEBDuIX/2+9aQTZJ4XomHg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2hDevxwAAANwAAAAPAAAAAAAA&#10;AAAAAAAAAKECAABkcnMvZG93bnJldi54bWxQSwUGAAAAAAQABAD5AAAAlQMAAAAA&#10;" strokecolor="#d3d8d3"/>
            <v:line id="Line 641" o:spid="_x0000_s4187"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ap2McAAADcAAAADwAAAGRycy9kb3ducmV2LnhtbESP3WrCQBSE7wu+w3IKvSm6UTBK6ipi&#10;KS0U8S8gvTtkT5Ng9mzY3cb49l2h0MthZr5hFqveNKIj52vLCsajBARxYXXNpYL89Dacg/ABWWNj&#10;mRTcyMNqOXhYYKbtlQ/UHUMpIoR9hgqqENpMSl9UZNCPbEscvW/rDIYoXSm1w2uEm0ZOkiSVBmuO&#10;CxW2tKmouBx/jIK9231Ov25jmc7c6/k9z5/n3ZaUenrs1y8gAvXhP/zX/tAK0ukE7mfiE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VqnYxwAAANwAAAAPAAAAAAAA&#10;AAAAAAAAAKECAABkcnMvZG93bnJldi54bWxQSwUGAAAAAAQABAD5AAAAlQMAAAAA&#10;" strokecolor="#d3d8d3"/>
            <v:line id="Line 640" o:spid="_x0000_s4188"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oMQ8cAAADcAAAADwAAAGRycy9kb3ducmV2LnhtbESP3WrCQBSE7wu+w3IKvSl1o8VUUlcp&#10;lWJBpP4EpHeH7GkSzJ4Nu2uMb98tCL0cZuYbZrboTSM6cr62rGA0TEAQF1bXXCrIDx9PUxA+IGts&#10;LJOCK3lYzAd3M8y0vfCOun0oRYSwz1BBFUKbSemLigz6oW2Jo/djncEQpSuldniJcNPIcZKk0mDN&#10;caHClt4rKk77s1GwdV/ryfd1JNMXtzyu8vxx2m1IqYf7/u0VRKA+/Idv7U+tIJ08w9+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GgxDxwAAANwAAAAPAAAAAAAA&#10;AAAAAAAAAKECAABkcnMvZG93bnJldi54bWxQSwUGAAAAAAQABAD5AAAAlQMAAAAA&#10;" strokecolor="#d3d8d3"/>
            <v:line id="Line 639" o:spid="_x0000_s4189"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OUN8cAAADcAAAADwAAAGRycy9kb3ducmV2LnhtbESP3WrCQBSE7wu+w3IKvSl1o9RUUlcp&#10;lWJBpP4EpHeH7GkSzJ4Nu2uMb98tCL0cZuYbZrboTSM6cr62rGA0TEAQF1bXXCrIDx9PUxA+IGts&#10;LJOCK3lYzAd3M8y0vfCOun0oRYSwz1BBFUKbSemLigz6oW2Jo/djncEQpSuldniJcNPIcZKk0mDN&#10;caHClt4rKk77s1GwdV/ryfd1JNMXtzyu8vxx2m1IqYf7/u0VRKA+/Idv7U+tIJ08w9+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85Q3xwAAANwAAAAPAAAAAAAA&#10;AAAAAAAAAKECAABkcnMvZG93bnJldi54bWxQSwUGAAAAAAQABAD5AAAAlQMAAAAA&#10;" strokecolor="#d3d8d3"/>
            <v:line id="Line 638" o:spid="_x0000_s4190"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8xrMcAAADcAAAADwAAAGRycy9kb3ducmV2LnhtbESPQWvCQBSE74X+h+UVvJS6sZAoqatI&#10;S1EQabWB0tsj+5oEs2/D7hrjv3eFQo/DzHzDzJeDaUVPzjeWFUzGCQji0uqGKwXF1/vTDIQPyBpb&#10;y6TgQh6Wi/u7OebannlP/SFUIkLY56igDqHLpfRlTQb92HbE0fu1zmCI0lVSOzxHuGnlc5Jk0mDD&#10;caHGjl5rKo+Hk1Hw6T626c9lIrOpe/teF8XjrN+RUqOHYfUCItAQ/sN/7Y1WkKUp3M7EI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vzGsxwAAANwAAAAPAAAAAAAA&#10;AAAAAAAAAKECAABkcnMvZG93bnJldi54bWxQSwUGAAAAAAQABAD5AAAAlQMAAAAA&#10;" strokecolor="#d3d8d3"/>
            <v:line id="Line 637" o:spid="_x0000_s4191"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2v28cAAADcAAAADwAAAGRycy9kb3ducmV2LnhtbESP3WrCQBSE7wt9h+UUvCl1Y8Eo0VVK&#10;S1Eo4k8D4t0he0xCs2fD7hrj23eFQi+HmfmGmS9704iOnK8tKxgNExDEhdU1lwry78+XKQgfkDU2&#10;lknBjTwsF48Pc8y0vfKeukMoRYSwz1BBFUKbSemLigz6oW2Jo3e2zmCI0pVSO7xGuGnka5Kk0mDN&#10;caHClt4rKn4OF6Ng57Zf49NtJNOJ+ziu8vx52m1IqcFT/zYDEagP/+G/9lorSMcp3M/EI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ba/bxwAAANwAAAAPAAAAAAAA&#10;AAAAAAAAAKECAABkcnMvZG93bnJldi54bWxQSwUGAAAAAAQABAD5AAAAlQMAAAAA&#10;" strokecolor="#d3d8d3"/>
            <v:line id="Line 636" o:spid="_x0000_s4192"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EKQMYAAADcAAAADwAAAGRycy9kb3ducmV2LnhtbESPQWvCQBSE74L/YXmFXkQ3FoySukpp&#10;KS0UsWpAentkX5Ng9m3Y3cb4711B6HGYmW+Y5bo3jejI+dqygukkAUFcWF1zqSA/vI8XIHxA1thY&#10;JgUX8rBeDQdLzLQ98466fShFhLDPUEEVQptJ6YuKDPqJbYmj92udwRClK6V2eI5w08inJEmlwZrj&#10;QoUtvVZUnPZ/RsG3237Nfi5Tmc7d2/Ejz0eLbkNKPT70L88gAvXhP3xvf2oF6WwOtzPxCMjV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YhCkDGAAAA3AAAAA8AAAAAAAAA&#10;AAAAAAAAoQIAAGRycy9kb3ducmV2LnhtbFBLBQYAAAAABAAEAPkAAACUAwAAAAA=&#10;" strokecolor="#d3d8d3"/>
            <v:line id="Line 635" o:spid="_x0000_s4193"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76eMsMAAADcAAAADwAAAGRycy9kb3ducmV2LnhtbERPXWvCMBR9F/wP4Qp7kZk6sJPOKOIY&#10;Gwxx04Ls7dJc22JzU5Ks1n9vHgQfD+d7sepNIzpyvrasYDpJQBAXVtdcKsgPH89zED4ga2wsk4Ir&#10;eVgth4MFZtpe+Je6fShFDGGfoYIqhDaT0hcVGfQT2xJH7mSdwRChK6V2eInhppEvSZJKgzXHhgpb&#10;2lRUnPf/RsGP233P/q5Tmb669+Nnno/n3ZaUehr16zcQgfrwEN/dX1pBOotr45l4BO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njLDAAAA3AAAAA8AAAAAAAAAAAAA&#10;AAAAoQIAAGRycy9kb3ducmV2LnhtbFBLBQYAAAAABAAEAPkAAACRAw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22.</w:t>
      </w:r>
      <w:r w:rsidRPr="000C5421">
        <w:rPr>
          <w:rFonts w:ascii="Arial" w:hAnsi="Arial" w:cs="Arial"/>
          <w:spacing w:val="-16"/>
          <w:w w:val="105"/>
          <w:sz w:val="19"/>
          <w:szCs w:val="19"/>
        </w:rPr>
        <w:t xml:space="preserve"> </w:t>
      </w:r>
      <w:r w:rsidRPr="000C5421">
        <w:rPr>
          <w:rFonts w:ascii="Arial" w:hAnsi="Arial" w:cs="Arial"/>
          <w:w w:val="105"/>
          <w:sz w:val="19"/>
          <w:szCs w:val="19"/>
        </w:rPr>
        <w:t>The</w:t>
      </w:r>
      <w:r w:rsidRPr="000C5421">
        <w:rPr>
          <w:rFonts w:ascii="Arial" w:hAnsi="Arial" w:cs="Arial"/>
          <w:spacing w:val="-15"/>
          <w:w w:val="105"/>
          <w:sz w:val="19"/>
          <w:szCs w:val="19"/>
        </w:rPr>
        <w:t xml:space="preserve"> </w:t>
      </w:r>
      <w:r w:rsidRPr="000C5421">
        <w:rPr>
          <w:rFonts w:ascii="Arial" w:hAnsi="Arial" w:cs="Arial"/>
          <w:w w:val="105"/>
          <w:sz w:val="19"/>
          <w:szCs w:val="19"/>
        </w:rPr>
        <w:t>employees</w:t>
      </w:r>
      <w:r w:rsidRPr="000C5421">
        <w:rPr>
          <w:rFonts w:ascii="Arial" w:hAnsi="Arial" w:cs="Arial"/>
          <w:spacing w:val="-16"/>
          <w:w w:val="105"/>
          <w:sz w:val="19"/>
          <w:szCs w:val="19"/>
        </w:rPr>
        <w:t xml:space="preserve"> </w:t>
      </w:r>
      <w:r w:rsidRPr="000C5421">
        <w:rPr>
          <w:rFonts w:ascii="Arial" w:hAnsi="Arial" w:cs="Arial"/>
          <w:w w:val="105"/>
          <w:sz w:val="19"/>
          <w:szCs w:val="19"/>
        </w:rPr>
        <w:t>of</w:t>
      </w:r>
      <w:r w:rsidRPr="000C5421">
        <w:rPr>
          <w:rFonts w:ascii="Arial" w:hAnsi="Arial" w:cs="Arial"/>
          <w:spacing w:val="-15"/>
          <w:w w:val="105"/>
          <w:sz w:val="19"/>
          <w:szCs w:val="19"/>
        </w:rPr>
        <w:t xml:space="preserve"> </w:t>
      </w:r>
      <w:r w:rsidRPr="000C5421">
        <w:rPr>
          <w:rFonts w:ascii="Arial" w:hAnsi="Arial" w:cs="Arial"/>
          <w:w w:val="105"/>
          <w:sz w:val="19"/>
          <w:szCs w:val="19"/>
        </w:rPr>
        <w:t>excellent</w:t>
      </w:r>
      <w:r w:rsidRPr="000C5421">
        <w:rPr>
          <w:rFonts w:ascii="Arial" w:hAnsi="Arial" w:cs="Arial"/>
          <w:spacing w:val="-15"/>
          <w:w w:val="105"/>
          <w:sz w:val="19"/>
          <w:szCs w:val="19"/>
        </w:rPr>
        <w:t xml:space="preserve"> </w:t>
      </w:r>
      <w:r w:rsidRPr="000C5421">
        <w:rPr>
          <w:rFonts w:ascii="Arial" w:hAnsi="Arial" w:cs="Arial"/>
          <w:w w:val="105"/>
          <w:sz w:val="19"/>
          <w:szCs w:val="19"/>
        </w:rPr>
        <w:t>banks</w:t>
      </w:r>
      <w:r w:rsidRPr="000C5421">
        <w:rPr>
          <w:rFonts w:ascii="Arial" w:hAnsi="Arial" w:cs="Arial"/>
          <w:spacing w:val="-16"/>
          <w:w w:val="105"/>
          <w:sz w:val="19"/>
          <w:szCs w:val="19"/>
        </w:rPr>
        <w:t xml:space="preserve"> </w:t>
      </w:r>
      <w:r w:rsidRPr="000C5421">
        <w:rPr>
          <w:rFonts w:ascii="Arial" w:hAnsi="Arial" w:cs="Arial"/>
          <w:w w:val="105"/>
          <w:sz w:val="19"/>
          <w:szCs w:val="19"/>
        </w:rPr>
        <w:t>will</w:t>
      </w:r>
      <w:r w:rsidRPr="000C5421">
        <w:rPr>
          <w:rFonts w:ascii="Arial" w:hAnsi="Arial" w:cs="Arial"/>
          <w:spacing w:val="-15"/>
          <w:w w:val="105"/>
          <w:sz w:val="19"/>
          <w:szCs w:val="19"/>
        </w:rPr>
        <w:t xml:space="preserve"> </w:t>
      </w:r>
      <w:r w:rsidRPr="000C5421">
        <w:rPr>
          <w:rFonts w:ascii="Arial" w:hAnsi="Arial" w:cs="Arial"/>
          <w:w w:val="105"/>
          <w:sz w:val="19"/>
          <w:szCs w:val="19"/>
        </w:rPr>
        <w:t>understand</w:t>
      </w:r>
      <w:r w:rsidRPr="000C5421">
        <w:rPr>
          <w:rFonts w:ascii="Arial" w:hAnsi="Arial" w:cs="Arial"/>
          <w:spacing w:val="-15"/>
          <w:w w:val="105"/>
          <w:sz w:val="19"/>
          <w:szCs w:val="19"/>
        </w:rPr>
        <w:t xml:space="preserve"> </w:t>
      </w:r>
      <w:r w:rsidRPr="000C5421">
        <w:rPr>
          <w:rFonts w:ascii="Arial" w:hAnsi="Arial" w:cs="Arial"/>
          <w:w w:val="105"/>
          <w:sz w:val="19"/>
          <w:szCs w:val="19"/>
        </w:rPr>
        <w:t>the</w:t>
      </w:r>
      <w:r w:rsidRPr="000C5421">
        <w:rPr>
          <w:rFonts w:ascii="Arial" w:hAnsi="Arial" w:cs="Arial"/>
          <w:spacing w:val="-16"/>
          <w:w w:val="105"/>
          <w:sz w:val="19"/>
          <w:szCs w:val="19"/>
        </w:rPr>
        <w:t xml:space="preserve"> </w:t>
      </w:r>
      <w:r w:rsidRPr="000C5421">
        <w:rPr>
          <w:rFonts w:ascii="Arial" w:hAnsi="Arial" w:cs="Arial"/>
          <w:w w:val="105"/>
          <w:sz w:val="19"/>
          <w:szCs w:val="19"/>
        </w:rPr>
        <w:t>specific</w:t>
      </w:r>
      <w:r w:rsidRPr="000C5421">
        <w:rPr>
          <w:rFonts w:ascii="Arial" w:hAnsi="Arial" w:cs="Arial"/>
          <w:spacing w:val="-15"/>
          <w:w w:val="105"/>
          <w:sz w:val="19"/>
          <w:szCs w:val="19"/>
        </w:rPr>
        <w:t xml:space="preserve"> </w:t>
      </w:r>
      <w:r w:rsidRPr="000C5421">
        <w:rPr>
          <w:rFonts w:ascii="Arial" w:hAnsi="Arial" w:cs="Arial"/>
          <w:w w:val="105"/>
          <w:sz w:val="19"/>
          <w:szCs w:val="19"/>
        </w:rPr>
        <w:t>needs</w:t>
      </w:r>
      <w:r w:rsidRPr="000C5421">
        <w:rPr>
          <w:rFonts w:ascii="Arial" w:hAnsi="Arial" w:cs="Arial"/>
          <w:spacing w:val="-15"/>
          <w:w w:val="105"/>
          <w:sz w:val="19"/>
          <w:szCs w:val="19"/>
        </w:rPr>
        <w:t xml:space="preserve"> </w:t>
      </w:r>
      <w:r w:rsidRPr="000C5421">
        <w:rPr>
          <w:rFonts w:ascii="Arial" w:hAnsi="Arial" w:cs="Arial"/>
          <w:w w:val="105"/>
          <w:sz w:val="19"/>
          <w:szCs w:val="19"/>
        </w:rPr>
        <w:t>of</w:t>
      </w:r>
      <w:r w:rsidRPr="000C5421">
        <w:rPr>
          <w:rFonts w:ascii="Arial" w:hAnsi="Arial" w:cs="Arial"/>
          <w:spacing w:val="-16"/>
          <w:w w:val="105"/>
          <w:sz w:val="19"/>
          <w:szCs w:val="19"/>
        </w:rPr>
        <w:t xml:space="preserve"> </w:t>
      </w:r>
      <w:r w:rsidRPr="000C5421">
        <w:rPr>
          <w:rFonts w:ascii="Arial" w:hAnsi="Arial" w:cs="Arial"/>
          <w:w w:val="105"/>
          <w:sz w:val="19"/>
          <w:szCs w:val="19"/>
        </w:rPr>
        <w:t>their</w:t>
      </w:r>
      <w:r w:rsidRPr="000C5421">
        <w:rPr>
          <w:rFonts w:ascii="Arial" w:hAnsi="Arial" w:cs="Arial"/>
          <w:spacing w:val="-15"/>
          <w:w w:val="105"/>
          <w:sz w:val="19"/>
          <w:szCs w:val="19"/>
        </w:rPr>
        <w:t xml:space="preserve"> </w:t>
      </w:r>
      <w:r w:rsidRPr="000C5421">
        <w:rPr>
          <w:rFonts w:ascii="Arial" w:hAnsi="Arial" w:cs="Arial"/>
          <w:w w:val="105"/>
          <w:sz w:val="19"/>
          <w:szCs w:val="19"/>
        </w:rPr>
        <w:t>customers.</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623" o:spid="_x0000_s4217" style="position:absolute;left:0;text-align:left;margin-left:184.6pt;margin-top:25.05pt;width:20.25pt;height:12.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22" o:spid="_x0000_s4216" style="position:absolute;left:0;text-align:left;margin-left:219.1pt;margin-top:25.05pt;width:20.25pt;height:12.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21" o:spid="_x0000_s4215" style="position:absolute;left:0;text-align:left;margin-left:253.6pt;margin-top:25.05pt;width:20.25pt;height:12.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20" o:spid="_x0000_s4214" style="position:absolute;left:0;text-align:left;margin-left:288.1pt;margin-top:25.05pt;width:20.25pt;height:12.7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19" o:spid="_x0000_s4213" style="position:absolute;left:0;text-align:left;margin-left:322.6pt;margin-top:25.05pt;width:20.25pt;height:12.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18" o:spid="_x0000_s4212" style="position:absolute;left:0;text-align:left;margin-left:357.1pt;margin-top:25.05pt;width:20.25pt;height:12.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617" o:spid="_x0000_s4211" style="position:absolute;left:0;text-align:left;margin-left:391.6pt;margin-top:25.05pt;width:20.25pt;height:12.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607" o:spid="_x0000_s4201" style="position:absolute;margin-left:89.75pt;margin-top:8.5pt;width:403.5pt;height:.75pt;z-index:25165056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">
            <v:line id="Line 616" o:spid="_x0000_s4202"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x/PscAAADcAAAADwAAAGRycy9kb3ducmV2LnhtbESP3UrDQBSE74W+w3IEb8RuWjGWmE0R&#10;RRSk9C9QvDtkj0lo9mzYXdP07V1B6OUwM98w+XI0nRjI+daygtk0AUFcWd1yraDcv90tQPiArLGz&#10;TArO5GFZTK5yzLQ98ZaGXahFhLDPUEETQp9J6auGDPqp7Ymj922dwRClq6V2eIpw08l5kqTSYMtx&#10;ocGeXhqqjrsfo2Dj1p8PX+eZTB/d6+G9LG8Xw4qUurken59ABBrDJfzf/tAK0vk9/J2JR0A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HH8+xwAAANwAAAAPAAAAAAAA&#10;AAAAAAAAAKECAABkcnMvZG93bnJldi54bWxQSwUGAAAAAAQABAD5AAAAlQMAAAAA&#10;" strokecolor="#d3d8d3"/>
            <v:line id="Line 615" o:spid="_x0000_s4203"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XnSscAAADcAAAADwAAAGRycy9kb3ducmV2LnhtbESP3UrDQBSE74W+w3IEb8RuWjSWmE0R&#10;RRSk9C9QvDtkj0lo9mzYXdP07V1B6OUwM98w+XI0nRjI+daygtk0AUFcWd1yraDcv90tQPiArLGz&#10;TArO5GFZTK5yzLQ98ZaGXahFhLDPUEETQp9J6auGDPqp7Ymj922dwRClq6V2eIpw08l5kqTSYMtx&#10;ocGeXhqqjrsfo2Dj1p8PX+eZTB/d6+G9LG8Xw4qUurken59ABBrDJfzf/tAK0vk9/J2JR0A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9edKxwAAANwAAAAPAAAAAAAA&#10;AAAAAAAAAKECAABkcnMvZG93bnJldi54bWxQSwUGAAAAAAQABAD5AAAAlQMAAAAA&#10;" strokecolor="#d3d8d3"/>
            <v:line id="Line 614" o:spid="_x0000_s4204"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lC0ccAAADcAAAADwAAAGRycy9kb3ducmV2LnhtbESP3WrCQBSE7wu+w3IKvSm6UTBK6ipi&#10;KS0U8S8gvTtkT5Ng9mzY3cb49l2h0MthZr5hFqveNKIj52vLCsajBARxYXXNpYL89Dacg/ABWWNj&#10;mRTcyMNqOXhYYKbtlQ/UHUMpIoR9hgqqENpMSl9UZNCPbEscvW/rDIYoXSm1w2uEm0ZOkiSVBmuO&#10;CxW2tKmouBx/jIK9231Ov25jmc7c6/k9z5/n3ZaUenrs1y8gAvXhP/zX/tAK0skU7mfiE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uULRxwAAANwAAAAPAAAAAAAA&#10;AAAAAAAAAKECAABkcnMvZG93bnJldi54bWxQSwUGAAAAAAQABAD5AAAAlQMAAAAA&#10;" strokecolor="#d3d8d3"/>
            <v:line id="Line 613" o:spid="_x0000_s4205"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vcpsYAAADcAAAADwAAAGRycy9kb3ducmV2LnhtbESPQWvCQBSE74X+h+UVepG6UWiU6CpF&#10;KS2ItNqAeHtkn0lo9m3Y3cb4711B6HGYmW+Y+bI3jejI+dqygtEwAUFcWF1zqSD/eX+ZgvABWWNj&#10;mRRcyMNy8fgwx0zbM++o24dSRAj7DBVUIbSZlL6oyKAf2pY4eifrDIYoXSm1w3OEm0aOkySVBmuO&#10;CxW2tKqo+N3/GQXf7mvzeryMZDpx68NHng+m3ZaUen7q32YgAvXhP3xvf2oF6TiF25l4BO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Fr3KbGAAAA3AAAAA8AAAAAAAAA&#10;AAAAAAAAoQIAAGRycy9kb3ducmV2LnhtbFBLBQYAAAAABAAEAPkAAACUAwAAAAA=&#10;" strokecolor="#d3d8d3"/>
            <v:line id="Line 612" o:spid="_x0000_s4206"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d5PccAAADcAAAADwAAAGRycy9kb3ducmV2LnhtbESP3WrCQBSE7wu+w3IKvSm6UTBK6iql&#10;pbQgxb+A9O6QPU2C2bNhdxvj27tCwcthZr5hFqveNKIj52vLCsajBARxYXXNpYL88DGcg/ABWWNj&#10;mRRcyMNqOXhYYKbtmXfU7UMpIoR9hgqqENpMSl9UZNCPbEscvV/rDIYoXSm1w3OEm0ZOkiSVBmuO&#10;CxW29FZRcdr/GQVbt1lPfy5jmc7c+/Ezz5/n3Tcp9fTYv76ACNSHe/i//aUVpJMZ3M7E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OJ3k9xwAAANwAAAAPAAAAAAAA&#10;AAAAAAAAAKECAABkcnMvZG93bnJldi54bWxQSwUGAAAAAAQABAD5AAAAlQMAAAAA&#10;" strokecolor="#d3d8d3"/>
            <v:line id="Line 611" o:spid="_x0000_s4207"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tT8QAAADcAAAADwAAAGRycy9kb3ducmV2LnhtbERPXWvCMBR9F/wP4Qp7GTNVsCudUcbG&#10;2EDETQuyt0tzbYvNTUmyWv+9eRj4eDjfy/VgWtGT841lBbNpAoK4tLrhSkFx+HjKQPiArLG1TAqu&#10;5GG9Go+WmGt74R/q96ESMYR9jgrqELpcSl/WZNBPbUccuZN1BkOErpLa4SWGm1bOkySVBhuODTV2&#10;9FZTed7/GQXfbrdZ/F5nMn1278fPonjM+i0p9TAZXl9ABBrCXfzv/tIK0nlcG8/EI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O1PxAAAANwAAAAPAAAAAAAAAAAA&#10;AAAAAKECAABkcnMvZG93bnJldi54bWxQSwUGAAAAAAQABAD5AAAAkgMAAAAA&#10;" strokecolor="#d3d8d3"/>
            <v:line id="Line 610" o:spid="_x0000_s4208"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RI1McAAADcAAAADwAAAGRycy9kb3ducmV2LnhtbESPQWvCQBSE7wX/w/IKvRTdKDRq6iql&#10;pVQQsdWA9PbIvibB7Nuwu43x37tCocdhZr5hFqveNKIj52vLCsajBARxYXXNpYL88D6cgfABWWNj&#10;mRRcyMNqObhbYKbtmb+o24dSRAj7DBVUIbSZlL6oyKAf2ZY4ej/WGQxRulJqh+cIN42cJEkqDdYc&#10;Fyps6bWi4rT/NQo+3W7z9H0Zy3Tq3o4fef4467ak1MN9//IMIlAf/sN/7bVWkE7mc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9EjUxwAAANwAAAAPAAAAAAAA&#10;AAAAAAAAAKECAABkcnMvZG93bnJldi54bWxQSwUGAAAAAAQABAD5AAAAlQMAAAAA&#10;" strokecolor="#d3d8d3"/>
            <v:line id="Line 609" o:spid="_x0000_s4209"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d3lMQAAADcAAAADwAAAGRycy9kb3ducmV2LnhtbERPW2vCMBR+F/wP4Qz2Ipo6WZVqlLEx&#10;JgyZl4L4dmjO2mJzUpKs1n+/PAz2+PHdV5veNKIj52vLCqaTBARxYXXNpYL89D5egPABWWNjmRTc&#10;ycNmPRysMNP2xgfqjqEUMYR9hgqqENpMSl9UZNBPbEscuW/rDIYIXSm1w1sMN418SpJUGqw5NlTY&#10;0mtFxfX4YxTs3dfn8+U+lencvZ0/8ny06Hak1OND/7IEEagP/+I/91YrSGdxfjwTj4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F3eUxAAAANwAAAAPAAAAAAAAAAAA&#10;AAAAAKECAABkcnMvZG93bnJldi54bWxQSwUGAAAAAAQABAD5AAAAkgMAAAAA&#10;" strokecolor="#d3d8d3"/>
            <v:line id="Line 608" o:spid="_x0000_s4210"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1vSD8cAAADcAAAADwAAAGRycy9kb3ducmV2LnhtbESPQUvDQBSE74L/YXlCL9JuUmla0m6L&#10;KKIgRdsGxNsj+5oEs2/D7pqm/94VCj0OM/MNs9oMphU9Od9YVpBOEhDEpdUNVwqKw8t4AcIHZI2t&#10;ZVJwJg+b9e3NCnNtT7yjfh8qESHsc1RQh9DlUvqyJoN+Yjvi6B2tMxiidJXUDk8Rblo5TZJMGmw4&#10;LtTY0VNN5c/+1yj4dB/vs+9zKrO5e/56LYr7Rb8lpUZ3w+MSRKAhXMOX9ptWkD2k8H8mHgG5/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W9IPxwAAANwAAAAPAAAAAAAA&#10;AAAAAAAAAKECAABkcnMvZG93bnJldi54bWxQSwUGAAAAAAQABAD5AAAAlQMAAAAA&#10;" strokecolor="#d3d8d3"/>
            <w10:wrap type="topAndBottom" anchorx="page"/>
          </v:group>
        </w:pict>
      </w:r>
    </w:p>
    <w:p w:rsidR="00DD26E4" w:rsidRPr="00260629" w:rsidRDefault="00750D46" w:rsidP="00260629">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0C5421" w:rsidRPr="00DD26E4" w:rsidRDefault="000C5421" w:rsidP="000C5421">
      <w:pPr>
        <w:widowControl w:val="0"/>
        <w:tabs>
          <w:tab w:val="left" w:pos="9254"/>
        </w:tabs>
        <w:autoSpaceDE w:val="0"/>
        <w:autoSpaceDN w:val="0"/>
        <w:spacing w:after="0" w:line="240" w:lineRule="auto"/>
        <w:ind w:left="108"/>
        <w:rPr>
          <w:rFonts w:ascii="Arial" w:eastAsia="Arial" w:hAnsi="Arial" w:cs="Arial"/>
          <w:b/>
          <w:sz w:val="29"/>
        </w:rPr>
      </w:pPr>
      <w:r>
        <w:rPr>
          <w:rFonts w:ascii="Arial" w:eastAsia="Arial" w:hAnsi="Arial" w:cs="Arial"/>
          <w:b/>
          <w:sz w:val="29"/>
          <w:u w:val="single"/>
        </w:rPr>
        <w:t>Section: 02</w:t>
      </w:r>
      <w:r w:rsidRPr="00DD26E4">
        <w:rPr>
          <w:rFonts w:ascii="Arial" w:eastAsia="Arial" w:hAnsi="Arial" w:cs="Arial"/>
          <w:b/>
          <w:spacing w:val="29"/>
          <w:sz w:val="29"/>
          <w:u w:val="single"/>
        </w:rPr>
        <w:t xml:space="preserve"> </w:t>
      </w:r>
      <w:r>
        <w:rPr>
          <w:rFonts w:ascii="Arial" w:eastAsia="Arial" w:hAnsi="Arial" w:cs="Arial"/>
          <w:b/>
          <w:sz w:val="29"/>
          <w:u w:val="single"/>
        </w:rPr>
        <w:t>(Percep</w:t>
      </w:r>
      <w:r w:rsidRPr="00DD26E4">
        <w:rPr>
          <w:rFonts w:ascii="Arial" w:eastAsia="Arial" w:hAnsi="Arial" w:cs="Arial"/>
          <w:b/>
          <w:sz w:val="29"/>
          <w:u w:val="single"/>
        </w:rPr>
        <w:t>tions)</w:t>
      </w:r>
      <w:r w:rsidRPr="00DD26E4">
        <w:rPr>
          <w:rFonts w:ascii="Arial" w:eastAsia="Arial" w:hAnsi="Arial" w:cs="Arial"/>
          <w:b/>
          <w:sz w:val="29"/>
          <w:u w:val="single"/>
        </w:rPr>
        <w:tab/>
      </w:r>
    </w:p>
    <w:p w:rsidR="00750D46" w:rsidRPr="000C5421" w:rsidRDefault="00750D46" w:rsidP="000C5421"/>
    <w:p w:rsidR="00750D46" w:rsidRPr="00260629" w:rsidRDefault="00750D46" w:rsidP="00260629">
      <w:pPr>
        <w:widowControl w:val="0"/>
        <w:autoSpaceDE w:val="0"/>
        <w:autoSpaceDN w:val="0"/>
        <w:spacing w:before="15" w:after="0" w:line="247" w:lineRule="auto"/>
        <w:ind w:left="108" w:right="192"/>
        <w:rPr>
          <w:rFonts w:ascii="Arial" w:eastAsia="Arial" w:hAnsi="Arial" w:cs="Arial"/>
          <w:sz w:val="19"/>
          <w:szCs w:val="19"/>
        </w:rPr>
      </w:pPr>
      <w:r w:rsidRPr="00750D46">
        <w:rPr>
          <w:rFonts w:ascii="Arial" w:eastAsia="Arial" w:hAnsi="Arial" w:cs="Arial"/>
          <w:w w:val="105"/>
          <w:sz w:val="19"/>
          <w:szCs w:val="19"/>
        </w:rPr>
        <w:t>The</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following</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statements</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relate</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to</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your</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feelings</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about</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Dutch</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Bangla</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Bank</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Ltd.</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DBBL).</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Please</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show</w:t>
      </w:r>
      <w:r w:rsidRPr="00750D46">
        <w:rPr>
          <w:rFonts w:ascii="Arial" w:eastAsia="Arial" w:hAnsi="Arial" w:cs="Arial"/>
          <w:spacing w:val="-13"/>
          <w:w w:val="105"/>
          <w:sz w:val="19"/>
          <w:szCs w:val="19"/>
        </w:rPr>
        <w:t xml:space="preserve"> </w:t>
      </w:r>
      <w:r w:rsidRPr="00750D46">
        <w:rPr>
          <w:rFonts w:ascii="Arial" w:eastAsia="Arial" w:hAnsi="Arial" w:cs="Arial"/>
          <w:w w:val="105"/>
          <w:sz w:val="19"/>
          <w:szCs w:val="19"/>
        </w:rPr>
        <w:t>the extent</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to</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which</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you</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believe</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this</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bank</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has</w:t>
      </w:r>
      <w:r w:rsidRPr="00750D46">
        <w:rPr>
          <w:rFonts w:ascii="Arial" w:eastAsia="Arial" w:hAnsi="Arial" w:cs="Arial"/>
          <w:spacing w:val="-11"/>
          <w:w w:val="105"/>
          <w:sz w:val="19"/>
          <w:szCs w:val="19"/>
        </w:rPr>
        <w:t xml:space="preserve"> </w:t>
      </w:r>
      <w:r w:rsidRPr="00750D46">
        <w:rPr>
          <w:rFonts w:ascii="Arial" w:eastAsia="Arial" w:hAnsi="Arial" w:cs="Arial"/>
          <w:w w:val="105"/>
          <w:sz w:val="19"/>
          <w:szCs w:val="19"/>
        </w:rPr>
        <w:t>the</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feature</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described</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in</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the</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statement.</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Here,</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I'm</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interested</w:t>
      </w:r>
      <w:r w:rsidRPr="00750D46">
        <w:rPr>
          <w:rFonts w:ascii="Arial" w:eastAsia="Arial" w:hAnsi="Arial" w:cs="Arial"/>
          <w:spacing w:val="-11"/>
          <w:w w:val="105"/>
          <w:sz w:val="19"/>
          <w:szCs w:val="19"/>
        </w:rPr>
        <w:t xml:space="preserve"> </w:t>
      </w:r>
      <w:r w:rsidRPr="00750D46">
        <w:rPr>
          <w:rFonts w:ascii="Arial" w:eastAsia="Arial" w:hAnsi="Arial" w:cs="Arial"/>
          <w:w w:val="105"/>
          <w:sz w:val="19"/>
          <w:szCs w:val="19"/>
        </w:rPr>
        <w:t>in</w:t>
      </w:r>
      <w:r w:rsidRPr="00750D46">
        <w:rPr>
          <w:rFonts w:ascii="Arial" w:eastAsia="Arial" w:hAnsi="Arial" w:cs="Arial"/>
          <w:spacing w:val="-12"/>
          <w:w w:val="105"/>
          <w:sz w:val="19"/>
          <w:szCs w:val="19"/>
        </w:rPr>
        <w:t xml:space="preserve"> </w:t>
      </w:r>
      <w:r w:rsidRPr="00750D46">
        <w:rPr>
          <w:rFonts w:ascii="Arial" w:eastAsia="Arial" w:hAnsi="Arial" w:cs="Arial"/>
          <w:w w:val="105"/>
          <w:sz w:val="19"/>
          <w:szCs w:val="19"/>
        </w:rPr>
        <w:t>a number from 1 to 7 that shows your perceptions about the</w:t>
      </w:r>
      <w:r w:rsidRPr="00750D46">
        <w:rPr>
          <w:rFonts w:ascii="Arial" w:eastAsia="Arial" w:hAnsi="Arial" w:cs="Arial"/>
          <w:spacing w:val="-35"/>
          <w:w w:val="105"/>
          <w:sz w:val="19"/>
          <w:szCs w:val="19"/>
        </w:rPr>
        <w:t xml:space="preserve"> </w:t>
      </w:r>
      <w:r w:rsidRPr="00750D46">
        <w:rPr>
          <w:rFonts w:ascii="Arial" w:eastAsia="Arial" w:hAnsi="Arial" w:cs="Arial"/>
          <w:w w:val="105"/>
          <w:sz w:val="19"/>
          <w:szCs w:val="19"/>
        </w:rPr>
        <w:t>bank.</w:t>
      </w:r>
    </w:p>
    <w:p w:rsidR="00750D46" w:rsidRPr="000C5421" w:rsidRDefault="00750D46" w:rsidP="000C5421">
      <w:pPr>
        <w:rPr>
          <w:rFonts w:ascii="Arial" w:hAnsi="Arial" w:cs="Arial"/>
          <w:w w:val="105"/>
          <w:sz w:val="19"/>
          <w:szCs w:val="19"/>
        </w:rPr>
      </w:pPr>
      <w:r w:rsidRPr="000C5421">
        <w:rPr>
          <w:rFonts w:ascii="Arial" w:hAnsi="Arial" w:cs="Arial"/>
          <w:w w:val="105"/>
          <w:sz w:val="19"/>
          <w:szCs w:val="19"/>
        </w:rPr>
        <w:lastRenderedPageBreak/>
        <w:t>1. The bank has modern looking equipment</w:t>
      </w:r>
      <w:r w:rsidR="000C5421" w:rsidRPr="000C5421">
        <w:rPr>
          <w:rFonts w:ascii="Arial" w:hAnsi="Arial" w:cs="Arial"/>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7"/>
          <w:w w:val="105"/>
          <w:sz w:val="19"/>
          <w:szCs w:val="19"/>
        </w:rPr>
        <w:t xml:space="preserve"> </w:t>
      </w:r>
      <w:r w:rsidRPr="000C5421">
        <w:rPr>
          <w:rFonts w:ascii="Arial" w:hAnsi="Arial" w:cs="Arial"/>
          <w:i/>
          <w:color w:val="454545"/>
          <w:w w:val="105"/>
          <w:sz w:val="19"/>
          <w:szCs w:val="19"/>
        </w:rPr>
        <w:t>oval.</w:t>
      </w: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before="98" w:after="0" w:line="240" w:lineRule="auto"/>
        <w:ind w:left="2544"/>
        <w:rPr>
          <w:rFonts w:ascii="Arial" w:eastAsia="Arial" w:hAnsi="Arial" w:cs="Arial"/>
          <w:sz w:val="19"/>
          <w:szCs w:val="19"/>
        </w:rPr>
      </w:pPr>
      <w:r>
        <w:rPr>
          <w:noProof/>
        </w:rPr>
        <w:pict>
          <v:shape id="Freeform 596" o:spid="_x0000_s4234" style="position:absolute;left:0;text-align:left;margin-left:184.6pt;margin-top:29.95pt;width:20.25pt;height:12.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595" o:spid="_x0000_s4233" style="position:absolute;left:0;text-align:left;margin-left:219.1pt;margin-top:29.95pt;width:20.25pt;height:12.7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594" o:spid="_x0000_s4232" style="position:absolute;left:0;text-align:left;margin-left:253.6pt;margin-top:29.95pt;width:20.25pt;height:12.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593" o:spid="_x0000_s4231" style="position:absolute;left:0;text-align:left;margin-left:288.1pt;margin-top:29.95pt;width:20.25pt;height:12.7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592" o:spid="_x0000_s4230" style="position:absolute;left:0;text-align:left;margin-left:322.6pt;margin-top:29.95pt;width:20.25pt;height:12.7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591" o:spid="_x0000_s4229" style="position:absolute;left:0;text-align:left;margin-left:357.1pt;margin-top:29.95pt;width:20.25pt;height:12.7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Pr>
          <w:noProof/>
        </w:rPr>
        <w:pict>
          <v:shape id="Freeform 590" o:spid="_x0000_s4228" style="position:absolute;left:0;text-align:left;margin-left:391.6pt;margin-top:29.95pt;width:20.25pt;height:12.7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7175,471805;254635,481965;251460,492125;247015,501650;240665,510540;233680,518160;207645,535940;197485,539750;187325,541655;176530,542290;76200,542290;65405,540385;55245,537845;45085,534035;20320,514985;13970,506095;8255,497205;4445,487045;1905,476885;0,466725" o:connectangles="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580" o:spid="_x0000_s4218" style="position:absolute;margin-left:89.75pt;margin-top:8.5pt;width:403.5pt;height:.75pt;z-index:251658752;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">
            <v:line id="Line 589" o:spid="_x0000_s4219"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cYsscAAADcAAAADwAAAGRycy9kb3ducmV2LnhtbESPQWvCQBSE74L/YXmFXkrdpNAoqauU&#10;lmJBRGsDpbdH9jUJZt+G3TXGf+8KBY/DzHzDzJeDaUVPzjeWFaSTBARxaXXDlYLi++NxBsIHZI2t&#10;ZVJwJg/LxXg0x1zbE39Rvw+ViBD2OSqoQ+hyKX1Zk0E/sR1x9P6sMxiidJXUDk8Rblr5lCSZNNhw&#10;XKixo7eaysP+aBTs3Hb9/HtOZTZ17z+roniY9RtS6v5ueH0BEWgIt/B/+1MryJIUrmfiEZCL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NxiyxwAAANwAAAAPAAAAAAAA&#10;AAAAAAAAAKECAABkcnMvZG93bnJldi54bWxQSwUGAAAAAAQABAD5AAAAlQMAAAAA&#10;" strokecolor="#d3d8d3"/>
            <v:line id="Line 588" o:spid="_x0000_s4220"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eWGxcYAAADcAAAADwAAAGRycy9kb3ducmV2LnhtbESPQWvCQBSE74X+h+UVepG6UWiU6CpF&#10;KS2ItNqAeHtkn0lo9m3Y3cb4711B6HGYmW+Y+bI3jejI+dqygtEwAUFcWF1zqSD/eX+ZgvABWWNj&#10;mRRcyMNy8fgwx0zbM++o24dSRAj7DBVUIbSZlL6oyKAf2pY4eifrDIYoXSm1w3OEm0aOkySVBmuO&#10;CxW2tKqo+N3/GQXf7mvzeryMZDpx68NHng+m3ZaUen7q32YgAvXhP3xvf2oFaTKG25l4BO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XlhsXGAAAA3AAAAA8AAAAAAAAA&#10;AAAAAAAAoQIAAGRycy9kb3ducmV2LnhtbFBLBQYAAAAABAAEAPkAAACUAwAAAAA=&#10;" strokecolor="#d3d8d3"/>
            <v:line id="Line 587" o:spid="_x0000_s4221"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kjXscAAADcAAAADwAAAGRycy9kb3ducmV2LnhtbESPQWvCQBSE7wX/w/KEXopubGmU6Cql&#10;pVSQ0qoB8fbIPpPQ7Nuwu43x37tCocdhZr5hFqveNKIj52vLCibjBARxYXXNpYJ8/z6agfABWWNj&#10;mRRcyMNqObhbYKbtmbfU7UIpIoR9hgqqENpMSl9UZNCPbUscvZN1BkOUrpTa4TnCTSMfkySVBmuO&#10;CxW29FpR8bP7NQq+3dfm+XiZyHTq3g4fef4w6z5Jqfth/zIHEagP/+G/9lorSJMnuJ2JR0A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qSNexwAAANwAAAAPAAAAAAAA&#10;AAAAAAAAAKECAABkcnMvZG93bnJldi54bWxQSwUGAAAAAAQABAD5AAAAlQMAAAAA&#10;" strokecolor="#d3d8d3"/>
            <v:line id="Line 586" o:spid="_x0000_s4222"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C7KscAAADcAAAADwAAAGRycy9kb3ducmV2LnhtbESPQWvCQBSE7wX/w/KEXopuLG2U6Cql&#10;pVSQ0qoB8fbIPpPQ7Nuwu43x37tCocdhZr5hFqveNKIj52vLCibjBARxYXXNpYJ8/z6agfABWWNj&#10;mRRcyMNqObhbYKbtmbfU7UIpIoR9hgqqENpMSl9UZNCPbUscvZN1BkOUrpTa4TnCTSMfkySVBmuO&#10;CxW29FpR8bP7NQq+3dfm+XiZyHTq3g4fef4w6z5Jqfth/zIHEagP/+G/9lorSJMnuJ2JR0A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1QLsqxwAAANwAAAAPAAAAAAAA&#10;AAAAAAAAAKECAABkcnMvZG93bnJldi54bWxQSwUGAAAAAAQABAD5AAAAlQMAAAAA&#10;" strokecolor="#d3d8d3"/>
            <v:line id="Line 585" o:spid="_x0000_s4223"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V3NMgAAADdAAAADwAAAGRycy9kb3ducmV2LnhtbESPQUvDQBCF74L/YRmhF7GbFmxD7LaI&#10;IgoirW2geBuyYxLMzobdbZr+e+cgeJvhvXnvm9VmdJ0aKMTWs4HZNANFXHnbcm2gPLzc5aBiQrbY&#10;eSYDF4qwWV9frbCw/syfNOxTrSSEY4EGmpT6QutYNeQwTn1PLNq3Dw6TrKHWNuBZwl2n51m20A5b&#10;loYGe3pqqPrZn5yBXdi+339dZnqxDM/H17K8zYcPMmZyMz4+gEo0pn/z3/WbFfx5LvzyjYyg1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JV3NMgAAADdAAAADwAAAAAA&#10;AAAAAAAAAAChAgAAZHJzL2Rvd25yZXYueG1sUEsFBgAAAAAEAAQA+QAAAJYDAAAAAA==&#10;" strokecolor="#d3d8d3"/>
            <v:line id="Line 584" o:spid="_x0000_s4224"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9nSr8UAAADdAAAADwAAAGRycy9kb3ducmV2LnhtbERP32vCMBB+H+x/CDfYy9C0wrR0RhFl&#10;OBhjUwvi29Hc2mJzKUms9b9fBoO93cf38+bLwbSiJ+cbywrScQKCuLS64UpBcXgdZSB8QNbYWiYF&#10;N/KwXNzfzTHX9so76vehEjGEfY4K6hC6XEpf1mTQj21HHLlv6wyGCF0ltcNrDDetnCTJVBpsODbU&#10;2NG6pvK8vxgFX+7z/fl0S+V05jbHbVE8Zf0HKfX4MKxeQAQawr/4z/2m4/xJlsLvN/EEuf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9nSr8UAAADdAAAADwAAAAAAAAAA&#10;AAAAAAChAgAAZHJzL2Rvd25yZXYueG1sUEsFBgAAAAAEAAQA+QAAAJMDAAAAAA==&#10;" strokecolor="#d3d8d3"/>
            <v:line id="Line 583" o:spid="_x0000_s4225"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tM2MUAAADdAAAADwAAAGRycy9kb3ducmV2LnhtbERP32vCMBB+H+x/CDfYy9DUwrR0RpGN&#10;sYHIphbEt6O5tcXmUpKs1v/eCIO93cf38+bLwbSiJ+cbywom4wQEcWl1w5WCYv8+ykD4gKyxtUwK&#10;LuRhubi/m2Ou7Zm31O9CJWII+xwV1CF0uZS+rMmgH9uOOHI/1hkMEbpKaofnGG5amSbJVBpsODbU&#10;2NFrTeVp92sUfLuv9fPxMpHTmXs7fBTFU9ZvSKnHh2H1AiLQEP7Ff+5PHeenWQq3b+IJc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wtM2MUAAADdAAAADwAAAAAAAAAA&#10;AAAAAAChAgAAZHJzL2Rvd25yZXYueG1sUEsFBgAAAAAEAAQA+QAAAJMDAAAAAA==&#10;" strokecolor="#d3d8d3"/>
            <v:line id="Line 582" o:spid="_x0000_s4226"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fpQ8UAAADdAAAADwAAAGRycy9kb3ducmV2LnhtbERP32vCMBB+F/wfwg32IprqmJZqlLEx&#10;Jgxxc4Xh29Hc2mJzKUlW639vBgPf7uP7eatNbxrRkfO1ZQXTSQKCuLC65lJB/vU6TkH4gKyxsUwK&#10;LuRhsx4OVphpe+ZP6g6hFDGEfYYKqhDaTEpfVGTQT2xLHLkf6wyGCF0ptcNzDDeNnCXJXBqsOTZU&#10;2NJzRcXp8GsUfLj9++PxMpXzhXv5fsvzUdrtSKn7u/5pCSJQH27if/dWx/mz9AH+voknyP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EfpQ8UAAADdAAAADwAAAAAAAAAA&#10;AAAAAAChAgAAZHJzL2Rvd25yZXYueG1sUEsFBgAAAAAEAAQA+QAAAJMDAAAAAA==&#10;" strokecolor="#d3d8d3"/>
            <v:line id="Line 581" o:spid="_x0000_s4227"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5xN8UAAADdAAAADwAAAGRycy9kb3ducmV2LnhtbERP32vCMBB+F/wfwg32Ipoqm5ZqlLEx&#10;Jgxxc4Xh29Hc2mJzKUlW639vBgPf7uP7eatNbxrRkfO1ZQXTSQKCuLC65lJB/vU6TkH4gKyxsUwK&#10;LuRhsx4OVphpe+ZP6g6hFDGEfYYKqhDaTEpfVGTQT2xLHLkf6wyGCF0ptcNzDDeNnCXJXBqsOTZU&#10;2NJzRcXp8GsUfLj9++PxMpXzhXv5fsvzUdrtSKn7u/5pCSJQH27if/dWx/mz9AH+voknyP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65xN8UAAADdAAAADwAAAAAAAAAA&#10;AAAAAAChAgAAZHJzL2Rvd25yZXYueG1sUEsFBgAAAAAEAAQA+QAAAJM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3849"/>
        <w:rPr>
          <w:rFonts w:ascii="Arial" w:eastAsia="Arial" w:hAnsi="Arial" w:cs="Arial"/>
          <w:i/>
          <w:sz w:val="19"/>
        </w:rPr>
      </w:pPr>
      <w:r w:rsidRPr="00675D85">
        <w:rPr>
          <w:rFonts w:ascii="Arial" w:eastAsia="Arial" w:hAnsi="Arial" w:cs="Arial"/>
          <w:w w:val="105"/>
          <w:sz w:val="19"/>
        </w:rPr>
        <w:t>2.</w:t>
      </w:r>
      <w:r w:rsidRPr="00675D85">
        <w:rPr>
          <w:rFonts w:ascii="Arial" w:eastAsia="Arial" w:hAnsi="Arial" w:cs="Arial"/>
          <w:spacing w:val="-17"/>
          <w:w w:val="105"/>
          <w:sz w:val="19"/>
        </w:rPr>
        <w:t xml:space="preserve"> </w:t>
      </w:r>
      <w:r w:rsidRPr="00675D85">
        <w:rPr>
          <w:rFonts w:ascii="Arial" w:eastAsia="Arial" w:hAnsi="Arial" w:cs="Arial"/>
          <w:w w:val="105"/>
          <w:sz w:val="19"/>
        </w:rPr>
        <w:t>The</w:t>
      </w:r>
      <w:r w:rsidRPr="00675D85">
        <w:rPr>
          <w:rFonts w:ascii="Arial" w:eastAsia="Arial" w:hAnsi="Arial" w:cs="Arial"/>
          <w:spacing w:val="-17"/>
          <w:w w:val="105"/>
          <w:sz w:val="19"/>
        </w:rPr>
        <w:t xml:space="preserve"> </w:t>
      </w:r>
      <w:r w:rsidRPr="00675D85">
        <w:rPr>
          <w:rFonts w:ascii="Arial" w:eastAsia="Arial" w:hAnsi="Arial" w:cs="Arial"/>
          <w:w w:val="105"/>
          <w:sz w:val="19"/>
        </w:rPr>
        <w:t>bank's</w:t>
      </w:r>
      <w:r w:rsidRPr="00675D85">
        <w:rPr>
          <w:rFonts w:ascii="Arial" w:eastAsia="Arial" w:hAnsi="Arial" w:cs="Arial"/>
          <w:spacing w:val="-17"/>
          <w:w w:val="105"/>
          <w:sz w:val="19"/>
        </w:rPr>
        <w:t xml:space="preserve"> </w:t>
      </w:r>
      <w:r w:rsidRPr="00675D85">
        <w:rPr>
          <w:rFonts w:ascii="Arial" w:eastAsia="Arial" w:hAnsi="Arial" w:cs="Arial"/>
          <w:w w:val="105"/>
          <w:sz w:val="19"/>
        </w:rPr>
        <w:t>physical</w:t>
      </w:r>
      <w:r w:rsidRPr="00675D85">
        <w:rPr>
          <w:rFonts w:ascii="Arial" w:eastAsia="Arial" w:hAnsi="Arial" w:cs="Arial"/>
          <w:spacing w:val="-16"/>
          <w:w w:val="105"/>
          <w:sz w:val="19"/>
        </w:rPr>
        <w:t xml:space="preserve"> </w:t>
      </w:r>
      <w:r w:rsidRPr="00675D85">
        <w:rPr>
          <w:rFonts w:ascii="Arial" w:eastAsia="Arial" w:hAnsi="Arial" w:cs="Arial"/>
          <w:w w:val="105"/>
          <w:sz w:val="19"/>
        </w:rPr>
        <w:t>features</w:t>
      </w:r>
      <w:r w:rsidRPr="00675D85">
        <w:rPr>
          <w:rFonts w:ascii="Arial" w:eastAsia="Arial" w:hAnsi="Arial" w:cs="Arial"/>
          <w:spacing w:val="-17"/>
          <w:w w:val="105"/>
          <w:sz w:val="19"/>
        </w:rPr>
        <w:t xml:space="preserve"> </w:t>
      </w:r>
      <w:r w:rsidRPr="00675D85">
        <w:rPr>
          <w:rFonts w:ascii="Arial" w:eastAsia="Arial" w:hAnsi="Arial" w:cs="Arial"/>
          <w:w w:val="105"/>
          <w:sz w:val="19"/>
        </w:rPr>
        <w:t>are</w:t>
      </w:r>
      <w:r w:rsidRPr="00675D85">
        <w:rPr>
          <w:rFonts w:ascii="Arial" w:eastAsia="Arial" w:hAnsi="Arial" w:cs="Arial"/>
          <w:spacing w:val="-17"/>
          <w:w w:val="105"/>
          <w:sz w:val="19"/>
        </w:rPr>
        <w:t xml:space="preserve"> </w:t>
      </w:r>
      <w:r w:rsidRPr="00675D85">
        <w:rPr>
          <w:rFonts w:ascii="Arial" w:eastAsia="Arial" w:hAnsi="Arial" w:cs="Arial"/>
          <w:w w:val="105"/>
          <w:sz w:val="19"/>
        </w:rPr>
        <w:t>visually</w:t>
      </w:r>
      <w:r w:rsidRPr="00675D85">
        <w:rPr>
          <w:rFonts w:ascii="Arial" w:eastAsia="Arial" w:hAnsi="Arial" w:cs="Arial"/>
          <w:spacing w:val="-16"/>
          <w:w w:val="105"/>
          <w:sz w:val="19"/>
        </w:rPr>
        <w:t xml:space="preserve"> </w:t>
      </w:r>
      <w:r w:rsidRPr="00675D85">
        <w:rPr>
          <w:rFonts w:ascii="Arial" w:eastAsia="Arial" w:hAnsi="Arial" w:cs="Arial"/>
          <w:w w:val="105"/>
          <w:sz w:val="19"/>
        </w:rPr>
        <w:t>appealing.</w:t>
      </w:r>
      <w:r w:rsidRPr="00750D46">
        <w:rPr>
          <w:rFonts w:ascii="Arial" w:eastAsia="Arial" w:hAnsi="Arial" w:cs="Arial"/>
          <w:b/>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569" o:spid="_x0000_s4251" style="position:absolute;left:0;text-align:left;margin-left:184.6pt;margin-top:25.05pt;width:20.25pt;height:12.7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568" o:spid="_x0000_s4250" style="position:absolute;left:0;text-align:left;margin-left:219.1pt;margin-top:25.05pt;width:20.25pt;height:12.7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567" o:spid="_x0000_s4249" style="position:absolute;left:0;text-align:left;margin-left:253.6pt;margin-top:25.05pt;width:20.25pt;height:12.7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566" o:spid="_x0000_s4248" style="position:absolute;left:0;text-align:left;margin-left:288.1pt;margin-top:25.05pt;width:20.25pt;height:12.7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565" o:spid="_x0000_s4247" style="position:absolute;left:0;text-align:left;margin-left:322.6pt;margin-top:25.05pt;width:20.25pt;height:12.7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DCMIwwAAH4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564" o:spid="_x0000_s4246" style="position:absolute;left:0;text-align:left;margin-left:357.1pt;margin-top:25.05pt;width:20.25pt;height:12.7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9LwwAAH47AAAOAAAAZHJzL2Uyb0RvYy54bWysW9GO27oRfS/QfxD82GJjjSRK1iKbi4ts&#10;tihw217gqh+gteW1UdtyJW82adF/7wxFajnKUCKK5mFlR8fU4Qxnhoc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563" o:spid="_x0000_s4245" style="position:absolute;left:0;text-align:left;margin-left:391.6pt;margin-top:25.05pt;width:20.25pt;height:12.7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553" o:spid="_x0000_s4235" style="position:absolute;margin-left:89.75pt;margin-top:8.5pt;width:403.5pt;height:.75pt;z-index:251666944;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">
            <v:line id="Line 562" o:spid="_x0000_s4236"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uQaMcAAADcAAAADwAAAGRycy9kb3ducmV2LnhtbESPQWvCQBSE7wX/w/KEXkrdKBht6iql&#10;UiyI2NpA6e2RfSbB7Nuwu8b477tCocdhZr5hFqveNKIj52vLCsajBARxYXXNpYL86+1xDsIHZI2N&#10;ZVJwJQ+r5eBugZm2F/6k7hBKESHsM1RQhdBmUvqiIoN+ZFvi6B2tMxiidKXUDi8Rbho5SZJUGqw5&#10;LlTY0mtFxelwNgo+3H47/bmOZTpz6+9Nnj/Mux0pdT/sX55BBOrDf/iv/a4VTNMnuJ2JR0Au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u5BoxwAAANwAAAAPAAAAAAAA&#10;AAAAAAAAAKECAABkcnMvZG93bnJldi54bWxQSwUGAAAAAAQABAD5AAAAlQMAAAAA&#10;" strokecolor="#d3d8d3"/>
            <v:line id="Line 561" o:spid="_x0000_s4237"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ivKMQAAADcAAAADwAAAGRycy9kb3ducmV2LnhtbERPW2vCMBR+H+w/hDPYi8zUgRdqUxHH&#10;mCBDpwXx7dCctWXNSUmyWv/98iDs8eO7Z6vBtKIn5xvLCibjBARxaXXDlYLi9P6yAOEDssbWMim4&#10;kYdV/viQYartlb+oP4ZKxBD2KSqoQ+hSKX1Zk0E/th1x5L6tMxgidJXUDq8x3LTyNUlm0mDDsaHG&#10;jjY1lT/HX6Pg4Pa76eU2kbO5ezt/FMVo0X+SUs9Pw3oJItAQ/sV391YrmM7j/HgmHgGZ/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WK8oxAAAANwAAAAPAAAAAAAAAAAA&#10;AAAAAKECAABkcnMvZG93bnJldi54bWxQSwUGAAAAAAQABAD5AAAAkgMAAAAA&#10;" strokecolor="#d3d8d3"/>
            <v:line id="Line 560" o:spid="_x0000_s4238"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QKs8cAAADcAAAADwAAAGRycy9kb3ducmV2LnhtbESP3WrCQBSE7wu+w3IKvSm6ScEfUlcp&#10;LaWCiFUD0rtD9jQJZs+G3W2Mb+8KQi+HmfmGmS9704iOnK8tK0hHCQjiwuqaSwX54XM4A+EDssbG&#10;Mim4kIflYvAwx0zbM++o24dSRAj7DBVUIbSZlL6oyKAf2ZY4er/WGQxRulJqh+cIN418SZKJNFhz&#10;XKiwpfeKitP+zyj4dtv1+OeSysnUfRy/8vx51m1IqafH/u0VRKA+/Ifv7ZVWMJ6mcDsTj4B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FAqzxwAAANwAAAAPAAAAAAAA&#10;AAAAAAAAAKECAABkcnMvZG93bnJldi54bWxQSwUGAAAAAAQABAD5AAAAlQMAAAAA&#10;" strokecolor="#d3d8d3"/>
            <v:line id="Line 559" o:spid="_x0000_s4239"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aUxMcAAADcAAAADwAAAGRycy9kb3ducmV2LnhtbESP3WrCQBSE7wXfYTlCb0Q3Cv4QXaW0&#10;lBaKtNWAeHfIHpPQ7Nmwu43x7V1B6OUwM98w621natGS85VlBZNxAoI4t7riQkF2eBstQfiArLG2&#10;TAqu5GG76ffWmGp74R9q96EQEcI+RQVlCE0qpc9LMujHtiGO3tk6gyFKV0jt8BLhppbTJJlLgxXH&#10;hRIbeikp/93/GQXf7utzdrpO5HzhXo/vWTZctjtS6mnQPa9ABOrCf/jR/tAKZosp3M/EIyA3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xpTExwAAANwAAAAPAAAAAAAA&#10;AAAAAAAAAKECAABkcnMvZG93bnJldi54bWxQSwUGAAAAAAQABAD5AAAAlQMAAAAA&#10;" strokecolor="#d3d8d3"/>
            <v:line id="Line 558" o:spid="_x0000_s4240"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oxX8cAAADcAAAADwAAAGRycy9kb3ducmV2LnhtbESP3WrCQBSE7wt9h+UI3hTd2OIP0VVK&#10;i7QgpVUD4t0he0xCs2fD7jbGt3cFoZfDzHzDLFadqUVLzleWFYyGCQji3OqKCwXZfj2YgfABWWNt&#10;mRRcyMNq+fiwwFTbM2+p3YVCRAj7FBWUITSplD4vyaAf2oY4eifrDIYoXSG1w3OEm1o+J8lEGqw4&#10;LpTY0FtJ+e/uzyj4cd+b8fEykpOpez98ZNnTrP0ipfq97nUOIlAX/sP39qdWMJ6+wO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5ijFfxwAAANwAAAAPAAAAAAAA&#10;AAAAAAAAAKECAABkcnMvZG93bnJldi54bWxQSwUGAAAAAAQABAD5AAAAlQMAAAAA&#10;" strokecolor="#d3d8d3"/>
            <v:line id="Line 557" o:spid="_x0000_s4241"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OpK8cAAADcAAAADwAAAGRycy9kb3ducmV2LnhtbESP3WrCQBSE7wt9h+UI3hTdWOoP0VVK&#10;i7QgpVUD4t0he0xCs2fD7jbGt3cFoZfDzHzDLFadqUVLzleWFYyGCQji3OqKCwXZfj2YgfABWWNt&#10;mRRcyMNq+fiwwFTbM2+p3YVCRAj7FBWUITSplD4vyaAf2oY4eifrDIYoXSG1w3OEm1o+J8lEGqw4&#10;LpTY0FtJ+e/uzyj4cd+b8fEykpOpez98ZNnTrP0ipfq97nUOIlAX/sP39qdWMJ6+wO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Y6krxwAAANwAAAAPAAAAAAAA&#10;AAAAAAAAAKECAABkcnMvZG93bnJldi54bWxQSwUGAAAAAAQABAD5AAAAlQMAAAAA&#10;" strokecolor="#d3d8d3"/>
            <v:line id="Line 556" o:spid="_x0000_s4242"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8MsMYAAADcAAAADwAAAGRycy9kb3ducmV2LnhtbESPQWvCQBSE7wX/w/IKvRTdWIhK6iql&#10;pVQQsWpAentkX5Ng9m3Y3cb4711B6HGYmW+Y+bI3jejI+dqygvEoAUFcWF1zqSA/fA5nIHxA1thY&#10;JgUX8rBcDB7mmGl75h11+1CKCGGfoYIqhDaT0hcVGfQj2xJH79c6gyFKV0rt8BzhppEvSTKRBmuO&#10;CxW29F5Rcdr/GQXfbrtOfy5jOZm6j+NXnj/Pug0p9fTYv72CCNSH//C9vdIK0mkK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kvDLDGAAAA3AAAAA8AAAAAAAAA&#10;AAAAAAAAoQIAAGRycy9kb3ducmV2LnhtbFBLBQYAAAAABAAEAPkAAACUAwAAAAA=&#10;" strokecolor="#d3d8d3"/>
            <v:line id="Line 555" o:spid="_x0000_s4243"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lAH8UAAADdAAAADwAAAGRycy9kb3ducmV2LnhtbERP22rCQBB9F/yHZQp9Ed1oqUp0ldIi&#10;LRSpl4D4NmSnSTA7G3bXGP++Wyj0bQ7nOst1Z2rRkvOVZQXjUQKCOLe64kJBdtwM5yB8QNZYWyYF&#10;d/KwXvV7S0y1vfGe2kMoRAxhn6KCMoQmldLnJRn0I9sQR+7bOoMhQldI7fAWw00tJ0kylQYrjg0l&#10;NvRaUn45XI2Cnfv6fD7fx3I6c2+n9ywbzNstKfX40L0sQATqwr/4z/2h4/ynZAK/38QT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DlAH8UAAADdAAAADwAAAAAAAAAA&#10;AAAAAAChAgAAZHJzL2Rvd25yZXYueG1sUEsFBgAAAAAEAAQA+QAAAJMDAAAAAA==&#10;" strokecolor="#d3d8d3"/>
            <v:line id="Line 554" o:spid="_x0000_s4244"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XlhMUAAADdAAAADwAAAGRycy9kb3ducmV2LnhtbERP32vCMBB+F/wfwgm+iKZOptIZZWzI&#10;hCFTVxh7O5qzLTaXkmS1/vdmMNjbfXw/b7XpTC1acr6yrGA6SUAQ51ZXXCjIPrfjJQgfkDXWlknB&#10;jTxs1v3eClNtr3yk9hQKEUPYp6igDKFJpfR5SQb9xDbEkTtbZzBE6AqpHV5juKnlQ5LMpcGKY0OJ&#10;Db2UlF9OP0bBwX28P37fpnK+cK9fb1k2WrZ7Umo46J6fQATqwr/4z73Tcf4smcHvN/EE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3XlhMUAAADdAAAADwAAAAAAAAAA&#10;AAAAAAChAgAAZHJzL2Rvd25yZXYueG1sUEsFBgAAAAAEAAQA+QAAAJMDA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3296"/>
        <w:rPr>
          <w:rFonts w:ascii="Arial" w:eastAsia="Arial" w:hAnsi="Arial" w:cs="Arial"/>
          <w:i/>
          <w:sz w:val="19"/>
        </w:rPr>
      </w:pPr>
      <w:r w:rsidRPr="00675D85">
        <w:rPr>
          <w:rFonts w:ascii="Arial" w:eastAsia="Arial" w:hAnsi="Arial" w:cs="Arial"/>
          <w:w w:val="105"/>
          <w:sz w:val="19"/>
        </w:rPr>
        <w:t>3.</w:t>
      </w:r>
      <w:r w:rsidRPr="00675D85">
        <w:rPr>
          <w:rFonts w:ascii="Arial" w:eastAsia="Arial" w:hAnsi="Arial" w:cs="Arial"/>
          <w:spacing w:val="-17"/>
          <w:w w:val="105"/>
          <w:sz w:val="19"/>
        </w:rPr>
        <w:t xml:space="preserve"> </w:t>
      </w:r>
      <w:r w:rsidRPr="00675D85">
        <w:rPr>
          <w:rFonts w:ascii="Arial" w:eastAsia="Arial" w:hAnsi="Arial" w:cs="Arial"/>
          <w:w w:val="105"/>
          <w:sz w:val="19"/>
        </w:rPr>
        <w:t>The</w:t>
      </w:r>
      <w:r w:rsidRPr="00675D85">
        <w:rPr>
          <w:rFonts w:ascii="Arial" w:eastAsia="Arial" w:hAnsi="Arial" w:cs="Arial"/>
          <w:spacing w:val="-16"/>
          <w:w w:val="105"/>
          <w:sz w:val="19"/>
        </w:rPr>
        <w:t xml:space="preserve"> </w:t>
      </w:r>
      <w:r w:rsidRPr="00675D85">
        <w:rPr>
          <w:rFonts w:ascii="Arial" w:eastAsia="Arial" w:hAnsi="Arial" w:cs="Arial"/>
          <w:w w:val="105"/>
          <w:sz w:val="19"/>
        </w:rPr>
        <w:t>bank's</w:t>
      </w:r>
      <w:r w:rsidRPr="00675D85">
        <w:rPr>
          <w:rFonts w:ascii="Arial" w:eastAsia="Arial" w:hAnsi="Arial" w:cs="Arial"/>
          <w:spacing w:val="-16"/>
          <w:w w:val="105"/>
          <w:sz w:val="19"/>
        </w:rPr>
        <w:t xml:space="preserve"> </w:t>
      </w:r>
      <w:r w:rsidRPr="00675D85">
        <w:rPr>
          <w:rFonts w:ascii="Arial" w:eastAsia="Arial" w:hAnsi="Arial" w:cs="Arial"/>
          <w:w w:val="105"/>
          <w:sz w:val="19"/>
        </w:rPr>
        <w:t>reception</w:t>
      </w:r>
      <w:r w:rsidRPr="00675D85">
        <w:rPr>
          <w:rFonts w:ascii="Arial" w:eastAsia="Arial" w:hAnsi="Arial" w:cs="Arial"/>
          <w:spacing w:val="-16"/>
          <w:w w:val="105"/>
          <w:sz w:val="19"/>
        </w:rPr>
        <w:t xml:space="preserve"> </w:t>
      </w:r>
      <w:r w:rsidRPr="00675D85">
        <w:rPr>
          <w:rFonts w:ascii="Arial" w:eastAsia="Arial" w:hAnsi="Arial" w:cs="Arial"/>
          <w:w w:val="105"/>
          <w:sz w:val="19"/>
        </w:rPr>
        <w:t>desk</w:t>
      </w:r>
      <w:r w:rsidRPr="00675D85">
        <w:rPr>
          <w:rFonts w:ascii="Arial" w:eastAsia="Arial" w:hAnsi="Arial" w:cs="Arial"/>
          <w:spacing w:val="-17"/>
          <w:w w:val="105"/>
          <w:sz w:val="19"/>
        </w:rPr>
        <w:t xml:space="preserve"> </w:t>
      </w:r>
      <w:r w:rsidRPr="00675D85">
        <w:rPr>
          <w:rFonts w:ascii="Arial" w:eastAsia="Arial" w:hAnsi="Arial" w:cs="Arial"/>
          <w:w w:val="105"/>
          <w:sz w:val="19"/>
        </w:rPr>
        <w:t>employees</w:t>
      </w:r>
      <w:r w:rsidRPr="00675D85">
        <w:rPr>
          <w:rFonts w:ascii="Arial" w:eastAsia="Arial" w:hAnsi="Arial" w:cs="Arial"/>
          <w:spacing w:val="-16"/>
          <w:w w:val="105"/>
          <w:sz w:val="19"/>
        </w:rPr>
        <w:t xml:space="preserve"> </w:t>
      </w:r>
      <w:r w:rsidRPr="00675D85">
        <w:rPr>
          <w:rFonts w:ascii="Arial" w:eastAsia="Arial" w:hAnsi="Arial" w:cs="Arial"/>
          <w:w w:val="105"/>
          <w:sz w:val="19"/>
        </w:rPr>
        <w:t>are</w:t>
      </w:r>
      <w:r w:rsidRPr="00675D85">
        <w:rPr>
          <w:rFonts w:ascii="Arial" w:eastAsia="Arial" w:hAnsi="Arial" w:cs="Arial"/>
          <w:spacing w:val="-16"/>
          <w:w w:val="105"/>
          <w:sz w:val="19"/>
        </w:rPr>
        <w:t xml:space="preserve"> </w:t>
      </w:r>
      <w:r w:rsidRPr="00675D85">
        <w:rPr>
          <w:rFonts w:ascii="Arial" w:eastAsia="Arial" w:hAnsi="Arial" w:cs="Arial"/>
          <w:w w:val="105"/>
          <w:sz w:val="19"/>
        </w:rPr>
        <w:t>neat</w:t>
      </w:r>
      <w:r w:rsidRPr="00675D85">
        <w:rPr>
          <w:rFonts w:ascii="Arial" w:eastAsia="Arial" w:hAnsi="Arial" w:cs="Arial"/>
          <w:spacing w:val="-16"/>
          <w:w w:val="105"/>
          <w:sz w:val="19"/>
        </w:rPr>
        <w:t xml:space="preserve"> </w:t>
      </w:r>
      <w:r w:rsidRPr="00675D85">
        <w:rPr>
          <w:rFonts w:ascii="Arial" w:eastAsia="Arial" w:hAnsi="Arial" w:cs="Arial"/>
          <w:w w:val="105"/>
          <w:sz w:val="19"/>
        </w:rPr>
        <w:t>appearing.</w:t>
      </w:r>
      <w:r w:rsidRPr="00675D85">
        <w:rPr>
          <w:rFonts w:ascii="Arial" w:eastAsia="Arial" w:hAnsi="Arial" w:cs="Arial"/>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7"/>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2" w:after="0" w:line="240" w:lineRule="auto"/>
        <w:rPr>
          <w:rFonts w:ascii="Arial" w:eastAsia="Arial" w:hAnsi="Arial" w:cs="Arial"/>
          <w:i/>
          <w:sz w:val="27"/>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542" o:spid="_x0000_s4268" style="position:absolute;left:0;text-align:left;margin-left:184.6pt;margin-top:25.8pt;width:20.25pt;height:12.7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41" o:spid="_x0000_s4267" style="position:absolute;left:0;text-align:left;margin-left:219.1pt;margin-top:25.8pt;width:20.25pt;height:12.7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40" o:spid="_x0000_s4266" style="position:absolute;left:0;text-align:left;margin-left:253.6pt;margin-top:25.8pt;width:20.25pt;height:12.7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39" o:spid="_x0000_s4265" style="position:absolute;left:0;text-align:left;margin-left:288.1pt;margin-top:25.8pt;width:20.25pt;height:12.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38" o:spid="_x0000_s4264" style="position:absolute;left:0;text-align:left;margin-left:322.6pt;margin-top:25.8pt;width:20.25pt;height:12.7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37" o:spid="_x0000_s4263" style="position:absolute;left:0;text-align:left;margin-left:357.1pt;margin-top:25.8pt;width:20.25pt;height:12.75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36" o:spid="_x0000_s4262" style="position:absolute;left:0;text-align:left;margin-left:391.6pt;margin-top:25.8pt;width:20.25pt;height:12.7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526" o:spid="_x0000_s4252" style="position:absolute;margin-left:89.75pt;margin-top:9.25pt;width:403.5pt;height:.75pt;z-index:251675136;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">
            <v:line id="Line 535" o:spid="_x0000_s4253"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peeccAAADcAAAADwAAAGRycy9kb3ducmV2LnhtbESP3WrCQBSE7wu+w3KE3hTdKP6Ruoq0&#10;lAqltGpAvDtkT5Ng9mzY3cb49q5Q6OUwM98wy3VnatGS85VlBaNhAoI4t7riQkF2eBssQPiArLG2&#10;TAqu5GG96j0sMdX2wjtq96EQEcI+RQVlCE0qpc9LMuiHtiGO3o91BkOUrpDa4SXCTS3HSTKTBiuO&#10;CyU29FJSft7/GgXf7utjerqO5GzuXo/vWfa0aD9Jqcd+t3kGEagL/+G/9lYrmE7GcD8Tj4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ql55xwAAANwAAAAPAAAAAAAA&#10;AAAAAAAAAKECAABkcnMvZG93bnJldi54bWxQSwUGAAAAAAQABAD5AAAAlQMAAAAA&#10;" strokecolor="#d3d8d3"/>
            <v:line id="Line 534" o:spid="_x0000_s4254"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74scAAADcAAAADwAAAGRycy9kb3ducmV2LnhtbESP3WrCQBSE7wu+w3IEb6Ru/JfUVUpL&#10;USil1QZK7w7ZYxLMng272xjfvisUejnMzDfMetuZWrTkfGVZwXiUgCDOra64UJB9vtyvQPiArLG2&#10;TAqu5GG76d2tMdX2wgdqj6EQEcI+RQVlCE0qpc9LMuhHtiGO3sk6gyFKV0jt8BLhppaTJFlIgxXH&#10;hRIbeiopPx9/jIIP9/46/76O5WLpnr92WTZctW+k1KDfPT6ACNSF//Bfe68VzGdTuJ2JR0B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5vvixwAAANwAAAAPAAAAAAAA&#10;AAAAAAAAAKECAABkcnMvZG93bnJldi54bWxQSwUGAAAAAAQABAD5AAAAlQMAAAAA&#10;" strokecolor="#d3d8d3"/>
            <v:line id="Line 533" o:spid="_x0000_s4255"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9jlscAAADcAAAADwAAAGRycy9kb3ducmV2LnhtbESP3WrCQBSE7wu+w3KE3hTdWPwjdRVp&#10;KS1IadWAeHfInibB7Nmwu43x7V1B6OUwM98wi1VnatGS85VlBaNhAoI4t7riQkG2fx/MQfiArLG2&#10;TAou5GG17D0sMNX2zFtqd6EQEcI+RQVlCE0qpc9LMuiHtiGO3q91BkOUrpDa4TnCTS2fk2QqDVYc&#10;F0ps6LWk/LT7Mwp+3PdmcryM5HTm3g4fWfY0b79Iqcd+t34BEagL/+F7+1MrmIzHc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4D2OWxwAAANwAAAAPAAAAAAAA&#10;AAAAAAAAAKECAABkcnMvZG93bnJldi54bWxQSwUGAAAAAAQABAD5AAAAlQMAAAAA&#10;" strokecolor="#d3d8d3"/>
            <v:line id="Line 532" o:spid="_x0000_s4256"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PGDccAAADcAAAADwAAAGRycy9kb3ducmV2LnhtbESP3WrCQBSE7wu+w3IKvSl1ozRWUlcp&#10;lWJBpP4EpHeH7GkSzJ4Nu2uMb98tCL0cZuYbZrboTSM6cr62rGA0TEAQF1bXXCrIDx9PUxA+IGts&#10;LJOCK3lYzAd3M8y0vfCOun0oRYSwz1BBFUKbSemLigz6oW2Jo/djncEQpSuldniJcNPIcZJMpMGa&#10;40KFLb1XVJz2Z6Ng677W6fd1JCcvbnlc5fnjtNuQUg/3/dsriEB9+A/f2p9aQfqcwt+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Q8YNxwAAANwAAAAPAAAAAAAA&#10;AAAAAAAAAKECAABkcnMvZG93bnJldi54bWxQSwUGAAAAAAQABAD5AAAAlQMAAAAA&#10;" strokecolor="#d3d8d3"/>
            <v:line id="Line 531" o:spid="_x0000_s4257"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FYescAAADcAAAADwAAAGRycy9kb3ducmV2LnhtbESP3WrCQBSE7wu+w3IKvSl1o9RUUlcp&#10;lWJBpP4EpHeH7GkSzJ4Nu2uMb98tCL0cZuYbZrboTSM6cr62rGA0TEAQF1bXXCrIDx9PUxA+IGts&#10;LJOCK3lYzAd3M8y0vfCOun0oRYSwz1BBFUKbSemLigz6oW2Jo/djncEQpSuldniJcNPIcZKk0mDN&#10;caHClt4rKk77s1GwdV/ryfd1JNMXtzyu8vxx2m1IqYf7/u0VRKA+/Idv7U+tYPKcwt+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kVh6xwAAANwAAAAPAAAAAAAA&#10;AAAAAAAAAKECAABkcnMvZG93bnJldi54bWxQSwUGAAAAAAQABAD5AAAAlQMAAAAA&#10;" strokecolor="#d3d8d3"/>
            <v:line id="Line 530" o:spid="_x0000_s4258"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394ccAAADcAAAADwAAAGRycy9kb3ducmV2LnhtbESP3WrCQBSE7wt9h+UI3hTdWOoP0VVK&#10;i7QgpVUD4t0he0xCs2fD7jbGt3cFoZfDzHzDLFadqUVLzleWFYyGCQji3OqKCwXZfj2YgfABWWNt&#10;mRRcyMNq+fiwwFTbM2+p3YVCRAj7FBWUITSplD4vyaAf2oY4eifrDIYoXSG1w3OEm1o+J8lEGqw4&#10;LpTY0FtJ+e/uzyj4cd+b8fEykpOpez98ZNnTrP0ipfq97nUOIlAX/sP39qdWMH6Zwu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3f3hxwAAANwAAAAPAAAAAAAA&#10;AAAAAAAAAKECAABkcnMvZG93bnJldi54bWxQSwUGAAAAAAQABAD5AAAAlQMAAAAA&#10;" strokecolor="#d3d8d3"/>
            <v:line id="Line 529" o:spid="_x0000_s4259"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pk8QAAADcAAAADwAAAGRycy9kb3ducmV2LnhtbERPXWvCMBR9H/gfwhV8GTNV1Ek1imwM&#10;BzJ0riC+XZprW2xuSpLV+u+XB2GPh/O9XHemFi05X1lWMBomIIhzqysuFGQ/Hy9zED4ga6wtk4I7&#10;eVivek9LTLW98Te1x1CIGMI+RQVlCE0qpc9LMuiHtiGO3MU6gyFCV0jt8BbDTS3HSTKTBiuODSU2&#10;9FZSfj3+GgUHt99Nz/eRnL2699M2y57n7RcpNeh3mwWIQF34Fz/cn1rBdBLXxjPxCM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QmmTxAAAANwAAAAPAAAAAAAAAAAA&#10;AAAAAKECAABkcnMvZG93bnJldi54bWxQSwUGAAAAAAQABAD5AAAAkgMAAAAA&#10;" strokecolor="#d3d8d3"/>
            <v:line id="Line 528" o:spid="_x0000_s4260"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7MCMgAAADcAAAADwAAAGRycy9kb3ducmV2LnhtbESPS2vDMBCE74X8B7GBXEoipzQvN0oI&#10;DSWFUpqHofS2WFvbxFoZSXWcf18FCj0OM/MNs1x3phYtOV9ZVjAeJSCIc6srLhRkp5fhHIQPyBpr&#10;y6TgSh7Wq97dElNtL3yg9hgKESHsU1RQhtCkUvq8JIN+ZBvi6H1bZzBE6QqpHV4i3NTyIUmm0mDF&#10;caHEhp5Lys/HH6Ng7z7eJl/XsZzO3PZzl2X38/adlBr0u80TiEBd+A//tV+1gsnjAm5n4hG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g7MCMgAAADcAAAADwAAAAAA&#10;AAAAAAAAAAChAgAAZHJzL2Rvd25yZXYueG1sUEsFBgAAAAAEAAQA+QAAAJYDAAAAAA==&#10;" strokecolor="#d3d8d3"/>
            <v:line id="Line 527" o:spid="_x0000_s4261"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3zSMMAAADcAAAADwAAAGRycy9kb3ducmV2LnhtbERPXWvCMBR9F/wP4Qp7kZk6qJPOKGNj&#10;TBBx04Ls7dJc22JzU5Ks1n9vHgQfD+d7sepNIzpyvrasYDpJQBAXVtdcKsgPX89zED4ga2wsk4Ir&#10;eVgth4MFZtpe+Je6fShFDGGfoYIqhDaT0hcVGfQT2xJH7mSdwRChK6V2eInhppEvSTKTBmuODRW2&#10;9FFRcd7/GwU/brdJ/65TOXt1n8fvPB/Puy0p9TTq399ABOrDQ3x3r7WCNI3z45l4BO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Lt80jDAAAA3AAAAA8AAAAAAAAAAAAA&#10;AAAAoQIAAGRycy9kb3ducmV2LnhtbFBLBQYAAAAABAAEAPkAAACRAw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w w:val="105"/>
          <w:sz w:val="19"/>
          <w:szCs w:val="19"/>
        </w:rPr>
      </w:pPr>
      <w:r w:rsidRPr="000C5421">
        <w:rPr>
          <w:rFonts w:ascii="Arial" w:hAnsi="Arial" w:cs="Arial"/>
          <w:w w:val="105"/>
          <w:sz w:val="19"/>
          <w:szCs w:val="19"/>
        </w:rPr>
        <w:t>4.</w:t>
      </w:r>
      <w:r w:rsidRPr="000C5421">
        <w:rPr>
          <w:rFonts w:ascii="Arial" w:hAnsi="Arial" w:cs="Arial"/>
          <w:spacing w:val="-16"/>
          <w:w w:val="105"/>
          <w:sz w:val="19"/>
          <w:szCs w:val="19"/>
        </w:rPr>
        <w:t xml:space="preserve"> </w:t>
      </w:r>
      <w:r w:rsidRPr="000C5421">
        <w:rPr>
          <w:rFonts w:ascii="Arial" w:hAnsi="Arial" w:cs="Arial"/>
          <w:w w:val="105"/>
          <w:sz w:val="19"/>
          <w:szCs w:val="19"/>
        </w:rPr>
        <w:t>Materials</w:t>
      </w:r>
      <w:r w:rsidRPr="000C5421">
        <w:rPr>
          <w:rFonts w:ascii="Arial" w:hAnsi="Arial" w:cs="Arial"/>
          <w:spacing w:val="-16"/>
          <w:w w:val="105"/>
          <w:sz w:val="19"/>
          <w:szCs w:val="19"/>
        </w:rPr>
        <w:t xml:space="preserve"> </w:t>
      </w:r>
      <w:r w:rsidRPr="000C5421">
        <w:rPr>
          <w:rFonts w:ascii="Arial" w:hAnsi="Arial" w:cs="Arial"/>
          <w:w w:val="105"/>
          <w:sz w:val="19"/>
          <w:szCs w:val="19"/>
        </w:rPr>
        <w:t>associated</w:t>
      </w:r>
      <w:r w:rsidRPr="000C5421">
        <w:rPr>
          <w:rFonts w:ascii="Arial" w:hAnsi="Arial" w:cs="Arial"/>
          <w:spacing w:val="-15"/>
          <w:w w:val="105"/>
          <w:sz w:val="19"/>
          <w:szCs w:val="19"/>
        </w:rPr>
        <w:t xml:space="preserve"> </w:t>
      </w:r>
      <w:r w:rsidRPr="000C5421">
        <w:rPr>
          <w:rFonts w:ascii="Arial" w:hAnsi="Arial" w:cs="Arial"/>
          <w:w w:val="105"/>
          <w:sz w:val="19"/>
          <w:szCs w:val="19"/>
        </w:rPr>
        <w:t>with</w:t>
      </w:r>
      <w:r w:rsidRPr="000C5421">
        <w:rPr>
          <w:rFonts w:ascii="Arial" w:hAnsi="Arial" w:cs="Arial"/>
          <w:spacing w:val="-16"/>
          <w:w w:val="105"/>
          <w:sz w:val="19"/>
          <w:szCs w:val="19"/>
        </w:rPr>
        <w:t xml:space="preserve"> </w:t>
      </w:r>
      <w:r w:rsidRPr="000C5421">
        <w:rPr>
          <w:rFonts w:ascii="Arial" w:hAnsi="Arial" w:cs="Arial"/>
          <w:w w:val="105"/>
          <w:sz w:val="19"/>
          <w:szCs w:val="19"/>
        </w:rPr>
        <w:t>the</w:t>
      </w:r>
      <w:r w:rsidRPr="000C5421">
        <w:rPr>
          <w:rFonts w:ascii="Arial" w:hAnsi="Arial" w:cs="Arial"/>
          <w:spacing w:val="-16"/>
          <w:w w:val="105"/>
          <w:sz w:val="19"/>
          <w:szCs w:val="19"/>
        </w:rPr>
        <w:t xml:space="preserve"> </w:t>
      </w:r>
      <w:r w:rsidRPr="000C5421">
        <w:rPr>
          <w:rFonts w:ascii="Arial" w:hAnsi="Arial" w:cs="Arial"/>
          <w:w w:val="105"/>
          <w:sz w:val="19"/>
          <w:szCs w:val="19"/>
        </w:rPr>
        <w:t>service</w:t>
      </w:r>
      <w:r w:rsidRPr="000C5421">
        <w:rPr>
          <w:rFonts w:ascii="Arial" w:hAnsi="Arial" w:cs="Arial"/>
          <w:spacing w:val="-15"/>
          <w:w w:val="105"/>
          <w:sz w:val="19"/>
          <w:szCs w:val="19"/>
        </w:rPr>
        <w:t xml:space="preserve"> </w:t>
      </w:r>
      <w:r w:rsidRPr="000C5421">
        <w:rPr>
          <w:rFonts w:ascii="Arial" w:hAnsi="Arial" w:cs="Arial"/>
          <w:w w:val="105"/>
          <w:sz w:val="19"/>
          <w:szCs w:val="19"/>
        </w:rPr>
        <w:t>(such</w:t>
      </w:r>
      <w:r w:rsidRPr="000C5421">
        <w:rPr>
          <w:rFonts w:ascii="Arial" w:hAnsi="Arial" w:cs="Arial"/>
          <w:spacing w:val="-16"/>
          <w:w w:val="105"/>
          <w:sz w:val="19"/>
          <w:szCs w:val="19"/>
        </w:rPr>
        <w:t xml:space="preserve"> </w:t>
      </w:r>
      <w:r w:rsidRPr="000C5421">
        <w:rPr>
          <w:rFonts w:ascii="Arial" w:hAnsi="Arial" w:cs="Arial"/>
          <w:w w:val="105"/>
          <w:sz w:val="19"/>
          <w:szCs w:val="19"/>
        </w:rPr>
        <w:t>as</w:t>
      </w:r>
      <w:r w:rsidRPr="000C5421">
        <w:rPr>
          <w:rFonts w:ascii="Arial" w:hAnsi="Arial" w:cs="Arial"/>
          <w:spacing w:val="-16"/>
          <w:w w:val="105"/>
          <w:sz w:val="19"/>
          <w:szCs w:val="19"/>
        </w:rPr>
        <w:t xml:space="preserve"> </w:t>
      </w:r>
      <w:r w:rsidRPr="000C5421">
        <w:rPr>
          <w:rFonts w:ascii="Arial" w:hAnsi="Arial" w:cs="Arial"/>
          <w:w w:val="105"/>
          <w:sz w:val="19"/>
          <w:szCs w:val="19"/>
        </w:rPr>
        <w:t>pamphlets</w:t>
      </w:r>
      <w:r w:rsidRPr="000C5421">
        <w:rPr>
          <w:rFonts w:ascii="Arial" w:hAnsi="Arial" w:cs="Arial"/>
          <w:spacing w:val="-15"/>
          <w:w w:val="105"/>
          <w:sz w:val="19"/>
          <w:szCs w:val="19"/>
        </w:rPr>
        <w:t xml:space="preserve"> </w:t>
      </w:r>
      <w:r w:rsidRPr="000C5421">
        <w:rPr>
          <w:rFonts w:ascii="Arial" w:hAnsi="Arial" w:cs="Arial"/>
          <w:w w:val="105"/>
          <w:sz w:val="19"/>
          <w:szCs w:val="19"/>
        </w:rPr>
        <w:t>or</w:t>
      </w:r>
      <w:r w:rsidRPr="000C5421">
        <w:rPr>
          <w:rFonts w:ascii="Arial" w:hAnsi="Arial" w:cs="Arial"/>
          <w:spacing w:val="-16"/>
          <w:w w:val="105"/>
          <w:sz w:val="19"/>
          <w:szCs w:val="19"/>
        </w:rPr>
        <w:t xml:space="preserve"> </w:t>
      </w:r>
      <w:r w:rsidRPr="000C5421">
        <w:rPr>
          <w:rFonts w:ascii="Arial" w:hAnsi="Arial" w:cs="Arial"/>
          <w:w w:val="105"/>
          <w:sz w:val="19"/>
          <w:szCs w:val="19"/>
        </w:rPr>
        <w:t>statements)</w:t>
      </w:r>
      <w:r w:rsidRPr="000C5421">
        <w:rPr>
          <w:rFonts w:ascii="Arial" w:hAnsi="Arial" w:cs="Arial"/>
          <w:spacing w:val="-16"/>
          <w:w w:val="105"/>
          <w:sz w:val="19"/>
          <w:szCs w:val="19"/>
        </w:rPr>
        <w:t xml:space="preserve"> </w:t>
      </w:r>
      <w:r w:rsidRPr="000C5421">
        <w:rPr>
          <w:rFonts w:ascii="Arial" w:hAnsi="Arial" w:cs="Arial"/>
          <w:w w:val="105"/>
          <w:sz w:val="19"/>
          <w:szCs w:val="19"/>
        </w:rPr>
        <w:t>are</w:t>
      </w:r>
      <w:r w:rsidRPr="000C5421">
        <w:rPr>
          <w:rFonts w:ascii="Arial" w:hAnsi="Arial" w:cs="Arial"/>
          <w:spacing w:val="-15"/>
          <w:w w:val="105"/>
          <w:sz w:val="19"/>
          <w:szCs w:val="19"/>
        </w:rPr>
        <w:t xml:space="preserve"> </w:t>
      </w:r>
      <w:r w:rsidRPr="000C5421">
        <w:rPr>
          <w:rFonts w:ascii="Arial" w:hAnsi="Arial" w:cs="Arial"/>
          <w:w w:val="105"/>
          <w:sz w:val="19"/>
          <w:szCs w:val="19"/>
        </w:rPr>
        <w:t>visually appealing at the</w:t>
      </w:r>
      <w:r w:rsidRPr="000C5421">
        <w:rPr>
          <w:rFonts w:ascii="Arial" w:hAnsi="Arial" w:cs="Arial"/>
          <w:spacing w:val="-7"/>
          <w:w w:val="105"/>
          <w:sz w:val="19"/>
          <w:szCs w:val="19"/>
        </w:rPr>
        <w:t xml:space="preserve"> </w:t>
      </w:r>
      <w:r w:rsidRPr="000C5421">
        <w:rPr>
          <w:rFonts w:ascii="Arial" w:hAnsi="Arial" w:cs="Arial"/>
          <w:w w:val="105"/>
          <w:sz w:val="19"/>
          <w:szCs w:val="19"/>
        </w:rPr>
        <w:t xml:space="preserve">bank. </w:t>
      </w:r>
      <w:r w:rsidRPr="000C5421">
        <w:rPr>
          <w:rFonts w:ascii="Arial" w:hAnsi="Arial" w:cs="Arial"/>
          <w:i/>
          <w:color w:val="454545"/>
          <w:w w:val="105"/>
          <w:sz w:val="19"/>
          <w:szCs w:val="19"/>
        </w:rPr>
        <w:t>Mark only one oval.</w:t>
      </w:r>
    </w:p>
    <w:p w:rsidR="00750D46" w:rsidRPr="00750D46" w:rsidRDefault="00750D46" w:rsidP="00750D46">
      <w:pPr>
        <w:widowControl w:val="0"/>
        <w:autoSpaceDE w:val="0"/>
        <w:autoSpaceDN w:val="0"/>
        <w:spacing w:before="10" w:after="0" w:line="240" w:lineRule="auto"/>
        <w:rPr>
          <w:rFonts w:ascii="Arial" w:eastAsia="Arial" w:hAnsi="Arial" w:cs="Arial"/>
          <w:i/>
          <w:sz w:val="31"/>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515" o:spid="_x0000_s4285" style="position:absolute;left:0;text-align:left;margin-left:184.6pt;margin-top:25.8pt;width:20.25pt;height:12.75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14" o:spid="_x0000_s4284" style="position:absolute;left:0;text-align:left;margin-left:219.1pt;margin-top:25.8pt;width:20.25pt;height:12.7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13" o:spid="_x0000_s4283" style="position:absolute;left:0;text-align:left;margin-left:253.6pt;margin-top:25.8pt;width:20.25pt;height:12.75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12" o:spid="_x0000_s4282" style="position:absolute;left:0;text-align:left;margin-left:288.1pt;margin-top:25.8pt;width:20.25pt;height:12.75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11" o:spid="_x0000_s4281" style="position:absolute;left:0;text-align:left;margin-left:322.6pt;margin-top:25.8pt;width:20.25pt;height:12.75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10" o:spid="_x0000_s4280" style="position:absolute;left:0;text-align:left;margin-left:357.1pt;margin-top:25.8pt;width:20.25pt;height:12.75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509" o:spid="_x0000_s4279" style="position:absolute;left:0;text-align:left;margin-left:391.6pt;margin-top:25.8pt;width:20.25pt;height:12.75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7" w:after="0" w:line="240" w:lineRule="auto"/>
        <w:rPr>
          <w:rFonts w:ascii="Arial" w:eastAsia="Arial" w:hAnsi="Arial" w:cs="Arial"/>
          <w:sz w:val="12"/>
          <w:szCs w:val="19"/>
        </w:rPr>
      </w:pPr>
      <w:r>
        <w:rPr>
          <w:noProof/>
        </w:rPr>
        <w:pict>
          <v:group id="Group 499" o:spid="_x0000_s4269" style="position:absolute;margin-left:89.75pt;margin-top:9.25pt;width:403.5pt;height:.75pt;z-index:251683328;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">
            <v:line id="Line 508" o:spid="_x0000_s4270"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DpEMcAAADcAAAADwAAAGRycy9kb3ducmV2LnhtbESPQWvCQBSE74X+h+UVeim6SSEqqatI&#10;S2lBpFUD4u2RfU2C2bdhdxvjv3eFQo/DzHzDzJeDaUVPzjeWFaTjBARxaXXDlYJi/z6agfABWWNr&#10;mRRcyMNycX83x1zbM2+p34VKRAj7HBXUIXS5lL6syaAf2444ej/WGQxRukpqh+cIN618TpKJNNhw&#10;XKixo9eaytPu1yj4dl/r7HhJ5WTq3g4fRfE06zek1OPDsHoBEWgI/+G/9qdWkKUZ3M7EI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8OkQxwAAANwAAAAPAAAAAAAA&#10;AAAAAAAAAKECAABkcnMvZG93bnJldi54bWxQSwUGAAAAAAQABAD5AAAAlQMAAAAA&#10;" strokecolor="#d3d8d3"/>
            <v:line id="Line 507" o:spid="_x0000_s4271"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CJ3Z8cAAADcAAAADwAAAGRycy9kb3ducmV2LnhtbESPzWrDMBCE74G+g9hCL6WRXYgT3Cgh&#10;JJQWSshPDaW3xdraJtbKSKrjvH0VKOQ4zMw3zHw5mFb05HxjWUE6TkAQl1Y3XCkoPl+fZiB8QNbY&#10;WiYFF/KwXNyN5phre+YD9cdQiQhhn6OCOoQul9KXNRn0Y9sRR+/HOoMhSldJ7fAc4aaVz0mSSYMN&#10;x4UaO1rXVJ6Ov0bB3u0+Jt+XVGZTt/l6K4rHWb8lpR7uh9ULiEBDuIX/2+9awSTN4HomHg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IndnxwAAANwAAAAPAAAAAAAA&#10;AAAAAAAAAKECAABkcnMvZG93bnJldi54bWxQSwUGAAAAAAQABAD5AAAAlQMAAAAA&#10;" strokecolor="#d3d8d3"/>
            <v:line id="Line 506" o:spid="_x0000_s4272"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7S/McAAADcAAAADwAAAGRycy9kb3ducmV2LnhtbESP3WrCQBSE7wu+w3IKvSm6ScEfUlcp&#10;LaWCiFUD0rtD9jQJZs+G3W2Mb+8KQi+HmfmGmS9704iOnK8tK0hHCQjiwuqaSwX54XM4A+EDssbG&#10;Mim4kIflYvAwx0zbM++o24dSRAj7DBVUIbSZlL6oyKAf2ZY4er/WGQxRulJqh+cIN418SZKJNFhz&#10;XKiwpfeKitP+zyj4dtv1+OeSysnUfRy/8vx51m1IqafH/u0VRKA+/Ifv7ZVWME6ncDsTj4BcX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btL8xwAAANwAAAAPAAAAAAAA&#10;AAAAAAAAAKECAABkcnMvZG93bnJldi54bWxQSwUGAAAAAAQABAD5AAAAlQMAAAAA&#10;" strokecolor="#d3d8d3"/>
            <v:line id="Line 505" o:spid="_x0000_s4273"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FGjsQAAADcAAAADwAAAGRycy9kb3ducmV2LnhtbERPXWvCMBR9H/gfwhX2Mmbaga50RhFF&#10;HIzhpgXZ26W5tsXmpiSx1n+/PAz2eDjf8+VgWtGT841lBekkAUFcWt1wpaA4bp8zED4ga2wtk4I7&#10;eVguRg9zzLW98Tf1h1CJGMI+RwV1CF0upS9rMugntiOO3Nk6gyFCV0nt8BbDTStfkmQmDTYcG2rs&#10;aF1TeTlcjYIvt/+Y/txTOXt1m9OuKJ6y/pOUehwPqzcQgYbwL/5zv2sF0zSujWfiEZC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8UaOxAAAANwAAAAPAAAAAAAAAAAA&#10;AAAAAKECAABkcnMvZG93bnJldi54bWxQSwUGAAAAAAQABAD5AAAAkgMAAAAA&#10;" strokecolor="#d3d8d3"/>
            <v:line id="Line 504" o:spid="_x0000_s4274"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3jFccAAADcAAAADwAAAGRycy9kb3ducmV2LnhtbESP3WrCQBSE7wXfYTlCb0rdRPCnqauU&#10;SmlBxNYGSu8O2WMSzJ4Nu9sY374rFLwcZuYbZrnuTSM6cr62rCAdJyCIC6trLhXkX68PCxA+IGts&#10;LJOCC3lYr4aDJWbanvmTukMoRYSwz1BBFUKbSemLigz6sW2Jo3e0zmCI0pVSOzxHuGnkJElm0mDN&#10;caHCll4qKk6HX6Pgw+23059LKmdzt/l+y/P7Rbcjpe5G/fMTiEB9uIX/2+9awTR9hOuZeATk6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veMVxwAAANwAAAAPAAAAAAAA&#10;AAAAAAAAAKECAABkcnMvZG93bnJldi54bWxQSwUGAAAAAAQABAD5AAAAlQMAAAAA&#10;" strokecolor="#d3d8d3"/>
            <v:line id="Line 503" o:spid="_x0000_s4275"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uuANcMAAADcAAAADwAAAGRycy9kb3ducmV2LnhtbERPXWvCMBR9F/Yfwh34MjRV0ElnlKGI&#10;gyE6LYhvl+auLWtuShJr/ffmYeDj4XzPl52pRUvOV5YVjIYJCOLc6ooLBdlpM5iB8AFZY22ZFNzJ&#10;w3Lx0ptjqu2Nf6g9hkLEEPYpKihDaFIpfV6SQT+0DXHkfq0zGCJ0hdQObzHc1HKcJFNpsOLYUGJD&#10;q5Lyv+PVKDi4/ffkch/J6btbn7dZ9jZrd6RU/7X7/AARqAtP8b/7SyuYjOP8eCYeAbl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rgDXDAAAA3AAAAA8AAAAAAAAAAAAA&#10;AAAAoQIAAGRycy9kb3ducmV2LnhtbFBLBQYAAAAABAAEAPkAAACRAwAAAAA=&#10;" strokecolor="#d3d8d3"/>
            <v:line id="Line 502" o:spid="_x0000_s4276"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clrscAAADcAAAADwAAAGRycy9kb3ducmV2LnhtbESPS2vDMBCE74H8B7GFXkoiO5AHbpRQ&#10;WkoLJeRlCL0t1tY2sVZGUh3n31eBQo7DzHzDLNe9aURHzteWFaTjBARxYXXNpYL8+D5agPABWWNj&#10;mRRcycN6NRwsMdP2wnvqDqEUEcI+QwVVCG0mpS8qMujHtiWO3o91BkOUrpTa4SXCTSMnSTKTBmuO&#10;CxW29FpRcT78GgU7t/2afl9TOZu7t9NHnj8tug0p9fjQvzyDCNSHe/i//akVTCcp3M7EIy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1pyWuxwAAANwAAAAPAAAAAAAA&#10;AAAAAAAAAKECAABkcnMvZG93bnJldi54bWxQSwUGAAAAAAQABAD5AAAAlQMAAAAA&#10;" strokecolor="#d3d8d3"/>
            <v:line id="Line 501" o:spid="_x0000_s4277"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W72ccAAADcAAAADwAAAGRycy9kb3ducmV2LnhtbESPS2vDMBCE74H8B7GFXkoix5AHbpRQ&#10;WkoLJeRlCL0t1tY2sVZGUh3n31eBQo7DzHzDLNe9aURHzteWFUzGCQjiwuqaSwX58X20AOEDssbG&#10;Mim4kof1ajhYYqbthffUHUIpIoR9hgqqENpMSl9UZNCPbUscvR/rDIYoXSm1w0uEm0amSTKTBmuO&#10;CxW29FpRcT78GgU7t/2afl8ncjZ3b6ePPH9adBtS6vGhf3kGEagP9/B/+1MrmKYp3M7EIy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dbvZxwAAANwAAAAPAAAAAAAA&#10;AAAAAAAAAKECAABkcnMvZG93bnJldi54bWxQSwUGAAAAAAQABAD5AAAAlQMAAAAA&#10;" strokecolor="#d3d8d3"/>
            <v:line id="Line 500" o:spid="_x0000_s4278"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keQscAAADcAAAADwAAAGRycy9kb3ducmV2LnhtbESP3WrCQBSE7wu+w3KE3hTdqPhD6irS&#10;UiqU0qoB8e6QPU2C2bNhdxvj27tCoZfDzHzDLNedqUVLzleWFYyGCQji3OqKCwXZ4W2wAOEDssba&#10;Mim4kof1qvewxFTbC++o3YdCRAj7FBWUITSplD4vyaAf2oY4ej/WGQxRukJqh5cIN7UcJ8lMGqw4&#10;LpTY0EtJ+Xn/axR8u6+P6ek6krO5ez2+Z9nTov0kpR773eYZRKAu/If/2lutYDqewP1MPAJyd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OR5C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750D46" w:rsidRDefault="00750D46" w:rsidP="000C5421">
      <w:pPr>
        <w:widowControl w:val="0"/>
        <w:tabs>
          <w:tab w:val="left" w:pos="499"/>
        </w:tabs>
        <w:autoSpaceDE w:val="0"/>
        <w:autoSpaceDN w:val="0"/>
        <w:spacing w:after="0" w:line="297" w:lineRule="auto"/>
        <w:ind w:right="2098"/>
        <w:rPr>
          <w:rFonts w:ascii="Arial" w:eastAsia="Arial" w:hAnsi="Arial" w:cs="Arial"/>
          <w:i/>
          <w:sz w:val="19"/>
        </w:rPr>
      </w:pPr>
      <w:r w:rsidRPr="00675D85">
        <w:rPr>
          <w:rFonts w:ascii="Arial" w:eastAsia="Arial" w:hAnsi="Arial" w:cs="Arial"/>
          <w:w w:val="105"/>
          <w:sz w:val="19"/>
        </w:rPr>
        <w:t>5.</w:t>
      </w:r>
      <w:r w:rsidRPr="00675D85">
        <w:rPr>
          <w:rFonts w:ascii="Arial" w:eastAsia="Arial" w:hAnsi="Arial" w:cs="Arial"/>
          <w:spacing w:val="-12"/>
          <w:w w:val="105"/>
          <w:sz w:val="19"/>
        </w:rPr>
        <w:t xml:space="preserve"> </w:t>
      </w:r>
      <w:r w:rsidRPr="00675D85">
        <w:rPr>
          <w:rFonts w:ascii="Arial" w:eastAsia="Arial" w:hAnsi="Arial" w:cs="Arial"/>
          <w:w w:val="105"/>
          <w:sz w:val="19"/>
        </w:rPr>
        <w:t>When</w:t>
      </w:r>
      <w:r w:rsidRPr="00675D85">
        <w:rPr>
          <w:rFonts w:ascii="Arial" w:eastAsia="Arial" w:hAnsi="Arial" w:cs="Arial"/>
          <w:spacing w:val="-11"/>
          <w:w w:val="105"/>
          <w:sz w:val="19"/>
        </w:rPr>
        <w:t xml:space="preserve"> </w:t>
      </w:r>
      <w:r w:rsidRPr="00675D85">
        <w:rPr>
          <w:rFonts w:ascii="Arial" w:eastAsia="Arial" w:hAnsi="Arial" w:cs="Arial"/>
          <w:w w:val="105"/>
          <w:sz w:val="19"/>
        </w:rPr>
        <w:t>the</w:t>
      </w:r>
      <w:r w:rsidRPr="00675D85">
        <w:rPr>
          <w:rFonts w:ascii="Arial" w:eastAsia="Arial" w:hAnsi="Arial" w:cs="Arial"/>
          <w:spacing w:val="-12"/>
          <w:w w:val="105"/>
          <w:sz w:val="19"/>
        </w:rPr>
        <w:t xml:space="preserve"> </w:t>
      </w:r>
      <w:r w:rsidRPr="00675D85">
        <w:rPr>
          <w:rFonts w:ascii="Arial" w:eastAsia="Arial" w:hAnsi="Arial" w:cs="Arial"/>
          <w:w w:val="105"/>
          <w:sz w:val="19"/>
        </w:rPr>
        <w:t>bank</w:t>
      </w:r>
      <w:r w:rsidRPr="00675D85">
        <w:rPr>
          <w:rFonts w:ascii="Arial" w:eastAsia="Arial" w:hAnsi="Arial" w:cs="Arial"/>
          <w:spacing w:val="-11"/>
          <w:w w:val="105"/>
          <w:sz w:val="19"/>
        </w:rPr>
        <w:t xml:space="preserve"> </w:t>
      </w:r>
      <w:r w:rsidRPr="00675D85">
        <w:rPr>
          <w:rFonts w:ascii="Arial" w:eastAsia="Arial" w:hAnsi="Arial" w:cs="Arial"/>
          <w:w w:val="105"/>
          <w:sz w:val="19"/>
        </w:rPr>
        <w:t>promises</w:t>
      </w:r>
      <w:r w:rsidRPr="00675D85">
        <w:rPr>
          <w:rFonts w:ascii="Arial" w:eastAsia="Arial" w:hAnsi="Arial" w:cs="Arial"/>
          <w:spacing w:val="-12"/>
          <w:w w:val="105"/>
          <w:sz w:val="19"/>
        </w:rPr>
        <w:t xml:space="preserve"> </w:t>
      </w:r>
      <w:r w:rsidRPr="00675D85">
        <w:rPr>
          <w:rFonts w:ascii="Arial" w:eastAsia="Arial" w:hAnsi="Arial" w:cs="Arial"/>
          <w:w w:val="105"/>
          <w:sz w:val="19"/>
        </w:rPr>
        <w:t>to</w:t>
      </w:r>
      <w:r w:rsidRPr="00675D85">
        <w:rPr>
          <w:rFonts w:ascii="Arial" w:eastAsia="Arial" w:hAnsi="Arial" w:cs="Arial"/>
          <w:spacing w:val="-11"/>
          <w:w w:val="105"/>
          <w:sz w:val="19"/>
        </w:rPr>
        <w:t xml:space="preserve"> </w:t>
      </w:r>
      <w:r w:rsidRPr="00675D85">
        <w:rPr>
          <w:rFonts w:ascii="Arial" w:eastAsia="Arial" w:hAnsi="Arial" w:cs="Arial"/>
          <w:w w:val="105"/>
          <w:sz w:val="19"/>
        </w:rPr>
        <w:t>do</w:t>
      </w:r>
      <w:r w:rsidRPr="00675D85">
        <w:rPr>
          <w:rFonts w:ascii="Arial" w:eastAsia="Arial" w:hAnsi="Arial" w:cs="Arial"/>
          <w:spacing w:val="-11"/>
          <w:w w:val="105"/>
          <w:sz w:val="19"/>
        </w:rPr>
        <w:t xml:space="preserve"> </w:t>
      </w:r>
      <w:r w:rsidRPr="00675D85">
        <w:rPr>
          <w:rFonts w:ascii="Arial" w:eastAsia="Arial" w:hAnsi="Arial" w:cs="Arial"/>
          <w:w w:val="105"/>
          <w:sz w:val="19"/>
        </w:rPr>
        <w:t>something</w:t>
      </w:r>
      <w:r w:rsidRPr="00675D85">
        <w:rPr>
          <w:rFonts w:ascii="Arial" w:eastAsia="Arial" w:hAnsi="Arial" w:cs="Arial"/>
          <w:spacing w:val="-12"/>
          <w:w w:val="105"/>
          <w:sz w:val="19"/>
        </w:rPr>
        <w:t xml:space="preserve"> </w:t>
      </w:r>
      <w:r w:rsidRPr="00675D85">
        <w:rPr>
          <w:rFonts w:ascii="Arial" w:eastAsia="Arial" w:hAnsi="Arial" w:cs="Arial"/>
          <w:w w:val="105"/>
          <w:sz w:val="19"/>
        </w:rPr>
        <w:t>by</w:t>
      </w:r>
      <w:r w:rsidRPr="00675D85">
        <w:rPr>
          <w:rFonts w:ascii="Arial" w:eastAsia="Arial" w:hAnsi="Arial" w:cs="Arial"/>
          <w:spacing w:val="-11"/>
          <w:w w:val="105"/>
          <w:sz w:val="19"/>
        </w:rPr>
        <w:t xml:space="preserve"> </w:t>
      </w:r>
      <w:r w:rsidRPr="00675D85">
        <w:rPr>
          <w:rFonts w:ascii="Arial" w:eastAsia="Arial" w:hAnsi="Arial" w:cs="Arial"/>
          <w:w w:val="105"/>
          <w:sz w:val="19"/>
        </w:rPr>
        <w:t>a</w:t>
      </w:r>
      <w:r w:rsidRPr="00675D85">
        <w:rPr>
          <w:rFonts w:ascii="Arial" w:eastAsia="Arial" w:hAnsi="Arial" w:cs="Arial"/>
          <w:spacing w:val="-12"/>
          <w:w w:val="105"/>
          <w:sz w:val="19"/>
        </w:rPr>
        <w:t xml:space="preserve"> </w:t>
      </w:r>
      <w:r w:rsidRPr="00675D85">
        <w:rPr>
          <w:rFonts w:ascii="Arial" w:eastAsia="Arial" w:hAnsi="Arial" w:cs="Arial"/>
          <w:w w:val="105"/>
          <w:sz w:val="19"/>
        </w:rPr>
        <w:t>certain</w:t>
      </w:r>
      <w:r w:rsidRPr="00675D85">
        <w:rPr>
          <w:rFonts w:ascii="Arial" w:eastAsia="Arial" w:hAnsi="Arial" w:cs="Arial"/>
          <w:spacing w:val="-11"/>
          <w:w w:val="105"/>
          <w:sz w:val="19"/>
        </w:rPr>
        <w:t xml:space="preserve"> </w:t>
      </w:r>
      <w:r w:rsidRPr="00675D85">
        <w:rPr>
          <w:rFonts w:ascii="Arial" w:eastAsia="Arial" w:hAnsi="Arial" w:cs="Arial"/>
          <w:w w:val="105"/>
          <w:sz w:val="19"/>
        </w:rPr>
        <w:t>time,</w:t>
      </w:r>
      <w:r w:rsidRPr="00675D85">
        <w:rPr>
          <w:rFonts w:ascii="Arial" w:eastAsia="Arial" w:hAnsi="Arial" w:cs="Arial"/>
          <w:spacing w:val="-12"/>
          <w:w w:val="105"/>
          <w:sz w:val="19"/>
        </w:rPr>
        <w:t xml:space="preserve"> </w:t>
      </w:r>
      <w:r w:rsidRPr="00675D85">
        <w:rPr>
          <w:rFonts w:ascii="Arial" w:eastAsia="Arial" w:hAnsi="Arial" w:cs="Arial"/>
          <w:w w:val="105"/>
          <w:sz w:val="19"/>
        </w:rPr>
        <w:t>it</w:t>
      </w:r>
      <w:r w:rsidRPr="00675D85">
        <w:rPr>
          <w:rFonts w:ascii="Arial" w:eastAsia="Arial" w:hAnsi="Arial" w:cs="Arial"/>
          <w:spacing w:val="-11"/>
          <w:w w:val="105"/>
          <w:sz w:val="19"/>
        </w:rPr>
        <w:t xml:space="preserve"> </w:t>
      </w:r>
      <w:r w:rsidRPr="00675D85">
        <w:rPr>
          <w:rFonts w:ascii="Arial" w:eastAsia="Arial" w:hAnsi="Arial" w:cs="Arial"/>
          <w:w w:val="105"/>
          <w:sz w:val="19"/>
        </w:rPr>
        <w:t>does</w:t>
      </w:r>
      <w:r w:rsidRPr="00675D85">
        <w:rPr>
          <w:rFonts w:ascii="Arial" w:eastAsia="Arial" w:hAnsi="Arial" w:cs="Arial"/>
          <w:spacing w:val="-11"/>
          <w:w w:val="105"/>
          <w:sz w:val="19"/>
        </w:rPr>
        <w:t xml:space="preserve"> </w:t>
      </w:r>
      <w:r w:rsidRPr="00675D85">
        <w:rPr>
          <w:rFonts w:ascii="Arial" w:eastAsia="Arial" w:hAnsi="Arial" w:cs="Arial"/>
          <w:w w:val="105"/>
          <w:sz w:val="19"/>
        </w:rPr>
        <w:t>so.</w:t>
      </w:r>
      <w:r w:rsidRPr="00675D85">
        <w:rPr>
          <w:rFonts w:ascii="Arial" w:eastAsia="Arial" w:hAnsi="Arial" w:cs="Arial"/>
          <w:color w:val="454545"/>
          <w:w w:val="105"/>
          <w:sz w:val="19"/>
        </w:rPr>
        <w:t xml:space="preserve"> </w:t>
      </w:r>
      <w:r w:rsidRPr="00750D46">
        <w:rPr>
          <w:rFonts w:ascii="Arial" w:eastAsia="Arial" w:hAnsi="Arial" w:cs="Arial"/>
          <w:i/>
          <w:color w:val="454545"/>
          <w:w w:val="105"/>
          <w:sz w:val="19"/>
        </w:rPr>
        <w:t>Mark only one</w:t>
      </w:r>
      <w:r w:rsidRPr="00750D46">
        <w:rPr>
          <w:rFonts w:ascii="Arial" w:eastAsia="Arial" w:hAnsi="Arial" w:cs="Arial"/>
          <w:i/>
          <w:color w:val="454545"/>
          <w:spacing w:val="-6"/>
          <w:w w:val="105"/>
          <w:sz w:val="19"/>
        </w:rPr>
        <w:t xml:space="preserve"> </w:t>
      </w:r>
      <w:r w:rsidRPr="00750D46">
        <w:rPr>
          <w:rFonts w:ascii="Arial" w:eastAsia="Arial" w:hAnsi="Arial" w:cs="Arial"/>
          <w:i/>
          <w:color w:val="454545"/>
          <w:w w:val="105"/>
          <w:sz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488" o:spid="_x0000_s4302" style="position:absolute;left:0;text-align:left;margin-left:184.6pt;margin-top:25.05pt;width:20.25pt;height:12.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87" o:spid="_x0000_s4301" style="position:absolute;left:0;text-align:left;margin-left:219.1pt;margin-top:25.05pt;width:20.25pt;height:12.75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86" o:spid="_x0000_s4300" style="position:absolute;left:0;text-align:left;margin-left:253.6pt;margin-top:25.05pt;width:20.25pt;height:12.75pt;z-index:-25162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85" o:spid="_x0000_s4299" style="position:absolute;left:0;text-align:left;margin-left:288.1pt;margin-top:25.05pt;width:20.25pt;height:12.75pt;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84" o:spid="_x0000_s4298" style="position:absolute;left:0;text-align:left;margin-left:322.6pt;margin-top:25.05pt;width:20.25pt;height:12.75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p1vMAwAAH8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83" o:spid="_x0000_s4297" style="position:absolute;left:0;text-align:left;margin-left:357.1pt;margin-top:25.05pt;width:20.25pt;height:12.75pt;z-index:-251618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82" o:spid="_x0000_s4296" style="position:absolute;left:0;text-align:left;margin-left:391.6pt;margin-top:25.05pt;width:20.25pt;height:12.75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4" w:after="0" w:line="240" w:lineRule="auto"/>
        <w:rPr>
          <w:rFonts w:ascii="Arial" w:eastAsia="Arial" w:hAnsi="Arial" w:cs="Arial"/>
          <w:sz w:val="11"/>
          <w:szCs w:val="19"/>
        </w:rPr>
      </w:pPr>
      <w:r>
        <w:rPr>
          <w:noProof/>
        </w:rPr>
        <w:pict>
          <v:group id="Group 472" o:spid="_x0000_s4286" style="position:absolute;margin-left:89.75pt;margin-top:8.5pt;width:403.5pt;height:.75pt;z-index:25169152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">
            <v:line id="Line 481" o:spid="_x0000_s4287"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clMQAAADcAAAADwAAAGRycy9kb3ducmV2LnhtbERPXWvCMBR9H/gfwh34MjR1TC2dUcQh&#10;DoZMXWHs7dLctcXmpiSx1n+/PAh7PJzvxao3jejI+dqygsk4AUFcWF1zqSD/2o5SED4ga2wsk4Ib&#10;eVgtBw8LzLS98pG6UyhFDGGfoYIqhDaT0hcVGfRj2xJH7tc6gyFCV0rt8BrDTSOfk2QmDdYcGyps&#10;aVNRcT5djIKD+/yY/twmcjZ3b9+7PH9Kuz0pNXzs168gAvXhX3x3v2sFL2lcG8/EIyC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GtyUxAAAANwAAAAPAAAAAAAAAAAA&#10;AAAAAKECAABkcnMvZG93bnJldi54bWxQSwUGAAAAAAQABAD5AAAAkgMAAAAA&#10;" strokecolor="#d3d8d3"/>
            <v:line id="Line 480" o:spid="_x0000_s4288"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Z5D8cAAADcAAAADwAAAGRycy9kb3ducmV2LnhtbESP3UrDQBSE74W+w3IK3hS7qdga026L&#10;KKJQpH8B6d0he5qEZs+G3TVN394VBC+HmfmGWax604iOnK8tK5iMExDEhdU1lwryw9tdCsIHZI2N&#10;ZVJwJQ+r5eBmgZm2F95Rtw+liBD2GSqoQmgzKX1RkUE/ti1x9E7WGQxRulJqh5cIN428T5KZNFhz&#10;XKiwpZeKivP+2yjYus16erxO5OzRvX695/ko7T5Jqdth/zwHEagP/+G/9odW8JA+we+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bVnkPxwAAANwAAAAPAAAAAAAA&#10;AAAAAAAAAKECAABkcnMvZG93bnJldi54bWxQSwUGAAAAAAQABAD5AAAAlQMAAAAA&#10;" strokecolor="#d3d8d3"/>
            <v:line id="Line 479" o:spid="_x0000_s4289"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7VGT8QAAADcAAAADwAAAGRycy9kb3ducmV2LnhtbERPXWvCMBR9H+w/hDvwZcxUUeeqUUQR&#10;hTG2ucLY26W5tsXmpiSx1n9vHoQ9Hs73fNmZWrTkfGVZwaCfgCDOra64UJD9bF+mIHxA1lhbJgVX&#10;8rBcPD7MMdX2wt/UHkIhYgj7FBWUITSplD4vyaDv24Y4ckfrDIYIXSG1w0sMN7UcJslEGqw4NpTY&#10;0Lqk/HQ4GwVf7vN9/HcdyMmr2/zusux52n6QUr2nbjUDEagL/+K7e68VjN7i/HgmHgG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tUZPxAAAANwAAAAPAAAAAAAAAAAA&#10;AAAAAKECAABkcnMvZG93bnJldi54bWxQSwUGAAAAAAQABAD5AAAAkgMAAAAA&#10;" strokecolor="#d3d8d3"/>
            <v:line id="Line 478" o:spid="_x0000_s4290"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nj1McAAADcAAAADwAAAGRycy9kb3ducmV2LnhtbESPQWvCQBSE74L/YXmFXkrdpFhro6uU&#10;lqIg0tYGirdH9jUJZt+G3W2M/74rCB6HmfmGmS9704iOnK8tK0hHCQjiwuqaSwX59/v9FIQPyBob&#10;y6TgRB6Wi+Fgjpm2R/6ibhdKESHsM1RQhdBmUvqiIoN+ZFvi6P1aZzBE6UqpHR4j3DTyIUkm0mDN&#10;caHCll4rKg67P6Pg031sHvenVE6e3NvPKs/vpt2WlLq96V9mIAL14Rq+tNdawfg5hfOZeATk4h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ePUxwAAANwAAAAPAAAAAAAA&#10;AAAAAAAAAKECAABkcnMvZG93bnJldi54bWxQSwUGAAAAAAQABAD5AAAAlQMAAAAA&#10;" strokecolor="#d3d8d3"/>
            <v:line id="Line 477" o:spid="_x0000_s4291"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t9o8gAAADcAAAADwAAAGRycy9kb3ducmV2LnhtbESPS2vDMBCE74X8B7GBXkIiJzQvJ0oI&#10;LaWFUpqHofS2WBvbxFoZSXWcf18VCj0OM/MNs952phYtOV9ZVjAeJSCIc6srLhRkp+fhAoQPyBpr&#10;y6TgRh62m97dGlNtr3yg9hgKESHsU1RQhtCkUvq8JIN+ZBvi6J2tMxiidIXUDq8Rbmo5SZKZNFhx&#10;XCixoceS8svx2yjYu4+36ddtLGdz9/T5kmWDRftOSt33u90KRKAu/If/2q9awcNyAr9n4hGQm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Ct9o8gAAADcAAAADwAAAAAA&#10;AAAAAAAAAAChAgAAZHJzL2Rvd25yZXYueG1sUEsFBgAAAAAEAAQA+QAAAJYDAAAAAA==&#10;" strokecolor="#d3d8d3"/>
            <v:line id="Line 476" o:spid="_x0000_s4292"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YOMgAAADcAAAADwAAAGRycy9kb3ducmV2LnhtbESPW2vCQBSE3wX/w3KEvhTd2Iva6Cql&#10;pbRQirdA8e2QPSbB7Nmwu43x33cLBR+HmfmGWaw6U4uWnK8sKxiPEhDEudUVFwqy/dtwBsIHZI21&#10;ZVJwIQ+rZb+3wFTbM2+p3YVCRAj7FBWUITSplD4vyaAf2YY4ekfrDIYoXSG1w3OEm1reJclEGqw4&#10;LpTY0EtJ+Wn3YxRs3Prz8XAZy8nUvX6/Z9ntrP0ipW4G3fMcRKAuXMP/7Q+t4OHpHv7OxCMgl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2fYOMgAAADcAAAADwAAAAAA&#10;AAAAAAAAAAChAgAAZHJzL2Rvd25yZXYueG1sUEsFBgAAAAAEAAQA+QAAAJYDAAAAAA==&#10;" strokecolor="#d3d8d3"/>
            <v:line id="Line 475" o:spid="_x0000_s4293"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5ATMgAAADcAAAADwAAAGRycy9kb3ducmV2LnhtbESPQUvDQBSE74X+h+UVvEi7qdRaYzal&#10;KKWCiLYGxNsj+0xCs2/D7pqm/94VhB6HmfmGydaDaUVPzjeWFcxnCQji0uqGKwXFx3a6AuEDssbW&#10;Mik4k4d1Ph5lmGp74j31h1CJCGGfooI6hC6V0pc1GfQz2xFH79s6gyFKV0nt8BThppU3SbKUBhuO&#10;CzV29FhTeTz8GAXv7u3l9us8l8s79/S5K4rrVf9KSl1Nhs0DiEBDuIT/289aweJ+AX9n4hGQ+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I5ATMgAAADcAAAADwAAAAAA&#10;AAAAAAAAAAChAgAAZHJzL2Rvd25yZXYueG1sUEsFBgAAAAAEAAQA+QAAAJYDAAAAAA==&#10;" strokecolor="#d3d8d3"/>
            <v:line id="Line 474" o:spid="_x0000_s4294"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8Ll18gAAADcAAAADwAAAGRycy9kb3ducmV2LnhtbESPS2vDMBCE74X8B7GBXEoipzQvN0oI&#10;DSWFUpqHofS2WFvbxFoZSXWcf18FCj0OM/MNs1x3phYtOV9ZVjAeJSCIc6srLhRkp5fhHIQPyBpr&#10;y6TgSh7Wq97dElNtL3yg9hgKESHsU1RQhtCkUvq8JIN+ZBvi6H1bZzBE6QqpHV4i3NTyIUmm0mDF&#10;caHEhp5Lys/HH6Ng7z7eJl/XsZzO3PZzl2X38/adlBr0u80TiEBd+A//tV+1gsfFBG5n4hG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8Ll18gAAADcAAAADwAAAAAA&#10;AAAAAAAAAAChAgAAZHJzL2Rvd25yZXYueG1sUEsFBgAAAAAEAAQA+QAAAJYDAAAAAA==&#10;" strokecolor="#d3d8d3"/>
            <v:line id="Line 473" o:spid="_x0000_s4295"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B7oMcAAADcAAAADwAAAGRycy9kb3ducmV2LnhtbESPQWvCQBSE7wX/w/IEL1I3Sk1tdJXS&#10;UloQaWsDxdsj+0yC2bdhdxvjv+8WhB6HmfmGWW1604iOnK8tK5hOEhDEhdU1lwryr5fbBQgfkDU2&#10;lknBhTxs1oObFWbanvmTun0oRYSwz1BBFUKbSemLigz6iW2Jo3e0zmCI0pVSOzxHuGnkLElSabDm&#10;uFBhS08VFaf9j1Hw4d6388NlKtN79/z9mufjRbcjpUbD/nEJIlAf/sPX9ptWcPeQwt+ZeATk+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EHugxwAAANwAAAAPAAAAAAAA&#10;AAAAAAAAAKECAABkcnMvZG93bnJldi54bWxQSwUGAAAAAAQABAD5AAAAlQMAAAAA&#10;" strokecolor="#d3d8d3"/>
            <w10:wrap type="topAndBottom" anchorx="page"/>
          </v:group>
        </w:pict>
      </w:r>
    </w:p>
    <w:p w:rsidR="00750D46" w:rsidRPr="00750D46" w:rsidRDefault="00750D46" w:rsidP="00750D46">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750D46" w:rsidRPr="000C5421" w:rsidRDefault="00750D46" w:rsidP="000C5421">
      <w:pPr>
        <w:rPr>
          <w:rFonts w:ascii="Arial" w:hAnsi="Arial" w:cs="Arial"/>
          <w:i/>
          <w:sz w:val="19"/>
          <w:szCs w:val="19"/>
        </w:rPr>
      </w:pPr>
      <w:r w:rsidRPr="000C5421">
        <w:rPr>
          <w:rFonts w:ascii="Arial" w:hAnsi="Arial" w:cs="Arial"/>
          <w:w w:val="105"/>
          <w:sz w:val="19"/>
          <w:szCs w:val="19"/>
        </w:rPr>
        <w:t>6.</w:t>
      </w:r>
      <w:r w:rsidRPr="000C5421">
        <w:rPr>
          <w:rFonts w:ascii="Arial" w:hAnsi="Arial" w:cs="Arial"/>
          <w:spacing w:val="-12"/>
          <w:w w:val="105"/>
          <w:sz w:val="19"/>
          <w:szCs w:val="19"/>
        </w:rPr>
        <w:t xml:space="preserve"> </w:t>
      </w:r>
      <w:r w:rsidRPr="000C5421">
        <w:rPr>
          <w:rFonts w:ascii="Arial" w:hAnsi="Arial" w:cs="Arial"/>
          <w:w w:val="105"/>
          <w:sz w:val="19"/>
          <w:szCs w:val="19"/>
        </w:rPr>
        <w:t>When</w:t>
      </w:r>
      <w:r w:rsidRPr="000C5421">
        <w:rPr>
          <w:rFonts w:ascii="Arial" w:hAnsi="Arial" w:cs="Arial"/>
          <w:spacing w:val="-12"/>
          <w:w w:val="105"/>
          <w:sz w:val="19"/>
          <w:szCs w:val="19"/>
        </w:rPr>
        <w:t xml:space="preserve"> </w:t>
      </w:r>
      <w:r w:rsidRPr="000C5421">
        <w:rPr>
          <w:rFonts w:ascii="Arial" w:hAnsi="Arial" w:cs="Arial"/>
          <w:w w:val="105"/>
          <w:sz w:val="19"/>
          <w:szCs w:val="19"/>
        </w:rPr>
        <w:t>you</w:t>
      </w:r>
      <w:r w:rsidRPr="000C5421">
        <w:rPr>
          <w:rFonts w:ascii="Arial" w:hAnsi="Arial" w:cs="Arial"/>
          <w:spacing w:val="-12"/>
          <w:w w:val="105"/>
          <w:sz w:val="19"/>
          <w:szCs w:val="19"/>
        </w:rPr>
        <w:t xml:space="preserve"> </w:t>
      </w:r>
      <w:r w:rsidRPr="000C5421">
        <w:rPr>
          <w:rFonts w:ascii="Arial" w:hAnsi="Arial" w:cs="Arial"/>
          <w:w w:val="105"/>
          <w:sz w:val="19"/>
          <w:szCs w:val="19"/>
        </w:rPr>
        <w:t>have</w:t>
      </w:r>
      <w:r w:rsidRPr="000C5421">
        <w:rPr>
          <w:rFonts w:ascii="Arial" w:hAnsi="Arial" w:cs="Arial"/>
          <w:spacing w:val="-12"/>
          <w:w w:val="105"/>
          <w:sz w:val="19"/>
          <w:szCs w:val="19"/>
        </w:rPr>
        <w:t xml:space="preserve"> </w:t>
      </w:r>
      <w:r w:rsidRPr="000C5421">
        <w:rPr>
          <w:rFonts w:ascii="Arial" w:hAnsi="Arial" w:cs="Arial"/>
          <w:w w:val="105"/>
          <w:sz w:val="19"/>
          <w:szCs w:val="19"/>
        </w:rPr>
        <w:t>a</w:t>
      </w:r>
      <w:r w:rsidRPr="000C5421">
        <w:rPr>
          <w:rFonts w:ascii="Arial" w:hAnsi="Arial" w:cs="Arial"/>
          <w:spacing w:val="-12"/>
          <w:w w:val="105"/>
          <w:sz w:val="19"/>
          <w:szCs w:val="19"/>
        </w:rPr>
        <w:t xml:space="preserve"> </w:t>
      </w:r>
      <w:r w:rsidRPr="000C5421">
        <w:rPr>
          <w:rFonts w:ascii="Arial" w:hAnsi="Arial" w:cs="Arial"/>
          <w:w w:val="105"/>
          <w:sz w:val="19"/>
          <w:szCs w:val="19"/>
        </w:rPr>
        <w:t>problem,</w:t>
      </w:r>
      <w:r w:rsidRPr="000C5421">
        <w:rPr>
          <w:rFonts w:ascii="Arial" w:hAnsi="Arial" w:cs="Arial"/>
          <w:spacing w:val="-12"/>
          <w:w w:val="105"/>
          <w:sz w:val="19"/>
          <w:szCs w:val="19"/>
        </w:rPr>
        <w:t xml:space="preserve"> </w:t>
      </w:r>
      <w:r w:rsidRPr="000C5421">
        <w:rPr>
          <w:rFonts w:ascii="Arial" w:hAnsi="Arial" w:cs="Arial"/>
          <w:w w:val="105"/>
          <w:sz w:val="19"/>
          <w:szCs w:val="19"/>
        </w:rPr>
        <w:t>the</w:t>
      </w:r>
      <w:r w:rsidRPr="000C5421">
        <w:rPr>
          <w:rFonts w:ascii="Arial" w:hAnsi="Arial" w:cs="Arial"/>
          <w:spacing w:val="-12"/>
          <w:w w:val="105"/>
          <w:sz w:val="19"/>
          <w:szCs w:val="19"/>
        </w:rPr>
        <w:t xml:space="preserve"> </w:t>
      </w:r>
      <w:r w:rsidRPr="000C5421">
        <w:rPr>
          <w:rFonts w:ascii="Arial" w:hAnsi="Arial" w:cs="Arial"/>
          <w:w w:val="105"/>
          <w:sz w:val="19"/>
          <w:szCs w:val="19"/>
        </w:rPr>
        <w:t>bank</w:t>
      </w:r>
      <w:r w:rsidRPr="000C5421">
        <w:rPr>
          <w:rFonts w:ascii="Arial" w:hAnsi="Arial" w:cs="Arial"/>
          <w:spacing w:val="-12"/>
          <w:w w:val="105"/>
          <w:sz w:val="19"/>
          <w:szCs w:val="19"/>
        </w:rPr>
        <w:t xml:space="preserve"> </w:t>
      </w:r>
      <w:r w:rsidRPr="000C5421">
        <w:rPr>
          <w:rFonts w:ascii="Arial" w:hAnsi="Arial" w:cs="Arial"/>
          <w:w w:val="105"/>
          <w:sz w:val="19"/>
          <w:szCs w:val="19"/>
        </w:rPr>
        <w:t>shows</w:t>
      </w:r>
      <w:r w:rsidRPr="000C5421">
        <w:rPr>
          <w:rFonts w:ascii="Arial" w:hAnsi="Arial" w:cs="Arial"/>
          <w:spacing w:val="-12"/>
          <w:w w:val="105"/>
          <w:sz w:val="19"/>
          <w:szCs w:val="19"/>
        </w:rPr>
        <w:t xml:space="preserve"> </w:t>
      </w:r>
      <w:r w:rsidRPr="000C5421">
        <w:rPr>
          <w:rFonts w:ascii="Arial" w:hAnsi="Arial" w:cs="Arial"/>
          <w:w w:val="105"/>
          <w:sz w:val="19"/>
          <w:szCs w:val="19"/>
        </w:rPr>
        <w:t>a</w:t>
      </w:r>
      <w:r w:rsidRPr="000C5421">
        <w:rPr>
          <w:rFonts w:ascii="Arial" w:hAnsi="Arial" w:cs="Arial"/>
          <w:spacing w:val="-11"/>
          <w:w w:val="105"/>
          <w:sz w:val="19"/>
          <w:szCs w:val="19"/>
        </w:rPr>
        <w:t xml:space="preserve"> </w:t>
      </w:r>
      <w:r w:rsidRPr="000C5421">
        <w:rPr>
          <w:rFonts w:ascii="Arial" w:hAnsi="Arial" w:cs="Arial"/>
          <w:w w:val="105"/>
          <w:sz w:val="19"/>
          <w:szCs w:val="19"/>
        </w:rPr>
        <w:t>sincere</w:t>
      </w:r>
      <w:r w:rsidRPr="000C5421">
        <w:rPr>
          <w:rFonts w:ascii="Arial" w:hAnsi="Arial" w:cs="Arial"/>
          <w:spacing w:val="-12"/>
          <w:w w:val="105"/>
          <w:sz w:val="19"/>
          <w:szCs w:val="19"/>
        </w:rPr>
        <w:t xml:space="preserve"> </w:t>
      </w:r>
      <w:r w:rsidRPr="000C5421">
        <w:rPr>
          <w:rFonts w:ascii="Arial" w:hAnsi="Arial" w:cs="Arial"/>
          <w:w w:val="105"/>
          <w:sz w:val="19"/>
          <w:szCs w:val="19"/>
        </w:rPr>
        <w:t>interest</w:t>
      </w:r>
      <w:r w:rsidRPr="000C5421">
        <w:rPr>
          <w:rFonts w:ascii="Arial" w:hAnsi="Arial" w:cs="Arial"/>
          <w:spacing w:val="-12"/>
          <w:w w:val="105"/>
          <w:sz w:val="19"/>
          <w:szCs w:val="19"/>
        </w:rPr>
        <w:t xml:space="preserve"> </w:t>
      </w:r>
      <w:r w:rsidRPr="000C5421">
        <w:rPr>
          <w:rFonts w:ascii="Arial" w:hAnsi="Arial" w:cs="Arial"/>
          <w:w w:val="105"/>
          <w:sz w:val="19"/>
          <w:szCs w:val="19"/>
        </w:rPr>
        <w:t>in</w:t>
      </w:r>
      <w:r w:rsidRPr="000C5421">
        <w:rPr>
          <w:rFonts w:ascii="Arial" w:hAnsi="Arial" w:cs="Arial"/>
          <w:spacing w:val="-12"/>
          <w:w w:val="105"/>
          <w:sz w:val="19"/>
          <w:szCs w:val="19"/>
        </w:rPr>
        <w:t xml:space="preserve"> </w:t>
      </w:r>
      <w:r w:rsidRPr="000C5421">
        <w:rPr>
          <w:rFonts w:ascii="Arial" w:hAnsi="Arial" w:cs="Arial"/>
          <w:w w:val="105"/>
          <w:sz w:val="19"/>
          <w:szCs w:val="19"/>
        </w:rPr>
        <w:t>solving</w:t>
      </w:r>
      <w:r w:rsidRPr="000C5421">
        <w:rPr>
          <w:rFonts w:ascii="Arial" w:hAnsi="Arial" w:cs="Arial"/>
          <w:spacing w:val="-12"/>
          <w:w w:val="105"/>
          <w:sz w:val="19"/>
          <w:szCs w:val="19"/>
        </w:rPr>
        <w:t xml:space="preserve"> </w:t>
      </w:r>
      <w:r w:rsidRPr="000C5421">
        <w:rPr>
          <w:rFonts w:ascii="Arial" w:hAnsi="Arial" w:cs="Arial"/>
          <w:w w:val="105"/>
          <w:sz w:val="19"/>
          <w:szCs w:val="19"/>
        </w:rPr>
        <w:t>it.</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750D46" w:rsidRPr="00750D46" w:rsidRDefault="00750D46" w:rsidP="00750D46">
      <w:pPr>
        <w:widowControl w:val="0"/>
        <w:autoSpaceDE w:val="0"/>
        <w:autoSpaceDN w:val="0"/>
        <w:spacing w:before="6" w:after="0" w:line="240" w:lineRule="auto"/>
        <w:rPr>
          <w:rFonts w:ascii="Arial" w:eastAsia="Arial" w:hAnsi="Arial" w:cs="Arial"/>
          <w:i/>
          <w:sz w:val="28"/>
          <w:szCs w:val="19"/>
        </w:rPr>
      </w:pPr>
    </w:p>
    <w:p w:rsidR="00750D46" w:rsidRPr="00750D46" w:rsidRDefault="00F435D3" w:rsidP="00750D46">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461" o:spid="_x0000_s4319" style="position:absolute;left:0;text-align:left;margin-left:184.6pt;margin-top:25.05pt;width:20.25pt;height:12.75pt;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60" o:spid="_x0000_s4318" style="position:absolute;left:0;text-align:left;margin-left:219.1pt;margin-top:25.05pt;width:20.25pt;height:12.75pt;z-index:-251614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59" o:spid="_x0000_s4317" style="position:absolute;left:0;text-align:left;margin-left:253.6pt;margin-top:25.05pt;width:20.25pt;height:12.75pt;z-index:-25161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58" o:spid="_x0000_s4316" style="position:absolute;left:0;text-align:left;margin-left:288.1pt;margin-top:25.05pt;width:20.25pt;height:12.75pt;z-index:-251612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57" o:spid="_x0000_s4315" style="position:absolute;left:0;text-align:left;margin-left:322.6pt;margin-top:25.05pt;width:20.25pt;height:12.75pt;z-index:-25161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KIPJgwAAH8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56" o:spid="_x0000_s4314" style="position:absolute;left:0;text-align:left;margin-left:357.1pt;margin-top:25.05pt;width:20.25pt;height:12.75pt;z-index:-251610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455" o:spid="_x0000_s4313" style="position:absolute;left:0;text-align:left;margin-left:391.6pt;margin-top:25.05pt;width:20.25pt;height:12.75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750D46" w:rsidRPr="00750D46">
        <w:rPr>
          <w:rFonts w:ascii="Arial" w:eastAsia="Arial" w:hAnsi="Arial" w:cs="Arial"/>
          <w:w w:val="105"/>
          <w:sz w:val="19"/>
          <w:szCs w:val="19"/>
        </w:rPr>
        <w:t>1</w:t>
      </w:r>
      <w:r w:rsidR="00750D46" w:rsidRPr="00750D46">
        <w:rPr>
          <w:rFonts w:ascii="Arial" w:eastAsia="Arial" w:hAnsi="Arial" w:cs="Arial"/>
          <w:w w:val="105"/>
          <w:sz w:val="19"/>
          <w:szCs w:val="19"/>
        </w:rPr>
        <w:tab/>
        <w:t>2</w:t>
      </w:r>
      <w:r w:rsidR="00750D46" w:rsidRPr="00750D46">
        <w:rPr>
          <w:rFonts w:ascii="Arial" w:eastAsia="Arial" w:hAnsi="Arial" w:cs="Arial"/>
          <w:w w:val="105"/>
          <w:sz w:val="19"/>
          <w:szCs w:val="19"/>
        </w:rPr>
        <w:tab/>
        <w:t>3</w:t>
      </w:r>
      <w:r w:rsidR="00750D46" w:rsidRPr="00750D46">
        <w:rPr>
          <w:rFonts w:ascii="Arial" w:eastAsia="Arial" w:hAnsi="Arial" w:cs="Arial"/>
          <w:w w:val="105"/>
          <w:sz w:val="19"/>
          <w:szCs w:val="19"/>
        </w:rPr>
        <w:tab/>
        <w:t>4</w:t>
      </w:r>
      <w:r w:rsidR="00750D46" w:rsidRPr="00750D46">
        <w:rPr>
          <w:rFonts w:ascii="Arial" w:eastAsia="Arial" w:hAnsi="Arial" w:cs="Arial"/>
          <w:w w:val="105"/>
          <w:sz w:val="19"/>
          <w:szCs w:val="19"/>
        </w:rPr>
        <w:tab/>
        <w:t>5</w:t>
      </w:r>
      <w:r w:rsidR="00750D46" w:rsidRPr="00750D46">
        <w:rPr>
          <w:rFonts w:ascii="Arial" w:eastAsia="Arial" w:hAnsi="Arial" w:cs="Arial"/>
          <w:w w:val="105"/>
          <w:sz w:val="19"/>
          <w:szCs w:val="19"/>
        </w:rPr>
        <w:tab/>
        <w:t>6</w:t>
      </w:r>
      <w:r w:rsidR="00750D46" w:rsidRPr="00750D46">
        <w:rPr>
          <w:rFonts w:ascii="Arial" w:eastAsia="Arial" w:hAnsi="Arial" w:cs="Arial"/>
          <w:w w:val="105"/>
          <w:sz w:val="19"/>
          <w:szCs w:val="19"/>
        </w:rPr>
        <w:tab/>
        <w:t>7</w:t>
      </w:r>
    </w:p>
    <w:p w:rsidR="00750D46" w:rsidRPr="00750D46" w:rsidRDefault="00F435D3" w:rsidP="00750D46">
      <w:pPr>
        <w:widowControl w:val="0"/>
        <w:autoSpaceDE w:val="0"/>
        <w:autoSpaceDN w:val="0"/>
        <w:spacing w:before="3" w:after="0" w:line="240" w:lineRule="auto"/>
        <w:rPr>
          <w:rFonts w:ascii="Arial" w:eastAsia="Arial" w:hAnsi="Arial" w:cs="Arial"/>
          <w:sz w:val="11"/>
          <w:szCs w:val="19"/>
        </w:rPr>
      </w:pPr>
      <w:r>
        <w:rPr>
          <w:noProof/>
        </w:rPr>
        <w:pict>
          <v:group id="Group 445" o:spid="_x0000_s4303" style="position:absolute;margin-left:89.75pt;margin-top:8.5pt;width:403.5pt;height:.75pt;z-index:251699712;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">
            <v:line id="Line 454" o:spid="_x0000_s4304"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yT88cAAADcAAAADwAAAGRycy9kb3ducmV2LnhtbESPQUvDQBSE74L/YXlCL9JuUmxa0m6L&#10;KKIgRdsGxNsj+5oEs2/D7pqm/94VCj0OM/MNs9oMphU9Od9YVpBOEhDEpdUNVwqKw8t4AcIHZI2t&#10;ZVJwJg+b9e3NCnNtT7yjfh8qESHsc1RQh9DlUvqyJoN+Yjvi6B2tMxiidJXUDk8Rblo5TZJMGmw4&#10;LtTY0VNN5c/+1yj4dB/vs+9zKrO5e/56LYr7Rb8lpUZ3w+MSRKAhXMOX9ptW8JCl8H8mHgG5/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LJPzxwAAANwAAAAPAAAAAAAA&#10;AAAAAAAAAKECAABkcnMvZG93bnJldi54bWxQSwUGAAAAAAQABAD5AAAAlQMAAAAA&#10;" strokecolor="#d3d8d3"/>
            <v:line id="Line 453" o:spid="_x0000_s4305"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4NhMcAAADcAAAADwAAAGRycy9kb3ducmV2LnhtbESP3UrDQBSE74W+w3IEb8RuWjSWmE0R&#10;RRSk9C9QvDtkj0lo9mzYXdP07V1B6OUwM98w+XI0nRjI+daygtk0AUFcWd1yraDcv90tQPiArLGz&#10;TArO5GFZTK5yzLQ98ZaGXahFhLDPUEETQp9J6auGDPqp7Ymj922dwRClq6V2eIpw08l5kqTSYMtx&#10;ocGeXhqqjrsfo2Dj1p8PX+eZTB/d6+G9LG8Xw4qUurken59ABBrDJfzf/tAK7tM5/J2JR0A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g2ExwAAANwAAAAPAAAAAAAA&#10;AAAAAAAAAKECAABkcnMvZG93bnJldi54bWxQSwUGAAAAAAQABAD5AAAAlQMAAAAA&#10;" strokecolor="#d3d8d3"/>
            <v:line id="Line 452" o:spid="_x0000_s4306"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KoH8cAAADcAAAADwAAAGRycy9kb3ducmV2LnhtbESPQWvCQBSE7wX/w/KEXkrdaGsq0VXE&#10;Ii2ItLWB0tsj+0yC2bdhd43x33cLhR6HmfmGWax604iOnK8tKxiPEhDEhdU1lwryz+39DIQPyBob&#10;y6TgSh5Wy8HNAjNtL/xB3SGUIkLYZ6igCqHNpPRFRQb9yLbE0TtaZzBE6UqpHV4i3DRykiSpNFhz&#10;XKiwpU1FxelwNgre3dtu+n0dy/TJPX+95PndrNuTUrfDfj0HEagP/+G/9qtW8Jg+wO+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sqgfxwAAANwAAAAPAAAAAAAA&#10;AAAAAAAAAKECAABkcnMvZG93bnJldi54bWxQSwUGAAAAAAQABAD5AAAAlQMAAAAA&#10;" strokecolor="#d3d8d3"/>
            <v:line id="Line 451" o:spid="_x0000_s4307"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swa8cAAADcAAAADwAAAGRycy9kb3ducmV2LnhtbESPQWvCQBSE7wX/w/KEXkrdKDaV1FVK&#10;pVgQsbWB0tsj+0yC2bdhd43x33eFgsdhZr5h5sveNKIj52vLCsajBARxYXXNpYL8+/1xBsIHZI2N&#10;ZVJwIQ/LxeBujpm2Z/6ibh9KESHsM1RQhdBmUvqiIoN+ZFvi6B2sMxiidKXUDs8Rbho5SZJUGqw5&#10;LlTY0ltFxXF/Mgo+3W7z9HsZy/TZrX7Wef4w67ak1P2wf30BEagPt/B/+0MrmKZTuJ6JR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WzBrxwAAANwAAAAPAAAAAAAA&#10;AAAAAAAAAKECAABkcnMvZG93bnJldi54bWxQSwUGAAAAAAQABAD5AAAAlQMAAAAA&#10;" strokecolor="#d3d8d3"/>
            <v:line id="Line 450" o:spid="_x0000_s4308"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eV8McAAADcAAAADwAAAGRycy9kb3ducmV2LnhtbESP3WrCQBSE7wu+w3IKvSl1o9RUUlcp&#10;lWJBpP4EpHeH7GkSzJ4Nu2uMb98tCL0cZuYbZrboTSM6cr62rGA0TEAQF1bXXCrIDx9PUxA+IGts&#10;LJOCK3lYzAd3M8y0vfCOun0oRYSwz1BBFUKbSemLigz6oW2Jo/djncEQpSuldniJcNPIcZKk0mDN&#10;caHClt4rKk77s1GwdV/ryfd1JNMXtzyu8vxx2m1IqYf7/u0VRKA+/Idv7U+t4DmdwN+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F5XwxwAAANwAAAAPAAAAAAAA&#10;AAAAAAAAAKECAABkcnMvZG93bnJldi54bWxQSwUGAAAAAAQABAD5AAAAlQMAAAAA&#10;" strokecolor="#d3d8d3"/>
            <v:line id="Line 449" o:spid="_x0000_s4309"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ULh8cAAADcAAAADwAAAGRycy9kb3ducmV2LnhtbESPQWvCQBSE7wX/w/KEXopuLG2U6Cql&#10;pVSQ0qoB8fbIPpPQ7Nuwu43x37tCocdhZr5hFqveNKIj52vLCibjBARxYXXNpYJ8/z6agfABWWNj&#10;mRRcyMNqObhbYKbtmbfU7UIpIoR9hgqqENpMSl9UZNCPbUscvZN1BkOUrpTa4TnCTSMfkySVBmuO&#10;CxW29FpR8bP7NQq+3dfm+XiZyHTq3g4fef4w6z5Jqfth/zIHEagP/+G/9loreEpTuJ2JR0A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xQuHxwAAANwAAAAPAAAAAAAA&#10;AAAAAAAAAKECAABkcnMvZG93bnJldi54bWxQSwUGAAAAAAQABAD5AAAAlQMAAAAA&#10;" strokecolor="#d3d8d3"/>
            <v:line id="Line 448" o:spid="_x0000_s4310"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muHMcAAADcAAAADwAAAGRycy9kb3ducmV2LnhtbESPQWvCQBSE7wX/w/IEL6VulDZK6irS&#10;IhWK2NpA6e2RfU2C2bdhd43x37uFgsdhZr5hFqveNKIj52vLCibjBARxYXXNpYL8a/MwB+EDssbG&#10;Mim4kIfVcnC3wEzbM39SdwiliBD2GSqoQmgzKX1RkUE/ti1x9H6tMxiidKXUDs8Rbho5TZJUGqw5&#10;LlTY0ktFxfFwMgo+3P796ecykenMvX6/5fn9vNuRUqNhv34GEagPt/B/e6sVPKYz+DsTj4Bc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1ia4cxwAAANwAAAAPAAAAAAAA&#10;AAAAAAAAAKECAABkcnMvZG93bnJldi54bWxQSwUGAAAAAAQABAD5AAAAlQMAAAAA&#10;" strokecolor="#d3d8d3"/>
            <v:line id="Line 447" o:spid="_x0000_s4311"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Y6bsQAAADcAAAADwAAAGRycy9kb3ducmV2LnhtbERPW2vCMBR+F/wP4Qz2Ipo6XJVqlLEx&#10;JgyZl4L4dmjO2mJzUpKs1n+/PAz2+PHdV5veNKIj52vLCqaTBARxYXXNpYL89D5egPABWWNjmRTc&#10;ycNmPRysMNP2xgfqjqEUMYR9hgqqENpMSl9UZNBPbEscuW/rDIYIXSm1w1sMN418SpJUGqw5NlTY&#10;0mtFxfX4YxTs3dfn8+U+lencvZ0/8ny06Hak1OND/7IEEagP/+I/91YrmKVxbTwTj4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FjpuxAAAANwAAAAPAAAAAAAAAAAA&#10;AAAAAKECAABkcnMvZG93bnJldi54bWxQSwUGAAAAAAQABAD5AAAAkgMAAAAA&#10;" strokecolor="#d3d8d3"/>
            <v:line id="Line 446" o:spid="_x0000_s4312"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qf9ccAAADcAAAADwAAAGRycy9kb3ducmV2LnhtbESPQWvCQBSE7wX/w/IEL1I3Sk1tdJXS&#10;UloQaWsDxdsj+0yC2bdhdxvjv+8WhB6HmfmGWW1604iOnK8tK5hOEhDEhdU1lwryr5fbBQgfkDU2&#10;lknBhTxs1oObFWbanvmTun0oRYSwz1BBFUKbSemLigz6iW2Jo3e0zmCI0pVSOzxHuGnkLElSabDm&#10;uFBhS08VFaf9j1Hw4d6388NlKtN79/z9mufjRbcjpUbD/nEJIlAf/sPX9ptWcJc+wN+ZeATk+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Wp/1xwAAANwAAAAPAAAAAAAA&#10;AAAAAAAAAKECAABkcnMvZG93bnJldi54bWxQSwUGAAAAAAQABAD5AAAAlQMAAAAA&#10;" strokecolor="#d3d8d3"/>
            <w10:wrap type="topAndBottom" anchorx="page"/>
          </v:group>
        </w:pict>
      </w:r>
    </w:p>
    <w:p w:rsidR="00750D46" w:rsidRPr="00675D85" w:rsidRDefault="00750D46" w:rsidP="00675D85">
      <w:pPr>
        <w:widowControl w:val="0"/>
        <w:tabs>
          <w:tab w:val="left" w:pos="7278"/>
        </w:tabs>
        <w:autoSpaceDE w:val="0"/>
        <w:autoSpaceDN w:val="0"/>
        <w:spacing w:before="77" w:after="125" w:line="240" w:lineRule="auto"/>
        <w:ind w:left="509"/>
        <w:rPr>
          <w:rFonts w:ascii="Arial" w:eastAsia="Arial" w:hAnsi="Arial" w:cs="Arial"/>
          <w:sz w:val="19"/>
          <w:szCs w:val="19"/>
        </w:rPr>
      </w:pPr>
      <w:r w:rsidRPr="00750D46">
        <w:rPr>
          <w:rFonts w:ascii="Arial" w:eastAsia="Arial" w:hAnsi="Arial" w:cs="Arial"/>
          <w:color w:val="666666"/>
          <w:w w:val="105"/>
          <w:sz w:val="19"/>
          <w:szCs w:val="19"/>
        </w:rPr>
        <w:t>Strongly</w:t>
      </w:r>
      <w:r w:rsidRPr="00750D46">
        <w:rPr>
          <w:rFonts w:ascii="Arial" w:eastAsia="Arial" w:hAnsi="Arial" w:cs="Arial"/>
          <w:color w:val="666666"/>
          <w:spacing w:val="-14"/>
          <w:w w:val="105"/>
          <w:sz w:val="19"/>
          <w:szCs w:val="19"/>
        </w:rPr>
        <w:t xml:space="preserve"> </w:t>
      </w:r>
      <w:r w:rsidRPr="00750D46">
        <w:rPr>
          <w:rFonts w:ascii="Arial" w:eastAsia="Arial" w:hAnsi="Arial" w:cs="Arial"/>
          <w:color w:val="666666"/>
          <w:w w:val="105"/>
          <w:sz w:val="19"/>
          <w:szCs w:val="19"/>
        </w:rPr>
        <w:t>Disagree</w:t>
      </w:r>
      <w:r w:rsidRPr="00750D46">
        <w:rPr>
          <w:rFonts w:ascii="Arial" w:eastAsia="Arial" w:hAnsi="Arial" w:cs="Arial"/>
          <w:color w:val="666666"/>
          <w:w w:val="105"/>
          <w:sz w:val="19"/>
          <w:szCs w:val="19"/>
        </w:rPr>
        <w:tab/>
        <w:t>Strongly</w:t>
      </w:r>
      <w:r w:rsidRPr="00750D46">
        <w:rPr>
          <w:rFonts w:ascii="Arial" w:eastAsia="Arial" w:hAnsi="Arial" w:cs="Arial"/>
          <w:color w:val="666666"/>
          <w:spacing w:val="-3"/>
          <w:w w:val="105"/>
          <w:sz w:val="19"/>
          <w:szCs w:val="19"/>
        </w:rPr>
        <w:t xml:space="preserve"> </w:t>
      </w:r>
      <w:r w:rsidRPr="00750D46">
        <w:rPr>
          <w:rFonts w:ascii="Arial" w:eastAsia="Arial" w:hAnsi="Arial" w:cs="Arial"/>
          <w:color w:val="666666"/>
          <w:w w:val="105"/>
          <w:sz w:val="19"/>
          <w:szCs w:val="19"/>
        </w:rPr>
        <w:t>Agree</w:t>
      </w:r>
    </w:p>
    <w:p w:rsidR="0004558B" w:rsidRPr="0004558B" w:rsidRDefault="0004558B" w:rsidP="000C5421">
      <w:pPr>
        <w:widowControl w:val="0"/>
        <w:tabs>
          <w:tab w:val="left" w:pos="499"/>
        </w:tabs>
        <w:autoSpaceDE w:val="0"/>
        <w:autoSpaceDN w:val="0"/>
        <w:spacing w:after="0" w:line="297" w:lineRule="auto"/>
        <w:ind w:right="4047"/>
        <w:rPr>
          <w:rFonts w:ascii="Arial" w:eastAsia="Arial" w:hAnsi="Arial" w:cs="Arial"/>
          <w:i/>
          <w:sz w:val="19"/>
        </w:rPr>
      </w:pPr>
      <w:r w:rsidRPr="0004558B">
        <w:rPr>
          <w:rFonts w:ascii="Arial" w:eastAsia="Arial" w:hAnsi="Arial" w:cs="Arial"/>
          <w:w w:val="105"/>
          <w:sz w:val="19"/>
        </w:rPr>
        <w:t>7.</w:t>
      </w:r>
      <w:r w:rsidRPr="0004558B">
        <w:rPr>
          <w:rFonts w:ascii="Arial" w:eastAsia="Arial" w:hAnsi="Arial" w:cs="Arial"/>
          <w:spacing w:val="-13"/>
          <w:w w:val="105"/>
          <w:sz w:val="19"/>
        </w:rPr>
        <w:t xml:space="preserve"> </w:t>
      </w:r>
      <w:r w:rsidRPr="0004558B">
        <w:rPr>
          <w:rFonts w:ascii="Arial" w:eastAsia="Arial" w:hAnsi="Arial" w:cs="Arial"/>
          <w:w w:val="105"/>
          <w:sz w:val="19"/>
        </w:rPr>
        <w:t>The</w:t>
      </w:r>
      <w:r w:rsidRPr="0004558B">
        <w:rPr>
          <w:rFonts w:ascii="Arial" w:eastAsia="Arial" w:hAnsi="Arial" w:cs="Arial"/>
          <w:spacing w:val="-13"/>
          <w:w w:val="105"/>
          <w:sz w:val="19"/>
        </w:rPr>
        <w:t xml:space="preserve"> </w:t>
      </w:r>
      <w:r w:rsidRPr="0004558B">
        <w:rPr>
          <w:rFonts w:ascii="Arial" w:eastAsia="Arial" w:hAnsi="Arial" w:cs="Arial"/>
          <w:w w:val="105"/>
          <w:sz w:val="19"/>
        </w:rPr>
        <w:t>bank</w:t>
      </w:r>
      <w:r w:rsidRPr="0004558B">
        <w:rPr>
          <w:rFonts w:ascii="Arial" w:eastAsia="Arial" w:hAnsi="Arial" w:cs="Arial"/>
          <w:spacing w:val="-12"/>
          <w:w w:val="105"/>
          <w:sz w:val="19"/>
        </w:rPr>
        <w:t xml:space="preserve"> </w:t>
      </w:r>
      <w:r w:rsidRPr="0004558B">
        <w:rPr>
          <w:rFonts w:ascii="Arial" w:eastAsia="Arial" w:hAnsi="Arial" w:cs="Arial"/>
          <w:w w:val="105"/>
          <w:sz w:val="19"/>
        </w:rPr>
        <w:t>performs</w:t>
      </w:r>
      <w:r w:rsidRPr="0004558B">
        <w:rPr>
          <w:rFonts w:ascii="Arial" w:eastAsia="Arial" w:hAnsi="Arial" w:cs="Arial"/>
          <w:spacing w:val="-13"/>
          <w:w w:val="105"/>
          <w:sz w:val="19"/>
        </w:rPr>
        <w:t xml:space="preserve"> </w:t>
      </w:r>
      <w:r w:rsidRPr="0004558B">
        <w:rPr>
          <w:rFonts w:ascii="Arial" w:eastAsia="Arial" w:hAnsi="Arial" w:cs="Arial"/>
          <w:w w:val="105"/>
          <w:sz w:val="19"/>
        </w:rPr>
        <w:t>the</w:t>
      </w:r>
      <w:r w:rsidRPr="0004558B">
        <w:rPr>
          <w:rFonts w:ascii="Arial" w:eastAsia="Arial" w:hAnsi="Arial" w:cs="Arial"/>
          <w:spacing w:val="-12"/>
          <w:w w:val="105"/>
          <w:sz w:val="19"/>
        </w:rPr>
        <w:t xml:space="preserve"> </w:t>
      </w:r>
      <w:r w:rsidRPr="0004558B">
        <w:rPr>
          <w:rFonts w:ascii="Arial" w:eastAsia="Arial" w:hAnsi="Arial" w:cs="Arial"/>
          <w:w w:val="105"/>
          <w:sz w:val="19"/>
        </w:rPr>
        <w:t>service</w:t>
      </w:r>
      <w:r w:rsidRPr="0004558B">
        <w:rPr>
          <w:rFonts w:ascii="Arial" w:eastAsia="Arial" w:hAnsi="Arial" w:cs="Arial"/>
          <w:spacing w:val="-13"/>
          <w:w w:val="105"/>
          <w:sz w:val="19"/>
        </w:rPr>
        <w:t xml:space="preserve"> </w:t>
      </w:r>
      <w:r w:rsidRPr="0004558B">
        <w:rPr>
          <w:rFonts w:ascii="Arial" w:eastAsia="Arial" w:hAnsi="Arial" w:cs="Arial"/>
          <w:w w:val="105"/>
          <w:sz w:val="19"/>
        </w:rPr>
        <w:t>right</w:t>
      </w:r>
      <w:r w:rsidRPr="0004558B">
        <w:rPr>
          <w:rFonts w:ascii="Arial" w:eastAsia="Arial" w:hAnsi="Arial" w:cs="Arial"/>
          <w:spacing w:val="-12"/>
          <w:w w:val="105"/>
          <w:sz w:val="19"/>
        </w:rPr>
        <w:t xml:space="preserve"> </w:t>
      </w:r>
      <w:r w:rsidRPr="0004558B">
        <w:rPr>
          <w:rFonts w:ascii="Arial" w:eastAsia="Arial" w:hAnsi="Arial" w:cs="Arial"/>
          <w:w w:val="105"/>
          <w:sz w:val="19"/>
        </w:rPr>
        <w:t>the</w:t>
      </w:r>
      <w:r w:rsidRPr="0004558B">
        <w:rPr>
          <w:rFonts w:ascii="Arial" w:eastAsia="Arial" w:hAnsi="Arial" w:cs="Arial"/>
          <w:spacing w:val="-13"/>
          <w:w w:val="105"/>
          <w:sz w:val="19"/>
        </w:rPr>
        <w:t xml:space="preserve"> </w:t>
      </w:r>
      <w:r w:rsidRPr="0004558B">
        <w:rPr>
          <w:rFonts w:ascii="Arial" w:eastAsia="Arial" w:hAnsi="Arial" w:cs="Arial"/>
          <w:w w:val="105"/>
          <w:sz w:val="19"/>
        </w:rPr>
        <w:t>first</w:t>
      </w:r>
      <w:r w:rsidRPr="0004558B">
        <w:rPr>
          <w:rFonts w:ascii="Arial" w:eastAsia="Arial" w:hAnsi="Arial" w:cs="Arial"/>
          <w:spacing w:val="-13"/>
          <w:w w:val="105"/>
          <w:sz w:val="19"/>
        </w:rPr>
        <w:t xml:space="preserve"> </w:t>
      </w:r>
      <w:r w:rsidRPr="0004558B">
        <w:rPr>
          <w:rFonts w:ascii="Arial" w:eastAsia="Arial" w:hAnsi="Arial" w:cs="Arial"/>
          <w:w w:val="105"/>
          <w:sz w:val="19"/>
        </w:rPr>
        <w:t>time.</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2" w:after="0" w:line="240" w:lineRule="auto"/>
        <w:rPr>
          <w:rFonts w:ascii="Arial" w:eastAsia="Arial" w:hAnsi="Arial" w:cs="Arial"/>
          <w:i/>
          <w:sz w:val="27"/>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434" o:spid="_x0000_s4353" style="position:absolute;left:0;text-align:left;margin-left:184.6pt;margin-top:25.8pt;width:20.25pt;height:12.75pt;z-index:-25160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433" o:spid="_x0000_s4352" style="position:absolute;left:0;text-align:left;margin-left:219.1pt;margin-top:25.8pt;width:20.25pt;height:12.75pt;z-index:-251606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432" o:spid="_x0000_s4351" style="position:absolute;left:0;text-align:left;margin-left:253.6pt;margin-top:25.8pt;width:20.25pt;height:12.75pt;z-index:-25160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431" o:spid="_x0000_s4350" style="position:absolute;left:0;text-align:left;margin-left:288.1pt;margin-top:25.8pt;width:20.25pt;height:12.75pt;z-index:-25160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430" o:spid="_x0000_s4349" style="position:absolute;left:0;text-align:left;margin-left:322.6pt;margin-top:25.8pt;width:20.25pt;height:12.75pt;z-index:-251603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429" o:spid="_x0000_s4348" style="position:absolute;left:0;text-align:left;margin-left:357.1pt;margin-top:25.8pt;width:20.25pt;height:12.75pt;z-index:-251602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428" o:spid="_x0000_s4347" style="position:absolute;left:0;text-align:left;margin-left:391.6pt;margin-top:25.8pt;width:20.25pt;height:12.75pt;z-index:-25160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418" o:spid="_x0000_s4337" style="position:absolute;margin-left:89.75pt;margin-top:9.25pt;width:403.5pt;height:.75pt;z-index:251707904;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">
            <v:line id="Line 427" o:spid="_x0000_s4338"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gfdscAAADcAAAADwAAAGRycy9kb3ducmV2LnhtbESPS2vDMBCE74X8B7GFXkIip80LJ0oo&#10;LaWFUvIyhNwWa2ubWCsjqY7z76tCoMdhZr5hluvO1KIl5yvLCkbDBARxbnXFhYLs8DaYg/ABWWNt&#10;mRRcycN61btbYqrthXfU7kMhIoR9igrKEJpUSp+XZNAPbUMcvW/rDIYoXSG1w0uEm1o+JslUGqw4&#10;LpTY0EtJ+Xn/YxRs3eZzcrqO5HTmXo/vWdaft1+k1MN997wAEagL/+Fb+0MrGD+N4e9MPAJy9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6B92xwAAANwAAAAPAAAAAAAA&#10;AAAAAAAAAKECAABkcnMvZG93bnJldi54bWxQSwUGAAAAAAQABAD5AAAAlQMAAAAA&#10;" strokecolor="#d3d8d3"/>
            <v:line id="Line 426" o:spid="_x0000_s4339"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S67ccAAADcAAAADwAAAGRycy9kb3ducmV2LnhtbESP3WrCQBSE7wu+w3IEb6Ru/JfUVUpL&#10;USil1QZK7w7ZYxLMng272xjfvisUejnMzDfMetuZWrTkfGVZwXiUgCDOra64UJB9vtyvQPiArLG2&#10;TAqu5GG76d2tMdX2wgdqj6EQEcI+RQVlCE0qpc9LMuhHtiGO3sk6gyFKV0jt8BLhppaTJFlIgxXH&#10;hRIbeiopPx9/jIIP9/46/76O5WLpnr92WTZctW+k1KDfPT6ACNSF//Bfe68VzKZzuJ2JR0B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5pLrtxwAAANwAAAAPAAAAAAAA&#10;AAAAAAAAAKECAABkcnMvZG93bnJldi54bWxQSwUGAAAAAAQABAD5AAAAlQMAAAAA&#10;" strokecolor="#d3d8d3"/>
            <v:line id="Line 425" o:spid="_x0000_s4340"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YkmscAAADcAAAADwAAAGRycy9kb3ducmV2LnhtbESPQWvCQBSE7wX/w/KEXkrdaGsq0VXE&#10;Ii2ItLWB0tsj+0yC2bdhd43x33cLhR6HmfmGWax604iOnK8tKxiPEhDEhdU1lwryz+39DIQPyBob&#10;y6TgSh5Wy8HNAjNtL/xB3SGUIkLYZ6igCqHNpPRFRQb9yLbE0TtaZzBE6UqpHV4i3DRykiSpNFhz&#10;XKiwpU1FxelwNgre3dtu+n0dy/TJPX+95PndrNuTUrfDfj0HEagP/+G/9qtW8PiQwu+Ze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diSaxwAAANwAAAAPAAAAAAAA&#10;AAAAAAAAAKECAABkcnMvZG93bnJldi54bWxQSwUGAAAAAAQABAD5AAAAlQMAAAAA&#10;" strokecolor="#d3d8d3"/>
            <v:line id="Line 424" o:spid="_x0000_s4341"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qBAcgAAADcAAAADwAAAGRycy9kb3ducmV2LnhtbESP3WrCQBSE7wt9h+UUelN0Y7Uq0VWk&#10;pbRQSv0JiHeH7DEJZs+G3W2Mb+8KhV4OM/MNM192phYtOV9ZVjDoJyCIc6srLhRku/feFIQPyBpr&#10;y6TgQh6Wi/u7OabannlD7TYUIkLYp6igDKFJpfR5SQZ93zbE0TtaZzBE6QqpHZ4j3NTyOUnG0mDF&#10;caHEhl5Lyk/bX6Ng7X6+Xg6XgRxP3Nv+I8uepu03KfX40K1mIAJ14T/81/7UCkbDCdzOxCMgF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jqBAcgAAADcAAAADwAAAAAA&#10;AAAAAAAAAAChAgAAZHJzL2Rvd25yZXYueG1sUEsFBgAAAAAEAAQA+QAAAJYDAAAAAA==&#10;" strokecolor="#d3d8d3"/>
            <v:line id="Line 423" o:spid="_x0000_s4342"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UVc8QAAADcAAAADwAAAGRycy9kb3ducmV2LnhtbERPXWvCMBR9F/YfwhV8kZmqm5POKKLI&#10;BiLbXGHs7dJc27LmpiSx1n+/PAg+Hs73YtWZWrTkfGVZwXiUgCDOra64UJB97x7nIHxA1lhbJgVX&#10;8rBaPvQWmGp74S9qj6EQMYR9igrKEJpUSp+XZNCPbEMcuZN1BkOErpDa4SWGm1pOkmQmDVYcG0ps&#10;aFNS/nc8GwWf7mP//Hsdy9mL2/68Zdlw3h5IqUG/W7+CCNSFu/jmftcKnqZxbTwTj4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pRVzxAAAANwAAAAPAAAAAAAAAAAA&#10;AAAAAKECAABkcnMvZG93bnJldi54bWxQSwUGAAAAAAQABAD5AAAAkgMAAAAA&#10;" strokecolor="#d3d8d3"/>
            <v:line id="Line 422" o:spid="_x0000_s4343"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mw6MgAAADcAAAADwAAAGRycy9kb3ducmV2LnhtbESPW2vCQBSE3wX/w3KEvhTd2Iva6Cql&#10;pbRQirdA8e2QPSbB7Nmwu43x33cLBR+HmfmGWaw6U4uWnK8sKxiPEhDEudUVFwqy/dtwBsIHZI21&#10;ZVJwIQ+rZb+3wFTbM2+p3YVCRAj7FBWUITSplD4vyaAf2YY4ekfrDIYoXSG1w3OEm1reJclEGqw4&#10;LpTY0EtJ+Wn3YxRs3Prz8XAZy8nUvX6/Z9ntrP0ipW4G3fMcRKAuXMP/7Q+t4OH+Cf7OxCMgl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Omw6MgAAADcAAAADwAAAAAA&#10;AAAAAAAAAAChAgAAZHJzL2Rvd25yZXYueG1sUEsFBgAAAAAEAAQA+QAAAJYDAAAAAA==&#10;" strokecolor="#d3d8d3"/>
            <v:line id="Line 421" o:spid="_x0000_s4344"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VqCMQAAADcAAAADwAAAGRycy9kb3ducmV2LnhtbERPW2vCMBR+F/Yfwhn4Ipoq3uiMMjZk&#10;AxmbtTD2dmjO2rLmpCSx1n9vHoQ9fnz3za43jejI+dqygukkAUFcWF1zqSA/7cdrED4ga2wsk4Ir&#10;edhtHwYbTLW98JG6LJQihrBPUUEVQptK6YuKDPqJbYkj92udwRChK6V2eInhppGzJFlKgzXHhgpb&#10;eqmo+MvORsGX+zwsfq5TuVy51++3PB+tuw9SavjYPz+BCNSHf/Hd/a4VzOdxfjwTj4Dc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1WoIxAAAANwAAAAPAAAAAAAAAAAA&#10;AAAAAKECAABkcnMvZG93bnJldi54bWxQSwUGAAAAAAQABAD5AAAAkgMAAAAA&#10;" strokecolor="#d3d8d3"/>
            <v:line id="Line 420" o:spid="_x0000_s4345"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nPk8cAAADcAAAADwAAAGRycy9kb3ducmV2LnhtbESP3WrCQBSE7wXfYTmF3kjdRKyV1FVK&#10;pbQgUn8C0rtD9jQJZs+G3W2Mb98VCr0cZuYbZrHqTSM6cr62rCAdJyCIC6trLhXkx7eHOQgfkDU2&#10;lknBlTyslsPBAjNtL7yn7hBKESHsM1RQhdBmUvqiIoN+bFvi6H1bZzBE6UqpHV4i3DRykiQzabDm&#10;uFBhS68VFefDj1Gwc5+bx69rKmdPbn16z/PRvNuSUvd3/csziEB9+A//tT+0guk0hduZeAT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mc+TxwAAANwAAAAPAAAAAAAA&#10;AAAAAAAAAKECAABkcnMvZG93bnJldi54bWxQSwUGAAAAAAQABAD5AAAAlQMAAAAA&#10;" strokecolor="#d3d8d3"/>
            <v:line id="Line 419" o:spid="_x0000_s4346"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tR5McAAADcAAAADwAAAGRycy9kb3ducmV2LnhtbESPQWvCQBSE74L/YXlCL6IbxaqkriIt&#10;pUIprRoQb4/saxLMvg272xj/vVso9DjMzDfMatOZWrTkfGVZwWScgCDOra64UJAdX0dLED4ga6wt&#10;k4Ibedis+70VptpeeU/tIRQiQtinqKAMoUml9HlJBv3YNsTR+7bOYIjSFVI7vEa4qeU0SebSYMVx&#10;ocSGnkvKL4cfo+DLfb4/nm8TOV+4l9Nblg2X7Qcp9TDotk8gAnXhP/zX3mkFs9kUfs/EIyD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S1Hk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C5421" w:rsidRDefault="0004558B" w:rsidP="000C5421">
      <w:pPr>
        <w:rPr>
          <w:rFonts w:ascii="Arial" w:hAnsi="Arial" w:cs="Arial"/>
          <w:w w:val="105"/>
          <w:sz w:val="19"/>
          <w:szCs w:val="19"/>
        </w:rPr>
      </w:pPr>
      <w:r w:rsidRPr="000C5421">
        <w:rPr>
          <w:rFonts w:ascii="Arial" w:hAnsi="Arial" w:cs="Arial"/>
          <w:w w:val="105"/>
          <w:sz w:val="19"/>
          <w:szCs w:val="19"/>
        </w:rPr>
        <w:t>8.</w:t>
      </w:r>
      <w:r w:rsidRPr="000C5421">
        <w:rPr>
          <w:rFonts w:ascii="Arial" w:hAnsi="Arial" w:cs="Arial"/>
          <w:spacing w:val="-17"/>
          <w:w w:val="105"/>
          <w:sz w:val="19"/>
          <w:szCs w:val="19"/>
        </w:rPr>
        <w:t xml:space="preserve"> </w:t>
      </w:r>
      <w:r w:rsidRPr="000C5421">
        <w:rPr>
          <w:rFonts w:ascii="Arial" w:hAnsi="Arial" w:cs="Arial"/>
          <w:w w:val="105"/>
          <w:sz w:val="19"/>
          <w:szCs w:val="19"/>
        </w:rPr>
        <w:t>The</w:t>
      </w:r>
      <w:r w:rsidRPr="000C5421">
        <w:rPr>
          <w:rFonts w:ascii="Arial" w:hAnsi="Arial" w:cs="Arial"/>
          <w:spacing w:val="-17"/>
          <w:w w:val="105"/>
          <w:sz w:val="19"/>
          <w:szCs w:val="19"/>
        </w:rPr>
        <w:t xml:space="preserve"> </w:t>
      </w:r>
      <w:r w:rsidRPr="000C5421">
        <w:rPr>
          <w:rFonts w:ascii="Arial" w:hAnsi="Arial" w:cs="Arial"/>
          <w:w w:val="105"/>
          <w:sz w:val="19"/>
          <w:szCs w:val="19"/>
        </w:rPr>
        <w:t xml:space="preserve">bank provides its service at the time it promises to do so. </w:t>
      </w:r>
      <w:r w:rsidRPr="000C5421">
        <w:rPr>
          <w:rFonts w:ascii="Arial" w:hAnsi="Arial" w:cs="Arial"/>
          <w:i/>
          <w:color w:val="454545"/>
          <w:w w:val="105"/>
          <w:sz w:val="19"/>
          <w:szCs w:val="19"/>
        </w:rPr>
        <w:t>Mark only one</w:t>
      </w:r>
      <w:r w:rsidRPr="000C5421">
        <w:rPr>
          <w:rFonts w:ascii="Arial" w:hAnsi="Arial" w:cs="Arial"/>
          <w:i/>
          <w:color w:val="454545"/>
          <w:spacing w:val="-7"/>
          <w:w w:val="105"/>
          <w:sz w:val="19"/>
          <w:szCs w:val="19"/>
        </w:rPr>
        <w:t xml:space="preserve"> </w:t>
      </w:r>
      <w:r w:rsidRPr="000C5421">
        <w:rPr>
          <w:rFonts w:ascii="Arial" w:hAnsi="Arial" w:cs="Arial"/>
          <w:i/>
          <w:color w:val="454545"/>
          <w:w w:val="105"/>
          <w:sz w:val="19"/>
          <w:szCs w:val="19"/>
        </w:rPr>
        <w:t>oval.</w:t>
      </w: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before="98" w:after="0" w:line="240" w:lineRule="auto"/>
        <w:ind w:left="2544"/>
        <w:rPr>
          <w:rFonts w:ascii="Arial" w:eastAsia="Arial" w:hAnsi="Arial" w:cs="Arial"/>
          <w:sz w:val="19"/>
          <w:szCs w:val="19"/>
        </w:rPr>
      </w:pPr>
      <w:r>
        <w:rPr>
          <w:noProof/>
        </w:rPr>
        <w:lastRenderedPageBreak/>
        <w:pict>
          <v:shape id="Freeform 407" o:spid="_x0000_s4370" style="position:absolute;left:0;text-align:left;margin-left:184.6pt;margin-top:29.95pt;width:20.25pt;height:12.75pt;z-index:-25159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Pr>
          <w:noProof/>
        </w:rPr>
        <w:pict>
          <v:shape id="Freeform 406" o:spid="_x0000_s4369" style="position:absolute;left:0;text-align:left;margin-left:219.1pt;margin-top:29.95pt;width:20.25pt;height:12.75pt;z-index:-25159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Pr>
          <w:noProof/>
        </w:rPr>
        <w:pict>
          <v:shape id="Freeform 405" o:spid="_x0000_s4368" style="position:absolute;left:0;text-align:left;margin-left:253.6pt;margin-top:29.95pt;width:20.25pt;height:12.75pt;z-index:-251597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Pr>
          <w:noProof/>
        </w:rPr>
        <w:pict>
          <v:shape id="Freeform 404" o:spid="_x0000_s4367" style="position:absolute;left:0;text-align:left;margin-left:288.1pt;margin-top:29.95pt;width:20.25pt;height:12.75pt;z-index:-25159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Pr>
          <w:noProof/>
        </w:rPr>
        <w:pict>
          <v:shape id="Freeform 403" o:spid="_x0000_s4366" style="position:absolute;left:0;text-align:left;margin-left:322.6pt;margin-top:29.95pt;width:20.25pt;height:12.75pt;z-index:-25159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Pr>
          <w:noProof/>
        </w:rPr>
        <w:pict>
          <v:shape id="Freeform 402" o:spid="_x0000_s4365" style="position:absolute;left:0;text-align:left;margin-left:357.1pt;margin-top:29.95pt;width:20.25pt;height:12.75pt;z-index:-25159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Pr>
          <w:noProof/>
        </w:rPr>
        <w:pict>
          <v:shape id="Freeform 401" o:spid="_x0000_s4364" style="position:absolute;left:0;text-align:left;margin-left:391.6pt;margin-top:29.95pt;width:20.25pt;height:12.75pt;z-index:-25159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7175,471805;254635,481965;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4" w:after="0" w:line="240" w:lineRule="auto"/>
        <w:rPr>
          <w:rFonts w:ascii="Arial" w:eastAsia="Arial" w:hAnsi="Arial" w:cs="Arial"/>
          <w:sz w:val="11"/>
          <w:szCs w:val="19"/>
        </w:rPr>
      </w:pPr>
      <w:r>
        <w:rPr>
          <w:noProof/>
        </w:rPr>
        <w:pict>
          <v:group id="Group 391" o:spid="_x0000_s4354" style="position:absolute;margin-left:89.75pt;margin-top:8.5pt;width:403.5pt;height:.75pt;z-index:251716096;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">
            <v:line id="Line 400" o:spid="_x0000_s4355"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ZLvMcAAADcAAAADwAAAGRycy9kb3ducmV2LnhtbESP3WrCQBSE7wu+w3KE3hTdWOoPqauI&#10;UioUsdVA6d0he5oEs2fD7jbGt3cLgpfDzHzDzJedqUVLzleWFYyGCQji3OqKCwXZ8W0wA+EDssba&#10;Mim4kIflovcwx1TbM39RewiFiBD2KSooQ2hSKX1ekkE/tA1x9H6tMxiidIXUDs8Rbmr5nCQTabDi&#10;uFBiQ+uS8tPhzyj4dPuP8c9lJCdTt/l+z7KnWbsjpR773eoVRKAu3MO39lYreEmm8H8mHgG5u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Vku8xwAAANwAAAAPAAAAAAAA&#10;AAAAAAAAAKECAABkcnMvZG93bnJldi54bWxQSwUGAAAAAAQABAD5AAAAlQMAAAAA&#10;" strokecolor="#d3d8d3"/>
            <v:line id="Line 399" o:spid="_x0000_s4356"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nfzsQAAADcAAAADwAAAGRycy9kb3ducmV2LnhtbERPW2vCMBR+H+w/hDPwZWiqzAvVKGMi&#10;DkS2dYXh26E5a8uak5LEWv+9eRD2+PHdV5veNKIj52vLCsajBARxYXXNpYL8ezdcgPABWWNjmRRc&#10;ycNm/fiwwlTbC39Rl4VSxBD2KSqoQmhTKX1RkUE/si1x5H6tMxgidKXUDi8x3DRykiQzabDm2FBh&#10;S28VFX/Z2Sj4dB+H6ek6lrO52/7s8/x50R1JqcFT/7oEEagP/+K7+10reEni2ngmHgG5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yd/OxAAAANwAAAAPAAAAAAAAAAAA&#10;AAAAAKECAABkcnMvZG93bnJldi54bWxQSwUGAAAAAAQABAD5AAAAkgMAAAAA&#10;" strokecolor="#d3d8d3"/>
            <v:line id="Line 398" o:spid="_x0000_s4357"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V6VcgAAADcAAAADwAAAGRycy9kb3ducmV2LnhtbESP3WrCQBSE7wXfYTkFb0Q3Sv1pdJXS&#10;UlqQorWB4t0he5oEs2fD7jbGt+8WCl4OM/MNs952phYtOV9ZVjAZJyCIc6srLhRkny+jJQgfkDXW&#10;lknBlTxsN/3eGlNtL/xB7TEUIkLYp6igDKFJpfR5SQb92DbE0fu2zmCI0hVSO7xEuKnlNEnm0mDF&#10;caHEhp5Kys/HH6Pg4Pa72ek6kfOFe/56zbLhsn0npQZ33eMKRKAu3ML/7Tet4D55gL8z8QjIz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oV6VcgAAADcAAAADwAAAAAA&#10;AAAAAAAAAAChAgAAZHJzL2Rvd25yZXYueG1sUEsFBgAAAAAEAAQA+QAAAJYDAAAAAA==&#10;" strokecolor="#d3d8d3"/>
            <v:line id="Line 397" o:spid="_x0000_s4358"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ZFFcQAAADcAAAADwAAAGRycy9kb3ducmV2LnhtbERPW2vCMBR+H/gfwhnsZWja4VSqUcbG&#10;mCAyLwXx7dCctcXmpCRZrf/ePAz2+PHdF6veNKIj52vLCtJRAoK4sLrmUkF+/BzOQPiArLGxTApu&#10;5GG1HDwsMNP2ynvqDqEUMYR9hgqqENpMSl9UZNCPbEscuR/rDIYIXSm1w2sMN418SZKJNFhzbKiw&#10;pfeKisvh1yjYue/N6/mWysnUfZy+8vx51m1JqafH/m0OIlAf/sV/7rVWME7j/HgmHgG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ZkUVxAAAANwAAAAPAAAAAAAAAAAA&#10;AAAAAKECAABkcnMvZG93bnJldi54bWxQSwUGAAAAAAQABAD5AAAAkgMAAAAA&#10;" strokecolor="#d3d8d3"/>
            <v:line id="Line 396" o:spid="_x0000_s4359"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rgjscAAADcAAAADwAAAGRycy9kb3ducmV2LnhtbESP3WrCQBSE7wu+w3KE3hTdpNQfoquU&#10;llKhlFYNiHeH7DEJzZ4Nu9sY394tCL0cZuYbZrnuTSM6cr62rCAdJyCIC6trLhXk+7fRHIQPyBob&#10;y6TgQh7Wq8HdEjNtz7ylbhdKESHsM1RQhdBmUvqiIoN+bFvi6J2sMxiidKXUDs8Rbhr5mCRTabDm&#10;uFBhSy8VFT+7X6Pg2319TI6XVE5n7vXwnucP8+6TlLof9s8LEIH68B++tTdawVOawt+ZeATk6g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NKuCOxwAAANwAAAAPAAAAAAAA&#10;AAAAAAAAAKECAABkcnMvZG93bnJldi54bWxQSwUGAAAAAAQABAD5AAAAlQMAAAAA&#10;" strokecolor="#d3d8d3"/>
            <v:line id="Line 395" o:spid="_x0000_s4360"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ccAAADcAAAADwAAAGRycy9kb3ducmV2LnhtbESPQUvDQBSE70L/w/IEL2I3KbWW2G0R&#10;RSpIaZsGirdH9pmEZt+G3TVN/70rCD0OM/MNs1gNphU9Od9YVpCOExDEpdUNVwqKw/vDHIQPyBpb&#10;y6TgQh5Wy9HNAjNtz7ynPg+ViBD2GSqoQ+gyKX1Zk0E/th1x9L6tMxiidJXUDs8Rblo5SZKZNNhw&#10;XKixo9eaylP+YxTs3Pbz8euSytmTezuui+J+3m9Iqbvb4eUZRKAhXMP/7Q+tYJpO4O9MPAJy+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H75xwAAANwAAAAPAAAAAAAA&#10;AAAAAAAAAKECAABkcnMvZG93bnJldi54bWxQSwUGAAAAAAQABAD5AAAAlQMAAAAA&#10;" strokecolor="#d3d8d3"/>
            <v:line id="Line 394" o:spid="_x0000_s4361"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TbYscAAADcAAAADwAAAGRycy9kb3ducmV2LnhtbESPQWvCQBSE7wX/w/KEXkrdRK2V1FXE&#10;Ii1IaWsDpbdH9jUJZt+G3TXGf+8KhR6HmfmGWax604iOnK8tK0hHCQjiwuqaSwX51/Z+DsIHZI2N&#10;ZVJwJg+r5eBmgZm2J/6kbh9KESHsM1RQhdBmUvqiIoN+ZFvi6P1aZzBE6UqpHZ4i3DRynCQzabDm&#10;uFBhS5uKisP+aBR8uPfdw885lbNH9/z9kud38+6NlLod9usnEIH68B/+a79qBdN0Atcz8QjI5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tNtixwAAANwAAAAPAAAAAAAA&#10;AAAAAAAAAKECAABkcnMvZG93bnJldi54bWxQSwUGAAAAAAQABAD5AAAAlQMAAAAA&#10;" strokecolor="#d3d8d3"/>
            <v:line id="Line 393" o:spid="_x0000_s4362"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1DFscAAADcAAAADwAAAGRycy9kb3ducmV2LnhtbESP3WrCQBSE7wXfYTmF3kjdRKyV1FVK&#10;pbQgUn8C0rtD9jQJZs+G3W2Mb98VCr0cZuYbZrHqTSM6cr62rCAdJyCIC6trLhXkx7eHOQgfkDU2&#10;lknBlTyslsPBAjNtL7yn7hBKESHsM1RQhdBmUvqiIoN+bFvi6H1bZzBE6UqpHV4i3DRykiQzabDm&#10;uFBhS68VFefDj1Gwc5+bx69rKmdPbn16z/PRvNuSUvd3/csziEB9+A//tT+0gmk6hduZeAT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XUMWxwAAANwAAAAPAAAAAAAA&#10;AAAAAAAAAKECAABkcnMvZG93bnJldi54bWxQSwUGAAAAAAQABAD5AAAAlQMAAAAA&#10;" strokecolor="#d3d8d3"/>
            <v:line id="Line 392" o:spid="_x0000_s4363"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HmjccAAADcAAAADwAAAGRycy9kb3ducmV2LnhtbESPQUvDQBSE74X+h+UJXordRGwtMZsi&#10;iiiUosaAeHtkn0lo9m3YXdP037tCweMwM98w+XYyvRjJ+c6ygnSZgCCure64UVB9PF1tQPiArLG3&#10;TApO5GFbzGc5Ztoe+Z3GMjQiQthnqKANYcik9HVLBv3SDsTR+7bOYIjSNVI7PEa46eV1kqylwY7j&#10;QosDPbRUH8ofo+DNve5WX6dUrm/d4+dzVS02456UuryY7u9ABJrCf/jcftEKbtIV/J2JR0A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EeaN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0C5421">
      <w:pPr>
        <w:widowControl w:val="0"/>
        <w:tabs>
          <w:tab w:val="left" w:pos="499"/>
        </w:tabs>
        <w:autoSpaceDE w:val="0"/>
        <w:autoSpaceDN w:val="0"/>
        <w:spacing w:after="0" w:line="297" w:lineRule="auto"/>
        <w:ind w:right="5077"/>
        <w:rPr>
          <w:rFonts w:ascii="Arial" w:eastAsia="Arial" w:hAnsi="Arial" w:cs="Arial"/>
          <w:i/>
          <w:sz w:val="19"/>
        </w:rPr>
      </w:pPr>
      <w:r w:rsidRPr="0004558B">
        <w:rPr>
          <w:rFonts w:ascii="Arial" w:eastAsia="Arial" w:hAnsi="Arial" w:cs="Arial"/>
          <w:w w:val="105"/>
          <w:sz w:val="19"/>
        </w:rPr>
        <w:t>9.</w:t>
      </w:r>
      <w:r w:rsidRPr="0004558B">
        <w:rPr>
          <w:rFonts w:ascii="Arial" w:eastAsia="Arial" w:hAnsi="Arial" w:cs="Arial"/>
          <w:spacing w:val="-13"/>
          <w:w w:val="105"/>
          <w:sz w:val="19"/>
        </w:rPr>
        <w:t xml:space="preserve"> </w:t>
      </w:r>
      <w:r w:rsidRPr="0004558B">
        <w:rPr>
          <w:rFonts w:ascii="Arial" w:eastAsia="Arial" w:hAnsi="Arial" w:cs="Arial"/>
          <w:w w:val="105"/>
          <w:sz w:val="19"/>
        </w:rPr>
        <w:t>The</w:t>
      </w:r>
      <w:r w:rsidRPr="0004558B">
        <w:rPr>
          <w:rFonts w:ascii="Arial" w:eastAsia="Arial" w:hAnsi="Arial" w:cs="Arial"/>
          <w:spacing w:val="-13"/>
          <w:w w:val="105"/>
          <w:sz w:val="19"/>
        </w:rPr>
        <w:t xml:space="preserve"> </w:t>
      </w:r>
      <w:r w:rsidRPr="0004558B">
        <w:rPr>
          <w:rFonts w:ascii="Arial" w:eastAsia="Arial" w:hAnsi="Arial" w:cs="Arial"/>
          <w:w w:val="105"/>
          <w:sz w:val="19"/>
        </w:rPr>
        <w:t>bank</w:t>
      </w:r>
      <w:r w:rsidRPr="0004558B">
        <w:rPr>
          <w:rFonts w:ascii="Arial" w:eastAsia="Arial" w:hAnsi="Arial" w:cs="Arial"/>
          <w:spacing w:val="-13"/>
          <w:w w:val="105"/>
          <w:sz w:val="19"/>
        </w:rPr>
        <w:t xml:space="preserve"> </w:t>
      </w:r>
      <w:r w:rsidRPr="0004558B">
        <w:rPr>
          <w:rFonts w:ascii="Arial" w:eastAsia="Arial" w:hAnsi="Arial" w:cs="Arial"/>
          <w:w w:val="105"/>
          <w:sz w:val="19"/>
        </w:rPr>
        <w:t>insists</w:t>
      </w:r>
      <w:r w:rsidRPr="0004558B">
        <w:rPr>
          <w:rFonts w:ascii="Arial" w:eastAsia="Arial" w:hAnsi="Arial" w:cs="Arial"/>
          <w:spacing w:val="-12"/>
          <w:w w:val="105"/>
          <w:sz w:val="19"/>
        </w:rPr>
        <w:t xml:space="preserve"> </w:t>
      </w:r>
      <w:r w:rsidRPr="0004558B">
        <w:rPr>
          <w:rFonts w:ascii="Arial" w:eastAsia="Arial" w:hAnsi="Arial" w:cs="Arial"/>
          <w:w w:val="105"/>
          <w:sz w:val="19"/>
        </w:rPr>
        <w:t>on</w:t>
      </w:r>
      <w:r w:rsidRPr="0004558B">
        <w:rPr>
          <w:rFonts w:ascii="Arial" w:eastAsia="Arial" w:hAnsi="Arial" w:cs="Arial"/>
          <w:spacing w:val="-13"/>
          <w:w w:val="105"/>
          <w:sz w:val="19"/>
        </w:rPr>
        <w:t xml:space="preserve"> </w:t>
      </w:r>
      <w:r w:rsidRPr="0004558B">
        <w:rPr>
          <w:rFonts w:ascii="Arial" w:eastAsia="Arial" w:hAnsi="Arial" w:cs="Arial"/>
          <w:w w:val="105"/>
          <w:sz w:val="19"/>
        </w:rPr>
        <w:t>error</w:t>
      </w:r>
      <w:r w:rsidRPr="0004558B">
        <w:rPr>
          <w:rFonts w:ascii="Arial" w:eastAsia="Arial" w:hAnsi="Arial" w:cs="Arial"/>
          <w:spacing w:val="-13"/>
          <w:w w:val="105"/>
          <w:sz w:val="19"/>
        </w:rPr>
        <w:t xml:space="preserve"> </w:t>
      </w:r>
      <w:r w:rsidRPr="0004558B">
        <w:rPr>
          <w:rFonts w:ascii="Arial" w:eastAsia="Arial" w:hAnsi="Arial" w:cs="Arial"/>
          <w:w w:val="105"/>
          <w:sz w:val="19"/>
        </w:rPr>
        <w:t>free</w:t>
      </w:r>
      <w:r w:rsidRPr="0004558B">
        <w:rPr>
          <w:rFonts w:ascii="Arial" w:eastAsia="Arial" w:hAnsi="Arial" w:cs="Arial"/>
          <w:spacing w:val="-12"/>
          <w:w w:val="105"/>
          <w:sz w:val="19"/>
        </w:rPr>
        <w:t xml:space="preserve"> </w:t>
      </w:r>
      <w:r w:rsidRPr="0004558B">
        <w:rPr>
          <w:rFonts w:ascii="Arial" w:eastAsia="Arial" w:hAnsi="Arial" w:cs="Arial"/>
          <w:w w:val="105"/>
          <w:sz w:val="19"/>
        </w:rPr>
        <w:t>records.</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8"/>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6" w:after="0" w:line="240" w:lineRule="auto"/>
        <w:rPr>
          <w:rFonts w:ascii="Arial" w:eastAsia="Arial" w:hAnsi="Arial" w:cs="Arial"/>
          <w:i/>
          <w:sz w:val="28"/>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380" o:spid="_x0000_s4387" style="position:absolute;left:0;text-align:left;margin-left:184.6pt;margin-top:25.05pt;width:20.25pt;height:12.75pt;z-index:-25159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379" o:spid="_x0000_s4386" style="position:absolute;left:0;text-align:left;margin-left:219.1pt;margin-top:25.05pt;width:20.25pt;height:12.75pt;z-index:-25159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378" o:spid="_x0000_s4385" style="position:absolute;left:0;text-align:left;margin-left:253.6pt;margin-top:25.05pt;width:20.25pt;height:12.75pt;z-index:-25158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377" o:spid="_x0000_s4384" style="position:absolute;left:0;text-align:left;margin-left:288.1pt;margin-top:25.05pt;width:20.25pt;height:12.75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376" o:spid="_x0000_s4383" style="position:absolute;left:0;text-align:left;margin-left:322.6pt;margin-top:25.05pt;width:20.25pt;height:12.75pt;z-index:-25158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e7sJAwAAH8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375" o:spid="_x0000_s4382" style="position:absolute;left:0;text-align:left;margin-left:357.1pt;margin-top:25.05pt;width:20.25pt;height:12.75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ZELAwAAH87AAAOAAAAZHJzL2Uyb0RvYy54bWysW9GO27oRfS/QfxD82GJjjSRK1iKbi4ts&#10;tihw217gqh+gteW1UdtyJW82adF/7wxFajnKUCKK5mFlR8fU4Qxnhoc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374" o:spid="_x0000_s4381" style="position:absolute;left:0;text-align:left;margin-left:391.6pt;margin-top:25.05pt;width:20.25pt;height:12.75pt;z-index:-251585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3" w:after="0" w:line="240" w:lineRule="auto"/>
        <w:rPr>
          <w:rFonts w:ascii="Arial" w:eastAsia="Arial" w:hAnsi="Arial" w:cs="Arial"/>
          <w:sz w:val="11"/>
          <w:szCs w:val="19"/>
        </w:rPr>
      </w:pPr>
      <w:r>
        <w:rPr>
          <w:noProof/>
        </w:rPr>
        <w:pict>
          <v:group id="Group 364" o:spid="_x0000_s4371" style="position:absolute;margin-left:89.75pt;margin-top:8.5pt;width:403.5pt;height:.75pt;z-index:251724288;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">
            <v:line id="Line 373" o:spid="_x0000_s4372"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Yd98QAAADcAAAADwAAAGRycy9kb3ducmV2LnhtbERPXWvCMBR9H/gfwh34MjR1Qy2dUcQh&#10;DoZMXWHs7dLctcXmpiSx1n+/PAh7PJzvxao3jejI+dqygsk4AUFcWF1zqSD/2o5SED4ga2wsk4Ib&#10;eVgtBw8LzLS98pG6UyhFDGGfoYIqhDaT0hcVGfRj2xJH7tc6gyFCV0rt8BrDTSOfk2QmDdYcGyps&#10;aVNRcT5djIKD+/yY/twmcjZ3b9+7PH9Kuz0pNXzs168gAvXhX3x3v2sFL2mcH8/EIyC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xh33xAAAANwAAAAPAAAAAAAAAAAA&#10;AAAAAKECAABkcnMvZG93bnJldi54bWxQSwUGAAAAAAQABAD5AAAAkgMAAAAA&#10;" strokecolor="#d3d8d3"/>
            <v:line id="Line 372" o:spid="_x0000_s4373"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q4bMcAAADcAAAADwAAAGRycy9kb3ducmV2LnhtbESPQUvDQBSE70L/w/IKvUi7ScU2pN2W&#10;ooiCiLYNiLdH9jUJzb4Nu2ua/ntXEDwOM/MNs94OphU9Od9YVpDOEhDEpdUNVwqK49M0A+EDssbW&#10;Mim4koftZnSzxlzbC++pP4RKRAj7HBXUIXS5lL6syaCf2Y44eifrDIYoXSW1w0uEm1bOk2QhDTYc&#10;F2rs6KGm8nz4Ngo+3Pvr/dc1lYule/x8LorbrH8jpSbjYbcCEWgI/+G/9otWcJel8HsmHgG5+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irhsxwAAANwAAAAPAAAAAAAA&#10;AAAAAAAAAKECAABkcnMvZG93bnJldi54bWxQSwUGAAAAAAQABAD5AAAAlQMAAAAA&#10;" strokecolor="#d3d8d3"/>
            <v:line id="Line 371" o:spid="_x0000_s4374"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gmG8cAAADcAAAADwAAAGRycy9kb3ducmV2LnhtbESPQWvCQBSE74L/YXmFXkQ3Wqohukpp&#10;KRWK2NpA8fbIvibB7Nuwu43x37uFgsdhZr5hVpveNKIj52vLCqaTBARxYXXNpYL863WcgvABWWNj&#10;mRRcyMNmPRysMNP2zJ/UHUIpIoR9hgqqENpMSl9UZNBPbEscvR/rDIYoXSm1w3OEm0bOkmQuDdYc&#10;Fyps6bmi4nT4NQo+3P798XiZyvnCvXy/5fko7Xak1P1d/7QEEagPt/B/e6sVPKQz+DsTj4B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WCYbxwAAANwAAAAPAAAAAAAA&#10;AAAAAAAAAKECAABkcnMvZG93bnJldi54bWxQSwUGAAAAAAQABAD5AAAAlQMAAAAA&#10;" strokecolor="#d3d8d3"/>
            <v:line id="Line 370" o:spid="_x0000_s4375"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SDgMcAAADcAAAADwAAAGRycy9kb3ducmV2LnhtbESP3WrCQBSE7wXfYTmF3kjdqNSG1FVK&#10;pbQgUn8C0rtD9jQJZs+G3W2Mb98VCr0cZuYbZrHqTSM6cr62rGAyTkAQF1bXXCrIj28PKQgfkDU2&#10;lknBlTyslsPBAjNtL7yn7hBKESHsM1RQhdBmUvqiIoN+bFvi6H1bZzBE6UqpHV4i3DRymiRzabDm&#10;uFBhS68VFefDj1Gwc5+bx6/rRM6f3Pr0nuejtNuSUvd3/csziEB9+A//tT+0glk6g9uZeAT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FIOAxwAAANwAAAAPAAAAAAAA&#10;AAAAAAAAAKECAABkcnMvZG93bnJldi54bWxQSwUGAAAAAAQABAD5AAAAlQMAAAAA&#10;" strokecolor="#d3d8d3"/>
            <v:line id="Line 369" o:spid="_x0000_s4376"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RaR8YAAADdAAAADwAAAGRycy9kb3ducmV2LnhtbERP22rCQBB9L/Qflin0pejGalWiq0hL&#10;aaGUegmIb0N2TILZ2bC7jfHvXaHQtzmc68yXnalFS85XlhUM+gkI4tzqigsF2e69NwXhA7LG2jIp&#10;uJCH5eL+bo6ptmfeULsNhYgh7FNUUIbQpFL6vCSDvm8b4sgdrTMYInSF1A7PMdzU8jlJxtJgxbGh&#10;xIZeS8pP21+jYO1+vl4Ol4EcT9zb/iPLnqbtNyn1+NCtZiACdeFf/Of+1HH+cDSB2zfxBLm4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4kWkfGAAAA3QAAAA8AAAAAAAAA&#10;AAAAAAAAoQIAAGRycy9kb3ducmV2LnhtbFBLBQYAAAAABAAEAPkAAACUAwAAAAA=&#10;" strokecolor="#d3d8d3"/>
            <v:line id="Line 368" o:spid="_x0000_s4377"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vONcgAAADdAAAADwAAAGRycy9kb3ducmV2LnhtbESPQUvDQBCF7wX/wzKFXsRuWrWW2G0R&#10;iyiIqDUg3obsNAlmZ8PuNk3/vXMQepvhvXnvm9VmcK3qKcTGs4HZNANFXHrbcGWg+Hq6WoKKCdli&#10;65kMnCjCZn0xWmFu/ZE/qd+lSkkIxxwN1Cl1udaxrMlhnPqOWLS9Dw6TrKHSNuBRwl2r51m20A4b&#10;loYaO3qsqfzdHZyBj/D+evtzmunFXdh+PxfF5bJ/I2Mm4+HhHlSiIZ3N/9cvVvCvbwRXvpER9PoP&#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7vONcgAAADdAAAADwAAAAAA&#10;AAAAAAAAAAChAgAAZHJzL2Rvd25yZXYueG1sUEsFBgAAAAAEAAQA+QAAAJYDAAAAAA==&#10;" strokecolor="#d3d8d3"/>
            <v:line id="Line 367" o:spid="_x0000_s4378"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drrsYAAADdAAAADwAAAGRycy9kb3ducmV2LnhtbERP30vDMBB+H/g/hBv4Mmw6nbPWZUMU&#10;URBxmwXx7WhubbG5lCR23X9vBoO93cf38xarwbSiJ+cbywqmSQqCuLS64UpB8fVylYHwAVlja5kU&#10;HMjDankxWmCu7Z431G9DJWII+xwV1CF0uZS+rMmgT2xHHLmddQZDhK6S2uE+hptWXqfpXBpsODbU&#10;2NFTTeXv9s8oWLvP99ufw1TO79zz92tRTLL+g5S6HA+PDyACDeEsPrnfdJx/M7uH4zfxBLn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D3a67GAAAA3QAAAA8AAAAAAAAA&#10;AAAAAAAAoQIAAGRycy9kb3ducmV2LnhtbFBLBQYAAAAABAAEAPkAAACUAwAAAAA=&#10;" strokecolor="#d3d8d3"/>
            <v:line id="Line 366" o:spid="_x0000_s4379"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RU7sgAAADdAAAADwAAAGRycy9kb3ducmV2LnhtbESPT0vDQBDF7wW/wzKCl9JuqvQPsdsi&#10;ilgQ0bYB8TZkxySYnQ27a5p++85B8DbDe/Peb9bbwbWqpxAbzwZm0wwUceltw5WB4vg8WYGKCdli&#10;65kMnCnCdnM1WmNu/Yn31B9SpSSEY44G6pS6XOtY1uQwTn1HLNq3Dw6TrKHSNuBJwl2rb7NsoR02&#10;LA01dvRYU/lz+HUGPsL76/zrPNOLZXj6fCmK8ap/I2NuroeHe1CJhvRv/rveWcG/mwu/fCMj6M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BRU7sgAAADdAAAADwAAAAAA&#10;AAAAAAAAAAChAgAAZHJzL2Rvd25yZXYueG1sUEsFBgAAAAAEAAQA+QAAAJYDAAAAAA==&#10;" strokecolor="#d3d8d3"/>
            <v:line id="Line 365" o:spid="_x0000_s4380"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xdcUAAADdAAAADwAAAGRycy9kb3ducmV2LnhtbERP30vDMBB+H+x/CCf4MlxaZXPUpkMU&#10;URhDrQXx7WjOtqy5lCR23X9vhIFv9/H9vHw7mV6M5HxnWUG6TEAQ11Z33CioPp6uNiB8QNbYWyYF&#10;J/KwLeazHDNtj/xOYxkaEUPYZ6igDWHIpPR1Swb90g7Ekfu2zmCI0DVSOzzGcNPL6yRZS4Mdx4YW&#10;B3poqT6UP0bBm3vdrb5OqVzfusfP56pabMY9KXV5Md3fgQg0hX/x2f2i4/ybVQp/38QTZP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jxdcUAAADdAAAADwAAAAAAAAAA&#10;AAAAAAChAgAAZHJzL2Rvd25yZXYueG1sUEsFBgAAAAAEAAQA+QAAAJMDA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C5421" w:rsidRDefault="0004558B" w:rsidP="000C5421">
      <w:pPr>
        <w:rPr>
          <w:rFonts w:ascii="Arial" w:hAnsi="Arial" w:cs="Arial"/>
          <w:i/>
          <w:sz w:val="19"/>
          <w:szCs w:val="19"/>
        </w:rPr>
      </w:pPr>
      <w:r w:rsidRPr="000C5421">
        <w:rPr>
          <w:rFonts w:ascii="Arial" w:hAnsi="Arial" w:cs="Arial"/>
          <w:w w:val="105"/>
          <w:sz w:val="19"/>
          <w:szCs w:val="19"/>
        </w:rPr>
        <w:t>10.</w:t>
      </w:r>
      <w:r w:rsidRPr="000C5421">
        <w:rPr>
          <w:rFonts w:ascii="Arial" w:hAnsi="Arial" w:cs="Arial"/>
          <w:spacing w:val="-14"/>
          <w:w w:val="105"/>
          <w:sz w:val="19"/>
          <w:szCs w:val="19"/>
        </w:rPr>
        <w:t xml:space="preserve"> </w:t>
      </w:r>
      <w:r w:rsidRPr="000C5421">
        <w:rPr>
          <w:rFonts w:ascii="Arial" w:hAnsi="Arial" w:cs="Arial"/>
          <w:w w:val="105"/>
          <w:sz w:val="19"/>
          <w:szCs w:val="19"/>
        </w:rPr>
        <w:t>Employees</w:t>
      </w:r>
      <w:r w:rsidRPr="000C5421">
        <w:rPr>
          <w:rFonts w:ascii="Arial" w:hAnsi="Arial" w:cs="Arial"/>
          <w:spacing w:val="-13"/>
          <w:w w:val="105"/>
          <w:sz w:val="19"/>
          <w:szCs w:val="19"/>
        </w:rPr>
        <w:t xml:space="preserve"> </w:t>
      </w:r>
      <w:r w:rsidRPr="000C5421">
        <w:rPr>
          <w:rFonts w:ascii="Arial" w:hAnsi="Arial" w:cs="Arial"/>
          <w:w w:val="105"/>
          <w:sz w:val="19"/>
          <w:szCs w:val="19"/>
        </w:rPr>
        <w:t>in</w:t>
      </w:r>
      <w:r w:rsidRPr="000C5421">
        <w:rPr>
          <w:rFonts w:ascii="Arial" w:hAnsi="Arial" w:cs="Arial"/>
          <w:spacing w:val="-13"/>
          <w:w w:val="105"/>
          <w:sz w:val="19"/>
          <w:szCs w:val="19"/>
        </w:rPr>
        <w:t xml:space="preserve"> </w:t>
      </w:r>
      <w:r w:rsidRPr="000C5421">
        <w:rPr>
          <w:rFonts w:ascii="Arial" w:hAnsi="Arial" w:cs="Arial"/>
          <w:w w:val="105"/>
          <w:sz w:val="19"/>
          <w:szCs w:val="19"/>
        </w:rPr>
        <w:t>the</w:t>
      </w:r>
      <w:r w:rsidRPr="000C5421">
        <w:rPr>
          <w:rFonts w:ascii="Arial" w:hAnsi="Arial" w:cs="Arial"/>
          <w:spacing w:val="-14"/>
          <w:w w:val="105"/>
          <w:sz w:val="19"/>
          <w:szCs w:val="19"/>
        </w:rPr>
        <w:t xml:space="preserve"> </w:t>
      </w:r>
      <w:r w:rsidRPr="000C5421">
        <w:rPr>
          <w:rFonts w:ascii="Arial" w:hAnsi="Arial" w:cs="Arial"/>
          <w:w w:val="105"/>
          <w:sz w:val="19"/>
          <w:szCs w:val="19"/>
        </w:rPr>
        <w:t>bank</w:t>
      </w:r>
      <w:r w:rsidRPr="000C5421">
        <w:rPr>
          <w:rFonts w:ascii="Arial" w:hAnsi="Arial" w:cs="Arial"/>
          <w:spacing w:val="-13"/>
          <w:w w:val="105"/>
          <w:sz w:val="19"/>
          <w:szCs w:val="19"/>
        </w:rPr>
        <w:t xml:space="preserve"> </w:t>
      </w:r>
      <w:r w:rsidRPr="000C5421">
        <w:rPr>
          <w:rFonts w:ascii="Arial" w:hAnsi="Arial" w:cs="Arial"/>
          <w:w w:val="105"/>
          <w:sz w:val="19"/>
          <w:szCs w:val="19"/>
        </w:rPr>
        <w:t>tell</w:t>
      </w:r>
      <w:r w:rsidRPr="000C5421">
        <w:rPr>
          <w:rFonts w:ascii="Arial" w:hAnsi="Arial" w:cs="Arial"/>
          <w:spacing w:val="-13"/>
          <w:w w:val="105"/>
          <w:sz w:val="19"/>
          <w:szCs w:val="19"/>
        </w:rPr>
        <w:t xml:space="preserve"> </w:t>
      </w:r>
      <w:r w:rsidRPr="000C5421">
        <w:rPr>
          <w:rFonts w:ascii="Arial" w:hAnsi="Arial" w:cs="Arial"/>
          <w:w w:val="105"/>
          <w:sz w:val="19"/>
          <w:szCs w:val="19"/>
        </w:rPr>
        <w:t>you</w:t>
      </w:r>
      <w:r w:rsidRPr="000C5421">
        <w:rPr>
          <w:rFonts w:ascii="Arial" w:hAnsi="Arial" w:cs="Arial"/>
          <w:spacing w:val="-14"/>
          <w:w w:val="105"/>
          <w:sz w:val="19"/>
          <w:szCs w:val="19"/>
        </w:rPr>
        <w:t xml:space="preserve"> </w:t>
      </w:r>
      <w:r w:rsidRPr="000C5421">
        <w:rPr>
          <w:rFonts w:ascii="Arial" w:hAnsi="Arial" w:cs="Arial"/>
          <w:w w:val="105"/>
          <w:sz w:val="19"/>
          <w:szCs w:val="19"/>
        </w:rPr>
        <w:t>exactly</w:t>
      </w:r>
      <w:r w:rsidRPr="000C5421">
        <w:rPr>
          <w:rFonts w:ascii="Arial" w:hAnsi="Arial" w:cs="Arial"/>
          <w:spacing w:val="-13"/>
          <w:w w:val="105"/>
          <w:sz w:val="19"/>
          <w:szCs w:val="19"/>
        </w:rPr>
        <w:t xml:space="preserve"> </w:t>
      </w:r>
      <w:r w:rsidRPr="000C5421">
        <w:rPr>
          <w:rFonts w:ascii="Arial" w:hAnsi="Arial" w:cs="Arial"/>
          <w:w w:val="105"/>
          <w:sz w:val="19"/>
          <w:szCs w:val="19"/>
        </w:rPr>
        <w:t>when</w:t>
      </w:r>
      <w:r w:rsidRPr="000C5421">
        <w:rPr>
          <w:rFonts w:ascii="Arial" w:hAnsi="Arial" w:cs="Arial"/>
          <w:spacing w:val="-13"/>
          <w:w w:val="105"/>
          <w:sz w:val="19"/>
          <w:szCs w:val="19"/>
        </w:rPr>
        <w:t xml:space="preserve"> </w:t>
      </w:r>
      <w:r w:rsidRPr="000C5421">
        <w:rPr>
          <w:rFonts w:ascii="Arial" w:hAnsi="Arial" w:cs="Arial"/>
          <w:w w:val="105"/>
          <w:sz w:val="19"/>
          <w:szCs w:val="19"/>
        </w:rPr>
        <w:t>the</w:t>
      </w:r>
      <w:r w:rsidRPr="000C5421">
        <w:rPr>
          <w:rFonts w:ascii="Arial" w:hAnsi="Arial" w:cs="Arial"/>
          <w:spacing w:val="-13"/>
          <w:w w:val="105"/>
          <w:sz w:val="19"/>
          <w:szCs w:val="19"/>
        </w:rPr>
        <w:t xml:space="preserve"> </w:t>
      </w:r>
      <w:r w:rsidRPr="000C5421">
        <w:rPr>
          <w:rFonts w:ascii="Arial" w:hAnsi="Arial" w:cs="Arial"/>
          <w:w w:val="105"/>
          <w:sz w:val="19"/>
          <w:szCs w:val="19"/>
        </w:rPr>
        <w:t>services</w:t>
      </w:r>
      <w:r w:rsidRPr="000C5421">
        <w:rPr>
          <w:rFonts w:ascii="Arial" w:hAnsi="Arial" w:cs="Arial"/>
          <w:spacing w:val="-14"/>
          <w:w w:val="105"/>
          <w:sz w:val="19"/>
          <w:szCs w:val="19"/>
        </w:rPr>
        <w:t xml:space="preserve"> </w:t>
      </w:r>
      <w:r w:rsidRPr="000C5421">
        <w:rPr>
          <w:rFonts w:ascii="Arial" w:hAnsi="Arial" w:cs="Arial"/>
          <w:w w:val="105"/>
          <w:sz w:val="19"/>
          <w:szCs w:val="19"/>
        </w:rPr>
        <w:t>will</w:t>
      </w:r>
      <w:r w:rsidRPr="000C5421">
        <w:rPr>
          <w:rFonts w:ascii="Arial" w:hAnsi="Arial" w:cs="Arial"/>
          <w:spacing w:val="-13"/>
          <w:w w:val="105"/>
          <w:sz w:val="19"/>
          <w:szCs w:val="19"/>
        </w:rPr>
        <w:t xml:space="preserve"> </w:t>
      </w:r>
      <w:r w:rsidRPr="000C5421">
        <w:rPr>
          <w:rFonts w:ascii="Arial" w:hAnsi="Arial" w:cs="Arial"/>
          <w:w w:val="105"/>
          <w:sz w:val="19"/>
          <w:szCs w:val="19"/>
        </w:rPr>
        <w:t>be</w:t>
      </w:r>
      <w:r w:rsidRPr="000C5421">
        <w:rPr>
          <w:rFonts w:ascii="Arial" w:hAnsi="Arial" w:cs="Arial"/>
          <w:spacing w:val="-13"/>
          <w:w w:val="105"/>
          <w:sz w:val="19"/>
          <w:szCs w:val="19"/>
        </w:rPr>
        <w:t xml:space="preserve"> </w:t>
      </w:r>
      <w:r w:rsidRPr="000C5421">
        <w:rPr>
          <w:rFonts w:ascii="Arial" w:hAnsi="Arial" w:cs="Arial"/>
          <w:w w:val="105"/>
          <w:sz w:val="19"/>
          <w:szCs w:val="19"/>
        </w:rPr>
        <w:t>performed.</w:t>
      </w:r>
      <w:r w:rsidRPr="000C5421">
        <w:rPr>
          <w:rFonts w:ascii="Arial" w:hAnsi="Arial" w:cs="Arial"/>
          <w:b/>
          <w:color w:val="454545"/>
          <w:w w:val="105"/>
          <w:sz w:val="19"/>
          <w:szCs w:val="19"/>
        </w:rPr>
        <w:t xml:space="preserve"> </w:t>
      </w:r>
      <w:r w:rsidRPr="000C5421">
        <w:rPr>
          <w:rFonts w:ascii="Arial" w:hAnsi="Arial" w:cs="Arial"/>
          <w:i/>
          <w:color w:val="454545"/>
          <w:w w:val="105"/>
          <w:sz w:val="19"/>
          <w:szCs w:val="19"/>
        </w:rPr>
        <w:t>Mark only one</w:t>
      </w:r>
      <w:r w:rsidRPr="000C5421">
        <w:rPr>
          <w:rFonts w:ascii="Arial" w:hAnsi="Arial" w:cs="Arial"/>
          <w:i/>
          <w:color w:val="454545"/>
          <w:spacing w:val="-6"/>
          <w:w w:val="105"/>
          <w:sz w:val="19"/>
          <w:szCs w:val="19"/>
        </w:rPr>
        <w:t xml:space="preserve"> </w:t>
      </w:r>
      <w:r w:rsidRPr="000C5421">
        <w:rPr>
          <w:rFonts w:ascii="Arial" w:hAnsi="Arial" w:cs="Arial"/>
          <w:i/>
          <w:color w:val="454545"/>
          <w:w w:val="105"/>
          <w:sz w:val="19"/>
          <w:szCs w:val="19"/>
        </w:rPr>
        <w:t>oval.</w:t>
      </w:r>
    </w:p>
    <w:p w:rsidR="0004558B" w:rsidRPr="0004558B" w:rsidRDefault="0004558B" w:rsidP="0004558B">
      <w:pPr>
        <w:widowControl w:val="0"/>
        <w:autoSpaceDE w:val="0"/>
        <w:autoSpaceDN w:val="0"/>
        <w:spacing w:before="2" w:after="0" w:line="240" w:lineRule="auto"/>
        <w:rPr>
          <w:rFonts w:ascii="Arial" w:eastAsia="Arial" w:hAnsi="Arial" w:cs="Arial"/>
          <w:i/>
          <w:sz w:val="27"/>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353" o:spid="_x0000_s4404" style="position:absolute;left:0;text-align:left;margin-left:184.6pt;margin-top:25.8pt;width:20.25pt;height:12.75pt;z-index:-25158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352" o:spid="_x0000_s4403" style="position:absolute;left:0;text-align:left;margin-left:219.1pt;margin-top:25.8pt;width:20.25pt;height:12.75pt;z-index:-25158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351" o:spid="_x0000_s4402" style="position:absolute;left:0;text-align:left;margin-left:253.6pt;margin-top:25.8pt;width:20.25pt;height:12.75pt;z-index:-25158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350" o:spid="_x0000_s4401" style="position:absolute;left:0;text-align:left;margin-left:288.1pt;margin-top:25.8pt;width:20.25pt;height:12.75pt;z-index:-25157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349" o:spid="_x0000_s4400" style="position:absolute;left:0;text-align:left;margin-left:322.6pt;margin-top:25.8pt;width:20.25pt;height:12.75pt;z-index:-25157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348" o:spid="_x0000_s4399" style="position:absolute;left:0;text-align:left;margin-left:357.1pt;margin-top:25.8pt;width:20.25pt;height:12.75pt;z-index:-25157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347" o:spid="_x0000_s4398" style="position:absolute;left:0;text-align:left;margin-left:391.6pt;margin-top:25.8pt;width:20.25pt;height:12.75pt;z-index:-25157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337" o:spid="_x0000_s4388" style="position:absolute;margin-left:89.75pt;margin-top:9.25pt;width:403.5pt;height:.75pt;z-index:251732480;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">
            <v:line id="Line 346" o:spid="_x0000_s4389"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Svx8cAAADcAAAADwAAAGRycy9kb3ducmV2LnhtbESP3WrCQBSE7wu+w3KE3hTdWPGH1FWk&#10;pbQgpVUD4t0he5oEs2fD7jbGt3cFoZfDzHzDLFadqUVLzleWFYyGCQji3OqKCwXZ/n0wB+EDssba&#10;Mim4kIfVsvewwFTbM2+p3YVCRAj7FBWUITSplD4vyaAf2oY4er/WGQxRukJqh+cIN7V8TpKpNFhx&#10;XCixodeS8tPuzyj4cd+byfEyktOZezt8ZNnTvP0ipR773foFRKAu/Ifv7U+tYDwZw+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dK/HxwAAANwAAAAPAAAAAAAA&#10;AAAAAAAAAKECAABkcnMvZG93bnJldi54bWxQSwUGAAAAAAQABAD5AAAAlQMAAAAA&#10;" strokecolor="#d3d8d3"/>
            <v:line id="Line 345" o:spid="_x0000_s4390"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03s8cAAADcAAAADwAAAGRycy9kb3ducmV2LnhtbESP3WrCQBSE7wu+w3IEb6Ru/JfUVUpL&#10;USil1QZK7w7ZYxLMng272xjfvisUejnMzDfMetuZWrTkfGVZwXiUgCDOra64UJB9vtyvQPiArLG2&#10;TAqu5GG76d2tMdX2wgdqj6EQEcI+RQVlCE0qpc9LMuhHtiGO3sk6gyFKV0jt8BLhppaTJFlIgxXH&#10;hRIbeiopPx9/jIIP9/46/76O5WLpnr92WTZctW+k1KDfPT6ACNSF//Bfe68VTOczuJ2JR0B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nTezxwAAANwAAAAPAAAAAAAA&#10;AAAAAAAAAKECAABkcnMvZG93bnJldi54bWxQSwUGAAAAAAQABAD5AAAAlQMAAAAA&#10;" strokecolor="#d3d8d3"/>
            <v:line id="Line 344" o:spid="_x0000_s4391"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GSKMcAAADcAAAADwAAAGRycy9kb3ducmV2LnhtbESP3WrCQBSE7wu+w3IKvSl1oyVWUlcp&#10;lWJBpP4EpHeH7GkSzJ4Nu2uMb98tCL0cZuYbZrboTSM6cr62rGA0TEAQF1bXXCrIDx9PUxA+IGts&#10;LJOCK3lYzAd3M8y0vfCOun0oRYSwz1BBFUKbSemLigz6oW2Jo/djncEQpSuldniJcNPIcZJMpMGa&#10;40KFLb1XVJz2Z6Ng677W6fd1JCcvbnlc5fnjtNuQUg/3/dsriEB9+A/f2p9awXOawt+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k0ZIoxwAAANwAAAAPAAAAAAAA&#10;AAAAAAAAAKECAABkcnMvZG93bnJldi54bWxQSwUGAAAAAAQABAD5AAAAlQMAAAAA&#10;" strokecolor="#d3d8d3"/>
            <v:line id="Line 343" o:spid="_x0000_s4392"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MMX8cAAADcAAAADwAAAGRycy9kb3ducmV2LnhtbESP3WrCQBSE7wu+w3IKvSl1o8VUUlcp&#10;lWJBpP4EpHeH7GkSzJ4Nu2uMb98tCL0cZuYbZrboTSM6cr62rGA0TEAQF1bXXCrIDx9PUxA+IGts&#10;LJOCK3lYzAd3M8y0vfCOun0oRYSwz1BBFUKbSemLigz6oW2Jo/djncEQpSuldniJcNPIcZKk0mDN&#10;caHClt4rKk77s1GwdV/ryfd1JNMXtzyu8vxx2m1IqYf7/u0VRKA+/Idv7U+t4HmSwt+Ze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AwxfxwAAANwAAAAPAAAAAAAA&#10;AAAAAAAAAKECAABkcnMvZG93bnJldi54bWxQSwUGAAAAAAQABAD5AAAAlQMAAAAA&#10;" strokecolor="#d3d8d3"/>
            <v:line id="Line 342" o:spid="_x0000_s4393"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pxMcAAADcAAAADwAAAGRycy9kb3ducmV2LnhtbESP3WrCQBSE7wt9h+UI3hTd2OIP0VVK&#10;i7QgpVUD4t0he0xCs2fD7jbGt3cFoZfDzHzDLFadqUVLzleWFYyGCQji3OqKCwXZfj2YgfABWWNt&#10;mRRcyMNq+fiwwFTbM2+p3YVCRAj7FBWUITSplD4vyaAf2oY4eifrDIYoXSG1w3OEm1o+J8lEGqw4&#10;LpTY0FtJ+e/uzyj4cd+b8fEykpOpez98ZNnTrP0ipfq97nUOIlAX/sP39qdW8DKewu1MPAJye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7T6nExwAAANwAAAAPAAAAAAAA&#10;AAAAAAAAAKECAABkcnMvZG93bnJldi54bWxQSwUGAAAAAAQABAD5AAAAlQMAAAAA&#10;" strokecolor="#d3d8d3"/>
            <v:line id="Line 341" o:spid="_x0000_s4394"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A9tsQAAADcAAAADwAAAGRycy9kb3ducmV2LnhtbERPXWvCMBR9H/gfwhV8GTNV0Uk1imwM&#10;BzJ0riC+XZprW2xuSpLV+u+XB2GPh/O9XHemFi05X1lWMBomIIhzqysuFGQ/Hy9zED4ga6wtk4I7&#10;eVivek9LTLW98Te1x1CIGMI+RQVlCE0qpc9LMuiHtiGO3MU6gyFCV0jt8BbDTS3HSTKTBiuODSU2&#10;9FZSfj3+GgUHt99Nz/eRnL2699M2y57n7RcpNeh3mwWIQF34Fz/cn1rBZBrXxjPxCM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0D22xAAAANwAAAAPAAAAAAAAAAAA&#10;AAAAAKECAABkcnMvZG93bnJldi54bWxQSwUGAAAAAAQABAD5AAAAkgMAAAAA&#10;" strokecolor="#d3d8d3"/>
            <v:line id="Line 340" o:spid="_x0000_s4395"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yYLcgAAADcAAAADwAAAGRycy9kb3ducmV2LnhtbESPS2vDMBCE74X8B7GBXEoipyUvN0oI&#10;DSWFUpqHofS2WFvbxFoZSXWcf18FCj0OM/MNs1x3phYtOV9ZVjAeJSCIc6srLhRkp5fhHIQPyBpr&#10;y6TgSh7Wq97dElNtL3yg9hgKESHsU1RQhtCkUvq8JIN+ZBvi6H1bZzBE6QqpHV4i3NTyIUmm0mDF&#10;caHEhp5Lys/HH6Ng7z7eJl/XsZzO3PZzl2X38/adlBr0u80TiEBd+A//tV+1gsfJAm5n4hG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ZyYLcgAAADcAAAADwAAAAAA&#10;AAAAAAAAAAChAgAAZHJzL2Rvd25yZXYueG1sUEsFBgAAAAAEAAQA+QAAAJYDAAAAAA==&#10;" strokecolor="#d3d8d3"/>
            <v:line id="Line 339" o:spid="_x0000_s4396"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7DcQAAADcAAAADwAAAGRycy9kb3ducmV2LnhtbERPW2vCMBR+F/wP4Qz2Ipo6WZVqlLEx&#10;JgyZl4L4dmjO2mJzUpKs1n+/PAz2+PHdV5veNKIj52vLCqaTBARxYXXNpYL89D5egPABWWNjmRTc&#10;ycNmPRysMNP2xgfqjqEUMYR9hgqqENpMSl9UZNBPbEscuW/rDIYIXSm1w1sMN418SpJUGqw5NlTY&#10;0mtFxfX4YxTs3dfn8+U+lencvZ0/8ny06Hak1OND/7IEEagP/+I/91YrmKVxfjwTj4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yvsNxAAAANwAAAAPAAAAAAAAAAAA&#10;AAAAAKECAABkcnMvZG93bnJldi54bWxQSwUGAAAAAAQABAD5AAAAkgMAAAAA&#10;" strokecolor="#d3d8d3"/>
            <v:line id="Line 338" o:spid="_x0000_s4397"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ZelscAAADcAAAADwAAAGRycy9kb3ducmV2LnhtbESPQUvDQBSE74L/YXlCL9JuUmla0m6L&#10;KKIgRdsGxNsj+5oEs2/D7pqm/94VCj0OM/MNs9oMphU9Od9YVpBOEhDEpdUNVwqKw8t4AcIHZI2t&#10;ZVJwJg+b9e3NCnNtT7yjfh8qESHsc1RQh9DlUvqyJoN+Yjvi6B2tMxiidJXUDk8Rblo5TZJMGmw4&#10;LtTY0VNN5c/+1yj4dB/vs+9zKrO5e/56LYr7Rb8lpUZ3w+MSRKAhXMOX9ptW8JCl8H8mHgG5/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hl6W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0C5421">
      <w:pPr>
        <w:widowControl w:val="0"/>
        <w:tabs>
          <w:tab w:val="left" w:pos="499"/>
        </w:tabs>
        <w:autoSpaceDE w:val="0"/>
        <w:autoSpaceDN w:val="0"/>
        <w:spacing w:after="0" w:line="312" w:lineRule="auto"/>
        <w:ind w:right="4080"/>
        <w:rPr>
          <w:rFonts w:ascii="Arial" w:eastAsia="Arial" w:hAnsi="Arial" w:cs="Arial"/>
          <w:i/>
          <w:sz w:val="19"/>
        </w:rPr>
      </w:pPr>
      <w:r w:rsidRPr="0004558B">
        <w:rPr>
          <w:rFonts w:ascii="Arial" w:eastAsia="Arial" w:hAnsi="Arial" w:cs="Arial"/>
          <w:spacing w:val="-4"/>
          <w:w w:val="105"/>
          <w:sz w:val="19"/>
        </w:rPr>
        <w:t>11.</w:t>
      </w:r>
      <w:r w:rsidRPr="0004558B">
        <w:rPr>
          <w:rFonts w:ascii="Arial" w:eastAsia="Arial" w:hAnsi="Arial" w:cs="Arial"/>
          <w:spacing w:val="-14"/>
          <w:w w:val="105"/>
          <w:sz w:val="19"/>
        </w:rPr>
        <w:t xml:space="preserve"> </w:t>
      </w:r>
      <w:r w:rsidRPr="0004558B">
        <w:rPr>
          <w:rFonts w:ascii="Arial" w:eastAsia="Arial" w:hAnsi="Arial" w:cs="Arial"/>
          <w:w w:val="105"/>
          <w:sz w:val="19"/>
        </w:rPr>
        <w:t>Employees</w:t>
      </w:r>
      <w:r w:rsidRPr="0004558B">
        <w:rPr>
          <w:rFonts w:ascii="Arial" w:eastAsia="Arial" w:hAnsi="Arial" w:cs="Arial"/>
          <w:spacing w:val="-14"/>
          <w:w w:val="105"/>
          <w:sz w:val="19"/>
        </w:rPr>
        <w:t xml:space="preserve"> </w:t>
      </w:r>
      <w:r w:rsidRPr="0004558B">
        <w:rPr>
          <w:rFonts w:ascii="Arial" w:eastAsia="Arial" w:hAnsi="Arial" w:cs="Arial"/>
          <w:w w:val="105"/>
          <w:sz w:val="19"/>
        </w:rPr>
        <w:t>in</w:t>
      </w:r>
      <w:r w:rsidRPr="0004558B">
        <w:rPr>
          <w:rFonts w:ascii="Arial" w:eastAsia="Arial" w:hAnsi="Arial" w:cs="Arial"/>
          <w:spacing w:val="-14"/>
          <w:w w:val="105"/>
          <w:sz w:val="19"/>
        </w:rPr>
        <w:t xml:space="preserve"> </w:t>
      </w:r>
      <w:r w:rsidRPr="0004558B">
        <w:rPr>
          <w:rFonts w:ascii="Arial" w:eastAsia="Arial" w:hAnsi="Arial" w:cs="Arial"/>
          <w:w w:val="105"/>
          <w:sz w:val="19"/>
        </w:rPr>
        <w:t>the</w:t>
      </w:r>
      <w:r w:rsidRPr="0004558B">
        <w:rPr>
          <w:rFonts w:ascii="Arial" w:eastAsia="Arial" w:hAnsi="Arial" w:cs="Arial"/>
          <w:spacing w:val="-14"/>
          <w:w w:val="105"/>
          <w:sz w:val="19"/>
        </w:rPr>
        <w:t xml:space="preserve"> </w:t>
      </w:r>
      <w:r w:rsidRPr="0004558B">
        <w:rPr>
          <w:rFonts w:ascii="Arial" w:eastAsia="Arial" w:hAnsi="Arial" w:cs="Arial"/>
          <w:w w:val="105"/>
          <w:sz w:val="19"/>
        </w:rPr>
        <w:t>bank</w:t>
      </w:r>
      <w:r w:rsidRPr="0004558B">
        <w:rPr>
          <w:rFonts w:ascii="Arial" w:eastAsia="Arial" w:hAnsi="Arial" w:cs="Arial"/>
          <w:spacing w:val="-14"/>
          <w:w w:val="105"/>
          <w:sz w:val="19"/>
        </w:rPr>
        <w:t xml:space="preserve"> </w:t>
      </w:r>
      <w:r w:rsidRPr="0004558B">
        <w:rPr>
          <w:rFonts w:ascii="Arial" w:eastAsia="Arial" w:hAnsi="Arial" w:cs="Arial"/>
          <w:w w:val="105"/>
          <w:sz w:val="19"/>
        </w:rPr>
        <w:t>give</w:t>
      </w:r>
      <w:r w:rsidRPr="0004558B">
        <w:rPr>
          <w:rFonts w:ascii="Arial" w:eastAsia="Arial" w:hAnsi="Arial" w:cs="Arial"/>
          <w:spacing w:val="-14"/>
          <w:w w:val="105"/>
          <w:sz w:val="19"/>
        </w:rPr>
        <w:t xml:space="preserve"> </w:t>
      </w:r>
      <w:proofErr w:type="spellStart"/>
      <w:r w:rsidRPr="0004558B">
        <w:rPr>
          <w:rFonts w:ascii="Arial" w:eastAsia="Arial" w:hAnsi="Arial" w:cs="Arial"/>
          <w:w w:val="105"/>
          <w:sz w:val="19"/>
        </w:rPr>
        <w:t>you</w:t>
      </w:r>
      <w:proofErr w:type="spellEnd"/>
      <w:r w:rsidRPr="0004558B">
        <w:rPr>
          <w:rFonts w:ascii="Arial" w:eastAsia="Arial" w:hAnsi="Arial" w:cs="Arial"/>
          <w:spacing w:val="-14"/>
          <w:w w:val="105"/>
          <w:sz w:val="19"/>
        </w:rPr>
        <w:t xml:space="preserve"> </w:t>
      </w:r>
      <w:r w:rsidRPr="0004558B">
        <w:rPr>
          <w:rFonts w:ascii="Arial" w:eastAsia="Arial" w:hAnsi="Arial" w:cs="Arial"/>
          <w:w w:val="105"/>
          <w:sz w:val="19"/>
        </w:rPr>
        <w:t>prompt</w:t>
      </w:r>
      <w:r w:rsidRPr="0004558B">
        <w:rPr>
          <w:rFonts w:ascii="Arial" w:eastAsia="Arial" w:hAnsi="Arial" w:cs="Arial"/>
          <w:spacing w:val="-14"/>
          <w:w w:val="105"/>
          <w:sz w:val="19"/>
        </w:rPr>
        <w:t xml:space="preserve"> </w:t>
      </w:r>
      <w:r w:rsidRPr="0004558B">
        <w:rPr>
          <w:rFonts w:ascii="Arial" w:eastAsia="Arial" w:hAnsi="Arial" w:cs="Arial"/>
          <w:w w:val="105"/>
          <w:sz w:val="19"/>
        </w:rPr>
        <w:t>service.</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3" w:after="0" w:line="240" w:lineRule="auto"/>
        <w:rPr>
          <w:rFonts w:ascii="Arial" w:eastAsia="Arial" w:hAnsi="Arial" w:cs="Arial"/>
          <w:i/>
          <w:sz w:val="26"/>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326" o:spid="_x0000_s4421" style="position:absolute;left:0;text-align:left;margin-left:184.6pt;margin-top:25.8pt;width:20.25pt;height:12.75pt;z-index:-25157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325" o:spid="_x0000_s4420" style="position:absolute;left:0;text-align:left;margin-left:219.1pt;margin-top:25.8pt;width:20.25pt;height:12.75pt;z-index:-25157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324" o:spid="_x0000_s4419" style="position:absolute;left:0;text-align:left;margin-left:253.6pt;margin-top:25.8pt;width:20.25pt;height:12.75pt;z-index:-25157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323" o:spid="_x0000_s4418" style="position:absolute;left:0;text-align:left;margin-left:288.1pt;margin-top:25.8pt;width:20.25pt;height:12.75pt;z-index:-25157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322" o:spid="_x0000_s4417" style="position:absolute;left:0;text-align:left;margin-left:322.6pt;margin-top:25.8pt;width:20.25pt;height:12.75pt;z-index:-25157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321" o:spid="_x0000_s4416" style="position:absolute;left:0;text-align:left;margin-left:357.1pt;margin-top:25.8pt;width:20.25pt;height:12.75pt;z-index:-25156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320" o:spid="_x0000_s4415" style="position:absolute;left:0;text-align:left;margin-left:391.6pt;margin-top:25.8pt;width:20.25pt;height:12.75pt;z-index:-25156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310" o:spid="_x0000_s4405" style="position:absolute;margin-left:89.75pt;margin-top:9.25pt;width:403.5pt;height:.75pt;z-index:251740672;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">
            <v:line id="Line 319" o:spid="_x0000_s4406"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bEMMYAAADdAAAADwAAAGRycy9kb3ducmV2LnhtbERP20rDQBB9F/oPywi+lHZT7Y202yKK&#10;KIj0Fih9G7JjEpqdDbtrmv69KxR8m8O5znLdmVq05HxlWcFomIAgzq2uuFCQHd4GcxA+IGusLZOC&#10;K3lYr3p3S0y1vfCO2n0oRAxhn6KCMoQmldLnJRn0Q9sQR+7bOoMhQldI7fASw00tH5NkKg1WHBtK&#10;bOilpPy8/zEKtm7zOTldR3I6c6/H9yzrz9svUurhvntegAjUhX/xzf2h4/yn8Rj+vokn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72xDDGAAAA3QAAAA8AAAAAAAAA&#10;AAAAAAAAoQIAAGRycy9kb3ducmV2LnhtbFBLBQYAAAAABAAEAPkAAACUAwAAAAA=&#10;" strokecolor="#d3d8d3"/>
            <v:line id="Line 318" o:spid="_x0000_s4407"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phq8UAAADdAAAADwAAAGRycy9kb3ducmV2LnhtbERP22rCQBB9L/gPywi+SN14l9RVSktR&#10;KKXVBkrfhuyYBLOzYXcb4993hULf5nCus952phYtOV9ZVjAeJSCIc6srLhRkny/3KxA+IGusLZOC&#10;K3nYbnp3a0y1vfCB2mMoRAxhn6KCMoQmldLnJRn0I9sQR+5kncEQoSukdniJ4aaWkyRZSIMVx4YS&#10;G3oqKT8ff4yCD/f+Ov++juVi6Z6/dlk2XLVvpNSg3z0+gAjUhX/xn3uv4/zpbA63b+IJcvM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bphq8UAAADdAAAADwAAAAAAAAAA&#10;AAAAAAChAgAAZHJzL2Rvd25yZXYueG1sUEsFBgAAAAAEAAQA+QAAAJMDAAAAAA==&#10;" strokecolor="#d3d8d3"/>
            <v:line id="Line 317" o:spid="_x0000_s4408"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j/3MYAAADdAAAADwAAAGRycy9kb3ducmV2LnhtbERP32vCMBB+H/g/hBP2Mmaqm51Uo4hD&#10;NhDZ5gpjb0dztsXmUpJY63+/DAZ7u4/v5y1WvWlER87XlhWMRwkI4sLqmksF+ef2fgbCB2SNjWVS&#10;cCUPq+XgZoGZthf+oO4QShFD2GeooAqhzaT0RUUG/ci2xJE7WmcwROhKqR1eYrhp5CRJUmmw5thQ&#10;YUubiorT4WwUvLu33fT7Opbpk3v+esnzu1m3J6Vuh/16DiJQH/7Ff+5XHec/PKbw+008QS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o/9zGAAAA3QAAAA8AAAAAAAAA&#10;AAAAAAAAoQIAAGRycy9kb3ducmV2LnhtbFBLBQYAAAAABAAEAPkAAACUAwAAAAA=&#10;" strokecolor="#d3d8d3"/>
            <v:line id="Line 316" o:spid="_x0000_s4409"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4pvAsYAAADdAAAADwAAAGRycy9kb3ducmV2LnhtbERP22rCQBB9L/gPywh9KbpR8ULqKtJS&#10;KpTSqgHxbchOk2B2NuxuY/x7Vyj0bQ7nOst1Z2rRkvOVZQWjYQKCOLe64kJBdngbLED4gKyxtkwK&#10;ruRhveo9LDHV9sI7avehEDGEfYoKyhCaVEqfl2TQD21DHLkf6wyGCF0htcNLDDe1HCfJTBqsODaU&#10;2NBLSfl5/2sUfLuvj+npOpKzuXs9vmfZ06L9JKUe+93mGUSgLvyL/9xbHedPpmO4fxNPkK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KbwLGAAAA3QAAAA8AAAAAAAAA&#10;AAAAAAAAoQIAAGRycy9kb3ducmV2LnhtbFBLBQYAAAAABAAEAPkAAACUAwAAAAA=&#10;" strokecolor="#d3d8d3"/>
            <v:line id="Line 315" o:spid="_x0000_s4410"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bKmcYAAADdAAAADwAAAGRycy9kb3ducmV2LnhtbERP22rCQBB9L/gPywh9Kbqx4oXUVaSl&#10;tCClVQPi25CdJsHsbNjdxvj3riD0bQ7nOotVZ2rRkvOVZQWjYQKCOLe64kJBtn8fzEH4gKyxtkwK&#10;LuRhtew9LDDV9sxbanehEDGEfYoKyhCaVEqfl2TQD21DHLlf6wyGCF0htcNzDDe1fE6SqTRYcWwo&#10;saHXkvLT7s8o+HHfm8nxMpLTmXs7fGTZ07z9IqUe+936BUSgLvyL7+5PHeePJ2O4fRNPkM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TGypnGAAAA3QAAAA8AAAAAAAAA&#10;AAAAAAAAoQIAAGRycy9kb3ducmV2LnhtbFBLBQYAAAAABAAEAPkAAACUAwAAAAA=&#10;" strokecolor="#d3d8d3"/>
            <v:line id="Line 314" o:spid="_x0000_s4411"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y9S7cUAAADdAAAADwAAAGRycy9kb3ducmV2LnhtbERP22rCQBB9L/gPywi+SN14l9RVSktR&#10;KKXVBkrfhuyYBLOzYXcb4993hULf5nCus952phYtOV9ZVjAeJSCIc6srLhRkny/3KxA+IGusLZOC&#10;K3nYbnp3a0y1vfCB2mMoRAxhn6KCMoQmldLnJRn0I9sQR+5kncEQoSukdniJ4aaWkyRZSIMVx4YS&#10;G3oqKT8ff4yCD/f+Ov++juVi6Z6/dlk2XLVvpNSg3z0+gAjUhX/xn3uv4/zpfAa3b+IJcvM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y9S7cUAAADdAAAADwAAAAAAAAAA&#10;AAAAAAChAgAAZHJzL2Rvd25yZXYueG1sUEsFBgAAAAAEAAQA+QAAAJMDAAAAAA==&#10;" strokecolor="#d3d8d3"/>
            <v:line id="Line 313" o:spid="_x0000_s4412"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P3dsYAAADdAAAADwAAAGRycy9kb3ducmV2LnhtbERP22rCQBB9L/gPyxT6UupGS6ykrlIq&#10;xYJIvQSkb0N2mgSzs2F3jfHvuwWhb3M415ktetOIjpyvLSsYDRMQxIXVNZcK8sPH0xSED8gaG8uk&#10;4EoeFvPB3QwzbS+8o24fShFD2GeooAqhzaT0RUUG/dC2xJH7sc5giNCVUju8xHDTyHGSTKTBmmND&#10;hS29V1Sc9mejYOu+1un3dSQnL255XOX547TbkFIP9/3bK4hAffgX39yfOs5/TlP4+yaeIO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Rj93bGAAAA3QAAAA8AAAAAAAAA&#10;AAAAAAAAoQIAAGRycy9kb3ducmV2LnhtbFBLBQYAAAAABAAEAPkAAACUAwAAAAA=&#10;" strokecolor="#d3d8d3"/>
            <v:line id="Line 312" o:spid="_x0000_s4413"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FpAcYAAADdAAAADwAAAGRycy9kb3ducmV2LnhtbERP22rCQBB9L/gPyxT6UupGi6mkrlIq&#10;xYJIvQSkb0N2mgSzs2F3jfHvuwWhb3M415ktetOIjpyvLSsYDRMQxIXVNZcK8sPH0xSED8gaG8uk&#10;4EoeFvPB3QwzbS+8o24fShFD2GeooAqhzaT0RUUG/dC2xJH7sc5giNCVUju8xHDTyHGSpNJgzbGh&#10;wpbeKypO+7NRsHVf68n3dSTTF7c8rvL8cdptSKmH+/7tFUSgPvyLb+5PHec/T1L4+yaeIO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xaQHGAAAA3QAAAA8AAAAAAAAA&#10;AAAAAAAAoQIAAGRycy9kb3ducmV2LnhtbFBLBQYAAAAABAAEAPkAAACUAwAAAAA=&#10;" strokecolor="#d3d8d3"/>
            <v:line id="Line 311" o:spid="_x0000_s4414"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3MmsYAAADdAAAADwAAAGRycy9kb3ducmV2LnhtbERP22rCQBB9L/QflhF8KbqxxQvRVUqL&#10;tCClVQPi25Adk9DsbNjdxvj3riD0bQ7nOotVZ2rRkvOVZQWjYQKCOLe64kJBtl8PZiB8QNZYWyYF&#10;F/KwWj4+LDDV9sxbanehEDGEfYoKyhCaVEqfl2TQD21DHLmTdQZDhK6Q2uE5hptaPifJRBqsODaU&#10;2NBbSfnv7s8o+HHfm/HxMpKTqXs/fGTZ06z9IqX6ve51DiJQF/7Fd/enjvNfxlO4fRNPkM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v9zJrGAAAA3QAAAA8AAAAAAAAA&#10;AAAAAAAAoQIAAGRycy9kb3ducmV2LnhtbFBLBQYAAAAABAAEAPkAAACUAw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0C5421">
      <w:pPr>
        <w:widowControl w:val="0"/>
        <w:tabs>
          <w:tab w:val="left" w:pos="499"/>
        </w:tabs>
        <w:autoSpaceDE w:val="0"/>
        <w:autoSpaceDN w:val="0"/>
        <w:spacing w:after="0" w:line="297" w:lineRule="auto"/>
        <w:ind w:right="3571"/>
        <w:rPr>
          <w:rFonts w:ascii="Arial" w:eastAsia="Arial" w:hAnsi="Arial" w:cs="Arial"/>
          <w:i/>
          <w:sz w:val="19"/>
        </w:rPr>
      </w:pPr>
      <w:r w:rsidRPr="0004558B">
        <w:rPr>
          <w:rFonts w:ascii="Arial" w:eastAsia="Arial" w:hAnsi="Arial" w:cs="Arial"/>
          <w:w w:val="105"/>
          <w:sz w:val="19"/>
        </w:rPr>
        <w:t>12.</w:t>
      </w:r>
      <w:r w:rsidRPr="0004558B">
        <w:rPr>
          <w:rFonts w:ascii="Arial" w:eastAsia="Arial" w:hAnsi="Arial" w:cs="Arial"/>
          <w:spacing w:val="-13"/>
          <w:w w:val="105"/>
          <w:sz w:val="19"/>
        </w:rPr>
        <w:t xml:space="preserve"> </w:t>
      </w:r>
      <w:r w:rsidRPr="0004558B">
        <w:rPr>
          <w:rFonts w:ascii="Arial" w:eastAsia="Arial" w:hAnsi="Arial" w:cs="Arial"/>
          <w:w w:val="105"/>
          <w:sz w:val="19"/>
        </w:rPr>
        <w:t>Employees</w:t>
      </w:r>
      <w:r w:rsidRPr="0004558B">
        <w:rPr>
          <w:rFonts w:ascii="Arial" w:eastAsia="Arial" w:hAnsi="Arial" w:cs="Arial"/>
          <w:spacing w:val="-12"/>
          <w:w w:val="105"/>
          <w:sz w:val="19"/>
        </w:rPr>
        <w:t xml:space="preserve"> </w:t>
      </w:r>
      <w:r w:rsidRPr="0004558B">
        <w:rPr>
          <w:rFonts w:ascii="Arial" w:eastAsia="Arial" w:hAnsi="Arial" w:cs="Arial"/>
          <w:w w:val="105"/>
          <w:sz w:val="19"/>
        </w:rPr>
        <w:t>in</w:t>
      </w:r>
      <w:r w:rsidRPr="0004558B">
        <w:rPr>
          <w:rFonts w:ascii="Arial" w:eastAsia="Arial" w:hAnsi="Arial" w:cs="Arial"/>
          <w:spacing w:val="-13"/>
          <w:w w:val="105"/>
          <w:sz w:val="19"/>
        </w:rPr>
        <w:t xml:space="preserve"> </w:t>
      </w:r>
      <w:r w:rsidRPr="0004558B">
        <w:rPr>
          <w:rFonts w:ascii="Arial" w:eastAsia="Arial" w:hAnsi="Arial" w:cs="Arial"/>
          <w:w w:val="105"/>
          <w:sz w:val="19"/>
        </w:rPr>
        <w:t>the</w:t>
      </w:r>
      <w:r w:rsidRPr="0004558B">
        <w:rPr>
          <w:rFonts w:ascii="Arial" w:eastAsia="Arial" w:hAnsi="Arial" w:cs="Arial"/>
          <w:spacing w:val="-12"/>
          <w:w w:val="105"/>
          <w:sz w:val="19"/>
        </w:rPr>
        <w:t xml:space="preserve"> </w:t>
      </w:r>
      <w:r w:rsidRPr="0004558B">
        <w:rPr>
          <w:rFonts w:ascii="Arial" w:eastAsia="Arial" w:hAnsi="Arial" w:cs="Arial"/>
          <w:w w:val="105"/>
          <w:sz w:val="19"/>
        </w:rPr>
        <w:t>bank</w:t>
      </w:r>
      <w:r w:rsidRPr="0004558B">
        <w:rPr>
          <w:rFonts w:ascii="Arial" w:eastAsia="Arial" w:hAnsi="Arial" w:cs="Arial"/>
          <w:spacing w:val="-13"/>
          <w:w w:val="105"/>
          <w:sz w:val="19"/>
        </w:rPr>
        <w:t xml:space="preserve"> </w:t>
      </w:r>
      <w:r w:rsidRPr="0004558B">
        <w:rPr>
          <w:rFonts w:ascii="Arial" w:eastAsia="Arial" w:hAnsi="Arial" w:cs="Arial"/>
          <w:w w:val="105"/>
          <w:sz w:val="19"/>
        </w:rPr>
        <w:t>are</w:t>
      </w:r>
      <w:r w:rsidRPr="0004558B">
        <w:rPr>
          <w:rFonts w:ascii="Arial" w:eastAsia="Arial" w:hAnsi="Arial" w:cs="Arial"/>
          <w:spacing w:val="-12"/>
          <w:w w:val="105"/>
          <w:sz w:val="19"/>
        </w:rPr>
        <w:t xml:space="preserve"> </w:t>
      </w:r>
      <w:r w:rsidRPr="0004558B">
        <w:rPr>
          <w:rFonts w:ascii="Arial" w:eastAsia="Arial" w:hAnsi="Arial" w:cs="Arial"/>
          <w:w w:val="105"/>
          <w:sz w:val="19"/>
        </w:rPr>
        <w:t>always</w:t>
      </w:r>
      <w:r w:rsidRPr="0004558B">
        <w:rPr>
          <w:rFonts w:ascii="Arial" w:eastAsia="Arial" w:hAnsi="Arial" w:cs="Arial"/>
          <w:spacing w:val="-13"/>
          <w:w w:val="105"/>
          <w:sz w:val="19"/>
        </w:rPr>
        <w:t xml:space="preserve"> </w:t>
      </w:r>
      <w:r w:rsidRPr="0004558B">
        <w:rPr>
          <w:rFonts w:ascii="Arial" w:eastAsia="Arial" w:hAnsi="Arial" w:cs="Arial"/>
          <w:w w:val="105"/>
          <w:sz w:val="19"/>
        </w:rPr>
        <w:t>willing</w:t>
      </w:r>
      <w:r w:rsidRPr="0004558B">
        <w:rPr>
          <w:rFonts w:ascii="Arial" w:eastAsia="Arial" w:hAnsi="Arial" w:cs="Arial"/>
          <w:spacing w:val="-12"/>
          <w:w w:val="105"/>
          <w:sz w:val="19"/>
        </w:rPr>
        <w:t xml:space="preserve"> </w:t>
      </w:r>
      <w:r w:rsidRPr="0004558B">
        <w:rPr>
          <w:rFonts w:ascii="Arial" w:eastAsia="Arial" w:hAnsi="Arial" w:cs="Arial"/>
          <w:w w:val="105"/>
          <w:sz w:val="19"/>
        </w:rPr>
        <w:t>to</w:t>
      </w:r>
      <w:r w:rsidRPr="0004558B">
        <w:rPr>
          <w:rFonts w:ascii="Arial" w:eastAsia="Arial" w:hAnsi="Arial" w:cs="Arial"/>
          <w:spacing w:val="-13"/>
          <w:w w:val="105"/>
          <w:sz w:val="19"/>
        </w:rPr>
        <w:t xml:space="preserve"> </w:t>
      </w:r>
      <w:r w:rsidRPr="0004558B">
        <w:rPr>
          <w:rFonts w:ascii="Arial" w:eastAsia="Arial" w:hAnsi="Arial" w:cs="Arial"/>
          <w:w w:val="105"/>
          <w:sz w:val="19"/>
        </w:rPr>
        <w:t>help</w:t>
      </w:r>
      <w:r w:rsidRPr="0004558B">
        <w:rPr>
          <w:rFonts w:ascii="Arial" w:eastAsia="Arial" w:hAnsi="Arial" w:cs="Arial"/>
          <w:spacing w:val="-12"/>
          <w:w w:val="105"/>
          <w:sz w:val="19"/>
        </w:rPr>
        <w:t xml:space="preserve"> </w:t>
      </w:r>
      <w:r w:rsidRPr="0004558B">
        <w:rPr>
          <w:rFonts w:ascii="Arial" w:eastAsia="Arial" w:hAnsi="Arial" w:cs="Arial"/>
          <w:w w:val="105"/>
          <w:sz w:val="19"/>
        </w:rPr>
        <w:t>you.</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6" w:after="0" w:line="240" w:lineRule="auto"/>
        <w:rPr>
          <w:rFonts w:ascii="Arial" w:eastAsia="Arial" w:hAnsi="Arial" w:cs="Arial"/>
          <w:i/>
          <w:sz w:val="28"/>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299" o:spid="_x0000_s4438" style="position:absolute;left:0;text-align:left;margin-left:184.6pt;margin-top:25.05pt;width:20.25pt;height:12.75pt;z-index:-251566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298" o:spid="_x0000_s4437" style="position:absolute;left:0;text-align:left;margin-left:219.1pt;margin-top:25.05pt;width:20.25pt;height:12.75pt;z-index:-251565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97" o:spid="_x0000_s4436" style="position:absolute;left:0;text-align:left;margin-left:253.6pt;margin-top:25.05pt;width:20.25pt;height:12.75pt;z-index:-251564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96" o:spid="_x0000_s4435" style="position:absolute;left:0;text-align:left;margin-left:288.1pt;margin-top:25.05pt;width:20.25pt;height:12.75pt;z-index:-251563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95" o:spid="_x0000_s4434" style="position:absolute;left:0;text-align:left;margin-left:322.6pt;margin-top:25.05pt;width:20.25pt;height:12.75pt;z-index:-251562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SxXIwwAAH8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94" o:spid="_x0000_s4433" style="position:absolute;left:0;text-align:left;margin-left:357.1pt;margin-top:25.05pt;width:20.25pt;height:12.75pt;z-index:-251561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93" o:spid="_x0000_s4432" style="position:absolute;left:0;text-align:left;margin-left:391.6pt;margin-top:25.05pt;width:20.25pt;height:12.75pt;z-index:-251560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4" w:after="0" w:line="240" w:lineRule="auto"/>
        <w:rPr>
          <w:rFonts w:ascii="Arial" w:eastAsia="Arial" w:hAnsi="Arial" w:cs="Arial"/>
          <w:sz w:val="11"/>
          <w:szCs w:val="19"/>
        </w:rPr>
      </w:pPr>
      <w:r>
        <w:rPr>
          <w:noProof/>
        </w:rPr>
        <w:pict>
          <v:group id="Group 283" o:spid="_x0000_s4422" style="position:absolute;margin-left:89.75pt;margin-top:8.5pt;width:403.5pt;height:.75pt;z-index:251748864;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">
            <v:line id="Line 292" o:spid="_x0000_s4423"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QtKscAAADcAAAADwAAAGRycy9kb3ducmV2LnhtbESPQWvCQBSE70L/w/IEL6VuFGo1dRVR&#10;SgUpbTUgvT2yzyQ0+zbsbmP8965Q8DjMzDfMfNmZWrTkfGVZwWiYgCDOra64UJAd3p6mIHxA1lhb&#10;JgUX8rBcPPTmmGp75m9q96EQEcI+RQVlCE0qpc9LMuiHtiGO3sk6gyFKV0jt8BzhppbjJJlIgxXH&#10;hRIbWpeU/+7/jIIv97l7/rmM5OTFbY7vWfY4bT9IqUG/W72CCNSFe/i/vdUKxrMZ3M7EI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xC0qxwAAANwAAAAPAAAAAAAA&#10;AAAAAAAAAKECAABkcnMvZG93bnJldi54bWxQSwUGAAAAAAQABAD5AAAAlQMAAAAA&#10;" strokecolor="#d3d8d3"/>
            <v:line id="Line 291" o:spid="_x0000_s4424"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UercQAAADcAAAADwAAAGRycy9kb3ducmV2LnhtbERPW2vCMBR+H+w/hDPwZWiqwwvVKGMi&#10;DkS2dYXh26E5a8uak5LEWv+9eRD2+PHdV5veNKIj52vLCsajBARxYXXNpYL8ezdcgPABWWNjmRRc&#10;ycNm/fiwwlTbC39Rl4VSxBD2KSqoQmhTKX1RkUE/si1x5H6tMxgidKXUDi8x3DRykiQzabDm2FBh&#10;S28VFX/Z2Sj4dB+H6ek6lrO52/7s8/x50R1JqcFT/7oEEagP/+K7+10reEni/HgmHgG5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FR6txAAAANwAAAAPAAAAAAAAAAAA&#10;AAAAAKECAABkcnMvZG93bnJldi54bWxQSwUGAAAAAAQABAD5AAAAkgMAAAAA&#10;" strokecolor="#d3d8d3"/>
            <v:line id="Line 290" o:spid="_x0000_s4425"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m7NscAAADcAAAADwAAAGRycy9kb3ducmV2LnhtbESP3WrCQBSE7wu+w3KE3hTdpMUfoquU&#10;llKhlFYNiHeH7DEJzZ4Nu9sY394tCL0cZuYbZrnuTSM6cr62rCAdJyCIC6trLhXk+7fRHIQPyBob&#10;y6TgQh7Wq8HdEjNtz7ylbhdKESHsM1RQhdBmUvqiIoN+bFvi6J2sMxiidKXUDs8Rbhr5mCRTabDm&#10;uFBhSy8VFT+7X6Pg2319TI6XVE5n7vXwnucP8+6TlLof9s8LEIH68B++tTdawVOSwt+ZeATk6g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Wbs2xwAAANwAAAAPAAAAAAAA&#10;AAAAAAAAAKECAABkcnMvZG93bnJldi54bWxQSwUGAAAAAAQABAD5AAAAlQMAAAAA&#10;" strokecolor="#d3d8d3"/>
            <v:line id="Line 289" o:spid="_x0000_s4426"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slQccAAADcAAAADwAAAGRycy9kb3ducmV2LnhtbESP3WrCQBSE7wXfYTmF3ohutFQlukpp&#10;kRaK1J+AeHfInibB7Nmwu8b49t1CoZfDzHzDLNedqUVLzleWFYxHCQji3OqKCwXZcTOcg/ABWWNt&#10;mRTcycN61e8tMdX2xntqD6EQEcI+RQVlCE0qpc9LMuhHtiGO3rd1BkOUrpDa4S3CTS0nSTKVBiuO&#10;CyU29FpSfjlcjYKd+/p8Pt/Hcjpzb6f3LBvM2y0p9fjQvSxABOrCf/iv/aEVPCUT+D0Tj4Bc/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4iyVBxwAAANwAAAAPAAAAAAAA&#10;AAAAAAAAAKECAABkcnMvZG93bnJldi54bWxQSwUGAAAAAAQABAD5AAAAlQMAAAAA&#10;" strokecolor="#d3d8d3"/>
            <v:line id="Line 288" o:spid="_x0000_s4427"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8eA2scAAADcAAAADwAAAGRycy9kb3ducmV2LnhtbESPQWvCQBSE74L/YXmCF9GNlaqkrlJa&#10;pEKRqg2U3h7ZZxLMvg272xj/vVso9DjMzDfMatOZWrTkfGVZwXSSgCDOra64UJB9bsdLED4ga6wt&#10;k4Ibedis+70Vptpe+UjtKRQiQtinqKAMoUml9HlJBv3ENsTRO1tnMETpCqkdXiPc1PIhSebSYMVx&#10;ocSGXkrKL6cfo+DgPt4fv29TOV+416+3LBst2z0pNRx0z08gAnXhP/zX3mkFs2QGv2fiEZDr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x4DaxwAAANwAAAAPAAAAAAAA&#10;AAAAAAAAAKECAABkcnMvZG93bnJldi54bWxQSwUGAAAAAAQABAD5AAAAlQMAAAAA&#10;" strokecolor="#d3d8d3"/>
            <v:line id="Line 287" o:spid="_x0000_s4428"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4YrscAAADcAAAADwAAAGRycy9kb3ducmV2LnhtbESPQWvCQBSE7wX/w/KEXoputGoldZVi&#10;KQoirTYg3h7Z1yQ0+zbsbmP8912h0OMwM98wi1VnatGS85VlBaNhAoI4t7riQkH2+TaYg/ABWWNt&#10;mRRcycNq2btbYKrthQ/UHkMhIoR9igrKEJpUSp+XZNAPbUMcvS/rDIYoXSG1w0uEm1qOk2QmDVYc&#10;F0psaF1S/n38MQo+3Ptuer6O5OzJvZ42WfYwb/ek1H2/e3kGEagL/+G/9lYreEwmcDsTj4B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LhiuxwAAANwAAAAPAAAAAAAA&#10;AAAAAAAAAKECAABkcnMvZG93bnJldi54bWxQSwUGAAAAAAQABAD5AAAAlQMAAAAA&#10;" strokecolor="#d3d8d3"/>
            <v:line id="Line 286" o:spid="_x0000_s4429"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K9NccAAADcAAAADwAAAGRycy9kb3ducmV2LnhtbESP3WrCQBSE7wu+w3KE3hTdqPhD6iql&#10;UioUqdpA6d0he0yC2bNhdxvj27tCoZfDzHzDLNedqUVLzleWFYyGCQji3OqKCwXZ19tgAcIHZI21&#10;ZVJwJQ/rVe9hiam2Fz5QewyFiBD2KSooQ2hSKX1ekkE/tA1x9E7WGQxRukJqh5cIN7UcJ8lMGqw4&#10;LpTY0GtJ+fn4axTs3efH9Oc6krO523y/Z9nTot2RUo/97uUZRKAu/If/2lutYJJM4X4mHgG5u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Yr01xwAAANwAAAAPAAAAAAAA&#10;AAAAAAAAAKECAABkcnMvZG93bnJldi54bWxQSwUGAAAAAAQABAD5AAAAlQMAAAAA&#10;" strokecolor="#d3d8d3"/>
            <v:line id="Line 285" o:spid="_x0000_s4430"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7AjQscAAADcAAAADwAAAGRycy9kb3ducmV2LnhtbESPQWvCQBSE7wX/w/KEXopubGmU6Cql&#10;pVSQ0qoB8fbIPpPQ7Nuwu43x37tCocdhZr5hFqveNKIj52vLCibjBARxYXXNpYJ8/z6agfABWWNj&#10;mRRcyMNqObhbYKbtmbfU7UIpIoR9hgqqENpMSl9UZNCPbUscvZN1BkOUrpTa4TnCTSMfkySVBmuO&#10;CxW29FpR8bP7NQq+3dfm+XiZyHTq3g4fef4w6z5Jqfth/zIHEagP/+G/9loreEpSuJ2JR0A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sCNCxwAAANwAAAAPAAAAAAAA&#10;AAAAAAAAAKECAABkcnMvZG93bnJldi54bWxQSwUGAAAAAAQABAD5AAAAlQMAAAAA&#10;" strokecolor="#d3d8d3"/>
            <v:line id="Line 284" o:spid="_x0000_s4431"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yG2ccAAADcAAAADwAAAGRycy9kb3ducmV2LnhtbESP3WrCQBSE7wu+w3KE3hTd2OIPqauI&#10;UioUsdVA6d0he5oEs2fD7jbGt3cLgpfDzHzDzJedqUVLzleWFYyGCQji3OqKCwXZ8W0wA+EDssba&#10;Mim4kIflovcwx1TbM39RewiFiBD2KSooQ2hSKX1ekkE/tA1x9H6tMxiidIXUDs8Rbmr5nCQTabDi&#10;uFBiQ+uS8tPhzyj4dPuP8c9lJCdTt/l+z7KnWbsjpR773eoVRKAu3MO39lYreEmm8H8mHgG5u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o/IbZ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0C5421">
      <w:pPr>
        <w:widowControl w:val="0"/>
        <w:tabs>
          <w:tab w:val="left" w:pos="499"/>
        </w:tabs>
        <w:autoSpaceDE w:val="0"/>
        <w:autoSpaceDN w:val="0"/>
        <w:spacing w:after="0" w:line="297" w:lineRule="auto"/>
        <w:ind w:right="2043"/>
        <w:rPr>
          <w:rFonts w:ascii="Arial" w:eastAsia="Arial" w:hAnsi="Arial" w:cs="Arial"/>
          <w:i/>
          <w:sz w:val="19"/>
        </w:rPr>
      </w:pPr>
      <w:r w:rsidRPr="0004558B">
        <w:rPr>
          <w:rFonts w:ascii="Arial" w:eastAsia="Arial" w:hAnsi="Arial" w:cs="Arial"/>
          <w:w w:val="105"/>
          <w:sz w:val="19"/>
        </w:rPr>
        <w:t>13.</w:t>
      </w:r>
      <w:r w:rsidRPr="0004558B">
        <w:rPr>
          <w:rFonts w:ascii="Arial" w:eastAsia="Arial" w:hAnsi="Arial" w:cs="Arial"/>
          <w:spacing w:val="-13"/>
          <w:w w:val="105"/>
          <w:sz w:val="19"/>
        </w:rPr>
        <w:t xml:space="preserve"> </w:t>
      </w:r>
      <w:r w:rsidRPr="0004558B">
        <w:rPr>
          <w:rFonts w:ascii="Arial" w:eastAsia="Arial" w:hAnsi="Arial" w:cs="Arial"/>
          <w:w w:val="105"/>
          <w:sz w:val="19"/>
        </w:rPr>
        <w:t>Employees</w:t>
      </w:r>
      <w:r w:rsidRPr="0004558B">
        <w:rPr>
          <w:rFonts w:ascii="Arial" w:eastAsia="Arial" w:hAnsi="Arial" w:cs="Arial"/>
          <w:spacing w:val="-12"/>
          <w:w w:val="105"/>
          <w:sz w:val="19"/>
        </w:rPr>
        <w:t xml:space="preserve"> </w:t>
      </w:r>
      <w:r w:rsidRPr="0004558B">
        <w:rPr>
          <w:rFonts w:ascii="Arial" w:eastAsia="Arial" w:hAnsi="Arial" w:cs="Arial"/>
          <w:w w:val="105"/>
          <w:sz w:val="19"/>
        </w:rPr>
        <w:t>in</w:t>
      </w:r>
      <w:r w:rsidRPr="0004558B">
        <w:rPr>
          <w:rFonts w:ascii="Arial" w:eastAsia="Arial" w:hAnsi="Arial" w:cs="Arial"/>
          <w:spacing w:val="-13"/>
          <w:w w:val="105"/>
          <w:sz w:val="19"/>
        </w:rPr>
        <w:t xml:space="preserve"> </w:t>
      </w:r>
      <w:r w:rsidRPr="0004558B">
        <w:rPr>
          <w:rFonts w:ascii="Arial" w:eastAsia="Arial" w:hAnsi="Arial" w:cs="Arial"/>
          <w:w w:val="105"/>
          <w:sz w:val="19"/>
        </w:rPr>
        <w:t>the</w:t>
      </w:r>
      <w:r w:rsidRPr="0004558B">
        <w:rPr>
          <w:rFonts w:ascii="Arial" w:eastAsia="Arial" w:hAnsi="Arial" w:cs="Arial"/>
          <w:spacing w:val="-12"/>
          <w:w w:val="105"/>
          <w:sz w:val="19"/>
        </w:rPr>
        <w:t xml:space="preserve"> </w:t>
      </w:r>
      <w:r w:rsidRPr="0004558B">
        <w:rPr>
          <w:rFonts w:ascii="Arial" w:eastAsia="Arial" w:hAnsi="Arial" w:cs="Arial"/>
          <w:w w:val="105"/>
          <w:sz w:val="19"/>
        </w:rPr>
        <w:t>bank</w:t>
      </w:r>
      <w:r w:rsidRPr="0004558B">
        <w:rPr>
          <w:rFonts w:ascii="Arial" w:eastAsia="Arial" w:hAnsi="Arial" w:cs="Arial"/>
          <w:spacing w:val="-12"/>
          <w:w w:val="105"/>
          <w:sz w:val="19"/>
        </w:rPr>
        <w:t xml:space="preserve"> </w:t>
      </w:r>
      <w:r w:rsidRPr="0004558B">
        <w:rPr>
          <w:rFonts w:ascii="Arial" w:eastAsia="Arial" w:hAnsi="Arial" w:cs="Arial"/>
          <w:w w:val="105"/>
          <w:sz w:val="19"/>
        </w:rPr>
        <w:t>are</w:t>
      </w:r>
      <w:r w:rsidRPr="0004558B">
        <w:rPr>
          <w:rFonts w:ascii="Arial" w:eastAsia="Arial" w:hAnsi="Arial" w:cs="Arial"/>
          <w:spacing w:val="-13"/>
          <w:w w:val="105"/>
          <w:sz w:val="19"/>
        </w:rPr>
        <w:t xml:space="preserve"> </w:t>
      </w:r>
      <w:r w:rsidRPr="0004558B">
        <w:rPr>
          <w:rFonts w:ascii="Arial" w:eastAsia="Arial" w:hAnsi="Arial" w:cs="Arial"/>
          <w:w w:val="105"/>
          <w:sz w:val="19"/>
        </w:rPr>
        <w:t>never</w:t>
      </w:r>
      <w:r w:rsidRPr="0004558B">
        <w:rPr>
          <w:rFonts w:ascii="Arial" w:eastAsia="Arial" w:hAnsi="Arial" w:cs="Arial"/>
          <w:spacing w:val="-12"/>
          <w:w w:val="105"/>
          <w:sz w:val="19"/>
        </w:rPr>
        <w:t xml:space="preserve"> </w:t>
      </w:r>
      <w:r w:rsidRPr="0004558B">
        <w:rPr>
          <w:rFonts w:ascii="Arial" w:eastAsia="Arial" w:hAnsi="Arial" w:cs="Arial"/>
          <w:w w:val="105"/>
          <w:sz w:val="19"/>
        </w:rPr>
        <w:t>too</w:t>
      </w:r>
      <w:r w:rsidRPr="0004558B">
        <w:rPr>
          <w:rFonts w:ascii="Arial" w:eastAsia="Arial" w:hAnsi="Arial" w:cs="Arial"/>
          <w:spacing w:val="-12"/>
          <w:w w:val="105"/>
          <w:sz w:val="19"/>
        </w:rPr>
        <w:t xml:space="preserve"> </w:t>
      </w:r>
      <w:r w:rsidRPr="0004558B">
        <w:rPr>
          <w:rFonts w:ascii="Arial" w:eastAsia="Arial" w:hAnsi="Arial" w:cs="Arial"/>
          <w:w w:val="105"/>
          <w:sz w:val="19"/>
        </w:rPr>
        <w:t>busy</w:t>
      </w:r>
      <w:r w:rsidRPr="0004558B">
        <w:rPr>
          <w:rFonts w:ascii="Arial" w:eastAsia="Arial" w:hAnsi="Arial" w:cs="Arial"/>
          <w:spacing w:val="-13"/>
          <w:w w:val="105"/>
          <w:sz w:val="19"/>
        </w:rPr>
        <w:t xml:space="preserve"> </w:t>
      </w:r>
      <w:r w:rsidRPr="0004558B">
        <w:rPr>
          <w:rFonts w:ascii="Arial" w:eastAsia="Arial" w:hAnsi="Arial" w:cs="Arial"/>
          <w:w w:val="105"/>
          <w:sz w:val="19"/>
        </w:rPr>
        <w:t>to</w:t>
      </w:r>
      <w:r w:rsidRPr="0004558B">
        <w:rPr>
          <w:rFonts w:ascii="Arial" w:eastAsia="Arial" w:hAnsi="Arial" w:cs="Arial"/>
          <w:spacing w:val="-12"/>
          <w:w w:val="105"/>
          <w:sz w:val="19"/>
        </w:rPr>
        <w:t xml:space="preserve"> </w:t>
      </w:r>
      <w:r w:rsidRPr="0004558B">
        <w:rPr>
          <w:rFonts w:ascii="Arial" w:eastAsia="Arial" w:hAnsi="Arial" w:cs="Arial"/>
          <w:w w:val="105"/>
          <w:sz w:val="19"/>
        </w:rPr>
        <w:t>respond</w:t>
      </w:r>
      <w:r w:rsidRPr="0004558B">
        <w:rPr>
          <w:rFonts w:ascii="Arial" w:eastAsia="Arial" w:hAnsi="Arial" w:cs="Arial"/>
          <w:spacing w:val="-12"/>
          <w:w w:val="105"/>
          <w:sz w:val="19"/>
        </w:rPr>
        <w:t xml:space="preserve"> </w:t>
      </w:r>
      <w:r w:rsidRPr="0004558B">
        <w:rPr>
          <w:rFonts w:ascii="Arial" w:eastAsia="Arial" w:hAnsi="Arial" w:cs="Arial"/>
          <w:w w:val="105"/>
          <w:sz w:val="19"/>
        </w:rPr>
        <w:t>to</w:t>
      </w:r>
      <w:r w:rsidRPr="0004558B">
        <w:rPr>
          <w:rFonts w:ascii="Arial" w:eastAsia="Arial" w:hAnsi="Arial" w:cs="Arial"/>
          <w:spacing w:val="-13"/>
          <w:w w:val="105"/>
          <w:sz w:val="19"/>
        </w:rPr>
        <w:t xml:space="preserve"> </w:t>
      </w:r>
      <w:r w:rsidRPr="0004558B">
        <w:rPr>
          <w:rFonts w:ascii="Arial" w:eastAsia="Arial" w:hAnsi="Arial" w:cs="Arial"/>
          <w:w w:val="105"/>
          <w:sz w:val="19"/>
        </w:rPr>
        <w:t>your</w:t>
      </w:r>
      <w:r w:rsidRPr="0004558B">
        <w:rPr>
          <w:rFonts w:ascii="Arial" w:eastAsia="Arial" w:hAnsi="Arial" w:cs="Arial"/>
          <w:spacing w:val="-12"/>
          <w:w w:val="105"/>
          <w:sz w:val="19"/>
        </w:rPr>
        <w:t xml:space="preserve"> </w:t>
      </w:r>
      <w:r w:rsidRPr="0004558B">
        <w:rPr>
          <w:rFonts w:ascii="Arial" w:eastAsia="Arial" w:hAnsi="Arial" w:cs="Arial"/>
          <w:w w:val="105"/>
          <w:sz w:val="19"/>
        </w:rPr>
        <w:t>request.</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6"/>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6" w:after="0" w:line="240" w:lineRule="auto"/>
        <w:rPr>
          <w:rFonts w:ascii="Arial" w:eastAsia="Arial" w:hAnsi="Arial" w:cs="Arial"/>
          <w:i/>
          <w:sz w:val="28"/>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272" o:spid="_x0000_s4455" style="position:absolute;left:0;text-align:left;margin-left:184.6pt;margin-top:25.05pt;width:20.25pt;height:12.75pt;z-index:-251558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33680,455930;207645,473710;197485,477520;187325,479425;176530,480060;76200,480060;65405,478155;55245,475615;45085,471805;20320,452755;13970,443865;8255,434975;4445,424815;1905,414655;0,404495" o:connectangles="0,0,0,0,0,0,0,0,0,0,0,0,0,0,0,0,0,0,0,0,0,0,0,0,0,0,0,0,0,0,0,0,0,0,0,0,0,0,0,0,0"/>
            <w10:wrap anchorx="page"/>
          </v:shape>
        </w:pict>
      </w:r>
      <w:r>
        <w:rPr>
          <w:noProof/>
        </w:rPr>
        <w:pict>
          <v:shape id="Freeform 271" o:spid="_x0000_s4454" style="position:absolute;left:0;text-align:left;margin-left:219.1pt;margin-top:25.05pt;width:20.25pt;height:12.75pt;z-index:-251557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70" o:spid="_x0000_s4453" style="position:absolute;left:0;text-align:left;margin-left:253.6pt;margin-top:25.05pt;width:20.25pt;height:12.75pt;z-index:-251556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69" o:spid="_x0000_s4452" style="position:absolute;left:0;text-align:left;margin-left:288.1pt;margin-top:25.05pt;width:20.25pt;height:12.75pt;z-index:-251555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68" o:spid="_x0000_s4451" style="position:absolute;left:0;text-align:left;margin-left:322.6pt;margin-top:25.05pt;width:20.25pt;height:12.75pt;z-index:-251554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67" o:spid="_x0000_s4450" style="position:absolute;left:0;text-align:left;margin-left:357.1pt;margin-top:25.05pt;width:20.25pt;height:12.75pt;z-index:-251553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Pr>
          <w:noProof/>
        </w:rPr>
        <w:pict>
          <v:shape id="Freeform 266" o:spid="_x0000_s4449" style="position:absolute;left:0;text-align:left;margin-left:391.6pt;margin-top:25.05pt;width:20.25pt;height:12.75pt;z-index:-251552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33680,455930;226060,463550;217170,469265;207645,473710;197485,477520;187325,479425;176530,480060;76200,480060;65405,478155;55245,475615;45085,471805;36195,466090;27940,459740;20320,452755;13970,443865;8255,434975;4445,424815;1905,414655;0,404495" o:connectangles="0,0,0,0,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3" w:after="0" w:line="240" w:lineRule="auto"/>
        <w:rPr>
          <w:rFonts w:ascii="Arial" w:eastAsia="Arial" w:hAnsi="Arial" w:cs="Arial"/>
          <w:sz w:val="11"/>
          <w:szCs w:val="19"/>
        </w:rPr>
      </w:pPr>
      <w:r>
        <w:rPr>
          <w:noProof/>
        </w:rPr>
        <w:pict>
          <v:group id="Group 256" o:spid="_x0000_s4439" style="position:absolute;margin-left:89.75pt;margin-top:8.5pt;width:403.5pt;height:.75pt;z-index:251757056;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">
            <v:line id="Line 265" o:spid="_x0000_s4440"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xZoccAAADcAAAADwAAAGRycy9kb3ducmV2LnhtbESPS2vDMBCE74X8B7GFXkoix5AHbpRQ&#10;WkoLoeRlCL0t1tY2sVZGUh3n30eBQo7DzHzDLFa9aURHzteWFYxHCQjiwuqaSwX54WM4B+EDssbG&#10;Mim4kIfVcvCwwEzbM++o24dSRAj7DBVUIbSZlL6oyKAf2ZY4er/WGQxRulJqh+cIN41Mk2QqDdYc&#10;Fyps6a2i4rT/Mwq2brOe/FzGcjpz78fPPH+ed9+k1NNj//oCIlAf7uH/9pdWkM5SuJ2JR0A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bFmhxwAAANwAAAAPAAAAAAAA&#10;AAAAAAAAAKECAABkcnMvZG93bnJldi54bWxQSwUGAAAAAAQABAD5AAAAlQMAAAAA&#10;" strokecolor="#d3d8d3"/>
            <v:line id="Line 264" o:spid="_x0000_s4441"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8OscAAADcAAAADwAAAGRycy9kb3ducmV2LnhtbESPQWvCQBSE70L/w/IEL1I3WqqSuooo&#10;pYKUthqQ3h7ZZxKafRt2tzH+e1co9DjMzDfMYtWZWrTkfGVZwXiUgCDOra64UJAdXx/nIHxA1lhb&#10;JgVX8rBaPvQWmGp74S9qD6EQEcI+RQVlCE0qpc9LMuhHtiGO3tk6gyFKV0jt8BLhppaTJJlKgxXH&#10;hRIb2pSU/xx+jYJP97F//r6O5XTmtqe3LBvO23dSatDv1i8gAnXhP/zX3mkFk9kT3M/EIyC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5IPw6xwAAANwAAAAPAAAAAAAA&#10;AAAAAAAAAKECAABkcnMvZG93bnJldi54bWxQSwUGAAAAAAQABAD5AAAAlQMAAAAA&#10;" strokecolor="#d3d8d3"/>
            <v:line id="Line 263" o:spid="_x0000_s4442"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lkTscAAADcAAAADwAAAGRycy9kb3ducmV2LnhtbESPQWvCQBSE70L/w/IEL1I3SquSuooo&#10;pYKUthqQ3h7ZZxKafRt2tzH+e1co9DjMzDfMYtWZWrTkfGVZwXiUgCDOra64UJAdXx/nIHxA1lhb&#10;JgVX8rBaPvQWmGp74S9qD6EQEcI+RQVlCE0qpc9LMuhHtiGO3tk6gyFKV0jt8BLhppaTJJlKgxXH&#10;hRIb2pSU/xx+jYJP97F//r6O5XTmtqe3LBvO23dSatDv1i8gAnXhP/zX3mkFk9kT3M/EIyC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2yWROxwAAANwAAAAPAAAAAAAA&#10;AAAAAAAAAKECAABkcnMvZG93bnJldi54bWxQSwUGAAAAAAQABAD5AAAAlQMAAAAA&#10;" strokecolor="#d3d8d3"/>
            <v:line id="Line 262" o:spid="_x0000_s4443"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XB1ccAAADcAAAADwAAAGRycy9kb3ducmV2LnhtbESP3WrCQBSE7wXfYTlCb0Q3Cv4QXaW0&#10;lBaKtNWAeHfIHpPQ7Nmwu43x7V1B6OUwM98w621natGS85VlBZNxAoI4t7riQkF2eBstQfiArLG2&#10;TAqu5GG76ffWmGp74R9q96EQEcI+RQVlCE0qpc9LMujHtiGO3tk6gyFKV0jt8BLhppbTJJlLgxXH&#10;hRIbeikp/93/GQXf7utzdrpO5HzhXo/vWTZctjtS6mnQPa9ABOrCf/jR/tAKposZ3M/EIyA3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hcHVxwAAANwAAAAPAAAAAAAA&#10;AAAAAAAAAKECAABkcnMvZG93bnJldi54bWxQSwUGAAAAAAQABAD5AAAAlQMAAAAA&#10;" strokecolor="#d3d8d3"/>
            <v:line id="Line 261" o:spid="_x0000_s4444"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dfoscAAADcAAAADwAAAGRycy9kb3ducmV2LnhtbESP3WrCQBSE7wu+w3IKvSm6UTBK6iql&#10;pbQgxb+A9O6QPU2C2bNhdxvj27tCwcthZr5hFqveNKIj52vLCsajBARxYXXNpYL88DGcg/ABWWNj&#10;mRRcyMNqOXhYYKbtmXfU7UMpIoR9hgqqENpMSl9UZNCPbEscvV/rDIYoXSm1w3OEm0ZOkiSVBmuO&#10;CxW29FZRcdr/GQVbt1lPfy5jmc7c+/Ezz5/n3Tcp9fTYv76ACNSHe/i//aUVTGYp3M7E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V1+ixwAAANwAAAAPAAAAAAAA&#10;AAAAAAAAAKECAABkcnMvZG93bnJldi54bWxQSwUGAAAAAAQABAD5AAAAlQMAAAAA&#10;" strokecolor="#d3d8d3"/>
            <v:line id="Line 260" o:spid="_x0000_s4445"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v6OccAAADcAAAADwAAAGRycy9kb3ducmV2LnhtbESP3WrCQBSE7wu+w3IKvSm6UdBI6iql&#10;pbQgxb+A9O6QPU2C2bNhdxvj27tCwcthZr5hFqveNKIj52vLCsajBARxYXXNpYL88DGcg/ABWWNj&#10;mRRcyMNqOXhYYKbtmXfU7UMpIoR9hgqqENpMSl9UZNCPbEscvV/rDIYoXSm1w3OEm0ZOkmQmDdYc&#10;Fyps6a2i4rT/Mwq2brOe/lzGcpa69+Nnnj/Pu29S6umxf30BEagP9/B/+0srmKQp3M7EI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G/o5xwAAANwAAAAPAAAAAAAA&#10;AAAAAAAAAKECAABkcnMvZG93bnJldi54bWxQSwUGAAAAAAQABAD5AAAAlQMAAAAA&#10;" strokecolor="#d3d8d3"/>
            <v:line id="Line 259" o:spid="_x0000_s4446"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4RuS8MAAADcAAAADwAAAGRycy9kb3ducmV2LnhtbERPW2vCMBR+H+w/hDPYi8xUwQvVKKKI&#10;gsg2LYhvh+asLWtOSpLV+u/Ng7DHj+8+X3amFi05X1lWMOgnIIhzqysuFGTn7ccUhA/IGmvLpOBO&#10;HpaL15c5ptre+JvaUyhEDGGfooIyhCaV0uclGfR92xBH7sc6gyFCV0jt8BbDTS2HSTKWBiuODSU2&#10;tC4p/z39GQVf7vMwut4Hcjxxm8suy3rT9khKvb91qxmIQF34Fz/de61gOIlr45l4BO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eEbkvDAAAA3AAAAA8AAAAAAAAAAAAA&#10;AAAAoQIAAGRycy9kb3ducmV2LnhtbFBLBQYAAAAABAAEAPkAAACRAwAAAAA=&#10;" strokecolor="#d3d8d3"/>
            <v:line id="Line 258" o:spid="_x0000_s4447"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jL0McAAADcAAAADwAAAGRycy9kb3ducmV2LnhtbESP3WrCQBSE7wu+w3KE3hTdKPiXuoq0&#10;lAqltGpAvDtkT5Ng9mzY3cb49q5Q6OUwM98wy3VnatGS85VlBaNhAoI4t7riQkF2eBvMQfiArLG2&#10;TAqu5GG96j0sMdX2wjtq96EQEcI+RQVlCE0qpc9LMuiHtiGO3o91BkOUrpDa4SXCTS3HSTKVBiuO&#10;CyU29FJSft7/GgXf7utjcrqO5HTmXo/vWfY0bz9Jqcd+t3kGEagL/+G/9lYrGM8WcD8Tj4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yMvQxwAAANwAAAAPAAAAAAAA&#10;AAAAAAAAAKECAABkcnMvZG93bnJldi54bWxQSwUGAAAAAAQABAD5AAAAlQMAAAAA&#10;" strokecolor="#d3d8d3"/>
            <v:line id="Line 257" o:spid="_x0000_s4448"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cSasQAAADcAAAADwAAAGRycy9kb3ducmV2LnhtbERPXWvCMBR9H+w/hDvwZcxUQS2dUcQx&#10;NhDR1YLs7dLctWXNTUlirf/ePAz2eDjfy/VgWtGT841lBZNxAoK4tLrhSkFxen9JQfiArLG1TApu&#10;5GG9enxYYqbtlb+oz0MlYgj7DBXUIXSZlL6syaAf2444cj/WGQwRukpqh9cYblo5TZK5NNhwbKix&#10;o21N5W9+MQqO7rCbfd8mcr5wb+ePonhO+z0pNXoaNq8gAg3hX/zn/tQKpmmcH8/EI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JxJqxAAAANwAAAAPAAAAAAAAAAAA&#10;AAAAAKECAABkcnMvZG93bnJldi54bWxQSwUGAAAAAAQABAD5AAAAkg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0C5421">
      <w:pPr>
        <w:widowControl w:val="0"/>
        <w:tabs>
          <w:tab w:val="left" w:pos="499"/>
        </w:tabs>
        <w:autoSpaceDE w:val="0"/>
        <w:autoSpaceDN w:val="0"/>
        <w:spacing w:after="0" w:line="297" w:lineRule="auto"/>
        <w:ind w:right="2607"/>
        <w:rPr>
          <w:rFonts w:ascii="Arial" w:eastAsia="Arial" w:hAnsi="Arial" w:cs="Arial"/>
          <w:i/>
          <w:sz w:val="19"/>
        </w:rPr>
      </w:pPr>
      <w:r w:rsidRPr="0004558B">
        <w:rPr>
          <w:rFonts w:ascii="Arial" w:eastAsia="Arial" w:hAnsi="Arial" w:cs="Arial"/>
          <w:w w:val="105"/>
          <w:sz w:val="19"/>
        </w:rPr>
        <w:t>14.</w:t>
      </w:r>
      <w:r w:rsidRPr="0004558B">
        <w:rPr>
          <w:rFonts w:ascii="Arial" w:eastAsia="Arial" w:hAnsi="Arial" w:cs="Arial"/>
          <w:spacing w:val="-14"/>
          <w:w w:val="105"/>
          <w:sz w:val="19"/>
        </w:rPr>
        <w:t xml:space="preserve"> </w:t>
      </w:r>
      <w:r w:rsidRPr="0004558B">
        <w:rPr>
          <w:rFonts w:ascii="Arial" w:eastAsia="Arial" w:hAnsi="Arial" w:cs="Arial"/>
          <w:w w:val="105"/>
          <w:sz w:val="19"/>
        </w:rPr>
        <w:t>The</w:t>
      </w:r>
      <w:r w:rsidRPr="0004558B">
        <w:rPr>
          <w:rFonts w:ascii="Arial" w:eastAsia="Arial" w:hAnsi="Arial" w:cs="Arial"/>
          <w:spacing w:val="-13"/>
          <w:w w:val="105"/>
          <w:sz w:val="19"/>
        </w:rPr>
        <w:t xml:space="preserve"> </w:t>
      </w:r>
      <w:r w:rsidRPr="0004558B">
        <w:rPr>
          <w:rFonts w:ascii="Arial" w:eastAsia="Arial" w:hAnsi="Arial" w:cs="Arial"/>
          <w:w w:val="105"/>
          <w:sz w:val="19"/>
        </w:rPr>
        <w:t>behavior</w:t>
      </w:r>
      <w:r w:rsidRPr="0004558B">
        <w:rPr>
          <w:rFonts w:ascii="Arial" w:eastAsia="Arial" w:hAnsi="Arial" w:cs="Arial"/>
          <w:spacing w:val="-14"/>
          <w:w w:val="105"/>
          <w:sz w:val="19"/>
        </w:rPr>
        <w:t xml:space="preserve"> </w:t>
      </w:r>
      <w:r w:rsidRPr="0004558B">
        <w:rPr>
          <w:rFonts w:ascii="Arial" w:eastAsia="Arial" w:hAnsi="Arial" w:cs="Arial"/>
          <w:w w:val="105"/>
          <w:sz w:val="19"/>
        </w:rPr>
        <w:t>of</w:t>
      </w:r>
      <w:r w:rsidRPr="0004558B">
        <w:rPr>
          <w:rFonts w:ascii="Arial" w:eastAsia="Arial" w:hAnsi="Arial" w:cs="Arial"/>
          <w:spacing w:val="-13"/>
          <w:w w:val="105"/>
          <w:sz w:val="19"/>
        </w:rPr>
        <w:t xml:space="preserve"> </w:t>
      </w:r>
      <w:r w:rsidRPr="0004558B">
        <w:rPr>
          <w:rFonts w:ascii="Arial" w:eastAsia="Arial" w:hAnsi="Arial" w:cs="Arial"/>
          <w:w w:val="105"/>
          <w:sz w:val="19"/>
        </w:rPr>
        <w:t>employees</w:t>
      </w:r>
      <w:r w:rsidRPr="0004558B">
        <w:rPr>
          <w:rFonts w:ascii="Arial" w:eastAsia="Arial" w:hAnsi="Arial" w:cs="Arial"/>
          <w:spacing w:val="-13"/>
          <w:w w:val="105"/>
          <w:sz w:val="19"/>
        </w:rPr>
        <w:t xml:space="preserve"> </w:t>
      </w:r>
      <w:r w:rsidRPr="0004558B">
        <w:rPr>
          <w:rFonts w:ascii="Arial" w:eastAsia="Arial" w:hAnsi="Arial" w:cs="Arial"/>
          <w:w w:val="105"/>
          <w:sz w:val="19"/>
        </w:rPr>
        <w:t>in</w:t>
      </w:r>
      <w:r w:rsidRPr="0004558B">
        <w:rPr>
          <w:rFonts w:ascii="Arial" w:eastAsia="Arial" w:hAnsi="Arial" w:cs="Arial"/>
          <w:spacing w:val="-14"/>
          <w:w w:val="105"/>
          <w:sz w:val="19"/>
        </w:rPr>
        <w:t xml:space="preserve"> </w:t>
      </w:r>
      <w:r w:rsidRPr="0004558B">
        <w:rPr>
          <w:rFonts w:ascii="Arial" w:eastAsia="Arial" w:hAnsi="Arial" w:cs="Arial"/>
          <w:w w:val="105"/>
          <w:sz w:val="19"/>
        </w:rPr>
        <w:t>the</w:t>
      </w:r>
      <w:r w:rsidRPr="0004558B">
        <w:rPr>
          <w:rFonts w:ascii="Arial" w:eastAsia="Arial" w:hAnsi="Arial" w:cs="Arial"/>
          <w:spacing w:val="-13"/>
          <w:w w:val="105"/>
          <w:sz w:val="19"/>
        </w:rPr>
        <w:t xml:space="preserve"> </w:t>
      </w:r>
      <w:r w:rsidRPr="0004558B">
        <w:rPr>
          <w:rFonts w:ascii="Arial" w:eastAsia="Arial" w:hAnsi="Arial" w:cs="Arial"/>
          <w:w w:val="105"/>
          <w:sz w:val="19"/>
        </w:rPr>
        <w:t>bank</w:t>
      </w:r>
      <w:r w:rsidRPr="0004558B">
        <w:rPr>
          <w:rFonts w:ascii="Arial" w:eastAsia="Arial" w:hAnsi="Arial" w:cs="Arial"/>
          <w:spacing w:val="-13"/>
          <w:w w:val="105"/>
          <w:sz w:val="19"/>
        </w:rPr>
        <w:t xml:space="preserve"> </w:t>
      </w:r>
      <w:r w:rsidRPr="0004558B">
        <w:rPr>
          <w:rFonts w:ascii="Arial" w:eastAsia="Arial" w:hAnsi="Arial" w:cs="Arial"/>
          <w:w w:val="105"/>
          <w:sz w:val="19"/>
        </w:rPr>
        <w:t>instill</w:t>
      </w:r>
      <w:r w:rsidRPr="0004558B">
        <w:rPr>
          <w:rFonts w:ascii="Arial" w:eastAsia="Arial" w:hAnsi="Arial" w:cs="Arial"/>
          <w:spacing w:val="-14"/>
          <w:w w:val="105"/>
          <w:sz w:val="19"/>
        </w:rPr>
        <w:t xml:space="preserve"> </w:t>
      </w:r>
      <w:r w:rsidRPr="0004558B">
        <w:rPr>
          <w:rFonts w:ascii="Arial" w:eastAsia="Arial" w:hAnsi="Arial" w:cs="Arial"/>
          <w:w w:val="105"/>
          <w:sz w:val="19"/>
        </w:rPr>
        <w:t>confidence</w:t>
      </w:r>
      <w:r w:rsidRPr="0004558B">
        <w:rPr>
          <w:rFonts w:ascii="Arial" w:eastAsia="Arial" w:hAnsi="Arial" w:cs="Arial"/>
          <w:spacing w:val="-13"/>
          <w:w w:val="105"/>
          <w:sz w:val="19"/>
        </w:rPr>
        <w:t xml:space="preserve"> </w:t>
      </w:r>
      <w:r w:rsidRPr="0004558B">
        <w:rPr>
          <w:rFonts w:ascii="Arial" w:eastAsia="Arial" w:hAnsi="Arial" w:cs="Arial"/>
          <w:w w:val="105"/>
          <w:sz w:val="19"/>
        </w:rPr>
        <w:t>in</w:t>
      </w:r>
      <w:r w:rsidRPr="0004558B">
        <w:rPr>
          <w:rFonts w:ascii="Arial" w:eastAsia="Arial" w:hAnsi="Arial" w:cs="Arial"/>
          <w:spacing w:val="-13"/>
          <w:w w:val="105"/>
          <w:sz w:val="19"/>
        </w:rPr>
        <w:t xml:space="preserve"> </w:t>
      </w:r>
      <w:r w:rsidRPr="0004558B">
        <w:rPr>
          <w:rFonts w:ascii="Arial" w:eastAsia="Arial" w:hAnsi="Arial" w:cs="Arial"/>
          <w:w w:val="105"/>
          <w:sz w:val="19"/>
        </w:rPr>
        <w:t>you.</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2" w:after="0" w:line="240" w:lineRule="auto"/>
        <w:rPr>
          <w:rFonts w:ascii="Arial" w:eastAsia="Arial" w:hAnsi="Arial" w:cs="Arial"/>
          <w:i/>
          <w:sz w:val="27"/>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245" o:spid="_x0000_s4472" style="position:absolute;left:0;text-align:left;margin-left:184.6pt;margin-top:25.8pt;width:20.25pt;height:12.75pt;z-index:-251550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" path="m,127r,-8l1,111r2,-9l5,94,7,86r3,-8l13,71r4,-8l22,56r5,-7l32,43r6,-6l44,31,79,9,87,6,95,4r8,-2l111,r9,l128,,278,r8,l295,r8,2l311,4r8,2l327,9r8,4l368,37r6,6l379,49r5,7l389,63r4,8l396,78r3,8l401,94r2,8l405,111r,8l405,127r,9l405,144r-2,8l401,160r-2,8l396,176r-3,8l389,191r-5,7l379,205r-52,40l319,248r-8,3l303,252r-8,2l286,255r-8,l128,255r-8,l111,254r-8,-2l95,251r-8,-3l79,245r-8,-3l22,198r-5,-7l13,184r-3,-8l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02565,485140;192405,487680;181610,489585;81280,489585;70485,488950;60325,487045;50165,483235;13970,453390;8255,444500;4445,434340;1905,424180;0,414020" o:connectangles="0,0,0,0,0,0,0,0,0,0,0,0,0,0,0,0,0,0,0,0,0,0,0,0,0,0,0,0,0,0,0,0,0,0,0,0,0,0"/>
            <w10:wrap anchorx="page"/>
          </v:shape>
        </w:pict>
      </w:r>
      <w:r>
        <w:rPr>
          <w:noProof/>
        </w:rPr>
        <w:pict>
          <v:shape id="Freeform 244" o:spid="_x0000_s4471" style="position:absolute;left:0;text-align:left;margin-left:219.1pt;margin-top:25.8pt;width:20.25pt;height:12.75pt;z-index:-251549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243" o:spid="_x0000_s4470" style="position:absolute;left:0;text-align:left;margin-left:253.6pt;margin-top:25.8pt;width:20.25pt;height:12.75pt;z-index:-251548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242" o:spid="_x0000_s4469" style="position:absolute;left:0;text-align:left;margin-left:288.1pt;margin-top:25.8pt;width:20.25pt;height:12.75pt;z-index:-251547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241" o:spid="_x0000_s4468" style="position:absolute;left:0;text-align:left;margin-left:322.6pt;margin-top:25.8pt;width:20.25pt;height:12.75pt;z-index:-251546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240" o:spid="_x0000_s4467" style="position:absolute;left:0;text-align:left;margin-left:357.1pt;margin-top:25.8pt;width:20.25pt;height:12.75pt;z-index:-251545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Pr>
          <w:noProof/>
        </w:rPr>
        <w:pict>
          <v:shape id="Freeform 239" o:spid="_x0000_s4466" style="position:absolute;left:0;text-align:left;margin-left:391.6pt;margin-top:25.8pt;width:20.25pt;height:12.75pt;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17170,478790;207645,483235;197485,487045;187325,488950;176530,489585;76200,489585;65405,487680;55245,485140;45085,481330;36195,475615;13970,453390;8255,444500;4445,434340;1905,424180;0,414020" o:connectangles="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229" o:spid="_x0000_s4456" style="position:absolute;margin-left:89.75pt;margin-top:9.25pt;width:403.5pt;height:.75pt;z-index:251765248;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">
            <v:line id="Line 238" o:spid="_x0000_s4457"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LaMcAAADcAAAADwAAAGRycy9kb3ducmV2LnhtbESP3WrCQBSE7wu+w3KE3hTdKP6Ruoq0&#10;lAqltGpAvDtkT5Ng9mzY3cb49q5Q6OUwM98wy3VnatGS85VlBaNhAoI4t7riQkF2eBssQPiArLG2&#10;TAqu5GG96j0sMdX2wjtq96EQEcI+RQVlCE0qpc9LMuiHtiGO3o91BkOUrpDa4SXCTS3HSTKTBiuO&#10;CyU29FJSft7/GgXf7utjerqO5GzuXo/vWfa0aD9Jqcd+t3kGEagL/+G/9lYrGE+mcD8Tj4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6QtoxwAAANwAAAAPAAAAAAAA&#10;AAAAAAAAAKECAABkcnMvZG93bnJldi54bWxQSwUGAAAAAAQABAD5AAAAlQMAAAAA&#10;" strokecolor="#d3d8d3"/>
            <v:line id="Line 237" o:spid="_x0000_s4458"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uVH8cAAADcAAAADwAAAGRycy9kb3ducmV2LnhtbESP3UrDQBSE74W+w3IEb8RuWjSWmE0R&#10;RRSk9C9QvDtkj0lo9mzYXdP07V1B6OUwM98w+XI0nRjI+daygtk0AUFcWd1yraDcv90tQPiArLGz&#10;TArO5GFZTK5yzLQ98ZaGXahFhLDPUEETQp9J6auGDPqp7Ymj922dwRClq6V2eIpw08l5kqTSYMtx&#10;ocGeXhqqjrsfo2Dj1p8PX+eZTB/d6+G9LG8Xw4qUurken59ABBrDJfzf/tAK5vcp/J2JR0A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nO5UfxwAAANwAAAAPAAAAAAAA&#10;AAAAAAAAAKECAABkcnMvZG93bnJldi54bWxQSwUGAAAAAAQABAD5AAAAlQMAAAAA&#10;" strokecolor="#d3d8d3"/>
            <v:line id="Line 236" o:spid="_x0000_s4459"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cwhMcAAADcAAAADwAAAGRycy9kb3ducmV2LnhtbESPQWvCQBSE70L/w/IEL1I3SquSuooo&#10;pYKUthqQ3h7ZZxKafRt2tzH+e1co9DjMzDfMYtWZWrTkfGVZwXiUgCDOra64UJAdXx/nIHxA1lhb&#10;JgVX8rBaPvQWmGp74S9qD6EQEcI+RQVlCE0qpc9LMuhHtiGO3tk6gyFKV0jt8BLhppaTJJlKgxXH&#10;hRIb2pSU/xx+jYJP97F//r6O5XTmtqe3LBvO23dSatDv1i8gAnXhP/zX3mkFk6cZ3M/EIyC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dzCExwAAANwAAAAPAAAAAAAA&#10;AAAAAAAAAKECAABkcnMvZG93bnJldi54bWxQSwUGAAAAAAQABAD5AAAAlQMAAAAA&#10;" strokecolor="#d3d8d3"/>
            <v:line id="Line 235" o:spid="_x0000_s4460"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ik9sQAAADcAAAADwAAAGRycy9kb3ducmV2LnhtbERPXWvCMBR9F/Yfwh3sRTRVNpXOKEMZ&#10;DkQ2a2Hs7dLctWXNTUlirf/ePAx8PJzv5bo3jejI+dqygsk4AUFcWF1zqSA/vY8WIHxA1thYJgVX&#10;8rBePQyWmGp74SN1WShFDGGfooIqhDaV0hcVGfRj2xJH7tc6gyFCV0rt8BLDTSOnSTKTBmuODRW2&#10;tKmo+MvORsGX+9y//FwncjZ32+9dng8X3YGUenrs315BBOrDXfzv/tAKps9xbTwTj4Bc3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6KT2xAAAANwAAAAPAAAAAAAAAAAA&#10;AAAAAKECAABkcnMvZG93bnJldi54bWxQSwUGAAAAAAQABAD5AAAAkgMAAAAA&#10;" strokecolor="#d3d8d3"/>
            <v:line id="Line 234" o:spid="_x0000_s4461"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QBbcgAAADcAAAADwAAAGRycy9kb3ducmV2LnhtbESPS2vDMBCE74X8B7GBXkIiJzQvJ0oI&#10;LaWFUpqHofS2WBvbxFoZSXWcf18VCj0OM/MNs952phYtOV9ZVjAeJSCIc6srLhRkp+fhAoQPyBpr&#10;y6TgRh62m97dGlNtr3yg9hgKESHsU1RQhtCkUvq8JIN+ZBvi6J2tMxiidIXUDq8Rbmo5SZKZNFhx&#10;XCixoceS8svx2yjYu4+36ddtLGdz9/T5kmWDRftOSt33u90KRKAu/If/2q9aweRhCb9n4hGQm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qQBbcgAAADcAAAADwAAAAAA&#10;AAAAAAAAAAChAgAAZHJzL2Rvd25yZXYueG1sUEsFBgAAAAAEAAQA+QAAAJYDAAAAAA==&#10;" strokecolor="#d3d8d3"/>
            <v:line id="Line 233" o:spid="_x0000_s4462"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c+LcMAAADcAAAADwAAAGRycy9kb3ducmV2LnhtbERPXWvCMBR9F/Yfwh34MjRV0ElnlKGI&#10;gyE6LYhvl+auLWtuShJr/ffmYeDj4XzPl52pRUvOV5YVjIYJCOLc6ooLBdlpM5iB8AFZY22ZFNzJ&#10;w3Lx0ptjqu2Nf6g9hkLEEPYpKihDaFIpfV6SQT+0DXHkfq0zGCJ0hdQObzHc1HKcJFNpsOLYUGJD&#10;q5Lyv+PVKDi4/ffkch/J6btbn7dZ9jZrd6RU/7X7/AARqAtP8b/7SysYT+L8eCYeAbl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JHPi3DAAAA3AAAAA8AAAAAAAAAAAAA&#10;AAAAoQIAAGRycy9kb3ducmV2LnhtbFBLBQYAAAAABAAEAPkAAACRAwAAAAA=&#10;" strokecolor="#d3d8d3"/>
            <v:line id="Line 232" o:spid="_x0000_s4463"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ubtscAAADcAAAADwAAAGRycy9kb3ducmV2LnhtbESPS2vDMBCE74H8B7GFXkoiO5AHbpRQ&#10;WkoLJeRlCL0t1tY2sVZGUh3n31eBQo7DzHzDLNe9aURHzteWFaTjBARxYXXNpYL8+D5agPABWWNj&#10;mRRcycN6NRwsMdP2wnvqDqEUEcI+QwVVCG0mpS8qMujHtiWO3o91BkOUrpTa4SXCTSMnSTKTBmuO&#10;CxW29FpRcT78GgU7t/2afl9TOZu7t9NHnj8tug0p9fjQvzyDCNSHe/i//akVTKYp3M7EIy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C5u2xwAAANwAAAAPAAAAAAAA&#10;AAAAAAAAAKECAABkcnMvZG93bnJldi54bWxQSwUGAAAAAAQABAD5AAAAlQMAAAAA&#10;" strokecolor="#d3d8d3"/>
            <v:line id="Line 231" o:spid="_x0000_s4464"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kFwccAAADcAAAADwAAAGRycy9kb3ducmV2LnhtbESPS2vDMBCE74H8B7GFXkoix5AHbpRQ&#10;WkoLJeRlCL0t1tY2sVZGUh3n31eBQo7DzHzDLNe9aURHzteWFUzGCQjiwuqaSwX58X20AOEDssbG&#10;Mim4kof1ajhYYqbthffUHUIpIoR9hgqqENpMSl9UZNCPbUscvR/rDIYoXSm1w0uEm0amSTKTBmuO&#10;CxW29FpRcT78GgU7t/2afl8ncjZ3b6ePPH9adBtS6vGhf3kGEagP9/B/+1MrSKcp3M7EIy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2QXBxwAAANwAAAAPAAAAAAAA&#10;AAAAAAAAAKECAABkcnMvZG93bnJldi54bWxQSwUGAAAAAAQABAD5AAAAlQMAAAAA&#10;" strokecolor="#d3d8d3"/>
            <v:line id="Line 230" o:spid="_x0000_s4465"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WgWscAAADcAAAADwAAAGRycy9kb3ducmV2LnhtbESP3WrCQBSE7wu+w3KE3hTdqPhD6irS&#10;UiqU0qoB8e6QPU2C2bNhdxvj27tCoZfDzHzDLNedqUVLzleWFYyGCQji3OqKCwXZ4W2wAOEDssba&#10;Mim4kof1qvewxFTbC++o3YdCRAj7FBWUITSplD4vyaAf2oY4ej/WGQxRukJqh5cIN7UcJ8lMGqw4&#10;LpTY0EtJ+Xn/axR8u6+P6ek6krO5ez2+Z9nTov0kpR773eYZRKAu/If/2lutYDydwP1MPAJyd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laBa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C5421" w:rsidRDefault="0004558B" w:rsidP="000C5421">
      <w:pPr>
        <w:rPr>
          <w:rFonts w:ascii="Arial" w:hAnsi="Arial" w:cs="Arial"/>
          <w:w w:val="105"/>
          <w:sz w:val="19"/>
          <w:szCs w:val="19"/>
        </w:rPr>
      </w:pPr>
      <w:r w:rsidRPr="000C5421">
        <w:rPr>
          <w:rFonts w:ascii="Arial" w:hAnsi="Arial" w:cs="Arial"/>
          <w:w w:val="105"/>
          <w:sz w:val="19"/>
          <w:szCs w:val="19"/>
        </w:rPr>
        <w:t xml:space="preserve">15. You feel safe in your transactions with the bank. </w:t>
      </w:r>
      <w:r w:rsidRPr="000C5421">
        <w:rPr>
          <w:rFonts w:ascii="Arial" w:hAnsi="Arial" w:cs="Arial"/>
          <w:i/>
          <w:color w:val="454545"/>
          <w:w w:val="105"/>
          <w:sz w:val="19"/>
          <w:szCs w:val="19"/>
        </w:rPr>
        <w:t>Mark only one</w:t>
      </w:r>
      <w:r w:rsidRPr="000C5421">
        <w:rPr>
          <w:rFonts w:ascii="Arial" w:hAnsi="Arial" w:cs="Arial"/>
          <w:i/>
          <w:color w:val="454545"/>
          <w:spacing w:val="-7"/>
          <w:w w:val="105"/>
          <w:sz w:val="19"/>
          <w:szCs w:val="19"/>
        </w:rPr>
        <w:t xml:space="preserve"> </w:t>
      </w:r>
      <w:r w:rsidRPr="000C5421">
        <w:rPr>
          <w:rFonts w:ascii="Arial" w:hAnsi="Arial" w:cs="Arial"/>
          <w:i/>
          <w:color w:val="454545"/>
          <w:w w:val="105"/>
          <w:sz w:val="19"/>
          <w:szCs w:val="19"/>
        </w:rPr>
        <w:t>oval.</w:t>
      </w: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before="98" w:after="0" w:line="240" w:lineRule="auto"/>
        <w:ind w:left="2544"/>
        <w:rPr>
          <w:rFonts w:ascii="Arial" w:eastAsia="Arial" w:hAnsi="Arial" w:cs="Arial"/>
          <w:sz w:val="19"/>
          <w:szCs w:val="19"/>
        </w:rPr>
      </w:pPr>
      <w:r>
        <w:rPr>
          <w:noProof/>
        </w:rPr>
        <w:pict>
          <v:shape id="Freeform 218" o:spid="_x0000_s4489" style="position:absolute;left:0;text-align:left;margin-left:184.6pt;margin-top:29.95pt;width:20.25pt;height:12.75pt;z-index:-251542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" path="m,127r,-8l1,111r2,-9l5,94,7,86r3,-8l13,71r4,-8l22,56r5,-7l32,43r6,-6l44,31,79,9,87,6,95,4r8,-2l111,r9,l128,,278,r8,l295,r8,2l311,4r8,2l327,9r8,4l368,37r6,6l379,49r5,7l389,63r4,8l396,78r3,8l401,94r2,8l405,111r,8l405,127r,9l396,176r-3,8l389,191r-5,7l379,205r-5,7l368,217r-6,6l327,245r-8,3l311,251r-8,1l295,254r-9,1l278,255r-150,l120,255r-9,-1l103,252r-8,-1l87,248r-8,-3l71,242,38,217r-6,-5l27,205r-5,-7l17,191r-4,-7l10,176,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1460,492125;247015,501650;240665,510540;233680,518160;207645,535940;197485,539750;187325,541655;176530,542290;76200,542290;65405,540385;55245,537845;45085,534035;20320,514985;13970,506095;8255,497205;4445,487045;1905,476885;0,466725" o:connectangles="0,0,0,0,0,0,0,0,0,0,0,0,0,0,0,0,0,0,0,0,0,0,0,0,0,0,0,0,0,0,0,0,0,0,0,0,0,0,0"/>
            <w10:wrap anchorx="page"/>
          </v:shape>
        </w:pict>
      </w:r>
      <w:r>
        <w:rPr>
          <w:noProof/>
        </w:rPr>
        <w:pict>
          <v:shape id="Freeform 217" o:spid="_x0000_s4488" style="position:absolute;left:0;text-align:left;margin-left:219.1pt;margin-top:29.95pt;width:20.25pt;height:12.75pt;z-index:-251540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
            <w10:wrap anchorx="page"/>
          </v:shape>
        </w:pict>
      </w:r>
      <w:r>
        <w:rPr>
          <w:noProof/>
        </w:rPr>
        <w:pict>
          <v:shape id="Freeform 216" o:spid="_x0000_s4487" style="position:absolute;left:0;text-align:left;margin-left:253.6pt;margin-top:29.95pt;width:20.25pt;height:12.75pt;z-index:-25153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
            <w10:wrap anchorx="page"/>
          </v:shape>
        </w:pict>
      </w:r>
      <w:r>
        <w:rPr>
          <w:noProof/>
        </w:rPr>
        <w:pict>
          <v:shape id="Freeform 215" o:spid="_x0000_s4486" style="position:absolute;left:0;text-align:left;margin-left:288.1pt;margin-top:29.95pt;width:20.25pt;height:12.75pt;z-index:-251538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
            <w10:wrap anchorx="page"/>
          </v:shape>
        </w:pict>
      </w:r>
      <w:r>
        <w:rPr>
          <w:noProof/>
        </w:rPr>
        <w:pict>
          <v:shape id="Freeform 214" o:spid="_x0000_s4485" style="position:absolute;left:0;text-align:left;margin-left:322.6pt;margin-top:29.95pt;width:20.25pt;height:12.75pt;z-index:-25153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
            <w10:wrap anchorx="page"/>
          </v:shape>
        </w:pict>
      </w:r>
      <w:r>
        <w:rPr>
          <w:noProof/>
        </w:rPr>
        <w:pict>
          <v:shape id="Freeform 213" o:spid="_x0000_s4484" style="position:absolute;left:0;text-align:left;margin-left:357.1pt;margin-top:29.95pt;width:20.25pt;height:12.75pt;z-index:-251536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
            <w10:wrap anchorx="page"/>
          </v:shape>
        </w:pict>
      </w:r>
      <w:r>
        <w:rPr>
          <w:noProof/>
        </w:rPr>
        <w:pict>
          <v:shape id="Freeform 212" o:spid="_x0000_s4483" style="position:absolute;left:0;text-align:left;margin-left:391.6pt;margin-top:29.95pt;width:20.25pt;height:12.75pt;z-index:-251535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" path="m,127r,-8l1,111r2,-9l5,94,7,86r3,-8l13,71r4,-8l22,56r5,-7l32,43r6,-6l44,31r6,-5l57,21r7,-4l71,13,79,9,87,6,95,4r8,-2l111,r9,l128,,278,r8,l295,r8,2l311,4r8,2l327,9r8,4l342,17r7,4l356,26r6,5l368,37r6,6l379,49r5,7l389,63r4,8l396,78r3,8l401,94r2,8l405,111r,8l405,127r,9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33680,518160;226060,525780;217170,531495;207645,535940;197485,539750;187325,541655;176530,542290;76200,542290;65405,540385;55245,537845;45085,534035;36195,528320;27940,521970;20320,514985;13970,506095;8255,497205;4445,487045;1905,476885;0,466725" o:connectangles="0,0,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4" w:after="0" w:line="240" w:lineRule="auto"/>
        <w:rPr>
          <w:rFonts w:ascii="Arial" w:eastAsia="Arial" w:hAnsi="Arial" w:cs="Arial"/>
          <w:sz w:val="11"/>
          <w:szCs w:val="19"/>
        </w:rPr>
      </w:pPr>
      <w:r>
        <w:rPr>
          <w:noProof/>
        </w:rPr>
        <w:pict>
          <v:group id="Group 202" o:spid="_x0000_s4473" style="position:absolute;margin-left:89.75pt;margin-top:8.5pt;width:403.5pt;height:.75pt;z-index:25177344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">
            <v:line id="Line 211" o:spid="_x0000_s4474"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uL68MAAADcAAAADwAAAGRycy9kb3ducmV2LnhtbERPXWvCMBR9H/gfwhX2MmZaQSedUcZE&#10;FETctCB7uzTXttjclCSr9d+bh8EeD+d7vuxNIzpyvrasIB0lIIgLq2suFeSn9esMhA/IGhvLpOBO&#10;HpaLwdMcM21v/E3dMZQihrDPUEEVQptJ6YuKDPqRbYkjd7HOYIjQlVI7vMVw08hxkkylwZpjQ4Ut&#10;fVZUXI+/RsGXO+wmP/dUTt/c6rzJ85dZtyelnof9xzuIQH34F/+5t1rBOI1r45l4BO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pbi+vDAAAA3AAAAA8AAAAAAAAAAAAA&#10;AAAAoQIAAGRycy9kb3ducmV2LnhtbFBLBQYAAAAABAAEAPkAAACRAwAAAAA=&#10;" strokecolor="#d3d8d3"/>
            <v:line id="Line 210" o:spid="_x0000_s4475"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cucMcAAADcAAAADwAAAGRycy9kb3ducmV2LnhtbESP3UrDQBSE74W+w3IEb8RuUmgb026L&#10;KFJBSn8MSO8O2WMSmj0bdtc0fXtXELwcZuYbZrkeTCt6cr6xrCAdJyCIS6sbrhQUH68PGQgfkDW2&#10;lknBlTysV6ObJebaXvhA/TFUIkLY56igDqHLpfRlTQb92HbE0fuyzmCI0lVSO7xEuGnlJElm0mDD&#10;caHGjp5rKs/Hb6Ng73bv09M1lbO5e/ncFMV91m9Jqbvb4WkBItAQ/sN/7TetYJI+wu+ZeATk6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Fy5wxwAAANwAAAAPAAAAAAAA&#10;AAAAAAAAAKECAABkcnMvZG93bnJldi54bWxQSwUGAAAAAAQABAD5AAAAlQMAAAAA&#10;" strokecolor="#d3d8d3"/>
            <v:line id="Line 209" o:spid="_x0000_s4476"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FNUMMAAADcAAAADwAAAGRycy9kb3ducmV2LnhtbERPXWvCMBR9H/gfwhX2MmZqQSedUcZE&#10;FETctCB7uzTXttjclCSr9d+bh8EeD+d7vuxNIzpyvrasYDxKQBAXVtdcKshP69cZCB+QNTaWScGd&#10;PCwXg6c5Ztre+Ju6YyhFDGGfoYIqhDaT0hcVGfQj2xJH7mKdwRChK6V2eIvhppFpkkylwZpjQ4Ut&#10;fVZUXI+/RsGXO+wmP/exnL651XmT5y+zbk9KPQ/7j3cQgfrwL/5zb7WCNI3z45l4BO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pBTVDDAAAA3AAAAA8AAAAAAAAAAAAA&#10;AAAAoQIAAGRycy9kb3ducmV2LnhtbFBLBQYAAAAABAAEAPkAAACRAwAAAAA=&#10;" strokecolor="#d3d8d3"/>
            <v:line id="Line 208" o:spid="_x0000_s4477"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3oy8cAAADcAAAADwAAAGRycy9kb3ducmV2LnhtbESPQWvCQBSE74X+h+UVeim6SaAqqatI&#10;S2lBpFUD4u2RfU2C2bdhdxvjv3eFQo/DzHzDzJeDaUVPzjeWFaTjBARxaXXDlYJi/z6agfABWWNr&#10;mRRcyMNycX83x1zbM2+p34VKRAj7HBXUIXS5lL6syaAf2444ej/WGQxRukpqh+cIN63MkmQiDTYc&#10;F2rs6LWm8rT7NQq+3df6+XhJ5WTq3g4fRfE06zek1OPDsHoBEWgI/+G/9qdWkGUp3M7EI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DejLxwAAANwAAAAPAAAAAAAA&#10;AAAAAAAAAKECAABkcnMvZG93bnJldi54bWxQSwUGAAAAAAQABAD5AAAAlQMAAAAA&#10;" strokecolor="#d3d8d3"/>
            <v:line id="Line 207" o:spid="_x0000_s4478"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92vMcAAADcAAAADwAAAGRycy9kb3ducmV2LnhtbESP3WrCQBSE7wt9h+UUelPqxkBVoquU&#10;lmJBxJ8GxLtD9piEZs+G3TXGt3eFQi+HmfmGmS1604iOnK8tKxgOEhDEhdU1lwryn6/XCQgfkDU2&#10;lknBlTws5o8PM8y0vfCOun0oRYSwz1BBFUKbSemLigz6gW2Jo3eyzmCI0pVSO7xEuGlkmiQjabDm&#10;uFBhSx8VFb/7s1GwdZvV2/E6lKOx+zws8/xl0q1Jqeen/n0KIlAf/sN/7W+tIE1TuJ+JR0DO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33a8xwAAANwAAAAPAAAAAAAA&#10;AAAAAAAAAKECAABkcnMvZG93bnJldi54bWxQSwUGAAAAAAQABAD5AAAAlQMAAAAA&#10;" strokecolor="#d3d8d3"/>
            <v:line id="Line 206" o:spid="_x0000_s4479"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pPTJ8cAAADcAAAADwAAAGRycy9kb3ducmV2LnhtbESPQUvDQBSE70L/w/KEXsRuGmktMZsi&#10;FlGQUq0B8fbIPpPQ7Nuwu6bpv3eFQo/DzHzD5OvRdGIg51vLCuazBARxZXXLtYLy8/l2BcIHZI2d&#10;ZVJwIg/rYnKVY6btkT9o2IdaRAj7DBU0IfSZlL5qyKCf2Z44ej/WGQxRulpqh8cIN51Mk2QpDbYc&#10;Fxrs6amh6rD/NQre3e5t8X2ay+W923y9lOXNatiSUtPr8fEBRKAxXMLn9qtWkKZ38H8mHgFZ/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k9MnxwAAANwAAAAPAAAAAAAA&#10;AAAAAAAAAKECAABkcnMvZG93bnJldi54bWxQSwUGAAAAAAQABAD5AAAAlQMAAAAA&#10;" strokecolor="#d3d8d3"/>
            <v:line id="Line 205" o:spid="_x0000_s4480"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pLU8cAAADcAAAADwAAAGRycy9kb3ducmV2LnhtbESPQUvDQBSE70L/w/KEXsRuGmwtMZsi&#10;FlGQUq0B8fbIPpPQ7Nuwu6bpv3eFQo/DzHzD5OvRdGIg51vLCuazBARxZXXLtYLy8/l2BcIHZI2d&#10;ZVJwIg/rYnKVY6btkT9o2IdaRAj7DBU0IfSZlL5qyKCf2Z44ej/WGQxRulpqh8cIN51Mk2QpDbYc&#10;Fxrs6amh6rD/NQre3e5t8X2ay+W923y9lOXNatiSUtPr8fEBRKAxXMLn9qtWkKZ38H8mHgFZ/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ektTxwAAANwAAAAPAAAAAAAA&#10;AAAAAAAAAKECAABkcnMvZG93bnJldi54bWxQSwUGAAAAAAQABAD5AAAAlQMAAAAA&#10;" strokecolor="#d3d8d3"/>
            <v:line id="Line 204" o:spid="_x0000_s4481"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buyMcAAADcAAAADwAAAGRycy9kb3ducmV2LnhtbESPS2vDMBCE74H8B7GFXkoix5AHbpRQ&#10;WkoLJeRlCL0t1tY2sVZGUh3n31eBQo7DzHzDLNe9aURHzteWFUzGCQjiwuqaSwX58X20AOEDssbG&#10;Mim4kof1ajhYYqbthffUHUIpIoR9hgqqENpMSl9UZNCPbUscvR/rDIYoXSm1w0uEm0amSTKTBmuO&#10;CxW29FpRcT78GgU7t/2afl8ncjZ3b6ePPH9adBtS6vGhf3kGEagP9/B/+1MrSNMp3M7EIy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KNu7IxwAAANwAAAAPAAAAAAAA&#10;AAAAAAAAAKECAABkcnMvZG93bnJldi54bWxQSwUGAAAAAAQABAD5AAAAlQMAAAAA&#10;" strokecolor="#d3d8d3"/>
            <v:line id="Line 203" o:spid="_x0000_s4482"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wv8cAAADcAAAADwAAAGRycy9kb3ducmV2LnhtbESPQWvCQBSE70L/w/IKvZS6MdAoqatI&#10;S7Eg0moDpbdH9jUJZt+G3TXGf+8KBY/DzHzDzJeDaUVPzjeWFUzGCQji0uqGKwXF9/vTDIQPyBpb&#10;y6TgTB6Wi7vRHHNtT7yjfh8qESHsc1RQh9DlUvqyJoN+bDvi6P1ZZzBE6SqpHZ4i3LQyTZJMGmw4&#10;LtTY0WtN5WF/NAq+3Ofm+fc8kdnUvf2si+Jx1m9JqYf7YfUCItAQbuH/9odWkKYZXM/EIyA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65HC/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lastRenderedPageBreak/>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260629">
      <w:pPr>
        <w:widowControl w:val="0"/>
        <w:tabs>
          <w:tab w:val="left" w:pos="499"/>
        </w:tabs>
        <w:autoSpaceDE w:val="0"/>
        <w:autoSpaceDN w:val="0"/>
        <w:spacing w:after="0" w:line="297" w:lineRule="auto"/>
        <w:ind w:right="2986"/>
        <w:rPr>
          <w:rFonts w:ascii="Arial" w:eastAsia="Arial" w:hAnsi="Arial" w:cs="Arial"/>
          <w:i/>
          <w:sz w:val="19"/>
        </w:rPr>
      </w:pPr>
      <w:r w:rsidRPr="0004558B">
        <w:rPr>
          <w:rFonts w:ascii="Arial" w:eastAsia="Arial" w:hAnsi="Arial" w:cs="Arial"/>
          <w:w w:val="105"/>
          <w:sz w:val="19"/>
        </w:rPr>
        <w:t>16.</w:t>
      </w:r>
      <w:r w:rsidRPr="0004558B">
        <w:rPr>
          <w:rFonts w:ascii="Arial" w:eastAsia="Arial" w:hAnsi="Arial" w:cs="Arial"/>
          <w:spacing w:val="-16"/>
          <w:w w:val="105"/>
          <w:sz w:val="19"/>
        </w:rPr>
        <w:t xml:space="preserve"> </w:t>
      </w:r>
      <w:r w:rsidRPr="0004558B">
        <w:rPr>
          <w:rFonts w:ascii="Arial" w:eastAsia="Arial" w:hAnsi="Arial" w:cs="Arial"/>
          <w:w w:val="105"/>
          <w:sz w:val="19"/>
        </w:rPr>
        <w:t>Employees</w:t>
      </w:r>
      <w:r w:rsidRPr="0004558B">
        <w:rPr>
          <w:rFonts w:ascii="Arial" w:eastAsia="Arial" w:hAnsi="Arial" w:cs="Arial"/>
          <w:spacing w:val="-15"/>
          <w:w w:val="105"/>
          <w:sz w:val="19"/>
        </w:rPr>
        <w:t xml:space="preserve"> </w:t>
      </w:r>
      <w:r w:rsidRPr="0004558B">
        <w:rPr>
          <w:rFonts w:ascii="Arial" w:eastAsia="Arial" w:hAnsi="Arial" w:cs="Arial"/>
          <w:w w:val="105"/>
          <w:sz w:val="19"/>
        </w:rPr>
        <w:t>in</w:t>
      </w:r>
      <w:r w:rsidRPr="0004558B">
        <w:rPr>
          <w:rFonts w:ascii="Arial" w:eastAsia="Arial" w:hAnsi="Arial" w:cs="Arial"/>
          <w:spacing w:val="-15"/>
          <w:w w:val="105"/>
          <w:sz w:val="19"/>
        </w:rPr>
        <w:t xml:space="preserve"> </w:t>
      </w:r>
      <w:r w:rsidRPr="0004558B">
        <w:rPr>
          <w:rFonts w:ascii="Arial" w:eastAsia="Arial" w:hAnsi="Arial" w:cs="Arial"/>
          <w:w w:val="105"/>
          <w:sz w:val="19"/>
        </w:rPr>
        <w:t>the</w:t>
      </w:r>
      <w:r w:rsidRPr="0004558B">
        <w:rPr>
          <w:rFonts w:ascii="Arial" w:eastAsia="Arial" w:hAnsi="Arial" w:cs="Arial"/>
          <w:spacing w:val="-16"/>
          <w:w w:val="105"/>
          <w:sz w:val="19"/>
        </w:rPr>
        <w:t xml:space="preserve"> </w:t>
      </w:r>
      <w:r w:rsidRPr="0004558B">
        <w:rPr>
          <w:rFonts w:ascii="Arial" w:eastAsia="Arial" w:hAnsi="Arial" w:cs="Arial"/>
          <w:w w:val="105"/>
          <w:sz w:val="19"/>
        </w:rPr>
        <w:t>bank</w:t>
      </w:r>
      <w:r w:rsidRPr="0004558B">
        <w:rPr>
          <w:rFonts w:ascii="Arial" w:eastAsia="Arial" w:hAnsi="Arial" w:cs="Arial"/>
          <w:spacing w:val="-15"/>
          <w:w w:val="105"/>
          <w:sz w:val="19"/>
        </w:rPr>
        <w:t xml:space="preserve"> </w:t>
      </w:r>
      <w:r w:rsidRPr="0004558B">
        <w:rPr>
          <w:rFonts w:ascii="Arial" w:eastAsia="Arial" w:hAnsi="Arial" w:cs="Arial"/>
          <w:w w:val="105"/>
          <w:sz w:val="19"/>
        </w:rPr>
        <w:t>are</w:t>
      </w:r>
      <w:r w:rsidRPr="0004558B">
        <w:rPr>
          <w:rFonts w:ascii="Arial" w:eastAsia="Arial" w:hAnsi="Arial" w:cs="Arial"/>
          <w:spacing w:val="-15"/>
          <w:w w:val="105"/>
          <w:sz w:val="19"/>
        </w:rPr>
        <w:t xml:space="preserve"> </w:t>
      </w:r>
      <w:r w:rsidRPr="0004558B">
        <w:rPr>
          <w:rFonts w:ascii="Arial" w:eastAsia="Arial" w:hAnsi="Arial" w:cs="Arial"/>
          <w:w w:val="105"/>
          <w:sz w:val="19"/>
        </w:rPr>
        <w:t>consistently</w:t>
      </w:r>
      <w:r w:rsidRPr="0004558B">
        <w:rPr>
          <w:rFonts w:ascii="Arial" w:eastAsia="Arial" w:hAnsi="Arial" w:cs="Arial"/>
          <w:spacing w:val="-15"/>
          <w:w w:val="105"/>
          <w:sz w:val="19"/>
        </w:rPr>
        <w:t xml:space="preserve"> </w:t>
      </w:r>
      <w:r w:rsidRPr="0004558B">
        <w:rPr>
          <w:rFonts w:ascii="Arial" w:eastAsia="Arial" w:hAnsi="Arial" w:cs="Arial"/>
          <w:w w:val="105"/>
          <w:sz w:val="19"/>
        </w:rPr>
        <w:t>courteous</w:t>
      </w:r>
      <w:r w:rsidRPr="0004558B">
        <w:rPr>
          <w:rFonts w:ascii="Arial" w:eastAsia="Arial" w:hAnsi="Arial" w:cs="Arial"/>
          <w:spacing w:val="-16"/>
          <w:w w:val="105"/>
          <w:sz w:val="19"/>
        </w:rPr>
        <w:t xml:space="preserve"> </w:t>
      </w:r>
      <w:r w:rsidRPr="0004558B">
        <w:rPr>
          <w:rFonts w:ascii="Arial" w:eastAsia="Arial" w:hAnsi="Arial" w:cs="Arial"/>
          <w:w w:val="105"/>
          <w:sz w:val="19"/>
        </w:rPr>
        <w:t>with</w:t>
      </w:r>
      <w:r w:rsidRPr="0004558B">
        <w:rPr>
          <w:rFonts w:ascii="Arial" w:eastAsia="Arial" w:hAnsi="Arial" w:cs="Arial"/>
          <w:spacing w:val="-15"/>
          <w:w w:val="105"/>
          <w:sz w:val="19"/>
        </w:rPr>
        <w:t xml:space="preserve"> </w:t>
      </w:r>
      <w:r w:rsidRPr="0004558B">
        <w:rPr>
          <w:rFonts w:ascii="Arial" w:eastAsia="Arial" w:hAnsi="Arial" w:cs="Arial"/>
          <w:w w:val="105"/>
          <w:sz w:val="19"/>
        </w:rPr>
        <w:t>you.</w:t>
      </w:r>
      <w:r w:rsidRPr="0004558B">
        <w:rPr>
          <w:rFonts w:ascii="Arial" w:eastAsia="Arial" w:hAnsi="Arial" w:cs="Arial"/>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6" w:after="0" w:line="240" w:lineRule="auto"/>
        <w:rPr>
          <w:rFonts w:ascii="Arial" w:eastAsia="Arial" w:hAnsi="Arial" w:cs="Arial"/>
          <w:i/>
          <w:sz w:val="28"/>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91" o:spid="_x0000_s4506" style="position:absolute;left:0;text-align:left;margin-left:184.6pt;margin-top:25.05pt;width:20.25pt;height:12.75pt;z-index:-251533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" path="m,127r,-8l1,111r2,-9l5,94,7,86r3,-8l13,71r4,-8l22,56r5,-7l32,43r6,-6l44,31,79,9,87,6,95,4r8,-2l111,r9,l128,,278,r8,l295,r8,2l311,4r8,2l327,9r8,4l368,37r6,6l379,49r5,7l389,63r4,8l396,78r3,8l401,94r2,8l405,111r,8l405,127r,9l396,176r-3,8l389,191r-5,7l379,205r-52,40l319,248r-8,3l303,252r-8,2l286,255r-8,l128,255r-8,l111,254r-8,-2l95,251r-8,-3l79,245r-8,-3l22,198r-5,-7l13,184r-3,-8l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1460,429895;247015,439420;240665,448310;202565,475615;192405,478155;181610,480060;81280,480060;70485,479425;60325,477520;50165,473710;13970,443865;8255,434975;4445,424815;1905,414655;0,404495" o:connectangles="0,0,0,0,0,0,0,0,0,0,0,0,0,0,0,0,0,0,0,0,0,0,0,0,0,0,0,0,0,0,0,0,0,0,0,0"/>
            <w10:wrap anchorx="page"/>
          </v:shape>
        </w:pict>
      </w:r>
      <w:r>
        <w:rPr>
          <w:noProof/>
        </w:rPr>
        <w:pict>
          <v:shape id="Freeform 190" o:spid="_x0000_s4505" style="position:absolute;left:0;text-align:left;margin-left:219.1pt;margin-top:25.05pt;width:20.25pt;height:12.75pt;z-index:-251532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89" o:spid="_x0000_s4504" style="position:absolute;left:0;text-align:left;margin-left:253.6pt;margin-top:25.05pt;width:20.25pt;height:12.75pt;z-index:-25153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88" o:spid="_x0000_s4503" style="position:absolute;left:0;text-align:left;margin-left:288.1pt;margin-top:25.05pt;width:20.25pt;height:12.75pt;z-index:-251530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87" o:spid="_x0000_s4502" style="position:absolute;left:0;text-align:left;margin-left:322.6pt;margin-top:25.05pt;width:20.25pt;height:12.75pt;z-index:-251529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86" o:spid="_x0000_s4501" style="position:absolute;left:0;text-align:left;margin-left:357.1pt;margin-top:25.05pt;width:20.25pt;height:12.75pt;z-index:-251528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85" o:spid="_x0000_s4500" style="position:absolute;left:0;text-align:left;margin-left:391.6pt;margin-top:25.05pt;width:20.25pt;height:12.75pt;z-index:-251527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3" w:after="0" w:line="240" w:lineRule="auto"/>
        <w:rPr>
          <w:rFonts w:ascii="Arial" w:eastAsia="Arial" w:hAnsi="Arial" w:cs="Arial"/>
          <w:sz w:val="11"/>
          <w:szCs w:val="19"/>
        </w:rPr>
      </w:pPr>
      <w:r>
        <w:rPr>
          <w:noProof/>
        </w:rPr>
        <w:pict>
          <v:group id="Group 175" o:spid="_x0000_s4490" style="position:absolute;margin-left:89.75pt;margin-top:8.5pt;width:403.5pt;height:.75pt;z-index:251781632;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">
            <v:line id="Line 184" o:spid="_x0000_s4491"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dAUMQAAADcAAAADwAAAGRycy9kb3ducmV2LnhtbERP30vDMBB+F/Y/hBvsRVzagbOrTYco&#10;oiBjuhXEt6M522JzKUnsuv/eCIJv9/H9vGI7mV6M5HxnWUG6TEAQ11Z33Ciojo9XGQgfkDX2lknB&#10;mTxsy9lFgbm2J36j8RAaEUPY56igDWHIpfR1Swb90g7Ekfu0zmCI0DVSOzzFcNPLVZKspcGOY0OL&#10;A923VH8dvo2CV7d/uf44p3J94x7en6rqMht3pNRiPt3dggg0hX/xn/tZx/mbFH6fiRfI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l0BQxAAAANwAAAAPAAAAAAAAAAAA&#10;AAAAAKECAABkcnMvZG93bnJldi54bWxQSwUGAAAAAAQABAD5AAAAkgMAAAAA&#10;" strokecolor="#d3d8d3"/>
            <v:line id="Line 183" o:spid="_x0000_s4492"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eJ8UAAADcAAAADwAAAGRycy9kb3ducmV2LnhtbERP22rCQBB9F/oPywh9KbpRqJfUVUqL&#10;tFDEW0D6NmTHJDQ7G3bXGP++Wyj4NodzncWqM7VoyfnKsoLRMAFBnFtdcaEgO64HMxA+IGusLZOC&#10;G3lYLR96C0y1vfKe2kMoRAxhn6KCMoQmldLnJRn0Q9sQR+5sncEQoSukdniN4aaW4ySZSIMVx4YS&#10;G3orKf85XIyCndt+PX/fRnIyde+njyx7mrUbUuqx372+gAjUhbv43/2p4/z5GP6eiRf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XeJ8UAAADcAAAADwAAAAAAAAAA&#10;AAAAAAChAgAAZHJzL2Rvd25yZXYueG1sUEsFBgAAAAAEAAQA+QAAAJMDAAAAAA==&#10;" strokecolor="#d3d8d3"/>
            <v:line id="Line 182" o:spid="_x0000_s4493"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l7vMUAAADcAAAADwAAAGRycy9kb3ducmV2LnhtbERP22rCQBB9F/yHZQq+iG60eGl0ldJS&#10;WpCitYHi25CdJsHsbNjdxvj33ULBtzmc66y3nalFS85XlhVMxgkI4tzqigsF2efLaAnCB2SNtWVS&#10;cCUP202/t8ZU2wt/UHsMhYgh7FNUUIbQpFL6vCSDfmwb4sh9W2cwROgKqR1eYrip5TRJ5tJgxbGh&#10;xIaeSsrPxx+j4OD2u9npOpHzhXv+es2y4bJ9J6UGd93jCkSgLtzE/+43Hec/3MPfM/ECu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gl7vMUAAADcAAAADwAAAAAAAAAA&#10;AAAAAAChAgAAZHJzL2Rvd25yZXYueG1sUEsFBgAAAAAEAAQA+QAAAJMDAAAAAA==&#10;" strokecolor="#d3d8d3"/>
            <v:line id="Line 181" o:spid="_x0000_s4494"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DjyMUAAADcAAAADwAAAGRycy9kb3ducmV2LnhtbERP22rCQBB9F/yHZQq+iG6Ueml0ldJS&#10;WpCitYHi25CdJsHsbNjdxvj33ULBtzmc66y3nalFS85XlhVMxgkI4tzqigsF2efLaAnCB2SNtWVS&#10;cCUP202/t8ZU2wt/UHsMhYgh7FNUUIbQpFL6vCSDfmwb4sh9W2cwROgKqR1eYrip5TRJ5tJgxbGh&#10;xIaeSsrPxx+j4OD2u9npOpHzhXv+es2y4bJ9J6UGd93jCkSgLtzE/+43Hec/3MPfM/ECu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eDjyMUAAADcAAAADwAAAAAAAAAA&#10;AAAAAAChAgAAZHJzL2Rvd25yZXYueG1sUEsFBgAAAAAEAAQA+QAAAJMDAAAAAA==&#10;" strokecolor="#d3d8d3"/>
            <v:line id="Line 180" o:spid="_x0000_s4495"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xGU8UAAADcAAAADwAAAGRycy9kb3ducmV2LnhtbERP22rCQBB9F/oPywi+FN1Y8NLUVUqL&#10;VBCx1UDp25Adk9DsbNjdxvj3rlDwbQ7nOotVZ2rRkvOVZQXjUQKCOLe64kJBdlwP5yB8QNZYWyYF&#10;F/KwWj70Fphqe+Yvag+hEDGEfYoKyhCaVEqfl2TQj2xDHLmTdQZDhK6Q2uE5hptaPiXJVBqsODaU&#10;2NBbSfnv4c8o+HT77eTnMpbTmXv//siyx3m7I6UG/e71BUSgLtzF/+6NjvOfJ3B7Jl4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qxGU8UAAADcAAAADwAAAAAAAAAA&#10;AAAAAAChAgAAZHJzL2Rvd25yZXYueG1sUEsFBgAAAAAEAAQA+QAAAJMDAAAAAA==&#10;" strokecolor="#d3d8d3"/>
            <v:line id="Line 179" o:spid="_x0000_s4496"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7YJMUAAADcAAAADwAAAGRycy9kb3ducmV2LnhtbERP32vCMBB+H/g/hBN8GTNVWKedUUQZ&#10;E2Rs08LY29Hc2mJzKUlW639vhMHe7uP7eYtVbxrRkfO1ZQWTcQKCuLC65lJBfnx5mIHwAVljY5kU&#10;XMjDajm4W2Cm7Zk/qTuEUsQQ9hkqqEJoMyl9UZFBP7YtceR+rDMYInSl1A7PMdw0cpokqTRYc2yo&#10;sKVNRcXp8GsUfLj3/eP3ZSLTJ7f9es3z+1n3RkqNhv36GUSgPvyL/9w7HefPU7g9Ey+Qy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n7YJMUAAADcAAAADwAAAAAAAAAA&#10;AAAAAAChAgAAZHJzL2Rvd25yZXYueG1sUEsFBgAAAAAEAAQA+QAAAJMDAAAAAA==&#10;" strokecolor="#d3d8d3"/>
            <v:line id="Line 178" o:spid="_x0000_s4497"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J9v8UAAADcAAAADwAAAGRycy9kb3ducmV2LnhtbERP22rCQBB9L/QflhH6UnSj4KWpq5RK&#10;qSBiq4HStyE7JqHZ2bC7jfHvXUHwbQ7nOvNlZ2rRkvOVZQXDQQKCOLe64kJBdvjoz0D4gKyxtkwK&#10;zuRhuXh8mGOq7Ym/qd2HQsQQ9ikqKENoUil9XpJBP7ANceSO1hkMEbpCaoenGG5qOUqSiTRYcWwo&#10;saH3kvK//b9R8OV2m/HveSgnU7f6+cyy51m7JaWeet3bK4hAXbiLb+61jvNfpnB9Jl4gF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TJ9v8UAAADcAAAADwAAAAAAAAAA&#10;AAAAAAChAgAAZHJzL2Rvd25yZXYueG1sUEsFBgAAAAAEAAQA+QAAAJMDAAAAAA==&#10;" strokecolor="#d3d8d3"/>
            <v:line id="Line 177" o:spid="_x0000_s4498"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3pzccAAADcAAAADwAAAGRycy9kb3ducmV2LnhtbESPQUvDQBCF74L/YRmhF2k3Faxt7LaI&#10;UhRKUdtA8TZkxySYnQ27a5r++85B8DbDe/PeN8v14FrVU4iNZwPTSQaKuPS24cpAcdiM56BiQrbY&#10;eiYDZ4qwXl1fLTG3/sSf1O9TpSSEY44G6pS6XOtY1uQwTnxHLNq3Dw6TrKHSNuBJwl2r77Jsph02&#10;LA01dvRcU/mz/3UGPsL79v7rPNWzh/ByfC2K23m/I2NGN8PTI6hEQ/o3/12/WcFfCK08IxPo1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renNxwAAANwAAAAPAAAAAAAA&#10;AAAAAAAAAKECAABkcnMvZG93bnJldi54bWxQSwUGAAAAAAQABAD5AAAAlQMAAAAA&#10;" strokecolor="#d3d8d3"/>
            <v:line id="Line 176" o:spid="_x0000_s4499"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MVsUAAADcAAAADwAAAGRycy9kb3ducmV2LnhtbERP22rCQBB9L/gPywh9Ed1YqJfUVUpL&#10;qVDEW0B8G7LTJDQ7G3a3Mf69WxD6NodzncWqM7VoyfnKsoLxKAFBnFtdcaEgO34MZyB8QNZYWyYF&#10;V/KwWvYeFphqe+E9tYdQiBjCPkUFZQhNKqXPSzLoR7Yhjty3dQZDhK6Q2uElhptaPiXJRBqsODaU&#10;2NBbSfnP4dco2Lnt1/P5OpaTqXs/fWbZYNZuSKnHfvf6AiJQF/7Fd/dax/nzOfw9Ey+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FMVsUAAADcAAAADwAAAAAAAAAA&#10;AAAAAAChAgAAZHJzL2Rvd25yZXYueG1sUEsFBgAAAAAEAAQA+QAAAJMDA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260629">
      <w:pPr>
        <w:widowControl w:val="0"/>
        <w:tabs>
          <w:tab w:val="left" w:pos="499"/>
        </w:tabs>
        <w:autoSpaceDE w:val="0"/>
        <w:autoSpaceDN w:val="0"/>
        <w:spacing w:after="0" w:line="297" w:lineRule="auto"/>
        <w:ind w:right="2043"/>
        <w:rPr>
          <w:rFonts w:ascii="Arial" w:eastAsia="Arial" w:hAnsi="Arial" w:cs="Arial"/>
          <w:i/>
          <w:sz w:val="19"/>
        </w:rPr>
      </w:pPr>
      <w:r w:rsidRPr="0004558B">
        <w:rPr>
          <w:rFonts w:ascii="Arial" w:eastAsia="Arial" w:hAnsi="Arial" w:cs="Arial"/>
          <w:w w:val="105"/>
          <w:sz w:val="19"/>
        </w:rPr>
        <w:t>17.</w:t>
      </w:r>
      <w:r w:rsidRPr="0004558B">
        <w:rPr>
          <w:rFonts w:ascii="Arial" w:eastAsia="Arial" w:hAnsi="Arial" w:cs="Arial"/>
          <w:spacing w:val="-15"/>
          <w:w w:val="105"/>
          <w:sz w:val="19"/>
        </w:rPr>
        <w:t xml:space="preserve"> </w:t>
      </w:r>
      <w:r w:rsidRPr="0004558B">
        <w:rPr>
          <w:rFonts w:ascii="Arial" w:eastAsia="Arial" w:hAnsi="Arial" w:cs="Arial"/>
          <w:w w:val="105"/>
          <w:sz w:val="19"/>
        </w:rPr>
        <w:t>Employees</w:t>
      </w:r>
      <w:r w:rsidRPr="0004558B">
        <w:rPr>
          <w:rFonts w:ascii="Arial" w:eastAsia="Arial" w:hAnsi="Arial" w:cs="Arial"/>
          <w:spacing w:val="-15"/>
          <w:w w:val="105"/>
          <w:sz w:val="19"/>
        </w:rPr>
        <w:t xml:space="preserve"> </w:t>
      </w:r>
      <w:r w:rsidRPr="0004558B">
        <w:rPr>
          <w:rFonts w:ascii="Arial" w:eastAsia="Arial" w:hAnsi="Arial" w:cs="Arial"/>
          <w:w w:val="105"/>
          <w:sz w:val="19"/>
        </w:rPr>
        <w:t>in</w:t>
      </w:r>
      <w:r w:rsidRPr="0004558B">
        <w:rPr>
          <w:rFonts w:ascii="Arial" w:eastAsia="Arial" w:hAnsi="Arial" w:cs="Arial"/>
          <w:spacing w:val="-14"/>
          <w:w w:val="105"/>
          <w:sz w:val="19"/>
        </w:rPr>
        <w:t xml:space="preserve"> </w:t>
      </w:r>
      <w:r w:rsidRPr="0004558B">
        <w:rPr>
          <w:rFonts w:ascii="Arial" w:eastAsia="Arial" w:hAnsi="Arial" w:cs="Arial"/>
          <w:w w:val="105"/>
          <w:sz w:val="19"/>
        </w:rPr>
        <w:t>the</w:t>
      </w:r>
      <w:r w:rsidRPr="0004558B">
        <w:rPr>
          <w:rFonts w:ascii="Arial" w:eastAsia="Arial" w:hAnsi="Arial" w:cs="Arial"/>
          <w:spacing w:val="-15"/>
          <w:w w:val="105"/>
          <w:sz w:val="19"/>
        </w:rPr>
        <w:t xml:space="preserve"> </w:t>
      </w:r>
      <w:r w:rsidRPr="0004558B">
        <w:rPr>
          <w:rFonts w:ascii="Arial" w:eastAsia="Arial" w:hAnsi="Arial" w:cs="Arial"/>
          <w:w w:val="105"/>
          <w:sz w:val="19"/>
        </w:rPr>
        <w:t>bank</w:t>
      </w:r>
      <w:r w:rsidRPr="0004558B">
        <w:rPr>
          <w:rFonts w:ascii="Arial" w:eastAsia="Arial" w:hAnsi="Arial" w:cs="Arial"/>
          <w:spacing w:val="-14"/>
          <w:w w:val="105"/>
          <w:sz w:val="19"/>
        </w:rPr>
        <w:t xml:space="preserve"> </w:t>
      </w:r>
      <w:r w:rsidRPr="0004558B">
        <w:rPr>
          <w:rFonts w:ascii="Arial" w:eastAsia="Arial" w:hAnsi="Arial" w:cs="Arial"/>
          <w:w w:val="105"/>
          <w:sz w:val="19"/>
        </w:rPr>
        <w:t>have</w:t>
      </w:r>
      <w:r w:rsidRPr="0004558B">
        <w:rPr>
          <w:rFonts w:ascii="Arial" w:eastAsia="Arial" w:hAnsi="Arial" w:cs="Arial"/>
          <w:spacing w:val="-15"/>
          <w:w w:val="105"/>
          <w:sz w:val="19"/>
        </w:rPr>
        <w:t xml:space="preserve"> </w:t>
      </w:r>
      <w:r w:rsidRPr="0004558B">
        <w:rPr>
          <w:rFonts w:ascii="Arial" w:eastAsia="Arial" w:hAnsi="Arial" w:cs="Arial"/>
          <w:w w:val="105"/>
          <w:sz w:val="19"/>
        </w:rPr>
        <w:t>the</w:t>
      </w:r>
      <w:r w:rsidRPr="0004558B">
        <w:rPr>
          <w:rFonts w:ascii="Arial" w:eastAsia="Arial" w:hAnsi="Arial" w:cs="Arial"/>
          <w:spacing w:val="-14"/>
          <w:w w:val="105"/>
          <w:sz w:val="19"/>
        </w:rPr>
        <w:t xml:space="preserve"> </w:t>
      </w:r>
      <w:r w:rsidRPr="0004558B">
        <w:rPr>
          <w:rFonts w:ascii="Arial" w:eastAsia="Arial" w:hAnsi="Arial" w:cs="Arial"/>
          <w:w w:val="105"/>
          <w:sz w:val="19"/>
        </w:rPr>
        <w:t>knowledge</w:t>
      </w:r>
      <w:r w:rsidRPr="0004558B">
        <w:rPr>
          <w:rFonts w:ascii="Arial" w:eastAsia="Arial" w:hAnsi="Arial" w:cs="Arial"/>
          <w:spacing w:val="-15"/>
          <w:w w:val="105"/>
          <w:sz w:val="19"/>
        </w:rPr>
        <w:t xml:space="preserve"> </w:t>
      </w:r>
      <w:r w:rsidRPr="0004558B">
        <w:rPr>
          <w:rFonts w:ascii="Arial" w:eastAsia="Arial" w:hAnsi="Arial" w:cs="Arial"/>
          <w:w w:val="105"/>
          <w:sz w:val="19"/>
        </w:rPr>
        <w:t>to</w:t>
      </w:r>
      <w:r w:rsidRPr="0004558B">
        <w:rPr>
          <w:rFonts w:ascii="Arial" w:eastAsia="Arial" w:hAnsi="Arial" w:cs="Arial"/>
          <w:spacing w:val="-14"/>
          <w:w w:val="105"/>
          <w:sz w:val="19"/>
        </w:rPr>
        <w:t xml:space="preserve"> </w:t>
      </w:r>
      <w:r w:rsidRPr="0004558B">
        <w:rPr>
          <w:rFonts w:ascii="Arial" w:eastAsia="Arial" w:hAnsi="Arial" w:cs="Arial"/>
          <w:w w:val="105"/>
          <w:sz w:val="19"/>
        </w:rPr>
        <w:t>answer</w:t>
      </w:r>
      <w:r w:rsidRPr="0004558B">
        <w:rPr>
          <w:rFonts w:ascii="Arial" w:eastAsia="Arial" w:hAnsi="Arial" w:cs="Arial"/>
          <w:spacing w:val="-15"/>
          <w:w w:val="105"/>
          <w:sz w:val="19"/>
        </w:rPr>
        <w:t xml:space="preserve"> </w:t>
      </w:r>
      <w:r w:rsidRPr="0004558B">
        <w:rPr>
          <w:rFonts w:ascii="Arial" w:eastAsia="Arial" w:hAnsi="Arial" w:cs="Arial"/>
          <w:w w:val="105"/>
          <w:sz w:val="19"/>
        </w:rPr>
        <w:t>your</w:t>
      </w:r>
      <w:r w:rsidRPr="0004558B">
        <w:rPr>
          <w:rFonts w:ascii="Arial" w:eastAsia="Arial" w:hAnsi="Arial" w:cs="Arial"/>
          <w:spacing w:val="-14"/>
          <w:w w:val="105"/>
          <w:sz w:val="19"/>
        </w:rPr>
        <w:t xml:space="preserve"> </w:t>
      </w:r>
      <w:r w:rsidRPr="0004558B">
        <w:rPr>
          <w:rFonts w:ascii="Arial" w:eastAsia="Arial" w:hAnsi="Arial" w:cs="Arial"/>
          <w:w w:val="105"/>
          <w:sz w:val="19"/>
        </w:rPr>
        <w:t>questions.</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6"/>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2" w:after="0" w:line="240" w:lineRule="auto"/>
        <w:rPr>
          <w:rFonts w:ascii="Arial" w:eastAsia="Arial" w:hAnsi="Arial" w:cs="Arial"/>
          <w:i/>
          <w:sz w:val="27"/>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64" o:spid="_x0000_s4523" style="position:absolute;left:0;text-align:left;margin-left:184.6pt;margin-top:25.8pt;width:20.25pt;height:12.75pt;z-index:-251525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" path="m,127r,-8l1,111r2,-9l5,94,7,86r3,-8l13,71r4,-8l22,56r5,-7l32,43r6,-6l44,31,79,9,87,6,95,4r8,-2l111,r9,l128,,278,r8,l295,r8,2l311,4r8,2l327,9r8,4l368,37r6,6l379,49r5,7l389,63r4,8l396,78r3,8l401,94r2,8l405,111r,8l405,127r,9l396,176r-3,8l389,191r-5,7l379,205r-52,40l319,248r-8,3l303,252r-8,2l286,255r-8,l128,255r-8,l111,254r-8,-2l95,251r-8,-3l79,245r-8,-3l22,198r-5,-7l13,184r-3,-8l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1460,439420;247015,448945;240665,457835;202565,485140;192405,487680;181610,489585;81280,489585;70485,488950;60325,487045;50165,483235;13970,453390;8255,444500;4445,434340;1905,424180;0,414020" o:connectangles="0,0,0,0,0,0,0,0,0,0,0,0,0,0,0,0,0,0,0,0,0,0,0,0,0,0,0,0,0,0,0,0,0,0,0,0"/>
            <w10:wrap anchorx="page"/>
          </v:shape>
        </w:pict>
      </w:r>
      <w:r>
        <w:rPr>
          <w:noProof/>
        </w:rPr>
        <w:pict>
          <v:shape id="Freeform 163" o:spid="_x0000_s4522" style="position:absolute;left:0;text-align:left;margin-left:219.1pt;margin-top:25.8pt;width:20.25pt;height:12.75pt;z-index:-251524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162" o:spid="_x0000_s4521" style="position:absolute;left:0;text-align:left;margin-left:253.6pt;margin-top:25.8pt;width:20.25pt;height:12.75pt;z-index:-251523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161" o:spid="_x0000_s4520" style="position:absolute;left:0;text-align:left;margin-left:288.1pt;margin-top:25.8pt;width:20.25pt;height:12.75pt;z-index:-251522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160" o:spid="_x0000_s4519" style="position:absolute;left:0;text-align:left;margin-left:322.6pt;margin-top:25.8pt;width:20.25pt;height:12.75pt;z-index:-251521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159" o:spid="_x0000_s4518" style="position:absolute;left:0;text-align:left;margin-left:357.1pt;margin-top:25.8pt;width:20.25pt;height:12.75pt;z-index:-251520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158" o:spid="_x0000_s4517" style="position:absolute;left:0;text-align:left;margin-left:391.6pt;margin-top:25.8pt;width:20.25pt;height:12.75pt;z-index:-251519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148" o:spid="_x0000_s4507" style="position:absolute;margin-left:89.75pt;margin-top:9.25pt;width:403.5pt;height:.75pt;z-index:251789824;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">
            <v:line id="Line 157" o:spid="_x0000_s4508"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WT78UAAADcAAAADwAAAGRycy9kb3ducmV2LnhtbERP32vCMBB+H/g/hBP2MjR1bFWqUcbG&#10;mCBjUwvi29GcbVlzKUlW639vhMHe7uP7eYtVbxrRkfO1ZQWTcQKCuLC65lJBvn8fzUD4gKyxsUwK&#10;LuRhtRzcLTDT9sxb6nahFDGEfYYKqhDaTEpfVGTQj21LHLmTdQZDhK6U2uE5hptGPiZJKg3WHBsq&#10;bOm1ouJn92sUfLuvzfPxMpHp1L0dPvL8YdZ9klL3w/5lDiJQH/7Ff+61jvPTJ7g9Ey+Qy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DWT78UAAADcAAAADwAAAAAAAAAA&#10;AAAAAAChAgAAZHJzL2Rvd25yZXYueG1sUEsFBgAAAAAEAAQA+QAAAJMDAAAAAA==&#10;" strokecolor="#d3d8d3"/>
            <v:line id="Line 156" o:spid="_x0000_s4509"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k2dMQAAADcAAAADwAAAGRycy9kb3ducmV2LnhtbERP22rCQBB9L/Qflin4UurGglGiq5SW&#10;olDESwPi25Adk9DsbNhdY/z7rlDo2xzOdebL3jSiI+drywpGwwQEcWF1zaWC/PvzZQrCB2SNjWVS&#10;cCMPy8Xjwxwzba+8p+4QShFD2GeooAqhzaT0RUUG/dC2xJE7W2cwROhKqR1eY7hp5GuSpNJgzbGh&#10;wpbeKyp+DhejYOe2X+PTbSTTifs4rvL8edptSKnBU/82AxGoD//iP/dax/npGO7PxAvk4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eTZ0xAAAANwAAAAPAAAAAAAAAAAA&#10;AAAAAKECAABkcnMvZG93bnJldi54bWxQSwUGAAAAAAQABAD5AAAAkgMAAAAA&#10;" strokecolor="#d3d8d3"/>
            <v:line id="Line 155" o:spid="_x0000_s4510"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uoA8QAAADcAAAADwAAAGRycy9kb3ducmV2LnhtbERP32vCMBB+F/wfwgl7GTN1sE46o4hj&#10;bCDipgXZ29GcbbG5lCSr9b83wsC3+/h+3mzRm0Z05HxtWcFknIAgLqyuuVSQ7z+epiB8QNbYWCYF&#10;F/KwmA8HM8y0PfMPdbtQihjCPkMFVQhtJqUvKjLox7YljtzROoMhQldK7fAcw00jn5MklQZrjg0V&#10;trSqqDjt/oyCb7ddv/xeJjJ9de+Hzzx/nHYbUuph1C/fQATqw1387/7ScX6awu2ZeIG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q6gDxAAAANwAAAAPAAAAAAAAAAAA&#10;AAAAAKECAABkcnMvZG93bnJldi54bWxQSwUGAAAAAAQABAD5AAAAkgMAAAAA&#10;" strokecolor="#d3d8d3"/>
            <v:line id="Line 154" o:spid="_x0000_s4511"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cNmMQAAADcAAAADwAAAGRycy9kb3ducmV2LnhtbERP32vCMBB+H+x/CDfwZczUgVWqUcbG&#10;UJAxdQXx7WjOtqy5lCTW+t8bYbC3+/h+3nzZm0Z05HxtWcFomIAgLqyuuVSQ/3y+TEH4gKyxsUwK&#10;ruRhuXh8mGOm7YV31O1DKWII+wwVVCG0mZS+qMigH9qWOHIn6wyGCF0ptcNLDDeNfE2SVBqsOTZU&#10;2NJ7RcXv/mwUbN33Zny8jmQ6cR+HVZ4/T7svUmrw1L/NQATqw7/4z73WcX46gfsz8QK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5w2YxAAAANwAAAAPAAAAAAAAAAAA&#10;AAAAAKECAABkcnMvZG93bnJldi54bWxQSwUGAAAAAAQABAD5AAAAkgMAAAAA&#10;" strokecolor="#d3d8d3"/>
            <v:line id="Line 153" o:spid="_x0000_s4512"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iZ6scAAADcAAAADwAAAGRycy9kb3ducmV2LnhtbESPQUvDQBCF74L/YRnBi9hNC40ldluk&#10;pSiUotaAeBuyYxLMzobdNU3/fecgeJvhvXnvm+V6dJ0aKMTWs4HpJANFXHnbcm2g/NjdL0DFhGyx&#10;80wGzhRhvbq+WmJh/YnfaTimWkkIxwINNCn1hdaxashhnPieWLRvHxwmWUOtbcCThLtOz7Is1w5b&#10;loYGe9o0VP0cf52Bt/C6n3+dpzp/CNvP57K8WwwHMub2Znx6BJVoTP/mv+sXK/i50MozMoFe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eJnqxwAAANwAAAAPAAAAAAAA&#10;AAAAAAAAAKECAABkcnMvZG93bnJldi54bWxQSwUGAAAAAAQABAD5AAAAlQMAAAAA&#10;" strokecolor="#d3d8d3"/>
            <v:line id="Line 152" o:spid="_x0000_s4513"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8ccUAAADcAAAADwAAAGRycy9kb3ducmV2LnhtbERP32vCMBB+H/g/hBN8GTNVWKedUUQZ&#10;E2Rs08LY29Hc2mJzKUlW639vhMHe7uP7eYtVbxrRkfO1ZQWTcQKCuLC65lJBfnx5mIHwAVljY5kU&#10;XMjDajm4W2Cm7Zk/qTuEUsQQ9hkqqEJoMyl9UZFBP7YtceR+rDMYInSl1A7PMdw0cpokqTRYc2yo&#10;sKVNRcXp8GsUfLj3/eP3ZSLTJ7f9es3z+1n3RkqNhv36GUSgPvyL/9w7Heenc7g9Ey+Qy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jQ8ccUAAADcAAAADwAAAAAAAAAA&#10;AAAAAAChAgAAZHJzL2Rvd25yZXYueG1sUEsFBgAAAAAEAAQA+QAAAJMDAAAAAA==&#10;" strokecolor="#d3d8d3"/>
            <v:line id="Line 151" o:spid="_x0000_s4514"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tcDMccAAADcAAAADwAAAGRycy9kb3ducmV2LnhtbESPT0vDQBDF74LfYRnBi9hNC/1D7LZI&#10;S1EopVoD4m3IjkkwOxt21zT99p2D4G2G9+a93yzXg2tVTyE2ng2MRxko4tLbhisDxcfucQEqJmSL&#10;rWcycKEI69XtzRJz68/8Tv0pVUpCOOZooE6py7WOZU0O48h3xKJ9++AwyRoqbQOeJdy1epJlM+2w&#10;YWmosaNNTeXP6dcZeAvH/fTrMtazedh+vhTFw6I/kDH3d8PzE6hEQ/o3/12/WsGfC748IxPo1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1wMxxwAAANwAAAAPAAAAAAAA&#10;AAAAAAAAAKECAABkcnMvZG93bnJldi54bWxQSwUGAAAAAAQABAD5AAAAlQMAAAAA&#10;" strokecolor="#d3d8d3"/>
            <v:line id="Line 150" o:spid="_x0000_s4515"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umqsQAAADcAAAADwAAAGRycy9kb3ducmV2LnhtbERP22rCQBB9L/Qflin4UuomBS9EVylK&#10;aUFK1QbEtyE7JqHZ2bC7xvj3rlDo2xzOdebL3jSiI+drywrSYQKCuLC65lJB/vP+MgXhA7LGxjIp&#10;uJKH5eLxYY6ZthfeUbcPpYgh7DNUUIXQZlL6oiKDfmhb4sidrDMYInSl1A4vMdw08jVJxtJgzbGh&#10;wpZWFRW/+7NRsHXfm9HxmsrxxK0PH3n+PO2+SKnBU/82AxGoD//iP/enjvMnKdyfiRfIx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m6aqxAAAANwAAAAPAAAAAAAAAAAA&#10;AAAAAKECAABkcnMvZG93bnJldi54bWxQSwUGAAAAAAQABAD5AAAAkgMAAAAA&#10;" strokecolor="#d3d8d3"/>
            <v:line id="Line 149" o:spid="_x0000_s4516"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k43cQAAADcAAAADwAAAGRycy9kb3ducmV2LnhtbERP32vCMBB+H/g/hBP2MmaqMJXOKGMi&#10;CkPctCB7O5qzLTaXkmS1/vdGEPZ2H9/Pmy06U4uWnK8sKxgOEhDEudUVFwqyw+p1CsIHZI21ZVJw&#10;JQ+Lee9phqm2F/6hdh8KEUPYp6igDKFJpfR5SQb9wDbEkTtZZzBE6AqpHV5iuKnlKEnG0mDFsaHE&#10;hj5Lys/7P6Pg2+2+3n6vQzmeuOVxnWUv03ZLSj33u493EIG68C9+uDc6zp+M4P5MvED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STjdxAAAANwAAAAPAAAAAAAAAAAA&#10;AAAAAKECAABkcnMvZG93bnJldi54bWxQSwUGAAAAAAQABAD5AAAAkg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260629">
      <w:pPr>
        <w:widowControl w:val="0"/>
        <w:tabs>
          <w:tab w:val="left" w:pos="499"/>
        </w:tabs>
        <w:autoSpaceDE w:val="0"/>
        <w:autoSpaceDN w:val="0"/>
        <w:spacing w:after="0" w:line="312" w:lineRule="auto"/>
        <w:ind w:right="4828"/>
        <w:rPr>
          <w:rFonts w:ascii="Arial" w:eastAsia="Arial" w:hAnsi="Arial" w:cs="Arial"/>
          <w:i/>
          <w:sz w:val="19"/>
        </w:rPr>
      </w:pPr>
      <w:r w:rsidRPr="0004558B">
        <w:rPr>
          <w:rFonts w:ascii="Arial" w:eastAsia="Arial" w:hAnsi="Arial" w:cs="Arial"/>
          <w:w w:val="105"/>
          <w:sz w:val="19"/>
        </w:rPr>
        <w:t>18.</w:t>
      </w:r>
      <w:r w:rsidRPr="0004558B">
        <w:rPr>
          <w:rFonts w:ascii="Arial" w:eastAsia="Arial" w:hAnsi="Arial" w:cs="Arial"/>
          <w:spacing w:val="-16"/>
          <w:w w:val="105"/>
          <w:sz w:val="19"/>
        </w:rPr>
        <w:t xml:space="preserve"> </w:t>
      </w:r>
      <w:r w:rsidRPr="0004558B">
        <w:rPr>
          <w:rFonts w:ascii="Arial" w:eastAsia="Arial" w:hAnsi="Arial" w:cs="Arial"/>
          <w:w w:val="105"/>
          <w:sz w:val="19"/>
        </w:rPr>
        <w:t>The</w:t>
      </w:r>
      <w:r w:rsidRPr="0004558B">
        <w:rPr>
          <w:rFonts w:ascii="Arial" w:eastAsia="Arial" w:hAnsi="Arial" w:cs="Arial"/>
          <w:spacing w:val="-16"/>
          <w:w w:val="105"/>
          <w:sz w:val="19"/>
        </w:rPr>
        <w:t xml:space="preserve"> </w:t>
      </w:r>
      <w:r w:rsidRPr="0004558B">
        <w:rPr>
          <w:rFonts w:ascii="Arial" w:eastAsia="Arial" w:hAnsi="Arial" w:cs="Arial"/>
          <w:w w:val="105"/>
          <w:sz w:val="19"/>
        </w:rPr>
        <w:t>bank</w:t>
      </w:r>
      <w:r w:rsidRPr="0004558B">
        <w:rPr>
          <w:rFonts w:ascii="Arial" w:eastAsia="Arial" w:hAnsi="Arial" w:cs="Arial"/>
          <w:spacing w:val="-15"/>
          <w:w w:val="105"/>
          <w:sz w:val="19"/>
        </w:rPr>
        <w:t xml:space="preserve"> </w:t>
      </w:r>
      <w:r w:rsidRPr="0004558B">
        <w:rPr>
          <w:rFonts w:ascii="Arial" w:eastAsia="Arial" w:hAnsi="Arial" w:cs="Arial"/>
          <w:w w:val="105"/>
          <w:sz w:val="19"/>
        </w:rPr>
        <w:t>gives</w:t>
      </w:r>
      <w:r w:rsidRPr="0004558B">
        <w:rPr>
          <w:rFonts w:ascii="Arial" w:eastAsia="Arial" w:hAnsi="Arial" w:cs="Arial"/>
          <w:spacing w:val="-16"/>
          <w:w w:val="105"/>
          <w:sz w:val="19"/>
        </w:rPr>
        <w:t xml:space="preserve"> </w:t>
      </w:r>
      <w:r w:rsidRPr="0004558B">
        <w:rPr>
          <w:rFonts w:ascii="Arial" w:eastAsia="Arial" w:hAnsi="Arial" w:cs="Arial"/>
          <w:w w:val="105"/>
          <w:sz w:val="19"/>
        </w:rPr>
        <w:t>you</w:t>
      </w:r>
      <w:r w:rsidRPr="0004558B">
        <w:rPr>
          <w:rFonts w:ascii="Arial" w:eastAsia="Arial" w:hAnsi="Arial" w:cs="Arial"/>
          <w:spacing w:val="-16"/>
          <w:w w:val="105"/>
          <w:sz w:val="19"/>
        </w:rPr>
        <w:t xml:space="preserve"> </w:t>
      </w:r>
      <w:r w:rsidRPr="0004558B">
        <w:rPr>
          <w:rFonts w:ascii="Arial" w:eastAsia="Arial" w:hAnsi="Arial" w:cs="Arial"/>
          <w:w w:val="105"/>
          <w:sz w:val="19"/>
        </w:rPr>
        <w:t>individual</w:t>
      </w:r>
      <w:r w:rsidRPr="0004558B">
        <w:rPr>
          <w:rFonts w:ascii="Arial" w:eastAsia="Arial" w:hAnsi="Arial" w:cs="Arial"/>
          <w:spacing w:val="-15"/>
          <w:w w:val="105"/>
          <w:sz w:val="19"/>
        </w:rPr>
        <w:t xml:space="preserve"> </w:t>
      </w:r>
      <w:r w:rsidRPr="0004558B">
        <w:rPr>
          <w:rFonts w:ascii="Arial" w:eastAsia="Arial" w:hAnsi="Arial" w:cs="Arial"/>
          <w:w w:val="105"/>
          <w:sz w:val="19"/>
        </w:rPr>
        <w:t>attention.</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8"/>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3" w:after="0" w:line="240" w:lineRule="auto"/>
        <w:rPr>
          <w:rFonts w:ascii="Arial" w:eastAsia="Arial" w:hAnsi="Arial" w:cs="Arial"/>
          <w:i/>
          <w:sz w:val="26"/>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37" o:spid="_x0000_s4540" style="position:absolute;left:0;text-align:left;margin-left:184.6pt;margin-top:25.8pt;width:20.25pt;height:12.75pt;z-index:-251517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" path="m,127r,-8l1,111r2,-9l5,94,7,86r3,-8l13,71r4,-8l22,56r5,-7l32,43r6,-6l44,31,79,9,87,6,95,4r8,-2l111,r9,l128,,278,r8,l295,r8,2l311,4r8,2l327,9r8,4l368,37r6,6l379,49r5,7l389,63r4,8l396,78r3,8l401,94r2,8l405,111r,8l405,127r,9l405,144r-2,8l401,160r-2,8l396,176r-3,8l389,191r-5,7l379,205r-5,7l368,217r-6,6l327,245r-8,3l311,251r-8,1l295,254r-9,1l278,255r-150,l120,255r-9,-1l103,252r-8,-1l87,248r-8,-3l71,242,38,217r-6,-5l27,205r-5,-7l17,191r-4,-7l10,176,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7175,419100;254635,429260;251460,439420;247015,448945;240665,457835;233680,465455;207645,483235;197485,487045;187325,488950;176530,489585;76200,489585;65405,487680;55245,485140;45085,481330;20320,462280;13970,453390;8255,444500;4445,434340;1905,424180;0,414020" o:connectangles="0,0,0,0,0,0,0,0,0,0,0,0,0,0,0,0,0,0,0,0,0,0,0,0,0,0,0,0,0,0,0,0,0,0,0,0,0,0,0,0,0"/>
            <w10:wrap anchorx="page"/>
          </v:shape>
        </w:pict>
      </w:r>
      <w:r>
        <w:rPr>
          <w:noProof/>
        </w:rPr>
        <w:pict>
          <v:shape id="Freeform 136" o:spid="_x0000_s4539" style="position:absolute;left:0;text-align:left;margin-left:219.1pt;margin-top:25.8pt;width:20.25pt;height:12.75pt;z-index:-251516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35" o:spid="_x0000_s4538" style="position:absolute;left:0;text-align:left;margin-left:253.6pt;margin-top:25.8pt;width:20.25pt;height:12.75pt;z-index:-251515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34" o:spid="_x0000_s4537" style="position:absolute;left:0;text-align:left;margin-left:288.1pt;margin-top:25.8pt;width:20.25pt;height:12.75pt;z-index:-251514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33" o:spid="_x0000_s4536" style="position:absolute;left:0;text-align:left;margin-left:322.6pt;margin-top:25.8pt;width:20.25pt;height:12.75pt;z-index:-251513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32" o:spid="_x0000_s4535" style="position:absolute;left:0;text-align:left;margin-left:357.1pt;margin-top:25.8pt;width:20.25pt;height:12.75pt;z-index:-25151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Pr>
          <w:noProof/>
        </w:rPr>
        <w:pict>
          <v:shape id="Freeform 131" o:spid="_x0000_s4534" style="position:absolute;left:0;text-align:left;margin-left:391.6pt;margin-top:25.8pt;width:20.25pt;height:12.75pt;z-index:-251511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" path="m,127r,-8l1,111r2,-9l5,94,7,86r3,-8l13,71r4,-8l22,56r5,-7l32,43r6,-6l44,31r6,-5l57,21r7,-4l71,13,79,9,87,6,95,4r8,-2l111,r9,l128,,278,r8,l295,r8,2l311,4r8,2l327,9r8,4l342,17r7,4l356,26r6,5l368,37r6,6l379,49r5,7l389,63r4,8l396,78r3,8l401,94r2,8l405,111r,8l405,127r,9l405,144r-2,8l401,160r-2,8l396,176r-3,8l389,191r-5,7l379,205r-5,7l368,217r-6,6l356,229r-7,4l342,238r-7,4l327,245r-8,3l311,251r-8,1l295,254r-9,1l278,255r-150,l120,255r-9,-1l103,252r-8,-1l87,248r-8,-3l71,242r-7,-4l57,233r-7,-4l44,223r-6,-6l32,212r-5,-7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7175,419100;254635,429260;251460,439420;247015,448945;240665,457835;233680,465455;226060,473075;217170,478790;207645,483235;197485,487045;187325,488950;176530,489585;76200,489585;65405,487680;55245,485140;45085,481330;36195,475615;27940,469265;20320,462280;13970,453390;8255,444500;4445,434340;1905,424180;0,414020" o:connectangles="0,0,0,0,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121" o:spid="_x0000_s4524" style="position:absolute;margin-left:89.75pt;margin-top:9.25pt;width:403.5pt;height:.75pt;z-index:251798016;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">
            <v:line id="Line 130" o:spid="_x0000_s4525"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cTbMUAAADcAAAADwAAAGRycy9kb3ducmV2LnhtbERP22rCQBB9F/yHZQq+iG60eGl0ldJS&#10;WpCitYHi25CdJsHsbNjdxvj33ULBtzmc66y3nalFS85XlhVMxgkI4tzqigsF2efLaAnCB2SNtWVS&#10;cCUP202/t8ZU2wt/UHsMhYgh7FNUUIbQpFL6vCSDfmwb4sh9W2cwROgKqR1eYrip5TRJ5tJgxbGh&#10;xIaeSsrPxx+j4OD2u9npOpHzhXv+es2y4bJ9J6UGd93jCkSgLtzE/+43HeffP8DfM/ECu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YcTbMUAAADcAAAADwAAAAAAAAAA&#10;AAAAAAChAgAAZHJzL2Rvd25yZXYueG1sUEsFBgAAAAAEAAQA+QAAAJMDAAAAAA==&#10;" strokecolor="#d3d8d3"/>
            <v:line id="Line 129" o:spid="_x0000_s4526"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vJjMcAAADcAAAADwAAAGRycy9kb3ducmV2LnhtbESPQUvDQBCF74L/YRmhF2k3FW1L2m0R&#10;pSiUotaA9DZkxySYnQ27a5r++85B8DbDe/PeN6vN4FrVU4iNZwPTSQaKuPS24cpA8bkdL0DFhGyx&#10;9UwGzhRhs76+WmFu/Yk/qD+kSkkIxxwN1Cl1udaxrMlhnPiOWLRvHxwmWUOlbcCThLtW32XZTDts&#10;WBpq7OippvLn8OsMvIe33cPxPNWzeXj+eimK20W/J2NGN8PjElSiIf2b/65freDfC748IxPo9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u8mMxwAAANwAAAAPAAAAAAAA&#10;AAAAAAAAAKECAABkcnMvZG93bnJldi54bWxQSwUGAAAAAAQABAD5AAAAlQMAAAAA&#10;" strokecolor="#d3d8d3"/>
            <v:line id="Line 128" o:spid="_x0000_s4527"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sF8UAAADcAAAADwAAAGRycy9kb3ducmV2LnhtbERP22rCQBB9L/gPywh9KbpJqReiq5SW&#10;UqGUVg2Ib0N2TEKzs2F3G+PfuwWhb3M411mue9OIjpyvLStIxwkI4sLqmksF+f5tNAfhA7LGxjIp&#10;uJCH9Wpwt8RM2zNvqduFUsQQ9hkqqEJoMyl9UZFBP7YtceRO1hkMEbpSaofnGG4a+ZgkU2mw5thQ&#10;YUsvFRU/u1+j4Nt9fUyOl1ROZ+718J7nD/Puk5S6H/bPCxCB+vAvvrk3Os5/SuHvmXiBXF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dsF8UAAADcAAAADwAAAAAAAAAA&#10;AAAAAAChAgAAZHJzL2Rvd25yZXYueG1sUEsFBgAAAAAEAAQA+QAAAJMDAAAAAA==&#10;" strokecolor="#d3d8d3"/>
            <v:line id="Line 127" o:spid="_x0000_s4528"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XyYMUAAADcAAAADwAAAGRycy9kb3ducmV2LnhtbERP22rCQBB9F/yHZQp9Ed0orUp0ldIi&#10;LRSpl4D4NmSnSTA7G3bXGP++Wyj0bQ7nOst1Z2rRkvOVZQXjUQKCOLe64kJBdtwM5yB8QNZYWyYF&#10;d/KwXvV7S0y1vfGe2kMoRAxhn6KCMoQmldLnJRn0I9sQR+7bOoMhQldI7fAWw00tJ0kylQYrjg0l&#10;NvRaUn45XI2Cnfv6fD7fx3I6c2+n9ywbzNstKfX40L0sQATqwr/4z/2h4/ynCfw+Ey+Qq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yXyYMUAAADcAAAADwAAAAAAAAAA&#10;AAAAAAChAgAAZHJzL2Rvd25yZXYueG1sUEsFBgAAAAAEAAQA+QAAAJMDAAAAAA==&#10;" strokecolor="#d3d8d3"/>
            <v:line id="Line 126" o:spid="_x0000_s4529"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lX+8UAAADcAAAADwAAAGRycy9kb3ducmV2LnhtbERP32vCMBB+H/g/hBP2MjTVqZPOKMMx&#10;FEQ2XUF8O5pbW9ZcSpLV+t8vwmBv9/H9vMWqM7VoyfnKsoLRMAFBnFtdcaEg+3wbzEH4gKyxtkwK&#10;ruRhtezdLTDV9sIHao+hEDGEfYoKyhCaVEqfl2TQD21DHLkv6wyGCF0htcNLDDe1HCfJTBqsODaU&#10;2NC6pPz7+GMUfLj33fR8HcnZk3s9bbLsYd7uSan7fvfyDCJQF/7Ff+6tjvMnj3B7Jl4gl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GlX+8UAAADcAAAADwAAAAAAAAAA&#10;AAAAAAChAgAAZHJzL2Rvd25yZXYueG1sUEsFBgAAAAAEAAQA+QAAAJMDAAAAAA==&#10;" strokecolor="#d3d8d3"/>
            <v:line id="Line 125" o:spid="_x0000_s4530"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DPj8QAAADcAAAADwAAAGRycy9kb3ducmV2LnhtbERP32vCMBB+F/wfwgm+iKYOp9IZZWzI&#10;hCFTVxh7O5qzLTaXkmS1/vdmMNjbfXw/b7XpTC1acr6yrGA6SUAQ51ZXXCjIPrfjJQgfkDXWlknB&#10;jTxs1v3eClNtr3yk9hQKEUPYp6igDKFJpfR5SQb9xDbEkTtbZzBE6AqpHV5juKnlQ5LMpcGKY0OJ&#10;Db2UlF9OP0bBwX28P37fpnK+cK9fb1k2WrZ7Umo46J6fQATqwr/4z73Tcf5sBr/PxAv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gM+PxAAAANwAAAAPAAAAAAAAAAAA&#10;AAAAAKECAABkcnMvZG93bnJldi54bWxQSwUGAAAAAAQABAD5AAAAkgMAAAAA&#10;" strokecolor="#d3d8d3"/>
            <v:line id="Line 124" o:spid="_x0000_s4531"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xqFMQAAADcAAAADwAAAGRycy9kb3ducmV2LnhtbERP22rCQBB9L/gPywh9KbpRvJG6SqmU&#10;CkWqNlD6NmTHJJidDbvbGP/eFQp9m8O5znLdmVq05HxlWcFomIAgzq2uuFCQfb0NFiB8QNZYWyYF&#10;V/KwXvUelphqe+EDtcdQiBjCPkUFZQhNKqXPSzLoh7YhjtzJOoMhQldI7fASw00tx0kykwYrjg0l&#10;NvRaUn4+/hoFe/f5Mf25juRs7jbf71n2tGh3pNRjv3t5BhGoC//iP/dWx/mTKdyfiRfI1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zGoUxAAAANwAAAAPAAAAAAAAAAAA&#10;AAAAAKECAABkcnMvZG93bnJldi54bWxQSwUGAAAAAAQABAD5AAAAkgMAAAAA&#10;" strokecolor="#d3d8d3"/>
            <v:line id="Line 123" o:spid="_x0000_s4532"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u6kMgAAADdAAAADwAAAGRycy9kb3ducmV2LnhtbESPQUvDQBCF74L/YRmhF2k3FW1L2m0R&#10;pSiUotaA9DZkxySYnQ27a5r++85B8DbDe/PeN6vN4FrVU4iNZwPTSQaKuPS24cpA8bkdL0DFhGyx&#10;9UwGzhRhs76+WmFu/Yk/qD+kSkkIxxwN1Cl1udaxrMlhnPiOWLRvHxwmWUOlbcCThLtW32XZTDts&#10;WBpq7OippvLn8OsMvIe33cPxPNWzeXj+eimK20W/J2NGN8PjElSiIf2b/65freDfZ4Ir38gIen0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Xu6kMgAAADdAAAADwAAAAAA&#10;AAAAAAAAAAChAgAAZHJzL2Rvd25yZXYueG1sUEsFBgAAAAAEAAQA+QAAAJYDAAAAAA==&#10;" strokecolor="#d3d8d3"/>
            <v:line id="Line 122" o:spid="_x0000_s4533"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cfC8YAAADdAAAADwAAAGRycy9kb3ducmV2LnhtbERP22rCQBB9F/yHZQq+iG6Ueml0ldJS&#10;WpCitYHi25CdJsHsbNjdxvj33ULBtzmc66y3nalFS85XlhVMxgkI4tzqigsF2efLaAnCB2SNtWVS&#10;cCUP202/t8ZU2wt/UHsMhYgh7FNUUIbQpFL6vCSDfmwb4sh9W2cwROgKqR1eYrip5TRJ5tJgxbGh&#10;xIaeSsrPxx+j4OD2u9npOpHzhXv+es2y4bJ9J6UGd93jCkSgLtzE/+43HeffJw/w9008QW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Y3HwvGAAAA3QAAAA8AAAAAAAAA&#10;AAAAAAAAoQIAAGRycy9kb3ducmV2LnhtbFBLBQYAAAAABAAEAPkAAACUAw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260629">
      <w:pPr>
        <w:widowControl w:val="0"/>
        <w:tabs>
          <w:tab w:val="left" w:pos="499"/>
        </w:tabs>
        <w:autoSpaceDE w:val="0"/>
        <w:autoSpaceDN w:val="0"/>
        <w:spacing w:after="0" w:line="297" w:lineRule="auto"/>
        <w:ind w:right="2780"/>
        <w:rPr>
          <w:rFonts w:ascii="Arial" w:eastAsia="Arial" w:hAnsi="Arial" w:cs="Arial"/>
          <w:i/>
          <w:sz w:val="19"/>
        </w:rPr>
      </w:pPr>
      <w:r w:rsidRPr="0004558B">
        <w:rPr>
          <w:rFonts w:ascii="Arial" w:eastAsia="Arial" w:hAnsi="Arial" w:cs="Arial"/>
          <w:w w:val="105"/>
          <w:sz w:val="19"/>
        </w:rPr>
        <w:t>19.</w:t>
      </w:r>
      <w:r w:rsidRPr="0004558B">
        <w:rPr>
          <w:rFonts w:ascii="Arial" w:eastAsia="Arial" w:hAnsi="Arial" w:cs="Arial"/>
          <w:spacing w:val="-15"/>
          <w:w w:val="105"/>
          <w:sz w:val="19"/>
        </w:rPr>
        <w:t xml:space="preserve"> </w:t>
      </w:r>
      <w:r w:rsidRPr="0004558B">
        <w:rPr>
          <w:rFonts w:ascii="Arial" w:eastAsia="Arial" w:hAnsi="Arial" w:cs="Arial"/>
          <w:w w:val="105"/>
          <w:sz w:val="19"/>
        </w:rPr>
        <w:t>The</w:t>
      </w:r>
      <w:r w:rsidRPr="0004558B">
        <w:rPr>
          <w:rFonts w:ascii="Arial" w:eastAsia="Arial" w:hAnsi="Arial" w:cs="Arial"/>
          <w:spacing w:val="-14"/>
          <w:w w:val="105"/>
          <w:sz w:val="19"/>
        </w:rPr>
        <w:t xml:space="preserve"> </w:t>
      </w:r>
      <w:r w:rsidRPr="0004558B">
        <w:rPr>
          <w:rFonts w:ascii="Arial" w:eastAsia="Arial" w:hAnsi="Arial" w:cs="Arial"/>
          <w:w w:val="105"/>
          <w:sz w:val="19"/>
        </w:rPr>
        <w:t>bank</w:t>
      </w:r>
      <w:r w:rsidRPr="0004558B">
        <w:rPr>
          <w:rFonts w:ascii="Arial" w:eastAsia="Arial" w:hAnsi="Arial" w:cs="Arial"/>
          <w:spacing w:val="-14"/>
          <w:w w:val="105"/>
          <w:sz w:val="19"/>
        </w:rPr>
        <w:t xml:space="preserve"> </w:t>
      </w:r>
      <w:r w:rsidRPr="0004558B">
        <w:rPr>
          <w:rFonts w:ascii="Arial" w:eastAsia="Arial" w:hAnsi="Arial" w:cs="Arial"/>
          <w:w w:val="105"/>
          <w:sz w:val="19"/>
        </w:rPr>
        <w:t>has</w:t>
      </w:r>
      <w:r w:rsidRPr="0004558B">
        <w:rPr>
          <w:rFonts w:ascii="Arial" w:eastAsia="Arial" w:hAnsi="Arial" w:cs="Arial"/>
          <w:spacing w:val="-14"/>
          <w:w w:val="105"/>
          <w:sz w:val="19"/>
        </w:rPr>
        <w:t xml:space="preserve"> </w:t>
      </w:r>
      <w:r w:rsidRPr="0004558B">
        <w:rPr>
          <w:rFonts w:ascii="Arial" w:eastAsia="Arial" w:hAnsi="Arial" w:cs="Arial"/>
          <w:w w:val="105"/>
          <w:sz w:val="19"/>
        </w:rPr>
        <w:t>operating</w:t>
      </w:r>
      <w:r w:rsidRPr="0004558B">
        <w:rPr>
          <w:rFonts w:ascii="Arial" w:eastAsia="Arial" w:hAnsi="Arial" w:cs="Arial"/>
          <w:spacing w:val="-15"/>
          <w:w w:val="105"/>
          <w:sz w:val="19"/>
        </w:rPr>
        <w:t xml:space="preserve"> </w:t>
      </w:r>
      <w:r w:rsidRPr="0004558B">
        <w:rPr>
          <w:rFonts w:ascii="Arial" w:eastAsia="Arial" w:hAnsi="Arial" w:cs="Arial"/>
          <w:w w:val="105"/>
          <w:sz w:val="19"/>
        </w:rPr>
        <w:t>hours</w:t>
      </w:r>
      <w:r w:rsidRPr="0004558B">
        <w:rPr>
          <w:rFonts w:ascii="Arial" w:eastAsia="Arial" w:hAnsi="Arial" w:cs="Arial"/>
          <w:spacing w:val="-14"/>
          <w:w w:val="105"/>
          <w:sz w:val="19"/>
        </w:rPr>
        <w:t xml:space="preserve"> </w:t>
      </w:r>
      <w:r w:rsidRPr="0004558B">
        <w:rPr>
          <w:rFonts w:ascii="Arial" w:eastAsia="Arial" w:hAnsi="Arial" w:cs="Arial"/>
          <w:w w:val="105"/>
          <w:sz w:val="19"/>
        </w:rPr>
        <w:t>convenient</w:t>
      </w:r>
      <w:r w:rsidRPr="0004558B">
        <w:rPr>
          <w:rFonts w:ascii="Arial" w:eastAsia="Arial" w:hAnsi="Arial" w:cs="Arial"/>
          <w:spacing w:val="-14"/>
          <w:w w:val="105"/>
          <w:sz w:val="19"/>
        </w:rPr>
        <w:t xml:space="preserve"> </w:t>
      </w:r>
      <w:r w:rsidRPr="0004558B">
        <w:rPr>
          <w:rFonts w:ascii="Arial" w:eastAsia="Arial" w:hAnsi="Arial" w:cs="Arial"/>
          <w:w w:val="105"/>
          <w:sz w:val="19"/>
        </w:rPr>
        <w:t>to</w:t>
      </w:r>
      <w:r w:rsidRPr="0004558B">
        <w:rPr>
          <w:rFonts w:ascii="Arial" w:eastAsia="Arial" w:hAnsi="Arial" w:cs="Arial"/>
          <w:spacing w:val="-15"/>
          <w:w w:val="105"/>
          <w:sz w:val="19"/>
        </w:rPr>
        <w:t xml:space="preserve"> </w:t>
      </w:r>
      <w:r w:rsidRPr="0004558B">
        <w:rPr>
          <w:rFonts w:ascii="Arial" w:eastAsia="Arial" w:hAnsi="Arial" w:cs="Arial"/>
          <w:w w:val="105"/>
          <w:sz w:val="19"/>
        </w:rPr>
        <w:t>all</w:t>
      </w:r>
      <w:r w:rsidRPr="0004558B">
        <w:rPr>
          <w:rFonts w:ascii="Arial" w:eastAsia="Arial" w:hAnsi="Arial" w:cs="Arial"/>
          <w:spacing w:val="-14"/>
          <w:w w:val="105"/>
          <w:sz w:val="19"/>
        </w:rPr>
        <w:t xml:space="preserve"> </w:t>
      </w:r>
      <w:r w:rsidRPr="0004558B">
        <w:rPr>
          <w:rFonts w:ascii="Arial" w:eastAsia="Arial" w:hAnsi="Arial" w:cs="Arial"/>
          <w:w w:val="105"/>
          <w:sz w:val="19"/>
        </w:rPr>
        <w:t>its</w:t>
      </w:r>
      <w:r w:rsidRPr="0004558B">
        <w:rPr>
          <w:rFonts w:ascii="Arial" w:eastAsia="Arial" w:hAnsi="Arial" w:cs="Arial"/>
          <w:spacing w:val="-14"/>
          <w:w w:val="105"/>
          <w:sz w:val="19"/>
        </w:rPr>
        <w:t xml:space="preserve"> </w:t>
      </w:r>
      <w:r w:rsidRPr="0004558B">
        <w:rPr>
          <w:rFonts w:ascii="Arial" w:eastAsia="Arial" w:hAnsi="Arial" w:cs="Arial"/>
          <w:w w:val="105"/>
          <w:sz w:val="19"/>
        </w:rPr>
        <w:t>customers.</w:t>
      </w:r>
      <w:r w:rsidRPr="0004558B">
        <w:rPr>
          <w:rFonts w:ascii="Arial" w:eastAsia="Arial" w:hAnsi="Arial" w:cs="Arial"/>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6" w:after="0" w:line="240" w:lineRule="auto"/>
        <w:rPr>
          <w:rFonts w:ascii="Arial" w:eastAsia="Arial" w:hAnsi="Arial" w:cs="Arial"/>
          <w:i/>
          <w:sz w:val="28"/>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110" o:spid="_x0000_s4557" style="position:absolute;left:0;text-align:left;margin-left:184.6pt;margin-top:25.05pt;width:20.25pt;height:12.75pt;z-index:-251509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" path="m,127r,-8l1,111r2,-9l5,94,7,86r3,-8l13,71r4,-8l22,56r5,-7l32,43r6,-6l44,31,79,9,87,6,95,4r8,-2l111,r9,l128,,278,r8,l295,r8,2l311,4r8,2l327,9r8,4l368,37r6,6l379,49r5,7l389,63r4,8l396,78r3,8l401,94r2,8l405,111r,8l405,127r,9l396,176r-3,8l389,191r-5,7l379,205r-52,40l319,248r-8,3l303,252r-8,2l286,255r-8,l128,255r-8,l111,254r-8,-2l95,251r-8,-3l79,245r-8,-3l22,198r-5,-7l13,184r-3,-8l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1460,429895;247015,439420;240665,448310;202565,475615;192405,478155;181610,480060;81280,480060;70485,479425;60325,477520;50165,473710;13970,443865;8255,434975;4445,424815;1905,414655;0,404495" o:connectangles="0,0,0,0,0,0,0,0,0,0,0,0,0,0,0,0,0,0,0,0,0,0,0,0,0,0,0,0,0,0,0,0,0,0,0,0"/>
            <w10:wrap anchorx="page"/>
          </v:shape>
        </w:pict>
      </w:r>
      <w:r>
        <w:rPr>
          <w:noProof/>
        </w:rPr>
        <w:pict>
          <v:shape id="Freeform 109" o:spid="_x0000_s4556" style="position:absolute;left:0;text-align:left;margin-left:219.1pt;margin-top:25.05pt;width:20.25pt;height:12.75pt;z-index:-251508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08" o:spid="_x0000_s4555" style="position:absolute;left:0;text-align:left;margin-left:253.6pt;margin-top:25.05pt;width:20.25pt;height:12.75pt;z-index:-251507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07" o:spid="_x0000_s4554" style="position:absolute;left:0;text-align:left;margin-left:288.1pt;margin-top:25.05pt;width:20.25pt;height:12.75pt;z-index:-251506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06" o:spid="_x0000_s4553" style="position:absolute;left:0;text-align:left;margin-left:322.6pt;margin-top:25.05pt;width:20.25pt;height:12.75pt;z-index:-251505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05" o:spid="_x0000_s4552" style="position:absolute;left:0;text-align:left;margin-left:357.1pt;margin-top:25.05pt;width:20.25pt;height:12.75pt;z-index:-251504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Pr>
          <w:noProof/>
        </w:rPr>
        <w:pict>
          <v:shape id="Freeform 104" o:spid="_x0000_s4551" style="position:absolute;left:0;text-align:left;margin-left:391.6pt;margin-top:25.05pt;width:20.25pt;height:12.75pt;z-index:-25150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1460,429895;247015,439420;240665,448310;217170,469265;207645,473710;197485,477520;187325,479425;176530,480060;76200,480060;65405,478155;55245,475615;45085,471805;36195,466090;13970,443865;8255,434975;4445,424815;1905,414655;0,404495" o:connectangles="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4" w:after="0" w:line="240" w:lineRule="auto"/>
        <w:rPr>
          <w:rFonts w:ascii="Arial" w:eastAsia="Arial" w:hAnsi="Arial" w:cs="Arial"/>
          <w:sz w:val="11"/>
          <w:szCs w:val="19"/>
        </w:rPr>
      </w:pPr>
      <w:r>
        <w:rPr>
          <w:noProof/>
        </w:rPr>
        <w:pict>
          <v:group id="Group 94" o:spid="_x0000_s4541" style="position:absolute;margin-left:89.75pt;margin-top:8.5pt;width:403.5pt;height:.75pt;z-index:251806208;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">
            <v:line id="Line 103" o:spid="_x0000_s4542"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jmkccAAADcAAAADwAAAGRycy9kb3ducmV2LnhtbESPQUvDQBCF74L/YRnBi7SbFKwldltE&#10;KS2IqG2g9DZkxySYnQ27a5r+e+cgeJvhvXnvm+V6dJ0aKMTWs4F8moEirrxtuTZQHjaTBaiYkC12&#10;nsnAhSKsV9dXSyysP/MnDftUKwnhWKCBJqW+0DpWDTmMU98Ti/blg8Mka6i1DXiWcNfpWZbNtcOW&#10;paHBnp4bqr73P87AR3h/vT9dcj1/CC/HbVneLYY3Mub2Znx6BJVoTP/mv+udFfxc8OUZmUCv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COaRxwAAANwAAAAPAAAAAAAA&#10;AAAAAAAAAKECAABkcnMvZG93bnJldi54bWxQSwUGAAAAAAQABAD5AAAAlQMAAAAA&#10;" strokecolor="#d3d8d3"/>
            <v:line id="Line 102" o:spid="_x0000_s4543"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RDCsQAAADcAAAADwAAAGRycy9kb3ducmV2LnhtbERP32vCMBB+F/wfwgl7GTPtQCedUcbG&#10;mCDipgXZ29GcbbG5lCSr9b83wsC3+/h+3nzZm0Z05HxtWUE6TkAQF1bXXCrI959PMxA+IGtsLJOC&#10;C3lYLoaDOWbanvmHul0oRQxhn6GCKoQ2k9IXFRn0Y9sSR+5oncEQoSuldniO4aaRz0kylQZrjg0V&#10;tvReUXHa/RkF3267nvxeUjl9cR+Hrzx/nHUbUuph1L+9ggjUh7v4373ScX6awu2ZeIFcX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REMKxAAAANwAAAAPAAAAAAAAAAAA&#10;AAAAAKECAABkcnMvZG93bnJldi54bWxQSwUGAAAAAAQABAD5AAAAkgMAAAAA&#10;" strokecolor="#d3d8d3"/>
            <v:line id="Line 101" o:spid="_x0000_s4544"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bdfcQAAADcAAAADwAAAGRycy9kb3ducmV2LnhtbERP22rCQBB9L/Qflin0pdRNhKpEVylK&#10;aUHESwPi25Adk9DsbNjdxvj3rlDo2xzOdWaL3jSiI+drywrSQQKCuLC65lJB/v3xOgHhA7LGxjIp&#10;uJKHxfzxYYaZthfeU3cIpYgh7DNUUIXQZlL6oiKDfmBb4sidrTMYInSl1A4vMdw0cpgkI2mw5thQ&#10;YUvLioqfw69RsHPb9dvpmsrR2K2On3n+Muk2pNTzU/8+BRGoD//iP/eXjvPTIdyfiRfI+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lt19xAAAANwAAAAPAAAAAAAAAAAA&#10;AAAAAKECAABkcnMvZG93bnJldi54bWxQSwUGAAAAAAQABAD5AAAAkgMAAAAA&#10;" strokecolor="#d3d8d3"/>
            <v:line id="Line 100" o:spid="_x0000_s4545"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p45sUAAADcAAAADwAAAGRycy9kb3ducmV2LnhtbERP22rCQBB9L/gPywh9KbpJixeiq5SW&#10;UqGUVg2Ib0N2TEKzs2F3G+PfuwWhb3M411mue9OIjpyvLStIxwkI4sLqmksF+f5tNAfhA7LGxjIp&#10;uJCH9Wpwt8RM2zNvqduFUsQQ9hkqqEJoMyl9UZFBP7YtceRO1hkMEbpSaofnGG4a+ZgkU2mw5thQ&#10;YUsvFRU/u1+j4Nt9fUyOl1ROZ+718J7nD/Puk5S6H/bPCxCB+vAvvrk3Os5Pn+DvmXiBXF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p45sUAAADcAAAADwAAAAAAAAAA&#10;AAAAAAChAgAAZHJzL2Rvd25yZXYueG1sUEsFBgAAAAAEAAQA+QAAAJMDAAAAAA==&#10;" strokecolor="#d3d8d3"/>
            <v:line id="Line 99" o:spid="_x0000_s4546"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PgksUAAADcAAAADwAAAGRycy9kb3ducmV2LnhtbERP22rCQBB9L/gPywh9KbpJqReiq5SW&#10;UqGUVg2Ib0N2TEKzs2F3G+PfuwWhb3M411mue9OIjpyvLStIxwkI4sLqmksF+f5tNAfhA7LGxjIp&#10;uJCH9Wpwt8RM2zNvqduFUsQQ9hkqqEJoMyl9UZFBP7YtceRO1hkMEbpSaofnGG4a+ZgkU2mw5thQ&#10;YUsvFRU/u1+j4Nt9fUyOl1ROZ+718J7nD/Puk5S6H/bPCxCB+vAvvrk3Os5Pn+DvmXiBXF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DPgksUAAADcAAAADwAAAAAAAAAA&#10;AAAAAAChAgAAZHJzL2Rvd25yZXYueG1sUEsFBgAAAAAEAAQA+QAAAJMDAAAAAA==&#10;" strokecolor="#d3d8d3"/>
            <v:line id="Line 98" o:spid="_x0000_s4547"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39FCcUAAADcAAAADwAAAGRycy9kb3ducmV2LnhtbERP22rCQBB9L/Qflin4UuomBS9EVylK&#10;aaGIlwbEtyE7JqHZ2bC7xvj3XaHQtzmc68yXvWlER87XlhWkwwQEcWF1zaWC/Pv9ZQrCB2SNjWVS&#10;cCMPy8Xjwxwzba+8p+4QShFD2GeooAqhzaT0RUUG/dC2xJE7W2cwROhKqR1eY7hp5GuSjKXBmmND&#10;hS2tKip+DhejYOe2X6PTLZXjiVsfP/L8edptSKnBU/82AxGoD//iP/enjvPTEdyfiRf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39FCcUAAADcAAAADwAAAAAAAAAA&#10;AAAAAAChAgAAZHJzL2Rvd25yZXYueG1sUEsFBgAAAAAEAAQA+QAAAJMDAAAAAA==&#10;" strokecolor="#d3d8d3"/>
            <v:line id="Line 97" o:spid="_x0000_s4548"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63bfsQAAADcAAAADwAAAGRycy9kb3ducmV2LnhtbERP32vCMBB+F/wfwg32Mmbawap0Rhkb&#10;w4GIzhXG3o7m1habS0lirf+9EQa+3cf38+bLwbSiJ+cbywrSSQKCuLS64UpB8f3xOAPhA7LG1jIp&#10;OJOH5WI8mmOu7Ym/qN+HSsQQ9jkqqEPocil9WZNBP7EdceT+rDMYInSV1A5PMdy08ilJMmmw4dhQ&#10;Y0dvNZWH/dEo2Lnt+vn3nMps6t5/VkXxMOs3pNT93fD6AiLQEG7if/enjvPTDK7PxAvk4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rdt+xAAAANwAAAAPAAAAAAAAAAAA&#10;AAAAAKECAABkcnMvZG93bnJldi54bWxQSwUGAAAAAAQABAD5AAAAkgMAAAAA&#10;" strokecolor="#d3d8d3"/>
            <v:line id="Line 96" o:spid="_x0000_s4549"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F+5cQAAADcAAAADwAAAGRycy9kb3ducmV2LnhtbERP22rCQBB9L/Qflin4UuomBS9EVylK&#10;aUFK1QbEtyE7JqHZ2bC7xvj3rlDo2xzOdebL3jSiI+drywrSYQKCuLC65lJB/vP+MgXhA7LGxjIp&#10;uJKH5eLxYY6ZthfeUbcPpYgh7DNUUIXQZlL6oiKDfmhb4sidrDMYInSl1A4vMdw08jVJxtJgzbGh&#10;wpZWFRW/+7NRsHXfm9HxmsrxxK0PH3n+PO2+SKnBU/82AxGoD//iP/enjvPTCdyfiRfIx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4X7lxAAAANwAAAAPAAAAAAAAAAAA&#10;AAAAAKECAABkcnMvZG93bnJldi54bWxQSwUGAAAAAAQABAD5AAAAkgMAAAAA&#10;" strokecolor="#d3d8d3"/>
            <v:line id="Line 95" o:spid="_x0000_s4550"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X7ql8cAAADcAAAADwAAAGRycy9kb3ducmV2LnhtbESPQUvDQBCF74L/YRnBi7SbFKwldltE&#10;KS2IqG2g9DZkxySYnQ27a5r+e+cgeJvhvXnvm+V6dJ0aKMTWs4F8moEirrxtuTZQHjaTBaiYkC12&#10;nsnAhSKsV9dXSyysP/MnDftUKwnhWKCBJqW+0DpWDTmMU98Ti/blg8Mka6i1DXiWcNfpWZbNtcOW&#10;paHBnp4bqr73P87AR3h/vT9dcj1/CC/HbVneLYY3Mub2Znx6BJVoTP/mv+udFfxcaOUZmUCv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fuqXxwAAANwAAAAPAAAAAAAA&#10;AAAAAAAAAKECAABkcnMvZG93bnJldi54bWxQSwUGAAAAAAQABAD5AAAAlQM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260629">
      <w:pPr>
        <w:widowControl w:val="0"/>
        <w:tabs>
          <w:tab w:val="left" w:pos="499"/>
        </w:tabs>
        <w:autoSpaceDE w:val="0"/>
        <w:autoSpaceDN w:val="0"/>
        <w:spacing w:after="0" w:line="297" w:lineRule="auto"/>
        <w:ind w:right="3137"/>
        <w:rPr>
          <w:rFonts w:ascii="Arial" w:eastAsia="Arial" w:hAnsi="Arial" w:cs="Arial"/>
          <w:i/>
          <w:sz w:val="19"/>
        </w:rPr>
      </w:pPr>
      <w:r w:rsidRPr="0004558B">
        <w:rPr>
          <w:rFonts w:ascii="Arial" w:eastAsia="Arial" w:hAnsi="Arial" w:cs="Arial"/>
          <w:w w:val="105"/>
          <w:sz w:val="19"/>
        </w:rPr>
        <w:t>20.</w:t>
      </w:r>
      <w:r w:rsidRPr="0004558B">
        <w:rPr>
          <w:rFonts w:ascii="Arial" w:eastAsia="Arial" w:hAnsi="Arial" w:cs="Arial"/>
          <w:spacing w:val="-15"/>
          <w:w w:val="105"/>
          <w:sz w:val="19"/>
        </w:rPr>
        <w:t xml:space="preserve"> </w:t>
      </w:r>
      <w:r w:rsidRPr="0004558B">
        <w:rPr>
          <w:rFonts w:ascii="Arial" w:eastAsia="Arial" w:hAnsi="Arial" w:cs="Arial"/>
          <w:w w:val="105"/>
          <w:sz w:val="19"/>
        </w:rPr>
        <w:t>The</w:t>
      </w:r>
      <w:r w:rsidRPr="0004558B">
        <w:rPr>
          <w:rFonts w:ascii="Arial" w:eastAsia="Arial" w:hAnsi="Arial" w:cs="Arial"/>
          <w:spacing w:val="-15"/>
          <w:w w:val="105"/>
          <w:sz w:val="19"/>
        </w:rPr>
        <w:t xml:space="preserve"> </w:t>
      </w:r>
      <w:r w:rsidRPr="0004558B">
        <w:rPr>
          <w:rFonts w:ascii="Arial" w:eastAsia="Arial" w:hAnsi="Arial" w:cs="Arial"/>
          <w:w w:val="105"/>
          <w:sz w:val="19"/>
        </w:rPr>
        <w:t>bank</w:t>
      </w:r>
      <w:r w:rsidRPr="0004558B">
        <w:rPr>
          <w:rFonts w:ascii="Arial" w:eastAsia="Arial" w:hAnsi="Arial" w:cs="Arial"/>
          <w:spacing w:val="-15"/>
          <w:w w:val="105"/>
          <w:sz w:val="19"/>
        </w:rPr>
        <w:t xml:space="preserve"> </w:t>
      </w:r>
      <w:r w:rsidRPr="0004558B">
        <w:rPr>
          <w:rFonts w:ascii="Arial" w:eastAsia="Arial" w:hAnsi="Arial" w:cs="Arial"/>
          <w:w w:val="105"/>
          <w:sz w:val="19"/>
        </w:rPr>
        <w:t>has</w:t>
      </w:r>
      <w:r w:rsidRPr="0004558B">
        <w:rPr>
          <w:rFonts w:ascii="Arial" w:eastAsia="Arial" w:hAnsi="Arial" w:cs="Arial"/>
          <w:spacing w:val="-15"/>
          <w:w w:val="105"/>
          <w:sz w:val="19"/>
        </w:rPr>
        <w:t xml:space="preserve"> </w:t>
      </w:r>
      <w:r w:rsidRPr="0004558B">
        <w:rPr>
          <w:rFonts w:ascii="Arial" w:eastAsia="Arial" w:hAnsi="Arial" w:cs="Arial"/>
          <w:w w:val="105"/>
          <w:sz w:val="19"/>
        </w:rPr>
        <w:t>employees</w:t>
      </w:r>
      <w:r w:rsidRPr="0004558B">
        <w:rPr>
          <w:rFonts w:ascii="Arial" w:eastAsia="Arial" w:hAnsi="Arial" w:cs="Arial"/>
          <w:spacing w:val="-15"/>
          <w:w w:val="105"/>
          <w:sz w:val="19"/>
        </w:rPr>
        <w:t xml:space="preserve"> </w:t>
      </w:r>
      <w:r w:rsidRPr="0004558B">
        <w:rPr>
          <w:rFonts w:ascii="Arial" w:eastAsia="Arial" w:hAnsi="Arial" w:cs="Arial"/>
          <w:w w:val="105"/>
          <w:sz w:val="19"/>
        </w:rPr>
        <w:t>who</w:t>
      </w:r>
      <w:r w:rsidRPr="0004558B">
        <w:rPr>
          <w:rFonts w:ascii="Arial" w:eastAsia="Arial" w:hAnsi="Arial" w:cs="Arial"/>
          <w:spacing w:val="-15"/>
          <w:w w:val="105"/>
          <w:sz w:val="19"/>
        </w:rPr>
        <w:t xml:space="preserve"> </w:t>
      </w:r>
      <w:r w:rsidRPr="0004558B">
        <w:rPr>
          <w:rFonts w:ascii="Arial" w:eastAsia="Arial" w:hAnsi="Arial" w:cs="Arial"/>
          <w:w w:val="105"/>
          <w:sz w:val="19"/>
        </w:rPr>
        <w:t>give</w:t>
      </w:r>
      <w:r w:rsidRPr="0004558B">
        <w:rPr>
          <w:rFonts w:ascii="Arial" w:eastAsia="Arial" w:hAnsi="Arial" w:cs="Arial"/>
          <w:spacing w:val="-15"/>
          <w:w w:val="105"/>
          <w:sz w:val="19"/>
        </w:rPr>
        <w:t xml:space="preserve"> </w:t>
      </w:r>
      <w:proofErr w:type="spellStart"/>
      <w:r w:rsidRPr="0004558B">
        <w:rPr>
          <w:rFonts w:ascii="Arial" w:eastAsia="Arial" w:hAnsi="Arial" w:cs="Arial"/>
          <w:w w:val="105"/>
          <w:sz w:val="19"/>
        </w:rPr>
        <w:t>you</w:t>
      </w:r>
      <w:proofErr w:type="spellEnd"/>
      <w:r w:rsidRPr="0004558B">
        <w:rPr>
          <w:rFonts w:ascii="Arial" w:eastAsia="Arial" w:hAnsi="Arial" w:cs="Arial"/>
          <w:spacing w:val="-14"/>
          <w:w w:val="105"/>
          <w:sz w:val="19"/>
        </w:rPr>
        <w:t xml:space="preserve"> </w:t>
      </w:r>
      <w:r w:rsidRPr="0004558B">
        <w:rPr>
          <w:rFonts w:ascii="Arial" w:eastAsia="Arial" w:hAnsi="Arial" w:cs="Arial"/>
          <w:w w:val="105"/>
          <w:sz w:val="19"/>
        </w:rPr>
        <w:t>personal</w:t>
      </w:r>
      <w:r w:rsidRPr="0004558B">
        <w:rPr>
          <w:rFonts w:ascii="Arial" w:eastAsia="Arial" w:hAnsi="Arial" w:cs="Arial"/>
          <w:spacing w:val="-15"/>
          <w:w w:val="105"/>
          <w:sz w:val="19"/>
        </w:rPr>
        <w:t xml:space="preserve"> </w:t>
      </w:r>
      <w:r w:rsidRPr="0004558B">
        <w:rPr>
          <w:rFonts w:ascii="Arial" w:eastAsia="Arial" w:hAnsi="Arial" w:cs="Arial"/>
          <w:w w:val="105"/>
          <w:sz w:val="19"/>
        </w:rPr>
        <w:t>attention.</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7"/>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6" w:after="0" w:line="240" w:lineRule="auto"/>
        <w:rPr>
          <w:rFonts w:ascii="Arial" w:eastAsia="Arial" w:hAnsi="Arial" w:cs="Arial"/>
          <w:i/>
          <w:sz w:val="28"/>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83" o:spid="_x0000_s4574" style="position:absolute;left:0;text-align:left;margin-left:184.6pt;margin-top:25.05pt;width:20.25pt;height:12.75pt;z-index:-251501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" path="m,127r,-8l1,111r2,-9l5,94,7,86r3,-8l13,71r4,-8l22,56r5,-7l32,43r6,-6l44,31,79,9,87,6,95,4r8,-2l111,r9,l128,,278,r8,l295,r8,2l311,4r8,2l327,9r8,4l368,37r6,6l379,49r5,7l389,63r4,8l396,78r3,8l401,94r2,8l405,111r,8l405,127r,9l405,144r-2,8l401,160r-2,8l396,176r-3,8l389,191r-5,7l379,205r-52,40l319,248r-8,3l303,252r-8,2l286,255r-8,l128,255r-8,l111,254r-8,-2l95,251r-8,-3l79,245r-8,-3l22,198r-5,-7l13,184r-3,-8l7,168,5,160,3,152,1,144,,136r,-9xe" filled="f" strokecolor="#999">
            <v:path arrowok="t" o:connecttype="custom" o:connectlocs="0,393700;1905,382905;4445,372745;8255,363220;13970,353695;20320,345440;27940,337820;55245,321945;65405,319405;76200,318135;176530,318135;187325,318135;197485,320675;207645,323850;233680,341630;240665,349250;247015,358140;251460,367665;254635,377825;257175,388620;257175,398780;257175,409575;254635,419735;251460,429895;247015,439420;240665,448310;202565,475615;192405,478155;181610,480060;81280,480060;70485,479425;60325,477520;50165,473710;13970,443865;8255,434975;4445,424815;1905,414655;0,404495" o:connectangles="0,0,0,0,0,0,0,0,0,0,0,0,0,0,0,0,0,0,0,0,0,0,0,0,0,0,0,0,0,0,0,0,0,0,0,0,0,0"/>
            <w10:wrap anchorx="page"/>
          </v:shape>
        </w:pict>
      </w:r>
      <w:r>
        <w:rPr>
          <w:noProof/>
        </w:rPr>
        <w:pict>
          <v:shape id="Freeform 82" o:spid="_x0000_s4573" style="position:absolute;left:0;text-align:left;margin-left:219.1pt;margin-top:25.05pt;width:20.25pt;height:12.75pt;z-index:-251500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17170,469265;207645,473710;197485,477520;187325,479425;176530,480060;76200,480060;65405,478155;55245,475615;45085,471805;36195,466090;13970,443865;8255,434975;4445,424815;1905,414655;0,404495" o:connectangles="0,0,0,0,0,0,0,0,0,0,0,0,0,0,0,0,0,0,0,0,0,0,0,0,0,0,0,0,0,0,0,0,0,0,0,0,0,0,0,0,0,0,0,0,0"/>
            <w10:wrap anchorx="page"/>
          </v:shape>
        </w:pict>
      </w:r>
      <w:r>
        <w:rPr>
          <w:noProof/>
        </w:rPr>
        <w:pict>
          <v:shape id="Freeform 81" o:spid="_x0000_s4572" style="position:absolute;left:0;text-align:left;margin-left:253.6pt;margin-top:25.05pt;width:20.25pt;height:12.75pt;z-index:-251499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17170,469265;207645,473710;197485,477520;187325,479425;176530,480060;76200,480060;65405,478155;55245,475615;45085,471805;36195,466090;13970,443865;8255,434975;4445,424815;1905,414655;0,404495" o:connectangles="0,0,0,0,0,0,0,0,0,0,0,0,0,0,0,0,0,0,0,0,0,0,0,0,0,0,0,0,0,0,0,0,0,0,0,0,0,0,0,0,0,0,0,0,0"/>
            <w10:wrap anchorx="page"/>
          </v:shape>
        </w:pict>
      </w:r>
      <w:r>
        <w:rPr>
          <w:noProof/>
        </w:rPr>
        <w:pict>
          <v:shape id="Freeform 80" o:spid="_x0000_s4571" style="position:absolute;left:0;text-align:left;margin-left:288.1pt;margin-top:25.05pt;width:20.25pt;height:12.75pt;z-index:-251497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17170,469265;207645,473710;197485,477520;187325,479425;176530,480060;76200,480060;65405,478155;55245,475615;45085,471805;36195,466090;13970,443865;8255,434975;4445,424815;1905,414655;0,404495" o:connectangles="0,0,0,0,0,0,0,0,0,0,0,0,0,0,0,0,0,0,0,0,0,0,0,0,0,0,0,0,0,0,0,0,0,0,0,0,0,0,0,0,0,0,0,0,0"/>
            <w10:wrap anchorx="page"/>
          </v:shape>
        </w:pict>
      </w:r>
      <w:r>
        <w:rPr>
          <w:noProof/>
        </w:rPr>
        <w:pict>
          <v:shape id="Freeform 79" o:spid="_x0000_s4570" style="position:absolute;left:0;text-align:left;margin-left:322.6pt;margin-top:25.05pt;width:20.25pt;height:12.75pt;z-index:-251496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17170,469265;207645,473710;197485,477520;187325,479425;176530,480060;76200,480060;65405,478155;55245,475615;45085,471805;36195,466090;13970,443865;8255,434975;4445,424815;1905,414655;0,404495" o:connectangles="0,0,0,0,0,0,0,0,0,0,0,0,0,0,0,0,0,0,0,0,0,0,0,0,0,0,0,0,0,0,0,0,0,0,0,0,0,0,0,0,0,0,0,0,0"/>
            <w10:wrap anchorx="page"/>
          </v:shape>
        </w:pict>
      </w:r>
      <w:r>
        <w:rPr>
          <w:noProof/>
        </w:rPr>
        <w:pict>
          <v:shape id="Freeform 78" o:spid="_x0000_s4569" style="position:absolute;left:0;text-align:left;margin-left:357.1pt;margin-top:25.05pt;width:20.25pt;height:12.75pt;z-index:-251495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17170,469265;207645,473710;197485,477520;187325,479425;176530,480060;76200,480060;65405,478155;55245,475615;45085,471805;36195,466090;13970,443865;8255,434975;4445,424815;1905,414655;0,404495" o:connectangles="0,0,0,0,0,0,0,0,0,0,0,0,0,0,0,0,0,0,0,0,0,0,0,0,0,0,0,0,0,0,0,0,0,0,0,0,0,0,0,0,0,0,0,0,0"/>
            <w10:wrap anchorx="page"/>
          </v:shape>
        </w:pict>
      </w:r>
      <w:r>
        <w:rPr>
          <w:noProof/>
        </w:rPr>
        <w:pict>
          <v:shape id="Freeform 77" o:spid="_x0000_s4568" style="position:absolute;left:0;text-align:left;margin-left:391.6pt;margin-top:25.05pt;width:20.25pt;height:12.75pt;z-index:-251494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" path="m,127r,-8l1,111r2,-9l5,94,7,86r3,-8l13,71r4,-8l22,56r5,-7l32,43r6,-6l44,31r6,-5l57,21r7,-4l71,13,79,9,87,6,95,4r8,-2l111,r9,l128,,278,r8,l295,r8,2l311,4r8,2l327,9r8,4l342,17r7,4l356,26r6,5l368,37r6,6l379,49r5,7l389,63r4,8l396,78r3,8l401,94r2,8l405,111r,8l405,127r,9l405,144r-2,8l401,160r-2,8l396,176r-3,8l389,191r-5,7l379,205r-30,28l342,238r-7,4l327,245r-8,3l311,251r-8,1l295,254r-9,1l278,255r-150,l120,255r-9,-1l103,252r-8,-1l87,248r-8,-3l71,242r-7,-4l57,233r-7,-4l22,198r-5,-7l13,184r-3,-8l7,168,5,160,3,152,1,144,,136r,-9xe" filled="f" strokecolor="#999">
            <v:path arrowok="t" o:connecttype="custom" o:connectlocs="0,393700;1905,382905;4445,372745;8255,363220;13970,353695;20320,345440;27940,337820;36195,331470;45085,326390;55245,321945;65405,319405;76200,318135;176530,318135;187325,318135;197485,320675;207645,323850;217170,328930;226060,334645;233680,341630;240665,349250;247015,358140;251460,367665;254635,377825;257175,388620;257175,398780;257175,409575;254635,419735;251460,429895;247015,439420;240665,448310;217170,469265;207645,473710;197485,477520;187325,479425;176530,480060;76200,480060;65405,478155;55245,475615;45085,471805;36195,466090;13970,443865;8255,434975;4445,424815;1905,414655;0,404495" o:connectangles="0,0,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3" w:after="0" w:line="240" w:lineRule="auto"/>
        <w:rPr>
          <w:rFonts w:ascii="Arial" w:eastAsia="Arial" w:hAnsi="Arial" w:cs="Arial"/>
          <w:sz w:val="11"/>
          <w:szCs w:val="19"/>
        </w:rPr>
      </w:pPr>
      <w:r>
        <w:rPr>
          <w:noProof/>
        </w:rPr>
        <w:pict>
          <v:group id="Group 67" o:spid="_x0000_s4558" style="position:absolute;margin-left:89.75pt;margin-top:8.5pt;width:403.5pt;height:.75pt;z-index:251814400;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">
            <v:line id="Line 76" o:spid="_x0000_s4559" style="position:absolute;visibility:visible;mso-wrap-style:square" from="8380,177" to="9865,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6m2sYAAADbAAAADwAAAGRycy9kb3ducmV2LnhtbESPQWvCQBSE7wX/w/KEXopubFFD6irS&#10;UiqU0qoB8fbIvibB7Nuwu43x37sFocdhZr5hFqveNKIj52vLCibjBARxYXXNpYJ8/zZKQfiArLGx&#10;TAou5GG1HNwtMNP2zFvqdqEUEcI+QwVVCG0mpS8qMujHtiWO3o91BkOUrpTa4TnCTSMfk2QmDdYc&#10;Fyps6aWi4rT7NQq+3dfH9HiZyNncvR7e8/wh7T5Jqfthv34GEagP/+Fbe6MVpE/w9yX+ALm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9+ptrGAAAA2wAAAA8AAAAAAAAA&#10;AAAAAAAAoQIAAGRycy9kb3ducmV2LnhtbFBLBQYAAAAABAAEAPkAAACUAwAAAAA=&#10;" strokecolor="#d3d8d3"/>
            <v:line id="Line 75" o:spid="_x0000_s4560" style="position:absolute;visibility:visible;mso-wrap-style:square" from="7690,177" to="838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Jc+rsYAAADbAAAADwAAAGRycy9kb3ducmV2LnhtbESPQWvCQBSE7wX/w/KEXopuLFVD6irS&#10;UiqU0qoB8fbIvibB7Nuwu43x37sFocdhZr5hFqveNKIj52vLCibjBARxYXXNpYJ8/zZKQfiArLGx&#10;TAou5GG1HNwtMNP2zFvqdqEUEcI+QwVVCG0mpS8qMujHtiWO3o91BkOUrpTa4TnCTSMfk2QmDdYc&#10;Fyps6aWi4rT7NQq+3dfH9HiZyNncvR7e8/wh7T5Jqfthv34GEagP/+Fbe6MVpE/w9yX+ALm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XPq7GAAAA2wAAAA8AAAAAAAAA&#10;AAAAAAAAoQIAAGRycy9kb3ducmV2LnhtbFBLBQYAAAAABAAEAPkAAACUAwAAAAA=&#10;" strokecolor="#d3d8d3"/>
            <v:line id="Line 74" o:spid="_x0000_s4561" style="position:absolute;visibility:visible;mso-wrap-style:square" from="7000,177" to="769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ubNcYAAADbAAAADwAAAGRycy9kb3ducmV2LnhtbESP3WrCQBSE7wt9h+UUvCl1Y0EN0VVK&#10;S1Eo4k8D4t0he0xCs2fD7hrj23eFQi+HmfmGmS9704iOnK8tKxgNExDEhdU1lwry78+XFIQPyBob&#10;y6TgRh6Wi8eHOWbaXnlP3SGUIkLYZ6igCqHNpPRFRQb90LbE0TtbZzBE6UqpHV4j3DTyNUkm0mDN&#10;caHClt4rKn4OF6Ng57Zf49NtJCdT93Fc5flz2m1IqcFT/zYDEagP/+G/9lorSMdw/xJ/gF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bmzXGAAAA2wAAAA8AAAAAAAAA&#10;AAAAAAAAoQIAAGRycy9kb3ducmV2LnhtbFBLBQYAAAAABAAEAPkAAACUAwAAAAA=&#10;" strokecolor="#d3d8d3"/>
            <v:line id="Line 73" o:spid="_x0000_s4562" style="position:absolute;visibility:visible;mso-wrap-style:square" from="6310,177" to="700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kFQsYAAADbAAAADwAAAGRycy9kb3ducmV2LnhtbESPQWvCQBSE7wX/w/IKvZS6sdAYoquU&#10;ltKCiFYD4u2RfU2C2bdhdxvjv3eFQo/DzHzDzJeDaUVPzjeWFUzGCQji0uqGKwXF/uMpA+EDssbW&#10;Mim4kIflYnQ3x1zbM39TvwuViBD2OSqoQ+hyKX1Zk0E/th1x9H6sMxiidJXUDs8Rblr5nCSpNNhw&#10;XKixo7eaytPu1yjYus3q5XiZyHTq3g+fRfGY9WtS6uF+eJ2BCDSE//Bf+0sryFK4fYk/QC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8JBULGAAAA2wAAAA8AAAAAAAAA&#10;AAAAAAAAoQIAAGRycy9kb3ducmV2LnhtbFBLBQYAAAAABAAEAPkAAACUAwAAAAA=&#10;" strokecolor="#d3d8d3"/>
            <v:line id="Line 72" o:spid="_x0000_s4563" style="position:absolute;visibility:visible;mso-wrap-style:square" from="5620,177" to="631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EWg2cYAAADbAAAADwAAAGRycy9kb3ducmV2LnhtbESPQWvCQBSE74X+h+UVvJS6saCG6Cql&#10;pShIqdqAeHtkn0lo9m3YXWP8965Q6HGYmW+Y+bI3jejI+dqygtEwAUFcWF1zqSD/+XxJQfiArLGx&#10;TAqu5GG5eHyYY6bthXfU7UMpIoR9hgqqENpMSl9UZNAPbUscvZN1BkOUrpTa4SXCTSNfk2QiDdYc&#10;Fyps6b2i4nd/Ngq27nszPl5HcjJ1H4dVnj+n3RcpNXjq32YgAvXhP/zXXmsF6RTuX+IP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BFoNnGAAAA2wAAAA8AAAAAAAAA&#10;AAAAAAAAoQIAAGRycy9kb3ducmV2LnhtbFBLBQYAAAAABAAEAPkAAACUAwAAAAA=&#10;" strokecolor="#d3d8d3"/>
            <v:line id="Line 71" o:spid="_x0000_s4564" style="position:absolute;visibility:visible;mso-wrap-style:square" from="4930,177" to="562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o0q8IAAADbAAAADwAAAGRycy9kb3ducmV2LnhtbERPXWvCMBR9H/gfwhV8GZo6mJZqFNkY&#10;CmNsakF8uzTXttjclCTW+u+Xh8EeD+d7ue5NIzpyvrasYDpJQBAXVtdcKsiPH+MUhA/IGhvLpOBB&#10;HtarwdMSM23vvKfuEEoRQ9hnqKAKoc2k9EVFBv3EtsSRu1hnMEToSqkd3mO4aeRLksykwZpjQ4Ut&#10;vVVUXA83o+DHfX++nh9TOZu799M2z5/T7ouUGg37zQJEoD78i//cO60gjWPjl/gD5O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do0q8IAAADbAAAADwAAAAAAAAAAAAAA&#10;AAChAgAAZHJzL2Rvd25yZXYueG1sUEsFBgAAAAAEAAQA+QAAAJADAAAAAA==&#10;" strokecolor="#d3d8d3"/>
            <v:line id="Line 70" o:spid="_x0000_s4565" style="position:absolute;visibility:visible;mso-wrap-style:square" from="4240,177" to="493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aRMMYAAADbAAAADwAAAGRycy9kb3ducmV2LnhtbESPQWvCQBSE7wX/w/KEXkQ3Fmpj6irS&#10;UiqU0qoB8fbIvibB7Nuwu43x37sFocdhZr5hFqveNKIj52vLCqaTBARxYXXNpYJ8/zZOQfiArLGx&#10;TAou5GG1HNwtMNP2zFvqdqEUEcI+QwVVCG0mpS8qMugntiWO3o91BkOUrpTa4TnCTSMfkmQmDdYc&#10;Fyps6aWi4rT7NQq+3dfH4/EylbMn93p4z/NR2n2SUvfDfv0MIlAf/sO39kYrSOfw9yX+ALm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6WkTDGAAAA2wAAAA8AAAAAAAAA&#10;AAAAAAAAoQIAAGRycy9kb3ducmV2LnhtbFBLBQYAAAAABAAEAPkAAACUAwAAAAA=&#10;" strokecolor="#d3d8d3"/>
            <v:line id="Line 69" o:spid="_x0000_s4566" style="position:absolute;visibility:visible;mso-wrap-style:square" from="3550,177" to="424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WucMMAAADbAAAADwAAAGRycy9kb3ducmV2LnhtbERPXWvCMBR9H+w/hDvwRTRVmKudUcZE&#10;HIhs04Ls7dLctWXNTUlirf/ePAh7PJzvxao3jejI+dqygsk4AUFcWF1zqSA/bkYpCB+QNTaWScGV&#10;PKyWjw8LzLS98Dd1h1CKGMI+QwVVCG0mpS8qMujHtiWO3K91BkOErpTa4SWGm0ZOk2QmDdYcGyps&#10;6b2i4u9wNgq+3Ofu+ec6kbMXtz5t83yYdntSavDUv72CCNSHf/Hd/aEVzOP6+CX+ALm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p1rnDDAAAA2wAAAA8AAAAAAAAAAAAA&#10;AAAAoQIAAGRycy9kb3ducmV2LnhtbFBLBQYAAAAABAAEAPkAAACRAwAAAAA=&#10;" strokecolor="#d3d8d3"/>
            <v:line id="Line 68" o:spid="_x0000_s4567" style="position:absolute;visibility:visible;mso-wrap-style:square" from="1795,177" to="3550,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kL68YAAADbAAAADwAAAGRycy9kb3ducmV2LnhtbESPQWvCQBSE7wX/w/IEL6KbCLWaukpp&#10;KRVKadWAeHtkX5PQ7Nuwu43x37sFocdhZr5hVpveNKIj52vLCtJpAoK4sLrmUkF+eJ0sQPiArLGx&#10;TAou5GGzHtytMNP2zDvq9qEUEcI+QwVVCG0mpS8qMuintiWO3rd1BkOUrpTa4TnCTSNnSTKXBmuO&#10;CxW29FxR8bP/NQq+3Of7/emSyvmDezm+5fl40X2QUqNh//QIIlAf/sO39lYrWKbw9yX+ALm+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U5C+vGAAAA2wAAAA8AAAAAAAAA&#10;AAAAAAAAoQIAAGRycy9kb3ducmV2LnhtbFBLBQYAAAAABAAEAPkAAACUAw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04558B" w:rsidRDefault="0004558B" w:rsidP="00260629">
      <w:pPr>
        <w:widowControl w:val="0"/>
        <w:tabs>
          <w:tab w:val="left" w:pos="499"/>
        </w:tabs>
        <w:autoSpaceDE w:val="0"/>
        <w:autoSpaceDN w:val="0"/>
        <w:spacing w:after="0" w:line="297" w:lineRule="auto"/>
        <w:ind w:right="4676"/>
        <w:rPr>
          <w:rFonts w:ascii="Arial" w:eastAsia="Arial" w:hAnsi="Arial" w:cs="Arial"/>
          <w:i/>
          <w:sz w:val="19"/>
        </w:rPr>
      </w:pPr>
      <w:r w:rsidRPr="0004558B">
        <w:rPr>
          <w:rFonts w:ascii="Arial" w:eastAsia="Arial" w:hAnsi="Arial" w:cs="Arial"/>
          <w:w w:val="105"/>
          <w:sz w:val="19"/>
        </w:rPr>
        <w:t>21.</w:t>
      </w:r>
      <w:r w:rsidRPr="0004558B">
        <w:rPr>
          <w:rFonts w:ascii="Arial" w:eastAsia="Arial" w:hAnsi="Arial" w:cs="Arial"/>
          <w:spacing w:val="-13"/>
          <w:w w:val="105"/>
          <w:sz w:val="19"/>
        </w:rPr>
        <w:t xml:space="preserve"> </w:t>
      </w:r>
      <w:r w:rsidRPr="0004558B">
        <w:rPr>
          <w:rFonts w:ascii="Arial" w:eastAsia="Arial" w:hAnsi="Arial" w:cs="Arial"/>
          <w:w w:val="105"/>
          <w:sz w:val="19"/>
        </w:rPr>
        <w:t>The</w:t>
      </w:r>
      <w:r w:rsidRPr="0004558B">
        <w:rPr>
          <w:rFonts w:ascii="Arial" w:eastAsia="Arial" w:hAnsi="Arial" w:cs="Arial"/>
          <w:spacing w:val="-12"/>
          <w:w w:val="105"/>
          <w:sz w:val="19"/>
        </w:rPr>
        <w:t xml:space="preserve"> </w:t>
      </w:r>
      <w:r w:rsidRPr="0004558B">
        <w:rPr>
          <w:rFonts w:ascii="Arial" w:eastAsia="Arial" w:hAnsi="Arial" w:cs="Arial"/>
          <w:w w:val="105"/>
          <w:sz w:val="19"/>
        </w:rPr>
        <w:t>bank</w:t>
      </w:r>
      <w:r w:rsidRPr="0004558B">
        <w:rPr>
          <w:rFonts w:ascii="Arial" w:eastAsia="Arial" w:hAnsi="Arial" w:cs="Arial"/>
          <w:spacing w:val="-12"/>
          <w:w w:val="105"/>
          <w:sz w:val="19"/>
        </w:rPr>
        <w:t xml:space="preserve"> </w:t>
      </w:r>
      <w:r w:rsidRPr="0004558B">
        <w:rPr>
          <w:rFonts w:ascii="Arial" w:eastAsia="Arial" w:hAnsi="Arial" w:cs="Arial"/>
          <w:w w:val="105"/>
          <w:sz w:val="19"/>
        </w:rPr>
        <w:t>has</w:t>
      </w:r>
      <w:r w:rsidRPr="0004558B">
        <w:rPr>
          <w:rFonts w:ascii="Arial" w:eastAsia="Arial" w:hAnsi="Arial" w:cs="Arial"/>
          <w:spacing w:val="-13"/>
          <w:w w:val="105"/>
          <w:sz w:val="19"/>
        </w:rPr>
        <w:t xml:space="preserve"> </w:t>
      </w:r>
      <w:r w:rsidRPr="0004558B">
        <w:rPr>
          <w:rFonts w:ascii="Arial" w:eastAsia="Arial" w:hAnsi="Arial" w:cs="Arial"/>
          <w:w w:val="105"/>
          <w:sz w:val="19"/>
        </w:rPr>
        <w:t>your</w:t>
      </w:r>
      <w:r w:rsidRPr="0004558B">
        <w:rPr>
          <w:rFonts w:ascii="Arial" w:eastAsia="Arial" w:hAnsi="Arial" w:cs="Arial"/>
          <w:spacing w:val="-12"/>
          <w:w w:val="105"/>
          <w:sz w:val="19"/>
        </w:rPr>
        <w:t xml:space="preserve"> </w:t>
      </w:r>
      <w:r w:rsidRPr="0004558B">
        <w:rPr>
          <w:rFonts w:ascii="Arial" w:eastAsia="Arial" w:hAnsi="Arial" w:cs="Arial"/>
          <w:w w:val="105"/>
          <w:sz w:val="19"/>
        </w:rPr>
        <w:t>best</w:t>
      </w:r>
      <w:r w:rsidRPr="0004558B">
        <w:rPr>
          <w:rFonts w:ascii="Arial" w:eastAsia="Arial" w:hAnsi="Arial" w:cs="Arial"/>
          <w:spacing w:val="-12"/>
          <w:w w:val="105"/>
          <w:sz w:val="19"/>
        </w:rPr>
        <w:t xml:space="preserve"> </w:t>
      </w:r>
      <w:r w:rsidRPr="0004558B">
        <w:rPr>
          <w:rFonts w:ascii="Arial" w:eastAsia="Arial" w:hAnsi="Arial" w:cs="Arial"/>
          <w:w w:val="105"/>
          <w:sz w:val="19"/>
        </w:rPr>
        <w:t>interests</w:t>
      </w:r>
      <w:r w:rsidRPr="0004558B">
        <w:rPr>
          <w:rFonts w:ascii="Arial" w:eastAsia="Arial" w:hAnsi="Arial" w:cs="Arial"/>
          <w:spacing w:val="-13"/>
          <w:w w:val="105"/>
          <w:sz w:val="19"/>
        </w:rPr>
        <w:t xml:space="preserve"> </w:t>
      </w:r>
      <w:r w:rsidRPr="0004558B">
        <w:rPr>
          <w:rFonts w:ascii="Arial" w:eastAsia="Arial" w:hAnsi="Arial" w:cs="Arial"/>
          <w:w w:val="105"/>
          <w:sz w:val="19"/>
        </w:rPr>
        <w:t>at</w:t>
      </w:r>
      <w:r w:rsidRPr="0004558B">
        <w:rPr>
          <w:rFonts w:ascii="Arial" w:eastAsia="Arial" w:hAnsi="Arial" w:cs="Arial"/>
          <w:spacing w:val="-12"/>
          <w:w w:val="105"/>
          <w:sz w:val="19"/>
        </w:rPr>
        <w:t xml:space="preserve"> </w:t>
      </w:r>
      <w:r w:rsidRPr="0004558B">
        <w:rPr>
          <w:rFonts w:ascii="Arial" w:eastAsia="Arial" w:hAnsi="Arial" w:cs="Arial"/>
          <w:w w:val="105"/>
          <w:sz w:val="19"/>
        </w:rPr>
        <w:t>heart.</w:t>
      </w:r>
      <w:r w:rsidRPr="0004558B">
        <w:rPr>
          <w:rFonts w:ascii="Arial" w:eastAsia="Arial" w:hAnsi="Arial" w:cs="Arial"/>
          <w:b/>
          <w:color w:val="454545"/>
          <w:w w:val="105"/>
          <w:sz w:val="19"/>
        </w:rPr>
        <w:t xml:space="preserve"> </w:t>
      </w:r>
      <w:r w:rsidRPr="0004558B">
        <w:rPr>
          <w:rFonts w:ascii="Arial" w:eastAsia="Arial" w:hAnsi="Arial" w:cs="Arial"/>
          <w:i/>
          <w:color w:val="454545"/>
          <w:w w:val="105"/>
          <w:sz w:val="19"/>
        </w:rPr>
        <w:t>Mark only one</w:t>
      </w:r>
      <w:r w:rsidRPr="0004558B">
        <w:rPr>
          <w:rFonts w:ascii="Arial" w:eastAsia="Arial" w:hAnsi="Arial" w:cs="Arial"/>
          <w:i/>
          <w:color w:val="454545"/>
          <w:spacing w:val="-8"/>
          <w:w w:val="105"/>
          <w:sz w:val="19"/>
        </w:rPr>
        <w:t xml:space="preserve"> </w:t>
      </w:r>
      <w:r w:rsidRPr="0004558B">
        <w:rPr>
          <w:rFonts w:ascii="Arial" w:eastAsia="Arial" w:hAnsi="Arial" w:cs="Arial"/>
          <w:i/>
          <w:color w:val="454545"/>
          <w:w w:val="105"/>
          <w:sz w:val="19"/>
        </w:rPr>
        <w:t>oval.</w:t>
      </w:r>
    </w:p>
    <w:p w:rsidR="0004558B" w:rsidRPr="0004558B" w:rsidRDefault="0004558B" w:rsidP="0004558B">
      <w:pPr>
        <w:widowControl w:val="0"/>
        <w:autoSpaceDE w:val="0"/>
        <w:autoSpaceDN w:val="0"/>
        <w:spacing w:before="2" w:after="0" w:line="240" w:lineRule="auto"/>
        <w:rPr>
          <w:rFonts w:ascii="Arial" w:eastAsia="Arial" w:hAnsi="Arial" w:cs="Arial"/>
          <w:i/>
          <w:sz w:val="27"/>
          <w:szCs w:val="19"/>
        </w:rPr>
      </w:pP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after="0" w:line="240" w:lineRule="auto"/>
        <w:ind w:left="2544"/>
        <w:rPr>
          <w:rFonts w:ascii="Arial" w:eastAsia="Arial" w:hAnsi="Arial" w:cs="Arial"/>
          <w:sz w:val="19"/>
          <w:szCs w:val="19"/>
        </w:rPr>
      </w:pPr>
      <w:r>
        <w:rPr>
          <w:noProof/>
        </w:rPr>
        <w:pict>
          <v:shape id="Freeform 56" o:spid="_x0000_s4608" style="position:absolute;left:0;text-align:left;margin-left:184.6pt;margin-top:25.8pt;width:20.25pt;height:12.75pt;z-index:-251492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" path="m,127r,-8l1,111r2,-9l5,94,7,86r3,-8l13,71r4,-8l22,56r5,-7l32,43r6,-6l44,31,79,9,87,6,95,4r8,-2l111,r9,l128,,278,r8,l295,r8,2l311,4r8,2l327,9r8,4l368,37r6,6l379,49r5,7l389,63r4,8l396,78r3,8l401,94r2,8l405,111r,8l405,127r,9l396,176r-3,8l389,191r-5,7l379,205r-52,40l319,248r-8,3l303,252r-8,2l286,255r-8,l128,255r-8,l111,254r-8,-2l95,251r-8,-3l79,245r-8,-3l22,198r-5,-7l13,184r-3,-8l7,168,5,160,3,152,1,144,,136r,-9xe" filled="f" strokecolor="#999">
            <v:path arrowok="t" o:connecttype="custom" o:connectlocs="0,403225;1905,392430;4445,382270;8255,372745;13970,363220;20320,354965;27940,347345;55245,331470;65405,328930;76200,327660;176530,327660;187325,327660;197485,330200;207645,333375;233680,351155;240665,358775;247015,367665;251460,377190;254635,387350;257175,398145;257175,408305;251460,439420;247015,448945;240665,457835;202565,485140;192405,487680;181610,489585;81280,489585;70485,488950;60325,487045;50165,483235;13970,453390;8255,444500;4445,434340;1905,424180;0,414020" o:connectangles="0,0,0,0,0,0,0,0,0,0,0,0,0,0,0,0,0,0,0,0,0,0,0,0,0,0,0,0,0,0,0,0,0,0,0,0"/>
            <w10:wrap anchorx="page"/>
          </v:shape>
        </w:pict>
      </w:r>
      <w:r>
        <w:rPr>
          <w:noProof/>
        </w:rPr>
        <w:pict>
          <v:shape id="Freeform 55" o:spid="_x0000_s4607" style="position:absolute;left:0;text-align:left;margin-left:219.1pt;margin-top:25.8pt;width:20.25pt;height:12.75pt;z-index:-251491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54" o:spid="_x0000_s4606" style="position:absolute;left:0;text-align:left;margin-left:253.6pt;margin-top:25.8pt;width:20.25pt;height:12.75pt;z-index:-251490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53" o:spid="_x0000_s4605" style="position:absolute;left:0;text-align:left;margin-left:288.1pt;margin-top:25.8pt;width:20.25pt;height:12.75pt;z-index:-251489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52" o:spid="_x0000_s4604" style="position:absolute;left:0;text-align:left;margin-left:322.6pt;margin-top:25.8pt;width:20.25pt;height:12.75pt;z-index:-251488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51" o:spid="_x0000_s4603" style="position:absolute;left:0;text-align:left;margin-left:357.1pt;margin-top:25.8pt;width:20.25pt;height:12.75pt;z-index:-251487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Pr>
          <w:noProof/>
        </w:rPr>
        <w:pict>
          <v:shape id="Freeform 50" o:spid="_x0000_s4602" style="position:absolute;left:0;text-align:left;margin-left:391.6pt;margin-top:25.8pt;width:20.25pt;height:12.75pt;z-index:-251486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03225;1905,392430;4445,382270;8255,372745;13970,363220;20320,354965;27940,347345;36195,340995;45085,335915;55245,331470;65405,328930;76200,327660;176530,327660;187325,327660;197485,330200;207645,333375;217170,338455;226060,344170;233680,351155;240665,358775;247015,367665;251460,377190;254635,387350;257175,398145;257175,408305;251460,439420;247015,448945;240665,457835;217170,478790;207645,483235;197485,487045;187325,488950;176530,489585;76200,489585;65405,487680;55245,485140;45085,481330;36195,475615;13970,453390;8255,444500;4445,434340;1905,424180;0,414020" o:connectangles="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7" w:after="0" w:line="240" w:lineRule="auto"/>
        <w:rPr>
          <w:rFonts w:ascii="Arial" w:eastAsia="Arial" w:hAnsi="Arial" w:cs="Arial"/>
          <w:sz w:val="12"/>
          <w:szCs w:val="19"/>
        </w:rPr>
      </w:pPr>
      <w:r>
        <w:rPr>
          <w:noProof/>
        </w:rPr>
        <w:pict>
          <v:group id="Group 40" o:spid="_x0000_s4592" style="position:absolute;margin-left:89.75pt;margin-top:9.25pt;width:403.5pt;height:.75pt;z-index:251822592;mso-wrap-distance-left:0;mso-wrap-distance-right:0;mso-position-horizontal-relative:page" coordorigin="1795,185"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">
            <v:line id="Line 49" o:spid="_x0000_s4593" style="position:absolute;visibility:visible;mso-wrap-style:square" from="8380,193" to="9865,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cPVsgAAADdAAAADwAAAGRycy9kb3ducmV2LnhtbESPT0vDQBDF74LfYRnBi7SbSv8Ruy2i&#10;iEIRbRsQb0N2TILZ2bC7pum37xwK3mZ4b977zWozuFb1FGLj2cBknIEiLr1tuDJQHF5GS1AxIVts&#10;PZOBE0XYrK+vVphbf+Qd9ftUKQnhmKOBOqUu1zqWNTmMY98Ri/bjg8Mka6i0DXiUcNfq+yyba4cN&#10;S0ONHT3VVP7u/5yBz/CxnX2fJnq+CM9fr0Vxt+zfyZjbm+HxAVSiIf2bL9dvVvCnU+GXb2QEvT4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WcPVsgAAADdAAAADwAAAAAA&#10;AAAAAAAAAAChAgAAZHJzL2Rvd25yZXYueG1sUEsFBgAAAAAEAAQA+QAAAJYDAAAAAA==&#10;" strokecolor="#d3d8d3"/>
            <v:line id="Line 48" o:spid="_x0000_s4594" style="position:absolute;visibility:visible;mso-wrap-style:square" from="7690,193" to="838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uqzcYAAADdAAAADwAAAGRycy9kb3ducmV2LnhtbERP22rCQBB9F/yHZQp9kbqJWCupq5RK&#10;aUGkXgLStyE7TYLZ2bC7jfHvu0Khb3M411msetOIjpyvLStIxwkI4sLqmksF+fHtYQ7CB2SNjWVS&#10;cCUPq+VwsMBM2wvvqTuEUsQQ9hkqqEJoMyl9UZFBP7YtceS+rTMYInSl1A4vMdw0cpIkM2mw5thQ&#10;YUuvFRXnw49RsHOfm8evaypnT259es/z0bzbklL3d/3LM4hAffgX/7k/dJw/naZw+yae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4rqs3GAAAA3QAAAA8AAAAAAAAA&#10;AAAAAAAAoQIAAGRycy9kb3ducmV2LnhtbFBLBQYAAAAABAAEAPkAAACUAwAAAAA=&#10;" strokecolor="#d3d8d3"/>
            <v:line id="Line 47" o:spid="_x0000_s4595" style="position:absolute;visibility:visible;mso-wrap-style:square" from="7000,193" to="769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k0usUAAADdAAAADwAAAGRycy9kb3ducmV2LnhtbERP32vCMBB+F/wfwgl7EU0Vp9IZRTbG&#10;hDE2tSC+Hc2tLTaXkmS1/vdmMNjbfXw/b7XpTC1acr6yrGAyTkAQ51ZXXCjIjq+jJQgfkDXWlknB&#10;jTxs1v3eClNtr7yn9hAKEUPYp6igDKFJpfR5SQb92DbEkfu2zmCI0BVSO7zGcFPLaZLMpcGKY0OJ&#10;DT2XlF8OP0bBl/t8fzzfJnK+cC+ntywbLtsPUuph0G2fQATqwr/4z73Tcf5sNoXfb+IJc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vk0usUAAADdAAAADwAAAAAAAAAA&#10;AAAAAAChAgAAZHJzL2Rvd25yZXYueG1sUEsFBgAAAAAEAAQA+QAAAJMDAAAAAA==&#10;" strokecolor="#d3d8d3"/>
            <v:line id="Line 46" o:spid="_x0000_s4596" style="position:absolute;visibility:visible;mso-wrap-style:square" from="6310,193" to="700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WRIcYAAADdAAAADwAAAGRycy9kb3ducmV2LnhtbERP20rDQBB9F/oPywi+lHZT7Y202yKK&#10;KIj0Fih9G7JjEpqdDbtrmv69KxR8m8O5znLdmVq05HxlWcFomIAgzq2uuFCQHd4GcxA+IGusLZOC&#10;K3lYr3p3S0y1vfCO2n0oRAxhn6KCMoQmldLnJRn0Q9sQR+7bOoMhQldI7fASw00tH5NkKg1WHBtK&#10;bOilpPy8/zEKtm7zOTldR3I6c6/H9yzrz9svUurhvntegAjUhX/xzf2h4/zx+An+vokn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G1kSHGAAAA3QAAAA8AAAAAAAAA&#10;AAAAAAAAoQIAAGRycy9kb3ducmV2LnhtbFBLBQYAAAAABAAEAPkAAACUAwAAAAA=&#10;" strokecolor="#d3d8d3"/>
            <v:line id="Line 45" o:spid="_x0000_s4597" style="position:absolute;visibility:visible;mso-wrap-style:square" from="5620,193" to="631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wJVcYAAADdAAAADwAAAGRycy9kb3ducmV2LnhtbERP22rCQBB9F/yHZYS+SN1YUiupq5SW&#10;0kIRbwHp25Adk2B2NuxuY/z7bqHg2xzOdRar3jSiI+drywqmkwQEcWF1zaWC/PB+PwfhA7LGxjIp&#10;uJKH1XI4WGCm7YV31O1DKWII+wwVVCG0mZS+qMign9iWOHIn6wyGCF0ptcNLDDeNfEiSmTRYc2yo&#10;sKXXiorz/sco2LrN1+P3dSpnT+7t+JHn43m3JqXuRv3LM4hAfbiJ/92fOs5P0xT+vokn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5cCVXGAAAA3QAAAA8AAAAAAAAA&#10;AAAAAAAAoQIAAGRycy9kb3ducmV2LnhtbFBLBQYAAAAABAAEAPkAAACUAwAAAAA=&#10;" strokecolor="#d3d8d3"/>
            <v:line id="Line 44" o:spid="_x0000_s4598" style="position:absolute;visibility:visible;mso-wrap-style:square" from="4930,193" to="562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CszsUAAADdAAAADwAAAGRycy9kb3ducmV2LnhtbERP22rCQBB9L/gPywh9KbqxeCN1FWkp&#10;LUhp1YD4NmSnSTA7G3a3Mf69Kwh9m8O5zmLVmVq05HxlWcFomIAgzq2uuFCQ7d8HcxA+IGusLZOC&#10;C3lYLXsPC0y1PfOW2l0oRAxhn6KCMoQmldLnJRn0Q9sQR+7XOoMhQldI7fAcw00tn5NkKg1WHBtK&#10;bOi1pPy0+zMKftz3ZnK8jOR05t4OH1n2NG+/SKnHfrd+ARGoC//iu/tTx/nj8QRu38QT5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RCszsUAAADdAAAADwAAAAAAAAAA&#10;AAAAAAChAgAAZHJzL2Rvd25yZXYueG1sUEsFBgAAAAAEAAQA+QAAAJMDAAAAAA==&#10;" strokecolor="#d3d8d3"/>
            <v:line id="Line 43" o:spid="_x0000_s4599" style="position:absolute;visibility:visible;mso-wrap-style:square" from="4240,193" to="493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IyucUAAADdAAAADwAAAGRycy9kb3ducmV2LnhtbERP32vCMBB+H/g/hBP2MmaquE46o4zJ&#10;cCDi5gpjb0dztsXmUpJY63+/CAPf7uP7efNlbxrRkfO1ZQXjUQKCuLC65lJB/v3+OAPhA7LGxjIp&#10;uJCH5WJwN8dM2zN/UbcPpYgh7DNUUIXQZlL6oiKDfmRb4sgdrDMYInSl1A7PMdw0cpIkqTRYc2yo&#10;sKW3iorj/mQUfLrd5un3Mpbps1v9rPP8YdZtSan7Yf/6AiJQH27if/eHjvOn0xSu38QT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cIyucUAAADdAAAADwAAAAAAAAAA&#10;AAAAAAChAgAAZHJzL2Rvd25yZXYueG1sUEsFBgAAAAAEAAQA+QAAAJMDAAAAAA==&#10;" strokecolor="#d3d8d3"/>
            <v:line id="Line 42" o:spid="_x0000_s4600" style="position:absolute;visibility:visible;mso-wrap-style:square" from="3550,193" to="424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6XIsUAAADdAAAADwAAAGRycy9kb3ducmV2LnhtbERP32vCMBB+H+x/CCfsZWjqcCrVKOIY&#10;E2RsakF8O5qzLWsuJclq/e+NMNjbfXw/b77sTC1acr6yrGA4SEAQ51ZXXCjIDu/9KQgfkDXWlknB&#10;lTwsF48Pc0y1vfCO2n0oRAxhn6KCMoQmldLnJRn0A9sQR+5sncEQoSukdniJ4aaWL0kylgYrjg0l&#10;NrQuKf/Z/xoF3+5r+3q6DuV44t6OH1n2PG0/SamnXreagQjUhX/xn3uj4/zRaAL3b+IJ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o6XIsUAAADdAAAADwAAAAAAAAAA&#10;AAAAAAChAgAAZHJzL2Rvd25yZXYueG1sUEsFBgAAAAAEAAQA+QAAAJMDAAAAAA==&#10;" strokecolor="#d3d8d3"/>
            <v:line id="Line 41" o:spid="_x0000_s4601" style="position:absolute;visibility:visible;mso-wrap-style:square" from="1795,193" to="3550,1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3XGcUAAADdAAAADwAAAGRycy9kb3ducmV2LnhtbERP20rDQBB9F/oPywi+iN20aCwxmyKK&#10;KEjpLVB8G7JjEpqdDbtrmv69Kwh9m8O5Tr4cTScGcr61rGA2TUAQV1a3XCso9293CxA+IGvsLJOC&#10;M3lYFpOrHDNtT7ylYRdqEUPYZ6igCaHPpPRVQwb91PbEkfu2zmCI0NVSOzzFcNPJeZKk0mDLsaHB&#10;nl4aqo67H6Ng49afD1/nmUwf3evhvSxvF8OKlLq5Hp+fQAQaw0X87/7Qcf79PIW/b+IJsv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B3XGcUAAADdAAAADwAAAAAAAAAA&#10;AAAAAAChAgAAZHJzL2Rvd25yZXYueG1sUEsFBgAAAAAEAAQA+QAAAJMDAAAAAA==&#10;" strokecolor="#d3d8d3"/>
            <w10:wrap type="topAndBottom" anchorx="page"/>
          </v:group>
        </w:pict>
      </w:r>
    </w:p>
    <w:p w:rsidR="0004558B" w:rsidRPr="0004558B" w:rsidRDefault="0004558B"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sidRPr="0004558B">
        <w:rPr>
          <w:rFonts w:ascii="Arial" w:eastAsia="Arial" w:hAnsi="Arial" w:cs="Arial"/>
          <w:color w:val="666666"/>
          <w:w w:val="105"/>
          <w:sz w:val="19"/>
          <w:szCs w:val="19"/>
        </w:rPr>
        <w:t>Strongly</w:t>
      </w:r>
      <w:r w:rsidRPr="0004558B">
        <w:rPr>
          <w:rFonts w:ascii="Arial" w:eastAsia="Arial" w:hAnsi="Arial" w:cs="Arial"/>
          <w:color w:val="666666"/>
          <w:spacing w:val="-14"/>
          <w:w w:val="105"/>
          <w:sz w:val="19"/>
          <w:szCs w:val="19"/>
        </w:rPr>
        <w:t xml:space="preserve"> </w:t>
      </w:r>
      <w:r w:rsidRPr="0004558B">
        <w:rPr>
          <w:rFonts w:ascii="Arial" w:eastAsia="Arial" w:hAnsi="Arial" w:cs="Arial"/>
          <w:color w:val="666666"/>
          <w:w w:val="105"/>
          <w:sz w:val="19"/>
          <w:szCs w:val="19"/>
        </w:rPr>
        <w:t>Disagree</w:t>
      </w:r>
      <w:r w:rsidRPr="0004558B">
        <w:rPr>
          <w:rFonts w:ascii="Arial" w:eastAsia="Arial" w:hAnsi="Arial" w:cs="Arial"/>
          <w:color w:val="666666"/>
          <w:w w:val="105"/>
          <w:sz w:val="19"/>
          <w:szCs w:val="19"/>
        </w:rPr>
        <w:tab/>
        <w:t>Strongly</w:t>
      </w:r>
      <w:r w:rsidRPr="0004558B">
        <w:rPr>
          <w:rFonts w:ascii="Arial" w:eastAsia="Arial" w:hAnsi="Arial" w:cs="Arial"/>
          <w:color w:val="666666"/>
          <w:spacing w:val="-3"/>
          <w:w w:val="105"/>
          <w:sz w:val="19"/>
          <w:szCs w:val="19"/>
        </w:rPr>
        <w:t xml:space="preserve"> </w:t>
      </w:r>
      <w:r w:rsidRPr="0004558B">
        <w:rPr>
          <w:rFonts w:ascii="Arial" w:eastAsia="Arial" w:hAnsi="Arial" w:cs="Arial"/>
          <w:color w:val="666666"/>
          <w:w w:val="105"/>
          <w:sz w:val="19"/>
          <w:szCs w:val="19"/>
        </w:rPr>
        <w:t>Agree</w:t>
      </w:r>
    </w:p>
    <w:p w:rsidR="0004558B" w:rsidRPr="00260629" w:rsidRDefault="00F435D3" w:rsidP="00260629">
      <w:pPr>
        <w:rPr>
          <w:rFonts w:ascii="Arial" w:hAnsi="Arial" w:cs="Arial"/>
          <w:w w:val="105"/>
          <w:sz w:val="19"/>
          <w:szCs w:val="19"/>
        </w:rPr>
      </w:pPr>
      <w:r>
        <w:rPr>
          <w:rFonts w:ascii="Arial" w:hAnsi="Arial" w:cs="Arial"/>
          <w:noProof/>
          <w:sz w:val="19"/>
          <w:szCs w:val="19"/>
        </w:rPr>
        <w:pict>
          <v:line id="Line 29" o:spid="_x0000_s4626" style="position:absolute;z-index:-25147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1pt,148.65pt" to="557pt,1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AEOFA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" strokecolor="#ddd">
            <w10:wrap anchorx="page" anchory="page"/>
          </v:line>
        </w:pict>
      </w:r>
      <w:r w:rsidR="0004558B" w:rsidRPr="00260629">
        <w:rPr>
          <w:rFonts w:ascii="Arial" w:hAnsi="Arial" w:cs="Arial"/>
          <w:w w:val="105"/>
          <w:sz w:val="19"/>
          <w:szCs w:val="19"/>
        </w:rPr>
        <w:t>22.</w:t>
      </w:r>
      <w:r w:rsidR="0004558B" w:rsidRPr="00260629">
        <w:rPr>
          <w:rFonts w:ascii="Arial" w:hAnsi="Arial" w:cs="Arial"/>
          <w:spacing w:val="-17"/>
          <w:w w:val="105"/>
          <w:sz w:val="19"/>
          <w:szCs w:val="19"/>
        </w:rPr>
        <w:t xml:space="preserve"> </w:t>
      </w:r>
      <w:r w:rsidR="0004558B" w:rsidRPr="00260629">
        <w:rPr>
          <w:rFonts w:ascii="Arial" w:hAnsi="Arial" w:cs="Arial"/>
          <w:w w:val="105"/>
          <w:sz w:val="19"/>
          <w:szCs w:val="19"/>
        </w:rPr>
        <w:t xml:space="preserve">The employees of the bank understand your specific needs. </w:t>
      </w:r>
      <w:r w:rsidR="0004558B" w:rsidRPr="00260629">
        <w:rPr>
          <w:rFonts w:ascii="Arial" w:hAnsi="Arial" w:cs="Arial"/>
          <w:i/>
          <w:color w:val="454545"/>
          <w:w w:val="105"/>
          <w:sz w:val="19"/>
          <w:szCs w:val="19"/>
        </w:rPr>
        <w:t>Mark only one</w:t>
      </w:r>
      <w:r w:rsidR="0004558B" w:rsidRPr="00260629">
        <w:rPr>
          <w:rFonts w:ascii="Arial" w:hAnsi="Arial" w:cs="Arial"/>
          <w:i/>
          <w:color w:val="454545"/>
          <w:spacing w:val="-7"/>
          <w:w w:val="105"/>
          <w:sz w:val="19"/>
          <w:szCs w:val="19"/>
        </w:rPr>
        <w:t xml:space="preserve"> </w:t>
      </w:r>
      <w:r w:rsidR="0004558B" w:rsidRPr="00260629">
        <w:rPr>
          <w:rFonts w:ascii="Arial" w:hAnsi="Arial" w:cs="Arial"/>
          <w:i/>
          <w:color w:val="454545"/>
          <w:w w:val="105"/>
          <w:sz w:val="19"/>
          <w:szCs w:val="19"/>
        </w:rPr>
        <w:t>oval.</w:t>
      </w:r>
    </w:p>
    <w:p w:rsidR="0004558B" w:rsidRPr="0004558B" w:rsidRDefault="00F435D3" w:rsidP="0004558B">
      <w:pPr>
        <w:widowControl w:val="0"/>
        <w:tabs>
          <w:tab w:val="left" w:pos="3234"/>
          <w:tab w:val="left" w:pos="3924"/>
          <w:tab w:val="left" w:pos="4614"/>
          <w:tab w:val="left" w:pos="5304"/>
          <w:tab w:val="left" w:pos="5994"/>
          <w:tab w:val="left" w:pos="6684"/>
        </w:tabs>
        <w:autoSpaceDE w:val="0"/>
        <w:autoSpaceDN w:val="0"/>
        <w:spacing w:before="98" w:after="0" w:line="240" w:lineRule="auto"/>
        <w:ind w:left="2544"/>
        <w:rPr>
          <w:rFonts w:ascii="Arial" w:eastAsia="Arial" w:hAnsi="Arial" w:cs="Arial"/>
          <w:sz w:val="19"/>
          <w:szCs w:val="19"/>
        </w:rPr>
      </w:pPr>
      <w:r>
        <w:rPr>
          <w:noProof/>
        </w:rPr>
        <w:pict>
          <v:shape id="Freeform 28" o:spid="_x0000_s4625" style="position:absolute;left:0;text-align:left;margin-left:184.6pt;margin-top:29.95pt;width:20.25pt;height:12.75pt;z-index:-251484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" path="m,127r,-8l1,111r2,-9l5,94,7,86r3,-8l13,71r4,-8l22,56r5,-7l32,43r6,-6l44,31,79,9,87,6,95,4r8,-2l111,r9,l128,,278,r8,l295,r8,2l311,4r8,2l327,9r8,4l368,37r6,6l379,49r5,7l389,63r4,8l396,78r3,8l401,94r2,8l405,111r,8l405,127r,9l396,176r-3,8l389,191r-5,7l379,205r-52,40l319,248r-8,3l303,252r-8,2l286,255r-8,l128,255r-8,l111,254r-8,-2l95,251r-8,-3l79,245r-8,-3l22,198r-5,-7l13,184r-3,-8l7,168,5,160,3,152,1,144,,136r,-9xe" filled="f" strokecolor="#999">
            <v:path arrowok="t" o:connecttype="custom" o:connectlocs="0,455930;1905,445135;4445,434975;8255,425450;13970,415925;20320,407670;27940,400050;55245,384175;65405,381635;76200,380365;176530,380365;187325,380365;197485,382905;207645,386080;233680,403860;240665,411480;247015,420370;251460,429895;254635,440055;257175,450850;257175,461010;251460,492125;247015,501650;240665,510540;202565,537845;192405,540385;181610,542290;81280,542290;70485,541655;60325,539750;50165,535940;13970,506095;8255,497205;4445,487045;1905,476885;0,466725" o:connectangles="0,0,0,0,0,0,0,0,0,0,0,0,0,0,0,0,0,0,0,0,0,0,0,0,0,0,0,0,0,0,0,0,0,0,0,0"/>
            <w10:wrap anchorx="page"/>
          </v:shape>
        </w:pict>
      </w:r>
      <w:r>
        <w:rPr>
          <w:noProof/>
        </w:rPr>
        <w:pict>
          <v:shape id="Freeform 27" o:spid="_x0000_s4624" style="position:absolute;left:0;text-align:left;margin-left:219.1pt;margin-top:29.95pt;width:20.25pt;height:12.75pt;z-index:-25148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17170,531495;207645,535940;197485,539750;187325,541655;176530,542290;76200,542290;65405,540385;55245,537845;45085,534035;36195,528320;13970,506095;8255,497205;4445,487045;1905,476885;0,466725" o:connectangles="0,0,0,0,0,0,0,0,0,0,0,0,0,0,0,0,0,0,0,0,0,0,0,0,0,0,0,0,0,0,0,0,0,0,0,0,0,0,0,0,0,0,0"/>
            <w10:wrap anchorx="page"/>
          </v:shape>
        </w:pict>
      </w:r>
      <w:r>
        <w:rPr>
          <w:noProof/>
        </w:rPr>
        <w:pict>
          <v:shape id="Freeform 26" o:spid="_x0000_s4623" style="position:absolute;left:0;text-align:left;margin-left:253.6pt;margin-top:29.95pt;width:20.25pt;height:12.75pt;z-index:-251482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17170,531495;207645,535940;197485,539750;187325,541655;176530,542290;76200,542290;65405,540385;55245,537845;45085,534035;36195,528320;13970,506095;8255,497205;4445,487045;1905,476885;0,466725" o:connectangles="0,0,0,0,0,0,0,0,0,0,0,0,0,0,0,0,0,0,0,0,0,0,0,0,0,0,0,0,0,0,0,0,0,0,0,0,0,0,0,0,0,0,0"/>
            <w10:wrap anchorx="page"/>
          </v:shape>
        </w:pict>
      </w:r>
      <w:r>
        <w:rPr>
          <w:noProof/>
        </w:rPr>
        <w:pict>
          <v:shape id="Freeform 25" o:spid="_x0000_s4622" style="position:absolute;left:0;text-align:left;margin-left:288.1pt;margin-top:29.95pt;width:20.25pt;height:12.75pt;z-index:-251481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17170,531495;207645,535940;197485,539750;187325,541655;176530,542290;76200,542290;65405,540385;55245,537845;45085,534035;36195,528320;13970,506095;8255,497205;4445,487045;1905,476885;0,466725" o:connectangles="0,0,0,0,0,0,0,0,0,0,0,0,0,0,0,0,0,0,0,0,0,0,0,0,0,0,0,0,0,0,0,0,0,0,0,0,0,0,0,0,0,0,0"/>
            <w10:wrap anchorx="page"/>
          </v:shape>
        </w:pict>
      </w:r>
      <w:r>
        <w:rPr>
          <w:noProof/>
        </w:rPr>
        <w:pict>
          <v:shape id="Freeform 24" o:spid="_x0000_s4621" style="position:absolute;left:0;text-align:left;margin-left:322.6pt;margin-top:29.95pt;width:20.25pt;height:12.75pt;z-index:-251480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17170,531495;207645,535940;197485,539750;187325,541655;176530,542290;76200,542290;65405,540385;55245,537845;45085,534035;36195,528320;13970,506095;8255,497205;4445,487045;1905,476885;0,466725" o:connectangles="0,0,0,0,0,0,0,0,0,0,0,0,0,0,0,0,0,0,0,0,0,0,0,0,0,0,0,0,0,0,0,0,0,0,0,0,0,0,0,0,0,0,0"/>
            <w10:wrap anchorx="page"/>
          </v:shape>
        </w:pict>
      </w:r>
      <w:r>
        <w:rPr>
          <w:noProof/>
        </w:rPr>
        <w:pict>
          <v:shape id="Freeform 23" o:spid="_x0000_s4620" style="position:absolute;left:0;text-align:left;margin-left:357.1pt;margin-top:29.95pt;width:20.25pt;height:12.75pt;z-index:-25147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17170,531495;207645,535940;197485,539750;187325,541655;176530,542290;76200,542290;65405,540385;55245,537845;45085,534035;36195,528320;13970,506095;8255,497205;4445,487045;1905,476885;0,466725" o:connectangles="0,0,0,0,0,0,0,0,0,0,0,0,0,0,0,0,0,0,0,0,0,0,0,0,0,0,0,0,0,0,0,0,0,0,0,0,0,0,0,0,0,0,0"/>
            <w10:wrap anchorx="page"/>
          </v:shape>
        </w:pict>
      </w:r>
      <w:r>
        <w:rPr>
          <w:noProof/>
        </w:rPr>
        <w:pict>
          <v:shape id="Freeform 22" o:spid="_x0000_s4619" style="position:absolute;left:0;text-align:left;margin-left:391.6pt;margin-top:29.95pt;width:20.25pt;height:12.75pt;z-index:-251478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5,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" path="m,127r,-8l1,111r2,-9l5,94,7,86r3,-8l13,71r4,-8l22,56r5,-7l32,43r6,-6l44,31r6,-5l57,21r7,-4l71,13,79,9,87,6,95,4r8,-2l111,r9,l128,,278,r8,l295,r8,2l311,4r8,2l327,9r8,4l342,17r7,4l356,26r6,5l368,37r6,6l379,49r5,7l389,63r4,8l396,78r3,8l401,94r2,8l405,111r,8l405,127r,9l396,176r-3,8l389,191r-5,7l379,205r-30,28l342,238r-7,4l327,245r-8,3l311,251r-8,1l295,254r-9,1l278,255r-150,l120,255r-9,-1l103,252r-8,-1l87,248r-8,-3l71,242r-7,-4l57,233r-7,-4l22,198r-5,-7l13,184r-3,-8l7,168,5,160,3,152,1,144,,136r,-9xe" filled="f" strokecolor="#999">
            <v:path arrowok="t" o:connecttype="custom" o:connectlocs="0,455930;1905,445135;4445,434975;8255,425450;13970,415925;20320,407670;27940,400050;36195,393700;45085,388620;55245,384175;65405,381635;76200,380365;176530,380365;187325,380365;197485,382905;207645,386080;217170,391160;226060,396875;233680,403860;240665,411480;247015,420370;251460,429895;254635,440055;257175,450850;257175,461010;251460,492125;247015,501650;240665,510540;217170,531495;207645,535940;197485,539750;187325,541655;176530,542290;76200,542290;65405,540385;55245,537845;45085,534035;36195,528320;13970,506095;8255,497205;4445,487045;1905,476885;0,466725" o:connectangles="0,0,0,0,0,0,0,0,0,0,0,0,0,0,0,0,0,0,0,0,0,0,0,0,0,0,0,0,0,0,0,0,0,0,0,0,0,0,0,0,0,0,0"/>
            <w10:wrap anchorx="page"/>
          </v:shape>
        </w:pict>
      </w:r>
      <w:r w:rsidR="0004558B" w:rsidRPr="0004558B">
        <w:rPr>
          <w:rFonts w:ascii="Arial" w:eastAsia="Arial" w:hAnsi="Arial" w:cs="Arial"/>
          <w:w w:val="105"/>
          <w:sz w:val="19"/>
          <w:szCs w:val="19"/>
        </w:rPr>
        <w:t>1</w:t>
      </w:r>
      <w:r w:rsidR="0004558B" w:rsidRPr="0004558B">
        <w:rPr>
          <w:rFonts w:ascii="Arial" w:eastAsia="Arial" w:hAnsi="Arial" w:cs="Arial"/>
          <w:w w:val="105"/>
          <w:sz w:val="19"/>
          <w:szCs w:val="19"/>
        </w:rPr>
        <w:tab/>
        <w:t>2</w:t>
      </w:r>
      <w:r w:rsidR="0004558B" w:rsidRPr="0004558B">
        <w:rPr>
          <w:rFonts w:ascii="Arial" w:eastAsia="Arial" w:hAnsi="Arial" w:cs="Arial"/>
          <w:w w:val="105"/>
          <w:sz w:val="19"/>
          <w:szCs w:val="19"/>
        </w:rPr>
        <w:tab/>
        <w:t>3</w:t>
      </w:r>
      <w:r w:rsidR="0004558B" w:rsidRPr="0004558B">
        <w:rPr>
          <w:rFonts w:ascii="Arial" w:eastAsia="Arial" w:hAnsi="Arial" w:cs="Arial"/>
          <w:w w:val="105"/>
          <w:sz w:val="19"/>
          <w:szCs w:val="19"/>
        </w:rPr>
        <w:tab/>
        <w:t>4</w:t>
      </w:r>
      <w:r w:rsidR="0004558B" w:rsidRPr="0004558B">
        <w:rPr>
          <w:rFonts w:ascii="Arial" w:eastAsia="Arial" w:hAnsi="Arial" w:cs="Arial"/>
          <w:w w:val="105"/>
          <w:sz w:val="19"/>
          <w:szCs w:val="19"/>
        </w:rPr>
        <w:tab/>
        <w:t>5</w:t>
      </w:r>
      <w:r w:rsidR="0004558B" w:rsidRPr="0004558B">
        <w:rPr>
          <w:rFonts w:ascii="Arial" w:eastAsia="Arial" w:hAnsi="Arial" w:cs="Arial"/>
          <w:w w:val="105"/>
          <w:sz w:val="19"/>
          <w:szCs w:val="19"/>
        </w:rPr>
        <w:tab/>
        <w:t>6</w:t>
      </w:r>
      <w:r w:rsidR="0004558B" w:rsidRPr="0004558B">
        <w:rPr>
          <w:rFonts w:ascii="Arial" w:eastAsia="Arial" w:hAnsi="Arial" w:cs="Arial"/>
          <w:w w:val="105"/>
          <w:sz w:val="19"/>
          <w:szCs w:val="19"/>
        </w:rPr>
        <w:tab/>
        <w:t>7</w:t>
      </w:r>
    </w:p>
    <w:p w:rsidR="0004558B" w:rsidRPr="0004558B" w:rsidRDefault="00F435D3" w:rsidP="0004558B">
      <w:pPr>
        <w:widowControl w:val="0"/>
        <w:autoSpaceDE w:val="0"/>
        <w:autoSpaceDN w:val="0"/>
        <w:spacing w:before="4" w:after="0" w:line="240" w:lineRule="auto"/>
        <w:rPr>
          <w:rFonts w:ascii="Arial" w:eastAsia="Arial" w:hAnsi="Arial" w:cs="Arial"/>
          <w:sz w:val="11"/>
          <w:szCs w:val="19"/>
        </w:rPr>
      </w:pPr>
      <w:r>
        <w:rPr>
          <w:noProof/>
        </w:rPr>
        <w:pict>
          <v:group id="Group 12" o:spid="_x0000_s4609" style="position:absolute;margin-left:89.75pt;margin-top:8.5pt;width:403.5pt;height:.75pt;z-index:251830784;mso-wrap-distance-left:0;mso-wrap-distance-right:0;mso-position-horizontal-relative:page" coordorigin="1795,170" coordsize="80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">
            <v:line id="Line 21" o:spid="_x0000_s4610" style="position:absolute;visibility:visible;mso-wrap-style:square" from="8380,178" to="9865,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vF68gAAADdAAAADwAAAGRycy9kb3ducmV2LnhtbESPQUvDQBCF74L/YRmhF7GbSm1L7LaI&#10;UloootaAeBuyYxLMzobdbZr++85B8DbDe/PeN8v14FrVU4iNZwOTcQaKuPS24cpA8bm5W4CKCdli&#10;65kMnCnCenV9tcTc+hN/UH9IlZIQjjkaqFPqcq1jWZPDOPYdsWg/PjhMsoZK24AnCXetvs+ymXbY&#10;sDTU2NFzTeXv4egMvIe3/cP3eaJn8/DytS2K20X/SsaMboanR1CJhvRv/rveWcGfzoVfvpER9O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wvF68gAAADdAAAADwAAAAAA&#10;AAAAAAAAAAChAgAAZHJzL2Rvd25yZXYueG1sUEsFBgAAAAAEAAQA+QAAAJYDAAAAAA==&#10;" strokecolor="#d3d8d3"/>
            <v:line id="Line 20" o:spid="_x0000_s4611" style="position:absolute;visibility:visible;mso-wrap-style:square" from="7690,178" to="838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dgcMUAAADdAAAADwAAAGRycy9kb3ducmV2LnhtbERP32vCMBB+H/g/hBN8GZpWNpXOKGNj&#10;TBDZpgXx7WhubVlzKUlW639vhMHe7uP7ect1bxrRkfO1ZQXpJAFBXFhdc6kgP7yNFyB8QNbYWCYF&#10;F/KwXg3ulphpe+Yv6vahFDGEfYYKqhDaTEpfVGTQT2xLHLlv6wyGCF0ptcNzDDeNnCbJTBqsOTZU&#10;2NJLRcXP/tco+HQf28fTJZWzuXs9vuf5/aLbkVKjYf/8BCJQH/7Ff+6NjvMf5incvoknyN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EdgcMUAAADdAAAADwAAAAAAAAAA&#10;AAAAAAChAgAAZHJzL2Rvd25yZXYueG1sUEsFBgAAAAAEAAQA+QAAAJMDAAAAAA==&#10;" strokecolor="#d3d8d3"/>
            <v:line id="Line 19" o:spid="_x0000_s4612" style="position:absolute;visibility:visible;mso-wrap-style:square" from="7000,178" to="769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X+B8UAAADdAAAADwAAAGRycy9kb3ducmV2LnhtbERP22rCQBB9L/QflhF8KXWjeCN1lVIR&#10;C0XaakD6NmTHJDQ7G3bXGP++WxB8m8O5zmLVmVq05HxlWcFwkIAgzq2uuFCQHTbPcxA+IGusLZOC&#10;K3lYLR8fFphqe+FvavehEDGEfYoKyhCaVEqfl2TQD2xDHLmTdQZDhK6Q2uElhptajpJkKg1WHBtK&#10;bOitpPx3fzYKvtznx+TnOpTTmVsft1n2NG93pFS/172+gAjUhbv45n7Xcf54NoL/b+IJc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JX+B8UAAADdAAAADwAAAAAAAAAA&#10;AAAAAAChAgAAZHJzL2Rvd25yZXYueG1sUEsFBgAAAAAEAAQA+QAAAJMDAAAAAA==&#10;" strokecolor="#d3d8d3"/>
            <v:line id="Line 18" o:spid="_x0000_s4613" style="position:absolute;visibility:visible;mso-wrap-style:square" from="6310,178" to="700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9lbnMYAAADdAAAADwAAAGRycy9kb3ducmV2LnhtbERP22rCQBB9L/Qflin0pejGalWiq0hL&#10;aaGUegmIb0N2TILZ2bC7jfHvXaHQtzmc68yXnalFS85XlhUM+gkI4tzqigsF2e69NwXhA7LG2jIp&#10;uJCH5eL+bo6ptmfeULsNhYgh7FNUUIbQpFL6vCSDvm8b4sgdrTMYInSF1A7PMdzU8jlJxtJgxbGh&#10;xIZeS8pP21+jYO1+vl4Ol4EcT9zb/iPLnqbtNyn1+NCtZiACdeFf/Of+1HH+aDKE2zfxBLm4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ZW5zGAAAA3QAAAA8AAAAAAAAA&#10;AAAAAAAAoQIAAGRycy9kb3ducmV2LnhtbFBLBQYAAAAABAAEAPkAAACUAwAAAAA=&#10;" strokecolor="#d3d8d3"/>
            <v:line id="Line 17" o:spid="_x0000_s4614" style="position:absolute;visibility:visible;mso-wrap-style:square" from="5620,178" to="631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DD6MUAAADdAAAADwAAAGRycy9kb3ducmV2LnhtbERP32vCMBB+H+x/CCfsZWjqcCrVKOIY&#10;E2RsakF8O5qzLWsuJclq/e+NMNjbfXw/b77sTC1acr6yrGA4SEAQ51ZXXCjIDu/9KQgfkDXWlknB&#10;lTwsF48Pc0y1vfCO2n0oRAxhn6KCMoQmldLnJRn0A9sQR+5sncEQoSukdniJ4aaWL0kylgYrjg0l&#10;NrQuKf/Z/xoF3+5r+3q6DuV44t6OH1n2PG0/SamnXreagQjUhX/xn3uj4/zRZAT3b+IJ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DDD6MUAAADdAAAADwAAAAAAAAAA&#10;AAAAAAChAgAAZHJzL2Rvd25yZXYueG1sUEsFBgAAAAAEAAQA+QAAAJMDAAAAAA==&#10;" strokecolor="#d3d8d3"/>
            <v:line id="Line 16" o:spid="_x0000_s4615" style="position:absolute;visibility:visible;mso-wrap-style:square" from="4930,178" to="562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xmc8YAAADdAAAADwAAAGRycy9kb3ducmV2LnhtbERP22rCQBB9L/QflhF8Kbqx1AvRVUqL&#10;tCClVQPi25Adk9DsbNjdxvj3riD0bQ7nOotVZ2rRkvOVZQWjYQKCOLe64kJBtl8PZiB8QNZYWyYF&#10;F/KwWj4+LDDV9sxbanehEDGEfYoKyhCaVEqfl2TQD21DHLmTdQZDhK6Q2uE5hptaPifJRBqsODaU&#10;2NBbSfnv7s8o+HHfm/HxMpKTqXs/fGTZ06z9IqX6ve51DiJQF/7Fd/enjvNfpmO4fRNPkM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98ZnPGAAAA3QAAAA8AAAAAAAAA&#10;AAAAAAAAoQIAAGRycy9kb3ducmV2LnhtbFBLBQYAAAAABAAEAPkAAACUAwAAAAA=&#10;" strokecolor="#d3d8d3"/>
            <v:line id="Line 15" o:spid="_x0000_s4616" style="position:absolute;visibility:visible;mso-wrap-style:square" from="4240,178" to="493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74BMUAAADdAAAADwAAAGRycy9kb3ducmV2LnhtbERP32vCMBB+H/g/hBN8GTNVtiqdUWRD&#10;Jgxxc4Wxt6O5tcXmUpJY639vBgPf7uP7eYtVbxrRkfO1ZQWTcQKCuLC65lJB/rV5mIPwAVljY5kU&#10;XMjDajm4W2Cm7Zk/qTuEUsQQ9hkqqEJoMyl9UZFBP7YtceR+rTMYInSl1A7PMdw0cpokqTRYc2yo&#10;sKWXiorj4WQUfLj9+9PPZSLTmXv9fsvz+3m3I6VGw379DCJQH27if/dWx/mPsxT+voknyO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74BMUAAADdAAAADwAAAAAAAAAA&#10;AAAAAAChAgAAZHJzL2Rvd25yZXYueG1sUEsFBgAAAAAEAAQA+QAAAJMDAAAAAA==&#10;" strokecolor="#d3d8d3"/>
            <v:line id="Line 14" o:spid="_x0000_s4617" style="position:absolute;visibility:visible;mso-wrap-style:square" from="3550,178" to="424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Jdn8UAAADdAAAADwAAAGRycy9kb3ducmV2LnhtbERP32vCMBB+H/g/hBP2MjR1bFaqUcbG&#10;mCCyTQvi29GcbVlzKUlW639vhMHe7uP7eYtVbxrRkfO1ZQWTcQKCuLC65lJBvn8fzUD4gKyxsUwK&#10;LuRhtRzcLTDT9szf1O1CKWII+wwVVCG0mZS+qMigH9uWOHIn6wyGCF0ptcNzDDeNfEySqTRYc2yo&#10;sKXXioqf3a9R8OU+N8/Hy0ROU/d2+Mjzh1m3JaXuh/3LHESgPvyL/9xrHec/pSncvoknyO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OJdn8UAAADdAAAADwAAAAAAAAAA&#10;AAAAAAChAgAAZHJzL2Rvd25yZXYueG1sUEsFBgAAAAAEAAQA+QAAAJMDAAAAAA==&#10;" strokecolor="#d3d8d3"/>
            <v:line id="Line 13" o:spid="_x0000_s4618" style="position:absolute;visibility:visible;mso-wrap-style:square" from="1795,178" to="3550,1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3J7cgAAADdAAAADwAAAGRycy9kb3ducmV2LnhtbESPQUvDQBCF74L/YRmhF7GbSm1L7LaI&#10;UloootaAeBuyYxLMzobdbZr++85B8DbDe/PeN8v14FrVU4iNZwOTcQaKuPS24cpA8bm5W4CKCdli&#10;65kMnCnCenV9tcTc+hN/UH9IlZIQjjkaqFPqcq1jWZPDOPYdsWg/PjhMsoZK24AnCXetvs+ymXbY&#10;sDTU2NFzTeXv4egMvIe3/cP3eaJn8/DytS2K20X/SsaMboanR1CJhvRv/rveWcGfzgVXvpER9O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X3J7cgAAADdAAAADwAAAAAA&#10;AAAAAAAAAAChAgAAZHJzL2Rvd25yZXYueG1sUEsFBgAAAAAEAAQA+QAAAJYDAAAAAA==&#10;" strokecolor="#d3d8d3"/>
            <w10:wrap type="topAndBottom" anchorx="page"/>
          </v:group>
        </w:pict>
      </w:r>
    </w:p>
    <w:p w:rsidR="0004558B" w:rsidRPr="0004558B" w:rsidRDefault="00E72B8E" w:rsidP="0004558B">
      <w:pPr>
        <w:widowControl w:val="0"/>
        <w:tabs>
          <w:tab w:val="left" w:pos="7278"/>
        </w:tabs>
        <w:autoSpaceDE w:val="0"/>
        <w:autoSpaceDN w:val="0"/>
        <w:spacing w:before="77" w:after="125" w:line="240" w:lineRule="auto"/>
        <w:ind w:left="509"/>
        <w:rPr>
          <w:rFonts w:ascii="Arial" w:eastAsia="Arial" w:hAnsi="Arial" w:cs="Arial"/>
          <w:sz w:val="19"/>
          <w:szCs w:val="19"/>
        </w:rPr>
      </w:pPr>
      <w:r>
        <w:rPr>
          <w:noProof/>
          <w:lang w:eastAsia="zh-CN"/>
        </w:rPr>
        <w:drawing>
          <wp:anchor distT="0" distB="0" distL="0" distR="0" simplePos="0" relativeHeight="251658240" behindDoc="0" locked="0" layoutInCell="1" allowOverlap="1" wp14:anchorId="190CCF41" wp14:editId="1B77B7F3">
            <wp:simplePos x="0" y="0"/>
            <wp:positionH relativeFrom="page">
              <wp:posOffset>5539740</wp:posOffset>
            </wp:positionH>
            <wp:positionV relativeFrom="paragraph">
              <wp:posOffset>462915</wp:posOffset>
            </wp:positionV>
            <wp:extent cx="1028700" cy="200025"/>
            <wp:effectExtent l="0" t="0" r="0" b="0"/>
            <wp:wrapTopAndBottom/>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1" cstate="print"/>
                    <a:stretch>
                      <a:fillRect/>
                    </a:stretch>
                  </pic:blipFill>
                  <pic:spPr>
                    <a:xfrm>
                      <a:off x="0" y="0"/>
                      <a:ext cx="1028700" cy="200025"/>
                    </a:xfrm>
                    <a:prstGeom prst="rect">
                      <a:avLst/>
                    </a:prstGeom>
                  </pic:spPr>
                </pic:pic>
              </a:graphicData>
            </a:graphic>
          </wp:anchor>
        </w:drawing>
      </w:r>
      <w:r w:rsidR="0004558B" w:rsidRPr="0004558B">
        <w:rPr>
          <w:rFonts w:ascii="Arial" w:eastAsia="Arial" w:hAnsi="Arial" w:cs="Arial"/>
          <w:color w:val="666666"/>
          <w:w w:val="105"/>
          <w:sz w:val="19"/>
          <w:szCs w:val="19"/>
        </w:rPr>
        <w:t>Strongly</w:t>
      </w:r>
      <w:r w:rsidR="0004558B" w:rsidRPr="0004558B">
        <w:rPr>
          <w:rFonts w:ascii="Arial" w:eastAsia="Arial" w:hAnsi="Arial" w:cs="Arial"/>
          <w:color w:val="666666"/>
          <w:spacing w:val="-14"/>
          <w:w w:val="105"/>
          <w:sz w:val="19"/>
          <w:szCs w:val="19"/>
        </w:rPr>
        <w:t xml:space="preserve"> </w:t>
      </w:r>
      <w:r w:rsidR="0004558B" w:rsidRPr="0004558B">
        <w:rPr>
          <w:rFonts w:ascii="Arial" w:eastAsia="Arial" w:hAnsi="Arial" w:cs="Arial"/>
          <w:color w:val="666666"/>
          <w:w w:val="105"/>
          <w:sz w:val="19"/>
          <w:szCs w:val="19"/>
        </w:rPr>
        <w:t>Disagree</w:t>
      </w:r>
      <w:r w:rsidR="0004558B" w:rsidRPr="0004558B">
        <w:rPr>
          <w:rFonts w:ascii="Arial" w:eastAsia="Arial" w:hAnsi="Arial" w:cs="Arial"/>
          <w:color w:val="666666"/>
          <w:w w:val="105"/>
          <w:sz w:val="19"/>
          <w:szCs w:val="19"/>
        </w:rPr>
        <w:tab/>
        <w:t>Strongly</w:t>
      </w:r>
      <w:r w:rsidR="0004558B" w:rsidRPr="0004558B">
        <w:rPr>
          <w:rFonts w:ascii="Arial" w:eastAsia="Arial" w:hAnsi="Arial" w:cs="Arial"/>
          <w:color w:val="666666"/>
          <w:spacing w:val="-3"/>
          <w:w w:val="105"/>
          <w:sz w:val="19"/>
          <w:szCs w:val="19"/>
        </w:rPr>
        <w:t xml:space="preserve"> </w:t>
      </w:r>
      <w:r w:rsidR="0004558B" w:rsidRPr="0004558B">
        <w:rPr>
          <w:rFonts w:ascii="Arial" w:eastAsia="Arial" w:hAnsi="Arial" w:cs="Arial"/>
          <w:color w:val="666666"/>
          <w:w w:val="105"/>
          <w:sz w:val="19"/>
          <w:szCs w:val="19"/>
        </w:rPr>
        <w:t>Agree</w:t>
      </w:r>
    </w:p>
    <w:p w:rsidR="00EC5543" w:rsidRDefault="00DD26E4" w:rsidP="00DD26E4">
      <w:pPr>
        <w:tabs>
          <w:tab w:val="center" w:pos="4680"/>
        </w:tabs>
        <w:rPr>
          <w:rFonts w:ascii="Times New Roman" w:hAnsi="Times New Roman" w:cs="Times New Roman"/>
          <w:sz w:val="24"/>
          <w:szCs w:val="24"/>
        </w:rPr>
      </w:pPr>
      <w:r>
        <w:rPr>
          <w:rFonts w:ascii="Times New Roman" w:hAnsi="Times New Roman" w:cs="Times New Roman"/>
          <w:sz w:val="24"/>
          <w:szCs w:val="24"/>
        </w:rPr>
        <w:lastRenderedPageBreak/>
        <w:tab/>
      </w:r>
    </w:p>
    <w:p w:rsidR="001F2FBD" w:rsidRDefault="00EC5543" w:rsidP="00EC5543">
      <w:pPr>
        <w:pStyle w:val="Heading2"/>
      </w:pPr>
      <w:bookmarkStart w:id="46" w:name="_Toc12717104"/>
      <w:r>
        <w:t>References</w:t>
      </w:r>
      <w:bookmarkEnd w:id="46"/>
    </w:p>
    <w:p w:rsidR="00EC5543" w:rsidRDefault="002F7185" w:rsidP="002739FA">
      <w:pPr>
        <w:jc w:val="both"/>
        <w:rPr>
          <w:rFonts w:ascii="Times New Roman" w:hAnsi="Times New Roman" w:cs="Times New Roman"/>
          <w:sz w:val="24"/>
          <w:szCs w:val="24"/>
        </w:rPr>
      </w:pPr>
      <w:r w:rsidRPr="002F7185">
        <w:rPr>
          <w:rFonts w:ascii="Times New Roman" w:hAnsi="Times New Roman" w:cs="Times New Roman"/>
          <w:sz w:val="24"/>
          <w:szCs w:val="24"/>
        </w:rPr>
        <w:t xml:space="preserve">Expectations of service. </w:t>
      </w:r>
      <w:r w:rsidRPr="002F7185">
        <w:rPr>
          <w:rFonts w:ascii="Times New Roman" w:hAnsi="Times New Roman" w:cs="Times New Roman"/>
          <w:i/>
          <w:iCs/>
          <w:sz w:val="24"/>
          <w:szCs w:val="24"/>
        </w:rPr>
        <w:t>Journal of the Academy of Marketing Science</w:t>
      </w:r>
      <w:r w:rsidRPr="002F7185">
        <w:rPr>
          <w:rFonts w:ascii="Times New Roman" w:hAnsi="Times New Roman" w:cs="Times New Roman"/>
          <w:sz w:val="24"/>
          <w:szCs w:val="24"/>
        </w:rPr>
        <w:t xml:space="preserve">, </w:t>
      </w:r>
      <w:r w:rsidRPr="002F7185">
        <w:rPr>
          <w:rFonts w:ascii="Times New Roman" w:hAnsi="Times New Roman" w:cs="Times New Roman"/>
          <w:i/>
          <w:iCs/>
          <w:sz w:val="24"/>
          <w:szCs w:val="24"/>
        </w:rPr>
        <w:t>21</w:t>
      </w:r>
      <w:r w:rsidRPr="002F7185">
        <w:rPr>
          <w:rFonts w:ascii="Times New Roman" w:hAnsi="Times New Roman" w:cs="Times New Roman"/>
          <w:sz w:val="24"/>
          <w:szCs w:val="24"/>
        </w:rPr>
        <w:t>(1).</w:t>
      </w:r>
      <w:r>
        <w:rPr>
          <w:rFonts w:ascii="Times New Roman" w:hAnsi="Times New Roman" w:cs="Times New Roman"/>
          <w:sz w:val="24"/>
          <w:szCs w:val="24"/>
        </w:rPr>
        <w:t xml:space="preserve"> </w:t>
      </w:r>
      <w:proofErr w:type="spellStart"/>
      <w:r w:rsidRPr="002F7185">
        <w:rPr>
          <w:rFonts w:ascii="Times New Roman" w:hAnsi="Times New Roman" w:cs="Times New Roman"/>
          <w:sz w:val="24"/>
          <w:szCs w:val="24"/>
        </w:rPr>
        <w:t>Zeithaml</w:t>
      </w:r>
      <w:proofErr w:type="spellEnd"/>
      <w:r w:rsidRPr="002F7185">
        <w:rPr>
          <w:rFonts w:ascii="Times New Roman" w:hAnsi="Times New Roman" w:cs="Times New Roman"/>
          <w:sz w:val="24"/>
          <w:szCs w:val="24"/>
        </w:rPr>
        <w:t xml:space="preserve">, V. A., </w:t>
      </w:r>
      <w:proofErr w:type="spellStart"/>
      <w:r w:rsidRPr="002F7185">
        <w:rPr>
          <w:rFonts w:ascii="Times New Roman" w:hAnsi="Times New Roman" w:cs="Times New Roman"/>
          <w:sz w:val="24"/>
          <w:szCs w:val="24"/>
        </w:rPr>
        <w:t>Parasuraman</w:t>
      </w:r>
      <w:proofErr w:type="spellEnd"/>
      <w:r w:rsidRPr="002F7185">
        <w:rPr>
          <w:rFonts w:ascii="Times New Roman" w:hAnsi="Times New Roman" w:cs="Times New Roman"/>
          <w:sz w:val="24"/>
          <w:szCs w:val="24"/>
        </w:rPr>
        <w:t xml:space="preserve">, A., &amp; Berry, L. L. (2004). </w:t>
      </w:r>
      <w:r w:rsidRPr="002F7185">
        <w:rPr>
          <w:rFonts w:ascii="Times New Roman" w:hAnsi="Times New Roman" w:cs="Times New Roman"/>
          <w:i/>
          <w:iCs/>
          <w:sz w:val="24"/>
          <w:szCs w:val="24"/>
        </w:rPr>
        <w:t>Service quality</w:t>
      </w:r>
      <w:r w:rsidRPr="002F7185">
        <w:rPr>
          <w:rFonts w:ascii="Times New Roman" w:hAnsi="Times New Roman" w:cs="Times New Roman"/>
          <w:sz w:val="24"/>
          <w:szCs w:val="24"/>
        </w:rPr>
        <w:t>. USA: Marketing Science</w:t>
      </w:r>
      <w:r>
        <w:rPr>
          <w:rFonts w:ascii="Times New Roman" w:hAnsi="Times New Roman" w:cs="Times New Roman"/>
          <w:sz w:val="24"/>
          <w:szCs w:val="24"/>
        </w:rPr>
        <w:t xml:space="preserve"> </w:t>
      </w:r>
      <w:r w:rsidRPr="002F7185">
        <w:rPr>
          <w:rFonts w:ascii="Times New Roman" w:hAnsi="Times New Roman" w:cs="Times New Roman"/>
          <w:sz w:val="24"/>
          <w:szCs w:val="24"/>
        </w:rPr>
        <w:t>Institute</w:t>
      </w:r>
    </w:p>
    <w:p w:rsidR="001F2FBD" w:rsidRDefault="002F7185" w:rsidP="002739FA">
      <w:pPr>
        <w:jc w:val="both"/>
        <w:rPr>
          <w:rFonts w:ascii="Times New Roman" w:hAnsi="Times New Roman" w:cs="Times New Roman"/>
          <w:sz w:val="24"/>
          <w:szCs w:val="24"/>
        </w:rPr>
      </w:pPr>
      <w:proofErr w:type="spellStart"/>
      <w:r w:rsidRPr="002F7185">
        <w:rPr>
          <w:rFonts w:ascii="Times New Roman" w:hAnsi="Times New Roman" w:cs="Times New Roman"/>
          <w:sz w:val="24"/>
          <w:szCs w:val="24"/>
        </w:rPr>
        <w:t>Reichhe</w:t>
      </w:r>
      <w:r w:rsidR="00651EA3">
        <w:rPr>
          <w:rFonts w:ascii="Times New Roman" w:hAnsi="Times New Roman" w:cs="Times New Roman"/>
          <w:sz w:val="24"/>
          <w:szCs w:val="24"/>
        </w:rPr>
        <w:t>ld</w:t>
      </w:r>
      <w:proofErr w:type="spellEnd"/>
      <w:r w:rsidR="00651EA3">
        <w:rPr>
          <w:rFonts w:ascii="Times New Roman" w:hAnsi="Times New Roman" w:cs="Times New Roman"/>
          <w:sz w:val="24"/>
          <w:szCs w:val="24"/>
        </w:rPr>
        <w:t xml:space="preserve">, F. F., &amp; </w:t>
      </w:r>
      <w:proofErr w:type="spellStart"/>
      <w:r w:rsidR="00651EA3">
        <w:rPr>
          <w:rFonts w:ascii="Times New Roman" w:hAnsi="Times New Roman" w:cs="Times New Roman"/>
          <w:sz w:val="24"/>
          <w:szCs w:val="24"/>
        </w:rPr>
        <w:t>Sasser</w:t>
      </w:r>
      <w:proofErr w:type="spellEnd"/>
      <w:r w:rsidR="00651EA3">
        <w:rPr>
          <w:rFonts w:ascii="Times New Roman" w:hAnsi="Times New Roman" w:cs="Times New Roman"/>
          <w:sz w:val="24"/>
          <w:szCs w:val="24"/>
        </w:rPr>
        <w:t>, W. E. (1991</w:t>
      </w:r>
      <w:r w:rsidRPr="002F7185">
        <w:rPr>
          <w:rFonts w:ascii="Times New Roman" w:hAnsi="Times New Roman" w:cs="Times New Roman"/>
          <w:sz w:val="24"/>
          <w:szCs w:val="24"/>
        </w:rPr>
        <w:t xml:space="preserve">). Zero defections: Quality comes to services. </w:t>
      </w:r>
      <w:proofErr w:type="spellStart"/>
      <w:r w:rsidRPr="002F7185">
        <w:rPr>
          <w:rFonts w:ascii="Times New Roman" w:hAnsi="Times New Roman" w:cs="Times New Roman"/>
          <w:i/>
          <w:iCs/>
          <w:sz w:val="24"/>
          <w:szCs w:val="24"/>
        </w:rPr>
        <w:t>Harward</w:t>
      </w:r>
      <w:proofErr w:type="spellEnd"/>
      <w:r w:rsidRPr="002F7185">
        <w:rPr>
          <w:rFonts w:ascii="Times New Roman" w:hAnsi="Times New Roman" w:cs="Times New Roman"/>
          <w:i/>
          <w:iCs/>
          <w:sz w:val="24"/>
          <w:szCs w:val="24"/>
        </w:rPr>
        <w:t xml:space="preserve"> Business</w:t>
      </w:r>
      <w:r>
        <w:rPr>
          <w:rFonts w:ascii="Times New Roman" w:hAnsi="Times New Roman" w:cs="Times New Roman"/>
          <w:i/>
          <w:iCs/>
          <w:sz w:val="24"/>
          <w:szCs w:val="24"/>
        </w:rPr>
        <w:t xml:space="preserve"> </w:t>
      </w:r>
      <w:r w:rsidRPr="002F7185">
        <w:rPr>
          <w:rFonts w:ascii="Times New Roman" w:hAnsi="Times New Roman" w:cs="Times New Roman"/>
          <w:i/>
          <w:iCs/>
          <w:sz w:val="24"/>
          <w:szCs w:val="24"/>
        </w:rPr>
        <w:t>Review</w:t>
      </w:r>
      <w:r w:rsidRPr="002F7185">
        <w:rPr>
          <w:rFonts w:ascii="Times New Roman" w:hAnsi="Times New Roman" w:cs="Times New Roman"/>
          <w:sz w:val="24"/>
          <w:szCs w:val="24"/>
        </w:rPr>
        <w:t xml:space="preserve">, </w:t>
      </w:r>
      <w:r w:rsidRPr="002F7185">
        <w:rPr>
          <w:rFonts w:ascii="Times New Roman" w:hAnsi="Times New Roman" w:cs="Times New Roman"/>
          <w:i/>
          <w:iCs/>
          <w:sz w:val="24"/>
          <w:szCs w:val="24"/>
        </w:rPr>
        <w:t>68</w:t>
      </w:r>
      <w:r w:rsidR="00651EA3">
        <w:rPr>
          <w:rFonts w:ascii="Times New Roman" w:hAnsi="Times New Roman" w:cs="Times New Roman"/>
          <w:sz w:val="24"/>
          <w:szCs w:val="24"/>
        </w:rPr>
        <w:t>(5), 104-109</w:t>
      </w:r>
      <w:r>
        <w:rPr>
          <w:rFonts w:ascii="Times New Roman" w:hAnsi="Times New Roman" w:cs="Times New Roman"/>
          <w:sz w:val="24"/>
          <w:szCs w:val="24"/>
        </w:rPr>
        <w:t>.</w:t>
      </w:r>
    </w:p>
    <w:p w:rsidR="002F7185" w:rsidRDefault="002F7185" w:rsidP="002739FA">
      <w:pPr>
        <w:jc w:val="both"/>
        <w:rPr>
          <w:rFonts w:ascii="Times New Roman" w:hAnsi="Times New Roman" w:cs="Times New Roman"/>
          <w:sz w:val="24"/>
          <w:szCs w:val="24"/>
        </w:rPr>
      </w:pPr>
      <w:proofErr w:type="spellStart"/>
      <w:r w:rsidRPr="002F7185">
        <w:rPr>
          <w:rFonts w:ascii="Times New Roman" w:hAnsi="Times New Roman" w:cs="Times New Roman"/>
          <w:sz w:val="24"/>
          <w:szCs w:val="24"/>
        </w:rPr>
        <w:t>Nabi</w:t>
      </w:r>
      <w:proofErr w:type="spellEnd"/>
      <w:r w:rsidRPr="002F7185">
        <w:rPr>
          <w:rFonts w:ascii="Times New Roman" w:hAnsi="Times New Roman" w:cs="Times New Roman"/>
          <w:sz w:val="24"/>
          <w:szCs w:val="24"/>
        </w:rPr>
        <w:t>, N. (2012). Customer expectations of service quali</w:t>
      </w:r>
      <w:r w:rsidR="00651EA3">
        <w:rPr>
          <w:rFonts w:ascii="Times New Roman" w:hAnsi="Times New Roman" w:cs="Times New Roman"/>
          <w:sz w:val="24"/>
          <w:szCs w:val="24"/>
        </w:rPr>
        <w:t xml:space="preserve">ty: A study on private banks of </w:t>
      </w:r>
      <w:r w:rsidRPr="002F7185">
        <w:rPr>
          <w:rFonts w:ascii="Times New Roman" w:hAnsi="Times New Roman" w:cs="Times New Roman"/>
          <w:sz w:val="24"/>
          <w:szCs w:val="24"/>
        </w:rPr>
        <w:t>Bangladesh.</w:t>
      </w:r>
      <w:r>
        <w:rPr>
          <w:rFonts w:ascii="Times New Roman" w:hAnsi="Times New Roman" w:cs="Times New Roman"/>
          <w:sz w:val="24"/>
          <w:szCs w:val="24"/>
        </w:rPr>
        <w:t xml:space="preserve"> </w:t>
      </w:r>
      <w:r w:rsidRPr="002F7185">
        <w:rPr>
          <w:rFonts w:ascii="Times New Roman" w:hAnsi="Times New Roman" w:cs="Times New Roman"/>
          <w:i/>
          <w:iCs/>
          <w:sz w:val="24"/>
          <w:szCs w:val="24"/>
        </w:rPr>
        <w:t>World Review of Business Research</w:t>
      </w:r>
      <w:r w:rsidRPr="002F7185">
        <w:rPr>
          <w:rFonts w:ascii="Times New Roman" w:hAnsi="Times New Roman" w:cs="Times New Roman"/>
          <w:sz w:val="24"/>
          <w:szCs w:val="24"/>
        </w:rPr>
        <w:t xml:space="preserve">, </w:t>
      </w:r>
      <w:r w:rsidRPr="002F7185">
        <w:rPr>
          <w:rFonts w:ascii="Times New Roman" w:hAnsi="Times New Roman" w:cs="Times New Roman"/>
          <w:i/>
          <w:iCs/>
          <w:sz w:val="24"/>
          <w:szCs w:val="24"/>
        </w:rPr>
        <w:t>2</w:t>
      </w:r>
      <w:r w:rsidRPr="002F7185">
        <w:rPr>
          <w:rFonts w:ascii="Times New Roman" w:hAnsi="Times New Roman" w:cs="Times New Roman"/>
          <w:sz w:val="24"/>
          <w:szCs w:val="24"/>
        </w:rPr>
        <w:t>, 172-186.</w:t>
      </w:r>
    </w:p>
    <w:p w:rsidR="002F7185" w:rsidRDefault="00651EA3" w:rsidP="002739FA">
      <w:pPr>
        <w:jc w:val="both"/>
        <w:rPr>
          <w:rFonts w:ascii="Times New Roman" w:hAnsi="Times New Roman" w:cs="Times New Roman"/>
          <w:sz w:val="24"/>
          <w:szCs w:val="24"/>
        </w:rPr>
      </w:pPr>
      <w:r w:rsidRPr="00651EA3">
        <w:rPr>
          <w:rFonts w:ascii="Times New Roman" w:hAnsi="Times New Roman" w:cs="Times New Roman"/>
          <w:sz w:val="24"/>
          <w:szCs w:val="24"/>
        </w:rPr>
        <w:t>Journal of Economics and Public Finance</w:t>
      </w:r>
      <w:r>
        <w:rPr>
          <w:rFonts w:ascii="Times New Roman" w:hAnsi="Times New Roman" w:cs="Times New Roman"/>
          <w:sz w:val="24"/>
          <w:szCs w:val="24"/>
        </w:rPr>
        <w:t xml:space="preserve">, </w:t>
      </w:r>
      <w:r w:rsidRPr="00651EA3">
        <w:rPr>
          <w:rFonts w:ascii="Times New Roman" w:hAnsi="Times New Roman" w:cs="Times New Roman"/>
          <w:sz w:val="24"/>
          <w:szCs w:val="24"/>
        </w:rPr>
        <w:t>Vol. 2, No. 1, 2016</w:t>
      </w:r>
      <w:r>
        <w:rPr>
          <w:rFonts w:ascii="Times New Roman" w:hAnsi="Times New Roman" w:cs="Times New Roman"/>
          <w:sz w:val="24"/>
          <w:szCs w:val="24"/>
        </w:rPr>
        <w:t>.</w:t>
      </w:r>
    </w:p>
    <w:p w:rsidR="00651EA3" w:rsidRDefault="00651EA3" w:rsidP="002739FA">
      <w:pPr>
        <w:jc w:val="both"/>
        <w:rPr>
          <w:rFonts w:ascii="Times New Roman" w:hAnsi="Times New Roman" w:cs="Times New Roman"/>
          <w:sz w:val="24"/>
          <w:szCs w:val="24"/>
        </w:rPr>
      </w:pPr>
      <w:proofErr w:type="spellStart"/>
      <w:r w:rsidRPr="00651EA3">
        <w:rPr>
          <w:rFonts w:ascii="Times New Roman" w:hAnsi="Times New Roman" w:cs="Times New Roman"/>
          <w:sz w:val="24"/>
          <w:szCs w:val="24"/>
        </w:rPr>
        <w:t>Camarero</w:t>
      </w:r>
      <w:proofErr w:type="spellEnd"/>
      <w:r w:rsidRPr="00651EA3">
        <w:rPr>
          <w:rFonts w:ascii="Times New Roman" w:hAnsi="Times New Roman" w:cs="Times New Roman"/>
          <w:sz w:val="24"/>
          <w:szCs w:val="24"/>
        </w:rPr>
        <w:t xml:space="preserve">, C. (2007). Relationship orientation or service </w:t>
      </w:r>
      <w:r>
        <w:rPr>
          <w:rFonts w:ascii="Times New Roman" w:hAnsi="Times New Roman" w:cs="Times New Roman"/>
          <w:sz w:val="24"/>
          <w:szCs w:val="24"/>
        </w:rPr>
        <w:t xml:space="preserve">quality? What is the trigger of </w:t>
      </w:r>
      <w:r w:rsidRPr="00651EA3">
        <w:rPr>
          <w:rFonts w:ascii="Times New Roman" w:hAnsi="Times New Roman" w:cs="Times New Roman"/>
          <w:sz w:val="24"/>
          <w:szCs w:val="24"/>
        </w:rPr>
        <w:t>performance in</w:t>
      </w:r>
      <w:r>
        <w:rPr>
          <w:rFonts w:ascii="Times New Roman" w:hAnsi="Times New Roman" w:cs="Times New Roman"/>
          <w:sz w:val="24"/>
          <w:szCs w:val="24"/>
        </w:rPr>
        <w:t xml:space="preserve"> </w:t>
      </w:r>
      <w:r w:rsidRPr="00651EA3">
        <w:rPr>
          <w:rFonts w:ascii="Times New Roman" w:hAnsi="Times New Roman" w:cs="Times New Roman"/>
          <w:sz w:val="24"/>
          <w:szCs w:val="24"/>
        </w:rPr>
        <w:t xml:space="preserve">financial and insurance services? </w:t>
      </w:r>
      <w:r w:rsidRPr="00651EA3">
        <w:rPr>
          <w:rFonts w:ascii="Times New Roman" w:hAnsi="Times New Roman" w:cs="Times New Roman"/>
          <w:i/>
          <w:iCs/>
          <w:sz w:val="24"/>
          <w:szCs w:val="24"/>
        </w:rPr>
        <w:t>International Journal of Bank Marketing</w:t>
      </w:r>
      <w:r w:rsidRPr="00651EA3">
        <w:rPr>
          <w:rFonts w:ascii="Times New Roman" w:hAnsi="Times New Roman" w:cs="Times New Roman"/>
          <w:sz w:val="24"/>
          <w:szCs w:val="24"/>
        </w:rPr>
        <w:t xml:space="preserve">, </w:t>
      </w:r>
      <w:r w:rsidRPr="00651EA3">
        <w:rPr>
          <w:rFonts w:ascii="Times New Roman" w:hAnsi="Times New Roman" w:cs="Times New Roman"/>
          <w:i/>
          <w:iCs/>
          <w:sz w:val="24"/>
          <w:szCs w:val="24"/>
        </w:rPr>
        <w:t>25</w:t>
      </w:r>
      <w:r w:rsidRPr="00651EA3">
        <w:rPr>
          <w:rFonts w:ascii="Times New Roman" w:hAnsi="Times New Roman" w:cs="Times New Roman"/>
          <w:sz w:val="24"/>
          <w:szCs w:val="24"/>
        </w:rPr>
        <w:t>, 406-426.</w:t>
      </w:r>
    </w:p>
    <w:p w:rsidR="00651EA3" w:rsidRDefault="00651EA3" w:rsidP="002739FA">
      <w:pPr>
        <w:jc w:val="both"/>
        <w:rPr>
          <w:rFonts w:ascii="Times New Roman" w:hAnsi="Times New Roman" w:cs="Times New Roman"/>
          <w:sz w:val="24"/>
          <w:szCs w:val="24"/>
        </w:rPr>
      </w:pPr>
      <w:r w:rsidRPr="00651EA3">
        <w:rPr>
          <w:rFonts w:ascii="Times New Roman" w:hAnsi="Times New Roman" w:cs="Times New Roman"/>
          <w:sz w:val="24"/>
          <w:szCs w:val="24"/>
        </w:rPr>
        <w:t>C. C., Lewis, B. R., &amp; Park, W. (2003). Service quality meas</w:t>
      </w:r>
      <w:r>
        <w:rPr>
          <w:rFonts w:ascii="Times New Roman" w:hAnsi="Times New Roman" w:cs="Times New Roman"/>
          <w:sz w:val="24"/>
          <w:szCs w:val="24"/>
        </w:rPr>
        <w:t>urement in the banking sector,</w:t>
      </w:r>
      <w:r w:rsidRPr="00651EA3">
        <w:rPr>
          <w:rFonts w:ascii="Times New Roman" w:hAnsi="Times New Roman" w:cs="Times New Roman"/>
          <w:sz w:val="24"/>
          <w:szCs w:val="24"/>
        </w:rPr>
        <w:t xml:space="preserve"> </w:t>
      </w:r>
      <w:r w:rsidRPr="00651EA3">
        <w:rPr>
          <w:rFonts w:ascii="Times New Roman" w:hAnsi="Times New Roman" w:cs="Times New Roman"/>
          <w:i/>
          <w:iCs/>
          <w:sz w:val="24"/>
          <w:szCs w:val="24"/>
        </w:rPr>
        <w:t>International Journal of Bank Marketing</w:t>
      </w:r>
      <w:r w:rsidRPr="00651EA3">
        <w:rPr>
          <w:rFonts w:ascii="Times New Roman" w:hAnsi="Times New Roman" w:cs="Times New Roman"/>
          <w:sz w:val="24"/>
          <w:szCs w:val="24"/>
        </w:rPr>
        <w:t xml:space="preserve">, </w:t>
      </w:r>
      <w:r w:rsidRPr="00651EA3">
        <w:rPr>
          <w:rFonts w:ascii="Times New Roman" w:hAnsi="Times New Roman" w:cs="Times New Roman"/>
          <w:i/>
          <w:iCs/>
          <w:sz w:val="24"/>
          <w:szCs w:val="24"/>
        </w:rPr>
        <w:t>21</w:t>
      </w:r>
      <w:r w:rsidRPr="00651EA3">
        <w:rPr>
          <w:rFonts w:ascii="Times New Roman" w:hAnsi="Times New Roman" w:cs="Times New Roman"/>
          <w:sz w:val="24"/>
          <w:szCs w:val="24"/>
        </w:rPr>
        <w:t>, 191-201</w:t>
      </w:r>
      <w:r>
        <w:rPr>
          <w:rFonts w:ascii="Times New Roman" w:hAnsi="Times New Roman" w:cs="Times New Roman"/>
          <w:sz w:val="24"/>
          <w:szCs w:val="24"/>
        </w:rPr>
        <w:t>.</w:t>
      </w:r>
    </w:p>
    <w:p w:rsidR="00651EA3" w:rsidRDefault="00651EA3" w:rsidP="002739FA">
      <w:pPr>
        <w:jc w:val="both"/>
        <w:rPr>
          <w:rFonts w:ascii="Times New Roman" w:hAnsi="Times New Roman" w:cs="Times New Roman"/>
          <w:sz w:val="24"/>
          <w:szCs w:val="24"/>
        </w:rPr>
      </w:pPr>
      <w:r w:rsidRPr="00651EA3">
        <w:rPr>
          <w:rFonts w:ascii="Times New Roman" w:hAnsi="Times New Roman" w:cs="Times New Roman"/>
          <w:sz w:val="24"/>
          <w:szCs w:val="24"/>
        </w:rPr>
        <w:t xml:space="preserve">Donnelly, M., Wisniewski, M., </w:t>
      </w:r>
      <w:proofErr w:type="spellStart"/>
      <w:r w:rsidRPr="00651EA3">
        <w:rPr>
          <w:rFonts w:ascii="Times New Roman" w:hAnsi="Times New Roman" w:cs="Times New Roman"/>
          <w:sz w:val="24"/>
          <w:szCs w:val="24"/>
        </w:rPr>
        <w:t>Dalrymple</w:t>
      </w:r>
      <w:proofErr w:type="spellEnd"/>
      <w:r w:rsidRPr="00651EA3">
        <w:rPr>
          <w:rFonts w:ascii="Times New Roman" w:hAnsi="Times New Roman" w:cs="Times New Roman"/>
          <w:sz w:val="24"/>
          <w:szCs w:val="24"/>
        </w:rPr>
        <w:t>, J., &amp; Curry, A. (1995). Measuring service quality in local</w:t>
      </w:r>
      <w:r>
        <w:rPr>
          <w:rFonts w:ascii="Times New Roman" w:hAnsi="Times New Roman" w:cs="Times New Roman"/>
          <w:sz w:val="24"/>
          <w:szCs w:val="24"/>
        </w:rPr>
        <w:t xml:space="preserve"> </w:t>
      </w:r>
      <w:r w:rsidRPr="00651EA3">
        <w:rPr>
          <w:rFonts w:ascii="Times New Roman" w:hAnsi="Times New Roman" w:cs="Times New Roman"/>
          <w:sz w:val="24"/>
          <w:szCs w:val="24"/>
        </w:rPr>
        <w:t xml:space="preserve">government: The SERVQUAL approach. </w:t>
      </w:r>
      <w:r w:rsidRPr="00651EA3">
        <w:rPr>
          <w:rFonts w:ascii="Times New Roman" w:hAnsi="Times New Roman" w:cs="Times New Roman"/>
          <w:i/>
          <w:iCs/>
          <w:sz w:val="24"/>
          <w:szCs w:val="24"/>
        </w:rPr>
        <w:t>Interna</w:t>
      </w:r>
      <w:r>
        <w:rPr>
          <w:rFonts w:ascii="Times New Roman" w:hAnsi="Times New Roman" w:cs="Times New Roman"/>
          <w:i/>
          <w:iCs/>
          <w:sz w:val="24"/>
          <w:szCs w:val="24"/>
        </w:rPr>
        <w:t xml:space="preserve">tional Journal of Public Sector </w:t>
      </w:r>
      <w:r w:rsidRPr="00651EA3">
        <w:rPr>
          <w:rFonts w:ascii="Times New Roman" w:hAnsi="Times New Roman" w:cs="Times New Roman"/>
          <w:i/>
          <w:iCs/>
          <w:sz w:val="24"/>
          <w:szCs w:val="24"/>
        </w:rPr>
        <w:t>Management</w:t>
      </w:r>
      <w:r w:rsidRPr="00651EA3">
        <w:rPr>
          <w:rFonts w:ascii="Times New Roman" w:hAnsi="Times New Roman" w:cs="Times New Roman"/>
          <w:sz w:val="24"/>
          <w:szCs w:val="24"/>
        </w:rPr>
        <w:t>,</w:t>
      </w:r>
      <w:r>
        <w:rPr>
          <w:rFonts w:ascii="Times New Roman" w:hAnsi="Times New Roman" w:cs="Times New Roman"/>
          <w:sz w:val="24"/>
          <w:szCs w:val="24"/>
        </w:rPr>
        <w:t xml:space="preserve"> </w:t>
      </w:r>
      <w:r w:rsidRPr="00651EA3">
        <w:rPr>
          <w:rFonts w:ascii="Times New Roman" w:hAnsi="Times New Roman" w:cs="Times New Roman"/>
          <w:i/>
          <w:iCs/>
          <w:sz w:val="24"/>
          <w:szCs w:val="24"/>
        </w:rPr>
        <w:t>8</w:t>
      </w:r>
      <w:r w:rsidRPr="00651EA3">
        <w:rPr>
          <w:rFonts w:ascii="Times New Roman" w:hAnsi="Times New Roman" w:cs="Times New Roman"/>
          <w:sz w:val="24"/>
          <w:szCs w:val="24"/>
        </w:rPr>
        <w:t>(7)</w:t>
      </w:r>
      <w:r>
        <w:rPr>
          <w:rFonts w:ascii="Times New Roman" w:hAnsi="Times New Roman" w:cs="Times New Roman"/>
          <w:sz w:val="24"/>
          <w:szCs w:val="24"/>
        </w:rPr>
        <w:t>.</w:t>
      </w:r>
    </w:p>
    <w:p w:rsidR="00651EA3" w:rsidRDefault="00651EA3" w:rsidP="002739FA">
      <w:pPr>
        <w:jc w:val="both"/>
        <w:rPr>
          <w:rFonts w:ascii="Times New Roman" w:hAnsi="Times New Roman" w:cs="Times New Roman"/>
          <w:sz w:val="24"/>
          <w:szCs w:val="24"/>
        </w:rPr>
      </w:pPr>
      <w:proofErr w:type="spellStart"/>
      <w:r w:rsidRPr="00651EA3">
        <w:rPr>
          <w:rFonts w:ascii="Times New Roman" w:hAnsi="Times New Roman" w:cs="Times New Roman"/>
          <w:sz w:val="24"/>
          <w:szCs w:val="24"/>
        </w:rPr>
        <w:t>Parasuraman</w:t>
      </w:r>
      <w:proofErr w:type="spellEnd"/>
      <w:r w:rsidRPr="00651EA3">
        <w:rPr>
          <w:rFonts w:ascii="Times New Roman" w:hAnsi="Times New Roman" w:cs="Times New Roman"/>
          <w:sz w:val="24"/>
          <w:szCs w:val="24"/>
        </w:rPr>
        <w:t xml:space="preserve">, A., Valarie A. </w:t>
      </w:r>
      <w:proofErr w:type="spellStart"/>
      <w:r w:rsidRPr="00651EA3">
        <w:rPr>
          <w:rFonts w:ascii="Times New Roman" w:hAnsi="Times New Roman" w:cs="Times New Roman"/>
          <w:sz w:val="24"/>
          <w:szCs w:val="24"/>
        </w:rPr>
        <w:t>Zeitham</w:t>
      </w:r>
      <w:r>
        <w:rPr>
          <w:rFonts w:ascii="Times New Roman" w:hAnsi="Times New Roman" w:cs="Times New Roman"/>
          <w:sz w:val="24"/>
          <w:szCs w:val="24"/>
        </w:rPr>
        <w:t>l</w:t>
      </w:r>
      <w:proofErr w:type="spellEnd"/>
      <w:r>
        <w:rPr>
          <w:rFonts w:ascii="Times New Roman" w:hAnsi="Times New Roman" w:cs="Times New Roman"/>
          <w:sz w:val="24"/>
          <w:szCs w:val="24"/>
        </w:rPr>
        <w:t xml:space="preserve"> , and Leonard L. Berry (1986) </w:t>
      </w:r>
      <w:r w:rsidRPr="00651EA3">
        <w:rPr>
          <w:rFonts w:ascii="Times New Roman" w:hAnsi="Times New Roman" w:cs="Times New Roman"/>
          <w:sz w:val="24"/>
          <w:szCs w:val="24"/>
        </w:rPr>
        <w:t>“SERVQUAL: A Multiple-item Scale for Measuring Customer Perceptions of</w:t>
      </w:r>
      <w:r>
        <w:rPr>
          <w:rFonts w:ascii="Times New Roman" w:hAnsi="Times New Roman" w:cs="Times New Roman"/>
          <w:sz w:val="24"/>
          <w:szCs w:val="24"/>
        </w:rPr>
        <w:t xml:space="preserve"> </w:t>
      </w:r>
      <w:r w:rsidRPr="00651EA3">
        <w:rPr>
          <w:rFonts w:ascii="Times New Roman" w:hAnsi="Times New Roman" w:cs="Times New Roman"/>
          <w:sz w:val="24"/>
          <w:szCs w:val="24"/>
        </w:rPr>
        <w:t>Servi</w:t>
      </w:r>
      <w:r>
        <w:rPr>
          <w:rFonts w:ascii="Times New Roman" w:hAnsi="Times New Roman" w:cs="Times New Roman"/>
          <w:sz w:val="24"/>
          <w:szCs w:val="24"/>
        </w:rPr>
        <w:t xml:space="preserve">ce Quality,” Report No. 86-108, </w:t>
      </w:r>
      <w:r w:rsidRPr="00651EA3">
        <w:rPr>
          <w:rFonts w:ascii="Times New Roman" w:hAnsi="Times New Roman" w:cs="Times New Roman"/>
          <w:sz w:val="24"/>
          <w:szCs w:val="24"/>
        </w:rPr>
        <w:t>Marketing Science Institute, Cambridge,</w:t>
      </w:r>
      <w:r>
        <w:rPr>
          <w:rFonts w:ascii="Times New Roman" w:hAnsi="Times New Roman" w:cs="Times New Roman"/>
          <w:sz w:val="24"/>
          <w:szCs w:val="24"/>
        </w:rPr>
        <w:t xml:space="preserve"> </w:t>
      </w:r>
      <w:r w:rsidRPr="00651EA3">
        <w:rPr>
          <w:rFonts w:ascii="Times New Roman" w:hAnsi="Times New Roman" w:cs="Times New Roman"/>
          <w:sz w:val="24"/>
          <w:szCs w:val="24"/>
        </w:rPr>
        <w:t>MA</w:t>
      </w:r>
      <w:r>
        <w:rPr>
          <w:rFonts w:ascii="Times New Roman" w:hAnsi="Times New Roman" w:cs="Times New Roman"/>
          <w:sz w:val="24"/>
          <w:szCs w:val="24"/>
        </w:rPr>
        <w:t>.</w:t>
      </w:r>
    </w:p>
    <w:p w:rsidR="00651EA3" w:rsidRPr="00C0559A" w:rsidRDefault="00651EA3" w:rsidP="002739FA">
      <w:pPr>
        <w:jc w:val="both"/>
        <w:rPr>
          <w:rFonts w:ascii="Times New Roman" w:hAnsi="Times New Roman" w:cs="Times New Roman"/>
          <w:sz w:val="24"/>
          <w:szCs w:val="24"/>
        </w:rPr>
      </w:pPr>
      <w:r>
        <w:rPr>
          <w:rFonts w:ascii="Times New Roman" w:hAnsi="Times New Roman" w:cs="Times New Roman"/>
          <w:sz w:val="24"/>
          <w:szCs w:val="24"/>
        </w:rPr>
        <w:t>Annual Report Dutch Bangla Bank 2018</w:t>
      </w:r>
      <w:r w:rsidR="00CB1A29">
        <w:rPr>
          <w:rFonts w:ascii="Times New Roman" w:hAnsi="Times New Roman" w:cs="Times New Roman"/>
          <w:sz w:val="24"/>
          <w:szCs w:val="24"/>
        </w:rPr>
        <w:t xml:space="preserve"> on 22</w:t>
      </w:r>
      <w:r w:rsidR="00CB1A29" w:rsidRPr="00CB1A29">
        <w:rPr>
          <w:rFonts w:ascii="Times New Roman" w:hAnsi="Times New Roman" w:cs="Times New Roman"/>
          <w:sz w:val="24"/>
          <w:szCs w:val="24"/>
          <w:vertAlign w:val="superscript"/>
        </w:rPr>
        <w:t>nd</w:t>
      </w:r>
      <w:r w:rsidR="00CB1A29">
        <w:rPr>
          <w:rFonts w:ascii="Times New Roman" w:hAnsi="Times New Roman" w:cs="Times New Roman"/>
          <w:sz w:val="24"/>
          <w:szCs w:val="24"/>
        </w:rPr>
        <w:t xml:space="preserve"> Annual General Meeting</w:t>
      </w:r>
      <w:r>
        <w:rPr>
          <w:rFonts w:ascii="Times New Roman" w:hAnsi="Times New Roman" w:cs="Times New Roman"/>
          <w:sz w:val="24"/>
          <w:szCs w:val="24"/>
        </w:rPr>
        <w:t>, page 454-461</w:t>
      </w:r>
      <w:r w:rsidR="00CB1A29">
        <w:rPr>
          <w:rFonts w:ascii="Times New Roman" w:hAnsi="Times New Roman" w:cs="Times New Roman"/>
          <w:sz w:val="24"/>
          <w:szCs w:val="24"/>
        </w:rPr>
        <w:t>.</w:t>
      </w:r>
    </w:p>
    <w:sectPr w:rsidR="00651EA3" w:rsidRPr="00C0559A" w:rsidSect="00E84510">
      <w:footerReference w:type="defaul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35D3" w:rsidRDefault="00F435D3" w:rsidP="005A0D49">
      <w:pPr>
        <w:spacing w:after="0" w:line="240" w:lineRule="auto"/>
      </w:pPr>
      <w:r>
        <w:separator/>
      </w:r>
    </w:p>
  </w:endnote>
  <w:endnote w:type="continuationSeparator" w:id="0">
    <w:p w:rsidR="00F435D3" w:rsidRDefault="00F435D3" w:rsidP="005A0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7904" w:rsidRDefault="00E97904">
    <w:pPr>
      <w:pStyle w:val="Footer"/>
      <w:jc w:val="center"/>
    </w:pPr>
  </w:p>
  <w:p w:rsidR="00E97904" w:rsidRDefault="00E979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860786"/>
      <w:docPartObj>
        <w:docPartGallery w:val="Page Numbers (Bottom of Page)"/>
        <w:docPartUnique/>
      </w:docPartObj>
    </w:sdtPr>
    <w:sdtEndPr>
      <w:rPr>
        <w:noProof/>
      </w:rPr>
    </w:sdtEndPr>
    <w:sdtContent>
      <w:p w:rsidR="00E97904" w:rsidRDefault="00E97904">
        <w:pPr>
          <w:pStyle w:val="Footer"/>
          <w:jc w:val="center"/>
        </w:pPr>
        <w:r>
          <w:fldChar w:fldCharType="begin"/>
        </w:r>
        <w:r>
          <w:instrText xml:space="preserve"> PAGE   \* MERGEFORMAT </w:instrText>
        </w:r>
        <w:r>
          <w:fldChar w:fldCharType="separate"/>
        </w:r>
        <w:r w:rsidR="004519B3">
          <w:rPr>
            <w:noProof/>
          </w:rPr>
          <w:t>41</w:t>
        </w:r>
        <w:r>
          <w:rPr>
            <w:noProof/>
          </w:rPr>
          <w:fldChar w:fldCharType="end"/>
        </w:r>
      </w:p>
    </w:sdtContent>
  </w:sdt>
  <w:p w:rsidR="00E97904" w:rsidRDefault="00E97904">
    <w:pPr>
      <w:pStyle w:val="Footer"/>
    </w:pPr>
  </w:p>
  <w:p w:rsidR="00E97904" w:rsidRDefault="00E97904"/>
  <w:p w:rsidR="00E97904" w:rsidRDefault="00E9790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35D3" w:rsidRDefault="00F435D3" w:rsidP="005A0D49">
      <w:pPr>
        <w:spacing w:after="0" w:line="240" w:lineRule="auto"/>
      </w:pPr>
      <w:r>
        <w:separator/>
      </w:r>
    </w:p>
  </w:footnote>
  <w:footnote w:type="continuationSeparator" w:id="0">
    <w:p w:rsidR="00F435D3" w:rsidRDefault="00F435D3" w:rsidP="005A0D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65A23"/>
    <w:multiLevelType w:val="hybridMultilevel"/>
    <w:tmpl w:val="4F9EC10C"/>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nsid w:val="03B26B80"/>
    <w:multiLevelType w:val="hybridMultilevel"/>
    <w:tmpl w:val="B38A35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3B0920"/>
    <w:multiLevelType w:val="hybridMultilevel"/>
    <w:tmpl w:val="62DE57AE"/>
    <w:lvl w:ilvl="0" w:tplc="39DCFCD6">
      <w:numFmt w:val="bullet"/>
      <w:lvlText w:val="*"/>
      <w:lvlJc w:val="left"/>
      <w:pPr>
        <w:ind w:left="238" w:hanging="131"/>
      </w:pPr>
      <w:rPr>
        <w:rFonts w:ascii="Arial" w:eastAsia="Arial" w:hAnsi="Arial" w:cs="Arial" w:hint="default"/>
        <w:color w:val="C33B1C"/>
        <w:w w:val="102"/>
        <w:sz w:val="19"/>
        <w:szCs w:val="19"/>
      </w:rPr>
    </w:lvl>
    <w:lvl w:ilvl="1" w:tplc="34620370">
      <w:start w:val="1"/>
      <w:numFmt w:val="decimal"/>
      <w:lvlText w:val="%2."/>
      <w:lvlJc w:val="left"/>
      <w:pPr>
        <w:ind w:left="484" w:hanging="214"/>
        <w:jc w:val="right"/>
      </w:pPr>
      <w:rPr>
        <w:rFonts w:ascii="Arial" w:eastAsia="Arial" w:hAnsi="Arial" w:cs="Arial" w:hint="default"/>
        <w:spacing w:val="-4"/>
        <w:w w:val="102"/>
        <w:sz w:val="19"/>
        <w:szCs w:val="19"/>
      </w:rPr>
    </w:lvl>
    <w:lvl w:ilvl="2" w:tplc="545A64D4">
      <w:numFmt w:val="bullet"/>
      <w:lvlText w:val="•"/>
      <w:lvlJc w:val="left"/>
      <w:pPr>
        <w:ind w:left="1484" w:hanging="214"/>
      </w:pPr>
      <w:rPr>
        <w:rFonts w:hint="default"/>
      </w:rPr>
    </w:lvl>
    <w:lvl w:ilvl="3" w:tplc="969A03E6">
      <w:numFmt w:val="bullet"/>
      <w:lvlText w:val="•"/>
      <w:lvlJc w:val="left"/>
      <w:pPr>
        <w:ind w:left="2468" w:hanging="214"/>
      </w:pPr>
      <w:rPr>
        <w:rFonts w:hint="default"/>
      </w:rPr>
    </w:lvl>
    <w:lvl w:ilvl="4" w:tplc="0A6AD30A">
      <w:numFmt w:val="bullet"/>
      <w:lvlText w:val="•"/>
      <w:lvlJc w:val="left"/>
      <w:pPr>
        <w:ind w:left="3453" w:hanging="214"/>
      </w:pPr>
      <w:rPr>
        <w:rFonts w:hint="default"/>
      </w:rPr>
    </w:lvl>
    <w:lvl w:ilvl="5" w:tplc="A1DCEB18">
      <w:numFmt w:val="bullet"/>
      <w:lvlText w:val="•"/>
      <w:lvlJc w:val="left"/>
      <w:pPr>
        <w:ind w:left="4437" w:hanging="214"/>
      </w:pPr>
      <w:rPr>
        <w:rFonts w:hint="default"/>
      </w:rPr>
    </w:lvl>
    <w:lvl w:ilvl="6" w:tplc="BA3E5140">
      <w:numFmt w:val="bullet"/>
      <w:lvlText w:val="•"/>
      <w:lvlJc w:val="left"/>
      <w:pPr>
        <w:ind w:left="5422" w:hanging="214"/>
      </w:pPr>
      <w:rPr>
        <w:rFonts w:hint="default"/>
      </w:rPr>
    </w:lvl>
    <w:lvl w:ilvl="7" w:tplc="8A1269D8">
      <w:numFmt w:val="bullet"/>
      <w:lvlText w:val="•"/>
      <w:lvlJc w:val="left"/>
      <w:pPr>
        <w:ind w:left="6406" w:hanging="214"/>
      </w:pPr>
      <w:rPr>
        <w:rFonts w:hint="default"/>
      </w:rPr>
    </w:lvl>
    <w:lvl w:ilvl="8" w:tplc="095A24FE">
      <w:numFmt w:val="bullet"/>
      <w:lvlText w:val="•"/>
      <w:lvlJc w:val="left"/>
      <w:pPr>
        <w:ind w:left="7391" w:hanging="214"/>
      </w:pPr>
      <w:rPr>
        <w:rFonts w:hint="default"/>
      </w:rPr>
    </w:lvl>
  </w:abstractNum>
  <w:abstractNum w:abstractNumId="3">
    <w:nsid w:val="0F8D423C"/>
    <w:multiLevelType w:val="hybridMultilevel"/>
    <w:tmpl w:val="4F1C77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201B76"/>
    <w:multiLevelType w:val="hybridMultilevel"/>
    <w:tmpl w:val="96B29AF6"/>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nsid w:val="14A70D95"/>
    <w:multiLevelType w:val="hybridMultilevel"/>
    <w:tmpl w:val="2DBC14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35E04"/>
    <w:multiLevelType w:val="hybridMultilevel"/>
    <w:tmpl w:val="26D4F5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2464DB"/>
    <w:multiLevelType w:val="hybridMultilevel"/>
    <w:tmpl w:val="ED6E4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F35B28"/>
    <w:multiLevelType w:val="hybridMultilevel"/>
    <w:tmpl w:val="C47C6A7C"/>
    <w:lvl w:ilvl="0" w:tplc="0409000D">
      <w:start w:val="1"/>
      <w:numFmt w:val="bullet"/>
      <w:lvlText w:val=""/>
      <w:lvlJc w:val="left"/>
      <w:pPr>
        <w:ind w:left="99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297E6E"/>
    <w:multiLevelType w:val="hybridMultilevel"/>
    <w:tmpl w:val="2C4236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509E12A7"/>
    <w:multiLevelType w:val="hybridMultilevel"/>
    <w:tmpl w:val="78E2D4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518E6E5B"/>
    <w:multiLevelType w:val="hybridMultilevel"/>
    <w:tmpl w:val="F01CE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5B1740"/>
    <w:multiLevelType w:val="hybridMultilevel"/>
    <w:tmpl w:val="5FF480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4804C3"/>
    <w:multiLevelType w:val="hybridMultilevel"/>
    <w:tmpl w:val="9D98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C40B3D"/>
    <w:multiLevelType w:val="hybridMultilevel"/>
    <w:tmpl w:val="2F0E70F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E2F6AB2"/>
    <w:multiLevelType w:val="hybridMultilevel"/>
    <w:tmpl w:val="8CF078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F0228B"/>
    <w:multiLevelType w:val="hybridMultilevel"/>
    <w:tmpl w:val="BAE67D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6D3D150E"/>
    <w:multiLevelType w:val="hybridMultilevel"/>
    <w:tmpl w:val="C7A20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555CC3"/>
    <w:multiLevelType w:val="hybridMultilevel"/>
    <w:tmpl w:val="DFE02E82"/>
    <w:lvl w:ilvl="0" w:tplc="04090009">
      <w:start w:val="1"/>
      <w:numFmt w:val="bullet"/>
      <w:lvlText w:val=""/>
      <w:lvlJc w:val="left"/>
      <w:pPr>
        <w:ind w:left="991" w:hanging="360"/>
      </w:pPr>
      <w:rPr>
        <w:rFonts w:ascii="Wingdings" w:hAnsi="Wingdings" w:hint="default"/>
      </w:rPr>
    </w:lvl>
    <w:lvl w:ilvl="1" w:tplc="04090003" w:tentative="1">
      <w:start w:val="1"/>
      <w:numFmt w:val="bullet"/>
      <w:lvlText w:val="o"/>
      <w:lvlJc w:val="left"/>
      <w:pPr>
        <w:ind w:left="1711" w:hanging="360"/>
      </w:pPr>
      <w:rPr>
        <w:rFonts w:ascii="Courier New" w:hAnsi="Courier New" w:cs="Courier New" w:hint="default"/>
      </w:rPr>
    </w:lvl>
    <w:lvl w:ilvl="2" w:tplc="04090005" w:tentative="1">
      <w:start w:val="1"/>
      <w:numFmt w:val="bullet"/>
      <w:lvlText w:val=""/>
      <w:lvlJc w:val="left"/>
      <w:pPr>
        <w:ind w:left="2431" w:hanging="360"/>
      </w:pPr>
      <w:rPr>
        <w:rFonts w:ascii="Wingdings" w:hAnsi="Wingdings" w:hint="default"/>
      </w:rPr>
    </w:lvl>
    <w:lvl w:ilvl="3" w:tplc="04090001" w:tentative="1">
      <w:start w:val="1"/>
      <w:numFmt w:val="bullet"/>
      <w:lvlText w:val=""/>
      <w:lvlJc w:val="left"/>
      <w:pPr>
        <w:ind w:left="3151" w:hanging="360"/>
      </w:pPr>
      <w:rPr>
        <w:rFonts w:ascii="Symbol" w:hAnsi="Symbol" w:hint="default"/>
      </w:rPr>
    </w:lvl>
    <w:lvl w:ilvl="4" w:tplc="04090003" w:tentative="1">
      <w:start w:val="1"/>
      <w:numFmt w:val="bullet"/>
      <w:lvlText w:val="o"/>
      <w:lvlJc w:val="left"/>
      <w:pPr>
        <w:ind w:left="3871" w:hanging="360"/>
      </w:pPr>
      <w:rPr>
        <w:rFonts w:ascii="Courier New" w:hAnsi="Courier New" w:cs="Courier New" w:hint="default"/>
      </w:rPr>
    </w:lvl>
    <w:lvl w:ilvl="5" w:tplc="04090005" w:tentative="1">
      <w:start w:val="1"/>
      <w:numFmt w:val="bullet"/>
      <w:lvlText w:val=""/>
      <w:lvlJc w:val="left"/>
      <w:pPr>
        <w:ind w:left="4591" w:hanging="360"/>
      </w:pPr>
      <w:rPr>
        <w:rFonts w:ascii="Wingdings" w:hAnsi="Wingdings" w:hint="default"/>
      </w:rPr>
    </w:lvl>
    <w:lvl w:ilvl="6" w:tplc="04090001" w:tentative="1">
      <w:start w:val="1"/>
      <w:numFmt w:val="bullet"/>
      <w:lvlText w:val=""/>
      <w:lvlJc w:val="left"/>
      <w:pPr>
        <w:ind w:left="5311" w:hanging="360"/>
      </w:pPr>
      <w:rPr>
        <w:rFonts w:ascii="Symbol" w:hAnsi="Symbol" w:hint="default"/>
      </w:rPr>
    </w:lvl>
    <w:lvl w:ilvl="7" w:tplc="04090003" w:tentative="1">
      <w:start w:val="1"/>
      <w:numFmt w:val="bullet"/>
      <w:lvlText w:val="o"/>
      <w:lvlJc w:val="left"/>
      <w:pPr>
        <w:ind w:left="6031" w:hanging="360"/>
      </w:pPr>
      <w:rPr>
        <w:rFonts w:ascii="Courier New" w:hAnsi="Courier New" w:cs="Courier New" w:hint="default"/>
      </w:rPr>
    </w:lvl>
    <w:lvl w:ilvl="8" w:tplc="04090005" w:tentative="1">
      <w:start w:val="1"/>
      <w:numFmt w:val="bullet"/>
      <w:lvlText w:val=""/>
      <w:lvlJc w:val="left"/>
      <w:pPr>
        <w:ind w:left="6751" w:hanging="360"/>
      </w:pPr>
      <w:rPr>
        <w:rFonts w:ascii="Wingdings" w:hAnsi="Wingdings" w:hint="default"/>
      </w:rPr>
    </w:lvl>
  </w:abstractNum>
  <w:abstractNum w:abstractNumId="19">
    <w:nsid w:val="7DFE5E83"/>
    <w:multiLevelType w:val="hybridMultilevel"/>
    <w:tmpl w:val="24BE03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7"/>
  </w:num>
  <w:num w:numId="3">
    <w:abstractNumId w:val="8"/>
  </w:num>
  <w:num w:numId="4">
    <w:abstractNumId w:val="11"/>
  </w:num>
  <w:num w:numId="5">
    <w:abstractNumId w:val="7"/>
  </w:num>
  <w:num w:numId="6">
    <w:abstractNumId w:val="6"/>
  </w:num>
  <w:num w:numId="7">
    <w:abstractNumId w:val="12"/>
  </w:num>
  <w:num w:numId="8">
    <w:abstractNumId w:val="10"/>
  </w:num>
  <w:num w:numId="9">
    <w:abstractNumId w:val="16"/>
  </w:num>
  <w:num w:numId="10">
    <w:abstractNumId w:val="9"/>
  </w:num>
  <w:num w:numId="11">
    <w:abstractNumId w:val="19"/>
  </w:num>
  <w:num w:numId="12">
    <w:abstractNumId w:val="14"/>
  </w:num>
  <w:num w:numId="13">
    <w:abstractNumId w:val="1"/>
  </w:num>
  <w:num w:numId="14">
    <w:abstractNumId w:val="15"/>
  </w:num>
  <w:num w:numId="15">
    <w:abstractNumId w:val="4"/>
  </w:num>
  <w:num w:numId="16">
    <w:abstractNumId w:val="0"/>
  </w:num>
  <w:num w:numId="17">
    <w:abstractNumId w:val="3"/>
  </w:num>
  <w:num w:numId="18">
    <w:abstractNumId w:val="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6" w:nlCheck="1" w:checkStyle="0"/>
  <w:activeWritingStyle w:appName="MSWord" w:lang="en-AU" w:vendorID="64" w:dllVersion="6" w:nlCheck="1" w:checkStyle="0"/>
  <w:activeWritingStyle w:appName="MSWord" w:lang="en-US" w:vendorID="64" w:dllVersion="4096" w:nlCheck="1" w:checkStyle="0"/>
  <w:activeWritingStyle w:appName="MSWord" w:lang="en-AU" w:vendorID="64" w:dllVersion="4096" w:nlCheck="1" w:checkStyle="0"/>
  <w:activeWritingStyle w:appName="MSWord" w:lang="en-US" w:vendorID="64" w:dllVersion="131078" w:nlCheck="1" w:checkStyle="1"/>
  <w:activeWritingStyle w:appName="MSWord" w:lang="en-AU" w:vendorID="64" w:dllVersion="131078" w:nlCheck="1" w:checkStyle="1"/>
  <w:proofState w:spelling="clean" w:grammar="clean"/>
  <w:defaultTabStop w:val="720"/>
  <w:characterSpacingControl w:val="doNotCompress"/>
  <w:hdrShapeDefaults>
    <o:shapedefaults v:ext="edit" spidmax="462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Q1NzU3NDA1NjU3MTdQ0lEKTi0uzszPAykwqgUACYTrYCwAAAA="/>
  </w:docVars>
  <w:rsids>
    <w:rsidRoot w:val="004F12F3"/>
    <w:rsid w:val="0001503A"/>
    <w:rsid w:val="00016888"/>
    <w:rsid w:val="00024473"/>
    <w:rsid w:val="000304E5"/>
    <w:rsid w:val="00042535"/>
    <w:rsid w:val="0004558B"/>
    <w:rsid w:val="000459AB"/>
    <w:rsid w:val="00045A8B"/>
    <w:rsid w:val="00051445"/>
    <w:rsid w:val="00075117"/>
    <w:rsid w:val="0007633E"/>
    <w:rsid w:val="00080B2C"/>
    <w:rsid w:val="00084B25"/>
    <w:rsid w:val="000A3ACB"/>
    <w:rsid w:val="000B33CE"/>
    <w:rsid w:val="000C13E6"/>
    <w:rsid w:val="000C5421"/>
    <w:rsid w:val="000D5D87"/>
    <w:rsid w:val="000E5CCC"/>
    <w:rsid w:val="00103FDD"/>
    <w:rsid w:val="001044AE"/>
    <w:rsid w:val="001103AA"/>
    <w:rsid w:val="001245D6"/>
    <w:rsid w:val="00147E8C"/>
    <w:rsid w:val="001623D5"/>
    <w:rsid w:val="00182013"/>
    <w:rsid w:val="00186CD5"/>
    <w:rsid w:val="001874E1"/>
    <w:rsid w:val="00193CFE"/>
    <w:rsid w:val="001A067A"/>
    <w:rsid w:val="001A20ED"/>
    <w:rsid w:val="001A6582"/>
    <w:rsid w:val="001C0D5E"/>
    <w:rsid w:val="001C7E91"/>
    <w:rsid w:val="001F2FBD"/>
    <w:rsid w:val="001F329A"/>
    <w:rsid w:val="00212BAF"/>
    <w:rsid w:val="002140CB"/>
    <w:rsid w:val="002162F6"/>
    <w:rsid w:val="0023172B"/>
    <w:rsid w:val="00250F7B"/>
    <w:rsid w:val="00260629"/>
    <w:rsid w:val="00263901"/>
    <w:rsid w:val="002739FA"/>
    <w:rsid w:val="00275F5D"/>
    <w:rsid w:val="002B5DD1"/>
    <w:rsid w:val="002C3ABA"/>
    <w:rsid w:val="002E1E44"/>
    <w:rsid w:val="002E1EB1"/>
    <w:rsid w:val="002E3B06"/>
    <w:rsid w:val="002E6DA8"/>
    <w:rsid w:val="002F7185"/>
    <w:rsid w:val="0030285D"/>
    <w:rsid w:val="00311613"/>
    <w:rsid w:val="0031751D"/>
    <w:rsid w:val="003204E3"/>
    <w:rsid w:val="00323743"/>
    <w:rsid w:val="00331413"/>
    <w:rsid w:val="00352B22"/>
    <w:rsid w:val="00354AF7"/>
    <w:rsid w:val="00356EA6"/>
    <w:rsid w:val="00372236"/>
    <w:rsid w:val="00387AA6"/>
    <w:rsid w:val="0039118A"/>
    <w:rsid w:val="003A1E92"/>
    <w:rsid w:val="003A2126"/>
    <w:rsid w:val="003A6141"/>
    <w:rsid w:val="003C02F7"/>
    <w:rsid w:val="003C2BC0"/>
    <w:rsid w:val="003C7ED3"/>
    <w:rsid w:val="003D1F14"/>
    <w:rsid w:val="003D3FB5"/>
    <w:rsid w:val="003E4BFE"/>
    <w:rsid w:val="00403DA6"/>
    <w:rsid w:val="00414754"/>
    <w:rsid w:val="00426942"/>
    <w:rsid w:val="00426B9F"/>
    <w:rsid w:val="004439D9"/>
    <w:rsid w:val="00444CD7"/>
    <w:rsid w:val="004519B3"/>
    <w:rsid w:val="00451ABB"/>
    <w:rsid w:val="004657C8"/>
    <w:rsid w:val="00493BE4"/>
    <w:rsid w:val="00497967"/>
    <w:rsid w:val="004B56AA"/>
    <w:rsid w:val="004C32F3"/>
    <w:rsid w:val="004D2482"/>
    <w:rsid w:val="004D3663"/>
    <w:rsid w:val="004D4B5B"/>
    <w:rsid w:val="004D799D"/>
    <w:rsid w:val="004E45AB"/>
    <w:rsid w:val="004E49B4"/>
    <w:rsid w:val="004E706B"/>
    <w:rsid w:val="004F12F3"/>
    <w:rsid w:val="004F4D0B"/>
    <w:rsid w:val="005157A6"/>
    <w:rsid w:val="005355B6"/>
    <w:rsid w:val="00556378"/>
    <w:rsid w:val="005635F8"/>
    <w:rsid w:val="005654E1"/>
    <w:rsid w:val="0057113B"/>
    <w:rsid w:val="0058533A"/>
    <w:rsid w:val="00591A49"/>
    <w:rsid w:val="00593EFA"/>
    <w:rsid w:val="00594BF2"/>
    <w:rsid w:val="005A0D49"/>
    <w:rsid w:val="005A1D67"/>
    <w:rsid w:val="005A3402"/>
    <w:rsid w:val="005C0CFF"/>
    <w:rsid w:val="005C7629"/>
    <w:rsid w:val="005E7959"/>
    <w:rsid w:val="005F039D"/>
    <w:rsid w:val="006047BD"/>
    <w:rsid w:val="00622F2D"/>
    <w:rsid w:val="00626A42"/>
    <w:rsid w:val="0063234E"/>
    <w:rsid w:val="00633145"/>
    <w:rsid w:val="00637F1E"/>
    <w:rsid w:val="006469F1"/>
    <w:rsid w:val="00651EA3"/>
    <w:rsid w:val="00657728"/>
    <w:rsid w:val="0067022E"/>
    <w:rsid w:val="00671532"/>
    <w:rsid w:val="00675D85"/>
    <w:rsid w:val="00675ECB"/>
    <w:rsid w:val="00692B8A"/>
    <w:rsid w:val="00695DB0"/>
    <w:rsid w:val="006A11AA"/>
    <w:rsid w:val="006A238A"/>
    <w:rsid w:val="006B076D"/>
    <w:rsid w:val="006B1487"/>
    <w:rsid w:val="006C154C"/>
    <w:rsid w:val="006E2B12"/>
    <w:rsid w:val="006F445B"/>
    <w:rsid w:val="00700C82"/>
    <w:rsid w:val="00705242"/>
    <w:rsid w:val="00734845"/>
    <w:rsid w:val="00750D46"/>
    <w:rsid w:val="00753088"/>
    <w:rsid w:val="00753888"/>
    <w:rsid w:val="00762301"/>
    <w:rsid w:val="007715F7"/>
    <w:rsid w:val="00777DF3"/>
    <w:rsid w:val="00796B6C"/>
    <w:rsid w:val="007A39C4"/>
    <w:rsid w:val="007B13B8"/>
    <w:rsid w:val="007B250E"/>
    <w:rsid w:val="007C6F51"/>
    <w:rsid w:val="007D7B1A"/>
    <w:rsid w:val="007E2A33"/>
    <w:rsid w:val="007E3C1F"/>
    <w:rsid w:val="007F23C1"/>
    <w:rsid w:val="007F454D"/>
    <w:rsid w:val="007F5303"/>
    <w:rsid w:val="008576D2"/>
    <w:rsid w:val="00875E66"/>
    <w:rsid w:val="00884533"/>
    <w:rsid w:val="00887DBD"/>
    <w:rsid w:val="008A5304"/>
    <w:rsid w:val="008A6BC0"/>
    <w:rsid w:val="008B0390"/>
    <w:rsid w:val="008D493D"/>
    <w:rsid w:val="008D64A8"/>
    <w:rsid w:val="008D7095"/>
    <w:rsid w:val="008E30A3"/>
    <w:rsid w:val="008E3FC7"/>
    <w:rsid w:val="008F2D47"/>
    <w:rsid w:val="00911361"/>
    <w:rsid w:val="00930E2F"/>
    <w:rsid w:val="00946E08"/>
    <w:rsid w:val="0096543A"/>
    <w:rsid w:val="00973509"/>
    <w:rsid w:val="00974ACA"/>
    <w:rsid w:val="00974EA0"/>
    <w:rsid w:val="0099046A"/>
    <w:rsid w:val="00991F5A"/>
    <w:rsid w:val="009975FD"/>
    <w:rsid w:val="009C57B2"/>
    <w:rsid w:val="009D03E6"/>
    <w:rsid w:val="009D1D9C"/>
    <w:rsid w:val="009E26E1"/>
    <w:rsid w:val="009E4517"/>
    <w:rsid w:val="009F4A1E"/>
    <w:rsid w:val="00A34834"/>
    <w:rsid w:val="00A42809"/>
    <w:rsid w:val="00A555B5"/>
    <w:rsid w:val="00A567A5"/>
    <w:rsid w:val="00A57DA6"/>
    <w:rsid w:val="00A703E8"/>
    <w:rsid w:val="00A81297"/>
    <w:rsid w:val="00A86840"/>
    <w:rsid w:val="00A94638"/>
    <w:rsid w:val="00AA08E3"/>
    <w:rsid w:val="00AA71F1"/>
    <w:rsid w:val="00AB037E"/>
    <w:rsid w:val="00AB4B57"/>
    <w:rsid w:val="00AC0526"/>
    <w:rsid w:val="00AE06E8"/>
    <w:rsid w:val="00AF613D"/>
    <w:rsid w:val="00B02223"/>
    <w:rsid w:val="00B14F18"/>
    <w:rsid w:val="00B23ACB"/>
    <w:rsid w:val="00B3596C"/>
    <w:rsid w:val="00B35FC4"/>
    <w:rsid w:val="00B5105C"/>
    <w:rsid w:val="00B526B2"/>
    <w:rsid w:val="00B61D3A"/>
    <w:rsid w:val="00B715F3"/>
    <w:rsid w:val="00B74013"/>
    <w:rsid w:val="00B75134"/>
    <w:rsid w:val="00B75548"/>
    <w:rsid w:val="00B811D2"/>
    <w:rsid w:val="00B834E3"/>
    <w:rsid w:val="00BA6C42"/>
    <w:rsid w:val="00BC3C69"/>
    <w:rsid w:val="00BC6F23"/>
    <w:rsid w:val="00BD05B8"/>
    <w:rsid w:val="00BE0D06"/>
    <w:rsid w:val="00BF0DFA"/>
    <w:rsid w:val="00BF5A54"/>
    <w:rsid w:val="00C0559A"/>
    <w:rsid w:val="00C06F7F"/>
    <w:rsid w:val="00C168C2"/>
    <w:rsid w:val="00C21692"/>
    <w:rsid w:val="00C3629B"/>
    <w:rsid w:val="00C765BA"/>
    <w:rsid w:val="00C774C8"/>
    <w:rsid w:val="00C81600"/>
    <w:rsid w:val="00C8192C"/>
    <w:rsid w:val="00C87405"/>
    <w:rsid w:val="00C96206"/>
    <w:rsid w:val="00CB1A29"/>
    <w:rsid w:val="00CC6279"/>
    <w:rsid w:val="00CD55D4"/>
    <w:rsid w:val="00CD7174"/>
    <w:rsid w:val="00CE7C23"/>
    <w:rsid w:val="00D042F5"/>
    <w:rsid w:val="00D11289"/>
    <w:rsid w:val="00D221EE"/>
    <w:rsid w:val="00D22D87"/>
    <w:rsid w:val="00D37F58"/>
    <w:rsid w:val="00D400BD"/>
    <w:rsid w:val="00D7746C"/>
    <w:rsid w:val="00D82423"/>
    <w:rsid w:val="00D86B1A"/>
    <w:rsid w:val="00DA1F8E"/>
    <w:rsid w:val="00DA4AB5"/>
    <w:rsid w:val="00DB1BD6"/>
    <w:rsid w:val="00DB3055"/>
    <w:rsid w:val="00DB3F8C"/>
    <w:rsid w:val="00DB492C"/>
    <w:rsid w:val="00DB54AA"/>
    <w:rsid w:val="00DB7640"/>
    <w:rsid w:val="00DC0F1D"/>
    <w:rsid w:val="00DD26E4"/>
    <w:rsid w:val="00DD54C9"/>
    <w:rsid w:val="00DE450F"/>
    <w:rsid w:val="00DE4917"/>
    <w:rsid w:val="00DF08E0"/>
    <w:rsid w:val="00E00299"/>
    <w:rsid w:val="00E01512"/>
    <w:rsid w:val="00E1698C"/>
    <w:rsid w:val="00E3605F"/>
    <w:rsid w:val="00E57580"/>
    <w:rsid w:val="00E72B8E"/>
    <w:rsid w:val="00E773F3"/>
    <w:rsid w:val="00E84510"/>
    <w:rsid w:val="00E85F53"/>
    <w:rsid w:val="00E953CB"/>
    <w:rsid w:val="00E97904"/>
    <w:rsid w:val="00EA0B0A"/>
    <w:rsid w:val="00EB1D76"/>
    <w:rsid w:val="00EC1CD5"/>
    <w:rsid w:val="00EC5543"/>
    <w:rsid w:val="00ED5782"/>
    <w:rsid w:val="00ED5CDE"/>
    <w:rsid w:val="00EE7CC5"/>
    <w:rsid w:val="00F072CF"/>
    <w:rsid w:val="00F12C0B"/>
    <w:rsid w:val="00F13107"/>
    <w:rsid w:val="00F21C07"/>
    <w:rsid w:val="00F238E8"/>
    <w:rsid w:val="00F33F96"/>
    <w:rsid w:val="00F35914"/>
    <w:rsid w:val="00F37BDC"/>
    <w:rsid w:val="00F41E2B"/>
    <w:rsid w:val="00F435D3"/>
    <w:rsid w:val="00F441FF"/>
    <w:rsid w:val="00F442E7"/>
    <w:rsid w:val="00F46D94"/>
    <w:rsid w:val="00F60316"/>
    <w:rsid w:val="00F616C0"/>
    <w:rsid w:val="00F66B76"/>
    <w:rsid w:val="00F74A73"/>
    <w:rsid w:val="00F80FA2"/>
    <w:rsid w:val="00F81D68"/>
    <w:rsid w:val="00F83025"/>
    <w:rsid w:val="00F855F8"/>
    <w:rsid w:val="00F87182"/>
    <w:rsid w:val="00F95824"/>
    <w:rsid w:val="00F96608"/>
    <w:rsid w:val="00FA0657"/>
    <w:rsid w:val="00FB0BB7"/>
    <w:rsid w:val="00FC2712"/>
    <w:rsid w:val="00FC7888"/>
    <w:rsid w:val="00FE32BF"/>
    <w:rsid w:val="00FE39DD"/>
    <w:rsid w:val="00FF59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627"/>
    <o:shapelayout v:ext="edit">
      <o:idmap v:ext="edit" data="1,3,4"/>
      <o:rules v:ext="edit">
        <o:r id="V:Rule1" type="connector" idref="#Line 1098"/>
        <o:r id="V:Rule2" type="connector" idref="#Line 746"/>
        <o:r id="V:Rule3" type="connector" idref="#Line 636"/>
        <o:r id="V:Rule4" type="connector" idref="#Line 342"/>
        <o:r id="V:Rule5" type="connector" idref="#Line 371"/>
        <o:r id="V:Rule6" type="connector" idref="#Line 585"/>
        <o:r id="V:Rule7" type="connector" idref="#Line 638"/>
        <o:r id="V:Rule8" type="connector" idref="#Line 370"/>
        <o:r id="V:Rule9" type="connector" idref="#Line 49"/>
        <o:r id="V:Rule10" type="connector" idref="#Line 640"/>
        <o:r id="V:Rule11" type="connector" idref="#Line 508"/>
        <o:r id="V:Rule12" type="connector" idref="#Line 1021"/>
        <o:r id="V:Rule13" type="connector" idref="#Line 723"/>
        <o:r id="V:Rule14" type="connector" idref="#Line 316"/>
        <o:r id="V:Rule15" type="connector" idref="#Line 967"/>
        <o:r id="V:Rule16" type="connector" idref="#Line 17"/>
        <o:r id="V:Rule17" type="connector" idref="#Line 1182"/>
        <o:r id="V:Rule18" type="connector" idref="#Line 882"/>
        <o:r id="V:Rule19" type="connector" idref="#Line 932"/>
        <o:r id="V:Rule20" type="connector" idref="#Line 502"/>
        <o:r id="V:Rule21" type="connector" idref="#Line 232"/>
        <o:r id="V:Rule22" type="connector" idref="#Line 179"/>
        <o:r id="V:Rule23" type="connector" idref="#Line 532"/>
        <o:r id="V:Rule24" type="connector" idref="#Line 506"/>
        <o:r id="V:Rule25" type="connector" idref="#Line 695"/>
        <o:r id="V:Rule26" type="connector" idref="#Line 451"/>
        <o:r id="V:Rule27" type="connector" idref="#Line 938"/>
        <o:r id="V:Rule28" type="connector" idref="#Line 419"/>
        <o:r id="V:Rule29" type="connector" idref="#Line 1151"/>
        <o:r id="V:Rule30" type="connector" idref="#Line 935"/>
        <o:r id="V:Rule31" type="connector" idref="#Line 1180"/>
        <o:r id="V:Rule32" type="connector" idref="#Line 881"/>
        <o:r id="V:Rule33" type="connector" idref="#Line 96"/>
        <o:r id="V:Rule34" type="connector" idref="#Line 236"/>
        <o:r id="V:Rule35" type="connector" idref="#Line 204"/>
        <o:r id="V:Rule36" type="connector" idref="#Line 103"/>
        <o:r id="V:Rule37" type="connector" idref="#Line 234"/>
        <o:r id="V:Rule38" type="connector" idref="#Line 176"/>
        <o:r id="V:Rule39" type="connector" idref="#Line 260"/>
        <o:r id="V:Rule40" type="connector" idref="#Line 1069"/>
        <o:r id="V:Rule41" type="connector" idref="#Line 959"/>
        <o:r id="V:Rule42" type="connector" idref="#Line 151"/>
        <o:r id="V:Rule43" type="connector" idref="#Line 855"/>
        <o:r id="V:Rule44" type="connector" idref="#Line 102"/>
        <o:r id="V:Rule45" type="connector" idref="#Line 885"/>
        <o:r id="V:Rule46" type="connector" idref="#Line 311"/>
        <o:r id="V:Rule47" type="connector" idref="#Line 745"/>
        <o:r id="V:Rule48" type="connector" idref="#Line 238"/>
        <o:r id="V:Rule49" type="connector" idref="#Line 1152"/>
        <o:r id="V:Rule50" type="connector" idref="#Line 1125"/>
        <o:r id="V:Rule51" type="connector" idref="#Line 1127"/>
        <o:r id="V:Rule52" type="connector" idref="#Line 16"/>
        <o:r id="V:Rule53" type="connector" idref="#Line 824"/>
        <o:r id="V:Rule54" type="connector" idref="#Line 1020"/>
        <o:r id="V:Rule55" type="connector" idref="#Line 800"/>
        <o:r id="V:Rule56" type="connector" idref="#Line 70"/>
        <o:r id="V:Rule57" type="connector" idref="#Line 210"/>
        <o:r id="V:Rule58" type="connector" idref="#Line 1183"/>
        <o:r id="V:Rule59" type="connector" idref="#Line 284"/>
        <o:r id="V:Rule60" type="connector" idref="#Line 73"/>
        <o:r id="V:Rule61" type="connector" idref="#Line 446"/>
        <o:r id="V:Rule62" type="connector" idref="#Line 450"/>
        <o:r id="V:Rule63" type="connector" idref="#Line 177"/>
        <o:r id="V:Rule64" type="connector" idref="#Line 126"/>
        <o:r id="V:Rule65" type="connector" idref="#Line 369"/>
        <o:r id="V:Rule66" type="connector" idref="#Line 909"/>
        <o:r id="V:Rule67" type="connector" idref="#Line 934"/>
        <o:r id="V:Rule68" type="connector" idref="#Line 1121"/>
        <o:r id="V:Rule69" type="connector" idref="#Line 803"/>
        <o:r id="V:Rule70" type="connector" idref="#Line 530"/>
        <o:r id="V:Rule71" type="connector" idref="#Line 101"/>
        <o:r id="V:Rule72" type="connector" idref="#Line 368"/>
        <o:r id="V:Rule73" type="connector" idref="#Line 122"/>
        <o:r id="V:Rule74" type="connector" idref="#Line 883"/>
        <o:r id="V:Rule75" type="connector" idref="#Line 608"/>
        <o:r id="V:Rule76" type="connector" idref="#Line 693"/>
        <o:r id="V:Rule77" type="connector" idref="#Line 797"/>
        <o:r id="V:Rule78" type="connector" idref="#Line 853"/>
        <o:r id="V:Rule79" type="connector" idref="#Line 748"/>
        <o:r id="V:Rule80" type="connector" idref="#Line 183"/>
        <o:r id="V:Rule81" type="connector" idref="#Line 454"/>
        <o:r id="V:Rule82" type="connector" idref="#Line 1156"/>
        <o:r id="V:Rule83" type="connector" idref="#Line 426"/>
        <o:r id="V:Rule84" type="connector" idref="#Line 1016"/>
        <o:r id="V:Rule85" type="connector" idref="#Line 1178"/>
        <o:r id="V:Rule86" type="connector" idref="#Line 1015"/>
        <o:r id="V:Rule87" type="connector" idref="#Line 933"/>
        <o:r id="V:Rule88" type="connector" idref="#Line 554"/>
        <o:r id="V:Rule89" type="connector" idref="#Line 1074"/>
        <o:r id="V:Rule90" type="connector" idref="#Line 878"/>
        <o:r id="V:Rule91" type="connector" idref="#Line 1041"/>
        <o:r id="V:Rule92" type="connector" idref="#Line 1153"/>
        <o:r id="V:Rule93" type="connector" idref="#Line 1017"/>
        <o:r id="V:Rule94" type="connector" idref="#Line 178"/>
        <o:r id="V:Rule95" type="connector" idref="#Line 799"/>
        <o:r id="V:Rule96" type="connector" idref="#Line 474"/>
        <o:r id="V:Rule97" type="connector" idref="#Line 1019"/>
        <o:r id="V:Rule98" type="connector" idref="#Line 340"/>
        <o:r id="V:Rule99" type="connector" idref="#Line 41"/>
        <o:r id="V:Rule100" type="connector" idref="#Line 750"/>
        <o:r id="V:Rule101" type="connector" idref="#Line 19"/>
        <o:r id="V:Rule102" type="connector" idref="#Line 528"/>
        <o:r id="V:Rule103" type="connector" idref="#Line 939"/>
        <o:r id="V:Rule104" type="connector" idref="#Line 589"/>
        <o:r id="V:Rule105" type="connector" idref="#Line 286"/>
        <o:r id="V:Rule106" type="connector" idref="#Line 21"/>
        <o:r id="V:Rule107" type="connector" idref="#Line 1149"/>
        <o:r id="V:Rule108" type="connector" idref="#Line 560"/>
        <o:r id="V:Rule109" type="connector" idref="#Line 989"/>
        <o:r id="V:Rule110" type="connector" idref="#Line 448"/>
        <o:r id="V:Rule111" type="connector" idref="#Line 155"/>
        <o:r id="V:Rule112" type="connector" idref="#Line 880"/>
        <o:r id="V:Rule113" type="connector" idref="#Line 1096"/>
        <o:r id="V:Rule114" type="connector" idref="#Line 582"/>
        <o:r id="V:Rule115" type="connector" idref="#Line 912"/>
        <o:r id="V:Rule116" type="connector" idref="#Line 1068"/>
        <o:r id="V:Rule117" type="connector" idref="#Line 805"/>
        <o:r id="V:Rule118" type="connector" idref="#Line 612"/>
        <o:r id="V:Rule119" type="connector" idref="#Line 937"/>
        <o:r id="V:Rule120" type="connector" idref="#Line 772"/>
        <o:r id="V:Rule121" type="connector" idref="#Line 827"/>
        <o:r id="V:Rule122" type="connector" idref="#Line 828"/>
        <o:r id="V:Rule123" type="connector" idref="#Line 318"/>
        <o:r id="V:Rule124" type="connector" idref="#Line 776"/>
        <o:r id="V:Rule125" type="connector" idref="#Line 475"/>
        <o:r id="V:Rule126" type="connector" idref="#Line 963"/>
        <o:r id="V:Rule127" type="connector" idref="#Line 473"/>
        <o:r id="V:Rule128" type="connector" idref="#Line 394"/>
        <o:r id="V:Rule129" type="connector" idref="#Line 128"/>
        <o:r id="V:Rule130" type="connector" idref="#Line 1043"/>
        <o:r id="V:Rule131" type="connector" idref="#Line 609"/>
        <o:r id="V:Rule132" type="connector" idref="#Line 905"/>
        <o:r id="V:Rule133" type="connector" idref="#Line 561"/>
        <o:r id="V:Rule134" type="connector" idref="#Line 534"/>
        <o:r id="V:Rule135" type="connector" idref="#Line 936"/>
        <o:r id="V:Rule136" type="connector" idref="#Line 1148"/>
        <o:r id="V:Rule137" type="connector" idref="#Line 1046"/>
        <o:r id="V:Rule138" type="connector" idref="#Line 987"/>
        <o:r id="V:Rule139" type="connector" idref="#Line 69"/>
        <o:r id="V:Rule140" type="connector" idref="#Line 1155"/>
        <o:r id="V:Rule141" type="connector" idref="#Line 555"/>
        <o:r id="V:Rule142" type="connector" idref="#Line 744"/>
        <o:r id="V:Rule143" type="connector" idref="#Line 397"/>
        <o:r id="V:Rule144" type="connector" idref="#Line 346"/>
        <o:r id="V:Rule145" type="connector" idref="#Line 129"/>
        <o:r id="V:Rule146" type="connector" idref="#Line 720"/>
        <o:r id="V:Rule147" type="connector" idref="#Line 290"/>
        <o:r id="V:Rule148" type="connector" idref="#Line 1099"/>
        <o:r id="V:Rule149" type="connector" idref="#Line 724"/>
        <o:r id="V:Rule150" type="connector" idref="#Line 205"/>
        <o:r id="V:Rule151" type="connector" idref="#Line 1101"/>
        <o:r id="V:Rule152" type="connector" idref="#Line 992"/>
        <o:r id="V:Rule153" type="connector" idref="#Line 535"/>
        <o:r id="V:Rule154" type="connector" idref="#Line 367"/>
        <o:r id="V:Rule155" type="connector" idref="#Line 124"/>
        <o:r id="V:Rule156" type="connector" idref="#Line 801"/>
        <o:r id="V:Rule157" type="connector" idref="#Line 669"/>
        <o:r id="V:Rule158" type="connector" idref="#Line 157"/>
        <o:r id="V:Rule159" type="connector" idref="#Line 312"/>
        <o:r id="V:Rule160" type="connector" idref="#Line 182"/>
        <o:r id="V:Rule161" type="connector" idref="#Line 339"/>
        <o:r id="V:Rule162" type="connector" idref="#Line 1129"/>
        <o:r id="V:Rule163" type="connector" idref="#Line 68"/>
        <o:r id="V:Rule164" type="connector" idref="#Line 365"/>
        <o:r id="V:Rule165" type="connector" idref="#Line 856"/>
        <o:r id="V:Rule166" type="connector" idref="#Line 637"/>
        <o:r id="V:Rule167" type="connector" idref="#Line 480"/>
        <o:r id="V:Rule168" type="connector" idref="#Line 770"/>
        <o:r id="V:Rule169" type="connector" idref="#Line 15"/>
        <o:r id="V:Rule170" type="connector" idref="#Line 259"/>
        <o:r id="V:Rule171" type="connector" idref="#Line 747"/>
        <o:r id="V:Rule172" type="connector" idref="#Line 18"/>
        <o:r id="V:Rule173" type="connector" idref="#Line 1040"/>
        <o:r id="V:Rule174" type="connector" idref="#Line 398"/>
        <o:r id="V:Rule175" type="connector" idref="#Line 556"/>
        <o:r id="V:Rule176" type="connector" idref="#Line 1094"/>
        <o:r id="V:Rule177" type="connector" idref="#Line 642"/>
        <o:r id="V:Rule178" type="connector" idref="#Line 908"/>
        <o:r id="V:Rule179" type="connector" idref="#Line 1124"/>
        <o:r id="V:Rule180" type="connector" idref="#Line 156"/>
        <o:r id="V:Rule181" type="connector" idref="#Line 851"/>
        <o:r id="V:Rule182" type="connector" idref="#Line 961"/>
        <o:r id="V:Rule183" type="connector" idref="#Line 1095"/>
        <o:r id="V:Rule184" type="connector" idref="#Line 209"/>
        <o:r id="V:Rule185" type="connector" idref="#Line 1181"/>
        <o:r id="V:Rule186" type="connector" idref="#Line 1176"/>
        <o:r id="V:Rule187" type="connector" idref="#Line 504"/>
        <o:r id="V:Rule188" type="connector" idref="#Line 906"/>
        <o:r id="V:Rule189" type="connector" idref="#Line 910"/>
        <o:r id="V:Rule190" type="connector" idref="#Line 586"/>
        <o:r id="V:Rule191" type="connector" idref="#Line 587"/>
        <o:r id="V:Rule192" type="connector" idref="#Line 258"/>
        <o:r id="V:Rule193" type="connector" idref="#Line 965"/>
        <o:r id="V:Rule194" type="connector" idref="#Line 74"/>
        <o:r id="V:Rule195" type="connector" idref="#Line 264"/>
        <o:r id="V:Rule196" type="connector" idref="#Line 449"/>
        <o:r id="V:Rule197" type="connector" idref="#Line 1070"/>
        <o:r id="V:Rule198" type="connector" idref="#Line 960"/>
        <o:r id="V:Rule199" type="connector" idref="#Line 399"/>
        <o:r id="V:Rule200" type="connector" idref="#Line 343"/>
        <o:r id="V:Rule201" type="connector" idref="#Line 392"/>
        <o:r id="V:Rule202" type="connector" idref="#Line 123"/>
        <o:r id="V:Rule203" type="connector" idref="#Line 1045"/>
        <o:r id="V:Rule204" type="connector" idref="#Line 20"/>
        <o:r id="V:Rule205" type="connector" idref="#Line 72"/>
        <o:r id="V:Rule206" type="connector" idref="#Line 479"/>
        <o:r id="V:Rule207" type="connector" idref="#Line 804"/>
        <o:r id="V:Rule208" type="connector" idref="#Line 529"/>
        <o:r id="V:Rule209" type="connector" idref="#Line 825"/>
        <o:r id="V:Rule210" type="connector" idref="#Line 692"/>
        <o:r id="V:Rule211" type="connector" idref="#Line 798"/>
        <o:r id="V:Rule212" type="connector" idref="#Line 557"/>
        <o:r id="V:Rule213" type="connector" idref="#Line 991"/>
        <o:r id="V:Rule214" type="connector" idref="#Line 588"/>
        <o:r id="V:Rule215" type="connector" idref="#Line 610"/>
        <o:r id="V:Rule216" type="connector" idref="#Line 1042"/>
        <o:r id="V:Rule217" type="connector" idref="#Line 831"/>
        <o:r id="V:Rule218" type="connector" idref="#Line 1150"/>
        <o:r id="V:Rule219" type="connector" idref="#Line 962"/>
        <o:r id="V:Rule220" type="connector" idref="#Line 127"/>
        <o:r id="V:Rule221" type="connector" idref="#Line 1154"/>
        <o:r id="V:Rule222" type="connector" idref="#Line 718"/>
        <o:r id="V:Rule223" type="connector" idref="#Line 481"/>
        <o:r id="V:Rule224" type="connector" idref="#Line 531"/>
        <o:r id="V:Rule225" type="connector" idref="#Line 613"/>
        <o:r id="V:Rule226" type="connector" idref="#Line 852"/>
        <o:r id="V:Rule227" type="connector" idref="#Line 507"/>
        <o:r id="V:Rule228" type="connector" idref="#Line 45"/>
        <o:r id="V:Rule229" type="connector" idref="#Line 235"/>
        <o:r id="V:Rule230" type="connector" idref="#Line 1128"/>
        <o:r id="V:Rule231" type="connector" idref="#Line 500"/>
        <o:r id="V:Rule232" type="connector" idref="#Line 95"/>
        <o:r id="V:Rule233" type="connector" idref="#Line 911"/>
        <o:r id="V:Rule234" type="connector" idref="#Line 558"/>
        <o:r id="V:Rule235" type="connector" idref="#Line 427"/>
        <o:r id="V:Rule236" type="connector" idref="#Line 611"/>
        <o:r id="V:Rule237" type="connector" idref="#Line 262"/>
        <o:r id="V:Rule238" type="connector" idref="#Line 447"/>
        <o:r id="V:Rule239" type="connector" idref="#Line 533"/>
        <o:r id="V:Rule240" type="connector" idref="#Line 154"/>
        <o:r id="V:Rule241" type="connector" idref="#Line 751"/>
        <o:r id="V:Rule242" type="connector" idref="#Line 886"/>
        <o:r id="V:Rule243" type="connector" idref="#Line 345"/>
        <o:r id="V:Rule244" type="connector" idref="#Line 1097"/>
        <o:r id="V:Rule245" type="connector" idref="#Line 857"/>
        <o:r id="V:Rule246" type="connector" idref="#Line 1073"/>
        <o:r id="V:Rule247" type="connector" idref="#Line 372"/>
        <o:r id="V:Rule248" type="connector" idref="#Line 97"/>
        <o:r id="V:Rule249" type="connector" idref="#Line 314"/>
        <o:r id="V:Rule250" type="connector" idref="#Line 257"/>
        <o:r id="V:Rule251" type="connector" idref="#Line 879"/>
        <o:r id="V:Rule252" type="connector" idref="#Line 366"/>
        <o:r id="V:Rule253" type="connector" idref="#Line 990"/>
        <o:r id="V:Rule254" type="connector" idref="#Line 477"/>
        <o:r id="V:Rule255" type="connector" idref="#Line 503"/>
        <o:r id="V:Rule256" type="connector" idref="#Line 691"/>
        <o:r id="V:Rule257" type="connector" idref="#Line 317"/>
        <o:r id="V:Rule258" type="connector" idref="#Line 666"/>
        <o:r id="V:Rule259" type="connector" idref="#Line 149"/>
        <o:r id="V:Rule260" type="connector" idref="#Line 420"/>
        <o:r id="V:Rule261" type="connector" idref="#Line 614"/>
        <o:r id="V:Rule262" type="connector" idref="#Line 230"/>
        <o:r id="V:Rule263" type="connector" idref="#Line 76"/>
        <o:r id="V:Rule264" type="connector" idref="#Line 616"/>
        <o:r id="V:Rule265" type="connector" idref="#Line 1179"/>
        <o:r id="V:Rule266" type="connector" idref="#Line 153"/>
        <o:r id="V:Rule267" type="connector" idref="#Line 373"/>
        <o:r id="V:Rule268" type="connector" idref="#Line 1013"/>
        <o:r id="V:Rule269" type="connector" idref="#Line 527"/>
        <o:r id="V:Rule270" type="connector" idref="#Line 261"/>
        <o:r id="V:Rule271" type="connector" idref="#Line 478"/>
        <o:r id="V:Rule272" type="connector" idref="#Line 424"/>
        <o:r id="V:Rule273" type="connector" idref="#Line 130"/>
        <o:r id="V:Rule274" type="connector" idref="#Line 663"/>
        <o:r id="V:Rule275" type="connector" idref="#Line 994"/>
        <o:r id="V:Rule276" type="connector" idref="#Line 265"/>
        <o:r id="V:Rule277" type="connector" idref="#Line 689"/>
        <o:r id="V:Rule278" type="connector" idref="#Line 777"/>
        <o:r id="V:Rule279" type="connector" idref="#Line 778"/>
        <o:r id="V:Rule280" type="connector" idref="#Line 344"/>
        <o:r id="V:Rule281" type="connector" idref="#Line 150"/>
        <o:r id="V:Rule282" type="connector" idref="#Line 71"/>
        <o:r id="V:Rule283" type="connector" idref="#Line 907"/>
        <o:r id="V:Rule284" type="connector" idref="#Line 292"/>
        <o:r id="V:Rule285" type="connector" idref="#Line 667"/>
        <o:r id="V:Rule286" type="connector" idref="#Line 425"/>
        <o:r id="V:Rule287" type="connector" idref="#Line 721"/>
        <o:r id="V:Rule288" type="connector" idref="#Line 396"/>
        <o:r id="V:Rule289" type="connector" idref="#Line 313"/>
        <o:r id="V:Rule290" type="connector" idref="#Line 453"/>
        <o:r id="V:Rule291" type="connector" idref="#Line 1047"/>
        <o:r id="V:Rule292" type="connector" idref="#Line 1071"/>
        <o:r id="V:Rule293" type="connector" idref="#Line 802"/>
        <o:r id="V:Rule294" type="connector" idref="#Line 1072"/>
        <o:r id="V:Rule295" type="connector" idref="#Line 913"/>
        <o:r id="V:Rule296" type="connector" idref="#Line 641"/>
        <o:r id="V:Rule297" type="connector" idref="#Line 749"/>
        <o:r id="V:Rule298" type="connector" idref="#Line 338"/>
        <o:r id="V:Rule299" type="connector" idref="#Line 44"/>
        <o:r id="V:Rule300" type="connector" idref="#Line 829"/>
        <o:r id="V:Rule301" type="connector" idref="#Line 743"/>
        <o:r id="V:Rule302" type="connector" idref="#Line 208"/>
        <o:r id="V:Rule303" type="connector" idref="#Line 665"/>
        <o:r id="V:Rule304" type="connector" idref="#Line 233"/>
        <o:r id="V:Rule305" type="connector" idref="#Line 1075"/>
        <o:r id="V:Rule306" type="connector" idref="#Line 47"/>
        <o:r id="V:Rule307" type="connector" idref="#Line 562"/>
        <o:r id="V:Rule308" type="connector" idref="#Line 940"/>
        <o:r id="V:Rule309" type="connector" idref="#Line 859"/>
        <o:r id="V:Rule310" type="connector" idref="#Line 581"/>
        <o:r id="V:Rule311" type="connector" idref="#Line 884"/>
        <o:r id="V:Rule312" type="connector" idref="#Line 993"/>
        <o:r id="V:Rule313" type="connector" idref="#Line 1102"/>
        <o:r id="V:Rule314" type="connector" idref="#Line 1018"/>
        <o:r id="V:Rule315" type="connector" idref="#Line 832"/>
        <o:r id="V:Rule316" type="connector" idref="#Line 98"/>
        <o:r id="V:Rule317" type="connector" idref="#Line 184"/>
        <o:r id="V:Rule318" type="connector" idref="#Line 285"/>
        <o:r id="V:Rule319" type="connector" idref="#Line 211"/>
        <o:r id="V:Rule320" type="connector" idref="#Line 125"/>
        <o:r id="V:Rule321" type="connector" idref="#Line 966"/>
        <o:r id="V:Rule322" type="connector" idref="#Line 696"/>
        <o:r id="V:Rule323" type="connector" idref="#Line 719"/>
        <o:r id="V:Rule324" type="connector" idref="#Line 180"/>
        <o:r id="V:Rule325" type="connector" idref="#Line 14"/>
        <o:r id="V:Rule326" type="connector" idref="#Line 690"/>
        <o:r id="V:Rule327" type="connector" idref="#Line 988"/>
        <o:r id="V:Rule328" type="connector" idref="#Line 1123"/>
        <o:r id="V:Rule329" type="connector" idref="#Line 716"/>
        <o:r id="V:Rule330" type="connector" idref="#Line 505"/>
        <o:r id="V:Rule331" type="connector" idref="#Line 1175"/>
        <o:r id="V:Rule332" type="connector" idref="#Line 289"/>
        <o:r id="V:Rule333" type="connector" idref="#Line 476"/>
        <o:r id="V:Rule334" type="connector" idref="#Line 231"/>
        <o:r id="V:Rule335" type="connector" idref="#Line 400"/>
        <o:r id="V:Rule336" type="connector" idref="#Line 1014"/>
        <o:r id="V:Rule337" type="connector" idref="#Line 664"/>
        <o:r id="V:Rule338" type="connector" idref="#Line 452"/>
        <o:r id="V:Rule339" type="connector" idref="#Line 181"/>
        <o:r id="V:Rule340" type="connector" idref="#Line 964"/>
        <o:r id="V:Rule341" type="connector" idref="#Line 1177"/>
        <o:r id="V:Rule342" type="connector" idref="#Line 13"/>
        <o:r id="V:Rule343" type="connector" idref="#Line 584"/>
        <o:r id="V:Rule344" type="connector" idref="#Line 697"/>
        <o:r id="V:Rule345" type="connector" idref="#Line 207"/>
        <o:r id="V:Rule346" type="connector" idref="#Line 830"/>
        <o:r id="V:Rule347" type="connector" idref="#Line 263"/>
        <o:r id="V:Rule348" type="connector" idref="#Line 100"/>
        <o:r id="V:Rule349" type="connector" idref="#Line 1044"/>
        <o:r id="V:Rule350" type="connector" idref="#Line 422"/>
        <o:r id="V:Rule351" type="connector" idref="#Line 774"/>
        <o:r id="V:Rule352" type="connector" idref="#Line 694"/>
        <o:r id="V:Rule353" type="connector" idref="#Line 43"/>
        <o:r id="V:Rule354" type="connector" idref="#Line 287"/>
        <o:r id="V:Rule355" type="connector" idref="#Line 670"/>
        <o:r id="V:Rule356" type="connector" idref="#Line 315"/>
        <o:r id="V:Rule357" type="connector" idref="#Line 662"/>
        <o:r id="V:Rule358" type="connector" idref="#Line 1048"/>
        <o:r id="V:Rule359" type="connector" idref="#Line 583"/>
        <o:r id="V:Rule360" type="connector" idref="#Line 237"/>
        <o:r id="V:Rule361" type="connector" idref="#Line 395"/>
        <o:r id="V:Rule362" type="connector" idref="#Line 717"/>
        <o:r id="V:Rule363" type="connector" idref="#Line 858"/>
        <o:r id="V:Rule364" type="connector" idref="#Line 291"/>
        <o:r id="V:Rule365" type="connector" idref="#Line 341"/>
        <o:r id="V:Rule366" type="connector" idref="#Line 771"/>
        <o:r id="V:Rule367" type="connector" idref="#Line 152"/>
        <o:r id="V:Rule368" type="connector" idref="#Line 288"/>
        <o:r id="V:Rule369" type="connector" idref="#Line 639"/>
        <o:r id="V:Rule370" type="connector" idref="#Line 773"/>
        <o:r id="V:Rule371" type="connector" idref="#Line 42"/>
        <o:r id="V:Rule372" type="connector" idref="#Line 206"/>
        <o:r id="V:Rule373" type="connector" idref="#Line 1100"/>
        <o:r id="V:Rule374" type="connector" idref="#Line 615"/>
        <o:r id="V:Rule375" type="connector" idref="#Line 393"/>
        <o:r id="V:Rule376" type="connector" idref="#Line 48"/>
        <o:r id="V:Rule377" type="connector" idref="#Line 986"/>
        <o:r id="V:Rule378" type="connector" idref="#Line 668"/>
        <o:r id="V:Rule379" type="connector" idref="#Line 501"/>
        <o:r id="V:Rule380" type="connector" idref="#Line 775"/>
        <o:r id="V:Rule381" type="connector" idref="#Line 854"/>
        <o:r id="V:Rule382" type="connector" idref="#Line 722"/>
        <o:r id="V:Rule383" type="connector" idref="#Line 423"/>
        <o:r id="V:Rule384" type="connector" idref="#Line 826"/>
        <o:r id="V:Rule385" type="connector" idref="#Line 421"/>
        <o:r id="V:Rule386" type="connector" idref="#Line 75"/>
        <o:r id="V:Rule387" type="connector" idref="#Line 1126"/>
        <o:r id="V:Rule388" type="connector" idref="#Line 635"/>
        <o:r id="V:Rule389" type="connector" idref="#Line 1122"/>
        <o:r id="V:Rule390" type="connector" idref="#Line 559"/>
        <o:r id="V:Rule391" type="connector" idref="#Line 643"/>
        <o:r id="V:Rule392" type="connector" idref="#Line 203"/>
        <o:r id="V:Rule393" type="connector" idref="#Line 319"/>
        <o:r id="V:Rule394" type="connector" idref="#Line 46"/>
        <o:r id="V:Rule395" type="connector" idref="#Line 1067"/>
        <o:r id="V:Rule396" type="connector" idref="#Line 9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3E8"/>
  </w:style>
  <w:style w:type="paragraph" w:styleId="Heading1">
    <w:name w:val="heading 1"/>
    <w:basedOn w:val="Normal"/>
    <w:next w:val="Normal"/>
    <w:link w:val="Heading1Char"/>
    <w:uiPriority w:val="9"/>
    <w:qFormat/>
    <w:rsid w:val="004F12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22D8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22D8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2F3"/>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193CFE"/>
    <w:rPr>
      <w:color w:val="808080"/>
    </w:rPr>
  </w:style>
  <w:style w:type="paragraph" w:styleId="BalloonText">
    <w:name w:val="Balloon Text"/>
    <w:basedOn w:val="Normal"/>
    <w:link w:val="BalloonTextChar"/>
    <w:uiPriority w:val="99"/>
    <w:semiHidden/>
    <w:unhideWhenUsed/>
    <w:rsid w:val="00193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CFE"/>
    <w:rPr>
      <w:rFonts w:ascii="Tahoma" w:hAnsi="Tahoma" w:cs="Tahoma"/>
      <w:sz w:val="16"/>
      <w:szCs w:val="16"/>
    </w:rPr>
  </w:style>
  <w:style w:type="paragraph" w:styleId="ListParagraph">
    <w:name w:val="List Paragraph"/>
    <w:basedOn w:val="Normal"/>
    <w:uiPriority w:val="34"/>
    <w:qFormat/>
    <w:rsid w:val="009C57B2"/>
    <w:pPr>
      <w:ind w:left="720"/>
      <w:contextualSpacing/>
    </w:pPr>
  </w:style>
  <w:style w:type="table" w:styleId="TableGrid">
    <w:name w:val="Table Grid"/>
    <w:basedOn w:val="TableNormal"/>
    <w:uiPriority w:val="59"/>
    <w:rsid w:val="00E0029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List-Accent3">
    <w:name w:val="Light List Accent 3"/>
    <w:basedOn w:val="TableNormal"/>
    <w:uiPriority w:val="61"/>
    <w:rsid w:val="00024473"/>
    <w:pPr>
      <w:spacing w:after="0" w:line="240" w:lineRule="auto"/>
    </w:pPr>
    <w:rPr>
      <w:rFonts w:eastAsiaTheme="minorEastAsia"/>
      <w:lang w:bidi="en-US"/>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1">
    <w:name w:val="Light List1"/>
    <w:basedOn w:val="TableNormal"/>
    <w:uiPriority w:val="61"/>
    <w:rsid w:val="004C32F3"/>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Shading1">
    <w:name w:val="Light Shading1"/>
    <w:basedOn w:val="TableNormal"/>
    <w:uiPriority w:val="60"/>
    <w:rsid w:val="004C32F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5A0D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D49"/>
  </w:style>
  <w:style w:type="paragraph" w:styleId="Footer">
    <w:name w:val="footer"/>
    <w:basedOn w:val="Normal"/>
    <w:link w:val="FooterChar"/>
    <w:uiPriority w:val="99"/>
    <w:unhideWhenUsed/>
    <w:rsid w:val="005A0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D49"/>
  </w:style>
  <w:style w:type="table" w:customStyle="1" w:styleId="PlainTable3">
    <w:name w:val="Plain Table 3"/>
    <w:basedOn w:val="TableNormal"/>
    <w:uiPriority w:val="43"/>
    <w:rsid w:val="00BF0DF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BF0DF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2">
    <w:name w:val="Grid Table 1 Light Accent 2"/>
    <w:basedOn w:val="TableNormal"/>
    <w:uiPriority w:val="46"/>
    <w:rsid w:val="00BF0DFA"/>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D22D8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22D87"/>
    <w:rPr>
      <w:rFonts w:asciiTheme="majorHAnsi" w:eastAsiaTheme="majorEastAsia" w:hAnsiTheme="majorHAnsi" w:cstheme="majorBidi"/>
      <w:color w:val="243F60" w:themeColor="accent1" w:themeShade="7F"/>
      <w:sz w:val="24"/>
      <w:szCs w:val="24"/>
    </w:rPr>
  </w:style>
  <w:style w:type="paragraph" w:styleId="NoSpacing">
    <w:name w:val="No Spacing"/>
    <w:link w:val="NoSpacingChar"/>
    <w:uiPriority w:val="1"/>
    <w:qFormat/>
    <w:rsid w:val="00777DF3"/>
    <w:pPr>
      <w:spacing w:after="0" w:line="240" w:lineRule="auto"/>
    </w:pPr>
    <w:rPr>
      <w:rFonts w:eastAsiaTheme="minorEastAsia"/>
    </w:rPr>
  </w:style>
  <w:style w:type="character" w:customStyle="1" w:styleId="NoSpacingChar">
    <w:name w:val="No Spacing Char"/>
    <w:basedOn w:val="DefaultParagraphFont"/>
    <w:link w:val="NoSpacing"/>
    <w:uiPriority w:val="1"/>
    <w:rsid w:val="00777DF3"/>
    <w:rPr>
      <w:rFonts w:eastAsiaTheme="minorEastAsia"/>
    </w:rPr>
  </w:style>
  <w:style w:type="table" w:customStyle="1" w:styleId="PlainTable5">
    <w:name w:val="Plain Table 5"/>
    <w:basedOn w:val="TableNormal"/>
    <w:uiPriority w:val="45"/>
    <w:rsid w:val="001F329A"/>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
    <w:name w:val="Plain Table 1"/>
    <w:basedOn w:val="TableNormal"/>
    <w:uiPriority w:val="41"/>
    <w:rsid w:val="001F329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E0151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58533A"/>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8533A"/>
    <w:pPr>
      <w:pBdr>
        <w:between w:val="double" w:sz="6" w:space="0" w:color="auto"/>
      </w:pBdr>
      <w:spacing w:before="120" w:after="120"/>
      <w:jc w:val="center"/>
    </w:pPr>
    <w:rPr>
      <w:rFonts w:cstheme="minorHAnsi"/>
      <w:b/>
      <w:bCs/>
      <w:i/>
      <w:iCs/>
      <w:sz w:val="24"/>
      <w:szCs w:val="24"/>
    </w:rPr>
  </w:style>
  <w:style w:type="paragraph" w:styleId="TOC2">
    <w:name w:val="toc 2"/>
    <w:basedOn w:val="Normal"/>
    <w:next w:val="Normal"/>
    <w:autoRedefine/>
    <w:uiPriority w:val="39"/>
    <w:unhideWhenUsed/>
    <w:rsid w:val="0058533A"/>
    <w:pPr>
      <w:pBdr>
        <w:between w:val="double" w:sz="6" w:space="0" w:color="auto"/>
      </w:pBdr>
      <w:spacing w:before="120" w:after="120"/>
      <w:jc w:val="center"/>
    </w:pPr>
    <w:rPr>
      <w:rFonts w:cstheme="minorHAnsi"/>
      <w:i/>
      <w:iCs/>
      <w:sz w:val="20"/>
      <w:szCs w:val="20"/>
    </w:rPr>
  </w:style>
  <w:style w:type="paragraph" w:styleId="TOC3">
    <w:name w:val="toc 3"/>
    <w:basedOn w:val="Normal"/>
    <w:next w:val="Normal"/>
    <w:autoRedefine/>
    <w:uiPriority w:val="39"/>
    <w:unhideWhenUsed/>
    <w:rsid w:val="0058533A"/>
    <w:pPr>
      <w:pBdr>
        <w:between w:val="double" w:sz="6" w:space="0" w:color="auto"/>
      </w:pBdr>
      <w:spacing w:before="120" w:after="120"/>
      <w:ind w:left="220"/>
      <w:jc w:val="center"/>
    </w:pPr>
    <w:rPr>
      <w:rFonts w:cstheme="minorHAnsi"/>
      <w:sz w:val="20"/>
      <w:szCs w:val="20"/>
    </w:rPr>
  </w:style>
  <w:style w:type="character" w:styleId="Hyperlink">
    <w:name w:val="Hyperlink"/>
    <w:basedOn w:val="DefaultParagraphFont"/>
    <w:uiPriority w:val="99"/>
    <w:unhideWhenUsed/>
    <w:rsid w:val="0058533A"/>
    <w:rPr>
      <w:color w:val="0000FF" w:themeColor="hyperlink"/>
      <w:u w:val="single"/>
    </w:rPr>
  </w:style>
  <w:style w:type="paragraph" w:styleId="TOC4">
    <w:name w:val="toc 4"/>
    <w:basedOn w:val="Normal"/>
    <w:next w:val="Normal"/>
    <w:autoRedefine/>
    <w:uiPriority w:val="39"/>
    <w:unhideWhenUsed/>
    <w:rsid w:val="0058533A"/>
    <w:pPr>
      <w:pBdr>
        <w:between w:val="double" w:sz="6" w:space="0" w:color="auto"/>
      </w:pBdr>
      <w:spacing w:before="120" w:after="120"/>
      <w:ind w:left="440"/>
      <w:jc w:val="center"/>
    </w:pPr>
    <w:rPr>
      <w:rFonts w:cstheme="minorHAnsi"/>
      <w:sz w:val="20"/>
      <w:szCs w:val="20"/>
    </w:rPr>
  </w:style>
  <w:style w:type="paragraph" w:styleId="TOC5">
    <w:name w:val="toc 5"/>
    <w:basedOn w:val="Normal"/>
    <w:next w:val="Normal"/>
    <w:autoRedefine/>
    <w:uiPriority w:val="39"/>
    <w:unhideWhenUsed/>
    <w:rsid w:val="0058533A"/>
    <w:pPr>
      <w:pBdr>
        <w:between w:val="double" w:sz="6" w:space="0" w:color="auto"/>
      </w:pBdr>
      <w:spacing w:before="120" w:after="120"/>
      <w:ind w:left="660"/>
      <w:jc w:val="center"/>
    </w:pPr>
    <w:rPr>
      <w:rFonts w:cstheme="minorHAnsi"/>
      <w:sz w:val="20"/>
      <w:szCs w:val="20"/>
    </w:rPr>
  </w:style>
  <w:style w:type="paragraph" w:styleId="TOC6">
    <w:name w:val="toc 6"/>
    <w:basedOn w:val="Normal"/>
    <w:next w:val="Normal"/>
    <w:autoRedefine/>
    <w:uiPriority w:val="39"/>
    <w:unhideWhenUsed/>
    <w:rsid w:val="0058533A"/>
    <w:pPr>
      <w:pBdr>
        <w:between w:val="double" w:sz="6" w:space="0" w:color="auto"/>
      </w:pBdr>
      <w:spacing w:before="120" w:after="120"/>
      <w:ind w:left="880"/>
      <w:jc w:val="center"/>
    </w:pPr>
    <w:rPr>
      <w:rFonts w:cstheme="minorHAnsi"/>
      <w:sz w:val="20"/>
      <w:szCs w:val="20"/>
    </w:rPr>
  </w:style>
  <w:style w:type="paragraph" w:styleId="TOC7">
    <w:name w:val="toc 7"/>
    <w:basedOn w:val="Normal"/>
    <w:next w:val="Normal"/>
    <w:autoRedefine/>
    <w:uiPriority w:val="39"/>
    <w:unhideWhenUsed/>
    <w:rsid w:val="0058533A"/>
    <w:pPr>
      <w:pBdr>
        <w:between w:val="double" w:sz="6" w:space="0" w:color="auto"/>
      </w:pBdr>
      <w:spacing w:before="120" w:after="120"/>
      <w:ind w:left="1100"/>
      <w:jc w:val="center"/>
    </w:pPr>
    <w:rPr>
      <w:rFonts w:cstheme="minorHAnsi"/>
      <w:sz w:val="20"/>
      <w:szCs w:val="20"/>
    </w:rPr>
  </w:style>
  <w:style w:type="paragraph" w:styleId="TOC8">
    <w:name w:val="toc 8"/>
    <w:basedOn w:val="Normal"/>
    <w:next w:val="Normal"/>
    <w:autoRedefine/>
    <w:uiPriority w:val="39"/>
    <w:unhideWhenUsed/>
    <w:rsid w:val="0058533A"/>
    <w:pPr>
      <w:pBdr>
        <w:between w:val="double" w:sz="6" w:space="0" w:color="auto"/>
      </w:pBdr>
      <w:spacing w:before="120" w:after="120"/>
      <w:ind w:left="1320"/>
      <w:jc w:val="center"/>
    </w:pPr>
    <w:rPr>
      <w:rFonts w:cstheme="minorHAnsi"/>
      <w:sz w:val="20"/>
      <w:szCs w:val="20"/>
    </w:rPr>
  </w:style>
  <w:style w:type="paragraph" w:styleId="TOC9">
    <w:name w:val="toc 9"/>
    <w:basedOn w:val="Normal"/>
    <w:next w:val="Normal"/>
    <w:autoRedefine/>
    <w:uiPriority w:val="39"/>
    <w:unhideWhenUsed/>
    <w:rsid w:val="0058533A"/>
    <w:pPr>
      <w:pBdr>
        <w:between w:val="double" w:sz="6" w:space="0" w:color="auto"/>
      </w:pBdr>
      <w:spacing w:before="120" w:after="120"/>
      <w:ind w:left="1540"/>
      <w:jc w:val="center"/>
    </w:pPr>
    <w:rPr>
      <w:rFonts w:cstheme="minorHAnsi"/>
      <w:sz w:val="20"/>
      <w:szCs w:val="20"/>
    </w:rPr>
  </w:style>
  <w:style w:type="paragraph" w:styleId="BodyText">
    <w:name w:val="Body Text"/>
    <w:basedOn w:val="Normal"/>
    <w:link w:val="BodyTextChar"/>
    <w:uiPriority w:val="1"/>
    <w:qFormat/>
    <w:rsid w:val="00DD26E4"/>
    <w:pPr>
      <w:widowControl w:val="0"/>
      <w:autoSpaceDE w:val="0"/>
      <w:autoSpaceDN w:val="0"/>
      <w:spacing w:after="0" w:line="240" w:lineRule="auto"/>
    </w:pPr>
    <w:rPr>
      <w:rFonts w:ascii="Arial" w:eastAsia="Arial" w:hAnsi="Arial" w:cs="Arial"/>
      <w:sz w:val="19"/>
      <w:szCs w:val="19"/>
    </w:rPr>
  </w:style>
  <w:style w:type="character" w:customStyle="1" w:styleId="BodyTextChar">
    <w:name w:val="Body Text Char"/>
    <w:basedOn w:val="DefaultParagraphFont"/>
    <w:link w:val="BodyText"/>
    <w:uiPriority w:val="1"/>
    <w:rsid w:val="00DD26E4"/>
    <w:rPr>
      <w:rFonts w:ascii="Arial" w:eastAsia="Arial" w:hAnsi="Arial" w:cs="Arial"/>
      <w:sz w:val="19"/>
      <w:szCs w:val="19"/>
    </w:rPr>
  </w:style>
  <w:style w:type="character" w:customStyle="1" w:styleId="fontstyle01">
    <w:name w:val="fontstyle01"/>
    <w:basedOn w:val="DefaultParagraphFont"/>
    <w:rsid w:val="001A6582"/>
    <w:rPr>
      <w:rFonts w:ascii="Times-Roman" w:hAnsi="Times-Roman" w:hint="default"/>
      <w:b w:val="0"/>
      <w:bCs w:val="0"/>
      <w:i w:val="0"/>
      <w:iCs w:val="0"/>
      <w:color w:val="000000"/>
      <w:sz w:val="20"/>
      <w:szCs w:val="20"/>
    </w:rPr>
  </w:style>
  <w:style w:type="character" w:customStyle="1" w:styleId="fontstyle21">
    <w:name w:val="fontstyle21"/>
    <w:basedOn w:val="DefaultParagraphFont"/>
    <w:rsid w:val="001A6582"/>
    <w:rPr>
      <w:rFonts w:ascii="Times-Italic" w:hAnsi="Times-Italic" w:hint="default"/>
      <w:b w:val="0"/>
      <w:bCs w:val="0"/>
      <w:i/>
      <w:i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4.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diagramColors" Target="diagrams/colors1.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3.6037839020122496E-2"/>
          <c:y val="0"/>
          <c:w val="0.76804899387576564"/>
          <c:h val="0.85126640419947563"/>
        </c:manualLayout>
      </c:layout>
      <c:bar3DChart>
        <c:barDir val="bar"/>
        <c:grouping val="clustered"/>
        <c:varyColors val="0"/>
        <c:ser>
          <c:idx val="0"/>
          <c:order val="0"/>
          <c:tx>
            <c:strRef>
              <c:f>Sheet1!$B$1</c:f>
              <c:strCache>
                <c:ptCount val="1"/>
                <c:pt idx="0">
                  <c:v>Gap</c:v>
                </c:pt>
              </c:strCache>
            </c:strRef>
          </c:tx>
          <c:invertIfNegative val="0"/>
          <c:dLbls>
            <c:dLbl>
              <c:idx val="0"/>
              <c:layout>
                <c:manualLayout>
                  <c:x val="-7.1758894721493161E-2"/>
                  <c:y val="3.9682539682539689E-3"/>
                </c:manualLayout>
              </c:layout>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0-4F2C-497C-87E1-97017847776C}"/>
                </c:ext>
                <c:ext xmlns:c15="http://schemas.microsoft.com/office/drawing/2012/chart" uri="{CE6537A1-D6FC-4f65-9D91-7224C49458BB}"/>
              </c:extLst>
            </c:dLbl>
            <c:spPr>
              <a:noFill/>
              <a:ln>
                <a:noFill/>
              </a:ln>
              <a:effectLst/>
            </c:spPr>
            <c:showLegendKey val="0"/>
            <c:showVal val="1"/>
            <c:showCatName val="0"/>
            <c:showSerName val="1"/>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Tangibility</c:v>
                </c:pt>
              </c:strCache>
            </c:strRef>
          </c:cat>
          <c:val>
            <c:numRef>
              <c:f>Sheet1!$B$2</c:f>
              <c:numCache>
                <c:formatCode>General</c:formatCode>
                <c:ptCount val="1"/>
                <c:pt idx="0">
                  <c:v>-0.125</c:v>
                </c:pt>
              </c:numCache>
            </c:numRef>
          </c:val>
          <c:shape val="box"/>
          <c:extLst xmlns:c16r2="http://schemas.microsoft.com/office/drawing/2015/06/chart">
            <c:ext xmlns:c16="http://schemas.microsoft.com/office/drawing/2014/chart" uri="{C3380CC4-5D6E-409C-BE32-E72D297353CC}">
              <c16:uniqueId val="{00000001-4F2C-497C-87E1-97017847776C}"/>
            </c:ext>
          </c:extLst>
        </c:ser>
        <c:ser>
          <c:idx val="1"/>
          <c:order val="1"/>
          <c:tx>
            <c:strRef>
              <c:f>Sheet1!$C$1</c:f>
              <c:strCache>
                <c:ptCount val="1"/>
                <c:pt idx="0">
                  <c:v>Weighted Gap</c:v>
                </c:pt>
              </c:strCache>
            </c:strRef>
          </c:tx>
          <c:invertIfNegative val="0"/>
          <c:dLbls>
            <c:dLbl>
              <c:idx val="0"/>
              <c:layout>
                <c:manualLayout>
                  <c:x val="-0.35648129921259847"/>
                  <c:y val="-7.9365079365079378E-3"/>
                </c:manualLayout>
              </c:layout>
              <c:tx>
                <c:rich>
                  <a:bodyPr/>
                  <a:lstStyle/>
                  <a:p>
                    <a:pPr>
                      <a:defRPr/>
                    </a:pPr>
                    <a:r>
                      <a:rPr lang="en-US"/>
                      <a:t>Weighted Gap;          -3.125</a:t>
                    </a:r>
                  </a:p>
                </c:rich>
              </c:tx>
              <c:spPr>
                <a:scene3d>
                  <a:camera prst="orthographicFront"/>
                  <a:lightRig rig="threePt" dir="t"/>
                </a:scene3d>
                <a:sp3d prstMaterial="dkEdge"/>
              </c:spPr>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2-4F2C-497C-87E1-97017847776C}"/>
                </c:ext>
                <c:ext xmlns:c15="http://schemas.microsoft.com/office/drawing/2012/chart" uri="{CE6537A1-D6FC-4f65-9D91-7224C49458BB}"/>
              </c:extLst>
            </c:dLbl>
            <c:spPr>
              <a:noFill/>
              <a:ln>
                <a:noFill/>
              </a:ln>
              <a:effectLst/>
            </c:sp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Tangibility</c:v>
                </c:pt>
              </c:strCache>
            </c:strRef>
          </c:cat>
          <c:val>
            <c:numRef>
              <c:f>Sheet1!$C$2</c:f>
              <c:numCache>
                <c:formatCode>General</c:formatCode>
                <c:ptCount val="1"/>
                <c:pt idx="0">
                  <c:v>-3.125</c:v>
                </c:pt>
              </c:numCache>
            </c:numRef>
          </c:val>
          <c:shape val="box"/>
          <c:extLst xmlns:c16r2="http://schemas.microsoft.com/office/drawing/2015/06/chart">
            <c:ext xmlns:c16="http://schemas.microsoft.com/office/drawing/2014/chart" uri="{C3380CC4-5D6E-409C-BE32-E72D297353CC}">
              <c16:uniqueId val="{00000003-4F2C-497C-87E1-97017847776C}"/>
            </c:ext>
          </c:extLst>
        </c:ser>
        <c:dLbls>
          <c:showLegendKey val="0"/>
          <c:showVal val="0"/>
          <c:showCatName val="0"/>
          <c:showSerName val="0"/>
          <c:showPercent val="0"/>
          <c:showBubbleSize val="0"/>
        </c:dLbls>
        <c:gapWidth val="159"/>
        <c:gapDepth val="164"/>
        <c:shape val="cylinder"/>
        <c:axId val="597548032"/>
        <c:axId val="599134976"/>
        <c:axId val="0"/>
      </c:bar3DChart>
      <c:catAx>
        <c:axId val="597548032"/>
        <c:scaling>
          <c:orientation val="minMax"/>
        </c:scaling>
        <c:delete val="0"/>
        <c:axPos val="l"/>
        <c:numFmt formatCode="General" sourceLinked="0"/>
        <c:majorTickMark val="out"/>
        <c:minorTickMark val="none"/>
        <c:tickLblPos val="nextTo"/>
        <c:txPr>
          <a:bodyPr/>
          <a:lstStyle/>
          <a:p>
            <a:pPr>
              <a:defRPr sz="1600" strike="noStrike" baseline="0"/>
            </a:pPr>
            <a:endParaRPr lang="en-US"/>
          </a:p>
        </c:txPr>
        <c:crossAx val="599134976"/>
        <c:crosses val="autoZero"/>
        <c:auto val="1"/>
        <c:lblAlgn val="ctr"/>
        <c:lblOffset val="100"/>
        <c:noMultiLvlLbl val="0"/>
      </c:catAx>
      <c:valAx>
        <c:axId val="599134976"/>
        <c:scaling>
          <c:orientation val="minMax"/>
        </c:scaling>
        <c:delete val="0"/>
        <c:axPos val="b"/>
        <c:majorGridlines/>
        <c:numFmt formatCode="General" sourceLinked="1"/>
        <c:majorTickMark val="out"/>
        <c:minorTickMark val="none"/>
        <c:tickLblPos val="nextTo"/>
        <c:crossAx val="597548032"/>
        <c:crosses val="autoZero"/>
        <c:crossBetween val="between"/>
      </c:valAx>
      <c:spPr>
        <a:noFill/>
        <a:effectLst>
          <a:outerShdw blurRad="50800" dist="50800" dir="5400000" sx="200000" sy="200000" algn="ctr" rotWithShape="0">
            <a:sysClr val="window" lastClr="FFFFFF"/>
          </a:outerShdw>
        </a:effectLst>
        <a:scene3d>
          <a:camera prst="orthographicFront"/>
          <a:lightRig rig="threePt" dir="t"/>
        </a:scene3d>
        <a:sp3d prstMaterial="legacyWireframe"/>
      </c:spPr>
    </c:plotArea>
    <c:legend>
      <c:legendPos val="r"/>
      <c:layout>
        <c:manualLayout>
          <c:xMode val="edge"/>
          <c:yMode val="edge"/>
          <c:x val="0.8233692403032955"/>
          <c:y val="3.639232595925513E-3"/>
          <c:w val="0.17431594488188998"/>
          <c:h val="0.14351518560180007"/>
        </c:manualLayout>
      </c:layout>
      <c:overlay val="0"/>
    </c:legend>
    <c:plotVisOnly val="1"/>
    <c:dispBlanksAs val="gap"/>
    <c:showDLblsOverMax val="0"/>
  </c:chart>
  <c:spPr>
    <a:scene3d>
      <a:camera prst="orthographicFront"/>
      <a:lightRig rig="threePt" dir="t"/>
    </a:scene3d>
    <a:sp3d prstMaterial="dkEdge">
      <a:bevelT w="82550"/>
      <a:bevelB/>
    </a:sp3d>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20733413531641881"/>
          <c:y val="1.5873015873015879E-2"/>
          <c:w val="0.75184529017206203"/>
          <c:h val="0.85126640419947563"/>
        </c:manualLayout>
      </c:layout>
      <c:bar3DChart>
        <c:barDir val="bar"/>
        <c:grouping val="clustered"/>
        <c:varyColors val="0"/>
        <c:ser>
          <c:idx val="0"/>
          <c:order val="0"/>
          <c:tx>
            <c:strRef>
              <c:f>Sheet1!$B$1</c:f>
              <c:strCache>
                <c:ptCount val="1"/>
                <c:pt idx="0">
                  <c:v>Gap</c:v>
                </c:pt>
              </c:strCache>
            </c:strRef>
          </c:tx>
          <c:invertIfNegative val="0"/>
          <c:dLbls>
            <c:dLbl>
              <c:idx val="0"/>
              <c:layout>
                <c:manualLayout>
                  <c:x val="-2.777777777777779E-2"/>
                  <c:y val="3.9682539682539689E-3"/>
                </c:manualLayout>
              </c:layout>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0-24A5-4E25-B5FF-A6A83E982C6C}"/>
                </c:ext>
                <c:ext xmlns:c15="http://schemas.microsoft.com/office/drawing/2012/chart" uri="{CE6537A1-D6FC-4f65-9D91-7224C49458BB}"/>
              </c:extLst>
            </c:dLbl>
            <c:spPr>
              <a:noFill/>
              <a:ln>
                <a:noFill/>
              </a:ln>
              <a:effectLst/>
            </c:spPr>
            <c:showLegendKey val="0"/>
            <c:showVal val="1"/>
            <c:showCatName val="0"/>
            <c:showSerName val="1"/>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Reliability</c:v>
                </c:pt>
              </c:strCache>
            </c:strRef>
          </c:cat>
          <c:val>
            <c:numRef>
              <c:f>Sheet1!$B$2</c:f>
              <c:numCache>
                <c:formatCode>General</c:formatCode>
                <c:ptCount val="1"/>
                <c:pt idx="0">
                  <c:v>0.4</c:v>
                </c:pt>
              </c:numCache>
            </c:numRef>
          </c:val>
          <c:shape val="box"/>
          <c:extLst xmlns:c16r2="http://schemas.microsoft.com/office/drawing/2015/06/chart">
            <c:ext xmlns:c16="http://schemas.microsoft.com/office/drawing/2014/chart" uri="{C3380CC4-5D6E-409C-BE32-E72D297353CC}">
              <c16:uniqueId val="{00000001-24A5-4E25-B5FF-A6A83E982C6C}"/>
            </c:ext>
          </c:extLst>
        </c:ser>
        <c:ser>
          <c:idx val="1"/>
          <c:order val="1"/>
          <c:tx>
            <c:strRef>
              <c:f>Sheet1!$C$1</c:f>
              <c:strCache>
                <c:ptCount val="1"/>
                <c:pt idx="0">
                  <c:v>Weighted Gap</c:v>
                </c:pt>
              </c:strCache>
            </c:strRef>
          </c:tx>
          <c:invertIfNegative val="0"/>
          <c:dLbls>
            <c:dLbl>
              <c:idx val="0"/>
              <c:layout>
                <c:manualLayout>
                  <c:x val="-0.37037037037037046"/>
                  <c:y val="-3.9682539682539689E-3"/>
                </c:manualLayout>
              </c:layout>
              <c:spPr>
                <a:scene3d>
                  <a:camera prst="orthographicFront"/>
                  <a:lightRig rig="threePt" dir="t"/>
                </a:scene3d>
                <a:sp3d prstMaterial="dkEdge"/>
              </c:spPr>
              <c:txPr>
                <a:bodyPr/>
                <a:lstStyle/>
                <a:p>
                  <a:pPr>
                    <a:defRPr/>
                  </a:pPr>
                  <a:endParaRPr lang="en-US"/>
                </a:p>
              </c:txPr>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2-24A5-4E25-B5FF-A6A83E982C6C}"/>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Reliability</c:v>
                </c:pt>
              </c:strCache>
            </c:strRef>
          </c:cat>
          <c:val>
            <c:numRef>
              <c:f>Sheet1!$C$2</c:f>
              <c:numCache>
                <c:formatCode>General</c:formatCode>
                <c:ptCount val="1"/>
                <c:pt idx="0">
                  <c:v>12</c:v>
                </c:pt>
              </c:numCache>
            </c:numRef>
          </c:val>
          <c:shape val="box"/>
          <c:extLst xmlns:c16r2="http://schemas.microsoft.com/office/drawing/2015/06/chart">
            <c:ext xmlns:c16="http://schemas.microsoft.com/office/drawing/2014/chart" uri="{C3380CC4-5D6E-409C-BE32-E72D297353CC}">
              <c16:uniqueId val="{00000003-24A5-4E25-B5FF-A6A83E982C6C}"/>
            </c:ext>
          </c:extLst>
        </c:ser>
        <c:dLbls>
          <c:showLegendKey val="0"/>
          <c:showVal val="0"/>
          <c:showCatName val="0"/>
          <c:showSerName val="0"/>
          <c:showPercent val="0"/>
          <c:showBubbleSize val="0"/>
        </c:dLbls>
        <c:gapWidth val="159"/>
        <c:gapDepth val="164"/>
        <c:shape val="cylinder"/>
        <c:axId val="599183744"/>
        <c:axId val="599185280"/>
        <c:axId val="0"/>
      </c:bar3DChart>
      <c:catAx>
        <c:axId val="599183744"/>
        <c:scaling>
          <c:orientation val="minMax"/>
        </c:scaling>
        <c:delete val="0"/>
        <c:axPos val="l"/>
        <c:numFmt formatCode="General" sourceLinked="0"/>
        <c:majorTickMark val="out"/>
        <c:minorTickMark val="none"/>
        <c:tickLblPos val="nextTo"/>
        <c:txPr>
          <a:bodyPr/>
          <a:lstStyle/>
          <a:p>
            <a:pPr>
              <a:defRPr sz="1600" strike="noStrike" baseline="0"/>
            </a:pPr>
            <a:endParaRPr lang="en-US"/>
          </a:p>
        </c:txPr>
        <c:crossAx val="599185280"/>
        <c:crosses val="autoZero"/>
        <c:auto val="1"/>
        <c:lblAlgn val="ctr"/>
        <c:lblOffset val="100"/>
        <c:noMultiLvlLbl val="0"/>
      </c:catAx>
      <c:valAx>
        <c:axId val="599185280"/>
        <c:scaling>
          <c:orientation val="minMax"/>
        </c:scaling>
        <c:delete val="0"/>
        <c:axPos val="b"/>
        <c:majorGridlines/>
        <c:numFmt formatCode="General" sourceLinked="1"/>
        <c:majorTickMark val="out"/>
        <c:minorTickMark val="none"/>
        <c:tickLblPos val="nextTo"/>
        <c:crossAx val="599183744"/>
        <c:crosses val="autoZero"/>
        <c:crossBetween val="between"/>
      </c:valAx>
      <c:spPr>
        <a:noFill/>
        <a:effectLst>
          <a:outerShdw blurRad="50800" dist="50800" dir="5400000" sx="200000" sy="200000" algn="ctr" rotWithShape="0">
            <a:sysClr val="window" lastClr="FFFFFF"/>
          </a:outerShdw>
        </a:effectLst>
        <a:scene3d>
          <a:camera prst="orthographicFront"/>
          <a:lightRig rig="threePt" dir="t"/>
        </a:scene3d>
        <a:sp3d prstMaterial="legacyWireframe"/>
      </c:spPr>
    </c:plotArea>
    <c:legend>
      <c:legendPos val="r"/>
      <c:layout>
        <c:manualLayout>
          <c:xMode val="edge"/>
          <c:yMode val="edge"/>
          <c:x val="2.9387758821813943E-2"/>
          <c:y val="4.7290026246719193E-2"/>
          <c:w val="0.17431594488188992"/>
          <c:h val="0.14351518560179999"/>
        </c:manualLayout>
      </c:layout>
      <c:overlay val="0"/>
    </c:legend>
    <c:plotVisOnly val="1"/>
    <c:dispBlanksAs val="gap"/>
    <c:showDLblsOverMax val="0"/>
  </c:chart>
  <c:spPr>
    <a:scene3d>
      <a:camera prst="orthographicFront"/>
      <a:lightRig rig="threePt" dir="t"/>
    </a:scene3d>
    <a:sp3d prstMaterial="dkEdge">
      <a:bevelT w="82550"/>
      <a:bevelB/>
    </a:sp3d>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29298228346456728"/>
          <c:y val="1.5873015873015879E-2"/>
          <c:w val="0.666197142023914"/>
          <c:h val="0.85126640419947541"/>
        </c:manualLayout>
      </c:layout>
      <c:bar3DChart>
        <c:barDir val="bar"/>
        <c:grouping val="clustered"/>
        <c:varyColors val="0"/>
        <c:ser>
          <c:idx val="0"/>
          <c:order val="0"/>
          <c:tx>
            <c:strRef>
              <c:f>Sheet1!$B$1</c:f>
              <c:strCache>
                <c:ptCount val="1"/>
                <c:pt idx="0">
                  <c:v>Gap</c:v>
                </c:pt>
              </c:strCache>
            </c:strRef>
          </c:tx>
          <c:invertIfNegative val="0"/>
          <c:dLbls>
            <c:dLbl>
              <c:idx val="0"/>
              <c:layout>
                <c:manualLayout>
                  <c:x val="-5.7870370370370322E-2"/>
                  <c:y val="3.9682539682539689E-3"/>
                </c:manualLayout>
              </c:layout>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0-C2C3-4906-99C8-8C629BB5E72E}"/>
                </c:ext>
                <c:ext xmlns:c15="http://schemas.microsoft.com/office/drawing/2012/chart" uri="{CE6537A1-D6FC-4f65-9D91-7224C49458BB}"/>
              </c:extLst>
            </c:dLbl>
            <c:spPr>
              <a:noFill/>
              <a:ln>
                <a:noFill/>
              </a:ln>
              <a:effectLst/>
            </c:spPr>
            <c:showLegendKey val="0"/>
            <c:showVal val="1"/>
            <c:showCatName val="0"/>
            <c:showSerName val="1"/>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Responsiveness</c:v>
                </c:pt>
              </c:strCache>
            </c:strRef>
          </c:cat>
          <c:val>
            <c:numRef>
              <c:f>Sheet1!$B$2</c:f>
              <c:numCache>
                <c:formatCode>General</c:formatCode>
                <c:ptCount val="1"/>
                <c:pt idx="0">
                  <c:v>0.25</c:v>
                </c:pt>
              </c:numCache>
            </c:numRef>
          </c:val>
          <c:shape val="box"/>
          <c:extLst xmlns:c16r2="http://schemas.microsoft.com/office/drawing/2015/06/chart">
            <c:ext xmlns:c16="http://schemas.microsoft.com/office/drawing/2014/chart" uri="{C3380CC4-5D6E-409C-BE32-E72D297353CC}">
              <c16:uniqueId val="{00000001-C2C3-4906-99C8-8C629BB5E72E}"/>
            </c:ext>
          </c:extLst>
        </c:ser>
        <c:ser>
          <c:idx val="1"/>
          <c:order val="1"/>
          <c:tx>
            <c:strRef>
              <c:f>Sheet1!$C$1</c:f>
              <c:strCache>
                <c:ptCount val="1"/>
                <c:pt idx="0">
                  <c:v>Weighted Gap</c:v>
                </c:pt>
              </c:strCache>
            </c:strRef>
          </c:tx>
          <c:invertIfNegative val="0"/>
          <c:dLbls>
            <c:dLbl>
              <c:idx val="0"/>
              <c:layout>
                <c:manualLayout>
                  <c:x val="-0.30092592592592626"/>
                  <c:y val="-1.1904761904761911E-2"/>
                </c:manualLayout>
              </c:layout>
              <c:spPr>
                <a:scene3d>
                  <a:camera prst="orthographicFront"/>
                  <a:lightRig rig="threePt" dir="t"/>
                </a:scene3d>
                <a:sp3d prstMaterial="dkEdge"/>
              </c:spPr>
              <c:txPr>
                <a:bodyPr/>
                <a:lstStyle/>
                <a:p>
                  <a:pPr>
                    <a:defRPr/>
                  </a:pPr>
                  <a:endParaRPr lang="en-US"/>
                </a:p>
              </c:txPr>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2-C2C3-4906-99C8-8C629BB5E72E}"/>
                </c:ext>
                <c:ext xmlns:c15="http://schemas.microsoft.com/office/drawing/2012/chart" uri="{CE6537A1-D6FC-4f65-9D91-7224C49458BB}"/>
              </c:extLst>
            </c:dLbl>
            <c:spPr>
              <a:noFill/>
              <a:ln>
                <a:noFill/>
              </a:ln>
              <a:effectLst/>
            </c:sp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Responsiveness</c:v>
                </c:pt>
              </c:strCache>
            </c:strRef>
          </c:cat>
          <c:val>
            <c:numRef>
              <c:f>Sheet1!$C$2</c:f>
              <c:numCache>
                <c:formatCode>General</c:formatCode>
                <c:ptCount val="1"/>
                <c:pt idx="0">
                  <c:v>2.5</c:v>
                </c:pt>
              </c:numCache>
            </c:numRef>
          </c:val>
          <c:shape val="box"/>
          <c:extLst xmlns:c16r2="http://schemas.microsoft.com/office/drawing/2015/06/chart">
            <c:ext xmlns:c16="http://schemas.microsoft.com/office/drawing/2014/chart" uri="{C3380CC4-5D6E-409C-BE32-E72D297353CC}">
              <c16:uniqueId val="{00000003-C2C3-4906-99C8-8C629BB5E72E}"/>
            </c:ext>
          </c:extLst>
        </c:ser>
        <c:dLbls>
          <c:showLegendKey val="0"/>
          <c:showVal val="0"/>
          <c:showCatName val="0"/>
          <c:showSerName val="0"/>
          <c:showPercent val="0"/>
          <c:showBubbleSize val="0"/>
        </c:dLbls>
        <c:gapWidth val="159"/>
        <c:gapDepth val="164"/>
        <c:shape val="cylinder"/>
        <c:axId val="599356928"/>
        <c:axId val="599358464"/>
        <c:axId val="0"/>
      </c:bar3DChart>
      <c:catAx>
        <c:axId val="599356928"/>
        <c:scaling>
          <c:orientation val="minMax"/>
        </c:scaling>
        <c:delete val="0"/>
        <c:axPos val="l"/>
        <c:numFmt formatCode="General" sourceLinked="0"/>
        <c:majorTickMark val="out"/>
        <c:minorTickMark val="none"/>
        <c:tickLblPos val="nextTo"/>
        <c:txPr>
          <a:bodyPr/>
          <a:lstStyle/>
          <a:p>
            <a:pPr>
              <a:defRPr sz="1600" strike="noStrike" baseline="0"/>
            </a:pPr>
            <a:endParaRPr lang="en-US"/>
          </a:p>
        </c:txPr>
        <c:crossAx val="599358464"/>
        <c:crosses val="autoZero"/>
        <c:auto val="1"/>
        <c:lblAlgn val="ctr"/>
        <c:lblOffset val="100"/>
        <c:noMultiLvlLbl val="0"/>
      </c:catAx>
      <c:valAx>
        <c:axId val="599358464"/>
        <c:scaling>
          <c:orientation val="minMax"/>
        </c:scaling>
        <c:delete val="0"/>
        <c:axPos val="b"/>
        <c:majorGridlines/>
        <c:numFmt formatCode="General" sourceLinked="1"/>
        <c:majorTickMark val="out"/>
        <c:minorTickMark val="none"/>
        <c:tickLblPos val="nextTo"/>
        <c:crossAx val="599356928"/>
        <c:crosses val="autoZero"/>
        <c:crossBetween val="between"/>
      </c:valAx>
      <c:spPr>
        <a:noFill/>
        <a:effectLst>
          <a:outerShdw blurRad="50800" dist="50800" dir="5400000" sx="200000" sy="200000" algn="ctr" rotWithShape="0">
            <a:sysClr val="window" lastClr="FFFFFF"/>
          </a:outerShdw>
        </a:effectLst>
        <a:scene3d>
          <a:camera prst="orthographicFront"/>
          <a:lightRig rig="threePt" dir="t"/>
        </a:scene3d>
        <a:sp3d prstMaterial="legacyWireframe"/>
      </c:spPr>
    </c:plotArea>
    <c:legend>
      <c:legendPos val="r"/>
      <c:layout>
        <c:manualLayout>
          <c:xMode val="edge"/>
          <c:yMode val="edge"/>
          <c:x val="2.9387758821813929E-2"/>
          <c:y val="4.7290026246719186E-2"/>
          <c:w val="0.17431594488188984"/>
          <c:h val="0.14351518560179993"/>
        </c:manualLayout>
      </c:layout>
      <c:overlay val="0"/>
    </c:legend>
    <c:plotVisOnly val="1"/>
    <c:dispBlanksAs val="gap"/>
    <c:showDLblsOverMax val="0"/>
  </c:chart>
  <c:spPr>
    <a:scene3d>
      <a:camera prst="orthographicFront"/>
      <a:lightRig rig="threePt" dir="t"/>
    </a:scene3d>
    <a:sp3d prstMaterial="dkEdge">
      <a:bevelT w="82550"/>
      <a:bevelB/>
    </a:sp3d>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21427857976086323"/>
          <c:y val="1.5873015873015879E-2"/>
          <c:w val="0.7449008457276175"/>
          <c:h val="0.85126640419947563"/>
        </c:manualLayout>
      </c:layout>
      <c:bar3DChart>
        <c:barDir val="bar"/>
        <c:grouping val="clustered"/>
        <c:varyColors val="0"/>
        <c:ser>
          <c:idx val="0"/>
          <c:order val="0"/>
          <c:tx>
            <c:strRef>
              <c:f>Sheet1!$B$1</c:f>
              <c:strCache>
                <c:ptCount val="1"/>
                <c:pt idx="0">
                  <c:v>Gap</c:v>
                </c:pt>
              </c:strCache>
            </c:strRef>
          </c:tx>
          <c:invertIfNegative val="0"/>
          <c:dLbls>
            <c:dLbl>
              <c:idx val="0"/>
              <c:layout>
                <c:manualLayout>
                  <c:x val="-4.1666666666666664E-2"/>
                  <c:y val="1.1904761904761906E-2"/>
                </c:manualLayout>
              </c:layout>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0-FF19-4476-88F3-810136A44E82}"/>
                </c:ext>
                <c:ext xmlns:c15="http://schemas.microsoft.com/office/drawing/2012/chart" uri="{CE6537A1-D6FC-4f65-9D91-7224C49458BB}"/>
              </c:extLst>
            </c:dLbl>
            <c:spPr>
              <a:noFill/>
              <a:ln>
                <a:noFill/>
              </a:ln>
              <a:effectLst/>
            </c:spPr>
            <c:showLegendKey val="0"/>
            <c:showVal val="1"/>
            <c:showCatName val="0"/>
            <c:showSerName val="1"/>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Assurance</c:v>
                </c:pt>
              </c:strCache>
            </c:strRef>
          </c:cat>
          <c:val>
            <c:numRef>
              <c:f>Sheet1!$B$2</c:f>
              <c:numCache>
                <c:formatCode>General</c:formatCode>
                <c:ptCount val="1"/>
                <c:pt idx="0">
                  <c:v>0.125</c:v>
                </c:pt>
              </c:numCache>
            </c:numRef>
          </c:val>
          <c:shape val="box"/>
          <c:extLst xmlns:c16r2="http://schemas.microsoft.com/office/drawing/2015/06/chart">
            <c:ext xmlns:c16="http://schemas.microsoft.com/office/drawing/2014/chart" uri="{C3380CC4-5D6E-409C-BE32-E72D297353CC}">
              <c16:uniqueId val="{00000001-FF19-4476-88F3-810136A44E82}"/>
            </c:ext>
          </c:extLst>
        </c:ser>
        <c:ser>
          <c:idx val="1"/>
          <c:order val="1"/>
          <c:tx>
            <c:strRef>
              <c:f>Sheet1!$C$1</c:f>
              <c:strCache>
                <c:ptCount val="1"/>
                <c:pt idx="0">
                  <c:v>Weighted Gap</c:v>
                </c:pt>
              </c:strCache>
            </c:strRef>
          </c:tx>
          <c:invertIfNegative val="0"/>
          <c:dLbls>
            <c:dLbl>
              <c:idx val="0"/>
              <c:layout>
                <c:manualLayout>
                  <c:x val="-0.34259259259259262"/>
                  <c:y val="-1.1904761904761906E-2"/>
                </c:manualLayout>
              </c:layout>
              <c:spPr>
                <a:scene3d>
                  <a:camera prst="orthographicFront"/>
                  <a:lightRig rig="threePt" dir="t"/>
                </a:scene3d>
                <a:sp3d prstMaterial="dkEdge"/>
              </c:spPr>
              <c:txPr>
                <a:bodyPr/>
                <a:lstStyle/>
                <a:p>
                  <a:pPr>
                    <a:defRPr/>
                  </a:pPr>
                  <a:endParaRPr lang="en-US"/>
                </a:p>
              </c:txPr>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2-FF19-4476-88F3-810136A44E82}"/>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Assurance</c:v>
                </c:pt>
              </c:strCache>
            </c:strRef>
          </c:cat>
          <c:val>
            <c:numRef>
              <c:f>Sheet1!$C$2</c:f>
              <c:numCache>
                <c:formatCode>General</c:formatCode>
                <c:ptCount val="1"/>
                <c:pt idx="0">
                  <c:v>2.5</c:v>
                </c:pt>
              </c:numCache>
            </c:numRef>
          </c:val>
          <c:shape val="box"/>
          <c:extLst xmlns:c16r2="http://schemas.microsoft.com/office/drawing/2015/06/chart">
            <c:ext xmlns:c16="http://schemas.microsoft.com/office/drawing/2014/chart" uri="{C3380CC4-5D6E-409C-BE32-E72D297353CC}">
              <c16:uniqueId val="{00000003-FF19-4476-88F3-810136A44E82}"/>
            </c:ext>
          </c:extLst>
        </c:ser>
        <c:dLbls>
          <c:showLegendKey val="0"/>
          <c:showVal val="0"/>
          <c:showCatName val="0"/>
          <c:showSerName val="0"/>
          <c:showPercent val="0"/>
          <c:showBubbleSize val="0"/>
        </c:dLbls>
        <c:gapWidth val="159"/>
        <c:gapDepth val="164"/>
        <c:shape val="cylinder"/>
        <c:axId val="599530112"/>
        <c:axId val="599536000"/>
        <c:axId val="0"/>
      </c:bar3DChart>
      <c:catAx>
        <c:axId val="599530112"/>
        <c:scaling>
          <c:orientation val="minMax"/>
        </c:scaling>
        <c:delete val="0"/>
        <c:axPos val="l"/>
        <c:numFmt formatCode="General" sourceLinked="0"/>
        <c:majorTickMark val="out"/>
        <c:minorTickMark val="none"/>
        <c:tickLblPos val="nextTo"/>
        <c:txPr>
          <a:bodyPr/>
          <a:lstStyle/>
          <a:p>
            <a:pPr>
              <a:defRPr sz="1600" strike="noStrike" baseline="0"/>
            </a:pPr>
            <a:endParaRPr lang="en-US"/>
          </a:p>
        </c:txPr>
        <c:crossAx val="599536000"/>
        <c:crosses val="autoZero"/>
        <c:auto val="1"/>
        <c:lblAlgn val="ctr"/>
        <c:lblOffset val="100"/>
        <c:noMultiLvlLbl val="0"/>
      </c:catAx>
      <c:valAx>
        <c:axId val="599536000"/>
        <c:scaling>
          <c:orientation val="minMax"/>
        </c:scaling>
        <c:delete val="0"/>
        <c:axPos val="b"/>
        <c:majorGridlines/>
        <c:numFmt formatCode="General" sourceLinked="1"/>
        <c:majorTickMark val="out"/>
        <c:minorTickMark val="none"/>
        <c:tickLblPos val="nextTo"/>
        <c:crossAx val="599530112"/>
        <c:crosses val="autoZero"/>
        <c:crossBetween val="between"/>
      </c:valAx>
      <c:spPr>
        <a:noFill/>
        <a:effectLst>
          <a:outerShdw blurRad="50800" dist="50800" dir="5400000" sx="200000" sy="200000" algn="ctr" rotWithShape="0">
            <a:sysClr val="window" lastClr="FFFFFF"/>
          </a:outerShdw>
        </a:effectLst>
        <a:scene3d>
          <a:camera prst="orthographicFront"/>
          <a:lightRig rig="threePt" dir="t"/>
        </a:scene3d>
        <a:sp3d prstMaterial="legacyWireframe"/>
      </c:spPr>
    </c:plotArea>
    <c:legend>
      <c:legendPos val="r"/>
      <c:layout>
        <c:manualLayout>
          <c:xMode val="edge"/>
          <c:yMode val="edge"/>
          <c:x val="2.9387758821813943E-2"/>
          <c:y val="4.7290026246719193E-2"/>
          <c:w val="0.17431594488188992"/>
          <c:h val="0.14351518560179999"/>
        </c:manualLayout>
      </c:layout>
      <c:overlay val="0"/>
    </c:legend>
    <c:plotVisOnly val="1"/>
    <c:dispBlanksAs val="gap"/>
    <c:showDLblsOverMax val="0"/>
  </c:chart>
  <c:spPr>
    <a:scene3d>
      <a:camera prst="orthographicFront"/>
      <a:lightRig rig="threePt" dir="t"/>
    </a:scene3d>
    <a:sp3d prstMaterial="dkEdge">
      <a:bevelT w="82550"/>
      <a:bevelB/>
    </a:sp3d>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9344524642752994"/>
          <c:y val="1.5873015873015879E-2"/>
          <c:w val="0.76573417906095076"/>
          <c:h val="0.85126640419947563"/>
        </c:manualLayout>
      </c:layout>
      <c:bar3DChart>
        <c:barDir val="bar"/>
        <c:grouping val="clustered"/>
        <c:varyColors val="0"/>
        <c:ser>
          <c:idx val="0"/>
          <c:order val="0"/>
          <c:tx>
            <c:strRef>
              <c:f>Sheet1!$B$1</c:f>
              <c:strCache>
                <c:ptCount val="1"/>
                <c:pt idx="0">
                  <c:v>Gap</c:v>
                </c:pt>
              </c:strCache>
            </c:strRef>
          </c:tx>
          <c:invertIfNegative val="0"/>
          <c:dLbls>
            <c:dLbl>
              <c:idx val="0"/>
              <c:layout>
                <c:manualLayout>
                  <c:x val="-5.0925925925925923E-2"/>
                  <c:y val="3.9676290463692048E-3"/>
                </c:manualLayout>
              </c:layout>
              <c:showLegendKey val="0"/>
              <c:showVal val="1"/>
              <c:showCatName val="0"/>
              <c:showSerName val="1"/>
              <c:showPercent val="0"/>
              <c:showBubbleSize val="0"/>
              <c:separator>; </c:separator>
              <c:extLst xmlns:c16r2="http://schemas.microsoft.com/office/drawing/2015/06/chart">
                <c:ext xmlns:c16="http://schemas.microsoft.com/office/drawing/2014/chart" uri="{C3380CC4-5D6E-409C-BE32-E72D297353CC}">
                  <c16:uniqueId val="{00000000-2FCC-4292-98C0-E4AED88D213C}"/>
                </c:ext>
                <c:ext xmlns:c15="http://schemas.microsoft.com/office/drawing/2012/chart" uri="{CE6537A1-D6FC-4f65-9D91-7224C49458BB}"/>
              </c:extLst>
            </c:dLbl>
            <c:spPr>
              <a:noFill/>
              <a:ln>
                <a:noFill/>
              </a:ln>
              <a:effectLst/>
            </c:spPr>
            <c:showLegendKey val="0"/>
            <c:showVal val="1"/>
            <c:showCatName val="0"/>
            <c:showSerName val="1"/>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Empathy</c:v>
                </c:pt>
              </c:strCache>
            </c:strRef>
          </c:cat>
          <c:val>
            <c:numRef>
              <c:f>Sheet1!$B$2</c:f>
              <c:numCache>
                <c:formatCode>General</c:formatCode>
                <c:ptCount val="1"/>
                <c:pt idx="0">
                  <c:v>0.4</c:v>
                </c:pt>
              </c:numCache>
            </c:numRef>
          </c:val>
          <c:shape val="box"/>
          <c:extLst xmlns:c16r2="http://schemas.microsoft.com/office/drawing/2015/06/chart">
            <c:ext xmlns:c16="http://schemas.microsoft.com/office/drawing/2014/chart" uri="{C3380CC4-5D6E-409C-BE32-E72D297353CC}">
              <c16:uniqueId val="{00000001-2FCC-4292-98C0-E4AED88D213C}"/>
            </c:ext>
          </c:extLst>
        </c:ser>
        <c:ser>
          <c:idx val="1"/>
          <c:order val="1"/>
          <c:tx>
            <c:strRef>
              <c:f>Sheet1!$C$1</c:f>
              <c:strCache>
                <c:ptCount val="1"/>
                <c:pt idx="0">
                  <c:v>Weighted Gap</c:v>
                </c:pt>
              </c:strCache>
            </c:strRef>
          </c:tx>
          <c:invertIfNegative val="0"/>
          <c:dLbls>
            <c:dLbl>
              <c:idx val="0"/>
              <c:layout>
                <c:manualLayout>
                  <c:x val="-0.30092592592592665"/>
                  <c:y val="-1.190476190476192E-2"/>
                </c:manualLayout>
              </c:layout>
              <c:spPr>
                <a:scene3d>
                  <a:camera prst="orthographicFront"/>
                  <a:lightRig rig="threePt" dir="t"/>
                </a:scene3d>
                <a:sp3d prstMaterial="dkEdge"/>
              </c:spPr>
              <c:txPr>
                <a:bodyPr/>
                <a:lstStyle/>
                <a:p>
                  <a:pPr>
                    <a:defRPr/>
                  </a:pPr>
                  <a:endParaRPr lang="en-US"/>
                </a:p>
              </c:txPr>
              <c:showLegendKey val="0"/>
              <c:showVal val="1"/>
              <c:showCatName val="0"/>
              <c:showSerName val="1"/>
              <c:showPercent val="0"/>
              <c:showBubbleSize val="0"/>
              <c:extLst xmlns:c16r2="http://schemas.microsoft.com/office/drawing/2015/06/chart">
                <c:ext xmlns:c16="http://schemas.microsoft.com/office/drawing/2014/chart" uri="{C3380CC4-5D6E-409C-BE32-E72D297353CC}">
                  <c16:uniqueId val="{00000002-2FCC-4292-98C0-E4AED88D213C}"/>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c:f>
              <c:strCache>
                <c:ptCount val="1"/>
                <c:pt idx="0">
                  <c:v>Empathy</c:v>
                </c:pt>
              </c:strCache>
            </c:strRef>
          </c:cat>
          <c:val>
            <c:numRef>
              <c:f>Sheet1!$C$2</c:f>
              <c:numCache>
                <c:formatCode>General</c:formatCode>
                <c:ptCount val="1"/>
                <c:pt idx="0">
                  <c:v>6</c:v>
                </c:pt>
              </c:numCache>
            </c:numRef>
          </c:val>
          <c:shape val="box"/>
          <c:extLst xmlns:c16r2="http://schemas.microsoft.com/office/drawing/2015/06/chart">
            <c:ext xmlns:c16="http://schemas.microsoft.com/office/drawing/2014/chart" uri="{C3380CC4-5D6E-409C-BE32-E72D297353CC}">
              <c16:uniqueId val="{00000003-2FCC-4292-98C0-E4AED88D213C}"/>
            </c:ext>
          </c:extLst>
        </c:ser>
        <c:dLbls>
          <c:showLegendKey val="0"/>
          <c:showVal val="0"/>
          <c:showCatName val="0"/>
          <c:showSerName val="0"/>
          <c:showPercent val="0"/>
          <c:showBubbleSize val="0"/>
        </c:dLbls>
        <c:gapWidth val="159"/>
        <c:gapDepth val="164"/>
        <c:shape val="cylinder"/>
        <c:axId val="599592960"/>
        <c:axId val="599594496"/>
        <c:axId val="0"/>
      </c:bar3DChart>
      <c:catAx>
        <c:axId val="599592960"/>
        <c:scaling>
          <c:orientation val="minMax"/>
        </c:scaling>
        <c:delete val="0"/>
        <c:axPos val="l"/>
        <c:numFmt formatCode="General" sourceLinked="0"/>
        <c:majorTickMark val="out"/>
        <c:minorTickMark val="none"/>
        <c:tickLblPos val="nextTo"/>
        <c:txPr>
          <a:bodyPr/>
          <a:lstStyle/>
          <a:p>
            <a:pPr>
              <a:defRPr sz="1600" strike="noStrike" baseline="0"/>
            </a:pPr>
            <a:endParaRPr lang="en-US"/>
          </a:p>
        </c:txPr>
        <c:crossAx val="599594496"/>
        <c:crosses val="autoZero"/>
        <c:auto val="1"/>
        <c:lblAlgn val="ctr"/>
        <c:lblOffset val="100"/>
        <c:noMultiLvlLbl val="0"/>
      </c:catAx>
      <c:valAx>
        <c:axId val="599594496"/>
        <c:scaling>
          <c:orientation val="minMax"/>
        </c:scaling>
        <c:delete val="0"/>
        <c:axPos val="b"/>
        <c:majorGridlines/>
        <c:numFmt formatCode="General" sourceLinked="1"/>
        <c:majorTickMark val="out"/>
        <c:minorTickMark val="none"/>
        <c:tickLblPos val="nextTo"/>
        <c:crossAx val="599592960"/>
        <c:crosses val="autoZero"/>
        <c:crossBetween val="between"/>
      </c:valAx>
      <c:spPr>
        <a:noFill/>
        <a:effectLst>
          <a:outerShdw blurRad="50800" dist="50800" dir="5400000" sx="200000" sy="200000" algn="ctr" rotWithShape="0">
            <a:sysClr val="window" lastClr="FFFFFF"/>
          </a:outerShdw>
        </a:effectLst>
        <a:scene3d>
          <a:camera prst="orthographicFront"/>
          <a:lightRig rig="threePt" dir="t"/>
        </a:scene3d>
        <a:sp3d prstMaterial="legacyWireframe"/>
      </c:spPr>
    </c:plotArea>
    <c:legend>
      <c:legendPos val="r"/>
      <c:layout>
        <c:manualLayout>
          <c:xMode val="edge"/>
          <c:yMode val="edge"/>
          <c:x val="2.9387758821813954E-2"/>
          <c:y val="4.7290026246719193E-2"/>
          <c:w val="0.17431594488188998"/>
          <c:h val="0.14351518560180007"/>
        </c:manualLayout>
      </c:layout>
      <c:overlay val="0"/>
    </c:legend>
    <c:plotVisOnly val="1"/>
    <c:dispBlanksAs val="gap"/>
    <c:showDLblsOverMax val="0"/>
  </c:chart>
  <c:spPr>
    <a:scene3d>
      <a:camera prst="orthographicFront"/>
      <a:lightRig rig="threePt" dir="t"/>
    </a:scene3d>
    <a:sp3d prstMaterial="dkEdge">
      <a:bevelT w="82550"/>
      <a:bevelB/>
    </a:sp3d>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DDB54D-4189-437D-B853-3A50F961EA3A}" type="doc">
      <dgm:prSet loTypeId="urn:microsoft.com/office/officeart/2005/8/layout/hierarchy1" loCatId="hierarchy" qsTypeId="urn:microsoft.com/office/officeart/2005/8/quickstyle/3d4" qsCatId="3D" csTypeId="urn:microsoft.com/office/officeart/2005/8/colors/accent1_2" csCatId="accent1" phldr="1"/>
      <dgm:spPr/>
      <dgm:t>
        <a:bodyPr/>
        <a:lstStyle/>
        <a:p>
          <a:endParaRPr lang="en-US"/>
        </a:p>
      </dgm:t>
    </dgm:pt>
    <dgm:pt modelId="{CCB71485-F4B2-4BCC-96E1-D753665D1FB1}">
      <dgm:prSet phldrT="[Text]"/>
      <dgm:spPr/>
      <dgm:t>
        <a:bodyPr/>
        <a:lstStyle/>
        <a:p>
          <a:r>
            <a:rPr lang="en-US" b="1">
              <a:latin typeface="Times New Roman" pitchFamily="18" charset="0"/>
              <a:cs typeface="Times New Roman" pitchFamily="18" charset="0"/>
            </a:rPr>
            <a:t>Chairman</a:t>
          </a:r>
        </a:p>
      </dgm:t>
    </dgm:pt>
    <dgm:pt modelId="{56953D69-6AFA-4AE2-A5DF-968DC5EE3A22}" type="parTrans" cxnId="{8616C720-858E-4C57-9E29-D9FAA78FEFF1}">
      <dgm:prSet/>
      <dgm:spPr/>
      <dgm:t>
        <a:bodyPr/>
        <a:lstStyle/>
        <a:p>
          <a:endParaRPr lang="en-US"/>
        </a:p>
      </dgm:t>
    </dgm:pt>
    <dgm:pt modelId="{2A0D0A07-7DC6-4CB2-84E8-88C4C6F882C6}" type="sibTrans" cxnId="{8616C720-858E-4C57-9E29-D9FAA78FEFF1}">
      <dgm:prSet/>
      <dgm:spPr/>
      <dgm:t>
        <a:bodyPr/>
        <a:lstStyle/>
        <a:p>
          <a:endParaRPr lang="en-US"/>
        </a:p>
      </dgm:t>
    </dgm:pt>
    <dgm:pt modelId="{32683650-556A-412F-838E-4CBB0ECCD668}">
      <dgm:prSet phldrT="[Text]" custT="1"/>
      <dgm:spPr/>
      <dgm:t>
        <a:bodyPr/>
        <a:lstStyle/>
        <a:p>
          <a:r>
            <a:rPr lang="en-US" sz="700" b="1">
              <a:latin typeface="Times New Roman" pitchFamily="18" charset="0"/>
              <a:cs typeface="Times New Roman" pitchFamily="18" charset="0"/>
            </a:rPr>
            <a:t>Director</a:t>
          </a:r>
        </a:p>
      </dgm:t>
    </dgm:pt>
    <dgm:pt modelId="{1FCF9972-D56F-4A03-858B-85721C3136B7}" type="parTrans" cxnId="{E4D68087-EDBF-4C28-8A3A-437FF5276466}">
      <dgm:prSet/>
      <dgm:spPr/>
      <dgm:t>
        <a:bodyPr/>
        <a:lstStyle/>
        <a:p>
          <a:endParaRPr lang="en-US"/>
        </a:p>
      </dgm:t>
    </dgm:pt>
    <dgm:pt modelId="{74755CEB-C020-49B3-8FFF-0682D3929545}" type="sibTrans" cxnId="{E4D68087-EDBF-4C28-8A3A-437FF5276466}">
      <dgm:prSet/>
      <dgm:spPr/>
      <dgm:t>
        <a:bodyPr/>
        <a:lstStyle/>
        <a:p>
          <a:endParaRPr lang="en-US"/>
        </a:p>
      </dgm:t>
    </dgm:pt>
    <dgm:pt modelId="{55FFC6F1-CF22-4747-90E7-F57EAD58F854}">
      <dgm:prSet/>
      <dgm:spPr/>
      <dgm:t>
        <a:bodyPr/>
        <a:lstStyle/>
        <a:p>
          <a:r>
            <a:rPr lang="en-US" b="1">
              <a:latin typeface="Times New Roman" pitchFamily="18" charset="0"/>
              <a:cs typeface="Times New Roman" pitchFamily="18" charset="0"/>
            </a:rPr>
            <a:t>Managing</a:t>
          </a:r>
          <a:r>
            <a:rPr lang="en-US"/>
            <a:t> </a:t>
          </a:r>
          <a:r>
            <a:rPr lang="en-US" b="1">
              <a:latin typeface="Times New Roman" pitchFamily="18" charset="0"/>
              <a:cs typeface="Times New Roman" pitchFamily="18" charset="0"/>
            </a:rPr>
            <a:t>Directior</a:t>
          </a:r>
        </a:p>
      </dgm:t>
    </dgm:pt>
    <dgm:pt modelId="{B76BD4A3-148C-4B43-A41D-138EF81B506C}" type="parTrans" cxnId="{E0E09870-9635-49B9-A587-FAF582B5DB25}">
      <dgm:prSet/>
      <dgm:spPr/>
      <dgm:t>
        <a:bodyPr/>
        <a:lstStyle/>
        <a:p>
          <a:endParaRPr lang="en-US"/>
        </a:p>
      </dgm:t>
    </dgm:pt>
    <dgm:pt modelId="{CC8BEBBF-01B9-483B-8019-CF1D8A736C4A}" type="sibTrans" cxnId="{E0E09870-9635-49B9-A587-FAF582B5DB25}">
      <dgm:prSet/>
      <dgm:spPr/>
      <dgm:t>
        <a:bodyPr/>
        <a:lstStyle/>
        <a:p>
          <a:endParaRPr lang="en-US"/>
        </a:p>
      </dgm:t>
    </dgm:pt>
    <dgm:pt modelId="{FC28A89B-1D8E-43E6-AA46-D670AA7AB656}">
      <dgm:prSet/>
      <dgm:spPr/>
      <dgm:t>
        <a:bodyPr/>
        <a:lstStyle/>
        <a:p>
          <a:r>
            <a:rPr lang="en-US" b="1">
              <a:latin typeface="Times New Roman" pitchFamily="18" charset="0"/>
              <a:cs typeface="Times New Roman" pitchFamily="18" charset="0"/>
            </a:rPr>
            <a:t>Additional Managing Director</a:t>
          </a:r>
        </a:p>
      </dgm:t>
    </dgm:pt>
    <dgm:pt modelId="{3EE1CB99-D77E-48D3-9BE7-8E519274193C}" type="parTrans" cxnId="{583CCE0F-19B3-44F2-8696-40A3C4834540}">
      <dgm:prSet/>
      <dgm:spPr/>
      <dgm:t>
        <a:bodyPr/>
        <a:lstStyle/>
        <a:p>
          <a:endParaRPr lang="en-US"/>
        </a:p>
      </dgm:t>
    </dgm:pt>
    <dgm:pt modelId="{64558E85-8A17-4A6E-8942-DD118D8A7318}" type="sibTrans" cxnId="{583CCE0F-19B3-44F2-8696-40A3C4834540}">
      <dgm:prSet/>
      <dgm:spPr/>
      <dgm:t>
        <a:bodyPr/>
        <a:lstStyle/>
        <a:p>
          <a:endParaRPr lang="en-US"/>
        </a:p>
      </dgm:t>
    </dgm:pt>
    <dgm:pt modelId="{D462E979-7289-4B92-8FE5-859DC2B1A781}">
      <dgm:prSet/>
      <dgm:spPr/>
      <dgm:t>
        <a:bodyPr/>
        <a:lstStyle/>
        <a:p>
          <a:r>
            <a:rPr lang="en-US" b="1">
              <a:latin typeface="Times New Roman" pitchFamily="18" charset="0"/>
              <a:cs typeface="Times New Roman" pitchFamily="18" charset="0"/>
            </a:rPr>
            <a:t>Deputy Managing Director (Administration)</a:t>
          </a:r>
        </a:p>
      </dgm:t>
    </dgm:pt>
    <dgm:pt modelId="{147EDCB3-2533-4514-AADD-86BE6C3AC6CF}" type="parTrans" cxnId="{A131156A-ED6B-4788-8AF2-25FCFA806162}">
      <dgm:prSet/>
      <dgm:spPr/>
      <dgm:t>
        <a:bodyPr/>
        <a:lstStyle/>
        <a:p>
          <a:endParaRPr lang="en-US"/>
        </a:p>
      </dgm:t>
    </dgm:pt>
    <dgm:pt modelId="{533DB333-8AD2-4565-90AE-99FA55FB3612}" type="sibTrans" cxnId="{A131156A-ED6B-4788-8AF2-25FCFA806162}">
      <dgm:prSet/>
      <dgm:spPr/>
      <dgm:t>
        <a:bodyPr/>
        <a:lstStyle/>
        <a:p>
          <a:endParaRPr lang="en-US"/>
        </a:p>
      </dgm:t>
    </dgm:pt>
    <dgm:pt modelId="{09CB7A53-B58A-4D42-8793-FAD1A68A6EF1}">
      <dgm:prSet/>
      <dgm:spPr/>
      <dgm:t>
        <a:bodyPr/>
        <a:lstStyle/>
        <a:p>
          <a:r>
            <a:rPr lang="en-US" b="1">
              <a:latin typeface="Times New Roman" pitchFamily="18" charset="0"/>
              <a:cs typeface="Times New Roman" pitchFamily="18" charset="0"/>
            </a:rPr>
            <a:t>Deputy Managing directior (Operation)</a:t>
          </a:r>
        </a:p>
      </dgm:t>
    </dgm:pt>
    <dgm:pt modelId="{64C63E5C-2E5B-4EEB-9815-4F322BC29206}" type="parTrans" cxnId="{8DDBD4B9-3374-43EE-B53E-521700780038}">
      <dgm:prSet/>
      <dgm:spPr/>
      <dgm:t>
        <a:bodyPr/>
        <a:lstStyle/>
        <a:p>
          <a:endParaRPr lang="en-US"/>
        </a:p>
      </dgm:t>
    </dgm:pt>
    <dgm:pt modelId="{72800780-1558-484C-9093-CA50FAEE5A35}" type="sibTrans" cxnId="{8DDBD4B9-3374-43EE-B53E-521700780038}">
      <dgm:prSet/>
      <dgm:spPr/>
      <dgm:t>
        <a:bodyPr/>
        <a:lstStyle/>
        <a:p>
          <a:endParaRPr lang="en-US"/>
        </a:p>
      </dgm:t>
    </dgm:pt>
    <dgm:pt modelId="{F13AB4C3-EDD3-4737-A6F2-9CB83B0A6373}">
      <dgm:prSet/>
      <dgm:spPr/>
      <dgm:t>
        <a:bodyPr/>
        <a:lstStyle/>
        <a:p>
          <a:r>
            <a:rPr lang="en-US" b="1">
              <a:latin typeface="Times New Roman" pitchFamily="18" charset="0"/>
              <a:cs typeface="Times New Roman" pitchFamily="18" charset="0"/>
            </a:rPr>
            <a:t>Senior Executive Vice President</a:t>
          </a:r>
        </a:p>
      </dgm:t>
    </dgm:pt>
    <dgm:pt modelId="{F59449B8-2DE4-45DD-95EC-91CC0CDE7D06}" type="parTrans" cxnId="{8A636687-9F9C-4BFF-8447-FC9D6CDC0E53}">
      <dgm:prSet/>
      <dgm:spPr/>
      <dgm:t>
        <a:bodyPr/>
        <a:lstStyle/>
        <a:p>
          <a:endParaRPr lang="en-US"/>
        </a:p>
      </dgm:t>
    </dgm:pt>
    <dgm:pt modelId="{13F4FB2A-E97E-4193-B2FA-8CDBF9602584}" type="sibTrans" cxnId="{8A636687-9F9C-4BFF-8447-FC9D6CDC0E53}">
      <dgm:prSet/>
      <dgm:spPr/>
      <dgm:t>
        <a:bodyPr/>
        <a:lstStyle/>
        <a:p>
          <a:endParaRPr lang="en-US"/>
        </a:p>
      </dgm:t>
    </dgm:pt>
    <dgm:pt modelId="{E1E93908-DAEA-4AB4-9B77-5699E449A837}">
      <dgm:prSet/>
      <dgm:spPr/>
      <dgm:t>
        <a:bodyPr/>
        <a:lstStyle/>
        <a:p>
          <a:r>
            <a:rPr lang="en-US" b="1">
              <a:latin typeface="Times New Roman" pitchFamily="18" charset="0"/>
              <a:cs typeface="Times New Roman" pitchFamily="18" charset="0"/>
            </a:rPr>
            <a:t>Executive Vice President</a:t>
          </a:r>
        </a:p>
      </dgm:t>
    </dgm:pt>
    <dgm:pt modelId="{D8E058AE-E4DF-48D2-85E4-A38883531033}" type="parTrans" cxnId="{CFFD3385-5CEE-4C89-82F0-C14E349F6467}">
      <dgm:prSet/>
      <dgm:spPr/>
      <dgm:t>
        <a:bodyPr/>
        <a:lstStyle/>
        <a:p>
          <a:endParaRPr lang="en-US"/>
        </a:p>
      </dgm:t>
    </dgm:pt>
    <dgm:pt modelId="{978BDD40-7E7C-4FE1-9D90-2CF3E685294E}" type="sibTrans" cxnId="{CFFD3385-5CEE-4C89-82F0-C14E349F6467}">
      <dgm:prSet/>
      <dgm:spPr/>
      <dgm:t>
        <a:bodyPr/>
        <a:lstStyle/>
        <a:p>
          <a:endParaRPr lang="en-US"/>
        </a:p>
      </dgm:t>
    </dgm:pt>
    <dgm:pt modelId="{DC6DBA88-5D21-46FF-B42B-8DE5310E020B}">
      <dgm:prSet/>
      <dgm:spPr/>
      <dgm:t>
        <a:bodyPr/>
        <a:lstStyle/>
        <a:p>
          <a:r>
            <a:rPr lang="en-US" b="1">
              <a:latin typeface="Times New Roman" pitchFamily="18" charset="0"/>
              <a:cs typeface="Times New Roman" pitchFamily="18" charset="0"/>
            </a:rPr>
            <a:t>Senior Vice Precident</a:t>
          </a:r>
        </a:p>
      </dgm:t>
    </dgm:pt>
    <dgm:pt modelId="{B673E7EF-DB7A-49C9-A6E0-DEBAB3A69AF6}" type="parTrans" cxnId="{8EC8BDAF-C453-43C8-ADB0-A43B3DE77EB9}">
      <dgm:prSet/>
      <dgm:spPr/>
      <dgm:t>
        <a:bodyPr/>
        <a:lstStyle/>
        <a:p>
          <a:endParaRPr lang="en-US"/>
        </a:p>
      </dgm:t>
    </dgm:pt>
    <dgm:pt modelId="{F7DD910B-8C3E-4376-8881-D8CF34FB2D8B}" type="sibTrans" cxnId="{8EC8BDAF-C453-43C8-ADB0-A43B3DE77EB9}">
      <dgm:prSet/>
      <dgm:spPr/>
      <dgm:t>
        <a:bodyPr/>
        <a:lstStyle/>
        <a:p>
          <a:endParaRPr lang="en-US"/>
        </a:p>
      </dgm:t>
    </dgm:pt>
    <dgm:pt modelId="{17778CA3-AA00-40CD-8366-05CF2DA0296C}">
      <dgm:prSet/>
      <dgm:spPr/>
      <dgm:t>
        <a:bodyPr/>
        <a:lstStyle/>
        <a:p>
          <a:r>
            <a:rPr lang="en-US" b="1">
              <a:latin typeface="Times New Roman" pitchFamily="18" charset="0"/>
              <a:cs typeface="Times New Roman" pitchFamily="18" charset="0"/>
            </a:rPr>
            <a:t>First Vice President</a:t>
          </a:r>
        </a:p>
      </dgm:t>
    </dgm:pt>
    <dgm:pt modelId="{A9379064-7C4D-4698-B680-514DC51F22AE}" type="parTrans" cxnId="{240B1D2A-57C9-47B1-BCBB-36109B80BA8A}">
      <dgm:prSet/>
      <dgm:spPr/>
      <dgm:t>
        <a:bodyPr/>
        <a:lstStyle/>
        <a:p>
          <a:endParaRPr lang="en-US"/>
        </a:p>
      </dgm:t>
    </dgm:pt>
    <dgm:pt modelId="{95DB94D2-9299-4665-B753-B36BAFF08934}" type="sibTrans" cxnId="{240B1D2A-57C9-47B1-BCBB-36109B80BA8A}">
      <dgm:prSet/>
      <dgm:spPr/>
      <dgm:t>
        <a:bodyPr/>
        <a:lstStyle/>
        <a:p>
          <a:endParaRPr lang="en-US"/>
        </a:p>
      </dgm:t>
    </dgm:pt>
    <dgm:pt modelId="{F55A1DD6-6370-4737-90F7-7294091A0D7C}">
      <dgm:prSet/>
      <dgm:spPr/>
      <dgm:t>
        <a:bodyPr/>
        <a:lstStyle/>
        <a:p>
          <a:r>
            <a:rPr lang="en-US" b="1">
              <a:latin typeface="Times New Roman" pitchFamily="18" charset="0"/>
              <a:cs typeface="Times New Roman" pitchFamily="18" charset="0"/>
            </a:rPr>
            <a:t>Vice President</a:t>
          </a:r>
        </a:p>
      </dgm:t>
    </dgm:pt>
    <dgm:pt modelId="{139F5A9E-5EC9-4073-8C66-85351AEE0D83}" type="parTrans" cxnId="{0F3FC7B0-CD7B-42AF-AC94-51392E260BF4}">
      <dgm:prSet/>
      <dgm:spPr/>
      <dgm:t>
        <a:bodyPr/>
        <a:lstStyle/>
        <a:p>
          <a:endParaRPr lang="en-US"/>
        </a:p>
      </dgm:t>
    </dgm:pt>
    <dgm:pt modelId="{F237799B-BBC1-4BC2-967D-899074DBD49F}" type="sibTrans" cxnId="{0F3FC7B0-CD7B-42AF-AC94-51392E260BF4}">
      <dgm:prSet/>
      <dgm:spPr/>
      <dgm:t>
        <a:bodyPr/>
        <a:lstStyle/>
        <a:p>
          <a:endParaRPr lang="en-US"/>
        </a:p>
      </dgm:t>
    </dgm:pt>
    <dgm:pt modelId="{EA1FE673-97CC-4934-AF7C-97C6D414CA8C}">
      <dgm:prSet/>
      <dgm:spPr/>
      <dgm:t>
        <a:bodyPr/>
        <a:lstStyle/>
        <a:p>
          <a:r>
            <a:rPr lang="en-US" b="1">
              <a:latin typeface="Times New Roman" pitchFamily="18" charset="0"/>
              <a:cs typeface="Times New Roman" pitchFamily="18" charset="0"/>
            </a:rPr>
            <a:t>Senior Assistant Vice President</a:t>
          </a:r>
        </a:p>
      </dgm:t>
    </dgm:pt>
    <dgm:pt modelId="{89AC03B3-148F-4626-B50E-7E4A0F9049C5}" type="parTrans" cxnId="{CE30011F-B1D0-4EC7-9C3C-73388248A81A}">
      <dgm:prSet/>
      <dgm:spPr/>
      <dgm:t>
        <a:bodyPr/>
        <a:lstStyle/>
        <a:p>
          <a:endParaRPr lang="en-US"/>
        </a:p>
      </dgm:t>
    </dgm:pt>
    <dgm:pt modelId="{D381D8E3-CA73-4013-B127-5A036BB9CB86}" type="sibTrans" cxnId="{CE30011F-B1D0-4EC7-9C3C-73388248A81A}">
      <dgm:prSet/>
      <dgm:spPr/>
      <dgm:t>
        <a:bodyPr/>
        <a:lstStyle/>
        <a:p>
          <a:endParaRPr lang="en-US"/>
        </a:p>
      </dgm:t>
    </dgm:pt>
    <dgm:pt modelId="{985B7736-47CA-4C81-8081-13276582BF62}">
      <dgm:prSet/>
      <dgm:spPr/>
      <dgm:t>
        <a:bodyPr/>
        <a:lstStyle/>
        <a:p>
          <a:r>
            <a:rPr lang="en-US" b="1">
              <a:latin typeface="Times New Roman" pitchFamily="18" charset="0"/>
              <a:cs typeface="Times New Roman" pitchFamily="18" charset="0"/>
            </a:rPr>
            <a:t>First Assistant Vice President</a:t>
          </a:r>
        </a:p>
      </dgm:t>
    </dgm:pt>
    <dgm:pt modelId="{274141AF-2C82-4AC8-8E1A-DE7EF33D8515}" type="parTrans" cxnId="{B92D2032-90EC-4152-9604-1FCCC163BA96}">
      <dgm:prSet/>
      <dgm:spPr/>
      <dgm:t>
        <a:bodyPr/>
        <a:lstStyle/>
        <a:p>
          <a:endParaRPr lang="en-US"/>
        </a:p>
      </dgm:t>
    </dgm:pt>
    <dgm:pt modelId="{1E21A9F2-E5C6-41DA-9AB6-5B684F9A657D}" type="sibTrans" cxnId="{B92D2032-90EC-4152-9604-1FCCC163BA96}">
      <dgm:prSet/>
      <dgm:spPr/>
      <dgm:t>
        <a:bodyPr/>
        <a:lstStyle/>
        <a:p>
          <a:endParaRPr lang="en-US"/>
        </a:p>
      </dgm:t>
    </dgm:pt>
    <dgm:pt modelId="{2353C8DB-7D8E-4C77-8ABC-4DF063C39E5D}">
      <dgm:prSet/>
      <dgm:spPr/>
      <dgm:t>
        <a:bodyPr/>
        <a:lstStyle/>
        <a:p>
          <a:r>
            <a:rPr lang="en-US" b="1">
              <a:latin typeface="Times New Roman" pitchFamily="18" charset="0"/>
              <a:cs typeface="Times New Roman" pitchFamily="18" charset="0"/>
            </a:rPr>
            <a:t>Assistant Vice President</a:t>
          </a:r>
        </a:p>
      </dgm:t>
    </dgm:pt>
    <dgm:pt modelId="{74B26E39-868E-4463-97B9-38994F230BA6}" type="parTrans" cxnId="{2CFAC310-C7D8-4380-877A-60157934AE12}">
      <dgm:prSet/>
      <dgm:spPr/>
      <dgm:t>
        <a:bodyPr/>
        <a:lstStyle/>
        <a:p>
          <a:endParaRPr lang="en-US"/>
        </a:p>
      </dgm:t>
    </dgm:pt>
    <dgm:pt modelId="{68FE99AA-CFA5-4D67-9E25-EF9D7BD82FE0}" type="sibTrans" cxnId="{2CFAC310-C7D8-4380-877A-60157934AE12}">
      <dgm:prSet/>
      <dgm:spPr/>
      <dgm:t>
        <a:bodyPr/>
        <a:lstStyle/>
        <a:p>
          <a:endParaRPr lang="en-US"/>
        </a:p>
      </dgm:t>
    </dgm:pt>
    <dgm:pt modelId="{88588446-BF55-44F9-AFAA-ABBBC4721849}">
      <dgm:prSet/>
      <dgm:spPr/>
      <dgm:t>
        <a:bodyPr/>
        <a:lstStyle/>
        <a:p>
          <a:r>
            <a:rPr lang="en-US" b="1">
              <a:latin typeface="Times New Roman" pitchFamily="18" charset="0"/>
              <a:cs typeface="Times New Roman" pitchFamily="18" charset="0"/>
            </a:rPr>
            <a:t>Senior Executive Officer</a:t>
          </a:r>
        </a:p>
      </dgm:t>
    </dgm:pt>
    <dgm:pt modelId="{94D7F6FB-D952-4181-B4C4-119DFB457176}" type="parTrans" cxnId="{0D2EE2C6-77E3-4A39-97B5-D751DEC307BA}">
      <dgm:prSet/>
      <dgm:spPr/>
      <dgm:t>
        <a:bodyPr/>
        <a:lstStyle/>
        <a:p>
          <a:endParaRPr lang="en-US"/>
        </a:p>
      </dgm:t>
    </dgm:pt>
    <dgm:pt modelId="{5CB3E3E5-1DC3-4735-BD90-905857656797}" type="sibTrans" cxnId="{0D2EE2C6-77E3-4A39-97B5-D751DEC307BA}">
      <dgm:prSet/>
      <dgm:spPr/>
      <dgm:t>
        <a:bodyPr/>
        <a:lstStyle/>
        <a:p>
          <a:endParaRPr lang="en-US"/>
        </a:p>
      </dgm:t>
    </dgm:pt>
    <dgm:pt modelId="{036777A1-5600-40D0-85FE-AE075F133238}">
      <dgm:prSet/>
      <dgm:spPr/>
      <dgm:t>
        <a:bodyPr/>
        <a:lstStyle/>
        <a:p>
          <a:r>
            <a:rPr lang="en-US" b="1">
              <a:latin typeface="Times New Roman" pitchFamily="18" charset="0"/>
              <a:cs typeface="Times New Roman" pitchFamily="18" charset="0"/>
            </a:rPr>
            <a:t>Executive Officer</a:t>
          </a:r>
        </a:p>
      </dgm:t>
    </dgm:pt>
    <dgm:pt modelId="{FDE89D0E-E902-4724-B73A-FE12976922E7}" type="parTrans" cxnId="{2855E8ED-9B83-44E1-88D3-9D92A91D7ABA}">
      <dgm:prSet/>
      <dgm:spPr/>
      <dgm:t>
        <a:bodyPr/>
        <a:lstStyle/>
        <a:p>
          <a:endParaRPr lang="en-US"/>
        </a:p>
      </dgm:t>
    </dgm:pt>
    <dgm:pt modelId="{3EFEE610-9719-48E5-877D-17F552225506}" type="sibTrans" cxnId="{2855E8ED-9B83-44E1-88D3-9D92A91D7ABA}">
      <dgm:prSet/>
      <dgm:spPr/>
      <dgm:t>
        <a:bodyPr/>
        <a:lstStyle/>
        <a:p>
          <a:endParaRPr lang="en-US"/>
        </a:p>
      </dgm:t>
    </dgm:pt>
    <dgm:pt modelId="{418CDA8D-E232-4CC5-8262-0242308F46F6}">
      <dgm:prSet/>
      <dgm:spPr/>
      <dgm:t>
        <a:bodyPr/>
        <a:lstStyle/>
        <a:p>
          <a:r>
            <a:rPr lang="en-US" b="1">
              <a:latin typeface="Times New Roman" pitchFamily="18" charset="0"/>
              <a:cs typeface="Times New Roman" pitchFamily="18" charset="0"/>
            </a:rPr>
            <a:t>Senior Officer</a:t>
          </a:r>
        </a:p>
      </dgm:t>
    </dgm:pt>
    <dgm:pt modelId="{4CB7BD20-7AB8-4B6C-81A2-7B9C846B6215}" type="parTrans" cxnId="{7DB34621-E659-4994-9CE8-9EA04A4E8420}">
      <dgm:prSet/>
      <dgm:spPr/>
      <dgm:t>
        <a:bodyPr/>
        <a:lstStyle/>
        <a:p>
          <a:endParaRPr lang="en-US"/>
        </a:p>
      </dgm:t>
    </dgm:pt>
    <dgm:pt modelId="{D74BDD76-C21E-4845-8357-097E359BC0C5}" type="sibTrans" cxnId="{7DB34621-E659-4994-9CE8-9EA04A4E8420}">
      <dgm:prSet/>
      <dgm:spPr/>
      <dgm:t>
        <a:bodyPr/>
        <a:lstStyle/>
        <a:p>
          <a:endParaRPr lang="en-US"/>
        </a:p>
      </dgm:t>
    </dgm:pt>
    <dgm:pt modelId="{CA4C6C9C-50FC-41B2-B8AA-C14F9C3F2387}">
      <dgm:prSet/>
      <dgm:spPr/>
      <dgm:t>
        <a:bodyPr/>
        <a:lstStyle/>
        <a:p>
          <a:r>
            <a:rPr lang="en-US" b="1">
              <a:latin typeface="Times New Roman" pitchFamily="18" charset="0"/>
              <a:cs typeface="Times New Roman" pitchFamily="18" charset="0"/>
            </a:rPr>
            <a:t>Officer</a:t>
          </a:r>
        </a:p>
      </dgm:t>
    </dgm:pt>
    <dgm:pt modelId="{41760418-1CB6-4274-9E79-D582BD49EB45}" type="parTrans" cxnId="{791FC2C3-8075-4416-A05A-6DB9264EB986}">
      <dgm:prSet/>
      <dgm:spPr/>
      <dgm:t>
        <a:bodyPr/>
        <a:lstStyle/>
        <a:p>
          <a:endParaRPr lang="en-US"/>
        </a:p>
      </dgm:t>
    </dgm:pt>
    <dgm:pt modelId="{3E98D964-505C-4D9E-BB2F-D13C84921BCC}" type="sibTrans" cxnId="{791FC2C3-8075-4416-A05A-6DB9264EB986}">
      <dgm:prSet/>
      <dgm:spPr/>
      <dgm:t>
        <a:bodyPr/>
        <a:lstStyle/>
        <a:p>
          <a:endParaRPr lang="en-US"/>
        </a:p>
      </dgm:t>
    </dgm:pt>
    <dgm:pt modelId="{F5AE616D-436F-42CB-ADE2-EB14AE982CE9}">
      <dgm:prSet/>
      <dgm:spPr/>
      <dgm:t>
        <a:bodyPr/>
        <a:lstStyle/>
        <a:p>
          <a:r>
            <a:rPr lang="en-US" b="1">
              <a:latin typeface="Times New Roman" pitchFamily="18" charset="0"/>
              <a:cs typeface="Times New Roman" pitchFamily="18" charset="0"/>
            </a:rPr>
            <a:t>Assistant Officer</a:t>
          </a:r>
        </a:p>
      </dgm:t>
    </dgm:pt>
    <dgm:pt modelId="{7ED2F0C8-A7CC-4C6F-8C62-29B27D0A995C}" type="parTrans" cxnId="{76D3D152-D21B-490F-9828-BE904A4137DD}">
      <dgm:prSet/>
      <dgm:spPr/>
      <dgm:t>
        <a:bodyPr/>
        <a:lstStyle/>
        <a:p>
          <a:endParaRPr lang="en-US"/>
        </a:p>
      </dgm:t>
    </dgm:pt>
    <dgm:pt modelId="{A17776AA-BFF5-49A1-86EB-8E6C58879501}" type="sibTrans" cxnId="{76D3D152-D21B-490F-9828-BE904A4137DD}">
      <dgm:prSet/>
      <dgm:spPr/>
      <dgm:t>
        <a:bodyPr/>
        <a:lstStyle/>
        <a:p>
          <a:endParaRPr lang="en-US"/>
        </a:p>
      </dgm:t>
    </dgm:pt>
    <dgm:pt modelId="{ADECF85D-AB16-4F69-85F6-28F9BE6058BE}" type="pres">
      <dgm:prSet presAssocID="{27DDB54D-4189-437D-B853-3A50F961EA3A}" presName="hierChild1" presStyleCnt="0">
        <dgm:presLayoutVars>
          <dgm:chPref val="1"/>
          <dgm:dir/>
          <dgm:animOne val="branch"/>
          <dgm:animLvl val="lvl"/>
          <dgm:resizeHandles/>
        </dgm:presLayoutVars>
      </dgm:prSet>
      <dgm:spPr/>
      <dgm:t>
        <a:bodyPr/>
        <a:lstStyle/>
        <a:p>
          <a:endParaRPr lang="en-US"/>
        </a:p>
      </dgm:t>
    </dgm:pt>
    <dgm:pt modelId="{45C07D4F-8162-4CA4-A701-8653BBA43211}" type="pres">
      <dgm:prSet presAssocID="{CCB71485-F4B2-4BCC-96E1-D753665D1FB1}" presName="hierRoot1" presStyleCnt="0"/>
      <dgm:spPr/>
    </dgm:pt>
    <dgm:pt modelId="{AD56D992-D306-4ED3-9754-22E36565932F}" type="pres">
      <dgm:prSet presAssocID="{CCB71485-F4B2-4BCC-96E1-D753665D1FB1}" presName="composite" presStyleCnt="0"/>
      <dgm:spPr/>
    </dgm:pt>
    <dgm:pt modelId="{0E4E6A59-5181-44E5-B1AE-61E519816B9C}" type="pres">
      <dgm:prSet presAssocID="{CCB71485-F4B2-4BCC-96E1-D753665D1FB1}" presName="background" presStyleLbl="node0" presStyleIdx="0" presStyleCnt="1"/>
      <dgm:spPr/>
    </dgm:pt>
    <dgm:pt modelId="{3D9D33DD-D09C-4194-8371-FAE6AC0039C3}" type="pres">
      <dgm:prSet presAssocID="{CCB71485-F4B2-4BCC-96E1-D753665D1FB1}" presName="text" presStyleLbl="fgAcc0" presStyleIdx="0" presStyleCnt="1" custScaleX="81821" custScaleY="55058">
        <dgm:presLayoutVars>
          <dgm:chPref val="3"/>
        </dgm:presLayoutVars>
      </dgm:prSet>
      <dgm:spPr/>
      <dgm:t>
        <a:bodyPr/>
        <a:lstStyle/>
        <a:p>
          <a:endParaRPr lang="en-US"/>
        </a:p>
      </dgm:t>
    </dgm:pt>
    <dgm:pt modelId="{3461ED5C-9F0B-4EFD-9710-F117A9CEFF6D}" type="pres">
      <dgm:prSet presAssocID="{CCB71485-F4B2-4BCC-96E1-D753665D1FB1}" presName="hierChild2" presStyleCnt="0"/>
      <dgm:spPr/>
    </dgm:pt>
    <dgm:pt modelId="{2261E776-4B0A-4DEC-B8B4-06DC8731B9C6}" type="pres">
      <dgm:prSet presAssocID="{1FCF9972-D56F-4A03-858B-85721C3136B7}" presName="Name10" presStyleLbl="parChTrans1D2" presStyleIdx="0" presStyleCnt="1"/>
      <dgm:spPr/>
      <dgm:t>
        <a:bodyPr/>
        <a:lstStyle/>
        <a:p>
          <a:endParaRPr lang="en-US"/>
        </a:p>
      </dgm:t>
    </dgm:pt>
    <dgm:pt modelId="{CB8691CC-597A-493D-8351-6728184FB161}" type="pres">
      <dgm:prSet presAssocID="{32683650-556A-412F-838E-4CBB0ECCD668}" presName="hierRoot2" presStyleCnt="0"/>
      <dgm:spPr/>
    </dgm:pt>
    <dgm:pt modelId="{16EA32E6-B31B-4BEB-AE48-F85ECF1EFAE2}" type="pres">
      <dgm:prSet presAssocID="{32683650-556A-412F-838E-4CBB0ECCD668}" presName="composite2" presStyleCnt="0"/>
      <dgm:spPr/>
    </dgm:pt>
    <dgm:pt modelId="{EE3A2BBD-F6E5-4A91-BD88-E6B7AD6589D1}" type="pres">
      <dgm:prSet presAssocID="{32683650-556A-412F-838E-4CBB0ECCD668}" presName="background2" presStyleLbl="node2" presStyleIdx="0" presStyleCnt="1"/>
      <dgm:spPr/>
    </dgm:pt>
    <dgm:pt modelId="{93A6F111-780F-4B8C-9485-9D3F2E0625DA}" type="pres">
      <dgm:prSet presAssocID="{32683650-556A-412F-838E-4CBB0ECCD668}" presName="text2" presStyleLbl="fgAcc2" presStyleIdx="0" presStyleCnt="1" custScaleX="117172" custScaleY="53551">
        <dgm:presLayoutVars>
          <dgm:chPref val="3"/>
        </dgm:presLayoutVars>
      </dgm:prSet>
      <dgm:spPr/>
      <dgm:t>
        <a:bodyPr/>
        <a:lstStyle/>
        <a:p>
          <a:endParaRPr lang="en-US"/>
        </a:p>
      </dgm:t>
    </dgm:pt>
    <dgm:pt modelId="{53CE6723-D926-4480-8666-F366D62F374C}" type="pres">
      <dgm:prSet presAssocID="{32683650-556A-412F-838E-4CBB0ECCD668}" presName="hierChild3" presStyleCnt="0"/>
      <dgm:spPr/>
    </dgm:pt>
    <dgm:pt modelId="{94637774-8E3B-4890-A67F-F1DDD08DE488}" type="pres">
      <dgm:prSet presAssocID="{B76BD4A3-148C-4B43-A41D-138EF81B506C}" presName="Name17" presStyleLbl="parChTrans1D3" presStyleIdx="0" presStyleCnt="1"/>
      <dgm:spPr/>
      <dgm:t>
        <a:bodyPr/>
        <a:lstStyle/>
        <a:p>
          <a:endParaRPr lang="en-US"/>
        </a:p>
      </dgm:t>
    </dgm:pt>
    <dgm:pt modelId="{E36D3360-A3BD-4613-B17E-D6AE7E178CEF}" type="pres">
      <dgm:prSet presAssocID="{55FFC6F1-CF22-4747-90E7-F57EAD58F854}" presName="hierRoot3" presStyleCnt="0"/>
      <dgm:spPr/>
    </dgm:pt>
    <dgm:pt modelId="{19CC9BFB-E715-4023-A808-089DD078B7F2}" type="pres">
      <dgm:prSet presAssocID="{55FFC6F1-CF22-4747-90E7-F57EAD58F854}" presName="composite3" presStyleCnt="0"/>
      <dgm:spPr/>
    </dgm:pt>
    <dgm:pt modelId="{886642D4-50FB-4094-81E9-8AA99E1D8653}" type="pres">
      <dgm:prSet presAssocID="{55FFC6F1-CF22-4747-90E7-F57EAD58F854}" presName="background3" presStyleLbl="node3" presStyleIdx="0" presStyleCnt="1"/>
      <dgm:spPr/>
    </dgm:pt>
    <dgm:pt modelId="{2391A11C-C37D-4640-AA9C-1E1BFFA3ED3A}" type="pres">
      <dgm:prSet presAssocID="{55FFC6F1-CF22-4747-90E7-F57EAD58F854}" presName="text3" presStyleLbl="fgAcc3" presStyleIdx="0" presStyleCnt="1" custScaleX="187405" custScaleY="51941">
        <dgm:presLayoutVars>
          <dgm:chPref val="3"/>
        </dgm:presLayoutVars>
      </dgm:prSet>
      <dgm:spPr/>
      <dgm:t>
        <a:bodyPr/>
        <a:lstStyle/>
        <a:p>
          <a:endParaRPr lang="en-US"/>
        </a:p>
      </dgm:t>
    </dgm:pt>
    <dgm:pt modelId="{90C8643B-271E-4719-A82F-E214637D08F6}" type="pres">
      <dgm:prSet presAssocID="{55FFC6F1-CF22-4747-90E7-F57EAD58F854}" presName="hierChild4" presStyleCnt="0"/>
      <dgm:spPr/>
    </dgm:pt>
    <dgm:pt modelId="{840D2519-EBFA-4542-B74F-5C830DB87E1E}" type="pres">
      <dgm:prSet presAssocID="{3EE1CB99-D77E-48D3-9BE7-8E519274193C}" presName="Name23" presStyleLbl="parChTrans1D4" presStyleIdx="0" presStyleCnt="16"/>
      <dgm:spPr/>
      <dgm:t>
        <a:bodyPr/>
        <a:lstStyle/>
        <a:p>
          <a:endParaRPr lang="en-US"/>
        </a:p>
      </dgm:t>
    </dgm:pt>
    <dgm:pt modelId="{56140DFB-AFCF-424A-BA0D-B7A91D3BA385}" type="pres">
      <dgm:prSet presAssocID="{FC28A89B-1D8E-43E6-AA46-D670AA7AB656}" presName="hierRoot4" presStyleCnt="0"/>
      <dgm:spPr/>
    </dgm:pt>
    <dgm:pt modelId="{FBBD52FD-B5C3-4964-9364-DEF152CCB715}" type="pres">
      <dgm:prSet presAssocID="{FC28A89B-1D8E-43E6-AA46-D670AA7AB656}" presName="composite4" presStyleCnt="0"/>
      <dgm:spPr/>
    </dgm:pt>
    <dgm:pt modelId="{3AFADAEE-C030-4DB1-90D8-08218F08DACD}" type="pres">
      <dgm:prSet presAssocID="{FC28A89B-1D8E-43E6-AA46-D670AA7AB656}" presName="background4" presStyleLbl="node4" presStyleIdx="0" presStyleCnt="16"/>
      <dgm:spPr/>
    </dgm:pt>
    <dgm:pt modelId="{6A9E6593-9C59-489F-B0C2-5FD59438FD21}" type="pres">
      <dgm:prSet presAssocID="{FC28A89B-1D8E-43E6-AA46-D670AA7AB656}" presName="text4" presStyleLbl="fgAcc4" presStyleIdx="0" presStyleCnt="16" custScaleX="227251" custScaleY="64339">
        <dgm:presLayoutVars>
          <dgm:chPref val="3"/>
        </dgm:presLayoutVars>
      </dgm:prSet>
      <dgm:spPr/>
      <dgm:t>
        <a:bodyPr/>
        <a:lstStyle/>
        <a:p>
          <a:endParaRPr lang="en-US"/>
        </a:p>
      </dgm:t>
    </dgm:pt>
    <dgm:pt modelId="{A99AC5C6-05A4-491D-9ACB-2424F17CB190}" type="pres">
      <dgm:prSet presAssocID="{FC28A89B-1D8E-43E6-AA46-D670AA7AB656}" presName="hierChild5" presStyleCnt="0"/>
      <dgm:spPr/>
    </dgm:pt>
    <dgm:pt modelId="{95198D44-4935-4D7E-8C18-941CC2984761}" type="pres">
      <dgm:prSet presAssocID="{147EDCB3-2533-4514-AADD-86BE6C3AC6CF}" presName="Name23" presStyleLbl="parChTrans1D4" presStyleIdx="1" presStyleCnt="16"/>
      <dgm:spPr/>
      <dgm:t>
        <a:bodyPr/>
        <a:lstStyle/>
        <a:p>
          <a:endParaRPr lang="en-US"/>
        </a:p>
      </dgm:t>
    </dgm:pt>
    <dgm:pt modelId="{D5308056-E3F2-4A40-BDDA-724F817556D5}" type="pres">
      <dgm:prSet presAssocID="{D462E979-7289-4B92-8FE5-859DC2B1A781}" presName="hierRoot4" presStyleCnt="0"/>
      <dgm:spPr/>
    </dgm:pt>
    <dgm:pt modelId="{454EE29D-8146-4B11-B203-502BB6BE8912}" type="pres">
      <dgm:prSet presAssocID="{D462E979-7289-4B92-8FE5-859DC2B1A781}" presName="composite4" presStyleCnt="0"/>
      <dgm:spPr/>
    </dgm:pt>
    <dgm:pt modelId="{890F251B-A056-41B9-9303-88E5A6EDCF83}" type="pres">
      <dgm:prSet presAssocID="{D462E979-7289-4B92-8FE5-859DC2B1A781}" presName="background4" presStyleLbl="node4" presStyleIdx="1" presStyleCnt="16"/>
      <dgm:spPr/>
    </dgm:pt>
    <dgm:pt modelId="{64B3C600-D511-4EE4-82B6-8B413FECAD53}" type="pres">
      <dgm:prSet presAssocID="{D462E979-7289-4B92-8FE5-859DC2B1A781}" presName="text4" presStyleLbl="fgAcc4" presStyleIdx="1" presStyleCnt="16" custScaleX="273190" custScaleY="73971">
        <dgm:presLayoutVars>
          <dgm:chPref val="3"/>
        </dgm:presLayoutVars>
      </dgm:prSet>
      <dgm:spPr/>
      <dgm:t>
        <a:bodyPr/>
        <a:lstStyle/>
        <a:p>
          <a:endParaRPr lang="en-US"/>
        </a:p>
      </dgm:t>
    </dgm:pt>
    <dgm:pt modelId="{56C34C54-CD19-4976-ADF8-9FDB5EA1E0FD}" type="pres">
      <dgm:prSet presAssocID="{D462E979-7289-4B92-8FE5-859DC2B1A781}" presName="hierChild5" presStyleCnt="0"/>
      <dgm:spPr/>
    </dgm:pt>
    <dgm:pt modelId="{BD1AB659-3FD8-4621-A238-C68545C3F5A7}" type="pres">
      <dgm:prSet presAssocID="{64C63E5C-2E5B-4EEB-9815-4F322BC29206}" presName="Name23" presStyleLbl="parChTrans1D4" presStyleIdx="2" presStyleCnt="16"/>
      <dgm:spPr/>
      <dgm:t>
        <a:bodyPr/>
        <a:lstStyle/>
        <a:p>
          <a:endParaRPr lang="en-US"/>
        </a:p>
      </dgm:t>
    </dgm:pt>
    <dgm:pt modelId="{F8D04B08-BD64-431E-B403-64E42388E747}" type="pres">
      <dgm:prSet presAssocID="{09CB7A53-B58A-4D42-8793-FAD1A68A6EF1}" presName="hierRoot4" presStyleCnt="0"/>
      <dgm:spPr/>
    </dgm:pt>
    <dgm:pt modelId="{48D79802-D236-4F30-8ECE-A694F9AAE893}" type="pres">
      <dgm:prSet presAssocID="{09CB7A53-B58A-4D42-8793-FAD1A68A6EF1}" presName="composite4" presStyleCnt="0"/>
      <dgm:spPr/>
    </dgm:pt>
    <dgm:pt modelId="{ED119E4A-0FA5-4360-9C04-15D8708116D3}" type="pres">
      <dgm:prSet presAssocID="{09CB7A53-B58A-4D42-8793-FAD1A68A6EF1}" presName="background4" presStyleLbl="node4" presStyleIdx="2" presStyleCnt="16"/>
      <dgm:spPr/>
    </dgm:pt>
    <dgm:pt modelId="{042ADA3F-F8C0-43DF-8340-1C28EAED20D8}" type="pres">
      <dgm:prSet presAssocID="{09CB7A53-B58A-4D42-8793-FAD1A68A6EF1}" presName="text4" presStyleLbl="fgAcc4" presStyleIdx="2" presStyleCnt="16" custScaleX="265317" custScaleY="73904">
        <dgm:presLayoutVars>
          <dgm:chPref val="3"/>
        </dgm:presLayoutVars>
      </dgm:prSet>
      <dgm:spPr/>
      <dgm:t>
        <a:bodyPr/>
        <a:lstStyle/>
        <a:p>
          <a:endParaRPr lang="en-US"/>
        </a:p>
      </dgm:t>
    </dgm:pt>
    <dgm:pt modelId="{E34585D2-55DB-458D-AC5E-1EA0619A8454}" type="pres">
      <dgm:prSet presAssocID="{09CB7A53-B58A-4D42-8793-FAD1A68A6EF1}" presName="hierChild5" presStyleCnt="0"/>
      <dgm:spPr/>
    </dgm:pt>
    <dgm:pt modelId="{B9E1BCDE-CC87-4CB4-82FA-B7807A950061}" type="pres">
      <dgm:prSet presAssocID="{F59449B8-2DE4-45DD-95EC-91CC0CDE7D06}" presName="Name23" presStyleLbl="parChTrans1D4" presStyleIdx="3" presStyleCnt="16"/>
      <dgm:spPr/>
      <dgm:t>
        <a:bodyPr/>
        <a:lstStyle/>
        <a:p>
          <a:endParaRPr lang="en-US"/>
        </a:p>
      </dgm:t>
    </dgm:pt>
    <dgm:pt modelId="{77BB519F-EFE1-4EFE-A30F-BD6504D2833E}" type="pres">
      <dgm:prSet presAssocID="{F13AB4C3-EDD3-4737-A6F2-9CB83B0A6373}" presName="hierRoot4" presStyleCnt="0"/>
      <dgm:spPr/>
    </dgm:pt>
    <dgm:pt modelId="{00B37DA9-006D-492E-8F19-9C8D998DB137}" type="pres">
      <dgm:prSet presAssocID="{F13AB4C3-EDD3-4737-A6F2-9CB83B0A6373}" presName="composite4" presStyleCnt="0"/>
      <dgm:spPr/>
    </dgm:pt>
    <dgm:pt modelId="{B2EFBF1B-4598-4FF5-B46F-78F4DA2B2F42}" type="pres">
      <dgm:prSet presAssocID="{F13AB4C3-EDD3-4737-A6F2-9CB83B0A6373}" presName="background4" presStyleLbl="node4" presStyleIdx="3" presStyleCnt="16"/>
      <dgm:spPr/>
    </dgm:pt>
    <dgm:pt modelId="{EF0A8DA9-282E-4BF4-850B-54FC3FB40A64}" type="pres">
      <dgm:prSet presAssocID="{F13AB4C3-EDD3-4737-A6F2-9CB83B0A6373}" presName="text4" presStyleLbl="fgAcc4" presStyleIdx="3" presStyleCnt="16" custScaleX="242831" custScaleY="71412">
        <dgm:presLayoutVars>
          <dgm:chPref val="3"/>
        </dgm:presLayoutVars>
      </dgm:prSet>
      <dgm:spPr/>
      <dgm:t>
        <a:bodyPr/>
        <a:lstStyle/>
        <a:p>
          <a:endParaRPr lang="en-US"/>
        </a:p>
      </dgm:t>
    </dgm:pt>
    <dgm:pt modelId="{3F45471C-A949-499A-8905-F63D139B12DF}" type="pres">
      <dgm:prSet presAssocID="{F13AB4C3-EDD3-4737-A6F2-9CB83B0A6373}" presName="hierChild5" presStyleCnt="0"/>
      <dgm:spPr/>
    </dgm:pt>
    <dgm:pt modelId="{BBF8BFD3-2F73-4931-B60B-287590515C24}" type="pres">
      <dgm:prSet presAssocID="{D8E058AE-E4DF-48D2-85E4-A38883531033}" presName="Name23" presStyleLbl="parChTrans1D4" presStyleIdx="4" presStyleCnt="16"/>
      <dgm:spPr/>
      <dgm:t>
        <a:bodyPr/>
        <a:lstStyle/>
        <a:p>
          <a:endParaRPr lang="en-US"/>
        </a:p>
      </dgm:t>
    </dgm:pt>
    <dgm:pt modelId="{B5864066-B054-4D0C-93B2-9C631A08B26C}" type="pres">
      <dgm:prSet presAssocID="{E1E93908-DAEA-4AB4-9B77-5699E449A837}" presName="hierRoot4" presStyleCnt="0"/>
      <dgm:spPr/>
    </dgm:pt>
    <dgm:pt modelId="{86E32745-87D2-4414-AD0D-3DEB29A7BF92}" type="pres">
      <dgm:prSet presAssocID="{E1E93908-DAEA-4AB4-9B77-5699E449A837}" presName="composite4" presStyleCnt="0"/>
      <dgm:spPr/>
    </dgm:pt>
    <dgm:pt modelId="{61412BFD-5B47-4343-83D5-3FC5E09D9F87}" type="pres">
      <dgm:prSet presAssocID="{E1E93908-DAEA-4AB4-9B77-5699E449A837}" presName="background4" presStyleLbl="node4" presStyleIdx="4" presStyleCnt="16"/>
      <dgm:spPr/>
    </dgm:pt>
    <dgm:pt modelId="{67282999-D3BB-4967-B749-80CFA3447A43}" type="pres">
      <dgm:prSet presAssocID="{E1E93908-DAEA-4AB4-9B77-5699E449A837}" presName="text4" presStyleLbl="fgAcc4" presStyleIdx="4" presStyleCnt="16" custScaleX="212865" custScaleY="66474">
        <dgm:presLayoutVars>
          <dgm:chPref val="3"/>
        </dgm:presLayoutVars>
      </dgm:prSet>
      <dgm:spPr/>
      <dgm:t>
        <a:bodyPr/>
        <a:lstStyle/>
        <a:p>
          <a:endParaRPr lang="en-US"/>
        </a:p>
      </dgm:t>
    </dgm:pt>
    <dgm:pt modelId="{1FBF6003-EBC7-4096-8E57-D2555D835D52}" type="pres">
      <dgm:prSet presAssocID="{E1E93908-DAEA-4AB4-9B77-5699E449A837}" presName="hierChild5" presStyleCnt="0"/>
      <dgm:spPr/>
    </dgm:pt>
    <dgm:pt modelId="{79DE4413-6360-42A6-A5DA-7736641106AA}" type="pres">
      <dgm:prSet presAssocID="{B673E7EF-DB7A-49C9-A6E0-DEBAB3A69AF6}" presName="Name23" presStyleLbl="parChTrans1D4" presStyleIdx="5" presStyleCnt="16"/>
      <dgm:spPr/>
      <dgm:t>
        <a:bodyPr/>
        <a:lstStyle/>
        <a:p>
          <a:endParaRPr lang="en-US"/>
        </a:p>
      </dgm:t>
    </dgm:pt>
    <dgm:pt modelId="{F03D559D-98D2-4036-A6A3-9CF7E4D017FD}" type="pres">
      <dgm:prSet presAssocID="{DC6DBA88-5D21-46FF-B42B-8DE5310E020B}" presName="hierRoot4" presStyleCnt="0"/>
      <dgm:spPr/>
    </dgm:pt>
    <dgm:pt modelId="{4AFE18F5-803D-4D91-9489-DEABEA38ED1F}" type="pres">
      <dgm:prSet presAssocID="{DC6DBA88-5D21-46FF-B42B-8DE5310E020B}" presName="composite4" presStyleCnt="0"/>
      <dgm:spPr/>
    </dgm:pt>
    <dgm:pt modelId="{CFA10E28-348E-4C79-959E-14A379CBA1E6}" type="pres">
      <dgm:prSet presAssocID="{DC6DBA88-5D21-46FF-B42B-8DE5310E020B}" presName="background4" presStyleLbl="node4" presStyleIdx="5" presStyleCnt="16"/>
      <dgm:spPr/>
    </dgm:pt>
    <dgm:pt modelId="{76E26732-D60A-4936-93D3-C08B5D250302}" type="pres">
      <dgm:prSet presAssocID="{DC6DBA88-5D21-46FF-B42B-8DE5310E020B}" presName="text4" presStyleLbl="fgAcc4" presStyleIdx="5" presStyleCnt="16" custScaleX="196988" custScaleY="54224">
        <dgm:presLayoutVars>
          <dgm:chPref val="3"/>
        </dgm:presLayoutVars>
      </dgm:prSet>
      <dgm:spPr/>
      <dgm:t>
        <a:bodyPr/>
        <a:lstStyle/>
        <a:p>
          <a:endParaRPr lang="en-US"/>
        </a:p>
      </dgm:t>
    </dgm:pt>
    <dgm:pt modelId="{98E5192E-8E82-4E24-8B9A-ACBE43F088E9}" type="pres">
      <dgm:prSet presAssocID="{DC6DBA88-5D21-46FF-B42B-8DE5310E020B}" presName="hierChild5" presStyleCnt="0"/>
      <dgm:spPr/>
    </dgm:pt>
    <dgm:pt modelId="{7247147F-4D4D-4BCC-94B6-52CCDDD6146C}" type="pres">
      <dgm:prSet presAssocID="{A9379064-7C4D-4698-B680-514DC51F22AE}" presName="Name23" presStyleLbl="parChTrans1D4" presStyleIdx="6" presStyleCnt="16"/>
      <dgm:spPr/>
      <dgm:t>
        <a:bodyPr/>
        <a:lstStyle/>
        <a:p>
          <a:endParaRPr lang="en-US"/>
        </a:p>
      </dgm:t>
    </dgm:pt>
    <dgm:pt modelId="{0E48E1AD-7180-4B2D-A705-338F454D246D}" type="pres">
      <dgm:prSet presAssocID="{17778CA3-AA00-40CD-8366-05CF2DA0296C}" presName="hierRoot4" presStyleCnt="0"/>
      <dgm:spPr/>
    </dgm:pt>
    <dgm:pt modelId="{28827D5A-CC9C-409C-9C17-CBCDE9C2A1CC}" type="pres">
      <dgm:prSet presAssocID="{17778CA3-AA00-40CD-8366-05CF2DA0296C}" presName="composite4" presStyleCnt="0"/>
      <dgm:spPr/>
    </dgm:pt>
    <dgm:pt modelId="{7560A834-8DC4-4A09-AA73-D3DEBD7DB257}" type="pres">
      <dgm:prSet presAssocID="{17778CA3-AA00-40CD-8366-05CF2DA0296C}" presName="background4" presStyleLbl="node4" presStyleIdx="6" presStyleCnt="16"/>
      <dgm:spPr/>
    </dgm:pt>
    <dgm:pt modelId="{9FD68909-5D90-4D4B-96CC-8E9D73A6E9F8}" type="pres">
      <dgm:prSet presAssocID="{17778CA3-AA00-40CD-8366-05CF2DA0296C}" presName="text4" presStyleLbl="fgAcc4" presStyleIdx="6" presStyleCnt="16" custScaleX="160234" custScaleY="57524">
        <dgm:presLayoutVars>
          <dgm:chPref val="3"/>
        </dgm:presLayoutVars>
      </dgm:prSet>
      <dgm:spPr/>
      <dgm:t>
        <a:bodyPr/>
        <a:lstStyle/>
        <a:p>
          <a:endParaRPr lang="en-US"/>
        </a:p>
      </dgm:t>
    </dgm:pt>
    <dgm:pt modelId="{9227DF11-0BF0-4797-8C22-5C3C519D32AD}" type="pres">
      <dgm:prSet presAssocID="{17778CA3-AA00-40CD-8366-05CF2DA0296C}" presName="hierChild5" presStyleCnt="0"/>
      <dgm:spPr/>
    </dgm:pt>
    <dgm:pt modelId="{16356747-4AB6-40D0-A45E-2771A0BE76D5}" type="pres">
      <dgm:prSet presAssocID="{139F5A9E-5EC9-4073-8C66-85351AEE0D83}" presName="Name23" presStyleLbl="parChTrans1D4" presStyleIdx="7" presStyleCnt="16"/>
      <dgm:spPr/>
      <dgm:t>
        <a:bodyPr/>
        <a:lstStyle/>
        <a:p>
          <a:endParaRPr lang="en-US"/>
        </a:p>
      </dgm:t>
    </dgm:pt>
    <dgm:pt modelId="{F2C0932A-56B6-46FF-8864-08F72FA4062F}" type="pres">
      <dgm:prSet presAssocID="{F55A1DD6-6370-4737-90F7-7294091A0D7C}" presName="hierRoot4" presStyleCnt="0"/>
      <dgm:spPr/>
    </dgm:pt>
    <dgm:pt modelId="{852F2449-7256-46FA-859E-3FCE5A75B09B}" type="pres">
      <dgm:prSet presAssocID="{F55A1DD6-6370-4737-90F7-7294091A0D7C}" presName="composite4" presStyleCnt="0"/>
      <dgm:spPr/>
    </dgm:pt>
    <dgm:pt modelId="{7A3F7752-7B19-4FCE-B73D-2365834AAC73}" type="pres">
      <dgm:prSet presAssocID="{F55A1DD6-6370-4737-90F7-7294091A0D7C}" presName="background4" presStyleLbl="node4" presStyleIdx="7" presStyleCnt="16"/>
      <dgm:spPr/>
    </dgm:pt>
    <dgm:pt modelId="{1F2C16E6-1260-484F-B325-059970A2EA50}" type="pres">
      <dgm:prSet presAssocID="{F55A1DD6-6370-4737-90F7-7294091A0D7C}" presName="text4" presStyleLbl="fgAcc4" presStyleIdx="7" presStyleCnt="16" custScaleX="150158" custScaleY="47369">
        <dgm:presLayoutVars>
          <dgm:chPref val="3"/>
        </dgm:presLayoutVars>
      </dgm:prSet>
      <dgm:spPr/>
      <dgm:t>
        <a:bodyPr/>
        <a:lstStyle/>
        <a:p>
          <a:endParaRPr lang="en-US"/>
        </a:p>
      </dgm:t>
    </dgm:pt>
    <dgm:pt modelId="{B3BF1EB1-43D3-4484-B1AB-3CA086611986}" type="pres">
      <dgm:prSet presAssocID="{F55A1DD6-6370-4737-90F7-7294091A0D7C}" presName="hierChild5" presStyleCnt="0"/>
      <dgm:spPr/>
    </dgm:pt>
    <dgm:pt modelId="{2CD178AC-745C-4ACA-9A1D-21515A2585B0}" type="pres">
      <dgm:prSet presAssocID="{89AC03B3-148F-4626-B50E-7E4A0F9049C5}" presName="Name23" presStyleLbl="parChTrans1D4" presStyleIdx="8" presStyleCnt="16"/>
      <dgm:spPr/>
      <dgm:t>
        <a:bodyPr/>
        <a:lstStyle/>
        <a:p>
          <a:endParaRPr lang="en-US"/>
        </a:p>
      </dgm:t>
    </dgm:pt>
    <dgm:pt modelId="{D90EC876-6C87-4CAE-8907-F29E8C62BA82}" type="pres">
      <dgm:prSet presAssocID="{EA1FE673-97CC-4934-AF7C-97C6D414CA8C}" presName="hierRoot4" presStyleCnt="0"/>
      <dgm:spPr/>
    </dgm:pt>
    <dgm:pt modelId="{0A0CAB65-60ED-49E7-9080-D8023E3088B8}" type="pres">
      <dgm:prSet presAssocID="{EA1FE673-97CC-4934-AF7C-97C6D414CA8C}" presName="composite4" presStyleCnt="0"/>
      <dgm:spPr/>
    </dgm:pt>
    <dgm:pt modelId="{BF0D230B-3EF3-4CFC-94D6-401D3B7F5F60}" type="pres">
      <dgm:prSet presAssocID="{EA1FE673-97CC-4934-AF7C-97C6D414CA8C}" presName="background4" presStyleLbl="node4" presStyleIdx="8" presStyleCnt="16"/>
      <dgm:spPr/>
    </dgm:pt>
    <dgm:pt modelId="{D81E5B26-9503-4375-B3DC-F41A9077F71A}" type="pres">
      <dgm:prSet presAssocID="{EA1FE673-97CC-4934-AF7C-97C6D414CA8C}" presName="text4" presStyleLbl="fgAcc4" presStyleIdx="8" presStyleCnt="16" custScaleX="142904" custScaleY="64399">
        <dgm:presLayoutVars>
          <dgm:chPref val="3"/>
        </dgm:presLayoutVars>
      </dgm:prSet>
      <dgm:spPr/>
      <dgm:t>
        <a:bodyPr/>
        <a:lstStyle/>
        <a:p>
          <a:endParaRPr lang="en-US"/>
        </a:p>
      </dgm:t>
    </dgm:pt>
    <dgm:pt modelId="{CA321FFC-D42E-4708-A274-9EBCD070ACF1}" type="pres">
      <dgm:prSet presAssocID="{EA1FE673-97CC-4934-AF7C-97C6D414CA8C}" presName="hierChild5" presStyleCnt="0"/>
      <dgm:spPr/>
    </dgm:pt>
    <dgm:pt modelId="{BAA3FBD7-D6EC-4DD7-8840-5A0BBA3F946C}" type="pres">
      <dgm:prSet presAssocID="{274141AF-2C82-4AC8-8E1A-DE7EF33D8515}" presName="Name23" presStyleLbl="parChTrans1D4" presStyleIdx="9" presStyleCnt="16"/>
      <dgm:spPr/>
      <dgm:t>
        <a:bodyPr/>
        <a:lstStyle/>
        <a:p>
          <a:endParaRPr lang="en-US"/>
        </a:p>
      </dgm:t>
    </dgm:pt>
    <dgm:pt modelId="{04598FF5-BF00-455B-99EC-ECA8372B1AAD}" type="pres">
      <dgm:prSet presAssocID="{985B7736-47CA-4C81-8081-13276582BF62}" presName="hierRoot4" presStyleCnt="0"/>
      <dgm:spPr/>
    </dgm:pt>
    <dgm:pt modelId="{888B9B84-8404-4DAD-8847-463F2C81BE0F}" type="pres">
      <dgm:prSet presAssocID="{985B7736-47CA-4C81-8081-13276582BF62}" presName="composite4" presStyleCnt="0"/>
      <dgm:spPr/>
    </dgm:pt>
    <dgm:pt modelId="{FD712ED0-39D5-43D6-8325-AE32C14B4129}" type="pres">
      <dgm:prSet presAssocID="{985B7736-47CA-4C81-8081-13276582BF62}" presName="background4" presStyleLbl="node4" presStyleIdx="9" presStyleCnt="16"/>
      <dgm:spPr/>
    </dgm:pt>
    <dgm:pt modelId="{55A4C20E-0632-4046-BE54-207C322A7C21}" type="pres">
      <dgm:prSet presAssocID="{985B7736-47CA-4C81-8081-13276582BF62}" presName="text4" presStyleLbl="fgAcc4" presStyleIdx="9" presStyleCnt="16" custScaleX="121569" custScaleY="60215">
        <dgm:presLayoutVars>
          <dgm:chPref val="3"/>
        </dgm:presLayoutVars>
      </dgm:prSet>
      <dgm:spPr/>
      <dgm:t>
        <a:bodyPr/>
        <a:lstStyle/>
        <a:p>
          <a:endParaRPr lang="en-US"/>
        </a:p>
      </dgm:t>
    </dgm:pt>
    <dgm:pt modelId="{90356EF1-FE75-4497-909B-69F3386C342E}" type="pres">
      <dgm:prSet presAssocID="{985B7736-47CA-4C81-8081-13276582BF62}" presName="hierChild5" presStyleCnt="0"/>
      <dgm:spPr/>
    </dgm:pt>
    <dgm:pt modelId="{5F72B7F2-DD2E-4759-8C50-C0E2B20B97BF}" type="pres">
      <dgm:prSet presAssocID="{74B26E39-868E-4463-97B9-38994F230BA6}" presName="Name23" presStyleLbl="parChTrans1D4" presStyleIdx="10" presStyleCnt="16"/>
      <dgm:spPr/>
      <dgm:t>
        <a:bodyPr/>
        <a:lstStyle/>
        <a:p>
          <a:endParaRPr lang="en-US"/>
        </a:p>
      </dgm:t>
    </dgm:pt>
    <dgm:pt modelId="{34162881-4C34-498A-BC5E-E4404534111F}" type="pres">
      <dgm:prSet presAssocID="{2353C8DB-7D8E-4C77-8ABC-4DF063C39E5D}" presName="hierRoot4" presStyleCnt="0"/>
      <dgm:spPr/>
    </dgm:pt>
    <dgm:pt modelId="{CB322944-8AF4-41F1-9F9A-5192D3D77C6E}" type="pres">
      <dgm:prSet presAssocID="{2353C8DB-7D8E-4C77-8ABC-4DF063C39E5D}" presName="composite4" presStyleCnt="0"/>
      <dgm:spPr/>
    </dgm:pt>
    <dgm:pt modelId="{2E3349D8-3ECC-4B09-98D4-0CF8C64E12B9}" type="pres">
      <dgm:prSet presAssocID="{2353C8DB-7D8E-4C77-8ABC-4DF063C39E5D}" presName="background4" presStyleLbl="node4" presStyleIdx="10" presStyleCnt="16"/>
      <dgm:spPr/>
    </dgm:pt>
    <dgm:pt modelId="{5A37D39F-3ACB-4E5E-9049-290761B065E1}" type="pres">
      <dgm:prSet presAssocID="{2353C8DB-7D8E-4C77-8ABC-4DF063C39E5D}" presName="text4" presStyleLbl="fgAcc4" presStyleIdx="10" presStyleCnt="16" custScaleX="105616" custScaleY="59115">
        <dgm:presLayoutVars>
          <dgm:chPref val="3"/>
        </dgm:presLayoutVars>
      </dgm:prSet>
      <dgm:spPr/>
      <dgm:t>
        <a:bodyPr/>
        <a:lstStyle/>
        <a:p>
          <a:endParaRPr lang="en-US"/>
        </a:p>
      </dgm:t>
    </dgm:pt>
    <dgm:pt modelId="{B9FEB361-85A3-4357-A3C0-E94BE4090275}" type="pres">
      <dgm:prSet presAssocID="{2353C8DB-7D8E-4C77-8ABC-4DF063C39E5D}" presName="hierChild5" presStyleCnt="0"/>
      <dgm:spPr/>
    </dgm:pt>
    <dgm:pt modelId="{D1D36F5B-B8B1-4783-9833-62E66F289785}" type="pres">
      <dgm:prSet presAssocID="{94D7F6FB-D952-4181-B4C4-119DFB457176}" presName="Name23" presStyleLbl="parChTrans1D4" presStyleIdx="11" presStyleCnt="16"/>
      <dgm:spPr/>
      <dgm:t>
        <a:bodyPr/>
        <a:lstStyle/>
        <a:p>
          <a:endParaRPr lang="en-US"/>
        </a:p>
      </dgm:t>
    </dgm:pt>
    <dgm:pt modelId="{C675C71A-3A55-4484-83F9-01EA087B9301}" type="pres">
      <dgm:prSet presAssocID="{88588446-BF55-44F9-AFAA-ABBBC4721849}" presName="hierRoot4" presStyleCnt="0"/>
      <dgm:spPr/>
    </dgm:pt>
    <dgm:pt modelId="{ED8DDF9C-6482-4339-AC31-4B877D5A4E7A}" type="pres">
      <dgm:prSet presAssocID="{88588446-BF55-44F9-AFAA-ABBBC4721849}" presName="composite4" presStyleCnt="0"/>
      <dgm:spPr/>
    </dgm:pt>
    <dgm:pt modelId="{D0758CF8-BA36-4F74-8152-3229065B1C96}" type="pres">
      <dgm:prSet presAssocID="{88588446-BF55-44F9-AFAA-ABBBC4721849}" presName="background4" presStyleLbl="node4" presStyleIdx="11" presStyleCnt="16"/>
      <dgm:spPr/>
    </dgm:pt>
    <dgm:pt modelId="{486D1453-921B-45E1-827A-55ED64BBC6EC}" type="pres">
      <dgm:prSet presAssocID="{88588446-BF55-44F9-AFAA-ABBBC4721849}" presName="text4" presStyleLbl="fgAcc4" presStyleIdx="11" presStyleCnt="16" custScaleX="99996" custScaleY="64599">
        <dgm:presLayoutVars>
          <dgm:chPref val="3"/>
        </dgm:presLayoutVars>
      </dgm:prSet>
      <dgm:spPr/>
      <dgm:t>
        <a:bodyPr/>
        <a:lstStyle/>
        <a:p>
          <a:endParaRPr lang="en-US"/>
        </a:p>
      </dgm:t>
    </dgm:pt>
    <dgm:pt modelId="{A9EF516E-A95A-42CA-8C71-4ECBB470F6EB}" type="pres">
      <dgm:prSet presAssocID="{88588446-BF55-44F9-AFAA-ABBBC4721849}" presName="hierChild5" presStyleCnt="0"/>
      <dgm:spPr/>
    </dgm:pt>
    <dgm:pt modelId="{4EA5BBD4-7D2E-41C7-A970-C06CFC64DA9C}" type="pres">
      <dgm:prSet presAssocID="{FDE89D0E-E902-4724-B73A-FE12976922E7}" presName="Name23" presStyleLbl="parChTrans1D4" presStyleIdx="12" presStyleCnt="16"/>
      <dgm:spPr/>
      <dgm:t>
        <a:bodyPr/>
        <a:lstStyle/>
        <a:p>
          <a:endParaRPr lang="en-US"/>
        </a:p>
      </dgm:t>
    </dgm:pt>
    <dgm:pt modelId="{1E7F4FC2-C5F3-4915-8A42-BC2170EB0548}" type="pres">
      <dgm:prSet presAssocID="{036777A1-5600-40D0-85FE-AE075F133238}" presName="hierRoot4" presStyleCnt="0"/>
      <dgm:spPr/>
    </dgm:pt>
    <dgm:pt modelId="{2D054358-3A46-41D0-A410-674AA275EB21}" type="pres">
      <dgm:prSet presAssocID="{036777A1-5600-40D0-85FE-AE075F133238}" presName="composite4" presStyleCnt="0"/>
      <dgm:spPr/>
    </dgm:pt>
    <dgm:pt modelId="{A80826B1-E528-4E89-A7DB-C72B30DE5806}" type="pres">
      <dgm:prSet presAssocID="{036777A1-5600-40D0-85FE-AE075F133238}" presName="background4" presStyleLbl="node4" presStyleIdx="12" presStyleCnt="16"/>
      <dgm:spPr/>
    </dgm:pt>
    <dgm:pt modelId="{3F5343A3-960A-4116-B350-41451594EB56}" type="pres">
      <dgm:prSet presAssocID="{036777A1-5600-40D0-85FE-AE075F133238}" presName="text4" presStyleLbl="fgAcc4" presStyleIdx="12" presStyleCnt="16" custScaleX="86974" custScaleY="49985">
        <dgm:presLayoutVars>
          <dgm:chPref val="3"/>
        </dgm:presLayoutVars>
      </dgm:prSet>
      <dgm:spPr/>
      <dgm:t>
        <a:bodyPr/>
        <a:lstStyle/>
        <a:p>
          <a:endParaRPr lang="en-US"/>
        </a:p>
      </dgm:t>
    </dgm:pt>
    <dgm:pt modelId="{37175B21-5575-47E8-AEE4-2654822C743B}" type="pres">
      <dgm:prSet presAssocID="{036777A1-5600-40D0-85FE-AE075F133238}" presName="hierChild5" presStyleCnt="0"/>
      <dgm:spPr/>
    </dgm:pt>
    <dgm:pt modelId="{DE99571F-B355-47BD-BA6F-EDA7EB52840F}" type="pres">
      <dgm:prSet presAssocID="{4CB7BD20-7AB8-4B6C-81A2-7B9C846B6215}" presName="Name23" presStyleLbl="parChTrans1D4" presStyleIdx="13" presStyleCnt="16"/>
      <dgm:spPr/>
      <dgm:t>
        <a:bodyPr/>
        <a:lstStyle/>
        <a:p>
          <a:endParaRPr lang="en-US"/>
        </a:p>
      </dgm:t>
    </dgm:pt>
    <dgm:pt modelId="{8918B817-8E37-4FF7-8C81-B1285142C540}" type="pres">
      <dgm:prSet presAssocID="{418CDA8D-E232-4CC5-8262-0242308F46F6}" presName="hierRoot4" presStyleCnt="0"/>
      <dgm:spPr/>
    </dgm:pt>
    <dgm:pt modelId="{A80E8456-1C2D-4A20-8EC8-E85D1915FDFF}" type="pres">
      <dgm:prSet presAssocID="{418CDA8D-E232-4CC5-8262-0242308F46F6}" presName="composite4" presStyleCnt="0"/>
      <dgm:spPr/>
    </dgm:pt>
    <dgm:pt modelId="{56B821DA-8367-41A9-AA8C-F863809EFEA4}" type="pres">
      <dgm:prSet presAssocID="{418CDA8D-E232-4CC5-8262-0242308F46F6}" presName="background4" presStyleLbl="node4" presStyleIdx="13" presStyleCnt="16"/>
      <dgm:spPr/>
    </dgm:pt>
    <dgm:pt modelId="{53D27095-EF35-434F-BD45-2A5486D67F98}" type="pres">
      <dgm:prSet presAssocID="{418CDA8D-E232-4CC5-8262-0242308F46F6}" presName="text4" presStyleLbl="fgAcc4" presStyleIdx="13" presStyleCnt="16" custScaleX="75156" custScaleY="59340">
        <dgm:presLayoutVars>
          <dgm:chPref val="3"/>
        </dgm:presLayoutVars>
      </dgm:prSet>
      <dgm:spPr/>
      <dgm:t>
        <a:bodyPr/>
        <a:lstStyle/>
        <a:p>
          <a:endParaRPr lang="en-US"/>
        </a:p>
      </dgm:t>
    </dgm:pt>
    <dgm:pt modelId="{3665AD55-2110-4981-89FA-E0C45DCCD6AE}" type="pres">
      <dgm:prSet presAssocID="{418CDA8D-E232-4CC5-8262-0242308F46F6}" presName="hierChild5" presStyleCnt="0"/>
      <dgm:spPr/>
    </dgm:pt>
    <dgm:pt modelId="{FB81498C-D404-4369-8300-D6ECE9ADC0D0}" type="pres">
      <dgm:prSet presAssocID="{41760418-1CB6-4274-9E79-D582BD49EB45}" presName="Name23" presStyleLbl="parChTrans1D4" presStyleIdx="14" presStyleCnt="16"/>
      <dgm:spPr/>
      <dgm:t>
        <a:bodyPr/>
        <a:lstStyle/>
        <a:p>
          <a:endParaRPr lang="en-US"/>
        </a:p>
      </dgm:t>
    </dgm:pt>
    <dgm:pt modelId="{459EC630-E459-4DFA-B3C9-36E335B9A1D4}" type="pres">
      <dgm:prSet presAssocID="{CA4C6C9C-50FC-41B2-B8AA-C14F9C3F2387}" presName="hierRoot4" presStyleCnt="0"/>
      <dgm:spPr/>
    </dgm:pt>
    <dgm:pt modelId="{CE0C7017-6E6E-4E6B-8AAC-CEFAC7A58FE8}" type="pres">
      <dgm:prSet presAssocID="{CA4C6C9C-50FC-41B2-B8AA-C14F9C3F2387}" presName="composite4" presStyleCnt="0"/>
      <dgm:spPr/>
    </dgm:pt>
    <dgm:pt modelId="{C2CB399A-5817-4320-8894-9801D2BDF37E}" type="pres">
      <dgm:prSet presAssocID="{CA4C6C9C-50FC-41B2-B8AA-C14F9C3F2387}" presName="background4" presStyleLbl="node4" presStyleIdx="14" presStyleCnt="16"/>
      <dgm:spPr/>
    </dgm:pt>
    <dgm:pt modelId="{19556B0F-2D53-40ED-A7BF-D820F8771DF5}" type="pres">
      <dgm:prSet presAssocID="{CA4C6C9C-50FC-41B2-B8AA-C14F9C3F2387}" presName="text4" presStyleLbl="fgAcc4" presStyleIdx="14" presStyleCnt="16" custScaleX="75084" custScaleY="56265" custLinFactNeighborX="-36">
        <dgm:presLayoutVars>
          <dgm:chPref val="3"/>
        </dgm:presLayoutVars>
      </dgm:prSet>
      <dgm:spPr/>
      <dgm:t>
        <a:bodyPr/>
        <a:lstStyle/>
        <a:p>
          <a:endParaRPr lang="en-US"/>
        </a:p>
      </dgm:t>
    </dgm:pt>
    <dgm:pt modelId="{5B56E0D3-4632-4395-A5C8-62BAC51B9DE9}" type="pres">
      <dgm:prSet presAssocID="{CA4C6C9C-50FC-41B2-B8AA-C14F9C3F2387}" presName="hierChild5" presStyleCnt="0"/>
      <dgm:spPr/>
    </dgm:pt>
    <dgm:pt modelId="{03EF4E16-C497-4E65-A444-2D765E1EF792}" type="pres">
      <dgm:prSet presAssocID="{7ED2F0C8-A7CC-4C6F-8C62-29B27D0A995C}" presName="Name23" presStyleLbl="parChTrans1D4" presStyleIdx="15" presStyleCnt="16"/>
      <dgm:spPr/>
      <dgm:t>
        <a:bodyPr/>
        <a:lstStyle/>
        <a:p>
          <a:endParaRPr lang="en-US"/>
        </a:p>
      </dgm:t>
    </dgm:pt>
    <dgm:pt modelId="{BC2F96BC-B4F7-4710-B5D4-003F276119B5}" type="pres">
      <dgm:prSet presAssocID="{F5AE616D-436F-42CB-ADE2-EB14AE982CE9}" presName="hierRoot4" presStyleCnt="0"/>
      <dgm:spPr/>
    </dgm:pt>
    <dgm:pt modelId="{68C1A618-62DC-45F7-A8F9-1E9A3AD62335}" type="pres">
      <dgm:prSet presAssocID="{F5AE616D-436F-42CB-ADE2-EB14AE982CE9}" presName="composite4" presStyleCnt="0"/>
      <dgm:spPr/>
    </dgm:pt>
    <dgm:pt modelId="{833A753F-D956-44FE-B34E-54CFEC0A79BA}" type="pres">
      <dgm:prSet presAssocID="{F5AE616D-436F-42CB-ADE2-EB14AE982CE9}" presName="background4" presStyleLbl="node4" presStyleIdx="15" presStyleCnt="16"/>
      <dgm:spPr/>
    </dgm:pt>
    <dgm:pt modelId="{A1580438-A8C6-4C01-B812-F56F2D0B1309}" type="pres">
      <dgm:prSet presAssocID="{F5AE616D-436F-42CB-ADE2-EB14AE982CE9}" presName="text4" presStyleLbl="fgAcc4" presStyleIdx="15" presStyleCnt="16" custScaleX="52721" custScaleY="75576">
        <dgm:presLayoutVars>
          <dgm:chPref val="3"/>
        </dgm:presLayoutVars>
      </dgm:prSet>
      <dgm:spPr/>
      <dgm:t>
        <a:bodyPr/>
        <a:lstStyle/>
        <a:p>
          <a:endParaRPr lang="en-US"/>
        </a:p>
      </dgm:t>
    </dgm:pt>
    <dgm:pt modelId="{424FF728-FD4E-4ADC-9C27-2B306BA2871A}" type="pres">
      <dgm:prSet presAssocID="{F5AE616D-436F-42CB-ADE2-EB14AE982CE9}" presName="hierChild5" presStyleCnt="0"/>
      <dgm:spPr/>
    </dgm:pt>
  </dgm:ptLst>
  <dgm:cxnLst>
    <dgm:cxn modelId="{E0E09870-9635-49B9-A587-FAF582B5DB25}" srcId="{32683650-556A-412F-838E-4CBB0ECCD668}" destId="{55FFC6F1-CF22-4747-90E7-F57EAD58F854}" srcOrd="0" destOrd="0" parTransId="{B76BD4A3-148C-4B43-A41D-138EF81B506C}" sibTransId="{CC8BEBBF-01B9-483B-8019-CF1D8A736C4A}"/>
    <dgm:cxn modelId="{36412411-8761-4001-80DD-B5CEF978001E}" type="presOf" srcId="{139F5A9E-5EC9-4073-8C66-85351AEE0D83}" destId="{16356747-4AB6-40D0-A45E-2771A0BE76D5}" srcOrd="0" destOrd="0" presId="urn:microsoft.com/office/officeart/2005/8/layout/hierarchy1"/>
    <dgm:cxn modelId="{7306E0F0-85E9-422A-B48E-236C87C30E39}" type="presOf" srcId="{A9379064-7C4D-4698-B680-514DC51F22AE}" destId="{7247147F-4D4D-4BCC-94B6-52CCDDD6146C}" srcOrd="0" destOrd="0" presId="urn:microsoft.com/office/officeart/2005/8/layout/hierarchy1"/>
    <dgm:cxn modelId="{D4C333D3-96B8-4E60-A73C-DF4D5E16363D}" type="presOf" srcId="{CA4C6C9C-50FC-41B2-B8AA-C14F9C3F2387}" destId="{19556B0F-2D53-40ED-A7BF-D820F8771DF5}" srcOrd="0" destOrd="0" presId="urn:microsoft.com/office/officeart/2005/8/layout/hierarchy1"/>
    <dgm:cxn modelId="{8EC8BDAF-C453-43C8-ADB0-A43B3DE77EB9}" srcId="{E1E93908-DAEA-4AB4-9B77-5699E449A837}" destId="{DC6DBA88-5D21-46FF-B42B-8DE5310E020B}" srcOrd="0" destOrd="0" parTransId="{B673E7EF-DB7A-49C9-A6E0-DEBAB3A69AF6}" sibTransId="{F7DD910B-8C3E-4376-8881-D8CF34FB2D8B}"/>
    <dgm:cxn modelId="{CE30011F-B1D0-4EC7-9C3C-73388248A81A}" srcId="{F55A1DD6-6370-4737-90F7-7294091A0D7C}" destId="{EA1FE673-97CC-4934-AF7C-97C6D414CA8C}" srcOrd="0" destOrd="0" parTransId="{89AC03B3-148F-4626-B50E-7E4A0F9049C5}" sibTransId="{D381D8E3-CA73-4013-B127-5A036BB9CB86}"/>
    <dgm:cxn modelId="{5FF0AFA3-DD09-49AA-8987-D0357B6C3629}" type="presOf" srcId="{F55A1DD6-6370-4737-90F7-7294091A0D7C}" destId="{1F2C16E6-1260-484F-B325-059970A2EA50}" srcOrd="0" destOrd="0" presId="urn:microsoft.com/office/officeart/2005/8/layout/hierarchy1"/>
    <dgm:cxn modelId="{8DDBD4B9-3374-43EE-B53E-521700780038}" srcId="{FC28A89B-1D8E-43E6-AA46-D670AA7AB656}" destId="{09CB7A53-B58A-4D42-8793-FAD1A68A6EF1}" srcOrd="1" destOrd="0" parTransId="{64C63E5C-2E5B-4EEB-9815-4F322BC29206}" sibTransId="{72800780-1558-484C-9093-CA50FAEE5A35}"/>
    <dgm:cxn modelId="{15E175C6-6FB9-4659-AE72-29D7C770DACE}" type="presOf" srcId="{B76BD4A3-148C-4B43-A41D-138EF81B506C}" destId="{94637774-8E3B-4890-A67F-F1DDD08DE488}" srcOrd="0" destOrd="0" presId="urn:microsoft.com/office/officeart/2005/8/layout/hierarchy1"/>
    <dgm:cxn modelId="{50E7E427-234E-4A0B-A1A7-533C465AFFB3}" type="presOf" srcId="{17778CA3-AA00-40CD-8366-05CF2DA0296C}" destId="{9FD68909-5D90-4D4B-96CC-8E9D73A6E9F8}" srcOrd="0" destOrd="0" presId="urn:microsoft.com/office/officeart/2005/8/layout/hierarchy1"/>
    <dgm:cxn modelId="{0F3FC7B0-CD7B-42AF-AC94-51392E260BF4}" srcId="{17778CA3-AA00-40CD-8366-05CF2DA0296C}" destId="{F55A1DD6-6370-4737-90F7-7294091A0D7C}" srcOrd="0" destOrd="0" parTransId="{139F5A9E-5EC9-4073-8C66-85351AEE0D83}" sibTransId="{F237799B-BBC1-4BC2-967D-899074DBD49F}"/>
    <dgm:cxn modelId="{8A636687-9F9C-4BFF-8447-FC9D6CDC0E53}" srcId="{09CB7A53-B58A-4D42-8793-FAD1A68A6EF1}" destId="{F13AB4C3-EDD3-4737-A6F2-9CB83B0A6373}" srcOrd="0" destOrd="0" parTransId="{F59449B8-2DE4-45DD-95EC-91CC0CDE7D06}" sibTransId="{13F4FB2A-E97E-4193-B2FA-8CDBF9602584}"/>
    <dgm:cxn modelId="{CFFD3385-5CEE-4C89-82F0-C14E349F6467}" srcId="{F13AB4C3-EDD3-4737-A6F2-9CB83B0A6373}" destId="{E1E93908-DAEA-4AB4-9B77-5699E449A837}" srcOrd="0" destOrd="0" parTransId="{D8E058AE-E4DF-48D2-85E4-A38883531033}" sibTransId="{978BDD40-7E7C-4FE1-9D90-2CF3E685294E}"/>
    <dgm:cxn modelId="{85BDCE70-E295-40EC-9F82-6CAEBE2F2C4F}" type="presOf" srcId="{EA1FE673-97CC-4934-AF7C-97C6D414CA8C}" destId="{D81E5B26-9503-4375-B3DC-F41A9077F71A}" srcOrd="0" destOrd="0" presId="urn:microsoft.com/office/officeart/2005/8/layout/hierarchy1"/>
    <dgm:cxn modelId="{CB51CF19-380F-4576-9407-E035B82B0E8D}" type="presOf" srcId="{F13AB4C3-EDD3-4737-A6F2-9CB83B0A6373}" destId="{EF0A8DA9-282E-4BF4-850B-54FC3FB40A64}" srcOrd="0" destOrd="0" presId="urn:microsoft.com/office/officeart/2005/8/layout/hierarchy1"/>
    <dgm:cxn modelId="{AA4B0012-034C-44EE-9DC0-06E43A4EBF17}" type="presOf" srcId="{F5AE616D-436F-42CB-ADE2-EB14AE982CE9}" destId="{A1580438-A8C6-4C01-B812-F56F2D0B1309}" srcOrd="0" destOrd="0" presId="urn:microsoft.com/office/officeart/2005/8/layout/hierarchy1"/>
    <dgm:cxn modelId="{C101C07B-F87E-4906-A9E6-C8C062F2F9F1}" type="presOf" srcId="{E1E93908-DAEA-4AB4-9B77-5699E449A837}" destId="{67282999-D3BB-4967-B749-80CFA3447A43}" srcOrd="0" destOrd="0" presId="urn:microsoft.com/office/officeart/2005/8/layout/hierarchy1"/>
    <dgm:cxn modelId="{41159771-76FC-4095-91A1-F1681E3F00B2}" type="presOf" srcId="{1FCF9972-D56F-4A03-858B-85721C3136B7}" destId="{2261E776-4B0A-4DEC-B8B4-06DC8731B9C6}" srcOrd="0" destOrd="0" presId="urn:microsoft.com/office/officeart/2005/8/layout/hierarchy1"/>
    <dgm:cxn modelId="{63A2B9A4-CB6C-441A-914E-FFA8536271A8}" type="presOf" srcId="{4CB7BD20-7AB8-4B6C-81A2-7B9C846B6215}" destId="{DE99571F-B355-47BD-BA6F-EDA7EB52840F}" srcOrd="0" destOrd="0" presId="urn:microsoft.com/office/officeart/2005/8/layout/hierarchy1"/>
    <dgm:cxn modelId="{45D04860-3A8E-4151-87DF-5FFFD6DBF4C1}" type="presOf" srcId="{274141AF-2C82-4AC8-8E1A-DE7EF33D8515}" destId="{BAA3FBD7-D6EC-4DD7-8840-5A0BBA3F946C}" srcOrd="0" destOrd="0" presId="urn:microsoft.com/office/officeart/2005/8/layout/hierarchy1"/>
    <dgm:cxn modelId="{E4D68087-EDBF-4C28-8A3A-437FF5276466}" srcId="{CCB71485-F4B2-4BCC-96E1-D753665D1FB1}" destId="{32683650-556A-412F-838E-4CBB0ECCD668}" srcOrd="0" destOrd="0" parTransId="{1FCF9972-D56F-4A03-858B-85721C3136B7}" sibTransId="{74755CEB-C020-49B3-8FFF-0682D3929545}"/>
    <dgm:cxn modelId="{CB57AF9B-DC4B-4030-BA82-297108E686E7}" type="presOf" srcId="{3EE1CB99-D77E-48D3-9BE7-8E519274193C}" destId="{840D2519-EBFA-4542-B74F-5C830DB87E1E}" srcOrd="0" destOrd="0" presId="urn:microsoft.com/office/officeart/2005/8/layout/hierarchy1"/>
    <dgm:cxn modelId="{53445359-4408-4038-87A5-731A321982E2}" type="presOf" srcId="{DC6DBA88-5D21-46FF-B42B-8DE5310E020B}" destId="{76E26732-D60A-4936-93D3-C08B5D250302}" srcOrd="0" destOrd="0" presId="urn:microsoft.com/office/officeart/2005/8/layout/hierarchy1"/>
    <dgm:cxn modelId="{329A48F3-5A6B-4FD8-BDD4-9BD11BD99E79}" type="presOf" srcId="{985B7736-47CA-4C81-8081-13276582BF62}" destId="{55A4C20E-0632-4046-BE54-207C322A7C21}" srcOrd="0" destOrd="0" presId="urn:microsoft.com/office/officeart/2005/8/layout/hierarchy1"/>
    <dgm:cxn modelId="{76D4ABBA-5DA2-496C-A4B5-354DC0BA6B94}" type="presOf" srcId="{41760418-1CB6-4274-9E79-D582BD49EB45}" destId="{FB81498C-D404-4369-8300-D6ECE9ADC0D0}" srcOrd="0" destOrd="0" presId="urn:microsoft.com/office/officeart/2005/8/layout/hierarchy1"/>
    <dgm:cxn modelId="{791FC2C3-8075-4416-A05A-6DB9264EB986}" srcId="{418CDA8D-E232-4CC5-8262-0242308F46F6}" destId="{CA4C6C9C-50FC-41B2-B8AA-C14F9C3F2387}" srcOrd="0" destOrd="0" parTransId="{41760418-1CB6-4274-9E79-D582BD49EB45}" sibTransId="{3E98D964-505C-4D9E-BB2F-D13C84921BCC}"/>
    <dgm:cxn modelId="{A131156A-ED6B-4788-8AF2-25FCFA806162}" srcId="{FC28A89B-1D8E-43E6-AA46-D670AA7AB656}" destId="{D462E979-7289-4B92-8FE5-859DC2B1A781}" srcOrd="0" destOrd="0" parTransId="{147EDCB3-2533-4514-AADD-86BE6C3AC6CF}" sibTransId="{533DB333-8AD2-4565-90AE-99FA55FB3612}"/>
    <dgm:cxn modelId="{0FB1C053-D9A0-4B24-BDF2-FCA6E320F11F}" type="presOf" srcId="{F59449B8-2DE4-45DD-95EC-91CC0CDE7D06}" destId="{B9E1BCDE-CC87-4CB4-82FA-B7807A950061}" srcOrd="0" destOrd="0" presId="urn:microsoft.com/office/officeart/2005/8/layout/hierarchy1"/>
    <dgm:cxn modelId="{683B5249-1128-49BC-B8F3-26E967E1F130}" type="presOf" srcId="{CCB71485-F4B2-4BCC-96E1-D753665D1FB1}" destId="{3D9D33DD-D09C-4194-8371-FAE6AC0039C3}" srcOrd="0" destOrd="0" presId="urn:microsoft.com/office/officeart/2005/8/layout/hierarchy1"/>
    <dgm:cxn modelId="{8616C720-858E-4C57-9E29-D9FAA78FEFF1}" srcId="{27DDB54D-4189-437D-B853-3A50F961EA3A}" destId="{CCB71485-F4B2-4BCC-96E1-D753665D1FB1}" srcOrd="0" destOrd="0" parTransId="{56953D69-6AFA-4AE2-A5DF-968DC5EE3A22}" sibTransId="{2A0D0A07-7DC6-4CB2-84E8-88C4C6F882C6}"/>
    <dgm:cxn modelId="{2CFAC310-C7D8-4380-877A-60157934AE12}" srcId="{985B7736-47CA-4C81-8081-13276582BF62}" destId="{2353C8DB-7D8E-4C77-8ABC-4DF063C39E5D}" srcOrd="0" destOrd="0" parTransId="{74B26E39-868E-4463-97B9-38994F230BA6}" sibTransId="{68FE99AA-CFA5-4D67-9E25-EF9D7BD82FE0}"/>
    <dgm:cxn modelId="{EAB15E84-A1AA-41A4-9FC3-503C868D62A0}" type="presOf" srcId="{55FFC6F1-CF22-4747-90E7-F57EAD58F854}" destId="{2391A11C-C37D-4640-AA9C-1E1BFFA3ED3A}" srcOrd="0" destOrd="0" presId="urn:microsoft.com/office/officeart/2005/8/layout/hierarchy1"/>
    <dgm:cxn modelId="{04CE4F3F-E29E-454F-ACCE-A29955A863EA}" type="presOf" srcId="{FC28A89B-1D8E-43E6-AA46-D670AA7AB656}" destId="{6A9E6593-9C59-489F-B0C2-5FD59438FD21}" srcOrd="0" destOrd="0" presId="urn:microsoft.com/office/officeart/2005/8/layout/hierarchy1"/>
    <dgm:cxn modelId="{2855E8ED-9B83-44E1-88D3-9D92A91D7ABA}" srcId="{88588446-BF55-44F9-AFAA-ABBBC4721849}" destId="{036777A1-5600-40D0-85FE-AE075F133238}" srcOrd="0" destOrd="0" parTransId="{FDE89D0E-E902-4724-B73A-FE12976922E7}" sibTransId="{3EFEE610-9719-48E5-877D-17F552225506}"/>
    <dgm:cxn modelId="{819FA965-A9F0-4AD7-8986-31E4C633ED05}" type="presOf" srcId="{147EDCB3-2533-4514-AADD-86BE6C3AC6CF}" destId="{95198D44-4935-4D7E-8C18-941CC2984761}" srcOrd="0" destOrd="0" presId="urn:microsoft.com/office/officeart/2005/8/layout/hierarchy1"/>
    <dgm:cxn modelId="{6A9D3DAB-94B1-4334-8EFE-1352275697F6}" type="presOf" srcId="{2353C8DB-7D8E-4C77-8ABC-4DF063C39E5D}" destId="{5A37D39F-3ACB-4E5E-9049-290761B065E1}" srcOrd="0" destOrd="0" presId="urn:microsoft.com/office/officeart/2005/8/layout/hierarchy1"/>
    <dgm:cxn modelId="{76D3D152-D21B-490F-9828-BE904A4137DD}" srcId="{CA4C6C9C-50FC-41B2-B8AA-C14F9C3F2387}" destId="{F5AE616D-436F-42CB-ADE2-EB14AE982CE9}" srcOrd="0" destOrd="0" parTransId="{7ED2F0C8-A7CC-4C6F-8C62-29B27D0A995C}" sibTransId="{A17776AA-BFF5-49A1-86EB-8E6C58879501}"/>
    <dgm:cxn modelId="{240B1D2A-57C9-47B1-BCBB-36109B80BA8A}" srcId="{DC6DBA88-5D21-46FF-B42B-8DE5310E020B}" destId="{17778CA3-AA00-40CD-8366-05CF2DA0296C}" srcOrd="0" destOrd="0" parTransId="{A9379064-7C4D-4698-B680-514DC51F22AE}" sibTransId="{95DB94D2-9299-4665-B753-B36BAFF08934}"/>
    <dgm:cxn modelId="{7DB34621-E659-4994-9CE8-9EA04A4E8420}" srcId="{036777A1-5600-40D0-85FE-AE075F133238}" destId="{418CDA8D-E232-4CC5-8262-0242308F46F6}" srcOrd="0" destOrd="0" parTransId="{4CB7BD20-7AB8-4B6C-81A2-7B9C846B6215}" sibTransId="{D74BDD76-C21E-4845-8357-097E359BC0C5}"/>
    <dgm:cxn modelId="{C772A1B7-7029-4948-B027-B670AD60ADA8}" type="presOf" srcId="{88588446-BF55-44F9-AFAA-ABBBC4721849}" destId="{486D1453-921B-45E1-827A-55ED64BBC6EC}" srcOrd="0" destOrd="0" presId="urn:microsoft.com/office/officeart/2005/8/layout/hierarchy1"/>
    <dgm:cxn modelId="{951893E5-E87A-4665-AD7E-5EB99E0B93E8}" type="presOf" srcId="{09CB7A53-B58A-4D42-8793-FAD1A68A6EF1}" destId="{042ADA3F-F8C0-43DF-8340-1C28EAED20D8}" srcOrd="0" destOrd="0" presId="urn:microsoft.com/office/officeart/2005/8/layout/hierarchy1"/>
    <dgm:cxn modelId="{50B2638D-CEBB-43C4-ACFD-D1197B266FFA}" type="presOf" srcId="{D462E979-7289-4B92-8FE5-859DC2B1A781}" destId="{64B3C600-D511-4EE4-82B6-8B413FECAD53}" srcOrd="0" destOrd="0" presId="urn:microsoft.com/office/officeart/2005/8/layout/hierarchy1"/>
    <dgm:cxn modelId="{45F2E3C1-53E8-44E7-BBB3-258462B2BB1B}" type="presOf" srcId="{B673E7EF-DB7A-49C9-A6E0-DEBAB3A69AF6}" destId="{79DE4413-6360-42A6-A5DA-7736641106AA}" srcOrd="0" destOrd="0" presId="urn:microsoft.com/office/officeart/2005/8/layout/hierarchy1"/>
    <dgm:cxn modelId="{72D9F2C4-D197-48B6-9861-237393B6880F}" type="presOf" srcId="{94D7F6FB-D952-4181-B4C4-119DFB457176}" destId="{D1D36F5B-B8B1-4783-9833-62E66F289785}" srcOrd="0" destOrd="0" presId="urn:microsoft.com/office/officeart/2005/8/layout/hierarchy1"/>
    <dgm:cxn modelId="{2D59CF94-9D8E-4AC8-82EF-34F3CFC0C39A}" type="presOf" srcId="{418CDA8D-E232-4CC5-8262-0242308F46F6}" destId="{53D27095-EF35-434F-BD45-2A5486D67F98}" srcOrd="0" destOrd="0" presId="urn:microsoft.com/office/officeart/2005/8/layout/hierarchy1"/>
    <dgm:cxn modelId="{40FE7FBF-7C5D-42C8-BE9F-2C1E3902E190}" type="presOf" srcId="{D8E058AE-E4DF-48D2-85E4-A38883531033}" destId="{BBF8BFD3-2F73-4931-B60B-287590515C24}" srcOrd="0" destOrd="0" presId="urn:microsoft.com/office/officeart/2005/8/layout/hierarchy1"/>
    <dgm:cxn modelId="{17E6CF70-0B43-4FC9-957C-A56657EC20CF}" type="presOf" srcId="{32683650-556A-412F-838E-4CBB0ECCD668}" destId="{93A6F111-780F-4B8C-9485-9D3F2E0625DA}" srcOrd="0" destOrd="0" presId="urn:microsoft.com/office/officeart/2005/8/layout/hierarchy1"/>
    <dgm:cxn modelId="{07B36C92-7DAF-4879-9F05-3A3B2603B0D5}" type="presOf" srcId="{74B26E39-868E-4463-97B9-38994F230BA6}" destId="{5F72B7F2-DD2E-4759-8C50-C0E2B20B97BF}" srcOrd="0" destOrd="0" presId="urn:microsoft.com/office/officeart/2005/8/layout/hierarchy1"/>
    <dgm:cxn modelId="{3270277F-0CC4-433B-8D29-024593425C71}" type="presOf" srcId="{64C63E5C-2E5B-4EEB-9815-4F322BC29206}" destId="{BD1AB659-3FD8-4621-A238-C68545C3F5A7}" srcOrd="0" destOrd="0" presId="urn:microsoft.com/office/officeart/2005/8/layout/hierarchy1"/>
    <dgm:cxn modelId="{6925F33A-20B5-4586-AE14-53A2975A11F5}" type="presOf" srcId="{FDE89D0E-E902-4724-B73A-FE12976922E7}" destId="{4EA5BBD4-7D2E-41C7-A970-C06CFC64DA9C}" srcOrd="0" destOrd="0" presId="urn:microsoft.com/office/officeart/2005/8/layout/hierarchy1"/>
    <dgm:cxn modelId="{B92D2032-90EC-4152-9604-1FCCC163BA96}" srcId="{EA1FE673-97CC-4934-AF7C-97C6D414CA8C}" destId="{985B7736-47CA-4C81-8081-13276582BF62}" srcOrd="0" destOrd="0" parTransId="{274141AF-2C82-4AC8-8E1A-DE7EF33D8515}" sibTransId="{1E21A9F2-E5C6-41DA-9AB6-5B684F9A657D}"/>
    <dgm:cxn modelId="{088C3D02-CE69-428E-95C5-29C0A8A740AD}" type="presOf" srcId="{89AC03B3-148F-4626-B50E-7E4A0F9049C5}" destId="{2CD178AC-745C-4ACA-9A1D-21515A2585B0}" srcOrd="0" destOrd="0" presId="urn:microsoft.com/office/officeart/2005/8/layout/hierarchy1"/>
    <dgm:cxn modelId="{B5318D2A-C886-4A50-92AF-F93D03FFD02B}" type="presOf" srcId="{27DDB54D-4189-437D-B853-3A50F961EA3A}" destId="{ADECF85D-AB16-4F69-85F6-28F9BE6058BE}" srcOrd="0" destOrd="0" presId="urn:microsoft.com/office/officeart/2005/8/layout/hierarchy1"/>
    <dgm:cxn modelId="{92151425-27F0-4013-9AF9-4FDB94821662}" type="presOf" srcId="{7ED2F0C8-A7CC-4C6F-8C62-29B27D0A995C}" destId="{03EF4E16-C497-4E65-A444-2D765E1EF792}" srcOrd="0" destOrd="0" presId="urn:microsoft.com/office/officeart/2005/8/layout/hierarchy1"/>
    <dgm:cxn modelId="{E236991E-4720-4D6C-9520-2EDC4F681A1C}" type="presOf" srcId="{036777A1-5600-40D0-85FE-AE075F133238}" destId="{3F5343A3-960A-4116-B350-41451594EB56}" srcOrd="0" destOrd="0" presId="urn:microsoft.com/office/officeart/2005/8/layout/hierarchy1"/>
    <dgm:cxn modelId="{0D2EE2C6-77E3-4A39-97B5-D751DEC307BA}" srcId="{2353C8DB-7D8E-4C77-8ABC-4DF063C39E5D}" destId="{88588446-BF55-44F9-AFAA-ABBBC4721849}" srcOrd="0" destOrd="0" parTransId="{94D7F6FB-D952-4181-B4C4-119DFB457176}" sibTransId="{5CB3E3E5-1DC3-4735-BD90-905857656797}"/>
    <dgm:cxn modelId="{583CCE0F-19B3-44F2-8696-40A3C4834540}" srcId="{55FFC6F1-CF22-4747-90E7-F57EAD58F854}" destId="{FC28A89B-1D8E-43E6-AA46-D670AA7AB656}" srcOrd="0" destOrd="0" parTransId="{3EE1CB99-D77E-48D3-9BE7-8E519274193C}" sibTransId="{64558E85-8A17-4A6E-8942-DD118D8A7318}"/>
    <dgm:cxn modelId="{14236072-A086-4305-88CB-36042A9DE643}" type="presParOf" srcId="{ADECF85D-AB16-4F69-85F6-28F9BE6058BE}" destId="{45C07D4F-8162-4CA4-A701-8653BBA43211}" srcOrd="0" destOrd="0" presId="urn:microsoft.com/office/officeart/2005/8/layout/hierarchy1"/>
    <dgm:cxn modelId="{90802783-067B-4915-A71B-393C6FAB37E6}" type="presParOf" srcId="{45C07D4F-8162-4CA4-A701-8653BBA43211}" destId="{AD56D992-D306-4ED3-9754-22E36565932F}" srcOrd="0" destOrd="0" presId="urn:microsoft.com/office/officeart/2005/8/layout/hierarchy1"/>
    <dgm:cxn modelId="{8D3CE215-CAED-4A20-BEF2-6115E3BCD744}" type="presParOf" srcId="{AD56D992-D306-4ED3-9754-22E36565932F}" destId="{0E4E6A59-5181-44E5-B1AE-61E519816B9C}" srcOrd="0" destOrd="0" presId="urn:microsoft.com/office/officeart/2005/8/layout/hierarchy1"/>
    <dgm:cxn modelId="{B1A8A61B-9976-4A0D-902D-73378F915D6E}" type="presParOf" srcId="{AD56D992-D306-4ED3-9754-22E36565932F}" destId="{3D9D33DD-D09C-4194-8371-FAE6AC0039C3}" srcOrd="1" destOrd="0" presId="urn:microsoft.com/office/officeart/2005/8/layout/hierarchy1"/>
    <dgm:cxn modelId="{E3E34B0A-7366-4976-AC9A-3FB252A7D717}" type="presParOf" srcId="{45C07D4F-8162-4CA4-A701-8653BBA43211}" destId="{3461ED5C-9F0B-4EFD-9710-F117A9CEFF6D}" srcOrd="1" destOrd="0" presId="urn:microsoft.com/office/officeart/2005/8/layout/hierarchy1"/>
    <dgm:cxn modelId="{F6778B05-F514-45D6-9933-76699832864A}" type="presParOf" srcId="{3461ED5C-9F0B-4EFD-9710-F117A9CEFF6D}" destId="{2261E776-4B0A-4DEC-B8B4-06DC8731B9C6}" srcOrd="0" destOrd="0" presId="urn:microsoft.com/office/officeart/2005/8/layout/hierarchy1"/>
    <dgm:cxn modelId="{C147DCC5-2153-48DC-A26C-D30BA4C8203C}" type="presParOf" srcId="{3461ED5C-9F0B-4EFD-9710-F117A9CEFF6D}" destId="{CB8691CC-597A-493D-8351-6728184FB161}" srcOrd="1" destOrd="0" presId="urn:microsoft.com/office/officeart/2005/8/layout/hierarchy1"/>
    <dgm:cxn modelId="{83E73930-FE91-44FB-8B9D-BE414ADC3736}" type="presParOf" srcId="{CB8691CC-597A-493D-8351-6728184FB161}" destId="{16EA32E6-B31B-4BEB-AE48-F85ECF1EFAE2}" srcOrd="0" destOrd="0" presId="urn:microsoft.com/office/officeart/2005/8/layout/hierarchy1"/>
    <dgm:cxn modelId="{75513305-3846-4FC4-A70A-08E319F358E5}" type="presParOf" srcId="{16EA32E6-B31B-4BEB-AE48-F85ECF1EFAE2}" destId="{EE3A2BBD-F6E5-4A91-BD88-E6B7AD6589D1}" srcOrd="0" destOrd="0" presId="urn:microsoft.com/office/officeart/2005/8/layout/hierarchy1"/>
    <dgm:cxn modelId="{A89B8073-33E9-4AC3-8702-FC6A1E0418AC}" type="presParOf" srcId="{16EA32E6-B31B-4BEB-AE48-F85ECF1EFAE2}" destId="{93A6F111-780F-4B8C-9485-9D3F2E0625DA}" srcOrd="1" destOrd="0" presId="urn:microsoft.com/office/officeart/2005/8/layout/hierarchy1"/>
    <dgm:cxn modelId="{EEB41883-9924-4675-849B-C2F0A76EB739}" type="presParOf" srcId="{CB8691CC-597A-493D-8351-6728184FB161}" destId="{53CE6723-D926-4480-8666-F366D62F374C}" srcOrd="1" destOrd="0" presId="urn:microsoft.com/office/officeart/2005/8/layout/hierarchy1"/>
    <dgm:cxn modelId="{09DBE078-9230-4896-80AC-49E37FCF0676}" type="presParOf" srcId="{53CE6723-D926-4480-8666-F366D62F374C}" destId="{94637774-8E3B-4890-A67F-F1DDD08DE488}" srcOrd="0" destOrd="0" presId="urn:microsoft.com/office/officeart/2005/8/layout/hierarchy1"/>
    <dgm:cxn modelId="{A34C615C-B6E0-4732-93DA-1B92E81A515A}" type="presParOf" srcId="{53CE6723-D926-4480-8666-F366D62F374C}" destId="{E36D3360-A3BD-4613-B17E-D6AE7E178CEF}" srcOrd="1" destOrd="0" presId="urn:microsoft.com/office/officeart/2005/8/layout/hierarchy1"/>
    <dgm:cxn modelId="{7F91884C-723E-4573-9CD5-E0EBA75B0926}" type="presParOf" srcId="{E36D3360-A3BD-4613-B17E-D6AE7E178CEF}" destId="{19CC9BFB-E715-4023-A808-089DD078B7F2}" srcOrd="0" destOrd="0" presId="urn:microsoft.com/office/officeart/2005/8/layout/hierarchy1"/>
    <dgm:cxn modelId="{EEE03EA7-68EE-4AE0-8AE8-7F930A8A9C43}" type="presParOf" srcId="{19CC9BFB-E715-4023-A808-089DD078B7F2}" destId="{886642D4-50FB-4094-81E9-8AA99E1D8653}" srcOrd="0" destOrd="0" presId="urn:microsoft.com/office/officeart/2005/8/layout/hierarchy1"/>
    <dgm:cxn modelId="{8DE6D312-3264-4A7B-BF8C-0EFD9922C6A5}" type="presParOf" srcId="{19CC9BFB-E715-4023-A808-089DD078B7F2}" destId="{2391A11C-C37D-4640-AA9C-1E1BFFA3ED3A}" srcOrd="1" destOrd="0" presId="urn:microsoft.com/office/officeart/2005/8/layout/hierarchy1"/>
    <dgm:cxn modelId="{5821E357-D368-44FB-A752-921FFCEB5036}" type="presParOf" srcId="{E36D3360-A3BD-4613-B17E-D6AE7E178CEF}" destId="{90C8643B-271E-4719-A82F-E214637D08F6}" srcOrd="1" destOrd="0" presId="urn:microsoft.com/office/officeart/2005/8/layout/hierarchy1"/>
    <dgm:cxn modelId="{9B854671-7CA8-442C-851C-7B2F4B997AE7}" type="presParOf" srcId="{90C8643B-271E-4719-A82F-E214637D08F6}" destId="{840D2519-EBFA-4542-B74F-5C830DB87E1E}" srcOrd="0" destOrd="0" presId="urn:microsoft.com/office/officeart/2005/8/layout/hierarchy1"/>
    <dgm:cxn modelId="{F6DB4840-12D0-4132-B627-0EF3E6E42366}" type="presParOf" srcId="{90C8643B-271E-4719-A82F-E214637D08F6}" destId="{56140DFB-AFCF-424A-BA0D-B7A91D3BA385}" srcOrd="1" destOrd="0" presId="urn:microsoft.com/office/officeart/2005/8/layout/hierarchy1"/>
    <dgm:cxn modelId="{B27CA050-6547-4589-9543-976CD2C803CB}" type="presParOf" srcId="{56140DFB-AFCF-424A-BA0D-B7A91D3BA385}" destId="{FBBD52FD-B5C3-4964-9364-DEF152CCB715}" srcOrd="0" destOrd="0" presId="urn:microsoft.com/office/officeart/2005/8/layout/hierarchy1"/>
    <dgm:cxn modelId="{A60FBC17-0686-4A4C-A316-9BDC91E6921E}" type="presParOf" srcId="{FBBD52FD-B5C3-4964-9364-DEF152CCB715}" destId="{3AFADAEE-C030-4DB1-90D8-08218F08DACD}" srcOrd="0" destOrd="0" presId="urn:microsoft.com/office/officeart/2005/8/layout/hierarchy1"/>
    <dgm:cxn modelId="{19CE44F1-1845-438F-9F46-65F60EA3E9BC}" type="presParOf" srcId="{FBBD52FD-B5C3-4964-9364-DEF152CCB715}" destId="{6A9E6593-9C59-489F-B0C2-5FD59438FD21}" srcOrd="1" destOrd="0" presId="urn:microsoft.com/office/officeart/2005/8/layout/hierarchy1"/>
    <dgm:cxn modelId="{F5D628F9-AD97-4B96-A35D-F404C3710225}" type="presParOf" srcId="{56140DFB-AFCF-424A-BA0D-B7A91D3BA385}" destId="{A99AC5C6-05A4-491D-9ACB-2424F17CB190}" srcOrd="1" destOrd="0" presId="urn:microsoft.com/office/officeart/2005/8/layout/hierarchy1"/>
    <dgm:cxn modelId="{28A1E41E-8E3B-4CCA-9168-D4ACD1F9225C}" type="presParOf" srcId="{A99AC5C6-05A4-491D-9ACB-2424F17CB190}" destId="{95198D44-4935-4D7E-8C18-941CC2984761}" srcOrd="0" destOrd="0" presId="urn:microsoft.com/office/officeart/2005/8/layout/hierarchy1"/>
    <dgm:cxn modelId="{931E4317-658E-4000-88F1-008CBE8496AA}" type="presParOf" srcId="{A99AC5C6-05A4-491D-9ACB-2424F17CB190}" destId="{D5308056-E3F2-4A40-BDDA-724F817556D5}" srcOrd="1" destOrd="0" presId="urn:microsoft.com/office/officeart/2005/8/layout/hierarchy1"/>
    <dgm:cxn modelId="{E5CE2C84-39D3-40AC-9BFD-C8FC7B4134C7}" type="presParOf" srcId="{D5308056-E3F2-4A40-BDDA-724F817556D5}" destId="{454EE29D-8146-4B11-B203-502BB6BE8912}" srcOrd="0" destOrd="0" presId="urn:microsoft.com/office/officeart/2005/8/layout/hierarchy1"/>
    <dgm:cxn modelId="{C62042E7-282E-4F38-A1C8-D83A39A3CD5D}" type="presParOf" srcId="{454EE29D-8146-4B11-B203-502BB6BE8912}" destId="{890F251B-A056-41B9-9303-88E5A6EDCF83}" srcOrd="0" destOrd="0" presId="urn:microsoft.com/office/officeart/2005/8/layout/hierarchy1"/>
    <dgm:cxn modelId="{48A1A772-1C1A-4EFD-A3B7-A6C0CB937DEE}" type="presParOf" srcId="{454EE29D-8146-4B11-B203-502BB6BE8912}" destId="{64B3C600-D511-4EE4-82B6-8B413FECAD53}" srcOrd="1" destOrd="0" presId="urn:microsoft.com/office/officeart/2005/8/layout/hierarchy1"/>
    <dgm:cxn modelId="{08CECC70-7666-44F5-9A3E-DDE1B5046A97}" type="presParOf" srcId="{D5308056-E3F2-4A40-BDDA-724F817556D5}" destId="{56C34C54-CD19-4976-ADF8-9FDB5EA1E0FD}" srcOrd="1" destOrd="0" presId="urn:microsoft.com/office/officeart/2005/8/layout/hierarchy1"/>
    <dgm:cxn modelId="{94B93AE9-3E33-4DE3-91A5-767A6770506D}" type="presParOf" srcId="{A99AC5C6-05A4-491D-9ACB-2424F17CB190}" destId="{BD1AB659-3FD8-4621-A238-C68545C3F5A7}" srcOrd="2" destOrd="0" presId="urn:microsoft.com/office/officeart/2005/8/layout/hierarchy1"/>
    <dgm:cxn modelId="{A844FE8B-4998-4732-A762-5FD062C1DC97}" type="presParOf" srcId="{A99AC5C6-05A4-491D-9ACB-2424F17CB190}" destId="{F8D04B08-BD64-431E-B403-64E42388E747}" srcOrd="3" destOrd="0" presId="urn:microsoft.com/office/officeart/2005/8/layout/hierarchy1"/>
    <dgm:cxn modelId="{2599F1DC-E3C2-49A6-9041-7E53F1AD1187}" type="presParOf" srcId="{F8D04B08-BD64-431E-B403-64E42388E747}" destId="{48D79802-D236-4F30-8ECE-A694F9AAE893}" srcOrd="0" destOrd="0" presId="urn:microsoft.com/office/officeart/2005/8/layout/hierarchy1"/>
    <dgm:cxn modelId="{0D5D0807-43B6-423D-A7C5-3C942830A0AA}" type="presParOf" srcId="{48D79802-D236-4F30-8ECE-A694F9AAE893}" destId="{ED119E4A-0FA5-4360-9C04-15D8708116D3}" srcOrd="0" destOrd="0" presId="urn:microsoft.com/office/officeart/2005/8/layout/hierarchy1"/>
    <dgm:cxn modelId="{D2F638B6-D7FE-4D18-9C6F-0BA384821F12}" type="presParOf" srcId="{48D79802-D236-4F30-8ECE-A694F9AAE893}" destId="{042ADA3F-F8C0-43DF-8340-1C28EAED20D8}" srcOrd="1" destOrd="0" presId="urn:microsoft.com/office/officeart/2005/8/layout/hierarchy1"/>
    <dgm:cxn modelId="{6AD00C07-4C88-4BB5-8BD2-3F54B7E57A68}" type="presParOf" srcId="{F8D04B08-BD64-431E-B403-64E42388E747}" destId="{E34585D2-55DB-458D-AC5E-1EA0619A8454}" srcOrd="1" destOrd="0" presId="urn:microsoft.com/office/officeart/2005/8/layout/hierarchy1"/>
    <dgm:cxn modelId="{8404D0E8-2C6F-4171-95F7-619BF2B245D1}" type="presParOf" srcId="{E34585D2-55DB-458D-AC5E-1EA0619A8454}" destId="{B9E1BCDE-CC87-4CB4-82FA-B7807A950061}" srcOrd="0" destOrd="0" presId="urn:microsoft.com/office/officeart/2005/8/layout/hierarchy1"/>
    <dgm:cxn modelId="{2AA60E0D-F9F9-4763-9C9C-669D57C96D7B}" type="presParOf" srcId="{E34585D2-55DB-458D-AC5E-1EA0619A8454}" destId="{77BB519F-EFE1-4EFE-A30F-BD6504D2833E}" srcOrd="1" destOrd="0" presId="urn:microsoft.com/office/officeart/2005/8/layout/hierarchy1"/>
    <dgm:cxn modelId="{60F4CFC3-9BF1-4461-B7EF-075104588BFC}" type="presParOf" srcId="{77BB519F-EFE1-4EFE-A30F-BD6504D2833E}" destId="{00B37DA9-006D-492E-8F19-9C8D998DB137}" srcOrd="0" destOrd="0" presId="urn:microsoft.com/office/officeart/2005/8/layout/hierarchy1"/>
    <dgm:cxn modelId="{85DFC5E4-CAE1-4733-B9B8-4BD6D47EE86E}" type="presParOf" srcId="{00B37DA9-006D-492E-8F19-9C8D998DB137}" destId="{B2EFBF1B-4598-4FF5-B46F-78F4DA2B2F42}" srcOrd="0" destOrd="0" presId="urn:microsoft.com/office/officeart/2005/8/layout/hierarchy1"/>
    <dgm:cxn modelId="{74A9ABC0-41CD-415B-ABCD-65F9354AFE23}" type="presParOf" srcId="{00B37DA9-006D-492E-8F19-9C8D998DB137}" destId="{EF0A8DA9-282E-4BF4-850B-54FC3FB40A64}" srcOrd="1" destOrd="0" presId="urn:microsoft.com/office/officeart/2005/8/layout/hierarchy1"/>
    <dgm:cxn modelId="{0029B63E-2029-4FB9-B3CB-1A80E264F911}" type="presParOf" srcId="{77BB519F-EFE1-4EFE-A30F-BD6504D2833E}" destId="{3F45471C-A949-499A-8905-F63D139B12DF}" srcOrd="1" destOrd="0" presId="urn:microsoft.com/office/officeart/2005/8/layout/hierarchy1"/>
    <dgm:cxn modelId="{673F8DEC-219B-4E98-B180-E08684F99B3E}" type="presParOf" srcId="{3F45471C-A949-499A-8905-F63D139B12DF}" destId="{BBF8BFD3-2F73-4931-B60B-287590515C24}" srcOrd="0" destOrd="0" presId="urn:microsoft.com/office/officeart/2005/8/layout/hierarchy1"/>
    <dgm:cxn modelId="{343FA4EA-A6CB-4823-9707-4F4E60C3996B}" type="presParOf" srcId="{3F45471C-A949-499A-8905-F63D139B12DF}" destId="{B5864066-B054-4D0C-93B2-9C631A08B26C}" srcOrd="1" destOrd="0" presId="urn:microsoft.com/office/officeart/2005/8/layout/hierarchy1"/>
    <dgm:cxn modelId="{856B5D81-DEA6-465F-8EBE-4761B11653F4}" type="presParOf" srcId="{B5864066-B054-4D0C-93B2-9C631A08B26C}" destId="{86E32745-87D2-4414-AD0D-3DEB29A7BF92}" srcOrd="0" destOrd="0" presId="urn:microsoft.com/office/officeart/2005/8/layout/hierarchy1"/>
    <dgm:cxn modelId="{AD04EBFE-9974-4223-8F39-0FA5708A1FBA}" type="presParOf" srcId="{86E32745-87D2-4414-AD0D-3DEB29A7BF92}" destId="{61412BFD-5B47-4343-83D5-3FC5E09D9F87}" srcOrd="0" destOrd="0" presId="urn:microsoft.com/office/officeart/2005/8/layout/hierarchy1"/>
    <dgm:cxn modelId="{401EE322-7606-418D-A9A6-B64FFBCA4131}" type="presParOf" srcId="{86E32745-87D2-4414-AD0D-3DEB29A7BF92}" destId="{67282999-D3BB-4967-B749-80CFA3447A43}" srcOrd="1" destOrd="0" presId="urn:microsoft.com/office/officeart/2005/8/layout/hierarchy1"/>
    <dgm:cxn modelId="{CD0F4132-8B57-4E7F-99FD-CADF9D0239E8}" type="presParOf" srcId="{B5864066-B054-4D0C-93B2-9C631A08B26C}" destId="{1FBF6003-EBC7-4096-8E57-D2555D835D52}" srcOrd="1" destOrd="0" presId="urn:microsoft.com/office/officeart/2005/8/layout/hierarchy1"/>
    <dgm:cxn modelId="{5A67AF20-D5C1-476C-856B-B8C9914B8ED8}" type="presParOf" srcId="{1FBF6003-EBC7-4096-8E57-D2555D835D52}" destId="{79DE4413-6360-42A6-A5DA-7736641106AA}" srcOrd="0" destOrd="0" presId="urn:microsoft.com/office/officeart/2005/8/layout/hierarchy1"/>
    <dgm:cxn modelId="{062E089D-3C98-4484-9245-F473CAEA0789}" type="presParOf" srcId="{1FBF6003-EBC7-4096-8E57-D2555D835D52}" destId="{F03D559D-98D2-4036-A6A3-9CF7E4D017FD}" srcOrd="1" destOrd="0" presId="urn:microsoft.com/office/officeart/2005/8/layout/hierarchy1"/>
    <dgm:cxn modelId="{C2CD43C6-7324-47CE-88D3-2BB1B0763A4E}" type="presParOf" srcId="{F03D559D-98D2-4036-A6A3-9CF7E4D017FD}" destId="{4AFE18F5-803D-4D91-9489-DEABEA38ED1F}" srcOrd="0" destOrd="0" presId="urn:microsoft.com/office/officeart/2005/8/layout/hierarchy1"/>
    <dgm:cxn modelId="{F5CA477D-BBF9-443D-A5EE-59393DCF9571}" type="presParOf" srcId="{4AFE18F5-803D-4D91-9489-DEABEA38ED1F}" destId="{CFA10E28-348E-4C79-959E-14A379CBA1E6}" srcOrd="0" destOrd="0" presId="urn:microsoft.com/office/officeart/2005/8/layout/hierarchy1"/>
    <dgm:cxn modelId="{D1D4488F-B522-481D-B84C-CFA6993DB7A3}" type="presParOf" srcId="{4AFE18F5-803D-4D91-9489-DEABEA38ED1F}" destId="{76E26732-D60A-4936-93D3-C08B5D250302}" srcOrd="1" destOrd="0" presId="urn:microsoft.com/office/officeart/2005/8/layout/hierarchy1"/>
    <dgm:cxn modelId="{1574A948-28D9-49FF-967E-5A7183EA3065}" type="presParOf" srcId="{F03D559D-98D2-4036-A6A3-9CF7E4D017FD}" destId="{98E5192E-8E82-4E24-8B9A-ACBE43F088E9}" srcOrd="1" destOrd="0" presId="urn:microsoft.com/office/officeart/2005/8/layout/hierarchy1"/>
    <dgm:cxn modelId="{39984BDE-B186-4680-A553-7A5FD51D4D53}" type="presParOf" srcId="{98E5192E-8E82-4E24-8B9A-ACBE43F088E9}" destId="{7247147F-4D4D-4BCC-94B6-52CCDDD6146C}" srcOrd="0" destOrd="0" presId="urn:microsoft.com/office/officeart/2005/8/layout/hierarchy1"/>
    <dgm:cxn modelId="{1F882316-FE74-4021-8EE9-45BBF25E3C39}" type="presParOf" srcId="{98E5192E-8E82-4E24-8B9A-ACBE43F088E9}" destId="{0E48E1AD-7180-4B2D-A705-338F454D246D}" srcOrd="1" destOrd="0" presId="urn:microsoft.com/office/officeart/2005/8/layout/hierarchy1"/>
    <dgm:cxn modelId="{6A6759E7-433C-4DEA-87E1-6C82A1C97E6E}" type="presParOf" srcId="{0E48E1AD-7180-4B2D-A705-338F454D246D}" destId="{28827D5A-CC9C-409C-9C17-CBCDE9C2A1CC}" srcOrd="0" destOrd="0" presId="urn:microsoft.com/office/officeart/2005/8/layout/hierarchy1"/>
    <dgm:cxn modelId="{6BDFE61F-7CF4-4739-B0A8-C56A1E0561A7}" type="presParOf" srcId="{28827D5A-CC9C-409C-9C17-CBCDE9C2A1CC}" destId="{7560A834-8DC4-4A09-AA73-D3DEBD7DB257}" srcOrd="0" destOrd="0" presId="urn:microsoft.com/office/officeart/2005/8/layout/hierarchy1"/>
    <dgm:cxn modelId="{AC8F67C7-F88F-45F6-A425-15705ED8AB9C}" type="presParOf" srcId="{28827D5A-CC9C-409C-9C17-CBCDE9C2A1CC}" destId="{9FD68909-5D90-4D4B-96CC-8E9D73A6E9F8}" srcOrd="1" destOrd="0" presId="urn:microsoft.com/office/officeart/2005/8/layout/hierarchy1"/>
    <dgm:cxn modelId="{E5A25DED-EDA5-46F3-A6AC-C524199C1563}" type="presParOf" srcId="{0E48E1AD-7180-4B2D-A705-338F454D246D}" destId="{9227DF11-0BF0-4797-8C22-5C3C519D32AD}" srcOrd="1" destOrd="0" presId="urn:microsoft.com/office/officeart/2005/8/layout/hierarchy1"/>
    <dgm:cxn modelId="{CE3D1CF2-11D7-4515-AD38-B966C27F80C0}" type="presParOf" srcId="{9227DF11-0BF0-4797-8C22-5C3C519D32AD}" destId="{16356747-4AB6-40D0-A45E-2771A0BE76D5}" srcOrd="0" destOrd="0" presId="urn:microsoft.com/office/officeart/2005/8/layout/hierarchy1"/>
    <dgm:cxn modelId="{249E4DCF-80DF-475A-9BBA-3757383A22E2}" type="presParOf" srcId="{9227DF11-0BF0-4797-8C22-5C3C519D32AD}" destId="{F2C0932A-56B6-46FF-8864-08F72FA4062F}" srcOrd="1" destOrd="0" presId="urn:microsoft.com/office/officeart/2005/8/layout/hierarchy1"/>
    <dgm:cxn modelId="{1C522B9A-9588-4CA4-8EF7-1F80DF2BBAE1}" type="presParOf" srcId="{F2C0932A-56B6-46FF-8864-08F72FA4062F}" destId="{852F2449-7256-46FA-859E-3FCE5A75B09B}" srcOrd="0" destOrd="0" presId="urn:microsoft.com/office/officeart/2005/8/layout/hierarchy1"/>
    <dgm:cxn modelId="{E3D0FD00-5928-4DA2-BE45-FBAFF6D59FA8}" type="presParOf" srcId="{852F2449-7256-46FA-859E-3FCE5A75B09B}" destId="{7A3F7752-7B19-4FCE-B73D-2365834AAC73}" srcOrd="0" destOrd="0" presId="urn:microsoft.com/office/officeart/2005/8/layout/hierarchy1"/>
    <dgm:cxn modelId="{E5BA7A4F-E501-477B-817B-5FCBB883DAB0}" type="presParOf" srcId="{852F2449-7256-46FA-859E-3FCE5A75B09B}" destId="{1F2C16E6-1260-484F-B325-059970A2EA50}" srcOrd="1" destOrd="0" presId="urn:microsoft.com/office/officeart/2005/8/layout/hierarchy1"/>
    <dgm:cxn modelId="{FE8D1674-39A3-4702-8CDF-8D3C850B8FFF}" type="presParOf" srcId="{F2C0932A-56B6-46FF-8864-08F72FA4062F}" destId="{B3BF1EB1-43D3-4484-B1AB-3CA086611986}" srcOrd="1" destOrd="0" presId="urn:microsoft.com/office/officeart/2005/8/layout/hierarchy1"/>
    <dgm:cxn modelId="{331CDA8D-ACE2-4BA3-B7E1-0212A12DAC6E}" type="presParOf" srcId="{B3BF1EB1-43D3-4484-B1AB-3CA086611986}" destId="{2CD178AC-745C-4ACA-9A1D-21515A2585B0}" srcOrd="0" destOrd="0" presId="urn:microsoft.com/office/officeart/2005/8/layout/hierarchy1"/>
    <dgm:cxn modelId="{ABD6C31D-946E-4CBF-8422-AA9417256982}" type="presParOf" srcId="{B3BF1EB1-43D3-4484-B1AB-3CA086611986}" destId="{D90EC876-6C87-4CAE-8907-F29E8C62BA82}" srcOrd="1" destOrd="0" presId="urn:microsoft.com/office/officeart/2005/8/layout/hierarchy1"/>
    <dgm:cxn modelId="{10B6BA2F-4BDF-400C-B887-838C334B277A}" type="presParOf" srcId="{D90EC876-6C87-4CAE-8907-F29E8C62BA82}" destId="{0A0CAB65-60ED-49E7-9080-D8023E3088B8}" srcOrd="0" destOrd="0" presId="urn:microsoft.com/office/officeart/2005/8/layout/hierarchy1"/>
    <dgm:cxn modelId="{9B4D82D0-AC5A-4E26-B472-3A26EF716A49}" type="presParOf" srcId="{0A0CAB65-60ED-49E7-9080-D8023E3088B8}" destId="{BF0D230B-3EF3-4CFC-94D6-401D3B7F5F60}" srcOrd="0" destOrd="0" presId="urn:microsoft.com/office/officeart/2005/8/layout/hierarchy1"/>
    <dgm:cxn modelId="{CAB9F522-5FDC-4BC6-905B-BB8118713F90}" type="presParOf" srcId="{0A0CAB65-60ED-49E7-9080-D8023E3088B8}" destId="{D81E5B26-9503-4375-B3DC-F41A9077F71A}" srcOrd="1" destOrd="0" presId="urn:microsoft.com/office/officeart/2005/8/layout/hierarchy1"/>
    <dgm:cxn modelId="{AC166FBE-EBE9-476F-B9C7-5D8F1EB57318}" type="presParOf" srcId="{D90EC876-6C87-4CAE-8907-F29E8C62BA82}" destId="{CA321FFC-D42E-4708-A274-9EBCD070ACF1}" srcOrd="1" destOrd="0" presId="urn:microsoft.com/office/officeart/2005/8/layout/hierarchy1"/>
    <dgm:cxn modelId="{C3CFF162-98CF-4615-9592-4A1CED0B7E06}" type="presParOf" srcId="{CA321FFC-D42E-4708-A274-9EBCD070ACF1}" destId="{BAA3FBD7-D6EC-4DD7-8840-5A0BBA3F946C}" srcOrd="0" destOrd="0" presId="urn:microsoft.com/office/officeart/2005/8/layout/hierarchy1"/>
    <dgm:cxn modelId="{39EC210F-139A-468A-B8DD-CE0A181AFBB4}" type="presParOf" srcId="{CA321FFC-D42E-4708-A274-9EBCD070ACF1}" destId="{04598FF5-BF00-455B-99EC-ECA8372B1AAD}" srcOrd="1" destOrd="0" presId="urn:microsoft.com/office/officeart/2005/8/layout/hierarchy1"/>
    <dgm:cxn modelId="{7E877BC5-DB78-4D0D-BB3E-D78AB05A85D7}" type="presParOf" srcId="{04598FF5-BF00-455B-99EC-ECA8372B1AAD}" destId="{888B9B84-8404-4DAD-8847-463F2C81BE0F}" srcOrd="0" destOrd="0" presId="urn:microsoft.com/office/officeart/2005/8/layout/hierarchy1"/>
    <dgm:cxn modelId="{459D818A-9946-48F5-B846-F05954971503}" type="presParOf" srcId="{888B9B84-8404-4DAD-8847-463F2C81BE0F}" destId="{FD712ED0-39D5-43D6-8325-AE32C14B4129}" srcOrd="0" destOrd="0" presId="urn:microsoft.com/office/officeart/2005/8/layout/hierarchy1"/>
    <dgm:cxn modelId="{5085BE64-554C-4591-B8E0-68DE4C7C5251}" type="presParOf" srcId="{888B9B84-8404-4DAD-8847-463F2C81BE0F}" destId="{55A4C20E-0632-4046-BE54-207C322A7C21}" srcOrd="1" destOrd="0" presId="urn:microsoft.com/office/officeart/2005/8/layout/hierarchy1"/>
    <dgm:cxn modelId="{D4D3EE40-13B1-4415-99AB-1F4B5AA9AF5D}" type="presParOf" srcId="{04598FF5-BF00-455B-99EC-ECA8372B1AAD}" destId="{90356EF1-FE75-4497-909B-69F3386C342E}" srcOrd="1" destOrd="0" presId="urn:microsoft.com/office/officeart/2005/8/layout/hierarchy1"/>
    <dgm:cxn modelId="{DCE724EE-1BFA-4029-913A-F08875A065A8}" type="presParOf" srcId="{90356EF1-FE75-4497-909B-69F3386C342E}" destId="{5F72B7F2-DD2E-4759-8C50-C0E2B20B97BF}" srcOrd="0" destOrd="0" presId="urn:microsoft.com/office/officeart/2005/8/layout/hierarchy1"/>
    <dgm:cxn modelId="{04E8D0F7-6D5B-46CD-A0AB-91ECC028E1E2}" type="presParOf" srcId="{90356EF1-FE75-4497-909B-69F3386C342E}" destId="{34162881-4C34-498A-BC5E-E4404534111F}" srcOrd="1" destOrd="0" presId="urn:microsoft.com/office/officeart/2005/8/layout/hierarchy1"/>
    <dgm:cxn modelId="{3CDC7FC5-4C17-4985-82AE-9E79448CE228}" type="presParOf" srcId="{34162881-4C34-498A-BC5E-E4404534111F}" destId="{CB322944-8AF4-41F1-9F9A-5192D3D77C6E}" srcOrd="0" destOrd="0" presId="urn:microsoft.com/office/officeart/2005/8/layout/hierarchy1"/>
    <dgm:cxn modelId="{42986A2E-E12E-40F3-87A6-574862051EAE}" type="presParOf" srcId="{CB322944-8AF4-41F1-9F9A-5192D3D77C6E}" destId="{2E3349D8-3ECC-4B09-98D4-0CF8C64E12B9}" srcOrd="0" destOrd="0" presId="urn:microsoft.com/office/officeart/2005/8/layout/hierarchy1"/>
    <dgm:cxn modelId="{0F5F84F5-0A03-4957-8E92-27B3396BC18D}" type="presParOf" srcId="{CB322944-8AF4-41F1-9F9A-5192D3D77C6E}" destId="{5A37D39F-3ACB-4E5E-9049-290761B065E1}" srcOrd="1" destOrd="0" presId="urn:microsoft.com/office/officeart/2005/8/layout/hierarchy1"/>
    <dgm:cxn modelId="{1287E0F0-17F7-49E4-8714-55F5494AAF7A}" type="presParOf" srcId="{34162881-4C34-498A-BC5E-E4404534111F}" destId="{B9FEB361-85A3-4357-A3C0-E94BE4090275}" srcOrd="1" destOrd="0" presId="urn:microsoft.com/office/officeart/2005/8/layout/hierarchy1"/>
    <dgm:cxn modelId="{37491BD0-A8AC-4E5C-850F-29AF689C9C39}" type="presParOf" srcId="{B9FEB361-85A3-4357-A3C0-E94BE4090275}" destId="{D1D36F5B-B8B1-4783-9833-62E66F289785}" srcOrd="0" destOrd="0" presId="urn:microsoft.com/office/officeart/2005/8/layout/hierarchy1"/>
    <dgm:cxn modelId="{DD9EFF5B-103C-4C86-BEC4-F2E9CBF261DF}" type="presParOf" srcId="{B9FEB361-85A3-4357-A3C0-E94BE4090275}" destId="{C675C71A-3A55-4484-83F9-01EA087B9301}" srcOrd="1" destOrd="0" presId="urn:microsoft.com/office/officeart/2005/8/layout/hierarchy1"/>
    <dgm:cxn modelId="{8B6CD77F-C9DB-409E-B318-9100F15E7CAE}" type="presParOf" srcId="{C675C71A-3A55-4484-83F9-01EA087B9301}" destId="{ED8DDF9C-6482-4339-AC31-4B877D5A4E7A}" srcOrd="0" destOrd="0" presId="urn:microsoft.com/office/officeart/2005/8/layout/hierarchy1"/>
    <dgm:cxn modelId="{B2D5C45A-6710-478A-A022-08CEFD1AFE4E}" type="presParOf" srcId="{ED8DDF9C-6482-4339-AC31-4B877D5A4E7A}" destId="{D0758CF8-BA36-4F74-8152-3229065B1C96}" srcOrd="0" destOrd="0" presId="urn:microsoft.com/office/officeart/2005/8/layout/hierarchy1"/>
    <dgm:cxn modelId="{CF85F3AB-F9A7-46F8-A106-279D105A6AFF}" type="presParOf" srcId="{ED8DDF9C-6482-4339-AC31-4B877D5A4E7A}" destId="{486D1453-921B-45E1-827A-55ED64BBC6EC}" srcOrd="1" destOrd="0" presId="urn:microsoft.com/office/officeart/2005/8/layout/hierarchy1"/>
    <dgm:cxn modelId="{7E90B4EB-D900-4744-9240-75E61F767B2A}" type="presParOf" srcId="{C675C71A-3A55-4484-83F9-01EA087B9301}" destId="{A9EF516E-A95A-42CA-8C71-4ECBB470F6EB}" srcOrd="1" destOrd="0" presId="urn:microsoft.com/office/officeart/2005/8/layout/hierarchy1"/>
    <dgm:cxn modelId="{AD32898E-FE41-46AB-A6B9-12CA860B5795}" type="presParOf" srcId="{A9EF516E-A95A-42CA-8C71-4ECBB470F6EB}" destId="{4EA5BBD4-7D2E-41C7-A970-C06CFC64DA9C}" srcOrd="0" destOrd="0" presId="urn:microsoft.com/office/officeart/2005/8/layout/hierarchy1"/>
    <dgm:cxn modelId="{0146037A-7E64-47C6-A82D-0547EFBDF4E5}" type="presParOf" srcId="{A9EF516E-A95A-42CA-8C71-4ECBB470F6EB}" destId="{1E7F4FC2-C5F3-4915-8A42-BC2170EB0548}" srcOrd="1" destOrd="0" presId="urn:microsoft.com/office/officeart/2005/8/layout/hierarchy1"/>
    <dgm:cxn modelId="{74538F72-9060-4E52-A16C-CBC922C62329}" type="presParOf" srcId="{1E7F4FC2-C5F3-4915-8A42-BC2170EB0548}" destId="{2D054358-3A46-41D0-A410-674AA275EB21}" srcOrd="0" destOrd="0" presId="urn:microsoft.com/office/officeart/2005/8/layout/hierarchy1"/>
    <dgm:cxn modelId="{5B94E839-FC60-4440-83A0-45F4B13E6D37}" type="presParOf" srcId="{2D054358-3A46-41D0-A410-674AA275EB21}" destId="{A80826B1-E528-4E89-A7DB-C72B30DE5806}" srcOrd="0" destOrd="0" presId="urn:microsoft.com/office/officeart/2005/8/layout/hierarchy1"/>
    <dgm:cxn modelId="{EDD5160B-BCF7-4A45-A6E3-7B4E6DB1F021}" type="presParOf" srcId="{2D054358-3A46-41D0-A410-674AA275EB21}" destId="{3F5343A3-960A-4116-B350-41451594EB56}" srcOrd="1" destOrd="0" presId="urn:microsoft.com/office/officeart/2005/8/layout/hierarchy1"/>
    <dgm:cxn modelId="{9EBB87F6-9015-406F-BA8A-98CF34E4B182}" type="presParOf" srcId="{1E7F4FC2-C5F3-4915-8A42-BC2170EB0548}" destId="{37175B21-5575-47E8-AEE4-2654822C743B}" srcOrd="1" destOrd="0" presId="urn:microsoft.com/office/officeart/2005/8/layout/hierarchy1"/>
    <dgm:cxn modelId="{FF155C07-FA50-4014-89CC-09EFC53D396A}" type="presParOf" srcId="{37175B21-5575-47E8-AEE4-2654822C743B}" destId="{DE99571F-B355-47BD-BA6F-EDA7EB52840F}" srcOrd="0" destOrd="0" presId="urn:microsoft.com/office/officeart/2005/8/layout/hierarchy1"/>
    <dgm:cxn modelId="{DE478EFD-391A-409B-AB21-A84B305ED717}" type="presParOf" srcId="{37175B21-5575-47E8-AEE4-2654822C743B}" destId="{8918B817-8E37-4FF7-8C81-B1285142C540}" srcOrd="1" destOrd="0" presId="urn:microsoft.com/office/officeart/2005/8/layout/hierarchy1"/>
    <dgm:cxn modelId="{58D42FB7-D17D-49B5-BCB2-F08C1FE73E52}" type="presParOf" srcId="{8918B817-8E37-4FF7-8C81-B1285142C540}" destId="{A80E8456-1C2D-4A20-8EC8-E85D1915FDFF}" srcOrd="0" destOrd="0" presId="urn:microsoft.com/office/officeart/2005/8/layout/hierarchy1"/>
    <dgm:cxn modelId="{1A6C8FE2-2550-40CF-BBDC-AC6F09C35BEA}" type="presParOf" srcId="{A80E8456-1C2D-4A20-8EC8-E85D1915FDFF}" destId="{56B821DA-8367-41A9-AA8C-F863809EFEA4}" srcOrd="0" destOrd="0" presId="urn:microsoft.com/office/officeart/2005/8/layout/hierarchy1"/>
    <dgm:cxn modelId="{0850B18F-7704-450F-8E8B-3C35346FD4E4}" type="presParOf" srcId="{A80E8456-1C2D-4A20-8EC8-E85D1915FDFF}" destId="{53D27095-EF35-434F-BD45-2A5486D67F98}" srcOrd="1" destOrd="0" presId="urn:microsoft.com/office/officeart/2005/8/layout/hierarchy1"/>
    <dgm:cxn modelId="{17829B19-D1DB-443F-B8D0-C43FECEB7BDA}" type="presParOf" srcId="{8918B817-8E37-4FF7-8C81-B1285142C540}" destId="{3665AD55-2110-4981-89FA-E0C45DCCD6AE}" srcOrd="1" destOrd="0" presId="urn:microsoft.com/office/officeart/2005/8/layout/hierarchy1"/>
    <dgm:cxn modelId="{AB4389A4-F8B9-4749-9473-8B3E4E58979A}" type="presParOf" srcId="{3665AD55-2110-4981-89FA-E0C45DCCD6AE}" destId="{FB81498C-D404-4369-8300-D6ECE9ADC0D0}" srcOrd="0" destOrd="0" presId="urn:microsoft.com/office/officeart/2005/8/layout/hierarchy1"/>
    <dgm:cxn modelId="{C0E275C9-33CC-4D33-BCD5-C1EDB5A535DE}" type="presParOf" srcId="{3665AD55-2110-4981-89FA-E0C45DCCD6AE}" destId="{459EC630-E459-4DFA-B3C9-36E335B9A1D4}" srcOrd="1" destOrd="0" presId="urn:microsoft.com/office/officeart/2005/8/layout/hierarchy1"/>
    <dgm:cxn modelId="{5E915E29-CB71-4403-80AB-A49120C52262}" type="presParOf" srcId="{459EC630-E459-4DFA-B3C9-36E335B9A1D4}" destId="{CE0C7017-6E6E-4E6B-8AAC-CEFAC7A58FE8}" srcOrd="0" destOrd="0" presId="urn:microsoft.com/office/officeart/2005/8/layout/hierarchy1"/>
    <dgm:cxn modelId="{6996C4C2-585A-4BCB-ACD7-869A5EF4C64C}" type="presParOf" srcId="{CE0C7017-6E6E-4E6B-8AAC-CEFAC7A58FE8}" destId="{C2CB399A-5817-4320-8894-9801D2BDF37E}" srcOrd="0" destOrd="0" presId="urn:microsoft.com/office/officeart/2005/8/layout/hierarchy1"/>
    <dgm:cxn modelId="{784D6ADE-AF9B-4572-98FE-D18E488F8B5C}" type="presParOf" srcId="{CE0C7017-6E6E-4E6B-8AAC-CEFAC7A58FE8}" destId="{19556B0F-2D53-40ED-A7BF-D820F8771DF5}" srcOrd="1" destOrd="0" presId="urn:microsoft.com/office/officeart/2005/8/layout/hierarchy1"/>
    <dgm:cxn modelId="{F0A999AE-F178-4777-9EAC-94777B4D3186}" type="presParOf" srcId="{459EC630-E459-4DFA-B3C9-36E335B9A1D4}" destId="{5B56E0D3-4632-4395-A5C8-62BAC51B9DE9}" srcOrd="1" destOrd="0" presId="urn:microsoft.com/office/officeart/2005/8/layout/hierarchy1"/>
    <dgm:cxn modelId="{02A3B837-6F3F-4D89-901F-7C1EB399A183}" type="presParOf" srcId="{5B56E0D3-4632-4395-A5C8-62BAC51B9DE9}" destId="{03EF4E16-C497-4E65-A444-2D765E1EF792}" srcOrd="0" destOrd="0" presId="urn:microsoft.com/office/officeart/2005/8/layout/hierarchy1"/>
    <dgm:cxn modelId="{7036C590-49A9-4CE4-A8A5-5C8ADB0B7BB3}" type="presParOf" srcId="{5B56E0D3-4632-4395-A5C8-62BAC51B9DE9}" destId="{BC2F96BC-B4F7-4710-B5D4-003F276119B5}" srcOrd="1" destOrd="0" presId="urn:microsoft.com/office/officeart/2005/8/layout/hierarchy1"/>
    <dgm:cxn modelId="{51A863A1-89E9-4493-97B1-24CC803F1F1B}" type="presParOf" srcId="{BC2F96BC-B4F7-4710-B5D4-003F276119B5}" destId="{68C1A618-62DC-45F7-A8F9-1E9A3AD62335}" srcOrd="0" destOrd="0" presId="urn:microsoft.com/office/officeart/2005/8/layout/hierarchy1"/>
    <dgm:cxn modelId="{0449472C-494E-4B2F-B2F4-4E7D123720DD}" type="presParOf" srcId="{68C1A618-62DC-45F7-A8F9-1E9A3AD62335}" destId="{833A753F-D956-44FE-B34E-54CFEC0A79BA}" srcOrd="0" destOrd="0" presId="urn:microsoft.com/office/officeart/2005/8/layout/hierarchy1"/>
    <dgm:cxn modelId="{D7842CE7-A308-4FF8-9B81-30A024E7E28B}" type="presParOf" srcId="{68C1A618-62DC-45F7-A8F9-1E9A3AD62335}" destId="{A1580438-A8C6-4C01-B812-F56F2D0B1309}" srcOrd="1" destOrd="0" presId="urn:microsoft.com/office/officeart/2005/8/layout/hierarchy1"/>
    <dgm:cxn modelId="{8406E37B-77E9-474D-8C09-9D1F58F0BED5}" type="presParOf" srcId="{BC2F96BC-B4F7-4710-B5D4-003F276119B5}" destId="{424FF728-FD4E-4ADC-9C27-2B306BA2871A}" srcOrd="1" destOrd="0" presId="urn:microsoft.com/office/officeart/2005/8/layout/hierarchy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EF4E16-C497-4E65-A444-2D765E1EF792}">
      <dsp:nvSpPr>
        <dsp:cNvPr id="0" name=""/>
        <dsp:cNvSpPr/>
      </dsp:nvSpPr>
      <dsp:spPr>
        <a:xfrm>
          <a:off x="4053065" y="6554103"/>
          <a:ext cx="91440" cy="172156"/>
        </a:xfrm>
        <a:custGeom>
          <a:avLst/>
          <a:gdLst/>
          <a:ahLst/>
          <a:cxnLst/>
          <a:rect l="0" t="0" r="0" b="0"/>
          <a:pathLst>
            <a:path>
              <a:moveTo>
                <a:pt x="45720" y="0"/>
              </a:moveTo>
              <a:lnTo>
                <a:pt x="45720" y="117319"/>
              </a:lnTo>
              <a:lnTo>
                <a:pt x="45933" y="117319"/>
              </a:lnTo>
              <a:lnTo>
                <a:pt x="45933"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B81498C-D404-4369-8300-D6ECE9ADC0D0}">
      <dsp:nvSpPr>
        <dsp:cNvPr id="0" name=""/>
        <dsp:cNvSpPr/>
      </dsp:nvSpPr>
      <dsp:spPr>
        <a:xfrm>
          <a:off x="4053065" y="6170456"/>
          <a:ext cx="91440" cy="172156"/>
        </a:xfrm>
        <a:custGeom>
          <a:avLst/>
          <a:gdLst/>
          <a:ahLst/>
          <a:cxnLst/>
          <a:rect l="0" t="0" r="0" b="0"/>
          <a:pathLst>
            <a:path>
              <a:moveTo>
                <a:pt x="45933" y="0"/>
              </a:moveTo>
              <a:lnTo>
                <a:pt x="45933" y="117319"/>
              </a:lnTo>
              <a:lnTo>
                <a:pt x="45720" y="117319"/>
              </a:ln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DE99571F-B355-47BD-BA6F-EDA7EB52840F}">
      <dsp:nvSpPr>
        <dsp:cNvPr id="0" name=""/>
        <dsp:cNvSpPr/>
      </dsp:nvSpPr>
      <dsp:spPr>
        <a:xfrm>
          <a:off x="4053278" y="5775250"/>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4EA5BBD4-7D2E-41C7-A970-C06CFC64DA9C}">
      <dsp:nvSpPr>
        <dsp:cNvPr id="0" name=""/>
        <dsp:cNvSpPr/>
      </dsp:nvSpPr>
      <dsp:spPr>
        <a:xfrm>
          <a:off x="4053278" y="5415209"/>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D1D36F5B-B8B1-4783-9833-62E66F289785}">
      <dsp:nvSpPr>
        <dsp:cNvPr id="0" name=""/>
        <dsp:cNvSpPr/>
      </dsp:nvSpPr>
      <dsp:spPr>
        <a:xfrm>
          <a:off x="4053278" y="5000235"/>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5F72B7F2-DD2E-4759-8C50-C0E2B20B97BF}">
      <dsp:nvSpPr>
        <dsp:cNvPr id="0" name=""/>
        <dsp:cNvSpPr/>
      </dsp:nvSpPr>
      <dsp:spPr>
        <a:xfrm>
          <a:off x="4053278" y="4605876"/>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BAA3FBD7-D6EC-4DD7-8840-5A0BBA3F946C}">
      <dsp:nvSpPr>
        <dsp:cNvPr id="0" name=""/>
        <dsp:cNvSpPr/>
      </dsp:nvSpPr>
      <dsp:spPr>
        <a:xfrm>
          <a:off x="4053278" y="4207381"/>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2CD178AC-745C-4ACA-9A1D-21515A2585B0}">
      <dsp:nvSpPr>
        <dsp:cNvPr id="0" name=""/>
        <dsp:cNvSpPr/>
      </dsp:nvSpPr>
      <dsp:spPr>
        <a:xfrm>
          <a:off x="4053278" y="3793160"/>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16356747-4AB6-40D0-A45E-2771A0BE76D5}">
      <dsp:nvSpPr>
        <dsp:cNvPr id="0" name=""/>
        <dsp:cNvSpPr/>
      </dsp:nvSpPr>
      <dsp:spPr>
        <a:xfrm>
          <a:off x="4053278" y="3442951"/>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7247147F-4D4D-4BCC-94B6-52CCDDD6146C}">
      <dsp:nvSpPr>
        <dsp:cNvPr id="0" name=""/>
        <dsp:cNvSpPr/>
      </dsp:nvSpPr>
      <dsp:spPr>
        <a:xfrm>
          <a:off x="4053278" y="3054571"/>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79DE4413-6360-42A6-A5DA-7736641106AA}">
      <dsp:nvSpPr>
        <dsp:cNvPr id="0" name=""/>
        <dsp:cNvSpPr/>
      </dsp:nvSpPr>
      <dsp:spPr>
        <a:xfrm>
          <a:off x="4053278" y="2678596"/>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BBF8BFD3-2F73-4931-B60B-287590515C24}">
      <dsp:nvSpPr>
        <dsp:cNvPr id="0" name=""/>
        <dsp:cNvSpPr/>
      </dsp:nvSpPr>
      <dsp:spPr>
        <a:xfrm>
          <a:off x="4053278" y="2256575"/>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B9E1BCDE-CC87-4CB4-82FA-B7807A950061}">
      <dsp:nvSpPr>
        <dsp:cNvPr id="0" name=""/>
        <dsp:cNvSpPr/>
      </dsp:nvSpPr>
      <dsp:spPr>
        <a:xfrm>
          <a:off x="4053278" y="1815993"/>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BD1AB659-3FD8-4621-A238-C68545C3F5A7}">
      <dsp:nvSpPr>
        <dsp:cNvPr id="0" name=""/>
        <dsp:cNvSpPr/>
      </dsp:nvSpPr>
      <dsp:spPr>
        <a:xfrm>
          <a:off x="3224664" y="1366044"/>
          <a:ext cx="874334" cy="172156"/>
        </a:xfrm>
        <a:custGeom>
          <a:avLst/>
          <a:gdLst/>
          <a:ahLst/>
          <a:cxnLst/>
          <a:rect l="0" t="0" r="0" b="0"/>
          <a:pathLst>
            <a:path>
              <a:moveTo>
                <a:pt x="0" y="0"/>
              </a:moveTo>
              <a:lnTo>
                <a:pt x="0" y="117319"/>
              </a:lnTo>
              <a:lnTo>
                <a:pt x="874334" y="117319"/>
              </a:lnTo>
              <a:lnTo>
                <a:pt x="874334"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95198D44-4935-4D7E-8C18-941CC2984761}">
      <dsp:nvSpPr>
        <dsp:cNvPr id="0" name=""/>
        <dsp:cNvSpPr/>
      </dsp:nvSpPr>
      <dsp:spPr>
        <a:xfrm>
          <a:off x="2373631" y="1366044"/>
          <a:ext cx="851032" cy="172156"/>
        </a:xfrm>
        <a:custGeom>
          <a:avLst/>
          <a:gdLst/>
          <a:ahLst/>
          <a:cxnLst/>
          <a:rect l="0" t="0" r="0" b="0"/>
          <a:pathLst>
            <a:path>
              <a:moveTo>
                <a:pt x="851032" y="0"/>
              </a:moveTo>
              <a:lnTo>
                <a:pt x="851032" y="117319"/>
              </a:lnTo>
              <a:lnTo>
                <a:pt x="0" y="117319"/>
              </a:lnTo>
              <a:lnTo>
                <a:pt x="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840D2519-EBFA-4542-B74F-5C830DB87E1E}">
      <dsp:nvSpPr>
        <dsp:cNvPr id="0" name=""/>
        <dsp:cNvSpPr/>
      </dsp:nvSpPr>
      <dsp:spPr>
        <a:xfrm>
          <a:off x="3178944" y="952048"/>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94637774-8E3B-4890-A67F-F1DDD08DE488}">
      <dsp:nvSpPr>
        <dsp:cNvPr id="0" name=""/>
        <dsp:cNvSpPr/>
      </dsp:nvSpPr>
      <dsp:spPr>
        <a:xfrm>
          <a:off x="3178944" y="584654"/>
          <a:ext cx="91440" cy="172156"/>
        </a:xfrm>
        <a:custGeom>
          <a:avLst/>
          <a:gdLst/>
          <a:ahLst/>
          <a:cxnLst/>
          <a:rect l="0" t="0" r="0" b="0"/>
          <a:pathLst>
            <a:path>
              <a:moveTo>
                <a:pt x="45720" y="0"/>
              </a:moveTo>
              <a:lnTo>
                <a:pt x="45720" y="172156"/>
              </a:lnTo>
            </a:path>
          </a:pathLst>
        </a:custGeom>
        <a:noFill/>
        <a:ln w="25400" cap="flat" cmpd="sng" algn="ctr">
          <a:solidFill>
            <a:schemeClr val="accent1">
              <a:shade val="80000"/>
              <a:hueOff val="0"/>
              <a:satOff val="0"/>
              <a:lumOff val="0"/>
              <a:alphaOff val="0"/>
            </a:schemeClr>
          </a:solidFill>
          <a:prstDash val="solid"/>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2261E776-4B0A-4DEC-B8B4-06DC8731B9C6}">
      <dsp:nvSpPr>
        <dsp:cNvPr id="0" name=""/>
        <dsp:cNvSpPr/>
      </dsp:nvSpPr>
      <dsp:spPr>
        <a:xfrm>
          <a:off x="3178944" y="211208"/>
          <a:ext cx="91440" cy="172156"/>
        </a:xfrm>
        <a:custGeom>
          <a:avLst/>
          <a:gdLst/>
          <a:ahLst/>
          <a:cxnLst/>
          <a:rect l="0" t="0" r="0" b="0"/>
          <a:pathLst>
            <a:path>
              <a:moveTo>
                <a:pt x="45720" y="0"/>
              </a:moveTo>
              <a:lnTo>
                <a:pt x="45720" y="172156"/>
              </a:lnTo>
            </a:path>
          </a:pathLst>
        </a:custGeom>
        <a:noFill/>
        <a:ln w="25400" cap="flat" cmpd="sng" algn="ctr">
          <a:solidFill>
            <a:schemeClr val="accent1">
              <a:shade val="60000"/>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sp>
    <dsp:sp modelId="{0E4E6A59-5181-44E5-B1AE-61E519816B9C}">
      <dsp:nvSpPr>
        <dsp:cNvPr id="0" name=""/>
        <dsp:cNvSpPr/>
      </dsp:nvSpPr>
      <dsp:spPr>
        <a:xfrm>
          <a:off x="2982497" y="4254"/>
          <a:ext cx="484332" cy="206953"/>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D9D33DD-D09C-4194-8371-FAE6AC0039C3}">
      <dsp:nvSpPr>
        <dsp:cNvPr id="0" name=""/>
        <dsp:cNvSpPr/>
      </dsp:nvSpPr>
      <dsp:spPr>
        <a:xfrm>
          <a:off x="3048269" y="66737"/>
          <a:ext cx="484332" cy="206953"/>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Chairman</a:t>
          </a:r>
        </a:p>
      </dsp:txBody>
      <dsp:txXfrm>
        <a:off x="3054330" y="72798"/>
        <a:ext cx="472210" cy="194831"/>
      </dsp:txXfrm>
    </dsp:sp>
    <dsp:sp modelId="{EE3A2BBD-F6E5-4A91-BD88-E6B7AD6589D1}">
      <dsp:nvSpPr>
        <dsp:cNvPr id="0" name=""/>
        <dsp:cNvSpPr/>
      </dsp:nvSpPr>
      <dsp:spPr>
        <a:xfrm>
          <a:off x="2877869" y="383365"/>
          <a:ext cx="693590" cy="201289"/>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93A6F111-780F-4B8C-9485-9D3F2E0625DA}">
      <dsp:nvSpPr>
        <dsp:cNvPr id="0" name=""/>
        <dsp:cNvSpPr/>
      </dsp:nvSpPr>
      <dsp:spPr>
        <a:xfrm>
          <a:off x="2943640" y="445847"/>
          <a:ext cx="693590" cy="20128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b="1" kern="1200">
              <a:latin typeface="Times New Roman" pitchFamily="18" charset="0"/>
              <a:cs typeface="Times New Roman" pitchFamily="18" charset="0"/>
            </a:rPr>
            <a:t>Director</a:t>
          </a:r>
        </a:p>
      </dsp:txBody>
      <dsp:txXfrm>
        <a:off x="2949536" y="451743"/>
        <a:ext cx="681798" cy="189497"/>
      </dsp:txXfrm>
    </dsp:sp>
    <dsp:sp modelId="{886642D4-50FB-4094-81E9-8AA99E1D8653}">
      <dsp:nvSpPr>
        <dsp:cNvPr id="0" name=""/>
        <dsp:cNvSpPr/>
      </dsp:nvSpPr>
      <dsp:spPr>
        <a:xfrm>
          <a:off x="2669999" y="756810"/>
          <a:ext cx="1109328" cy="195237"/>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2391A11C-C37D-4640-AA9C-1E1BFFA3ED3A}">
      <dsp:nvSpPr>
        <dsp:cNvPr id="0" name=""/>
        <dsp:cNvSpPr/>
      </dsp:nvSpPr>
      <dsp:spPr>
        <a:xfrm>
          <a:off x="2735771" y="819293"/>
          <a:ext cx="1109328" cy="19523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Managing</a:t>
          </a:r>
          <a:r>
            <a:rPr lang="en-US" sz="500" kern="1200"/>
            <a:t> </a:t>
          </a:r>
          <a:r>
            <a:rPr lang="en-US" sz="500" b="1" kern="1200">
              <a:latin typeface="Times New Roman" pitchFamily="18" charset="0"/>
              <a:cs typeface="Times New Roman" pitchFamily="18" charset="0"/>
            </a:rPr>
            <a:t>Directior</a:t>
          </a:r>
        </a:p>
      </dsp:txBody>
      <dsp:txXfrm>
        <a:off x="2741489" y="825011"/>
        <a:ext cx="1097892" cy="183801"/>
      </dsp:txXfrm>
    </dsp:sp>
    <dsp:sp modelId="{3AFADAEE-C030-4DB1-90D8-08218F08DACD}">
      <dsp:nvSpPr>
        <dsp:cNvPr id="0" name=""/>
        <dsp:cNvSpPr/>
      </dsp:nvSpPr>
      <dsp:spPr>
        <a:xfrm>
          <a:off x="2552067" y="1124204"/>
          <a:ext cx="1345194" cy="241839"/>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A9E6593-9C59-489F-B0C2-5FD59438FD21}">
      <dsp:nvSpPr>
        <dsp:cNvPr id="0" name=""/>
        <dsp:cNvSpPr/>
      </dsp:nvSpPr>
      <dsp:spPr>
        <a:xfrm>
          <a:off x="2617838" y="1186687"/>
          <a:ext cx="1345194" cy="24183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Additional Managing Director</a:t>
          </a:r>
        </a:p>
      </dsp:txBody>
      <dsp:txXfrm>
        <a:off x="2624921" y="1193770"/>
        <a:ext cx="1331028" cy="227673"/>
      </dsp:txXfrm>
    </dsp:sp>
    <dsp:sp modelId="{890F251B-A056-41B9-9303-88E5A6EDCF83}">
      <dsp:nvSpPr>
        <dsp:cNvPr id="0" name=""/>
        <dsp:cNvSpPr/>
      </dsp:nvSpPr>
      <dsp:spPr>
        <a:xfrm>
          <a:off x="1565068" y="1538200"/>
          <a:ext cx="1617126" cy="278044"/>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4B3C600-D511-4EE4-82B6-8B413FECAD53}">
      <dsp:nvSpPr>
        <dsp:cNvPr id="0" name=""/>
        <dsp:cNvSpPr/>
      </dsp:nvSpPr>
      <dsp:spPr>
        <a:xfrm>
          <a:off x="1630839" y="1600683"/>
          <a:ext cx="1617126" cy="27804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Deputy Managing Director (Administration)</a:t>
          </a:r>
        </a:p>
      </dsp:txBody>
      <dsp:txXfrm>
        <a:off x="1638983" y="1608827"/>
        <a:ext cx="1600838" cy="261756"/>
      </dsp:txXfrm>
    </dsp:sp>
    <dsp:sp modelId="{ED119E4A-0FA5-4360-9C04-15D8708116D3}">
      <dsp:nvSpPr>
        <dsp:cNvPr id="0" name=""/>
        <dsp:cNvSpPr/>
      </dsp:nvSpPr>
      <dsp:spPr>
        <a:xfrm>
          <a:off x="3313737" y="1538200"/>
          <a:ext cx="1570522" cy="277792"/>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42ADA3F-F8C0-43DF-8340-1C28EAED20D8}">
      <dsp:nvSpPr>
        <dsp:cNvPr id="0" name=""/>
        <dsp:cNvSpPr/>
      </dsp:nvSpPr>
      <dsp:spPr>
        <a:xfrm>
          <a:off x="3379508" y="1600683"/>
          <a:ext cx="1570522" cy="27779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Deputy Managing directior (Operation)</a:t>
          </a:r>
        </a:p>
      </dsp:txBody>
      <dsp:txXfrm>
        <a:off x="3387644" y="1608819"/>
        <a:ext cx="1554250" cy="261520"/>
      </dsp:txXfrm>
    </dsp:sp>
    <dsp:sp modelId="{B2EFBF1B-4598-4FF5-B46F-78F4DA2B2F42}">
      <dsp:nvSpPr>
        <dsp:cNvPr id="0" name=""/>
        <dsp:cNvSpPr/>
      </dsp:nvSpPr>
      <dsp:spPr>
        <a:xfrm>
          <a:off x="3380289" y="1988149"/>
          <a:ext cx="1437418" cy="268425"/>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EF0A8DA9-282E-4BF4-850B-54FC3FB40A64}">
      <dsp:nvSpPr>
        <dsp:cNvPr id="0" name=""/>
        <dsp:cNvSpPr/>
      </dsp:nvSpPr>
      <dsp:spPr>
        <a:xfrm>
          <a:off x="3446060" y="2050632"/>
          <a:ext cx="1437418" cy="268425"/>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Senior Executive Vice President</a:t>
          </a:r>
        </a:p>
      </dsp:txBody>
      <dsp:txXfrm>
        <a:off x="3453922" y="2058494"/>
        <a:ext cx="1421694" cy="252701"/>
      </dsp:txXfrm>
    </dsp:sp>
    <dsp:sp modelId="{61412BFD-5B47-4343-83D5-3FC5E09D9F87}">
      <dsp:nvSpPr>
        <dsp:cNvPr id="0" name=""/>
        <dsp:cNvSpPr/>
      </dsp:nvSpPr>
      <dsp:spPr>
        <a:xfrm>
          <a:off x="3468980" y="2428732"/>
          <a:ext cx="1260037" cy="249864"/>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7282999-D3BB-4967-B749-80CFA3447A43}">
      <dsp:nvSpPr>
        <dsp:cNvPr id="0" name=""/>
        <dsp:cNvSpPr/>
      </dsp:nvSpPr>
      <dsp:spPr>
        <a:xfrm>
          <a:off x="3534751" y="2491214"/>
          <a:ext cx="1260037" cy="24986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Executive Vice President</a:t>
          </a:r>
        </a:p>
      </dsp:txBody>
      <dsp:txXfrm>
        <a:off x="3542069" y="2498532"/>
        <a:ext cx="1245401" cy="235228"/>
      </dsp:txXfrm>
    </dsp:sp>
    <dsp:sp modelId="{CFA10E28-348E-4C79-959E-14A379CBA1E6}">
      <dsp:nvSpPr>
        <dsp:cNvPr id="0" name=""/>
        <dsp:cNvSpPr/>
      </dsp:nvSpPr>
      <dsp:spPr>
        <a:xfrm>
          <a:off x="3515971" y="2850753"/>
          <a:ext cx="1166054" cy="203818"/>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76E26732-D60A-4936-93D3-C08B5D250302}">
      <dsp:nvSpPr>
        <dsp:cNvPr id="0" name=""/>
        <dsp:cNvSpPr/>
      </dsp:nvSpPr>
      <dsp:spPr>
        <a:xfrm>
          <a:off x="3581742" y="2913235"/>
          <a:ext cx="1166054" cy="203818"/>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Senior Vice Precident</a:t>
          </a:r>
        </a:p>
      </dsp:txBody>
      <dsp:txXfrm>
        <a:off x="3587712" y="2919205"/>
        <a:ext cx="1154114" cy="191878"/>
      </dsp:txXfrm>
    </dsp:sp>
    <dsp:sp modelId="{7560A834-8DC4-4A09-AA73-D3DEBD7DB257}">
      <dsp:nvSpPr>
        <dsp:cNvPr id="0" name=""/>
        <dsp:cNvSpPr/>
      </dsp:nvSpPr>
      <dsp:spPr>
        <a:xfrm>
          <a:off x="3624752" y="3226728"/>
          <a:ext cx="948492" cy="216223"/>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9FD68909-5D90-4D4B-96CC-8E9D73A6E9F8}">
      <dsp:nvSpPr>
        <dsp:cNvPr id="0" name=""/>
        <dsp:cNvSpPr/>
      </dsp:nvSpPr>
      <dsp:spPr>
        <a:xfrm>
          <a:off x="3690524" y="3289211"/>
          <a:ext cx="948492" cy="216223"/>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First Vice President</a:t>
          </a:r>
        </a:p>
      </dsp:txBody>
      <dsp:txXfrm>
        <a:off x="3696857" y="3295544"/>
        <a:ext cx="935826" cy="203557"/>
      </dsp:txXfrm>
    </dsp:sp>
    <dsp:sp modelId="{7A3F7752-7B19-4FCE-B73D-2365834AAC73}">
      <dsp:nvSpPr>
        <dsp:cNvPr id="0" name=""/>
        <dsp:cNvSpPr/>
      </dsp:nvSpPr>
      <dsp:spPr>
        <a:xfrm>
          <a:off x="3654574" y="3615107"/>
          <a:ext cx="888848" cy="178052"/>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1F2C16E6-1260-484F-B325-059970A2EA50}">
      <dsp:nvSpPr>
        <dsp:cNvPr id="0" name=""/>
        <dsp:cNvSpPr/>
      </dsp:nvSpPr>
      <dsp:spPr>
        <a:xfrm>
          <a:off x="3720346" y="3677590"/>
          <a:ext cx="888848" cy="178052"/>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Vice President</a:t>
          </a:r>
        </a:p>
      </dsp:txBody>
      <dsp:txXfrm>
        <a:off x="3725561" y="3682805"/>
        <a:ext cx="878418" cy="167622"/>
      </dsp:txXfrm>
    </dsp:sp>
    <dsp:sp modelId="{BF0D230B-3EF3-4CFC-94D6-401D3B7F5F60}">
      <dsp:nvSpPr>
        <dsp:cNvPr id="0" name=""/>
        <dsp:cNvSpPr/>
      </dsp:nvSpPr>
      <dsp:spPr>
        <a:xfrm>
          <a:off x="3676044" y="3965316"/>
          <a:ext cx="845908" cy="242065"/>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D81E5B26-9503-4375-B3DC-F41A9077F71A}">
      <dsp:nvSpPr>
        <dsp:cNvPr id="0" name=""/>
        <dsp:cNvSpPr/>
      </dsp:nvSpPr>
      <dsp:spPr>
        <a:xfrm>
          <a:off x="3741815" y="4027799"/>
          <a:ext cx="845908" cy="242065"/>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Senior Assistant Vice President</a:t>
          </a:r>
        </a:p>
      </dsp:txBody>
      <dsp:txXfrm>
        <a:off x="3748905" y="4034889"/>
        <a:ext cx="831728" cy="227885"/>
      </dsp:txXfrm>
    </dsp:sp>
    <dsp:sp modelId="{FD712ED0-39D5-43D6-8325-AE32C14B4129}">
      <dsp:nvSpPr>
        <dsp:cNvPr id="0" name=""/>
        <dsp:cNvSpPr/>
      </dsp:nvSpPr>
      <dsp:spPr>
        <a:xfrm>
          <a:off x="3739189" y="4379537"/>
          <a:ext cx="719617" cy="226338"/>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5A4C20E-0632-4046-BE54-207C322A7C21}">
      <dsp:nvSpPr>
        <dsp:cNvPr id="0" name=""/>
        <dsp:cNvSpPr/>
      </dsp:nvSpPr>
      <dsp:spPr>
        <a:xfrm>
          <a:off x="3804961" y="4442020"/>
          <a:ext cx="719617" cy="226338"/>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First Assistant Vice President</a:t>
          </a:r>
        </a:p>
      </dsp:txBody>
      <dsp:txXfrm>
        <a:off x="3811590" y="4448649"/>
        <a:ext cx="706359" cy="213080"/>
      </dsp:txXfrm>
    </dsp:sp>
    <dsp:sp modelId="{2E3349D8-3ECC-4B09-98D4-0CF8C64E12B9}">
      <dsp:nvSpPr>
        <dsp:cNvPr id="0" name=""/>
        <dsp:cNvSpPr/>
      </dsp:nvSpPr>
      <dsp:spPr>
        <a:xfrm>
          <a:off x="3786406" y="4778032"/>
          <a:ext cx="625185" cy="222203"/>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A37D39F-3ACB-4E5E-9049-290761B065E1}">
      <dsp:nvSpPr>
        <dsp:cNvPr id="0" name=""/>
        <dsp:cNvSpPr/>
      </dsp:nvSpPr>
      <dsp:spPr>
        <a:xfrm>
          <a:off x="3852177" y="4840515"/>
          <a:ext cx="625185" cy="222203"/>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Assistant Vice President</a:t>
          </a:r>
        </a:p>
      </dsp:txBody>
      <dsp:txXfrm>
        <a:off x="3858685" y="4847023"/>
        <a:ext cx="612169" cy="209187"/>
      </dsp:txXfrm>
    </dsp:sp>
    <dsp:sp modelId="{D0758CF8-BA36-4F74-8152-3229065B1C96}">
      <dsp:nvSpPr>
        <dsp:cNvPr id="0" name=""/>
        <dsp:cNvSpPr/>
      </dsp:nvSpPr>
      <dsp:spPr>
        <a:xfrm>
          <a:off x="3803039" y="5172392"/>
          <a:ext cx="591918" cy="242816"/>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486D1453-921B-45E1-827A-55ED64BBC6EC}">
      <dsp:nvSpPr>
        <dsp:cNvPr id="0" name=""/>
        <dsp:cNvSpPr/>
      </dsp:nvSpPr>
      <dsp:spPr>
        <a:xfrm>
          <a:off x="3868811" y="5234875"/>
          <a:ext cx="591918" cy="24281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Senior Executive Officer</a:t>
          </a:r>
        </a:p>
      </dsp:txBody>
      <dsp:txXfrm>
        <a:off x="3875923" y="5241987"/>
        <a:ext cx="577694" cy="228592"/>
      </dsp:txXfrm>
    </dsp:sp>
    <dsp:sp modelId="{A80826B1-E528-4E89-A7DB-C72B30DE5806}">
      <dsp:nvSpPr>
        <dsp:cNvPr id="0" name=""/>
        <dsp:cNvSpPr/>
      </dsp:nvSpPr>
      <dsp:spPr>
        <a:xfrm>
          <a:off x="3841581" y="5587365"/>
          <a:ext cx="514835" cy="187885"/>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F5343A3-960A-4116-B350-41451594EB56}">
      <dsp:nvSpPr>
        <dsp:cNvPr id="0" name=""/>
        <dsp:cNvSpPr/>
      </dsp:nvSpPr>
      <dsp:spPr>
        <a:xfrm>
          <a:off x="3907352" y="5649848"/>
          <a:ext cx="514835" cy="187885"/>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Executive Officer</a:t>
          </a:r>
        </a:p>
      </dsp:txBody>
      <dsp:txXfrm>
        <a:off x="3912855" y="5655351"/>
        <a:ext cx="503829" cy="176879"/>
      </dsp:txXfrm>
    </dsp:sp>
    <dsp:sp modelId="{56B821DA-8367-41A9-AA8C-F863809EFEA4}">
      <dsp:nvSpPr>
        <dsp:cNvPr id="0" name=""/>
        <dsp:cNvSpPr/>
      </dsp:nvSpPr>
      <dsp:spPr>
        <a:xfrm>
          <a:off x="3876558" y="5947407"/>
          <a:ext cx="444879" cy="223049"/>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3D27095-EF35-434F-BD45-2A5486D67F98}">
      <dsp:nvSpPr>
        <dsp:cNvPr id="0" name=""/>
        <dsp:cNvSpPr/>
      </dsp:nvSpPr>
      <dsp:spPr>
        <a:xfrm>
          <a:off x="3942330" y="6009889"/>
          <a:ext cx="444879" cy="22304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Senior Officer</a:t>
          </a:r>
        </a:p>
      </dsp:txBody>
      <dsp:txXfrm>
        <a:off x="3948863" y="6016422"/>
        <a:ext cx="431813" cy="209983"/>
      </dsp:txXfrm>
    </dsp:sp>
    <dsp:sp modelId="{C2CB399A-5817-4320-8894-9801D2BDF37E}">
      <dsp:nvSpPr>
        <dsp:cNvPr id="0" name=""/>
        <dsp:cNvSpPr/>
      </dsp:nvSpPr>
      <dsp:spPr>
        <a:xfrm>
          <a:off x="3876558" y="6342612"/>
          <a:ext cx="444453" cy="211490"/>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19556B0F-2D53-40ED-A7BF-D820F8771DF5}">
      <dsp:nvSpPr>
        <dsp:cNvPr id="0" name=""/>
        <dsp:cNvSpPr/>
      </dsp:nvSpPr>
      <dsp:spPr>
        <a:xfrm>
          <a:off x="3942330" y="6405095"/>
          <a:ext cx="444453" cy="21149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Officer</a:t>
          </a:r>
        </a:p>
      </dsp:txBody>
      <dsp:txXfrm>
        <a:off x="3948524" y="6411289"/>
        <a:ext cx="432065" cy="199102"/>
      </dsp:txXfrm>
    </dsp:sp>
    <dsp:sp modelId="{833A753F-D956-44FE-B34E-54CFEC0A79BA}">
      <dsp:nvSpPr>
        <dsp:cNvPr id="0" name=""/>
        <dsp:cNvSpPr/>
      </dsp:nvSpPr>
      <dsp:spPr>
        <a:xfrm>
          <a:off x="3942959" y="6726259"/>
          <a:ext cx="312077" cy="284077"/>
        </a:xfrm>
        <a:prstGeom prst="roundRect">
          <a:avLst>
            <a:gd name="adj" fmla="val 10000"/>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A1580438-A8C6-4C01-B812-F56F2D0B1309}">
      <dsp:nvSpPr>
        <dsp:cNvPr id="0" name=""/>
        <dsp:cNvSpPr/>
      </dsp:nvSpPr>
      <dsp:spPr>
        <a:xfrm>
          <a:off x="4008731" y="6788742"/>
          <a:ext cx="312077" cy="2840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en-US" sz="500" b="1" kern="1200">
              <a:latin typeface="Times New Roman" pitchFamily="18" charset="0"/>
              <a:cs typeface="Times New Roman" pitchFamily="18" charset="0"/>
            </a:rPr>
            <a:t>Assistant Officer</a:t>
          </a:r>
        </a:p>
      </dsp:txBody>
      <dsp:txXfrm>
        <a:off x="4017051" y="6797062"/>
        <a:ext cx="295437" cy="26743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0DCEA-0E50-4B6F-8B21-AAB96692B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TotalTime>
  <Pages>48</Pages>
  <Words>8118</Words>
  <Characters>4627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UL</dc:creator>
  <cp:lastModifiedBy>shariful</cp:lastModifiedBy>
  <cp:revision>81</cp:revision>
  <dcterms:created xsi:type="dcterms:W3CDTF">2019-04-30T09:22:00Z</dcterms:created>
  <dcterms:modified xsi:type="dcterms:W3CDTF">2019-08-07T05:44:00Z</dcterms:modified>
</cp:coreProperties>
</file>